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EA86D" w14:textId="29CE35A7" w:rsidR="00642FB6" w:rsidRPr="00D35193" w:rsidRDefault="00642FB6" w:rsidP="00160CF1">
      <w:pPr>
        <w:pStyle w:val="af4"/>
        <w:rPr>
          <w:rFonts w:ascii="TH Sarabun New" w:eastAsia="Calibri" w:hAnsi="TH Sarabun New" w:cs="TH Sarabun New"/>
        </w:rPr>
      </w:pPr>
    </w:p>
    <w:p w14:paraId="5D1054F5" w14:textId="77777777" w:rsidR="00437CC6" w:rsidRPr="00D35193" w:rsidRDefault="00437CC6" w:rsidP="00642FB6">
      <w:pPr>
        <w:tabs>
          <w:tab w:val="left" w:pos="1080"/>
        </w:tabs>
        <w:spacing w:after="0" w:line="240" w:lineRule="auto"/>
        <w:jc w:val="center"/>
        <w:rPr>
          <w:rFonts w:eastAsia="Calibri" w:hint="cs"/>
          <w:b/>
          <w:bCs/>
        </w:rPr>
      </w:pPr>
    </w:p>
    <w:p w14:paraId="7DB768B8" w14:textId="61ED0FAF" w:rsidR="00D33E6B" w:rsidRPr="00D35193" w:rsidRDefault="00F97668" w:rsidP="00044246">
      <w:pPr>
        <w:pStyle w:val="af4"/>
        <w:jc w:val="center"/>
        <w:rPr>
          <w:rFonts w:ascii="TH Sarabun New" w:eastAsia="Calibri" w:hAnsi="TH Sarabun New" w:cs="TH Sarabun New"/>
          <w:b/>
          <w:bCs/>
          <w:color w:val="FF0000"/>
          <w:sz w:val="40"/>
          <w:szCs w:val="40"/>
          <w:cs/>
        </w:rPr>
      </w:pPr>
      <w:r>
        <w:rPr>
          <w:rFonts w:ascii="TH Sarabun New" w:hAnsi="TH Sarabun New" w:cs="TH Sarabun New" w:hint="cs"/>
          <w:b/>
          <w:bCs/>
          <w:sz w:val="40"/>
          <w:szCs w:val="40"/>
          <w:cs/>
        </w:rPr>
        <w:t xml:space="preserve">การประยุกต์ใช้โปรโตคอล </w:t>
      </w:r>
      <w:r>
        <w:rPr>
          <w:rFonts w:ascii="TH Sarabun New" w:hAnsi="TH Sarabun New" w:cs="TH Sarabun New"/>
          <w:b/>
          <w:bCs/>
          <w:sz w:val="40"/>
          <w:szCs w:val="40"/>
        </w:rPr>
        <w:t xml:space="preserve">ONVIF </w:t>
      </w:r>
      <w:r>
        <w:rPr>
          <w:rFonts w:ascii="TH Sarabun New" w:hAnsi="TH Sarabun New" w:cs="TH Sarabun New" w:hint="cs"/>
          <w:b/>
          <w:bCs/>
          <w:sz w:val="40"/>
          <w:szCs w:val="40"/>
          <w:cs/>
        </w:rPr>
        <w:t>เพื่อรองรับการจัดการกล้องไอพี</w:t>
      </w:r>
      <w:r>
        <w:rPr>
          <w:rFonts w:ascii="TH Sarabun New" w:hAnsi="TH Sarabun New" w:cs="TH Sarabun New"/>
          <w:b/>
          <w:bCs/>
          <w:sz w:val="40"/>
          <w:szCs w:val="40"/>
          <w:cs/>
        </w:rPr>
        <w:br/>
      </w:r>
      <w:r>
        <w:rPr>
          <w:rFonts w:ascii="TH Sarabun New" w:hAnsi="TH Sarabun New" w:cs="TH Sarabun New" w:hint="cs"/>
          <w:b/>
          <w:bCs/>
          <w:sz w:val="40"/>
          <w:szCs w:val="40"/>
          <w:cs/>
        </w:rPr>
        <w:t>และการสตรีมวิดีโอผ่านเว็บไซต์</w:t>
      </w:r>
    </w:p>
    <w:p w14:paraId="2D55DBD1" w14:textId="35EA675F" w:rsidR="001B4938" w:rsidRPr="00F97668" w:rsidRDefault="00F97668" w:rsidP="00F97668">
      <w:pPr>
        <w:pStyle w:val="af4"/>
        <w:jc w:val="center"/>
        <w:rPr>
          <w:rFonts w:ascii="TH Sarabun New" w:eastAsia="Calibri" w:hAnsi="TH Sarabun New" w:cs="TH Sarabun New"/>
          <w:b/>
          <w:bCs/>
          <w:sz w:val="40"/>
          <w:szCs w:val="40"/>
        </w:rPr>
      </w:pPr>
      <w:r>
        <w:rPr>
          <w:rFonts w:ascii="TH Sarabun New" w:eastAsia="Calibri" w:hAnsi="TH Sarabun New" w:cs="TH Sarabun New"/>
          <w:b/>
          <w:bCs/>
          <w:sz w:val="40"/>
          <w:szCs w:val="40"/>
        </w:rPr>
        <w:t>Application of the ONVIF Protocol to support IP camera management and video streaming through websites.</w:t>
      </w:r>
    </w:p>
    <w:p w14:paraId="25309076" w14:textId="131AA364" w:rsidR="00C230DF" w:rsidRPr="00D35193" w:rsidRDefault="00C230DF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</w:p>
    <w:p w14:paraId="7FFAF530" w14:textId="77777777" w:rsidR="001E0912" w:rsidRPr="00D35193" w:rsidRDefault="001E0912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</w:p>
    <w:p w14:paraId="5322D52F" w14:textId="6BDF5DB7" w:rsidR="00642FB6" w:rsidRPr="00D35193" w:rsidRDefault="00642FB6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</w:p>
    <w:p w14:paraId="731B1B01" w14:textId="4F453320" w:rsidR="00D615B7" w:rsidRPr="00D35193" w:rsidRDefault="00C05ED7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  <w:r>
        <w:rPr>
          <w:rFonts w:eastAsia="Calibri"/>
          <w:b/>
          <w:bCs/>
          <w:sz w:val="40"/>
          <w:szCs w:val="40"/>
          <w:cs/>
        </w:rPr>
        <w:br/>
      </w:r>
    </w:p>
    <w:p w14:paraId="6CD8BCD4" w14:textId="77777777" w:rsidR="00D451F3" w:rsidRPr="00D35193" w:rsidRDefault="00D451F3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</w:p>
    <w:p w14:paraId="7A594F80" w14:textId="6539FF50" w:rsidR="00D33E6B" w:rsidRPr="00D35193" w:rsidRDefault="00C230DF" w:rsidP="00D33E6B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  <w:r w:rsidRPr="00D35193">
        <w:rPr>
          <w:rFonts w:eastAsia="Calibri"/>
          <w:b/>
          <w:bCs/>
          <w:sz w:val="40"/>
          <w:szCs w:val="40"/>
          <w:cs/>
        </w:rPr>
        <w:t>นาย</w:t>
      </w:r>
      <w:r w:rsidR="00F97668">
        <w:rPr>
          <w:rFonts w:eastAsia="Calibri" w:hint="cs"/>
          <w:b/>
          <w:bCs/>
          <w:sz w:val="40"/>
          <w:szCs w:val="40"/>
          <w:cs/>
        </w:rPr>
        <w:t>นันทกร</w:t>
      </w:r>
      <w:r w:rsidR="006C2162" w:rsidRPr="00D35193">
        <w:rPr>
          <w:rFonts w:eastAsia="Calibri"/>
          <w:b/>
          <w:bCs/>
          <w:sz w:val="40"/>
          <w:szCs w:val="40"/>
          <w:cs/>
        </w:rPr>
        <w:t xml:space="preserve"> </w:t>
      </w:r>
      <w:proofErr w:type="spellStart"/>
      <w:r w:rsidR="00F97668">
        <w:rPr>
          <w:rFonts w:eastAsia="Calibri" w:hint="cs"/>
          <w:b/>
          <w:bCs/>
          <w:sz w:val="40"/>
          <w:szCs w:val="40"/>
          <w:cs/>
        </w:rPr>
        <w:t>โส</w:t>
      </w:r>
      <w:proofErr w:type="spellEnd"/>
      <w:r w:rsidR="00F97668">
        <w:rPr>
          <w:rFonts w:eastAsia="Calibri" w:hint="cs"/>
          <w:b/>
          <w:bCs/>
          <w:sz w:val="40"/>
          <w:szCs w:val="40"/>
          <w:cs/>
        </w:rPr>
        <w:t>ภาพ</w:t>
      </w:r>
    </w:p>
    <w:p w14:paraId="4F4BE320" w14:textId="77777777" w:rsidR="00642FB6" w:rsidRPr="00D35193" w:rsidRDefault="00642FB6" w:rsidP="00642FB6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2D5525C2" w14:textId="77777777" w:rsidR="00642FB6" w:rsidRPr="00D35193" w:rsidRDefault="00642FB6" w:rsidP="00642FB6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369642DE" w14:textId="77777777" w:rsidR="00642FB6" w:rsidRPr="00D35193" w:rsidRDefault="00642FB6" w:rsidP="00642FB6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3D900BC0" w14:textId="599D25AD" w:rsidR="00F72263" w:rsidRPr="00D35193" w:rsidRDefault="00F72263" w:rsidP="00642FB6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7CBB45C5" w14:textId="77777777" w:rsidR="001E0912" w:rsidRPr="00D35193" w:rsidRDefault="001E0912" w:rsidP="00642FB6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78CA4596" w14:textId="77777777" w:rsidR="005A2EE9" w:rsidRPr="00D35193" w:rsidRDefault="005A2EE9" w:rsidP="006C2162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0AFF308E" w14:textId="77777777" w:rsidR="00D451F3" w:rsidRPr="00D35193" w:rsidRDefault="00D451F3" w:rsidP="006C2162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098CBE9C" w14:textId="5A769E56" w:rsidR="00642FB6" w:rsidRPr="00D35193" w:rsidRDefault="00160CF1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  <w:cs/>
        </w:rPr>
      </w:pPr>
      <w:r>
        <w:rPr>
          <w:rFonts w:eastAsia="Calibri" w:hint="cs"/>
          <w:b/>
          <w:bCs/>
          <w:sz w:val="40"/>
          <w:szCs w:val="40"/>
          <w:cs/>
        </w:rPr>
        <w:t>รายงานสรุป</w:t>
      </w:r>
      <w:r w:rsidR="00C05ED7">
        <w:rPr>
          <w:rFonts w:eastAsia="Calibri" w:hint="cs"/>
          <w:b/>
          <w:bCs/>
          <w:sz w:val="40"/>
          <w:szCs w:val="40"/>
          <w:cs/>
        </w:rPr>
        <w:t>โครงงานฉบับนี้เป็นส่วนหนึ่งของ</w:t>
      </w:r>
      <w:r w:rsidR="00C05ED7">
        <w:rPr>
          <w:rFonts w:eastAsia="Calibri"/>
          <w:b/>
          <w:bCs/>
          <w:sz w:val="40"/>
          <w:szCs w:val="40"/>
          <w:cs/>
        </w:rPr>
        <w:br/>
      </w:r>
      <w:r w:rsidR="00C05ED7">
        <w:rPr>
          <w:rFonts w:eastAsia="Calibri" w:hint="cs"/>
          <w:b/>
          <w:bCs/>
          <w:sz w:val="40"/>
          <w:szCs w:val="40"/>
          <w:cs/>
        </w:rPr>
        <w:t>การศึกษาตามหลักสูตรวิศวกรรมศาสตร์บัณฑิต</w:t>
      </w:r>
    </w:p>
    <w:p w14:paraId="77791B91" w14:textId="7327E888" w:rsidR="00642FB6" w:rsidRPr="00D35193" w:rsidRDefault="00160CF1" w:rsidP="00642FB6">
      <w:pPr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  <w:r>
        <w:rPr>
          <w:rFonts w:eastAsia="Calibri" w:hint="cs"/>
          <w:b/>
          <w:bCs/>
          <w:sz w:val="40"/>
          <w:szCs w:val="40"/>
          <w:cs/>
        </w:rPr>
        <w:t xml:space="preserve">วิศวกรรมระบบสมองกลฝังตัว </w:t>
      </w:r>
      <w:r w:rsidR="00642FB6" w:rsidRPr="00D35193">
        <w:rPr>
          <w:rFonts w:eastAsia="Calibri"/>
          <w:b/>
          <w:bCs/>
          <w:sz w:val="40"/>
          <w:szCs w:val="40"/>
          <w:cs/>
        </w:rPr>
        <w:t>คณะ</w:t>
      </w:r>
      <w:r w:rsidR="00437CC6" w:rsidRPr="00D35193">
        <w:rPr>
          <w:rFonts w:eastAsia="Calibri"/>
          <w:b/>
          <w:bCs/>
          <w:sz w:val="40"/>
          <w:szCs w:val="40"/>
          <w:cs/>
        </w:rPr>
        <w:t xml:space="preserve">วิศวกรรมศาสตร์ </w:t>
      </w:r>
      <w:r>
        <w:rPr>
          <w:rFonts w:eastAsia="Calibri"/>
          <w:b/>
          <w:bCs/>
          <w:sz w:val="40"/>
          <w:szCs w:val="40"/>
          <w:cs/>
        </w:rPr>
        <w:br/>
      </w:r>
      <w:r w:rsidR="00642FB6" w:rsidRPr="00D35193">
        <w:rPr>
          <w:rFonts w:eastAsia="Calibri"/>
          <w:b/>
          <w:bCs/>
          <w:sz w:val="40"/>
          <w:szCs w:val="40"/>
          <w:cs/>
        </w:rPr>
        <w:t>มหาวิทยาลัย</w:t>
      </w:r>
      <w:r w:rsidR="00437CC6" w:rsidRPr="00D35193">
        <w:rPr>
          <w:rFonts w:eastAsia="Calibri"/>
          <w:b/>
          <w:bCs/>
          <w:sz w:val="40"/>
          <w:szCs w:val="40"/>
          <w:cs/>
        </w:rPr>
        <w:t>บูรพา</w:t>
      </w:r>
    </w:p>
    <w:p w14:paraId="17057669" w14:textId="4B2B4EDC" w:rsidR="00A6309F" w:rsidRPr="00D35193" w:rsidRDefault="00221ED2" w:rsidP="00642FB6">
      <w:pPr>
        <w:spacing w:after="0" w:line="240" w:lineRule="auto"/>
        <w:jc w:val="center"/>
        <w:rPr>
          <w:rFonts w:eastAsia="Calibri"/>
          <w:b/>
          <w:bCs/>
          <w:sz w:val="40"/>
          <w:szCs w:val="40"/>
          <w:cs/>
        </w:rPr>
        <w:sectPr w:rsidR="00A6309F" w:rsidRPr="00D35193" w:rsidSect="00F87CE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2160" w:right="1440" w:bottom="1440" w:left="2160" w:header="1152" w:footer="864" w:gutter="0"/>
          <w:pgNumType w:fmt="thaiLetters"/>
          <w:cols w:space="708"/>
          <w:titlePg/>
          <w:docGrid w:linePitch="360"/>
        </w:sectPr>
      </w:pPr>
      <w:r>
        <w:rPr>
          <w:rFonts w:eastAsia="Calibri" w:hint="cs"/>
          <w:b/>
          <w:bCs/>
          <w:sz w:val="40"/>
          <w:szCs w:val="40"/>
          <w:cs/>
        </w:rPr>
        <w:t xml:space="preserve">ปีการศึกษา </w:t>
      </w:r>
      <w:r w:rsidR="00315235" w:rsidRPr="00D35193">
        <w:rPr>
          <w:rFonts w:eastAsia="Calibri"/>
          <w:b/>
          <w:bCs/>
          <w:sz w:val="40"/>
          <w:szCs w:val="40"/>
          <w:cs/>
        </w:rPr>
        <w:t>25</w:t>
      </w:r>
      <w:r w:rsidR="00437CC6" w:rsidRPr="00D35193">
        <w:rPr>
          <w:rFonts w:eastAsia="Calibri"/>
          <w:b/>
          <w:bCs/>
          <w:sz w:val="40"/>
          <w:szCs w:val="40"/>
          <w:cs/>
        </w:rPr>
        <w:t>6</w:t>
      </w:r>
      <w:r w:rsidR="00F97668">
        <w:rPr>
          <w:rFonts w:eastAsia="Calibri"/>
          <w:b/>
          <w:bCs/>
          <w:sz w:val="40"/>
          <w:szCs w:val="40"/>
        </w:rPr>
        <w:t>5</w:t>
      </w:r>
    </w:p>
    <w:p w14:paraId="5C2C7B44" w14:textId="77777777" w:rsidR="001F2594" w:rsidRPr="00D35193" w:rsidRDefault="001F2594" w:rsidP="008E5AF1">
      <w:pPr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782560CC" w14:textId="77777777" w:rsidR="001F2594" w:rsidRPr="00D35193" w:rsidRDefault="001F2594" w:rsidP="00C05ED7">
      <w:pPr>
        <w:tabs>
          <w:tab w:val="left" w:pos="1080"/>
        </w:tabs>
        <w:spacing w:after="0" w:line="240" w:lineRule="auto"/>
        <w:rPr>
          <w:rFonts w:eastAsia="Calibri"/>
          <w:b/>
          <w:bCs/>
        </w:rPr>
      </w:pPr>
      <w:bookmarkStart w:id="0" w:name="_Hlk117263035"/>
      <w:bookmarkEnd w:id="0"/>
    </w:p>
    <w:p w14:paraId="3C4080B4" w14:textId="77777777" w:rsidR="005F5969" w:rsidRPr="00D35193" w:rsidRDefault="005F5969" w:rsidP="005F5969">
      <w:pPr>
        <w:pStyle w:val="af4"/>
        <w:jc w:val="center"/>
        <w:rPr>
          <w:rFonts w:ascii="TH Sarabun New" w:eastAsia="Calibri" w:hAnsi="TH Sarabun New" w:cs="TH Sarabun New" w:hint="cs"/>
          <w:b/>
          <w:bCs/>
          <w:color w:val="FF0000"/>
          <w:sz w:val="40"/>
          <w:szCs w:val="40"/>
          <w:cs/>
        </w:rPr>
      </w:pPr>
      <w:r>
        <w:rPr>
          <w:rFonts w:ascii="TH Sarabun New" w:hAnsi="TH Sarabun New" w:cs="TH Sarabun New" w:hint="cs"/>
          <w:b/>
          <w:bCs/>
          <w:sz w:val="40"/>
          <w:szCs w:val="40"/>
          <w:cs/>
        </w:rPr>
        <w:t xml:space="preserve">การประยุกต์ใช้โปรโตคอล </w:t>
      </w:r>
      <w:r>
        <w:rPr>
          <w:rFonts w:ascii="TH Sarabun New" w:hAnsi="TH Sarabun New" w:cs="TH Sarabun New"/>
          <w:b/>
          <w:bCs/>
          <w:sz w:val="40"/>
          <w:szCs w:val="40"/>
        </w:rPr>
        <w:t xml:space="preserve">ONVIF </w:t>
      </w:r>
      <w:r>
        <w:rPr>
          <w:rFonts w:ascii="TH Sarabun New" w:hAnsi="TH Sarabun New" w:cs="TH Sarabun New" w:hint="cs"/>
          <w:b/>
          <w:bCs/>
          <w:sz w:val="40"/>
          <w:szCs w:val="40"/>
          <w:cs/>
        </w:rPr>
        <w:t>เพื่อรองรับการจัดการกล้องไอพี</w:t>
      </w:r>
      <w:r>
        <w:rPr>
          <w:rFonts w:ascii="TH Sarabun New" w:hAnsi="TH Sarabun New" w:cs="TH Sarabun New"/>
          <w:b/>
          <w:bCs/>
          <w:sz w:val="40"/>
          <w:szCs w:val="40"/>
          <w:cs/>
        </w:rPr>
        <w:br/>
      </w:r>
      <w:r>
        <w:rPr>
          <w:rFonts w:ascii="TH Sarabun New" w:hAnsi="TH Sarabun New" w:cs="TH Sarabun New" w:hint="cs"/>
          <w:b/>
          <w:bCs/>
          <w:sz w:val="40"/>
          <w:szCs w:val="40"/>
          <w:cs/>
        </w:rPr>
        <w:t>และการสตรีมวิดีโอผ่านเว็บไซต์</w:t>
      </w:r>
    </w:p>
    <w:p w14:paraId="2B4EFA6C" w14:textId="4BD9E7B5" w:rsidR="001F2594" w:rsidRDefault="005F5969" w:rsidP="005F5969">
      <w:pPr>
        <w:pStyle w:val="af4"/>
        <w:jc w:val="center"/>
        <w:rPr>
          <w:rFonts w:ascii="TH Sarabun New" w:eastAsia="Calibri" w:hAnsi="TH Sarabun New" w:cs="TH Sarabun New"/>
          <w:b/>
          <w:bCs/>
          <w:sz w:val="40"/>
          <w:szCs w:val="40"/>
        </w:rPr>
      </w:pPr>
      <w:r>
        <w:rPr>
          <w:rFonts w:ascii="TH Sarabun New" w:eastAsia="Calibri" w:hAnsi="TH Sarabun New" w:cs="TH Sarabun New"/>
          <w:b/>
          <w:bCs/>
          <w:sz w:val="40"/>
          <w:szCs w:val="40"/>
        </w:rPr>
        <w:t>Application of the ONVIF Protocol to support IP camera management and video streaming through websites.</w:t>
      </w:r>
    </w:p>
    <w:p w14:paraId="3111EC6E" w14:textId="77777777" w:rsidR="005F5969" w:rsidRPr="00D35193" w:rsidRDefault="005F5969" w:rsidP="005F5969">
      <w:pPr>
        <w:pStyle w:val="af4"/>
        <w:jc w:val="center"/>
        <w:rPr>
          <w:rFonts w:ascii="TH Sarabun New" w:eastAsia="Calibri" w:hAnsi="TH Sarabun New" w:cs="TH Sarabun New"/>
          <w:b/>
          <w:bCs/>
          <w:sz w:val="40"/>
          <w:szCs w:val="40"/>
        </w:rPr>
      </w:pPr>
    </w:p>
    <w:p w14:paraId="6384AAE3" w14:textId="70308118" w:rsidR="001F2594" w:rsidRPr="00D35193" w:rsidRDefault="001F2594" w:rsidP="001F2594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</w:p>
    <w:p w14:paraId="0FD57207" w14:textId="77777777" w:rsidR="00D451F3" w:rsidRPr="00D35193" w:rsidRDefault="00D451F3" w:rsidP="001F2594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</w:p>
    <w:p w14:paraId="5D7C0273" w14:textId="7976ED96" w:rsidR="001F2594" w:rsidRPr="00D35193" w:rsidRDefault="001F2594" w:rsidP="001F2594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</w:p>
    <w:p w14:paraId="362FCA89" w14:textId="77777777" w:rsidR="001F2594" w:rsidRPr="00D35193" w:rsidRDefault="001F2594" w:rsidP="001F2594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</w:p>
    <w:p w14:paraId="0FE9D6CE" w14:textId="632F2ED7" w:rsidR="001F2594" w:rsidRPr="00D35193" w:rsidRDefault="001F2594" w:rsidP="001F2594">
      <w:pPr>
        <w:tabs>
          <w:tab w:val="left" w:pos="1080"/>
        </w:tabs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  <w:r w:rsidRPr="00D35193">
        <w:rPr>
          <w:rFonts w:eastAsia="Calibri"/>
          <w:b/>
          <w:bCs/>
          <w:sz w:val="40"/>
          <w:szCs w:val="40"/>
          <w:cs/>
        </w:rPr>
        <w:t>นาย</w:t>
      </w:r>
      <w:r w:rsidR="00F97668">
        <w:rPr>
          <w:rFonts w:eastAsia="Calibri" w:hint="cs"/>
          <w:b/>
          <w:bCs/>
          <w:sz w:val="40"/>
          <w:szCs w:val="40"/>
          <w:cs/>
        </w:rPr>
        <w:t>นันทกร</w:t>
      </w:r>
      <w:r w:rsidRPr="00D35193">
        <w:rPr>
          <w:rFonts w:eastAsia="Calibri"/>
          <w:b/>
          <w:bCs/>
          <w:sz w:val="40"/>
          <w:szCs w:val="40"/>
          <w:cs/>
        </w:rPr>
        <w:t xml:space="preserve"> </w:t>
      </w:r>
      <w:proofErr w:type="spellStart"/>
      <w:r w:rsidR="00F97668">
        <w:rPr>
          <w:rFonts w:eastAsia="Calibri" w:hint="cs"/>
          <w:b/>
          <w:bCs/>
          <w:sz w:val="40"/>
          <w:szCs w:val="40"/>
          <w:cs/>
        </w:rPr>
        <w:t>โส</w:t>
      </w:r>
      <w:proofErr w:type="spellEnd"/>
      <w:r w:rsidR="00F97668">
        <w:rPr>
          <w:rFonts w:eastAsia="Calibri" w:hint="cs"/>
          <w:b/>
          <w:bCs/>
          <w:sz w:val="40"/>
          <w:szCs w:val="40"/>
          <w:cs/>
        </w:rPr>
        <w:t>ภาพ</w:t>
      </w:r>
    </w:p>
    <w:p w14:paraId="18E260F3" w14:textId="77777777" w:rsidR="001F2594" w:rsidRPr="00D35193" w:rsidRDefault="001F2594" w:rsidP="001F2594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3FAE0206" w14:textId="77777777" w:rsidR="001F2594" w:rsidRPr="00D35193" w:rsidRDefault="001F2594" w:rsidP="001F2594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11907F6B" w14:textId="77777777" w:rsidR="001F2594" w:rsidRPr="00D35193" w:rsidRDefault="001F2594" w:rsidP="001F2594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6F74DA2D" w14:textId="33E19B32" w:rsidR="001F2594" w:rsidRPr="00D35193" w:rsidRDefault="001F2594" w:rsidP="001F2594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6486C6E0" w14:textId="21885AA4" w:rsidR="001F2594" w:rsidRPr="00D35193" w:rsidRDefault="001F2594" w:rsidP="001F2594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70E2D3ED" w14:textId="569E0833" w:rsidR="001F2594" w:rsidRPr="00D35193" w:rsidRDefault="001F2594" w:rsidP="001F2594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</w:p>
    <w:p w14:paraId="05945AFA" w14:textId="4A7F9EB5" w:rsidR="00D451F3" w:rsidRPr="00D35193" w:rsidRDefault="00C05ED7" w:rsidP="001F2594">
      <w:pPr>
        <w:tabs>
          <w:tab w:val="left" w:pos="1080"/>
        </w:tabs>
        <w:spacing w:after="0" w:line="240" w:lineRule="auto"/>
        <w:rPr>
          <w:rFonts w:eastAsia="Calibri"/>
          <w:b/>
          <w:bCs/>
          <w:sz w:val="40"/>
          <w:szCs w:val="40"/>
        </w:rPr>
      </w:pPr>
      <w:r>
        <w:rPr>
          <w:rFonts w:eastAsia="Calibri"/>
          <w:b/>
          <w:bCs/>
          <w:sz w:val="40"/>
          <w:szCs w:val="40"/>
        </w:rPr>
        <w:br/>
      </w:r>
    </w:p>
    <w:p w14:paraId="30BF624B" w14:textId="6193595D" w:rsidR="001F2594" w:rsidRPr="00D35193" w:rsidRDefault="00C05ED7" w:rsidP="001F2594">
      <w:pPr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  <w:r>
        <w:rPr>
          <w:rFonts w:eastAsia="Calibri" w:hint="cs"/>
          <w:b/>
          <w:bCs/>
          <w:sz w:val="40"/>
          <w:szCs w:val="40"/>
          <w:cs/>
        </w:rPr>
        <w:t>รายงานสรุปโครงงานฉบับนี้เป็นส่วนหนึ่งของ</w:t>
      </w:r>
      <w:r>
        <w:rPr>
          <w:rFonts w:eastAsia="Calibri"/>
          <w:b/>
          <w:bCs/>
          <w:sz w:val="40"/>
          <w:szCs w:val="40"/>
          <w:cs/>
        </w:rPr>
        <w:br/>
      </w:r>
      <w:r>
        <w:rPr>
          <w:rFonts w:eastAsia="Calibri" w:hint="cs"/>
          <w:b/>
          <w:bCs/>
          <w:sz w:val="40"/>
          <w:szCs w:val="40"/>
          <w:cs/>
        </w:rPr>
        <w:t>การศึกษาตามหลักสูตรวิศวกรรมศาสตร์บัณฑิต</w:t>
      </w:r>
      <w:r>
        <w:rPr>
          <w:rFonts w:eastAsia="Calibri"/>
          <w:b/>
          <w:bCs/>
          <w:sz w:val="40"/>
          <w:szCs w:val="40"/>
          <w:cs/>
        </w:rPr>
        <w:br/>
      </w:r>
      <w:r>
        <w:rPr>
          <w:rFonts w:eastAsia="Calibri" w:hint="cs"/>
          <w:b/>
          <w:bCs/>
          <w:sz w:val="40"/>
          <w:szCs w:val="40"/>
          <w:cs/>
        </w:rPr>
        <w:t xml:space="preserve">วิศวกรรมระบบสมองกลฝังตัว </w:t>
      </w:r>
      <w:r w:rsidRPr="00D35193">
        <w:rPr>
          <w:rFonts w:eastAsia="Calibri"/>
          <w:b/>
          <w:bCs/>
          <w:sz w:val="40"/>
          <w:szCs w:val="40"/>
          <w:cs/>
        </w:rPr>
        <w:t>คณะวิศวกรรมศาสตร์</w:t>
      </w:r>
      <w:r>
        <w:rPr>
          <w:rFonts w:eastAsia="Calibri"/>
          <w:b/>
          <w:bCs/>
          <w:sz w:val="40"/>
          <w:szCs w:val="40"/>
        </w:rPr>
        <w:br/>
      </w:r>
      <w:r w:rsidRPr="00D35193">
        <w:rPr>
          <w:rFonts w:eastAsia="Calibri"/>
          <w:b/>
          <w:bCs/>
          <w:sz w:val="40"/>
          <w:szCs w:val="40"/>
          <w:cs/>
        </w:rPr>
        <w:t>มหาวิทยาลัยบูรพา</w:t>
      </w:r>
    </w:p>
    <w:p w14:paraId="7D1935C1" w14:textId="26FF5F44" w:rsidR="00887AA7" w:rsidRPr="00C05ED7" w:rsidRDefault="00221ED2" w:rsidP="00C05ED7">
      <w:pPr>
        <w:spacing w:after="0" w:line="240" w:lineRule="auto"/>
        <w:jc w:val="center"/>
        <w:rPr>
          <w:rFonts w:eastAsia="Calibri"/>
          <w:b/>
          <w:bCs/>
          <w:sz w:val="40"/>
          <w:szCs w:val="40"/>
        </w:rPr>
      </w:pPr>
      <w:r>
        <w:rPr>
          <w:rFonts w:eastAsia="Calibri" w:hint="cs"/>
          <w:b/>
          <w:bCs/>
          <w:sz w:val="40"/>
          <w:szCs w:val="40"/>
          <w:cs/>
        </w:rPr>
        <w:t xml:space="preserve">ปีการศึกษา </w:t>
      </w:r>
      <w:r w:rsidR="001F2594" w:rsidRPr="00D35193">
        <w:rPr>
          <w:rFonts w:eastAsia="Calibri"/>
          <w:b/>
          <w:bCs/>
          <w:sz w:val="40"/>
          <w:szCs w:val="40"/>
          <w:cs/>
        </w:rPr>
        <w:t>2565</w:t>
      </w:r>
    </w:p>
    <w:p w14:paraId="46F0E1D8" w14:textId="0A007777" w:rsidR="00777C08" w:rsidRPr="00D35193" w:rsidRDefault="00777C08" w:rsidP="005241D6">
      <w:pPr>
        <w:spacing w:after="0" w:line="240" w:lineRule="auto"/>
        <w:rPr>
          <w:rFonts w:eastAsia="Calibri"/>
          <w:b/>
          <w:bCs/>
          <w:sz w:val="40"/>
          <w:szCs w:val="40"/>
          <w:cs/>
        </w:rPr>
      </w:pPr>
      <w:r w:rsidRPr="00D35193">
        <w:br w:type="page"/>
      </w:r>
      <w:r w:rsidRPr="00D35193">
        <w:rPr>
          <w:rFonts w:eastAsia="Calibri"/>
          <w:b/>
          <w:bCs/>
          <w:cs/>
        </w:rPr>
        <w:lastRenderedPageBreak/>
        <w:t>เรื่อง</w:t>
      </w:r>
      <w:r w:rsidRPr="00D35193">
        <w:rPr>
          <w:rFonts w:eastAsia="Calibri"/>
          <w:b/>
          <w:bCs/>
          <w:cs/>
        </w:rPr>
        <w:tab/>
      </w:r>
      <w:r w:rsidR="008856C3" w:rsidRPr="00D35193">
        <w:rPr>
          <w:rFonts w:eastAsia="Calibri"/>
          <w:b/>
          <w:bCs/>
          <w:cs/>
        </w:rPr>
        <w:tab/>
      </w:r>
      <w:r w:rsidR="005241D6" w:rsidRPr="00D35193">
        <w:rPr>
          <w:rFonts w:eastAsia="Calibri"/>
          <w:b/>
          <w:bCs/>
          <w:cs/>
        </w:rPr>
        <w:t xml:space="preserve">  </w:t>
      </w:r>
      <w:r w:rsidR="005241D6" w:rsidRPr="00D35193">
        <w:rPr>
          <w:rFonts w:eastAsia="Calibri"/>
          <w:b/>
          <w:bCs/>
          <w:cs/>
        </w:rPr>
        <w:tab/>
      </w:r>
      <w:r w:rsidR="00BD2F9C">
        <w:rPr>
          <w:rFonts w:hint="cs"/>
          <w:cs/>
        </w:rPr>
        <w:t xml:space="preserve">การประยุกต์ใช้โปรโตคอล </w:t>
      </w:r>
      <w:r w:rsidR="00BD2F9C">
        <w:t xml:space="preserve">ONVIF </w:t>
      </w:r>
      <w:r w:rsidR="00BD2F9C">
        <w:rPr>
          <w:rFonts w:hint="cs"/>
          <w:cs/>
        </w:rPr>
        <w:t>เพื่อรองรับการจัดการกล้องไอพี</w:t>
      </w:r>
      <w:r w:rsidR="00BD2F9C">
        <w:rPr>
          <w:cs/>
        </w:rPr>
        <w:br/>
      </w:r>
      <w:r w:rsidR="00BD2F9C">
        <w:rPr>
          <w:rFonts w:hint="cs"/>
          <w:cs/>
        </w:rPr>
        <w:t xml:space="preserve">                               และการสตรีมวิดีโอผ่าน</w:t>
      </w:r>
      <w:r w:rsidR="00BD2F9C">
        <w:rPr>
          <w:rFonts w:eastAsia="Calibri" w:hint="cs"/>
          <w:cs/>
        </w:rPr>
        <w:t>เว็บไซต์</w:t>
      </w:r>
      <w:r w:rsidRPr="00D35193">
        <w:rPr>
          <w:rFonts w:eastAsia="Calibri"/>
          <w:cs/>
        </w:rPr>
        <w:tab/>
      </w:r>
    </w:p>
    <w:p w14:paraId="509E0681" w14:textId="77777777" w:rsidR="00BD2F9C" w:rsidRDefault="00044246" w:rsidP="00BD2F9C">
      <w:pPr>
        <w:pStyle w:val="af4"/>
        <w:rPr>
          <w:rFonts w:ascii="TH Sarabun New" w:eastAsia="Calibri" w:hAnsi="TH Sarabun New" w:cs="TH Sarabun New"/>
          <w:szCs w:val="32"/>
        </w:rPr>
      </w:pPr>
      <w:r w:rsidRPr="00D35193">
        <w:rPr>
          <w:rFonts w:ascii="TH Sarabun New" w:eastAsia="Calibri" w:hAnsi="TH Sarabun New" w:cs="TH Sarabun New"/>
          <w:szCs w:val="32"/>
        </w:rPr>
        <w:t xml:space="preserve">              </w:t>
      </w:r>
      <w:r w:rsidR="008856C3" w:rsidRPr="00D35193">
        <w:rPr>
          <w:rFonts w:ascii="TH Sarabun New" w:eastAsia="Calibri" w:hAnsi="TH Sarabun New" w:cs="TH Sarabun New"/>
          <w:szCs w:val="32"/>
          <w:cs/>
        </w:rPr>
        <w:tab/>
      </w:r>
      <w:r w:rsidR="008856C3" w:rsidRPr="00D35193">
        <w:rPr>
          <w:rFonts w:ascii="TH Sarabun New" w:eastAsia="Calibri" w:hAnsi="TH Sarabun New" w:cs="TH Sarabun New"/>
          <w:szCs w:val="32"/>
          <w:cs/>
        </w:rPr>
        <w:tab/>
      </w:r>
      <w:r w:rsidR="00BD2F9C">
        <w:rPr>
          <w:rFonts w:ascii="TH Sarabun New" w:eastAsia="Calibri" w:hAnsi="TH Sarabun New" w:cs="TH Sarabun New"/>
          <w:szCs w:val="32"/>
        </w:rPr>
        <w:t xml:space="preserve">Application of the ONVIF Protocol to support IP camera </w:t>
      </w:r>
    </w:p>
    <w:p w14:paraId="2214EE0B" w14:textId="2A7A75A7" w:rsidR="00777C08" w:rsidRPr="00BD2F9C" w:rsidRDefault="00BD2F9C" w:rsidP="00BD2F9C">
      <w:pPr>
        <w:pStyle w:val="af4"/>
        <w:rPr>
          <w:rFonts w:ascii="TH Sarabun New" w:eastAsia="Calibri" w:hAnsi="TH Sarabun New" w:cs="TH Sarabun New"/>
          <w:szCs w:val="32"/>
        </w:rPr>
      </w:pPr>
      <w:r>
        <w:rPr>
          <w:rFonts w:ascii="TH Sarabun New" w:eastAsia="Calibri" w:hAnsi="TH Sarabun New" w:cs="TH Sarabun New"/>
          <w:szCs w:val="32"/>
        </w:rPr>
        <w:t xml:space="preserve">                               management and video streaming through website</w:t>
      </w:r>
      <w:r w:rsidR="005B0632" w:rsidRPr="00D35193">
        <w:rPr>
          <w:rFonts w:ascii="TH Sarabun New" w:eastAsia="Calibri" w:hAnsi="TH Sarabun New" w:cs="TH Sarabun New"/>
          <w:szCs w:val="32"/>
        </w:rPr>
        <w:t>.</w:t>
      </w:r>
    </w:p>
    <w:p w14:paraId="2AFA4293" w14:textId="55FC98EA" w:rsidR="000D6814" w:rsidRPr="00D35193" w:rsidRDefault="000D6814" w:rsidP="00777C08">
      <w:pPr>
        <w:tabs>
          <w:tab w:val="left" w:pos="993"/>
        </w:tabs>
        <w:spacing w:after="0" w:line="240" w:lineRule="auto"/>
        <w:jc w:val="thaiDistribute"/>
        <w:rPr>
          <w:rFonts w:eastAsia="Calibri"/>
          <w:b/>
          <w:bCs/>
        </w:rPr>
      </w:pPr>
      <w:r w:rsidRPr="00D35193">
        <w:rPr>
          <w:rFonts w:eastAsia="Calibri"/>
          <w:b/>
          <w:bCs/>
          <w:cs/>
        </w:rPr>
        <w:t>สาขาวิชา</w:t>
      </w:r>
      <w:r w:rsidRPr="00D35193">
        <w:rPr>
          <w:rFonts w:eastAsia="Calibri"/>
          <w:b/>
          <w:bCs/>
          <w:cs/>
        </w:rPr>
        <w:tab/>
      </w:r>
      <w:r w:rsidR="008856C3" w:rsidRPr="00D35193">
        <w:rPr>
          <w:rFonts w:eastAsia="Calibri"/>
          <w:b/>
          <w:bCs/>
          <w:cs/>
        </w:rPr>
        <w:tab/>
      </w:r>
      <w:r w:rsidR="008856C3" w:rsidRPr="00D35193">
        <w:rPr>
          <w:rFonts w:eastAsia="Calibri"/>
          <w:b/>
          <w:bCs/>
          <w:cs/>
        </w:rPr>
        <w:tab/>
      </w:r>
      <w:r w:rsidR="008856C3" w:rsidRPr="00D35193">
        <w:rPr>
          <w:rFonts w:eastAsia="Calibri"/>
          <w:cs/>
        </w:rPr>
        <w:t>วิศวกรรมระบบสมองกลฝังตัว</w:t>
      </w:r>
    </w:p>
    <w:p w14:paraId="59A75B81" w14:textId="69E8FD35" w:rsidR="00777C08" w:rsidRPr="00D35193" w:rsidRDefault="00777C08" w:rsidP="00777C08">
      <w:pPr>
        <w:tabs>
          <w:tab w:val="left" w:pos="993"/>
        </w:tabs>
        <w:spacing w:after="0" w:line="240" w:lineRule="auto"/>
        <w:jc w:val="thaiDistribute"/>
        <w:rPr>
          <w:rFonts w:eastAsia="Calibri"/>
        </w:rPr>
      </w:pPr>
      <w:r w:rsidRPr="00D35193">
        <w:rPr>
          <w:rFonts w:eastAsia="Calibri"/>
          <w:b/>
          <w:bCs/>
          <w:cs/>
        </w:rPr>
        <w:t>ผู้เขียน</w:t>
      </w:r>
      <w:r w:rsidRPr="00D35193">
        <w:rPr>
          <w:rFonts w:eastAsia="Calibri"/>
          <w:cs/>
        </w:rPr>
        <w:tab/>
      </w:r>
      <w:r w:rsidR="008856C3" w:rsidRPr="00D35193">
        <w:rPr>
          <w:rFonts w:eastAsia="Calibri"/>
          <w:cs/>
        </w:rPr>
        <w:tab/>
      </w:r>
      <w:r w:rsidR="008856C3" w:rsidRPr="00D35193">
        <w:rPr>
          <w:rFonts w:eastAsia="Calibri"/>
          <w:cs/>
        </w:rPr>
        <w:tab/>
      </w:r>
      <w:r w:rsidRPr="00D35193">
        <w:rPr>
          <w:rFonts w:eastAsia="Calibri"/>
          <w:cs/>
        </w:rPr>
        <w:t>นาย</w:t>
      </w:r>
      <w:r w:rsidR="008B4D01">
        <w:rPr>
          <w:rFonts w:eastAsia="Calibri" w:hint="cs"/>
          <w:cs/>
        </w:rPr>
        <w:t>นันทกร</w:t>
      </w:r>
      <w:r w:rsidR="009250BF" w:rsidRPr="00D35193">
        <w:rPr>
          <w:rFonts w:eastAsia="Calibri"/>
          <w:cs/>
        </w:rPr>
        <w:t xml:space="preserve"> </w:t>
      </w:r>
      <w:proofErr w:type="spellStart"/>
      <w:r w:rsidR="008B4D01">
        <w:rPr>
          <w:rFonts w:eastAsia="Calibri" w:hint="cs"/>
          <w:cs/>
        </w:rPr>
        <w:t>โส</w:t>
      </w:r>
      <w:proofErr w:type="spellEnd"/>
      <w:r w:rsidR="008B4D01">
        <w:rPr>
          <w:rFonts w:eastAsia="Calibri" w:hint="cs"/>
          <w:cs/>
        </w:rPr>
        <w:t>ภาพ</w:t>
      </w:r>
      <w:r w:rsidR="009250BF" w:rsidRPr="00D35193">
        <w:rPr>
          <w:rFonts w:eastAsia="Calibri"/>
          <w:cs/>
        </w:rPr>
        <w:t xml:space="preserve"> </w:t>
      </w:r>
      <w:r w:rsidRPr="00D35193">
        <w:rPr>
          <w:rFonts w:eastAsia="Calibri"/>
          <w:cs/>
        </w:rPr>
        <w:t>รหัส</w:t>
      </w:r>
      <w:r w:rsidR="008B4D01">
        <w:rPr>
          <w:rFonts w:eastAsia="Calibri" w:hint="cs"/>
          <w:cs/>
        </w:rPr>
        <w:t>นิ</w:t>
      </w:r>
      <w:r w:rsidRPr="00D35193">
        <w:rPr>
          <w:rFonts w:eastAsia="Calibri"/>
          <w:cs/>
        </w:rPr>
        <w:t xml:space="preserve">สิต </w:t>
      </w:r>
      <w:r w:rsidR="009250BF" w:rsidRPr="00D35193">
        <w:rPr>
          <w:rFonts w:eastAsia="Calibri"/>
        </w:rPr>
        <w:t>62050</w:t>
      </w:r>
      <w:r w:rsidR="008B4D01">
        <w:rPr>
          <w:rFonts w:eastAsia="Calibri"/>
        </w:rPr>
        <w:t>553</w:t>
      </w:r>
    </w:p>
    <w:p w14:paraId="3DB27FCE" w14:textId="596453B7" w:rsidR="008856C3" w:rsidRDefault="008856C3" w:rsidP="00777C08">
      <w:pPr>
        <w:tabs>
          <w:tab w:val="left" w:pos="993"/>
        </w:tabs>
        <w:spacing w:after="0" w:line="240" w:lineRule="auto"/>
        <w:jc w:val="thaiDistribute"/>
        <w:rPr>
          <w:rFonts w:eastAsia="Calibri"/>
          <w:b/>
          <w:bCs/>
        </w:rPr>
      </w:pPr>
      <w:r w:rsidRPr="00D35193">
        <w:rPr>
          <w:b/>
          <w:bCs/>
          <w:cs/>
        </w:rPr>
        <w:t>อาจารย์ที่ปรึกษา</w:t>
      </w:r>
      <w:r w:rsidRPr="00D35193">
        <w:rPr>
          <w:b/>
          <w:bCs/>
          <w:cs/>
        </w:rPr>
        <w:tab/>
      </w:r>
      <w:r w:rsidR="00477C08" w:rsidRPr="00D35193">
        <w:rPr>
          <w:cs/>
        </w:rPr>
        <w:t>รองศาสตราจารย์วิรุฬห์ ศรีบริรักษ์</w:t>
      </w:r>
    </w:p>
    <w:p w14:paraId="140FDE28" w14:textId="467AEA0E" w:rsidR="00360349" w:rsidRPr="00360349" w:rsidRDefault="00360349" w:rsidP="00777C08">
      <w:pPr>
        <w:tabs>
          <w:tab w:val="left" w:pos="993"/>
        </w:tabs>
        <w:spacing w:after="0" w:line="240" w:lineRule="auto"/>
        <w:jc w:val="thaiDistribute"/>
        <w:rPr>
          <w:rFonts w:eastAsia="Calibri"/>
        </w:rPr>
      </w:pPr>
      <w:r>
        <w:rPr>
          <w:rFonts w:eastAsia="Calibri" w:hint="cs"/>
          <w:b/>
          <w:bCs/>
          <w:cs/>
        </w:rPr>
        <w:t>ปีการศึกษา</w:t>
      </w:r>
      <w:r>
        <w:rPr>
          <w:rFonts w:eastAsia="Calibri"/>
          <w:b/>
          <w:bCs/>
          <w:cs/>
        </w:rPr>
        <w:tab/>
      </w:r>
      <w:r>
        <w:rPr>
          <w:rFonts w:eastAsia="Calibri"/>
          <w:b/>
          <w:bCs/>
          <w:cs/>
        </w:rPr>
        <w:tab/>
      </w:r>
      <w:r>
        <w:rPr>
          <w:rFonts w:eastAsia="Calibri"/>
          <w:b/>
          <w:bCs/>
          <w:cs/>
        </w:rPr>
        <w:tab/>
      </w:r>
      <w:r>
        <w:rPr>
          <w:rFonts w:eastAsia="Calibri"/>
        </w:rPr>
        <w:t>2565</w:t>
      </w:r>
    </w:p>
    <w:p w14:paraId="046E5A7B" w14:textId="27D31346" w:rsidR="00777C08" w:rsidRPr="00D35193" w:rsidRDefault="006C2162" w:rsidP="00777C08">
      <w:pPr>
        <w:spacing w:after="0" w:line="240" w:lineRule="auto"/>
        <w:ind w:right="84"/>
        <w:jc w:val="thaiDistribute"/>
        <w:rPr>
          <w:b/>
          <w:bCs/>
        </w:rPr>
      </w:pPr>
      <w:r w:rsidRPr="00D35193">
        <w:rPr>
          <w:rFonts w:eastAsia="Calibri"/>
          <w:noProof/>
        </w:rPr>
        <mc:AlternateContent>
          <mc:Choice Requires="wps">
            <w:drawing>
              <wp:anchor distT="4294967295" distB="4294967295" distL="114300" distR="114300" simplePos="0" relativeHeight="251629568" behindDoc="0" locked="0" layoutInCell="1" allowOverlap="1" wp14:anchorId="59574820" wp14:editId="0CD0354B">
                <wp:simplePos x="0" y="0"/>
                <wp:positionH relativeFrom="column">
                  <wp:posOffset>26035</wp:posOffset>
                </wp:positionH>
                <wp:positionV relativeFrom="paragraph">
                  <wp:posOffset>115569</wp:posOffset>
                </wp:positionV>
                <wp:extent cx="5262245" cy="0"/>
                <wp:effectExtent l="0" t="0" r="0" b="0"/>
                <wp:wrapNone/>
                <wp:docPr id="3" name="ลูกศรเชื่อมต่อแบบตรง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622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850F49C" id="_x0000_t32" coordsize="21600,21600" o:spt="32" o:oned="t" path="m,l21600,21600e" filled="f">
                <v:path arrowok="t" fillok="f" o:connecttype="none"/>
                <o:lock v:ext="edit" shapetype="t"/>
              </v:shapetype>
              <v:shape id="ลูกศรเชื่อมต่อแบบตรง 3" o:spid="_x0000_s1026" type="#_x0000_t32" style="position:absolute;margin-left:2.05pt;margin-top:9.1pt;width:414.35pt;height:0;z-index:251629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GzVuAEAAFYDAAAOAAAAZHJzL2Uyb0RvYy54bWysU8Fu2zAMvQ/YPwi6L06Mpdi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"/>
            </w:pict>
          </mc:Fallback>
        </mc:AlternateContent>
      </w:r>
    </w:p>
    <w:p w14:paraId="2E3EE8EB" w14:textId="31C46B3A" w:rsidR="003F0EFD" w:rsidRPr="00F76605" w:rsidRDefault="003F0EFD" w:rsidP="003F0EFD">
      <w:pPr>
        <w:tabs>
          <w:tab w:val="left" w:pos="6660"/>
          <w:tab w:val="left" w:pos="6840"/>
          <w:tab w:val="left" w:pos="7020"/>
        </w:tabs>
        <w:spacing w:after="0" w:line="240" w:lineRule="auto"/>
        <w:ind w:firstLine="993"/>
        <w:jc w:val="thaiDistribute"/>
        <w:rPr>
          <w:spacing w:val="-4"/>
        </w:rPr>
      </w:pPr>
      <w:r w:rsidRPr="00F76605">
        <w:rPr>
          <w:spacing w:val="-4"/>
          <w:cs/>
        </w:rPr>
        <w:t xml:space="preserve">ภาควิชาวิศวกรรมระบบสมองกลฝังตัว คณะวิศวกรรมศาสตร์มหาวิทยาลัยบูรพา </w:t>
      </w:r>
      <w:r w:rsidR="00C80771" w:rsidRPr="00F76605">
        <w:rPr>
          <w:spacing w:val="-4"/>
          <w:cs/>
        </w:rPr>
        <w:br/>
      </w:r>
      <w:r w:rsidRPr="00F76605">
        <w:rPr>
          <w:spacing w:val="-4"/>
          <w:cs/>
        </w:rPr>
        <w:t>อนุมัติรายงานสรุปโครงงานฉบับนี้เป็นส่วนหนึ่งของการศึกษาตามหลักสูตรปริญญาวิศวกรรมศาสตร</w:t>
      </w:r>
      <w:r w:rsidR="00C80771" w:rsidRPr="00F76605">
        <w:rPr>
          <w:spacing w:val="-4"/>
          <w:cs/>
        </w:rPr>
        <w:t>์</w:t>
      </w:r>
      <w:r w:rsidRPr="00F76605">
        <w:rPr>
          <w:spacing w:val="-4"/>
          <w:cs/>
        </w:rPr>
        <w:t>บัณฑิต สาขาวิชาวิศวกรรมระบบวิศวกรรมระบบสมองกลฝังตัว</w:t>
      </w:r>
    </w:p>
    <w:p w14:paraId="2ADBB938" w14:textId="77777777" w:rsidR="00777C08" w:rsidRPr="00D35193" w:rsidRDefault="00777C08" w:rsidP="003156C0">
      <w:pPr>
        <w:pStyle w:val="af4"/>
        <w:rPr>
          <w:rFonts w:ascii="TH Sarabun New" w:hAnsi="TH Sarabun New" w:cs="TH Sarabun New"/>
        </w:rPr>
      </w:pPr>
    </w:p>
    <w:p w14:paraId="43BAE28E" w14:textId="77777777" w:rsidR="00421597" w:rsidRPr="00D35193" w:rsidRDefault="00421597" w:rsidP="00421597">
      <w:pPr>
        <w:spacing w:after="0"/>
        <w:rPr>
          <w:vanish/>
        </w:rPr>
      </w:pPr>
    </w:p>
    <w:p w14:paraId="49DDEB5D" w14:textId="4F985DAE" w:rsidR="00642FB6" w:rsidRPr="00D35193" w:rsidRDefault="00642FB6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1E4EEB09" w14:textId="0BBF11DA" w:rsidR="00BE12BB" w:rsidRPr="00D35193" w:rsidRDefault="00BE12BB" w:rsidP="00A67A9B">
      <w:pPr>
        <w:tabs>
          <w:tab w:val="left" w:pos="1080"/>
        </w:tabs>
        <w:spacing w:after="0" w:line="240" w:lineRule="auto"/>
      </w:pPr>
    </w:p>
    <w:p w14:paraId="6B289E65" w14:textId="77777777" w:rsidR="00A339BA" w:rsidRPr="00D35193" w:rsidRDefault="00A339BA" w:rsidP="00A67A9B">
      <w:pPr>
        <w:tabs>
          <w:tab w:val="left" w:pos="1080"/>
        </w:tabs>
        <w:spacing w:after="0" w:line="240" w:lineRule="auto"/>
      </w:pPr>
    </w:p>
    <w:p w14:paraId="18AFC99D" w14:textId="77777777" w:rsidR="00A339BA" w:rsidRPr="00D35193" w:rsidRDefault="00A339BA" w:rsidP="00A67A9B">
      <w:pPr>
        <w:tabs>
          <w:tab w:val="left" w:pos="1080"/>
        </w:tabs>
        <w:spacing w:after="0" w:line="240" w:lineRule="auto"/>
      </w:pPr>
    </w:p>
    <w:p w14:paraId="14B7CF32" w14:textId="532C7D33" w:rsidR="00A67A9B" w:rsidRPr="00D35193" w:rsidRDefault="00A67A9B" w:rsidP="00F0477C">
      <w:pPr>
        <w:framePr w:hSpace="180" w:wrap="around" w:vAnchor="text" w:hAnchor="page" w:x="4308" w:y="278"/>
        <w:tabs>
          <w:tab w:val="left" w:pos="1080"/>
          <w:tab w:val="left" w:pos="2402"/>
          <w:tab w:val="left" w:pos="2572"/>
        </w:tabs>
        <w:spacing w:after="0" w:line="240" w:lineRule="auto"/>
      </w:pPr>
      <w:r w:rsidRPr="00D35193">
        <w:t>…………………………………………………..</w:t>
      </w:r>
      <w:r w:rsidRPr="00D35193">
        <w:rPr>
          <w:cs/>
        </w:rPr>
        <w:t xml:space="preserve"> อาจารย์ที่ปรึกษา</w:t>
      </w:r>
    </w:p>
    <w:p w14:paraId="3C1C8275" w14:textId="77777777" w:rsidR="00A67A9B" w:rsidRPr="00D35193" w:rsidRDefault="00A67A9B" w:rsidP="000B0483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5C2E72CB" w14:textId="77777777" w:rsidR="00F0477C" w:rsidRPr="00D35193" w:rsidRDefault="00F0477C" w:rsidP="000B0483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1412762D" w14:textId="2913B1F7" w:rsidR="00F67299" w:rsidRPr="00D35193" w:rsidRDefault="008A6E0E" w:rsidP="000B0483">
      <w:pPr>
        <w:tabs>
          <w:tab w:val="left" w:pos="1080"/>
        </w:tabs>
        <w:spacing w:after="0" w:line="240" w:lineRule="auto"/>
        <w:jc w:val="center"/>
      </w:pPr>
      <w:r w:rsidRPr="00D35193">
        <w:t xml:space="preserve"> </w:t>
      </w:r>
      <w:r w:rsidR="00F67299" w:rsidRPr="00D35193">
        <w:t>(</w:t>
      </w:r>
      <w:r w:rsidR="00F67299" w:rsidRPr="00D35193">
        <w:rPr>
          <w:cs/>
        </w:rPr>
        <w:t>รองศาสตราจารย์วิรุฬห์ ศรีบริรักษ์)</w:t>
      </w:r>
    </w:p>
    <w:p w14:paraId="55A8C15F" w14:textId="3A58D115" w:rsidR="00BE12BB" w:rsidRPr="00D35193" w:rsidRDefault="00BE12BB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7C59D78F" w14:textId="77777777" w:rsidR="00F21D7D" w:rsidRPr="00D35193" w:rsidRDefault="00F21D7D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31838D30" w14:textId="3A53D02D" w:rsidR="00BE12BB" w:rsidRPr="00D35193" w:rsidRDefault="00BE12BB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3C661531" w14:textId="77777777" w:rsidR="007A556F" w:rsidRPr="00D35193" w:rsidRDefault="007A556F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79FE82DC" w14:textId="77777777" w:rsidR="00A339BA" w:rsidRPr="00D35193" w:rsidRDefault="00A339BA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0024C94F" w14:textId="7A97B909" w:rsidR="00F21D7D" w:rsidRPr="00D35193" w:rsidRDefault="00F21D7D" w:rsidP="00F21D7D">
      <w:pPr>
        <w:framePr w:hSpace="180" w:wrap="around" w:vAnchor="text" w:hAnchor="page" w:x="4023" w:y="177"/>
        <w:tabs>
          <w:tab w:val="left" w:pos="1080"/>
          <w:tab w:val="left" w:pos="2402"/>
          <w:tab w:val="left" w:pos="2572"/>
        </w:tabs>
        <w:spacing w:after="0" w:line="240" w:lineRule="auto"/>
        <w:rPr>
          <w:cs/>
        </w:rPr>
      </w:pPr>
      <w:r w:rsidRPr="00D35193">
        <w:t>…………………………………………………</w:t>
      </w:r>
      <w:r w:rsidR="00F0477C" w:rsidRPr="00D35193">
        <w:t>.</w:t>
      </w:r>
      <w:r w:rsidRPr="00D35193">
        <w:rPr>
          <w:cs/>
        </w:rPr>
        <w:t xml:space="preserve"> </w:t>
      </w:r>
      <w:r w:rsidR="009C5FE4" w:rsidRPr="00D35193">
        <w:rPr>
          <w:cs/>
        </w:rPr>
        <w:t>หัว</w:t>
      </w:r>
      <w:r w:rsidR="00AB641E" w:rsidRPr="00D35193">
        <w:rPr>
          <w:cs/>
        </w:rPr>
        <w:t>หน้าภาควิชาว</w:t>
      </w:r>
      <w:r w:rsidR="00CA4E0F" w:rsidRPr="00D35193">
        <w:rPr>
          <w:cs/>
        </w:rPr>
        <w:t>ิศวกรรมไฟฟ้า</w:t>
      </w:r>
    </w:p>
    <w:p w14:paraId="1E4B886F" w14:textId="77777777" w:rsidR="00F21D7D" w:rsidRPr="00D35193" w:rsidRDefault="00F21D7D" w:rsidP="00F21D7D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726ECB62" w14:textId="77777777" w:rsidR="008A6E0E" w:rsidRPr="00D35193" w:rsidRDefault="008A6E0E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371D3A68" w14:textId="7A6AE8B8" w:rsidR="00BE12BB" w:rsidRPr="00D35193" w:rsidRDefault="00F0477C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  <w:r w:rsidRPr="00D35193">
        <w:t>(</w:t>
      </w:r>
      <w:r w:rsidRPr="00D35193">
        <w:rPr>
          <w:cs/>
        </w:rPr>
        <w:t>อาจารย์ ดร.ณัฐพันธ์ ถนอมสัตย์)</w:t>
      </w:r>
    </w:p>
    <w:p w14:paraId="79B44A8F" w14:textId="476DD73D" w:rsidR="00BE12BB" w:rsidRPr="00D35193" w:rsidRDefault="00BE12BB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5BE72CC7" w14:textId="2EEB6E22" w:rsidR="00BE12BB" w:rsidRPr="00D35193" w:rsidRDefault="00BE12BB" w:rsidP="00642FB6">
      <w:pPr>
        <w:tabs>
          <w:tab w:val="left" w:pos="1080"/>
        </w:tabs>
        <w:spacing w:after="0" w:line="240" w:lineRule="auto"/>
        <w:jc w:val="center"/>
        <w:rPr>
          <w:rFonts w:eastAsia="Calibri"/>
          <w:color w:val="000000"/>
          <w:spacing w:val="-4"/>
          <w:kern w:val="34"/>
        </w:rPr>
      </w:pPr>
    </w:p>
    <w:p w14:paraId="7051B179" w14:textId="0723860C" w:rsidR="00BE12BB" w:rsidRPr="00D35193" w:rsidRDefault="00BE12BB" w:rsidP="00BE12BB">
      <w:pPr>
        <w:pStyle w:val="af4"/>
        <w:rPr>
          <w:rFonts w:ascii="TH Sarabun New" w:eastAsia="Calibri" w:hAnsi="TH Sarabun New" w:cs="TH Sarabun New"/>
        </w:rPr>
      </w:pPr>
      <w:bookmarkStart w:id="1" w:name="_Toc130251227"/>
      <w:bookmarkStart w:id="2" w:name="_Toc130251266"/>
      <w:bookmarkStart w:id="3" w:name="_Toc130251616"/>
      <w:bookmarkStart w:id="4" w:name="_Toc130857166"/>
      <w:bookmarkStart w:id="5" w:name="_Toc131010439"/>
      <w:bookmarkStart w:id="6" w:name="_Toc131018219"/>
      <w:bookmarkStart w:id="7" w:name="_Toc131122864"/>
      <w:bookmarkStart w:id="8" w:name="_Toc131123676"/>
      <w:bookmarkStart w:id="9" w:name="_Toc131124052"/>
      <w:bookmarkStart w:id="10" w:name="_Toc131124237"/>
      <w:bookmarkStart w:id="11" w:name="_Toc131124497"/>
      <w:bookmarkStart w:id="12" w:name="_Toc131124854"/>
      <w:bookmarkStart w:id="13" w:name="_Toc131124900"/>
      <w:bookmarkStart w:id="14" w:name="_Toc131124953"/>
      <w:bookmarkStart w:id="15" w:name="_Toc131125073"/>
      <w:bookmarkStart w:id="16" w:name="_Toc131125389"/>
      <w:bookmarkStart w:id="17" w:name="_Toc131125457"/>
      <w:bookmarkStart w:id="18" w:name="_Toc131171171"/>
    </w:p>
    <w:p w14:paraId="1E86EFE1" w14:textId="21608922" w:rsidR="007109A8" w:rsidRPr="00EA09D0" w:rsidRDefault="00642FB6" w:rsidP="00A459AB">
      <w:pPr>
        <w:pStyle w:val="1"/>
      </w:pPr>
      <w:bookmarkStart w:id="19" w:name="_Toc131892364"/>
      <w:bookmarkStart w:id="20" w:name="_Toc131892588"/>
      <w:bookmarkStart w:id="21" w:name="_Toc139297529"/>
      <w:r w:rsidRPr="00EA09D0">
        <w:rPr>
          <w:cs/>
        </w:rPr>
        <w:lastRenderedPageBreak/>
        <w:t>บทคัดย่อ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118B6163" w14:textId="352B9F3B" w:rsidR="005C3B4D" w:rsidRPr="00CD2344" w:rsidRDefault="00DF50F5" w:rsidP="003771E3">
      <w:pPr>
        <w:ind w:firstLine="720"/>
        <w:jc w:val="thaiDistribute"/>
        <w:rPr>
          <w:rFonts w:eastAsia="Calibri"/>
          <w:color w:val="000000"/>
          <w:cs/>
        </w:rPr>
      </w:pPr>
      <w:r w:rsidRPr="00DF50F5">
        <w:rPr>
          <w:cs/>
        </w:rPr>
        <w:t>ในปัจจุบัน</w:t>
      </w:r>
      <w:r w:rsidRPr="00DF50F5">
        <w:t xml:space="preserve">, </w:t>
      </w:r>
      <w:r w:rsidRPr="00DF50F5">
        <w:rPr>
          <w:cs/>
        </w:rPr>
        <w:t>ธุรกิจในกลุ่มระบบรักษาความปลอดภัยมีความสำคัญอย่างมากเนื่องจาก</w:t>
      </w:r>
      <w:r w:rsidR="002169E5">
        <w:rPr>
          <w:rFonts w:hint="cs"/>
          <w:cs/>
        </w:rPr>
        <w:t>มี</w:t>
      </w:r>
      <w:r w:rsidRPr="00DF50F5">
        <w:rPr>
          <w:cs/>
        </w:rPr>
        <w:t>ความต้องการในความปลอดภัยสูงขึ้นทั้งในเรื่องชีวิตและทรัพย์สิน ในอดีต</w:t>
      </w:r>
      <w:r w:rsidRPr="00DF50F5">
        <w:t xml:space="preserve">, </w:t>
      </w:r>
      <w:r w:rsidRPr="00DF50F5">
        <w:rPr>
          <w:cs/>
        </w:rPr>
        <w:t xml:space="preserve">การใช้โปรแกรมของบริษัทผู้ผลิตกล้อง </w:t>
      </w:r>
      <w:r w:rsidRPr="00DF50F5">
        <w:t xml:space="preserve">IP </w:t>
      </w:r>
      <w:r w:rsidRPr="00DF50F5">
        <w:rPr>
          <w:cs/>
        </w:rPr>
        <w:t xml:space="preserve">เพื่อดูภาพเป็นที่ยอมรับ แต่หากผู้ใช้งานต้องการใช้กล้อง </w:t>
      </w:r>
      <w:r w:rsidRPr="00DF50F5">
        <w:t xml:space="preserve">IP </w:t>
      </w:r>
      <w:r w:rsidRPr="00DF50F5">
        <w:rPr>
          <w:cs/>
        </w:rPr>
        <w:t xml:space="preserve">ยี่ห้ออื่น ๆ จะต้องติดตั้งโปรแกรมเพิ่มเติม ส่งผลให้ผู้ใช้งานที่ต้องการเลือกใช้กล้อง </w:t>
      </w:r>
      <w:r w:rsidRPr="00DF50F5">
        <w:t xml:space="preserve">IP </w:t>
      </w:r>
      <w:r w:rsidRPr="00DF50F5">
        <w:rPr>
          <w:cs/>
        </w:rPr>
        <w:t>ตามงบประมาณที่เหมาะสมต้องมีโปรแกรม</w:t>
      </w:r>
      <w:r w:rsidR="00E007E4">
        <w:rPr>
          <w:rFonts w:hint="cs"/>
          <w:cs/>
        </w:rPr>
        <w:t>ที่ต้องติดตั้ง</w:t>
      </w:r>
      <w:r w:rsidRPr="00DF50F5">
        <w:rPr>
          <w:cs/>
        </w:rPr>
        <w:t xml:space="preserve">มากขึ้น ซึ่งส่งผลกระทบต่อผู้ใช้งานที่ต้องการความยืดหยุ่นในการเลือกใช้กล้อง </w:t>
      </w:r>
      <w:r w:rsidRPr="00DF50F5">
        <w:t xml:space="preserve">IP </w:t>
      </w:r>
      <w:r w:rsidRPr="00DF50F5">
        <w:rPr>
          <w:cs/>
        </w:rPr>
        <w:t xml:space="preserve">ตามความต้องการในช่วงงบประมาณนั้น และที่กำลังได้รับความนิยมในปัจจุบันคือการใช้ </w:t>
      </w:r>
      <w:r w:rsidRPr="00DF50F5">
        <w:t xml:space="preserve">AI </w:t>
      </w:r>
      <w:r w:rsidRPr="00DF50F5">
        <w:rPr>
          <w:cs/>
        </w:rPr>
        <w:t xml:space="preserve">ร่วมกับกล้อง </w:t>
      </w:r>
      <w:r w:rsidRPr="00DF50F5">
        <w:t xml:space="preserve">IP </w:t>
      </w:r>
      <w:r w:rsidRPr="00DF50F5">
        <w:rPr>
          <w:cs/>
        </w:rPr>
        <w:t>เพื่อเพิ่มความสามารถในการตรวจจับ โดยที่ผู้ใช้งานจะได้รับรายงาน</w:t>
      </w:r>
      <w:r w:rsidR="00E007E4">
        <w:rPr>
          <w:rFonts w:hint="cs"/>
          <w:cs/>
        </w:rPr>
        <w:t>เพียง</w:t>
      </w:r>
      <w:r w:rsidRPr="00DF50F5">
        <w:rPr>
          <w:cs/>
        </w:rPr>
        <w:t xml:space="preserve">ข้อมูลพื้นฐาน </w:t>
      </w:r>
      <w:r w:rsidR="00E007E4">
        <w:rPr>
          <w:rFonts w:hint="cs"/>
          <w:cs/>
        </w:rPr>
        <w:t>หาก</w:t>
      </w:r>
      <w:r w:rsidRPr="00DF50F5">
        <w:rPr>
          <w:cs/>
        </w:rPr>
        <w:t>แต่ธุรกิจระบบรักษาความปลอดภัย</w:t>
      </w:r>
      <w:r w:rsidR="00E007E4">
        <w:rPr>
          <w:rFonts w:hint="cs"/>
          <w:cs/>
        </w:rPr>
        <w:t>มีความ</w:t>
      </w:r>
      <w:r w:rsidRPr="00DF50F5">
        <w:rPr>
          <w:cs/>
        </w:rPr>
        <w:t>ต้องการเพิ่มความสามารถในการให้บริการในการตรวจจับ</w:t>
      </w:r>
      <w:r w:rsidR="00E007E4">
        <w:rPr>
          <w:rFonts w:hint="cs"/>
          <w:cs/>
        </w:rPr>
        <w:t>ให้</w:t>
      </w:r>
      <w:r w:rsidRPr="00DF50F5">
        <w:rPr>
          <w:cs/>
        </w:rPr>
        <w:t xml:space="preserve">มากขึ้น โดยการเพิ่มจำนวน </w:t>
      </w:r>
      <w:r w:rsidRPr="00DF50F5">
        <w:t xml:space="preserve">AI </w:t>
      </w:r>
      <w:r w:rsidRPr="00DF50F5">
        <w:rPr>
          <w:cs/>
        </w:rPr>
        <w:t xml:space="preserve">ที่ใช้ร่วมกับกล้อง </w:t>
      </w:r>
      <w:r w:rsidRPr="00DF50F5">
        <w:t xml:space="preserve">IP </w:t>
      </w:r>
      <w:r w:rsidRPr="00DF50F5">
        <w:rPr>
          <w:cs/>
        </w:rPr>
        <w:t>ทำให้ข้อมูลที่ได้รับมีมากขึ้น</w:t>
      </w:r>
      <w:r w:rsidR="00E007E4">
        <w:rPr>
          <w:rFonts w:hint="cs"/>
          <w:cs/>
        </w:rPr>
        <w:t>ตาม</w:t>
      </w:r>
      <w:r w:rsidRPr="00DF50F5">
        <w:rPr>
          <w:cs/>
        </w:rPr>
        <w:t xml:space="preserve"> และการใช้งานในรูปแบบเดิมไม่สามารถตอบสนองต่อความต้องการของผู้ใช้งานได้เต็มที่</w:t>
      </w:r>
    </w:p>
    <w:p w14:paraId="4027CBF4" w14:textId="65886FC6" w:rsidR="00503A3C" w:rsidRPr="00DA1540" w:rsidRDefault="00DF50F5" w:rsidP="003771E3">
      <w:pPr>
        <w:ind w:firstLine="720"/>
        <w:jc w:val="thaiDistribute"/>
        <w:rPr>
          <w:cs/>
        </w:rPr>
      </w:pPr>
      <w:bookmarkStart w:id="22" w:name="_Toc130251228"/>
      <w:bookmarkStart w:id="23" w:name="_Toc130251267"/>
      <w:bookmarkStart w:id="24" w:name="_Toc130251617"/>
      <w:bookmarkStart w:id="25" w:name="_Toc130857167"/>
      <w:bookmarkStart w:id="26" w:name="_Toc131010440"/>
      <w:bookmarkStart w:id="27" w:name="_Toc131018220"/>
      <w:bookmarkStart w:id="28" w:name="_Toc131122865"/>
      <w:bookmarkStart w:id="29" w:name="_Toc131123677"/>
      <w:bookmarkStart w:id="30" w:name="_Toc131124053"/>
      <w:bookmarkStart w:id="31" w:name="_Toc131124238"/>
      <w:bookmarkStart w:id="32" w:name="_Toc131124498"/>
      <w:bookmarkStart w:id="33" w:name="_Toc131124855"/>
      <w:bookmarkStart w:id="34" w:name="_Toc131124901"/>
      <w:bookmarkStart w:id="35" w:name="_Toc131124954"/>
      <w:bookmarkStart w:id="36" w:name="_Toc131125074"/>
      <w:bookmarkStart w:id="37" w:name="_Toc131125390"/>
      <w:bookmarkStart w:id="38" w:name="_Toc131125458"/>
      <w:bookmarkStart w:id="39" w:name="_Toc131171172"/>
      <w:bookmarkStart w:id="40" w:name="_Toc131892365"/>
      <w:bookmarkStart w:id="41" w:name="_Toc131892589"/>
      <w:r w:rsidRPr="00DF50F5">
        <w:rPr>
          <w:cs/>
        </w:rPr>
        <w:t>งานวิจัยนี้</w:t>
      </w:r>
      <w:r w:rsidR="00E007E4">
        <w:rPr>
          <w:rFonts w:hint="cs"/>
          <w:cs/>
        </w:rPr>
        <w:t>จึง</w:t>
      </w:r>
      <w:r w:rsidRPr="00DF50F5">
        <w:rPr>
          <w:cs/>
        </w:rPr>
        <w:t xml:space="preserve">มุ่งเน้นการประยุกต์ใช้โปรโตคอล </w:t>
      </w:r>
      <w:r w:rsidRPr="00DF50F5">
        <w:t xml:space="preserve">ONVIF </w:t>
      </w:r>
      <w:r w:rsidRPr="00DF50F5">
        <w:rPr>
          <w:cs/>
        </w:rPr>
        <w:t xml:space="preserve">เพื่อรองรับการจัดการกล้อง </w:t>
      </w:r>
      <w:r w:rsidRPr="00DF50F5">
        <w:t xml:space="preserve">IP </w:t>
      </w:r>
      <w:r w:rsidRPr="00DF50F5">
        <w:rPr>
          <w:cs/>
        </w:rPr>
        <w:t xml:space="preserve">และการสตรีมวิดีโอผ่านเว็บไซต์ เพื่อตอบสนองต่อความต้องการของผู้ใช้งานให้สามารถเชื่อมต่อและจัดการกล้อง </w:t>
      </w:r>
      <w:r w:rsidRPr="00DF50F5">
        <w:t xml:space="preserve">IP </w:t>
      </w:r>
      <w:r w:rsidRPr="00DF50F5">
        <w:rPr>
          <w:cs/>
        </w:rPr>
        <w:t xml:space="preserve">และส่งข้อมูลภาพวิดีโอและข้อมูลเมตาจากกล้อง </w:t>
      </w:r>
      <w:r w:rsidRPr="00DF50F5">
        <w:t xml:space="preserve">IP </w:t>
      </w:r>
      <w:r w:rsidRPr="00DF50F5">
        <w:rPr>
          <w:cs/>
        </w:rPr>
        <w:t>ผ่านหน้าเว็บไซต์ได้อย่างสะดวก ในการพัฒนาโครงการนี้ได้นำเอาแนวคิดรวมถึงเทคนิคการสื่อสารผ่านเครือข่ายเกี่ยวข้อง เช่น การสร้าง</w:t>
      </w:r>
      <w:r w:rsidR="00E007E4">
        <w:rPr>
          <w:rFonts w:hint="cs"/>
          <w:cs/>
        </w:rPr>
        <w:t>เว็บ</w:t>
      </w:r>
      <w:r w:rsidRPr="00DF50F5">
        <w:rPr>
          <w:cs/>
        </w:rPr>
        <w:t xml:space="preserve">แอปพลิเคชันด้วย </w:t>
      </w:r>
      <w:r w:rsidRPr="00DF50F5">
        <w:t xml:space="preserve">Golang, </w:t>
      </w:r>
      <w:r w:rsidRPr="00DF50F5">
        <w:rPr>
          <w:cs/>
        </w:rPr>
        <w:t>การสตรีมวิดีโอ</w:t>
      </w:r>
      <w:r w:rsidRPr="00DF50F5">
        <w:t xml:space="preserve">, </w:t>
      </w:r>
      <w:r w:rsidRPr="00DF50F5">
        <w:rPr>
          <w:cs/>
        </w:rPr>
        <w:t xml:space="preserve">การจัดการข้อมูลเมตาในรูปแบบ </w:t>
      </w:r>
      <w:r w:rsidRPr="00DF50F5">
        <w:t xml:space="preserve">JSON </w:t>
      </w:r>
      <w:r w:rsidRPr="00DF50F5">
        <w:rPr>
          <w:cs/>
        </w:rPr>
        <w:t xml:space="preserve">รวมถึงการนำโปรโตคอล </w:t>
      </w:r>
      <w:r w:rsidRPr="00DF50F5">
        <w:t xml:space="preserve">ONVIF </w:t>
      </w:r>
      <w:r w:rsidRPr="00DF50F5">
        <w:rPr>
          <w:cs/>
        </w:rPr>
        <w:t xml:space="preserve">มาประยุกต์ใช้ในการส่งข้อมูลเมตาจากกล้อง </w:t>
      </w:r>
      <w:r w:rsidRPr="00DF50F5">
        <w:t xml:space="preserve">IP </w:t>
      </w:r>
      <w:r w:rsidRPr="00DF50F5">
        <w:rPr>
          <w:cs/>
        </w:rPr>
        <w:t>เพื่อให้เกิดประโยชน์ในการพัฒนาระบบซอฟต์แวร์ เพื่อสนับสนุนธุรกิจระบบรักษาความปลอดภัยให้เป็นไปอย่างมีประสิทธิภาพ</w:t>
      </w:r>
    </w:p>
    <w:p w14:paraId="58C57D76" w14:textId="2B6AF2E8" w:rsidR="00AC15E0" w:rsidRDefault="00AC15E0">
      <w:pPr>
        <w:spacing w:after="0" w:line="240" w:lineRule="auto"/>
        <w:rPr>
          <w:b/>
          <w:bCs/>
          <w:kern w:val="32"/>
          <w:sz w:val="36"/>
          <w:szCs w:val="36"/>
          <w:cs/>
          <w:lang w:val="x-none" w:eastAsia="x-none"/>
        </w:rPr>
      </w:pPr>
    </w:p>
    <w:p w14:paraId="24B0933D" w14:textId="6B98EAEB" w:rsidR="00AC15E0" w:rsidRPr="00AC15E0" w:rsidRDefault="00AC15E0">
      <w:pPr>
        <w:spacing w:after="0" w:line="240" w:lineRule="auto"/>
        <w:rPr>
          <w:b/>
          <w:bCs/>
          <w:kern w:val="32"/>
          <w:cs/>
          <w:lang w:val="x-none" w:eastAsia="x-none"/>
        </w:rPr>
      </w:pPr>
      <w:r w:rsidRPr="00AC15E0">
        <w:rPr>
          <w:cs/>
        </w:rPr>
        <w:t xml:space="preserve">คำสำคัญ </w:t>
      </w:r>
      <w:r w:rsidRPr="00AC15E0">
        <w:t xml:space="preserve">: </w:t>
      </w:r>
      <w:r w:rsidR="00DB7A50">
        <w:rPr>
          <w:rFonts w:hint="cs"/>
          <w:cs/>
        </w:rPr>
        <w:t>กล้องไอพี</w:t>
      </w:r>
      <w:r w:rsidR="00DB7A50">
        <w:t>,</w:t>
      </w:r>
      <w:r w:rsidR="00DB7A50">
        <w:rPr>
          <w:rFonts w:hint="cs"/>
          <w:cs/>
        </w:rPr>
        <w:t xml:space="preserve"> การสตรีมวิดีโอ</w:t>
      </w:r>
      <w:r w:rsidR="00DB7A50">
        <w:t>,</w:t>
      </w:r>
      <w:r w:rsidR="00DB7A50">
        <w:rPr>
          <w:rFonts w:hint="cs"/>
          <w:cs/>
        </w:rPr>
        <w:t xml:space="preserve"> ข้อมูลเมตา</w:t>
      </w:r>
      <w:r w:rsidR="00DB7A50">
        <w:t>,</w:t>
      </w:r>
      <w:r w:rsidR="00DB7A50">
        <w:rPr>
          <w:rFonts w:hint="cs"/>
          <w:cs/>
        </w:rPr>
        <w:t xml:space="preserve"> เว็ปแอปพลิเคชัน</w:t>
      </w:r>
      <w:r w:rsidR="00DB7A50">
        <w:t>,</w:t>
      </w:r>
      <w:r w:rsidR="00DB7A50">
        <w:rPr>
          <w:rFonts w:hint="cs"/>
          <w:cs/>
        </w:rPr>
        <w:t xml:space="preserve"> </w:t>
      </w:r>
      <w:r w:rsidR="00DB7A50">
        <w:t>Open Network Video Interface Forum (ONVIF)</w:t>
      </w:r>
      <w:r w:rsidRPr="00AC15E0">
        <w:rPr>
          <w:cs/>
        </w:rPr>
        <w:br w:type="page"/>
      </w:r>
    </w:p>
    <w:p w14:paraId="667DCDC1" w14:textId="40F57C5B" w:rsidR="00642FB6" w:rsidRPr="00D35193" w:rsidRDefault="00642FB6" w:rsidP="00A459AB">
      <w:pPr>
        <w:pStyle w:val="1"/>
      </w:pPr>
      <w:bookmarkStart w:id="42" w:name="_Toc139297530"/>
      <w:r w:rsidRPr="00D35193">
        <w:rPr>
          <w:cs/>
        </w:rPr>
        <w:lastRenderedPageBreak/>
        <w:t>กิตติกรรมประกาศ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</w:p>
    <w:p w14:paraId="2757E7B7" w14:textId="77777777" w:rsidR="00B30A9A" w:rsidRPr="00D35193" w:rsidRDefault="00B30A9A" w:rsidP="00B30A9A">
      <w:pPr>
        <w:rPr>
          <w:lang w:val="x-none" w:eastAsia="x-none"/>
        </w:rPr>
      </w:pPr>
    </w:p>
    <w:p w14:paraId="38DC9FCC" w14:textId="77777777" w:rsidR="003617BC" w:rsidRDefault="00044246" w:rsidP="003771E3">
      <w:pPr>
        <w:jc w:val="thaiDistribute"/>
      </w:pPr>
      <w:r w:rsidRPr="00D35193">
        <w:tab/>
      </w:r>
      <w:r w:rsidR="007F52A7" w:rsidRPr="007F52A7">
        <w:rPr>
          <w:cs/>
        </w:rPr>
        <w:t>การจัดทำ</w:t>
      </w:r>
      <w:r w:rsidR="008D23E8">
        <w:rPr>
          <w:rFonts w:hint="cs"/>
          <w:cs/>
        </w:rPr>
        <w:t>งาน</w:t>
      </w:r>
      <w:r w:rsidR="007F52A7" w:rsidRPr="007F52A7">
        <w:rPr>
          <w:cs/>
        </w:rPr>
        <w:t xml:space="preserve">นิพนธ์เรื่อง การประยุกต์ใช้โปรโตคอล </w:t>
      </w:r>
      <w:r w:rsidR="007F52A7" w:rsidRPr="007F52A7">
        <w:t xml:space="preserve">ONVIF </w:t>
      </w:r>
      <w:r w:rsidR="007F52A7" w:rsidRPr="007F52A7">
        <w:rPr>
          <w:cs/>
        </w:rPr>
        <w:t>เพื่อรองรับการจัดการกล้องไอพีและการสตรีมวิดีโอผ่านเว็บไซต์ ครั้งนี้สำเร็จลุล่วงได้ด้วยดีโดยได้รับความช่วยเหลือและการสนับสนุนจากผู้ที่มีความรู้หลายๆท่าน โดยเฉพาะอย่างยิ่ง ร.ศ.วิรุฬห์ ศรีบริรักษ์ ซึ่งเป็นอาจารย์ที่ปรึกษา ที่ได้เสียสละเวลาให้คำแนะนำ ให้ความรู้ด้านวิชาการ แนวทางการแก้ไขปัญหา และเทคนิคต่างๆ ตลอดจนข้อคิดเห็นที่เป็นประโยชน์ในการแก้ไขปรับปรุงผลงาน</w:t>
      </w:r>
      <w:r w:rsidR="008D23E8">
        <w:rPr>
          <w:rFonts w:hint="cs"/>
          <w:cs/>
        </w:rPr>
        <w:t>งาน</w:t>
      </w:r>
      <w:r w:rsidR="007F52A7" w:rsidRPr="007F52A7">
        <w:rPr>
          <w:cs/>
        </w:rPr>
        <w:t>นิพนธ์ฉบับนี้ให้สมบูรณ์มากยิ่งขึ้น ผู้จัดทำซาบซึ้งในความกรุณาของท่านเป็นอย่างยิ่งและขอกราบขอบพระคุณท่านเป็นอย่างสู</w:t>
      </w:r>
      <w:r w:rsidR="003617BC">
        <w:rPr>
          <w:rFonts w:hint="cs"/>
          <w:cs/>
        </w:rPr>
        <w:t>ง</w:t>
      </w:r>
    </w:p>
    <w:p w14:paraId="320BF6CB" w14:textId="7B48F49A" w:rsidR="007F52A7" w:rsidRPr="007F52A7" w:rsidRDefault="007F52A7" w:rsidP="003771E3">
      <w:pPr>
        <w:ind w:firstLine="720"/>
        <w:jc w:val="thaiDistribute"/>
      </w:pPr>
      <w:r w:rsidRPr="007F52A7">
        <w:rPr>
          <w:cs/>
        </w:rPr>
        <w:t>ขอขอบคุณเพื่อนๆ ร่วมรุ่นทุกๆคน รวมถึงเพื่อนๆ พี่ๆ ณ ที่ทำงาน ที่คอยให้ความช่วยเหลือซึ่งกันและ</w:t>
      </w:r>
      <w:r>
        <w:rPr>
          <w:rFonts w:hint="cs"/>
          <w:cs/>
        </w:rPr>
        <w:t>กั</w:t>
      </w:r>
      <w:r w:rsidRPr="007F52A7">
        <w:rPr>
          <w:cs/>
        </w:rPr>
        <w:t>นมาโดยตลอดในระยะเวลา</w:t>
      </w:r>
      <w:r>
        <w:rPr>
          <w:rFonts w:hint="cs"/>
          <w:cs/>
        </w:rPr>
        <w:t>ในการ</w:t>
      </w:r>
      <w:r w:rsidRPr="007F52A7">
        <w:rPr>
          <w:cs/>
        </w:rPr>
        <w:t>ศึกษา</w:t>
      </w:r>
    </w:p>
    <w:p w14:paraId="01E18906" w14:textId="77777777" w:rsidR="003617BC" w:rsidRDefault="007F52A7" w:rsidP="003771E3">
      <w:pPr>
        <w:jc w:val="thaiDistribute"/>
      </w:pPr>
      <w:r w:rsidRPr="007F52A7">
        <w:rPr>
          <w:cs/>
        </w:rPr>
        <w:tab/>
        <w:t>ขอกราบขอบพระคุณคุณพ่อคุณเม่ ครอบครัวและบุคคลอันเป็นที่รักยิ่ง ที่คอยเป็นส่วนหนึ่งของกำลังใจที่สำคัญยิ่งในการจัดทำ</w:t>
      </w:r>
      <w:r w:rsidR="008D23E8">
        <w:rPr>
          <w:rFonts w:hint="cs"/>
          <w:cs/>
        </w:rPr>
        <w:t>งาน</w:t>
      </w:r>
      <w:r w:rsidRPr="007F52A7">
        <w:rPr>
          <w:cs/>
        </w:rPr>
        <w:t>นิพนธ์จนประสบความสำเร็จลุล่วงไปได้ด้วยดี ซึ่งทุกท่านจะถูกจดจำไว้ในจิตใจของผู้จัดทำ</w:t>
      </w:r>
      <w:r w:rsidR="008D23E8">
        <w:rPr>
          <w:rFonts w:hint="cs"/>
          <w:cs/>
        </w:rPr>
        <w:t>งาน</w:t>
      </w:r>
      <w:r w:rsidRPr="007F52A7">
        <w:rPr>
          <w:cs/>
        </w:rPr>
        <w:t>นิพนธ์ตลอดไป</w:t>
      </w:r>
    </w:p>
    <w:p w14:paraId="5071B8C5" w14:textId="77777777" w:rsidR="003617BC" w:rsidRDefault="003617BC" w:rsidP="003771E3">
      <w:pPr>
        <w:jc w:val="thaiDistribute"/>
        <w:rPr>
          <w:color w:val="000000"/>
        </w:rPr>
      </w:pPr>
      <w:r>
        <w:rPr>
          <w:cs/>
        </w:rPr>
        <w:tab/>
      </w:r>
      <w:r w:rsidR="007F52A7" w:rsidRPr="007F52A7">
        <w:rPr>
          <w:cs/>
        </w:rPr>
        <w:t>ในท้ายที่สุดนี้ผู้จัดทำหวังเป็นอย่างยิ่งว่าผลงาน</w:t>
      </w:r>
      <w:r w:rsidR="008D23E8">
        <w:rPr>
          <w:rFonts w:hint="cs"/>
          <w:cs/>
        </w:rPr>
        <w:t>งาน</w:t>
      </w:r>
      <w:r w:rsidR="007F52A7" w:rsidRPr="007F52A7">
        <w:rPr>
          <w:cs/>
        </w:rPr>
        <w:t>นิพนธ์ฉบับนี้จะเป็นประโยชน์กับผู้ที่ต้องการศึกษาด้านการดูแลระบบรักษาความปลอดภัยด้วยการสตรีมวิดีโอและส่งข้อมูลเมตาผ่านเว็บไซต์ และหากมีข้อผิดพลาดประการใดในงานนิพนธ์ฉบับนี้ ทางผู้จัดทำต้องขอกราบขออภัยเป็นอย่างสูงมา ณ ที่นี้</w:t>
      </w:r>
    </w:p>
    <w:p w14:paraId="2A65FAD3" w14:textId="77777777" w:rsidR="003617BC" w:rsidRDefault="003617BC" w:rsidP="003617BC">
      <w:pPr>
        <w:rPr>
          <w:color w:val="000000"/>
        </w:rPr>
      </w:pPr>
    </w:p>
    <w:p w14:paraId="3BE1A830" w14:textId="35CA3BD4" w:rsidR="002E2FCF" w:rsidRPr="003617BC" w:rsidRDefault="007F52A7" w:rsidP="003617BC">
      <w:pPr>
        <w:ind w:left="5760" w:firstLine="720"/>
      </w:pPr>
      <w:r w:rsidRPr="007F52A7">
        <w:rPr>
          <w:color w:val="000000"/>
          <w:cs/>
        </w:rPr>
        <w:t xml:space="preserve">นายนันทกร </w:t>
      </w:r>
      <w:proofErr w:type="spellStart"/>
      <w:r w:rsidRPr="007F52A7">
        <w:rPr>
          <w:color w:val="000000"/>
          <w:cs/>
        </w:rPr>
        <w:t>โส</w:t>
      </w:r>
      <w:proofErr w:type="spellEnd"/>
      <w:r w:rsidRPr="007F52A7">
        <w:rPr>
          <w:color w:val="000000"/>
          <w:cs/>
        </w:rPr>
        <w:t>ภาพ</w:t>
      </w:r>
      <w:r w:rsidR="00642FB6" w:rsidRPr="00D35193">
        <w:rPr>
          <w:rFonts w:eastAsia="Calibri"/>
          <w:cs/>
        </w:rPr>
        <w:br w:type="page"/>
      </w:r>
      <w:bookmarkStart w:id="43" w:name="_Toc131010441"/>
      <w:bookmarkStart w:id="44" w:name="_Toc131018221"/>
    </w:p>
    <w:p w14:paraId="39A35A8C" w14:textId="514E8093" w:rsidR="00E14AA6" w:rsidRDefault="00253024" w:rsidP="00A459AB">
      <w:pPr>
        <w:pStyle w:val="1"/>
      </w:pPr>
      <w:bookmarkStart w:id="45" w:name="_Toc131122866"/>
      <w:bookmarkStart w:id="46" w:name="_Toc131123678"/>
      <w:bookmarkStart w:id="47" w:name="_Toc131124054"/>
      <w:bookmarkStart w:id="48" w:name="_Toc131124239"/>
      <w:bookmarkStart w:id="49" w:name="_Toc131124499"/>
      <w:bookmarkStart w:id="50" w:name="_Toc131124856"/>
      <w:bookmarkStart w:id="51" w:name="_Toc131124902"/>
      <w:bookmarkStart w:id="52" w:name="_Toc131124955"/>
      <w:bookmarkStart w:id="53" w:name="_Toc131125075"/>
      <w:bookmarkStart w:id="54" w:name="_Toc131125391"/>
      <w:bookmarkStart w:id="55" w:name="_Toc131125459"/>
      <w:bookmarkStart w:id="56" w:name="_Toc131171173"/>
      <w:bookmarkStart w:id="57" w:name="_Toc131892366"/>
      <w:bookmarkStart w:id="58" w:name="_Toc131892590"/>
      <w:bookmarkStart w:id="59" w:name="_Toc139297531"/>
      <w:r w:rsidRPr="00D35193">
        <w:rPr>
          <w:cs/>
        </w:rPr>
        <w:lastRenderedPageBreak/>
        <w:t>สารบั</w:t>
      </w:r>
      <w:bookmarkStart w:id="60" w:name="_Toc131123679"/>
      <w:bookmarkStart w:id="61" w:name="_Toc131124055"/>
      <w:bookmarkStart w:id="62" w:name="_Toc131124500"/>
      <w:bookmarkStart w:id="63" w:name="_Toc131124857"/>
      <w:bookmarkStart w:id="64" w:name="_Toc131124903"/>
      <w:bookmarkStart w:id="65" w:name="_Toc131124957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r w:rsidR="00440DDD" w:rsidRPr="00D35193">
        <w:rPr>
          <w:cs/>
        </w:rPr>
        <w:t>ญ</w:t>
      </w:r>
      <w:bookmarkEnd w:id="54"/>
      <w:bookmarkEnd w:id="55"/>
      <w:bookmarkEnd w:id="56"/>
      <w:bookmarkEnd w:id="57"/>
      <w:bookmarkEnd w:id="58"/>
      <w:bookmarkEnd w:id="59"/>
    </w:p>
    <w:p w14:paraId="14E50B2F" w14:textId="77777777" w:rsidR="00F9315A" w:rsidRDefault="00FA49B8" w:rsidP="00F9315A">
      <w:pPr>
        <w:jc w:val="right"/>
        <w:rPr>
          <w:lang w:val="x-none" w:eastAsia="x-none"/>
        </w:rPr>
      </w:pPr>
      <w:r>
        <w:rPr>
          <w:rFonts w:hint="cs"/>
          <w:cs/>
          <w:lang w:val="x-none" w:eastAsia="x-none"/>
        </w:rPr>
        <w:t>หน้า</w:t>
      </w:r>
      <w:bookmarkStart w:id="66" w:name="_Toc131125392"/>
      <w:bookmarkStart w:id="67" w:name="_Toc131125460"/>
      <w:bookmarkStart w:id="68" w:name="_Toc131171174"/>
      <w:bookmarkStart w:id="69" w:name="_Toc131892367"/>
      <w:bookmarkStart w:id="70" w:name="_Toc131892591"/>
    </w:p>
    <w:sdt>
      <w:sdtPr>
        <w:rPr>
          <w:rFonts w:ascii="TH Sarabun New" w:eastAsia="Times New Roman" w:hAnsi="TH Sarabun New" w:cs="TH Sarabun New"/>
          <w:color w:val="auto"/>
          <w:lang w:val="th-TH" w:bidi="th-TH"/>
        </w:rPr>
        <w:id w:val="-1546061784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089FE2C7" w14:textId="27010832" w:rsidR="0094768B" w:rsidRDefault="0094768B" w:rsidP="00A459AB">
          <w:pPr>
            <w:pStyle w:val="af8"/>
            <w:rPr>
              <w:cs/>
            </w:rPr>
          </w:pPr>
        </w:p>
        <w:p w14:paraId="6F4028EC" w14:textId="2879AD74" w:rsidR="001A79B6" w:rsidRDefault="0094768B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139297529" w:history="1">
            <w:r w:rsidR="001A79B6" w:rsidRPr="00623806">
              <w:rPr>
                <w:rStyle w:val="af0"/>
                <w:rFonts w:eastAsia="Calibri"/>
                <w:noProof/>
                <w:cs/>
              </w:rPr>
              <w:t>บทคัดย่อ</w:t>
            </w:r>
            <w:r w:rsidR="001A79B6">
              <w:rPr>
                <w:noProof/>
                <w:webHidden/>
              </w:rPr>
              <w:tab/>
            </w:r>
            <w:r w:rsidR="001A79B6">
              <w:rPr>
                <w:noProof/>
                <w:webHidden/>
              </w:rPr>
              <w:fldChar w:fldCharType="begin"/>
            </w:r>
            <w:r w:rsidR="001A79B6">
              <w:rPr>
                <w:noProof/>
                <w:webHidden/>
              </w:rPr>
              <w:instrText xml:space="preserve"> PAGEREF _Toc139297529 \h </w:instrText>
            </w:r>
            <w:r w:rsidR="001A79B6">
              <w:rPr>
                <w:noProof/>
                <w:webHidden/>
              </w:rPr>
            </w:r>
            <w:r w:rsidR="001A79B6"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ง</w:t>
            </w:r>
            <w:r w:rsidR="001A79B6">
              <w:rPr>
                <w:noProof/>
                <w:webHidden/>
              </w:rPr>
              <w:fldChar w:fldCharType="end"/>
            </w:r>
          </w:hyperlink>
        </w:p>
        <w:p w14:paraId="0B6EEA36" w14:textId="0DDC408B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30" w:history="1">
            <w:r w:rsidRPr="00623806">
              <w:rPr>
                <w:rStyle w:val="af0"/>
                <w:rFonts w:eastAsia="Calibri"/>
                <w:noProof/>
                <w:cs/>
              </w:rPr>
              <w:t>กิตติกรรมประกา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จ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BD27D" w14:textId="2DE049E6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31" w:history="1">
            <w:r w:rsidRPr="00623806">
              <w:rPr>
                <w:rStyle w:val="af0"/>
                <w:rFonts w:eastAsia="Calibri"/>
                <w:noProof/>
                <w:cs/>
              </w:rPr>
              <w:t>สารบั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ฉ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6DA13" w14:textId="0F4E8089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32" w:history="1">
            <w:r w:rsidRPr="00623806">
              <w:rPr>
                <w:rStyle w:val="af0"/>
                <w:rFonts w:eastAsia="Calibri"/>
                <w:noProof/>
                <w:cs/>
              </w:rPr>
              <w:t>สารบัญตารา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ฌ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914D9" w14:textId="5FFE7B2F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33" w:history="1">
            <w:r w:rsidRPr="00623806">
              <w:rPr>
                <w:rStyle w:val="af0"/>
                <w:rFonts w:eastAsia="Calibri"/>
                <w:noProof/>
                <w:cs/>
              </w:rPr>
              <w:t>สารบัญภา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ญ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18BBE" w14:textId="6C324EE8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34" w:history="1">
            <w:r w:rsidRPr="00623806">
              <w:rPr>
                <w:rStyle w:val="af0"/>
                <w:rFonts w:eastAsia="Calibri"/>
                <w:noProof/>
                <w:cs/>
              </w:rPr>
              <w:t>บทที่</w:t>
            </w:r>
            <w:r w:rsidRPr="00623806">
              <w:rPr>
                <w:rStyle w:val="af0"/>
                <w:rFonts w:eastAsia="Calibri"/>
                <w:noProof/>
              </w:rPr>
              <w:t xml:space="preserve">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AD9BB" w14:textId="5A39C924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35" w:history="1">
            <w:r w:rsidRPr="00623806">
              <w:rPr>
                <w:rStyle w:val="af0"/>
                <w:rFonts w:eastAsia="Calibri"/>
                <w:noProof/>
                <w:cs/>
              </w:rPr>
              <w:t>บทน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FAF60" w14:textId="2168D646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36" w:history="1">
            <w:r w:rsidRPr="00623806">
              <w:rPr>
                <w:rStyle w:val="af0"/>
                <w:rFonts w:eastAsia="Calibri"/>
                <w:noProof/>
              </w:rPr>
              <w:t xml:space="preserve">1.1 </w:t>
            </w:r>
            <w:r w:rsidRPr="00623806">
              <w:rPr>
                <w:rStyle w:val="af0"/>
                <w:rFonts w:eastAsia="Calibri"/>
                <w:noProof/>
                <w:cs/>
              </w:rPr>
              <w:t>ความสำคัญและที่ม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7EAEA" w14:textId="30B9388E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37" w:history="1">
            <w:r w:rsidRPr="00623806">
              <w:rPr>
                <w:rStyle w:val="af0"/>
                <w:rFonts w:eastAsia="Calibri"/>
                <w:noProof/>
              </w:rPr>
              <w:t xml:space="preserve">1.2 </w:t>
            </w:r>
            <w:r w:rsidRPr="00623806">
              <w:rPr>
                <w:rStyle w:val="af0"/>
                <w:rFonts w:eastAsia="Calibri"/>
                <w:noProof/>
                <w:cs/>
              </w:rPr>
              <w:t>วัตถุประสงค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BE25C" w14:textId="4E76248C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38" w:history="1">
            <w:r w:rsidRPr="00623806">
              <w:rPr>
                <w:rStyle w:val="af0"/>
                <w:rFonts w:eastAsia="Calibri"/>
                <w:noProof/>
              </w:rPr>
              <w:t xml:space="preserve">1.3 </w:t>
            </w:r>
            <w:r w:rsidRPr="00623806">
              <w:rPr>
                <w:rStyle w:val="af0"/>
                <w:rFonts w:eastAsia="Calibri"/>
                <w:noProof/>
                <w:cs/>
              </w:rPr>
              <w:t>ขอบเขตการศึกษ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7A49D" w14:textId="2A76B5C1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39" w:history="1">
            <w:r w:rsidRPr="00623806">
              <w:rPr>
                <w:rStyle w:val="af0"/>
                <w:rFonts w:eastAsia="Calibri"/>
                <w:noProof/>
              </w:rPr>
              <w:t xml:space="preserve">1.4 </w:t>
            </w:r>
            <w:r w:rsidRPr="00623806">
              <w:rPr>
                <w:rStyle w:val="af0"/>
                <w:rFonts w:eastAsia="Calibri"/>
                <w:noProof/>
                <w:cs/>
              </w:rPr>
              <w:t>แผนการดำเนินโครงกา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2CF8F" w14:textId="2F9CB0E7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40" w:history="1">
            <w:r w:rsidRPr="00623806">
              <w:rPr>
                <w:rStyle w:val="af0"/>
                <w:rFonts w:eastAsia="Calibri"/>
                <w:noProof/>
              </w:rPr>
              <w:t xml:space="preserve">1.5 </w:t>
            </w:r>
            <w:r w:rsidRPr="00623806">
              <w:rPr>
                <w:rStyle w:val="af0"/>
                <w:rFonts w:eastAsia="Calibri"/>
                <w:noProof/>
                <w:cs/>
              </w:rPr>
              <w:t>ประโยชน์ที่คาดว่าจะได้รั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18773" w14:textId="675E8B44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41" w:history="1">
            <w:r w:rsidRPr="00623806">
              <w:rPr>
                <w:rStyle w:val="af0"/>
                <w:rFonts w:eastAsia="Calibri"/>
                <w:noProof/>
                <w:cs/>
              </w:rPr>
              <w:t xml:space="preserve">บทที่ </w:t>
            </w:r>
            <w:r w:rsidRPr="00623806">
              <w:rPr>
                <w:rStyle w:val="af0"/>
                <w:rFonts w:eastAsia="Calibri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63334" w14:textId="0D3D387A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42" w:history="1">
            <w:r w:rsidRPr="00623806">
              <w:rPr>
                <w:rStyle w:val="af0"/>
                <w:rFonts w:eastAsia="Calibri"/>
                <w:noProof/>
                <w:cs/>
              </w:rPr>
              <w:t>ทฤษฎีและงานวิจัยที่เกี่ยวข้อ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6FF12" w14:textId="6D6552CC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43" w:history="1">
            <w:r w:rsidRPr="00623806">
              <w:rPr>
                <w:rStyle w:val="af0"/>
                <w:rFonts w:eastAsia="Calibri"/>
                <w:noProof/>
                <w:cs/>
              </w:rPr>
              <w:t>แนวคิด ทฤษฎี เทคโนโลยีและงานวิจัยที่เกี่ยวข้อ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443B0" w14:textId="4FAADDA0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44" w:history="1">
            <w:r w:rsidRPr="00623806">
              <w:rPr>
                <w:rStyle w:val="af0"/>
                <w:rFonts w:eastAsia="Calibri"/>
                <w:noProof/>
              </w:rPr>
              <w:t>2.1 Web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581F2" w14:textId="06F541B9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45" w:history="1">
            <w:r w:rsidRPr="00623806">
              <w:rPr>
                <w:rStyle w:val="af0"/>
                <w:rFonts w:eastAsia="Calibri"/>
                <w:noProof/>
              </w:rPr>
              <w:t>2.2 Hypertext Transfer Protocol (HTT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6CD92" w14:textId="7D858619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46" w:history="1">
            <w:r w:rsidRPr="00623806">
              <w:rPr>
                <w:rStyle w:val="af0"/>
                <w:rFonts w:eastAsia="Calibri"/>
                <w:noProof/>
              </w:rPr>
              <w:t>2.3 Web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93DC5" w14:textId="091D31C1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47" w:history="1">
            <w:r w:rsidRPr="00623806">
              <w:rPr>
                <w:rStyle w:val="af0"/>
                <w:rFonts w:eastAsia="Calibri"/>
                <w:noProof/>
              </w:rPr>
              <w:t>2.4 Open Network Video Interface Forum (ONVI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37F57" w14:textId="6BCC44D3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48" w:history="1">
            <w:r w:rsidRPr="00623806">
              <w:rPr>
                <w:rStyle w:val="af0"/>
                <w:rFonts w:eastAsia="Calibri"/>
                <w:noProof/>
              </w:rPr>
              <w:t>2.5 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8FF1A" w14:textId="4707D1C2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49" w:history="1">
            <w:r w:rsidRPr="00623806">
              <w:rPr>
                <w:rStyle w:val="af0"/>
                <w:rFonts w:eastAsia="Calibri"/>
                <w:noProof/>
              </w:rPr>
              <w:t>2.6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F61C3" w14:textId="2A58FAC8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50" w:history="1">
            <w:r w:rsidRPr="00623806">
              <w:rPr>
                <w:rStyle w:val="af0"/>
                <w:rFonts w:eastAsia="Calibri"/>
                <w:noProof/>
              </w:rPr>
              <w:t>2.7 Internet Protocol Camera (IP Camer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63D1A" w14:textId="4A655806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51" w:history="1">
            <w:r w:rsidRPr="00623806">
              <w:rPr>
                <w:rStyle w:val="af0"/>
                <w:rFonts w:eastAsia="Calibri"/>
                <w:noProof/>
              </w:rPr>
              <w:t xml:space="preserve">2.8 </w:t>
            </w:r>
            <w:r w:rsidRPr="00623806">
              <w:rPr>
                <w:rStyle w:val="af0"/>
                <w:rFonts w:eastAsia="Calibri"/>
                <w:noProof/>
                <w:cs/>
              </w:rPr>
              <w:t xml:space="preserve">ภาษา </w:t>
            </w:r>
            <w:r w:rsidRPr="00623806">
              <w:rPr>
                <w:rStyle w:val="af0"/>
                <w:rFonts w:eastAsia="Calibri"/>
                <w:noProof/>
              </w:rPr>
              <w:t>Gol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2B7F4" w14:textId="5FD0EA0F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52" w:history="1">
            <w:r w:rsidRPr="00623806">
              <w:rPr>
                <w:rStyle w:val="af0"/>
                <w:rFonts w:eastAsia="Calibri"/>
                <w:noProof/>
              </w:rPr>
              <w:t xml:space="preserve">2.9 </w:t>
            </w:r>
            <w:r w:rsidRPr="00623806">
              <w:rPr>
                <w:rStyle w:val="af0"/>
                <w:rFonts w:eastAsia="Calibri"/>
                <w:noProof/>
                <w:cs/>
              </w:rPr>
              <w:t xml:space="preserve">ภาษา </w:t>
            </w:r>
            <w:r w:rsidRPr="00623806">
              <w:rPr>
                <w:rStyle w:val="af0"/>
                <w:rFonts w:eastAsia="Calibri"/>
                <w:noProof/>
              </w:rPr>
              <w:t>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7FD9B" w14:textId="4029DCF8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53" w:history="1">
            <w:r w:rsidRPr="00623806">
              <w:rPr>
                <w:rStyle w:val="af0"/>
                <w:rFonts w:eastAsia="Calibri"/>
                <w:noProof/>
              </w:rPr>
              <w:t xml:space="preserve">2.10 </w:t>
            </w:r>
            <w:r w:rsidRPr="00623806">
              <w:rPr>
                <w:rStyle w:val="af0"/>
                <w:rFonts w:eastAsia="Calibri"/>
                <w:noProof/>
                <w:cs/>
              </w:rPr>
              <w:t xml:space="preserve">ภาษา </w:t>
            </w:r>
            <w:r w:rsidRPr="00623806">
              <w:rPr>
                <w:rStyle w:val="af0"/>
                <w:rFonts w:eastAsia="Calibri"/>
                <w:noProof/>
              </w:rPr>
              <w:t>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91EB6" w14:textId="56FA5FC5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54" w:history="1">
            <w:r w:rsidRPr="00623806">
              <w:rPr>
                <w:rStyle w:val="af0"/>
                <w:rFonts w:eastAsia="Calibri"/>
                <w:noProof/>
              </w:rPr>
              <w:t xml:space="preserve">2.11 </w:t>
            </w:r>
            <w:r w:rsidRPr="00623806">
              <w:rPr>
                <w:rStyle w:val="af0"/>
                <w:rFonts w:eastAsia="Calibri"/>
                <w:noProof/>
                <w:cs/>
              </w:rPr>
              <w:t xml:space="preserve">ภาษา </w:t>
            </w:r>
            <w:r w:rsidRPr="00623806">
              <w:rPr>
                <w:rStyle w:val="af0"/>
                <w:rFonts w:eastAsia="Calibri"/>
                <w:noProof/>
              </w:rPr>
              <w:t>Java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C329C" w14:textId="46FC4555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55" w:history="1">
            <w:r w:rsidRPr="00623806">
              <w:rPr>
                <w:rStyle w:val="af0"/>
                <w:rFonts w:eastAsia="Calibri"/>
                <w:noProof/>
              </w:rPr>
              <w:t>2.12 JavaScript Object Notation (JS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E8CAC" w14:textId="36F1818D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56" w:history="1">
            <w:r w:rsidRPr="00623806">
              <w:rPr>
                <w:rStyle w:val="af0"/>
                <w:rFonts w:eastAsia="Calibri"/>
                <w:noProof/>
              </w:rPr>
              <w:t xml:space="preserve">2.13 </w:t>
            </w:r>
            <w:r w:rsidRPr="00623806">
              <w:rPr>
                <w:rStyle w:val="af0"/>
                <w:rFonts w:eastAsia="Calibri"/>
                <w:noProof/>
                <w:cs/>
              </w:rPr>
              <w:t>งานวิจัยที่เกี่ยวข้อ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78205" w14:textId="2CFE1818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57" w:history="1">
            <w:r w:rsidRPr="00623806">
              <w:rPr>
                <w:rStyle w:val="af0"/>
                <w:rFonts w:eastAsia="Calibri"/>
                <w:noProof/>
                <w:cs/>
              </w:rPr>
              <w:t xml:space="preserve">บทที่ </w:t>
            </w:r>
            <w:r w:rsidRPr="00623806">
              <w:rPr>
                <w:rStyle w:val="af0"/>
                <w:rFonts w:eastAsia="Calibri"/>
                <w:noProof/>
              </w:rPr>
              <w:t>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3C3FE" w14:textId="32A2943F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58" w:history="1">
            <w:r w:rsidRPr="00623806">
              <w:rPr>
                <w:rStyle w:val="af0"/>
                <w:rFonts w:eastAsia="Calibri"/>
                <w:noProof/>
                <w:cs/>
              </w:rPr>
              <w:t>วิธีดำเนินงานโครงงา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2E0BB" w14:textId="7308AB31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59" w:history="1">
            <w:r w:rsidRPr="00623806">
              <w:rPr>
                <w:rStyle w:val="af0"/>
                <w:rFonts w:eastAsia="Calibri"/>
                <w:noProof/>
              </w:rPr>
              <w:t xml:space="preserve">3.1 </w:t>
            </w:r>
            <w:r w:rsidRPr="00623806">
              <w:rPr>
                <w:rStyle w:val="af0"/>
                <w:rFonts w:eastAsia="Calibri"/>
                <w:noProof/>
                <w:cs/>
              </w:rPr>
              <w:t>ศึกษาปัญหาและความต้องการของระบ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450A2" w14:textId="42B3BCF0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60" w:history="1">
            <w:r w:rsidRPr="00623806">
              <w:rPr>
                <w:rStyle w:val="af0"/>
                <w:rFonts w:eastAsia="Calibri"/>
                <w:noProof/>
              </w:rPr>
              <w:t xml:space="preserve">3.2 </w:t>
            </w:r>
            <w:r w:rsidRPr="00623806">
              <w:rPr>
                <w:rStyle w:val="af0"/>
                <w:rFonts w:eastAsia="Calibri"/>
                <w:noProof/>
                <w:cs/>
              </w:rPr>
              <w:t>วิเคราะห์และออกแบบระบ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62380" w14:textId="11A5F11A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61" w:history="1">
            <w:r w:rsidRPr="00623806">
              <w:rPr>
                <w:rStyle w:val="af0"/>
                <w:rFonts w:eastAsia="Calibri"/>
                <w:noProof/>
              </w:rPr>
              <w:t xml:space="preserve">3.2.1 </w:t>
            </w:r>
            <w:r w:rsidRPr="00623806">
              <w:rPr>
                <w:rStyle w:val="af0"/>
                <w:rFonts w:eastAsia="Calibri"/>
                <w:noProof/>
                <w:cs/>
              </w:rPr>
              <w:t xml:space="preserve">สถาปัตยกรรมของระบบ </w:t>
            </w:r>
            <w:r w:rsidRPr="00623806">
              <w:rPr>
                <w:rStyle w:val="af0"/>
                <w:rFonts w:eastAsia="Calibri"/>
                <w:noProof/>
              </w:rPr>
              <w:t>(System Architectur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CDEBB" w14:textId="178DD76A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62" w:history="1">
            <w:r w:rsidRPr="00623806">
              <w:rPr>
                <w:rStyle w:val="af0"/>
                <w:rFonts w:eastAsia="Calibri"/>
                <w:noProof/>
              </w:rPr>
              <w:t xml:space="preserve">3.2.2 </w:t>
            </w:r>
            <w:r w:rsidRPr="00623806">
              <w:rPr>
                <w:rStyle w:val="af0"/>
                <w:rFonts w:eastAsia="Calibri"/>
                <w:noProof/>
                <w:cs/>
              </w:rPr>
              <w:t xml:space="preserve">การวิเคราะห์และออกแบบ </w:t>
            </w:r>
            <w:r w:rsidRPr="00623806">
              <w:rPr>
                <w:rStyle w:val="af0"/>
                <w:rFonts w:eastAsia="Calibri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9A817" w14:textId="516CA97C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63" w:history="1">
            <w:r w:rsidRPr="00623806">
              <w:rPr>
                <w:rStyle w:val="af0"/>
                <w:rFonts w:eastAsia="Calibri"/>
                <w:noProof/>
              </w:rPr>
              <w:t xml:space="preserve">3.2.3 </w:t>
            </w:r>
            <w:r w:rsidRPr="00623806">
              <w:rPr>
                <w:rStyle w:val="af0"/>
                <w:rFonts w:eastAsia="Calibri"/>
                <w:noProof/>
                <w:cs/>
              </w:rPr>
              <w:t xml:space="preserve">การอธิบาย </w:t>
            </w:r>
            <w:r w:rsidRPr="00623806">
              <w:rPr>
                <w:rStyle w:val="af0"/>
                <w:rFonts w:eastAsia="Calibri"/>
                <w:noProof/>
              </w:rPr>
              <w:t xml:space="preserve">Flow Chart </w:t>
            </w:r>
            <w:r w:rsidRPr="00623806">
              <w:rPr>
                <w:rStyle w:val="af0"/>
                <w:rFonts w:eastAsia="Calibri"/>
                <w:noProof/>
                <w:cs/>
              </w:rPr>
              <w:t>การทำงานของระบ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25372" w14:textId="611439D4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64" w:history="1">
            <w:r w:rsidRPr="00623806">
              <w:rPr>
                <w:rStyle w:val="af0"/>
                <w:rFonts w:eastAsia="Calibri"/>
                <w:noProof/>
              </w:rPr>
              <w:t xml:space="preserve">3.2.4 </w:t>
            </w:r>
            <w:r w:rsidRPr="00623806">
              <w:rPr>
                <w:rStyle w:val="af0"/>
                <w:rFonts w:eastAsia="Calibri"/>
                <w:noProof/>
                <w:cs/>
              </w:rPr>
              <w:t>การออกแบบหน้าเว็บไซต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81521" w14:textId="4B9B3E63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65" w:history="1">
            <w:r w:rsidRPr="00623806">
              <w:rPr>
                <w:rStyle w:val="af0"/>
                <w:rFonts w:eastAsia="Calibri"/>
                <w:noProof/>
              </w:rPr>
              <w:t xml:space="preserve">3.3 </w:t>
            </w:r>
            <w:r w:rsidRPr="00623806">
              <w:rPr>
                <w:rStyle w:val="af0"/>
                <w:rFonts w:eastAsia="Calibri"/>
                <w:noProof/>
                <w:cs/>
              </w:rPr>
              <w:t>เครื่องมือในการพัฒนาระบ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F6F39" w14:textId="4F282B9D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66" w:history="1">
            <w:r w:rsidRPr="00623806">
              <w:rPr>
                <w:rStyle w:val="af0"/>
                <w:rFonts w:eastAsia="Calibri"/>
                <w:noProof/>
                <w:cs/>
              </w:rPr>
              <w:t>บทที่</w:t>
            </w:r>
            <w:r w:rsidRPr="00623806">
              <w:rPr>
                <w:rStyle w:val="af0"/>
                <w:rFonts w:eastAsia="Calibri"/>
                <w:noProof/>
              </w:rPr>
              <w:t xml:space="preserve">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ACE8D" w14:textId="43E20409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67" w:history="1">
            <w:r w:rsidRPr="00623806">
              <w:rPr>
                <w:rStyle w:val="af0"/>
                <w:rFonts w:eastAsia="Calibri"/>
                <w:noProof/>
                <w:cs/>
              </w:rPr>
              <w:t>ผลการดำเนินงา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2BFD4" w14:textId="2EB0A04E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68" w:history="1">
            <w:r w:rsidRPr="00623806">
              <w:rPr>
                <w:rStyle w:val="af0"/>
                <w:rFonts w:eastAsia="Calibri"/>
                <w:noProof/>
              </w:rPr>
              <w:t>4</w:t>
            </w:r>
            <w:r w:rsidRPr="00623806">
              <w:rPr>
                <w:rStyle w:val="af0"/>
                <w:rFonts w:eastAsia="Calibri"/>
                <w:noProof/>
                <w:cs/>
              </w:rPr>
              <w:t>.1 วิธีการทดสอบการพัฒนาระบ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6023A" w14:textId="035913C7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69" w:history="1">
            <w:r w:rsidRPr="00623806">
              <w:rPr>
                <w:rStyle w:val="af0"/>
                <w:noProof/>
              </w:rPr>
              <w:t xml:space="preserve">4.1.1 </w:t>
            </w:r>
            <w:r w:rsidRPr="00623806">
              <w:rPr>
                <w:rStyle w:val="af0"/>
                <w:noProof/>
                <w:cs/>
              </w:rPr>
              <w:t xml:space="preserve">ทดสอบการติดตั้งโปรแกรม </w:t>
            </w:r>
            <w:r w:rsidRPr="00623806">
              <w:rPr>
                <w:rStyle w:val="af0"/>
                <w:noProof/>
              </w:rPr>
              <w:t>NONV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05F95" w14:textId="5A76F18E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70" w:history="1">
            <w:r w:rsidRPr="00623806">
              <w:rPr>
                <w:rStyle w:val="af0"/>
                <w:noProof/>
              </w:rPr>
              <w:t xml:space="preserve">4.1.2 </w:t>
            </w:r>
            <w:r w:rsidRPr="00623806">
              <w:rPr>
                <w:rStyle w:val="af0"/>
                <w:noProof/>
                <w:cs/>
              </w:rPr>
              <w:t xml:space="preserve">ทดสอบเกี่ยวกับระบบ </w:t>
            </w:r>
            <w:r w:rsidRPr="00623806">
              <w:rPr>
                <w:rStyle w:val="af0"/>
                <w:noProof/>
              </w:rPr>
              <w:t xml:space="preserve">Login, Logout, Signup </w:t>
            </w:r>
            <w:r w:rsidRPr="00623806">
              <w:rPr>
                <w:rStyle w:val="af0"/>
                <w:noProof/>
                <w:cs/>
              </w:rPr>
              <w:t>และ</w:t>
            </w:r>
            <w:r w:rsidRPr="00623806">
              <w:rPr>
                <w:rStyle w:val="af0"/>
                <w:noProof/>
              </w:rPr>
              <w:t xml:space="preserve"> Forgot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FC259" w14:textId="31205616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71" w:history="1">
            <w:r w:rsidRPr="00623806">
              <w:rPr>
                <w:rStyle w:val="af0"/>
                <w:noProof/>
              </w:rPr>
              <w:t xml:space="preserve">4.1.3 </w:t>
            </w:r>
            <w:r w:rsidRPr="00623806">
              <w:rPr>
                <w:rStyle w:val="af0"/>
                <w:noProof/>
                <w:cs/>
              </w:rPr>
              <w:t>ทดสอบเกี่ยวกับการเรียกสตรีมภาพวิดีโอจากกล้องไอพ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FCDC3" w14:textId="6E30B92A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72" w:history="1">
            <w:r w:rsidRPr="00623806">
              <w:rPr>
                <w:rStyle w:val="af0"/>
                <w:noProof/>
              </w:rPr>
              <w:t xml:space="preserve">4.1.4 </w:t>
            </w:r>
            <w:r w:rsidRPr="00623806">
              <w:rPr>
                <w:rStyle w:val="af0"/>
                <w:noProof/>
                <w:cs/>
              </w:rPr>
              <w:t>ทดสอบเกี่ยวกับการเรียกข้อมูลเมตาจากกล้องไอพ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58E60" w14:textId="510DACB7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73" w:history="1">
            <w:r w:rsidRPr="00623806">
              <w:rPr>
                <w:rStyle w:val="af0"/>
                <w:noProof/>
              </w:rPr>
              <w:t xml:space="preserve">4.1.5 </w:t>
            </w:r>
            <w:r w:rsidRPr="00623806">
              <w:rPr>
                <w:rStyle w:val="af0"/>
                <w:noProof/>
                <w:cs/>
              </w:rPr>
              <w:t>ทดสอบส่วนอื่น 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3DF3A" w14:textId="04CD9ED5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74" w:history="1">
            <w:r w:rsidRPr="00623806">
              <w:rPr>
                <w:rStyle w:val="af0"/>
                <w:rFonts w:eastAsia="Calibri"/>
                <w:noProof/>
              </w:rPr>
              <w:t>4</w:t>
            </w:r>
            <w:r w:rsidRPr="00623806">
              <w:rPr>
                <w:rStyle w:val="af0"/>
                <w:rFonts w:eastAsia="Calibri"/>
                <w:noProof/>
                <w:cs/>
              </w:rPr>
              <w:t>.</w:t>
            </w:r>
            <w:r w:rsidRPr="00623806">
              <w:rPr>
                <w:rStyle w:val="af0"/>
                <w:rFonts w:eastAsia="Calibri"/>
                <w:noProof/>
              </w:rPr>
              <w:t>2</w:t>
            </w:r>
            <w:r w:rsidRPr="00623806">
              <w:rPr>
                <w:rStyle w:val="af0"/>
                <w:rFonts w:eastAsia="Calibri"/>
                <w:noProof/>
                <w:cs/>
              </w:rPr>
              <w:t xml:space="preserve"> การพัฒนาระบ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7928E" w14:textId="1004EAB0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75" w:history="1">
            <w:r w:rsidRPr="00623806">
              <w:rPr>
                <w:rStyle w:val="af0"/>
                <w:rFonts w:eastAsia="Calibri"/>
                <w:noProof/>
              </w:rPr>
              <w:t>4</w:t>
            </w:r>
            <w:r w:rsidRPr="00623806">
              <w:rPr>
                <w:rStyle w:val="af0"/>
                <w:rFonts w:eastAsia="Calibri"/>
                <w:noProof/>
                <w:cs/>
              </w:rPr>
              <w:t>.</w:t>
            </w:r>
            <w:r w:rsidRPr="00623806">
              <w:rPr>
                <w:rStyle w:val="af0"/>
                <w:rFonts w:eastAsia="Calibri"/>
                <w:noProof/>
              </w:rPr>
              <w:t>3</w:t>
            </w:r>
            <w:r w:rsidRPr="00623806">
              <w:rPr>
                <w:rStyle w:val="af0"/>
                <w:rFonts w:eastAsia="Calibri"/>
                <w:noProof/>
                <w:cs/>
              </w:rPr>
              <w:t xml:space="preserve"> การทดสอบเพิ่มเติ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E2D4D" w14:textId="1302CF8D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76" w:history="1">
            <w:r w:rsidRPr="00623806">
              <w:rPr>
                <w:rStyle w:val="af0"/>
                <w:rFonts w:eastAsia="Calibri"/>
                <w:noProof/>
                <w:cs/>
              </w:rPr>
              <w:t>บทที่</w:t>
            </w:r>
            <w:r w:rsidRPr="00623806">
              <w:rPr>
                <w:rStyle w:val="af0"/>
                <w:rFonts w:eastAsia="Calibri"/>
                <w:noProof/>
              </w:rPr>
              <w:t xml:space="preserve">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CA309" w14:textId="6B61A1AC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77" w:history="1">
            <w:r w:rsidRPr="00623806">
              <w:rPr>
                <w:rStyle w:val="af0"/>
                <w:rFonts w:eastAsia="Calibri"/>
                <w:noProof/>
                <w:cs/>
              </w:rPr>
              <w:t>สรุปผลและข้อเสนอแน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775BA" w14:textId="3BB28DDC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78" w:history="1">
            <w:r w:rsidRPr="00623806">
              <w:rPr>
                <w:rStyle w:val="af0"/>
                <w:rFonts w:eastAsia="Calibri"/>
                <w:noProof/>
              </w:rPr>
              <w:t xml:space="preserve">5.1 </w:t>
            </w:r>
            <w:r w:rsidRPr="00623806">
              <w:rPr>
                <w:rStyle w:val="af0"/>
                <w:rFonts w:eastAsia="Calibri"/>
                <w:noProof/>
                <w:cs/>
              </w:rPr>
              <w:t>สรุปผลการดำเนินงา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C11F4" w14:textId="290DEFD2" w:rsidR="001A79B6" w:rsidRDefault="001A79B6">
          <w:pPr>
            <w:pStyle w:val="2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79" w:history="1">
            <w:r w:rsidRPr="00623806">
              <w:rPr>
                <w:rStyle w:val="af0"/>
                <w:rFonts w:eastAsia="Calibri"/>
                <w:noProof/>
              </w:rPr>
              <w:t xml:space="preserve">5.2 </w:t>
            </w:r>
            <w:r w:rsidRPr="00623806">
              <w:rPr>
                <w:rStyle w:val="af0"/>
                <w:rFonts w:eastAsia="Calibri"/>
                <w:noProof/>
                <w:cs/>
              </w:rPr>
              <w:t>ข้อเสนอแนะเพิ่มเติ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965A8" w14:textId="60CA420D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80" w:history="1">
            <w:r w:rsidRPr="00623806">
              <w:rPr>
                <w:rStyle w:val="af0"/>
                <w:noProof/>
              </w:rPr>
              <w:t xml:space="preserve">5.2.1 </w:t>
            </w:r>
            <w:r w:rsidRPr="00623806">
              <w:rPr>
                <w:rStyle w:val="af0"/>
                <w:noProof/>
                <w:cs/>
              </w:rPr>
              <w:t>เกี่ยวกับระบบเซิร์ฟเวอร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D915B" w14:textId="354EC613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81" w:history="1">
            <w:r w:rsidRPr="00623806">
              <w:rPr>
                <w:rStyle w:val="af0"/>
                <w:noProof/>
              </w:rPr>
              <w:t xml:space="preserve">5.2.2 </w:t>
            </w:r>
            <w:r w:rsidRPr="00623806">
              <w:rPr>
                <w:rStyle w:val="af0"/>
                <w:noProof/>
                <w:cs/>
              </w:rPr>
              <w:t>เกี่ยวการออกแบ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E3A28" w14:textId="0078D466" w:rsidR="001A79B6" w:rsidRDefault="001A79B6">
          <w:pPr>
            <w:pStyle w:val="3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82" w:history="1">
            <w:r w:rsidRPr="00623806">
              <w:rPr>
                <w:rStyle w:val="af0"/>
                <w:noProof/>
              </w:rPr>
              <w:t xml:space="preserve">5.2.3 </w:t>
            </w:r>
            <w:r w:rsidRPr="00623806">
              <w:rPr>
                <w:rStyle w:val="af0"/>
                <w:noProof/>
                <w:cs/>
              </w:rPr>
              <w:t>เกี่ยวกับการพัฒนาเพิ่มเติ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9F22A" w14:textId="5B58501A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83" w:history="1">
            <w:r w:rsidRPr="00623806">
              <w:rPr>
                <w:rStyle w:val="af0"/>
                <w:rFonts w:eastAsia="Calibri"/>
                <w:noProof/>
                <w:cs/>
              </w:rPr>
              <w:t>เอกสารอ้างอิ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C02BB" w14:textId="0C9F7F23" w:rsidR="001A79B6" w:rsidRDefault="001A79B6">
          <w:pPr>
            <w:pStyle w:val="16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8"/>
              <w14:ligatures w14:val="standardContextual"/>
            </w:rPr>
          </w:pPr>
          <w:hyperlink w:anchor="_Toc139297584" w:history="1">
            <w:r w:rsidRPr="00623806">
              <w:rPr>
                <w:rStyle w:val="af0"/>
                <w:rFonts w:eastAsia="Calibri"/>
                <w:noProof/>
                <w:cs/>
              </w:rPr>
              <w:t>ประวัติของผู้เขีย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297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4A71">
              <w:rPr>
                <w:noProof/>
                <w:webHidden/>
                <w:cs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B8E75" w14:textId="4981B918" w:rsidR="0094768B" w:rsidRDefault="0094768B">
          <w:r>
            <w:rPr>
              <w:b/>
              <w:bCs/>
              <w:lang w:val="th-TH"/>
            </w:rPr>
            <w:fldChar w:fldCharType="end"/>
          </w:r>
        </w:p>
      </w:sdtContent>
    </w:sdt>
    <w:p w14:paraId="20E90E57" w14:textId="43F6E4A8" w:rsidR="00D84FA0" w:rsidRPr="00F9315A" w:rsidRDefault="00D84FA0" w:rsidP="00F9315A">
      <w:pPr>
        <w:rPr>
          <w:cs/>
          <w:lang w:val="x-none" w:eastAsia="x-none"/>
        </w:rPr>
      </w:pPr>
      <w:r>
        <w:rPr>
          <w:szCs w:val="36"/>
          <w:cs/>
        </w:rPr>
        <w:br w:type="page"/>
      </w:r>
    </w:p>
    <w:p w14:paraId="47BB371A" w14:textId="760B0C70" w:rsidR="00507B30" w:rsidRPr="00D35193" w:rsidRDefault="00507B30" w:rsidP="00A459AB">
      <w:pPr>
        <w:pStyle w:val="1"/>
      </w:pPr>
      <w:bookmarkStart w:id="71" w:name="_Toc139297532"/>
      <w:r w:rsidRPr="00D35193">
        <w:rPr>
          <w:cs/>
        </w:rPr>
        <w:lastRenderedPageBreak/>
        <w:t>สารบัญตาราง</w:t>
      </w:r>
      <w:bookmarkEnd w:id="66"/>
      <w:bookmarkEnd w:id="67"/>
      <w:bookmarkEnd w:id="68"/>
      <w:bookmarkEnd w:id="69"/>
      <w:bookmarkEnd w:id="70"/>
      <w:bookmarkEnd w:id="71"/>
    </w:p>
    <w:p w14:paraId="4666FADD" w14:textId="61C55D61" w:rsidR="00440DDD" w:rsidRPr="00D35193" w:rsidRDefault="001D7453" w:rsidP="001D7453">
      <w:pPr>
        <w:jc w:val="right"/>
        <w:rPr>
          <w:lang w:eastAsia="x-none"/>
        </w:rPr>
      </w:pPr>
      <w:r>
        <w:rPr>
          <w:rFonts w:hint="cs"/>
          <w:cs/>
          <w:lang w:eastAsia="x-none"/>
        </w:rPr>
        <w:t>หน้า</w:t>
      </w:r>
    </w:p>
    <w:p w14:paraId="1E57BDF3" w14:textId="727D928D" w:rsidR="00440DDD" w:rsidRPr="00D35193" w:rsidRDefault="00440DDD" w:rsidP="00937707">
      <w:pPr>
        <w:pStyle w:val="afb"/>
        <w:rPr>
          <w:lang w:eastAsia="x-none"/>
        </w:rPr>
      </w:pPr>
    </w:p>
    <w:p w14:paraId="49594E27" w14:textId="687A0F40" w:rsidR="001A79B6" w:rsidRDefault="00496C98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r>
        <w:rPr>
          <w:cs/>
          <w:lang w:eastAsia="x-none"/>
        </w:rPr>
        <w:fldChar w:fldCharType="begin"/>
      </w:r>
      <w:r>
        <w:rPr>
          <w:cs/>
          <w:lang w:eastAsia="x-none"/>
        </w:rPr>
        <w:instrText xml:space="preserve"> </w:instrText>
      </w:r>
      <w:r>
        <w:rPr>
          <w:lang w:eastAsia="x-none"/>
        </w:rPr>
        <w:instrText>TOC \h \z \c "</w:instrText>
      </w:r>
      <w:r>
        <w:rPr>
          <w:cs/>
          <w:lang w:eastAsia="x-none"/>
        </w:rPr>
        <w:instrText xml:space="preserve">ตารางที่" </w:instrText>
      </w:r>
      <w:r>
        <w:rPr>
          <w:cs/>
          <w:lang w:eastAsia="x-none"/>
        </w:rPr>
        <w:fldChar w:fldCharType="separate"/>
      </w:r>
      <w:hyperlink w:anchor="_Toc139297663" w:history="1">
        <w:r w:rsidR="001A79B6" w:rsidRPr="00A941BE">
          <w:rPr>
            <w:rStyle w:val="af0"/>
            <w:noProof/>
            <w:cs/>
          </w:rPr>
          <w:t xml:space="preserve">ตารางที่ </w:t>
        </w:r>
        <w:r w:rsidR="001A79B6" w:rsidRPr="00A941BE">
          <w:rPr>
            <w:rStyle w:val="af0"/>
            <w:noProof/>
          </w:rPr>
          <w:t xml:space="preserve">1 </w:t>
        </w:r>
        <w:r w:rsidR="001A79B6" w:rsidRPr="00A941BE">
          <w:rPr>
            <w:rStyle w:val="af0"/>
            <w:noProof/>
            <w:cs/>
          </w:rPr>
          <w:t xml:space="preserve">ตัวอย่างคำสั่งของโปรโตคอล </w:t>
        </w:r>
        <w:r w:rsidR="001A79B6" w:rsidRPr="00A941BE">
          <w:rPr>
            <w:rStyle w:val="af0"/>
            <w:noProof/>
          </w:rPr>
          <w:t>HTTP</w:t>
        </w:r>
        <w:r w:rsidR="001A79B6">
          <w:rPr>
            <w:noProof/>
            <w:webHidden/>
          </w:rPr>
          <w:tab/>
        </w:r>
        <w:r w:rsidR="001A79B6">
          <w:rPr>
            <w:noProof/>
            <w:webHidden/>
          </w:rPr>
          <w:fldChar w:fldCharType="begin"/>
        </w:r>
        <w:r w:rsidR="001A79B6">
          <w:rPr>
            <w:noProof/>
            <w:webHidden/>
          </w:rPr>
          <w:instrText xml:space="preserve"> PAGEREF _Toc139297663 \h </w:instrText>
        </w:r>
        <w:r w:rsidR="001A79B6">
          <w:rPr>
            <w:noProof/>
            <w:webHidden/>
          </w:rPr>
        </w:r>
        <w:r w:rsidR="001A79B6"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6</w:t>
        </w:r>
        <w:r w:rsidR="001A79B6">
          <w:rPr>
            <w:noProof/>
            <w:webHidden/>
          </w:rPr>
          <w:fldChar w:fldCharType="end"/>
        </w:r>
      </w:hyperlink>
    </w:p>
    <w:p w14:paraId="021818CC" w14:textId="1ECEC20B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64" w:history="1">
        <w:r w:rsidRPr="00A941BE">
          <w:rPr>
            <w:rStyle w:val="af0"/>
            <w:noProof/>
            <w:cs/>
          </w:rPr>
          <w:t xml:space="preserve">ตารางที่ </w:t>
        </w:r>
        <w:r w:rsidRPr="00A941BE">
          <w:rPr>
            <w:rStyle w:val="af0"/>
            <w:noProof/>
          </w:rPr>
          <w:t xml:space="preserve">2 </w:t>
        </w:r>
        <w:r w:rsidRPr="00A941BE">
          <w:rPr>
            <w:rStyle w:val="af0"/>
            <w:noProof/>
            <w:cs/>
          </w:rPr>
          <w:t xml:space="preserve">ตัวอย่างรหัสสถานะการทำงานชอง </w:t>
        </w:r>
        <w:r w:rsidRPr="00A941BE">
          <w:rPr>
            <w:rStyle w:val="af0"/>
            <w:noProof/>
          </w:rPr>
          <w:t>HTT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97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6</w:t>
        </w:r>
        <w:r>
          <w:rPr>
            <w:noProof/>
            <w:webHidden/>
          </w:rPr>
          <w:fldChar w:fldCharType="end"/>
        </w:r>
      </w:hyperlink>
    </w:p>
    <w:p w14:paraId="717BE96D" w14:textId="2848EA85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65" w:history="1">
        <w:r w:rsidRPr="00A941BE">
          <w:rPr>
            <w:rStyle w:val="af0"/>
            <w:noProof/>
            <w:cs/>
          </w:rPr>
          <w:t xml:space="preserve">ตารางที่ </w:t>
        </w:r>
        <w:r w:rsidRPr="00A941BE">
          <w:rPr>
            <w:rStyle w:val="af0"/>
            <w:noProof/>
          </w:rPr>
          <w:t xml:space="preserve">3 </w:t>
        </w:r>
        <w:r w:rsidRPr="00A941BE">
          <w:rPr>
            <w:rStyle w:val="af0"/>
            <w:noProof/>
            <w:cs/>
          </w:rPr>
          <w:t>ตารางอธิบายของผู้ใช้งานทั่วไป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97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23</w:t>
        </w:r>
        <w:r>
          <w:rPr>
            <w:noProof/>
            <w:webHidden/>
          </w:rPr>
          <w:fldChar w:fldCharType="end"/>
        </w:r>
      </w:hyperlink>
    </w:p>
    <w:p w14:paraId="39B6F7F5" w14:textId="5FDB3022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66" w:history="1">
        <w:r w:rsidRPr="00A941BE">
          <w:rPr>
            <w:rStyle w:val="af0"/>
            <w:noProof/>
            <w:cs/>
          </w:rPr>
          <w:t xml:space="preserve">ตารางที่ </w:t>
        </w:r>
        <w:r w:rsidRPr="00A941BE">
          <w:rPr>
            <w:rStyle w:val="af0"/>
            <w:noProof/>
          </w:rPr>
          <w:t xml:space="preserve">4 </w:t>
        </w:r>
        <w:r w:rsidRPr="00A941BE">
          <w:rPr>
            <w:rStyle w:val="af0"/>
            <w:noProof/>
            <w:cs/>
          </w:rPr>
          <w:t xml:space="preserve">แสดงรายการของ </w:t>
        </w:r>
        <w:r w:rsidRPr="00A941BE">
          <w:rPr>
            <w:rStyle w:val="af0"/>
            <w:noProof/>
          </w:rPr>
          <w:t xml:space="preserve">API </w:t>
        </w:r>
        <w:r w:rsidRPr="00A941BE">
          <w:rPr>
            <w:rStyle w:val="af0"/>
            <w:noProof/>
            <w:cs/>
          </w:rPr>
          <w:t>ทั้งหมดภายในโครงงานนี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97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25</w:t>
        </w:r>
        <w:r>
          <w:rPr>
            <w:noProof/>
            <w:webHidden/>
          </w:rPr>
          <w:fldChar w:fldCharType="end"/>
        </w:r>
      </w:hyperlink>
    </w:p>
    <w:p w14:paraId="3B533810" w14:textId="019A71A1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67" w:history="1">
        <w:r w:rsidRPr="00A941BE">
          <w:rPr>
            <w:rStyle w:val="af0"/>
            <w:noProof/>
            <w:cs/>
          </w:rPr>
          <w:t xml:space="preserve">ตารางที่ </w:t>
        </w:r>
        <w:r w:rsidRPr="00A941BE">
          <w:rPr>
            <w:rStyle w:val="af0"/>
            <w:noProof/>
          </w:rPr>
          <w:t xml:space="preserve">5 </w:t>
        </w:r>
        <w:r w:rsidRPr="00A941BE">
          <w:rPr>
            <w:rStyle w:val="af0"/>
            <w:noProof/>
            <w:cs/>
          </w:rPr>
          <w:t>อุปกรณ์ฮาร์ดแวร์ที่ใช้ในการพัฒนาระบ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976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38</w:t>
        </w:r>
        <w:r>
          <w:rPr>
            <w:noProof/>
            <w:webHidden/>
          </w:rPr>
          <w:fldChar w:fldCharType="end"/>
        </w:r>
      </w:hyperlink>
    </w:p>
    <w:p w14:paraId="029A9149" w14:textId="0685AA8B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68" w:history="1">
        <w:r w:rsidRPr="00A941BE">
          <w:rPr>
            <w:rStyle w:val="af0"/>
            <w:noProof/>
            <w:cs/>
          </w:rPr>
          <w:t xml:space="preserve">ตารางที่ </w:t>
        </w:r>
        <w:r w:rsidRPr="00A941BE">
          <w:rPr>
            <w:rStyle w:val="af0"/>
            <w:noProof/>
          </w:rPr>
          <w:t xml:space="preserve">6 </w:t>
        </w:r>
        <w:r w:rsidRPr="00A941BE">
          <w:rPr>
            <w:rStyle w:val="af0"/>
            <w:noProof/>
            <w:cs/>
          </w:rPr>
          <w:t>ซอฟต์แวร์ที่ใช้ในการพัฒนาระบ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97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38</w:t>
        </w:r>
        <w:r>
          <w:rPr>
            <w:noProof/>
            <w:webHidden/>
          </w:rPr>
          <w:fldChar w:fldCharType="end"/>
        </w:r>
      </w:hyperlink>
    </w:p>
    <w:p w14:paraId="7EC45E54" w14:textId="1564259C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69" w:history="1">
        <w:r w:rsidRPr="00A941BE">
          <w:rPr>
            <w:rStyle w:val="af0"/>
            <w:noProof/>
            <w:cs/>
          </w:rPr>
          <w:t xml:space="preserve">ตารางที่ </w:t>
        </w:r>
        <w:r w:rsidRPr="00A941BE">
          <w:rPr>
            <w:rStyle w:val="af0"/>
            <w:noProof/>
          </w:rPr>
          <w:t xml:space="preserve">7 </w:t>
        </w:r>
        <w:r w:rsidRPr="00A941BE">
          <w:rPr>
            <w:rStyle w:val="af0"/>
            <w:noProof/>
            <w:cs/>
          </w:rPr>
          <w:t>ตารางแสดงค่าก่อนการทดสอ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97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71</w:t>
        </w:r>
        <w:r>
          <w:rPr>
            <w:noProof/>
            <w:webHidden/>
          </w:rPr>
          <w:fldChar w:fldCharType="end"/>
        </w:r>
      </w:hyperlink>
    </w:p>
    <w:p w14:paraId="4E63C14A" w14:textId="27B33901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70" w:history="1">
        <w:r w:rsidRPr="00A941BE">
          <w:rPr>
            <w:rStyle w:val="af0"/>
            <w:noProof/>
            <w:cs/>
          </w:rPr>
          <w:t xml:space="preserve">ตารางที่ </w:t>
        </w:r>
        <w:r w:rsidRPr="00A941BE">
          <w:rPr>
            <w:rStyle w:val="af0"/>
            <w:noProof/>
          </w:rPr>
          <w:t xml:space="preserve">8 </w:t>
        </w:r>
        <w:r w:rsidRPr="00A941BE">
          <w:rPr>
            <w:rStyle w:val="af0"/>
            <w:noProof/>
            <w:cs/>
          </w:rPr>
          <w:t>ความละเอียด</w:t>
        </w:r>
        <w:r w:rsidRPr="00A941BE">
          <w:rPr>
            <w:rStyle w:val="af0"/>
            <w:noProof/>
          </w:rPr>
          <w:t xml:space="preserve"> 480p</w:t>
        </w:r>
        <w:r w:rsidRPr="00A941BE">
          <w:rPr>
            <w:rStyle w:val="af0"/>
            <w:noProof/>
            <w:cs/>
          </w:rPr>
          <w:t xml:space="preserve"> </w:t>
        </w:r>
        <w:r w:rsidRPr="00A941BE">
          <w:rPr>
            <w:rStyle w:val="af0"/>
            <w:noProof/>
          </w:rPr>
          <w:t>:</w:t>
        </w:r>
        <w:r w:rsidRPr="00A941BE">
          <w:rPr>
            <w:rStyle w:val="af0"/>
            <w:noProof/>
            <w:cs/>
          </w:rPr>
          <w:t xml:space="preserve"> </w:t>
        </w:r>
        <w:r w:rsidRPr="00A941BE">
          <w:rPr>
            <w:rStyle w:val="af0"/>
            <w:noProof/>
          </w:rPr>
          <w:t>Standard Definition(SD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97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72</w:t>
        </w:r>
        <w:r>
          <w:rPr>
            <w:noProof/>
            <w:webHidden/>
          </w:rPr>
          <w:fldChar w:fldCharType="end"/>
        </w:r>
      </w:hyperlink>
    </w:p>
    <w:p w14:paraId="63FB1FB4" w14:textId="5F278E3E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71" w:history="1">
        <w:r w:rsidRPr="00A941BE">
          <w:rPr>
            <w:rStyle w:val="af0"/>
            <w:noProof/>
            <w:cs/>
          </w:rPr>
          <w:t xml:space="preserve">ตารางที่ </w:t>
        </w:r>
        <w:r w:rsidRPr="00A941BE">
          <w:rPr>
            <w:rStyle w:val="af0"/>
            <w:noProof/>
          </w:rPr>
          <w:t xml:space="preserve">9 </w:t>
        </w:r>
        <w:r w:rsidRPr="00A941BE">
          <w:rPr>
            <w:rStyle w:val="af0"/>
            <w:noProof/>
            <w:cs/>
          </w:rPr>
          <w:t>ความละเอียด</w:t>
        </w:r>
        <w:r w:rsidRPr="00A941BE">
          <w:rPr>
            <w:rStyle w:val="af0"/>
            <w:noProof/>
          </w:rPr>
          <w:t xml:space="preserve"> 720p</w:t>
        </w:r>
        <w:r w:rsidRPr="00A941BE">
          <w:rPr>
            <w:rStyle w:val="af0"/>
            <w:noProof/>
            <w:cs/>
          </w:rPr>
          <w:t xml:space="preserve"> </w:t>
        </w:r>
        <w:r w:rsidRPr="00A941BE">
          <w:rPr>
            <w:rStyle w:val="af0"/>
            <w:noProof/>
          </w:rPr>
          <w:t>:</w:t>
        </w:r>
        <w:r w:rsidRPr="00A941BE">
          <w:rPr>
            <w:rStyle w:val="af0"/>
            <w:noProof/>
            <w:cs/>
          </w:rPr>
          <w:t xml:space="preserve"> </w:t>
        </w:r>
        <w:r w:rsidRPr="00A941BE">
          <w:rPr>
            <w:rStyle w:val="af0"/>
            <w:noProof/>
          </w:rPr>
          <w:t>High Definition(HD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97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72</w:t>
        </w:r>
        <w:r>
          <w:rPr>
            <w:noProof/>
            <w:webHidden/>
          </w:rPr>
          <w:fldChar w:fldCharType="end"/>
        </w:r>
      </w:hyperlink>
    </w:p>
    <w:p w14:paraId="33FC24D7" w14:textId="1C3EFB76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72" w:history="1">
        <w:r w:rsidRPr="00A941BE">
          <w:rPr>
            <w:rStyle w:val="af0"/>
            <w:noProof/>
            <w:cs/>
          </w:rPr>
          <w:t xml:space="preserve">ตารางที่ </w:t>
        </w:r>
        <w:r w:rsidRPr="00A941BE">
          <w:rPr>
            <w:rStyle w:val="af0"/>
            <w:noProof/>
          </w:rPr>
          <w:t xml:space="preserve">10 </w:t>
        </w:r>
        <w:r w:rsidRPr="00A941BE">
          <w:rPr>
            <w:rStyle w:val="af0"/>
            <w:noProof/>
            <w:cs/>
          </w:rPr>
          <w:t>ความละเอียด</w:t>
        </w:r>
        <w:r w:rsidRPr="00A941BE">
          <w:rPr>
            <w:rStyle w:val="af0"/>
            <w:noProof/>
          </w:rPr>
          <w:t xml:space="preserve"> 1080p</w:t>
        </w:r>
        <w:r w:rsidRPr="00A941BE">
          <w:rPr>
            <w:rStyle w:val="af0"/>
            <w:noProof/>
            <w:cs/>
          </w:rPr>
          <w:t xml:space="preserve"> </w:t>
        </w:r>
        <w:r w:rsidRPr="00A941BE">
          <w:rPr>
            <w:rStyle w:val="af0"/>
            <w:noProof/>
          </w:rPr>
          <w:t>:</w:t>
        </w:r>
        <w:r w:rsidRPr="00A941BE">
          <w:rPr>
            <w:rStyle w:val="af0"/>
            <w:noProof/>
            <w:cs/>
          </w:rPr>
          <w:t xml:space="preserve"> </w:t>
        </w:r>
        <w:r w:rsidRPr="00A941BE">
          <w:rPr>
            <w:rStyle w:val="af0"/>
            <w:noProof/>
          </w:rPr>
          <w:t>Full High Definition(Full HD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97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73</w:t>
        </w:r>
        <w:r>
          <w:rPr>
            <w:noProof/>
            <w:webHidden/>
          </w:rPr>
          <w:fldChar w:fldCharType="end"/>
        </w:r>
      </w:hyperlink>
    </w:p>
    <w:p w14:paraId="6B1E2DE2" w14:textId="6C2C2F36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73" w:history="1">
        <w:r w:rsidRPr="00A941BE">
          <w:rPr>
            <w:rStyle w:val="af0"/>
            <w:noProof/>
            <w:cs/>
          </w:rPr>
          <w:t>ตารางที่ 11</w:t>
        </w:r>
        <w:r w:rsidRPr="00A941BE">
          <w:rPr>
            <w:rStyle w:val="af0"/>
            <w:noProof/>
          </w:rPr>
          <w:t xml:space="preserve"> </w:t>
        </w:r>
        <w:r w:rsidRPr="00A941BE">
          <w:rPr>
            <w:rStyle w:val="af0"/>
            <w:noProof/>
            <w:cs/>
          </w:rPr>
          <w:t>ความละเอียด</w:t>
        </w:r>
        <w:r w:rsidRPr="00A941BE">
          <w:rPr>
            <w:rStyle w:val="af0"/>
            <w:noProof/>
          </w:rPr>
          <w:t xml:space="preserve"> 2160p</w:t>
        </w:r>
        <w:r w:rsidRPr="00A941BE">
          <w:rPr>
            <w:rStyle w:val="af0"/>
            <w:noProof/>
            <w:cs/>
          </w:rPr>
          <w:t xml:space="preserve"> </w:t>
        </w:r>
        <w:r w:rsidRPr="00A941BE">
          <w:rPr>
            <w:rStyle w:val="af0"/>
            <w:noProof/>
          </w:rPr>
          <w:t>:</w:t>
        </w:r>
        <w:r w:rsidRPr="00A941BE">
          <w:rPr>
            <w:rStyle w:val="af0"/>
            <w:noProof/>
            <w:cs/>
          </w:rPr>
          <w:t xml:space="preserve"> </w:t>
        </w:r>
        <w:r w:rsidRPr="00A941BE">
          <w:rPr>
            <w:rStyle w:val="af0"/>
            <w:noProof/>
          </w:rPr>
          <w:t xml:space="preserve">Ultra High Definition(UHD </w:t>
        </w:r>
        <w:r w:rsidRPr="00A941BE">
          <w:rPr>
            <w:rStyle w:val="af0"/>
            <w:noProof/>
            <w:cs/>
          </w:rPr>
          <w:t xml:space="preserve">หรือ </w:t>
        </w:r>
        <w:r w:rsidRPr="00A941BE">
          <w:rPr>
            <w:rStyle w:val="af0"/>
            <w:noProof/>
          </w:rPr>
          <w:t>4k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97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4A71">
          <w:rPr>
            <w:noProof/>
            <w:webHidden/>
            <w:cs/>
          </w:rPr>
          <w:t>73</w:t>
        </w:r>
        <w:r>
          <w:rPr>
            <w:noProof/>
            <w:webHidden/>
          </w:rPr>
          <w:fldChar w:fldCharType="end"/>
        </w:r>
      </w:hyperlink>
    </w:p>
    <w:p w14:paraId="6550CE0A" w14:textId="7FD338E0" w:rsidR="00440DDD" w:rsidRPr="00D35193" w:rsidRDefault="00496C98" w:rsidP="00440DDD">
      <w:pPr>
        <w:rPr>
          <w:lang w:eastAsia="x-none"/>
        </w:rPr>
      </w:pPr>
      <w:r>
        <w:rPr>
          <w:cs/>
          <w:lang w:eastAsia="x-none"/>
        </w:rPr>
        <w:fldChar w:fldCharType="end"/>
      </w:r>
    </w:p>
    <w:p w14:paraId="78B0F401" w14:textId="378DB822" w:rsidR="00440DDD" w:rsidRPr="00D35193" w:rsidRDefault="00440DDD" w:rsidP="00440DDD">
      <w:pPr>
        <w:rPr>
          <w:lang w:eastAsia="x-none"/>
        </w:rPr>
      </w:pPr>
    </w:p>
    <w:p w14:paraId="52DDCE3C" w14:textId="223DC47E" w:rsidR="00440DDD" w:rsidRPr="00D35193" w:rsidRDefault="00440DDD" w:rsidP="00440DDD">
      <w:pPr>
        <w:rPr>
          <w:lang w:eastAsia="x-none"/>
        </w:rPr>
      </w:pPr>
    </w:p>
    <w:p w14:paraId="36A7D071" w14:textId="5EF46181" w:rsidR="00440DDD" w:rsidRPr="00D35193" w:rsidRDefault="00440DDD" w:rsidP="00440DDD">
      <w:pPr>
        <w:rPr>
          <w:lang w:eastAsia="x-none"/>
        </w:rPr>
      </w:pPr>
    </w:p>
    <w:p w14:paraId="604D85A0" w14:textId="190C3D52" w:rsidR="00440DDD" w:rsidRPr="00D35193" w:rsidRDefault="00440DDD" w:rsidP="00440DDD">
      <w:pPr>
        <w:rPr>
          <w:lang w:eastAsia="x-none"/>
        </w:rPr>
      </w:pPr>
    </w:p>
    <w:p w14:paraId="05991F60" w14:textId="5E555C45" w:rsidR="00440DDD" w:rsidRPr="00D35193" w:rsidRDefault="00440DDD" w:rsidP="00440DDD">
      <w:pPr>
        <w:rPr>
          <w:lang w:eastAsia="x-none"/>
        </w:rPr>
      </w:pPr>
    </w:p>
    <w:p w14:paraId="0BC1BE54" w14:textId="22AF4847" w:rsidR="00440DDD" w:rsidRPr="00D35193" w:rsidRDefault="00440DDD" w:rsidP="00440DDD">
      <w:pPr>
        <w:rPr>
          <w:lang w:eastAsia="x-none"/>
        </w:rPr>
      </w:pPr>
    </w:p>
    <w:p w14:paraId="7CBDF6AC" w14:textId="1EAD2810" w:rsidR="00440DDD" w:rsidRDefault="00440DDD" w:rsidP="00440DDD">
      <w:pPr>
        <w:rPr>
          <w:lang w:eastAsia="x-none"/>
        </w:rPr>
      </w:pPr>
    </w:p>
    <w:p w14:paraId="727E93B0" w14:textId="77777777" w:rsidR="00087809" w:rsidRPr="00D35193" w:rsidRDefault="00087809" w:rsidP="00440DDD">
      <w:pPr>
        <w:rPr>
          <w:lang w:eastAsia="x-none"/>
        </w:rPr>
      </w:pPr>
    </w:p>
    <w:p w14:paraId="49FD64F3" w14:textId="77777777" w:rsidR="00D84FA0" w:rsidRDefault="00D84FA0">
      <w:pPr>
        <w:spacing w:after="0" w:line="240" w:lineRule="auto"/>
        <w:rPr>
          <w:b/>
          <w:bCs/>
          <w:kern w:val="32"/>
          <w:sz w:val="36"/>
          <w:szCs w:val="36"/>
          <w:cs/>
          <w:lang w:val="x-none" w:eastAsia="x-none"/>
        </w:rPr>
      </w:pPr>
      <w:bookmarkStart w:id="72" w:name="_Toc131125393"/>
      <w:bookmarkStart w:id="73" w:name="_Toc131125461"/>
      <w:bookmarkStart w:id="74" w:name="_Toc131171175"/>
      <w:bookmarkStart w:id="75" w:name="_Toc131892368"/>
      <w:bookmarkStart w:id="76" w:name="_Toc131892592"/>
      <w:r>
        <w:rPr>
          <w:szCs w:val="36"/>
          <w:cs/>
        </w:rPr>
        <w:br w:type="page"/>
      </w:r>
    </w:p>
    <w:p w14:paraId="008D63C5" w14:textId="5B00D522" w:rsidR="00507B30" w:rsidRDefault="00507B30" w:rsidP="00A459AB">
      <w:pPr>
        <w:pStyle w:val="1"/>
      </w:pPr>
      <w:bookmarkStart w:id="77" w:name="_Toc139297533"/>
      <w:r w:rsidRPr="00D35193">
        <w:rPr>
          <w:cs/>
        </w:rPr>
        <w:lastRenderedPageBreak/>
        <w:t>สารบัญภาพ</w:t>
      </w:r>
      <w:bookmarkEnd w:id="72"/>
      <w:bookmarkEnd w:id="73"/>
      <w:bookmarkEnd w:id="74"/>
      <w:bookmarkEnd w:id="75"/>
      <w:bookmarkEnd w:id="76"/>
      <w:bookmarkEnd w:id="77"/>
    </w:p>
    <w:p w14:paraId="738B8379" w14:textId="34A12B1E" w:rsidR="001D7453" w:rsidRPr="001D7453" w:rsidRDefault="001D7453" w:rsidP="001D7453">
      <w:pPr>
        <w:jc w:val="right"/>
        <w:rPr>
          <w:lang w:val="x-none" w:eastAsia="x-none"/>
        </w:rPr>
      </w:pPr>
      <w:r w:rsidRPr="001D7453">
        <w:rPr>
          <w:rFonts w:hint="cs"/>
          <w:cs/>
          <w:lang w:val="x-none" w:eastAsia="x-none"/>
        </w:rPr>
        <w:t>หน้า</w:t>
      </w:r>
    </w:p>
    <w:p w14:paraId="2EE124D2" w14:textId="2558C3FA" w:rsidR="001A79B6" w:rsidRDefault="00496C98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r>
        <w:rPr>
          <w:cs/>
          <w:lang w:val="x-none" w:eastAsia="x-none"/>
        </w:rPr>
        <w:fldChar w:fldCharType="begin"/>
      </w:r>
      <w:r>
        <w:rPr>
          <w:cs/>
          <w:lang w:val="x-none" w:eastAsia="x-none"/>
        </w:rPr>
        <w:instrText xml:space="preserve"> </w:instrText>
      </w:r>
      <w:r>
        <w:rPr>
          <w:lang w:val="x-none" w:eastAsia="x-none"/>
        </w:rPr>
        <w:instrText>TOC \h \z \c "</w:instrText>
      </w:r>
      <w:r>
        <w:rPr>
          <w:cs/>
          <w:lang w:val="x-none" w:eastAsia="x-none"/>
        </w:rPr>
        <w:instrText xml:space="preserve">ภาพที่" </w:instrText>
      </w:r>
      <w:r>
        <w:rPr>
          <w:cs/>
          <w:lang w:val="x-none" w:eastAsia="x-none"/>
        </w:rPr>
        <w:fldChar w:fldCharType="separate"/>
      </w:r>
      <w:hyperlink w:anchor="_Toc139297585" w:history="1">
        <w:r w:rsidR="001A79B6" w:rsidRPr="00D80F74">
          <w:rPr>
            <w:rStyle w:val="af0"/>
            <w:noProof/>
            <w:cs/>
          </w:rPr>
          <w:t>ภาพที่ 1</w:t>
        </w:r>
        <w:r w:rsidR="001A79B6" w:rsidRPr="00D80F74">
          <w:rPr>
            <w:rStyle w:val="af0"/>
            <w:rFonts w:eastAsia="Calibri"/>
            <w:noProof/>
          </w:rPr>
          <w:t xml:space="preserve"> </w:t>
        </w:r>
        <w:r w:rsidR="001A79B6" w:rsidRPr="00D80F74">
          <w:rPr>
            <w:rStyle w:val="af0"/>
            <w:rFonts w:eastAsia="Calibri"/>
            <w:noProof/>
            <w:cs/>
          </w:rPr>
          <w:t>ระยะเวลาในการวางแผนและพัฒนาโครงการ</w:t>
        </w:r>
        <w:r w:rsidR="001A79B6">
          <w:rPr>
            <w:noProof/>
            <w:webHidden/>
          </w:rPr>
          <w:tab/>
        </w:r>
        <w:r w:rsidR="001A79B6">
          <w:rPr>
            <w:rStyle w:val="af0"/>
            <w:noProof/>
          </w:rPr>
          <w:fldChar w:fldCharType="begin"/>
        </w:r>
        <w:r w:rsidR="001A79B6">
          <w:rPr>
            <w:noProof/>
            <w:webHidden/>
          </w:rPr>
          <w:instrText xml:space="preserve"> PAGEREF _Toc139297585 \h </w:instrText>
        </w:r>
        <w:r w:rsidR="001A79B6">
          <w:rPr>
            <w:rStyle w:val="af0"/>
            <w:noProof/>
          </w:rPr>
        </w:r>
        <w:r w:rsidR="001A79B6"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3</w:t>
        </w:r>
        <w:r w:rsidR="001A79B6">
          <w:rPr>
            <w:rStyle w:val="af0"/>
            <w:noProof/>
          </w:rPr>
          <w:fldChar w:fldCharType="end"/>
        </w:r>
      </w:hyperlink>
    </w:p>
    <w:p w14:paraId="0E4E4A42" w14:textId="49C7A928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86" w:history="1">
        <w:r w:rsidRPr="00D80F74">
          <w:rPr>
            <w:rStyle w:val="af0"/>
            <w:noProof/>
            <w:cs/>
          </w:rPr>
          <w:t xml:space="preserve">ภาพที่ 2 ภาพตัวอย่างการทำงานของ </w:t>
        </w:r>
        <w:r w:rsidRPr="00D80F74">
          <w:rPr>
            <w:rStyle w:val="af0"/>
            <w:noProof/>
          </w:rPr>
          <w:t>Web Application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86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</w:t>
        </w:r>
        <w:r>
          <w:rPr>
            <w:rStyle w:val="af0"/>
            <w:noProof/>
          </w:rPr>
          <w:fldChar w:fldCharType="end"/>
        </w:r>
      </w:hyperlink>
    </w:p>
    <w:p w14:paraId="6C8381C4" w14:textId="288F4291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87" w:history="1">
        <w:r w:rsidRPr="00D80F74">
          <w:rPr>
            <w:rStyle w:val="af0"/>
            <w:noProof/>
            <w:cs/>
          </w:rPr>
          <w:t xml:space="preserve">ภาพที่ 3 ภาพกระบวนการของ </w:t>
        </w:r>
        <w:r w:rsidRPr="00D80F74">
          <w:rPr>
            <w:rStyle w:val="af0"/>
            <w:noProof/>
          </w:rPr>
          <w:t>HTTP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87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8</w:t>
        </w:r>
        <w:r>
          <w:rPr>
            <w:rStyle w:val="af0"/>
            <w:noProof/>
          </w:rPr>
          <w:fldChar w:fldCharType="end"/>
        </w:r>
      </w:hyperlink>
    </w:p>
    <w:p w14:paraId="0C163A76" w14:textId="6FA7149C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88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 xml:space="preserve">4 </w:t>
        </w:r>
        <w:r w:rsidRPr="00D80F74">
          <w:rPr>
            <w:rStyle w:val="af0"/>
            <w:noProof/>
            <w:cs/>
          </w:rPr>
          <w:t xml:space="preserve">ภาพตัวอย่างของ </w:t>
        </w:r>
        <w:r w:rsidRPr="00D80F74">
          <w:rPr>
            <w:rStyle w:val="af0"/>
            <w:noProof/>
          </w:rPr>
          <w:t>ONVIF Profile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88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10</w:t>
        </w:r>
        <w:r>
          <w:rPr>
            <w:rStyle w:val="af0"/>
            <w:noProof/>
          </w:rPr>
          <w:fldChar w:fldCharType="end"/>
        </w:r>
      </w:hyperlink>
    </w:p>
    <w:p w14:paraId="4BCD76E4" w14:textId="4BEE8A43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89" w:history="1">
        <w:r w:rsidRPr="00D80F74">
          <w:rPr>
            <w:rStyle w:val="af0"/>
            <w:noProof/>
            <w:cs/>
          </w:rPr>
          <w:t>ภาพที่ 5</w:t>
        </w:r>
        <w:r w:rsidRPr="00D80F74">
          <w:rPr>
            <w:rStyle w:val="af0"/>
            <w:noProof/>
          </w:rPr>
          <w:t xml:space="preserve"> </w:t>
        </w:r>
        <w:r w:rsidRPr="00D80F74">
          <w:rPr>
            <w:rStyle w:val="af0"/>
            <w:noProof/>
            <w:cs/>
          </w:rPr>
          <w:t xml:space="preserve">ภาพรวมของ </w:t>
        </w:r>
        <w:r w:rsidRPr="00D80F74">
          <w:rPr>
            <w:rStyle w:val="af0"/>
            <w:noProof/>
          </w:rPr>
          <w:t xml:space="preserve">SQL </w:t>
        </w:r>
        <w:r w:rsidRPr="00D80F74">
          <w:rPr>
            <w:rStyle w:val="af0"/>
            <w:noProof/>
            <w:cs/>
          </w:rPr>
          <w:t>และอื่น ๆ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89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13</w:t>
        </w:r>
        <w:r>
          <w:rPr>
            <w:rStyle w:val="af0"/>
            <w:noProof/>
          </w:rPr>
          <w:fldChar w:fldCharType="end"/>
        </w:r>
      </w:hyperlink>
    </w:p>
    <w:p w14:paraId="2456E13F" w14:textId="08D05FBB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90" w:history="1">
        <w:r w:rsidRPr="00D80F74">
          <w:rPr>
            <w:rStyle w:val="af0"/>
            <w:noProof/>
            <w:cs/>
          </w:rPr>
          <w:t>ภาพที่ 6 ภาพรวมของตัวอย่างกล้องไอพี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90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14</w:t>
        </w:r>
        <w:r>
          <w:rPr>
            <w:rStyle w:val="af0"/>
            <w:noProof/>
          </w:rPr>
          <w:fldChar w:fldCharType="end"/>
        </w:r>
      </w:hyperlink>
    </w:p>
    <w:p w14:paraId="340BEE40" w14:textId="27CD91CD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91" w:history="1">
        <w:r w:rsidRPr="00D80F74">
          <w:rPr>
            <w:rStyle w:val="af0"/>
            <w:noProof/>
            <w:cs/>
          </w:rPr>
          <w:t xml:space="preserve">ภาพที่ 7 ตัวอย่างการใช้งานภาษา </w:t>
        </w:r>
        <w:r w:rsidRPr="00D80F74">
          <w:rPr>
            <w:rStyle w:val="af0"/>
            <w:noProof/>
          </w:rPr>
          <w:t>Golang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91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15</w:t>
        </w:r>
        <w:r>
          <w:rPr>
            <w:rStyle w:val="af0"/>
            <w:noProof/>
          </w:rPr>
          <w:fldChar w:fldCharType="end"/>
        </w:r>
      </w:hyperlink>
    </w:p>
    <w:p w14:paraId="48BFE836" w14:textId="212FDE3A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92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8</w:t>
        </w:r>
        <w:r w:rsidRPr="00D80F74">
          <w:rPr>
            <w:rStyle w:val="af0"/>
            <w:noProof/>
            <w:cs/>
          </w:rPr>
          <w:t xml:space="preserve"> โครงสร้างของภาษา </w:t>
        </w:r>
        <w:r w:rsidRPr="00D80F74">
          <w:rPr>
            <w:rStyle w:val="af0"/>
            <w:noProof/>
          </w:rPr>
          <w:t>HTML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92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16</w:t>
        </w:r>
        <w:r>
          <w:rPr>
            <w:rStyle w:val="af0"/>
            <w:noProof/>
          </w:rPr>
          <w:fldChar w:fldCharType="end"/>
        </w:r>
      </w:hyperlink>
    </w:p>
    <w:p w14:paraId="053C4D17" w14:textId="25E4326A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93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9</w:t>
        </w:r>
        <w:r w:rsidRPr="00D80F74">
          <w:rPr>
            <w:rStyle w:val="af0"/>
            <w:noProof/>
            <w:cs/>
          </w:rPr>
          <w:t xml:space="preserve"> ตัวอย่างการใช้งานภาษา </w:t>
        </w:r>
        <w:r w:rsidRPr="00D80F74">
          <w:rPr>
            <w:rStyle w:val="af0"/>
            <w:noProof/>
          </w:rPr>
          <w:t>HTML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93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17</w:t>
        </w:r>
        <w:r>
          <w:rPr>
            <w:rStyle w:val="af0"/>
            <w:noProof/>
          </w:rPr>
          <w:fldChar w:fldCharType="end"/>
        </w:r>
      </w:hyperlink>
    </w:p>
    <w:p w14:paraId="75662D4A" w14:textId="3AFE6A41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94" w:history="1">
        <w:r w:rsidRPr="00D80F74">
          <w:rPr>
            <w:rStyle w:val="af0"/>
            <w:noProof/>
            <w:cs/>
          </w:rPr>
          <w:t xml:space="preserve">ภาพที่ 10 โครงสร้างของภาษา </w:t>
        </w:r>
        <w:r w:rsidRPr="00D80F74">
          <w:rPr>
            <w:rStyle w:val="af0"/>
            <w:noProof/>
          </w:rPr>
          <w:t>CSS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94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18</w:t>
        </w:r>
        <w:r>
          <w:rPr>
            <w:rStyle w:val="af0"/>
            <w:noProof/>
          </w:rPr>
          <w:fldChar w:fldCharType="end"/>
        </w:r>
      </w:hyperlink>
    </w:p>
    <w:p w14:paraId="6BE46A17" w14:textId="0539B16D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95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11</w:t>
        </w:r>
        <w:r w:rsidRPr="00D80F74">
          <w:rPr>
            <w:rStyle w:val="af0"/>
            <w:noProof/>
            <w:cs/>
          </w:rPr>
          <w:t xml:space="preserve"> ตัวอย่างการใช้งานภาษา </w:t>
        </w:r>
        <w:r w:rsidRPr="00D80F74">
          <w:rPr>
            <w:rStyle w:val="af0"/>
            <w:noProof/>
          </w:rPr>
          <w:t>CSS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95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18</w:t>
        </w:r>
        <w:r>
          <w:rPr>
            <w:rStyle w:val="af0"/>
            <w:noProof/>
          </w:rPr>
          <w:fldChar w:fldCharType="end"/>
        </w:r>
      </w:hyperlink>
    </w:p>
    <w:p w14:paraId="34C6D816" w14:textId="034CFB33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96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12</w:t>
        </w:r>
        <w:r w:rsidRPr="00D80F74">
          <w:rPr>
            <w:rStyle w:val="af0"/>
            <w:noProof/>
            <w:cs/>
          </w:rPr>
          <w:t xml:space="preserve"> ตัวอย่างการใช้งานภาษา</w:t>
        </w:r>
        <w:r w:rsidRPr="00D80F74">
          <w:rPr>
            <w:rStyle w:val="af0"/>
            <w:noProof/>
          </w:rPr>
          <w:t xml:space="preserve"> JavaScript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96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19</w:t>
        </w:r>
        <w:r>
          <w:rPr>
            <w:rStyle w:val="af0"/>
            <w:noProof/>
          </w:rPr>
          <w:fldChar w:fldCharType="end"/>
        </w:r>
      </w:hyperlink>
    </w:p>
    <w:p w14:paraId="4B5C94D7" w14:textId="2AE1A4C7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97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13</w:t>
        </w:r>
        <w:r w:rsidRPr="00D80F74">
          <w:rPr>
            <w:rStyle w:val="af0"/>
            <w:noProof/>
            <w:cs/>
          </w:rPr>
          <w:t xml:space="preserve"> ตัวอย่างการแสดงของข้อมูลรูปแบบ </w:t>
        </w:r>
        <w:r w:rsidRPr="00D80F74">
          <w:rPr>
            <w:rStyle w:val="af0"/>
            <w:noProof/>
          </w:rPr>
          <w:t>JSON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97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20</w:t>
        </w:r>
        <w:r>
          <w:rPr>
            <w:rStyle w:val="af0"/>
            <w:noProof/>
          </w:rPr>
          <w:fldChar w:fldCharType="end"/>
        </w:r>
      </w:hyperlink>
    </w:p>
    <w:p w14:paraId="39C6D592" w14:textId="69306E5D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98" w:history="1">
        <w:r w:rsidRPr="00D80F74">
          <w:rPr>
            <w:rStyle w:val="af0"/>
            <w:noProof/>
            <w:cs/>
          </w:rPr>
          <w:t xml:space="preserve">ภาพที่ 14 </w:t>
        </w:r>
        <w:r w:rsidRPr="00D80F74">
          <w:rPr>
            <w:rStyle w:val="af0"/>
            <w:rFonts w:eastAsia="Calibri"/>
            <w:noProof/>
          </w:rPr>
          <w:t>Use Case Diagram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98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22</w:t>
        </w:r>
        <w:r>
          <w:rPr>
            <w:rStyle w:val="af0"/>
            <w:noProof/>
          </w:rPr>
          <w:fldChar w:fldCharType="end"/>
        </w:r>
      </w:hyperlink>
    </w:p>
    <w:p w14:paraId="1BFC173C" w14:textId="58F20349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599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15</w:t>
        </w:r>
        <w:r w:rsidRPr="00D80F74">
          <w:rPr>
            <w:rStyle w:val="af0"/>
            <w:noProof/>
            <w:cs/>
          </w:rPr>
          <w:t xml:space="preserve"> สถาปัตยกรรมโดยรวมของระบบ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599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23</w:t>
        </w:r>
        <w:r>
          <w:rPr>
            <w:rStyle w:val="af0"/>
            <w:noProof/>
          </w:rPr>
          <w:fldChar w:fldCharType="end"/>
        </w:r>
      </w:hyperlink>
    </w:p>
    <w:p w14:paraId="3114206E" w14:textId="3C6BF2C6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00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16</w:t>
        </w:r>
        <w:r w:rsidRPr="00D80F74">
          <w:rPr>
            <w:rStyle w:val="af0"/>
            <w:noProof/>
            <w:cs/>
          </w:rPr>
          <w:t xml:space="preserve"> ผังการทำงานการเข้าสู่ระบบ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00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27</w:t>
        </w:r>
        <w:r>
          <w:rPr>
            <w:rStyle w:val="af0"/>
            <w:noProof/>
          </w:rPr>
          <w:fldChar w:fldCharType="end"/>
        </w:r>
      </w:hyperlink>
    </w:p>
    <w:p w14:paraId="6C2CE84F" w14:textId="7B131B3C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01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 xml:space="preserve">17 </w:t>
        </w:r>
        <w:r w:rsidRPr="00D80F74">
          <w:rPr>
            <w:rStyle w:val="af0"/>
            <w:rFonts w:eastAsia="Calibri"/>
            <w:noProof/>
            <w:cs/>
          </w:rPr>
          <w:t>ผังการทำงานการลงทะเบียนผู้ใช้งาน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01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29</w:t>
        </w:r>
        <w:r>
          <w:rPr>
            <w:rStyle w:val="af0"/>
            <w:noProof/>
          </w:rPr>
          <w:fldChar w:fldCharType="end"/>
        </w:r>
      </w:hyperlink>
    </w:p>
    <w:p w14:paraId="11D9226D" w14:textId="14F5AA0C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02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18</w:t>
        </w:r>
        <w:r w:rsidRPr="00D80F74">
          <w:rPr>
            <w:rStyle w:val="af0"/>
            <w:noProof/>
            <w:cs/>
          </w:rPr>
          <w:t xml:space="preserve"> </w:t>
        </w:r>
        <w:r w:rsidRPr="00D80F74">
          <w:rPr>
            <w:rStyle w:val="af0"/>
            <w:rFonts w:eastAsia="Calibri"/>
            <w:noProof/>
            <w:cs/>
          </w:rPr>
          <w:t>ผังการทำงานการกรอกรหัสผ่านใหม่สำหรับผู้ลืมรหัส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02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31</w:t>
        </w:r>
        <w:r>
          <w:rPr>
            <w:rStyle w:val="af0"/>
            <w:noProof/>
          </w:rPr>
          <w:fldChar w:fldCharType="end"/>
        </w:r>
      </w:hyperlink>
    </w:p>
    <w:p w14:paraId="520A6FA9" w14:textId="40A3D56C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03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19</w:t>
        </w:r>
        <w:r w:rsidRPr="00D80F74">
          <w:rPr>
            <w:rStyle w:val="af0"/>
            <w:noProof/>
            <w:cs/>
          </w:rPr>
          <w:t xml:space="preserve"> </w:t>
        </w:r>
        <w:r w:rsidRPr="00D80F74">
          <w:rPr>
            <w:rStyle w:val="af0"/>
            <w:rFonts w:eastAsia="Calibri"/>
            <w:noProof/>
            <w:cs/>
          </w:rPr>
          <w:t>ผังการทำงานภายในระบบ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03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32</w:t>
        </w:r>
        <w:r>
          <w:rPr>
            <w:rStyle w:val="af0"/>
            <w:noProof/>
          </w:rPr>
          <w:fldChar w:fldCharType="end"/>
        </w:r>
      </w:hyperlink>
    </w:p>
    <w:p w14:paraId="756A8BD8" w14:textId="63035603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04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20</w:t>
        </w:r>
        <w:r w:rsidRPr="00D80F74">
          <w:rPr>
            <w:rStyle w:val="af0"/>
            <w:noProof/>
            <w:cs/>
          </w:rPr>
          <w:t xml:space="preserve"> </w:t>
        </w:r>
        <w:r w:rsidRPr="00D80F74">
          <w:rPr>
            <w:rStyle w:val="af0"/>
            <w:rFonts w:eastAsia="Calibri"/>
            <w:noProof/>
            <w:cs/>
          </w:rPr>
          <w:t xml:space="preserve">ผังการทำงานภายในหน้า </w:t>
        </w:r>
        <w:r w:rsidRPr="00D80F74">
          <w:rPr>
            <w:rStyle w:val="af0"/>
            <w:rFonts w:eastAsia="Calibri"/>
            <w:noProof/>
          </w:rPr>
          <w:t>Cameras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04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34</w:t>
        </w:r>
        <w:r>
          <w:rPr>
            <w:rStyle w:val="af0"/>
            <w:noProof/>
          </w:rPr>
          <w:fldChar w:fldCharType="end"/>
        </w:r>
      </w:hyperlink>
    </w:p>
    <w:p w14:paraId="1383DB6D" w14:textId="4B2F472B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05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21</w:t>
        </w:r>
        <w:r w:rsidRPr="00D80F74">
          <w:rPr>
            <w:rStyle w:val="af0"/>
            <w:noProof/>
            <w:cs/>
          </w:rPr>
          <w:t xml:space="preserve"> </w:t>
        </w:r>
        <w:r w:rsidRPr="00D80F74">
          <w:rPr>
            <w:rStyle w:val="af0"/>
            <w:rFonts w:eastAsia="Calibri"/>
            <w:noProof/>
            <w:cs/>
          </w:rPr>
          <w:t xml:space="preserve">ผังการทำงานภายในหน้า </w:t>
        </w:r>
        <w:r w:rsidRPr="00D80F74">
          <w:rPr>
            <w:rStyle w:val="af0"/>
            <w:rFonts w:eastAsia="Calibri"/>
            <w:noProof/>
          </w:rPr>
          <w:t>Dashboard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05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36</w:t>
        </w:r>
        <w:r>
          <w:rPr>
            <w:rStyle w:val="af0"/>
            <w:noProof/>
          </w:rPr>
          <w:fldChar w:fldCharType="end"/>
        </w:r>
      </w:hyperlink>
    </w:p>
    <w:p w14:paraId="4485A51C" w14:textId="38B8086D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06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rFonts w:eastAsia="Calibri"/>
            <w:noProof/>
          </w:rPr>
          <w:t>22</w:t>
        </w:r>
        <w:r w:rsidRPr="00D80F74">
          <w:rPr>
            <w:rStyle w:val="af0"/>
            <w:rFonts w:eastAsia="Calibri"/>
            <w:noProof/>
            <w:cs/>
          </w:rPr>
          <w:t xml:space="preserve"> แผนผังส่วนของเว็ปแอปพลิเคชัน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06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37</w:t>
        </w:r>
        <w:r>
          <w:rPr>
            <w:rStyle w:val="af0"/>
            <w:noProof/>
          </w:rPr>
          <w:fldChar w:fldCharType="end"/>
        </w:r>
      </w:hyperlink>
    </w:p>
    <w:p w14:paraId="561C0C12" w14:textId="25EA4E73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07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  <w:lang w:eastAsia="x-none"/>
          </w:rPr>
          <w:t>23</w:t>
        </w:r>
        <w:r w:rsidRPr="00D80F74">
          <w:rPr>
            <w:rStyle w:val="af0"/>
            <w:noProof/>
            <w:cs/>
            <w:lang w:eastAsia="x-none"/>
          </w:rPr>
          <w:t xml:space="preserve"> </w:t>
        </w:r>
        <w:r w:rsidRPr="00D80F74">
          <w:rPr>
            <w:rStyle w:val="af0"/>
            <w:noProof/>
            <w:cs/>
          </w:rPr>
          <w:t xml:space="preserve">หน้า </w:t>
        </w:r>
        <w:r w:rsidRPr="00D80F74">
          <w:rPr>
            <w:rStyle w:val="af0"/>
            <w:noProof/>
          </w:rPr>
          <w:t xml:space="preserve">Github </w:t>
        </w:r>
        <w:r w:rsidRPr="00D80F74">
          <w:rPr>
            <w:rStyle w:val="af0"/>
            <w:noProof/>
            <w:cs/>
          </w:rPr>
          <w:t xml:space="preserve">ของ </w:t>
        </w:r>
        <w:r w:rsidRPr="00D80F74">
          <w:rPr>
            <w:rStyle w:val="af0"/>
            <w:noProof/>
          </w:rPr>
          <w:t>Nuntakorn-Buu/NONVIF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07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39</w:t>
        </w:r>
        <w:r>
          <w:rPr>
            <w:rStyle w:val="af0"/>
            <w:noProof/>
          </w:rPr>
          <w:fldChar w:fldCharType="end"/>
        </w:r>
      </w:hyperlink>
    </w:p>
    <w:p w14:paraId="0D07F3C5" w14:textId="5DC06973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08" w:history="1">
        <w:r w:rsidRPr="00D80F74">
          <w:rPr>
            <w:rStyle w:val="af0"/>
            <w:noProof/>
            <w:cs/>
          </w:rPr>
          <w:t xml:space="preserve">ภาพที่ 24 ส่วนของการอธิบาย </w:t>
        </w:r>
        <w:r w:rsidRPr="00D80F74">
          <w:rPr>
            <w:rStyle w:val="af0"/>
            <w:noProof/>
          </w:rPr>
          <w:t xml:space="preserve">Component </w:t>
        </w:r>
        <w:r w:rsidRPr="00D80F74">
          <w:rPr>
            <w:rStyle w:val="af0"/>
            <w:noProof/>
            <w:cs/>
          </w:rPr>
          <w:t xml:space="preserve">หน้า </w:t>
        </w:r>
        <w:r w:rsidRPr="00D80F74">
          <w:rPr>
            <w:rStyle w:val="af0"/>
            <w:noProof/>
          </w:rPr>
          <w:t xml:space="preserve">Github </w:t>
        </w:r>
        <w:r w:rsidRPr="00D80F74">
          <w:rPr>
            <w:rStyle w:val="af0"/>
            <w:noProof/>
            <w:cs/>
          </w:rPr>
          <w:t xml:space="preserve">ของ </w:t>
        </w:r>
        <w:r w:rsidRPr="00D80F74">
          <w:rPr>
            <w:rStyle w:val="af0"/>
            <w:noProof/>
          </w:rPr>
          <w:t>Nuntakorn-Buu/NONVIF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08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0</w:t>
        </w:r>
        <w:r>
          <w:rPr>
            <w:rStyle w:val="af0"/>
            <w:noProof/>
          </w:rPr>
          <w:fldChar w:fldCharType="end"/>
        </w:r>
      </w:hyperlink>
    </w:p>
    <w:p w14:paraId="051F8F42" w14:textId="6F5133D7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09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25</w:t>
        </w:r>
        <w:r w:rsidRPr="00D80F74">
          <w:rPr>
            <w:rStyle w:val="af0"/>
            <w:noProof/>
            <w:cs/>
          </w:rPr>
          <w:t xml:space="preserve"> ส่วนของการอธิบาย </w:t>
        </w:r>
        <w:r w:rsidRPr="00D80F74">
          <w:rPr>
            <w:rStyle w:val="af0"/>
            <w:noProof/>
          </w:rPr>
          <w:t xml:space="preserve">Installation </w:t>
        </w:r>
        <w:r w:rsidRPr="00D80F74">
          <w:rPr>
            <w:rStyle w:val="af0"/>
            <w:noProof/>
            <w:cs/>
          </w:rPr>
          <w:t xml:space="preserve">หน้า </w:t>
        </w:r>
        <w:r w:rsidRPr="00D80F74">
          <w:rPr>
            <w:rStyle w:val="af0"/>
            <w:noProof/>
          </w:rPr>
          <w:t xml:space="preserve">Github </w:t>
        </w:r>
        <w:r w:rsidRPr="00D80F74">
          <w:rPr>
            <w:rStyle w:val="af0"/>
            <w:noProof/>
            <w:cs/>
          </w:rPr>
          <w:t xml:space="preserve">ของ </w:t>
        </w:r>
        <w:r w:rsidRPr="00D80F74">
          <w:rPr>
            <w:rStyle w:val="af0"/>
            <w:noProof/>
          </w:rPr>
          <w:t>Nuntakorn-Buu/NONVIF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09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1</w:t>
        </w:r>
        <w:r>
          <w:rPr>
            <w:rStyle w:val="af0"/>
            <w:noProof/>
          </w:rPr>
          <w:fldChar w:fldCharType="end"/>
        </w:r>
      </w:hyperlink>
    </w:p>
    <w:p w14:paraId="26C77D6B" w14:textId="15949E97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10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  <w:lang w:eastAsia="x-none"/>
          </w:rPr>
          <w:t>26</w:t>
        </w:r>
        <w:r w:rsidRPr="00D80F74">
          <w:rPr>
            <w:rStyle w:val="af0"/>
            <w:iCs/>
            <w:noProof/>
            <w:cs/>
            <w:lang w:eastAsia="x-none"/>
          </w:rPr>
          <w:t xml:space="preserve"> </w:t>
        </w:r>
        <w:r w:rsidRPr="00D80F74">
          <w:rPr>
            <w:rStyle w:val="af0"/>
            <w:noProof/>
            <w:cs/>
            <w:lang w:eastAsia="x-none"/>
          </w:rPr>
          <w:t xml:space="preserve">ภาพของขั้นตอนที่ </w:t>
        </w:r>
        <w:r w:rsidRPr="00D80F74">
          <w:rPr>
            <w:rStyle w:val="af0"/>
            <w:noProof/>
            <w:lang w:eastAsia="x-none"/>
          </w:rPr>
          <w:t>1</w:t>
        </w:r>
        <w:r w:rsidRPr="00D80F74">
          <w:rPr>
            <w:rStyle w:val="af0"/>
            <w:noProof/>
            <w:cs/>
            <w:lang w:eastAsia="x-none"/>
          </w:rPr>
          <w:t xml:space="preserve"> ในการใช้คำสั่งที่ใช้ในการ </w:t>
        </w:r>
        <w:r w:rsidRPr="00D80F74">
          <w:rPr>
            <w:rStyle w:val="af0"/>
            <w:noProof/>
            <w:lang w:eastAsia="x-none"/>
          </w:rPr>
          <w:t>Clone NONVIF repository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10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1</w:t>
        </w:r>
        <w:r>
          <w:rPr>
            <w:rStyle w:val="af0"/>
            <w:noProof/>
          </w:rPr>
          <w:fldChar w:fldCharType="end"/>
        </w:r>
      </w:hyperlink>
    </w:p>
    <w:p w14:paraId="4E232C51" w14:textId="4221BC06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11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27</w:t>
        </w:r>
        <w:r w:rsidRPr="00D80F74">
          <w:rPr>
            <w:rStyle w:val="af0"/>
            <w:iCs/>
            <w:noProof/>
            <w:cs/>
          </w:rPr>
          <w:t xml:space="preserve"> </w:t>
        </w:r>
        <w:r w:rsidRPr="00D80F74">
          <w:rPr>
            <w:rStyle w:val="af0"/>
            <w:noProof/>
            <w:cs/>
            <w:lang w:eastAsia="x-none"/>
          </w:rPr>
          <w:t xml:space="preserve">ภาพของขั้นตอนที่ </w:t>
        </w:r>
        <w:r w:rsidRPr="00D80F74">
          <w:rPr>
            <w:rStyle w:val="af0"/>
            <w:noProof/>
            <w:lang w:eastAsia="x-none"/>
          </w:rPr>
          <w:t>2</w:t>
        </w:r>
        <w:r w:rsidRPr="00D80F74">
          <w:rPr>
            <w:rStyle w:val="af0"/>
            <w:noProof/>
            <w:cs/>
            <w:lang w:eastAsia="x-none"/>
          </w:rPr>
          <w:t xml:space="preserve"> ในการใช้คำสั่ง </w:t>
        </w:r>
        <w:r w:rsidRPr="00D80F74">
          <w:rPr>
            <w:rStyle w:val="af0"/>
            <w:noProof/>
            <w:lang w:eastAsia="x-none"/>
          </w:rPr>
          <w:t>cd NONVIF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11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2</w:t>
        </w:r>
        <w:r>
          <w:rPr>
            <w:rStyle w:val="af0"/>
            <w:noProof/>
          </w:rPr>
          <w:fldChar w:fldCharType="end"/>
        </w:r>
      </w:hyperlink>
    </w:p>
    <w:p w14:paraId="3667ECFA" w14:textId="132549D3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12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28</w:t>
        </w:r>
        <w:r w:rsidRPr="00D80F74">
          <w:rPr>
            <w:rStyle w:val="af0"/>
            <w:noProof/>
            <w:cs/>
          </w:rPr>
          <w:t xml:space="preserve"> </w:t>
        </w:r>
        <w:r w:rsidRPr="00D80F74">
          <w:rPr>
            <w:rStyle w:val="af0"/>
            <w:noProof/>
            <w:cs/>
            <w:lang w:eastAsia="x-none"/>
          </w:rPr>
          <w:t xml:space="preserve">ภาพของขั้นตอนที่ </w:t>
        </w:r>
        <w:r w:rsidRPr="00D80F74">
          <w:rPr>
            <w:rStyle w:val="af0"/>
            <w:noProof/>
            <w:lang w:eastAsia="x-none"/>
          </w:rPr>
          <w:t>3</w:t>
        </w:r>
        <w:r w:rsidRPr="00D80F74">
          <w:rPr>
            <w:rStyle w:val="af0"/>
            <w:noProof/>
            <w:cs/>
            <w:lang w:eastAsia="x-none"/>
          </w:rPr>
          <w:t xml:space="preserve"> ในการใช้คำสั่ง </w:t>
        </w:r>
        <w:r w:rsidRPr="00D80F74">
          <w:rPr>
            <w:rStyle w:val="af0"/>
            <w:noProof/>
            <w:lang w:eastAsia="x-none"/>
          </w:rPr>
          <w:t>go get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12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2</w:t>
        </w:r>
        <w:r>
          <w:rPr>
            <w:rStyle w:val="af0"/>
            <w:noProof/>
          </w:rPr>
          <w:fldChar w:fldCharType="end"/>
        </w:r>
      </w:hyperlink>
    </w:p>
    <w:p w14:paraId="4BFB0C96" w14:textId="15B950B2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13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  <w:cs/>
            <w:lang w:eastAsia="x-none"/>
          </w:rPr>
          <w:t xml:space="preserve">29 ภาพหลังจากทำการใช้คำสั่ง </w:t>
        </w:r>
        <w:r w:rsidRPr="00D80F74">
          <w:rPr>
            <w:rStyle w:val="af0"/>
            <w:noProof/>
            <w:lang w:eastAsia="x-none"/>
          </w:rPr>
          <w:t>go run .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13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2</w:t>
        </w:r>
        <w:r>
          <w:rPr>
            <w:rStyle w:val="af0"/>
            <w:noProof/>
          </w:rPr>
          <w:fldChar w:fldCharType="end"/>
        </w:r>
      </w:hyperlink>
    </w:p>
    <w:p w14:paraId="791EA131" w14:textId="61690D24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14" w:history="1">
        <w:r w:rsidRPr="00D80F74">
          <w:rPr>
            <w:rStyle w:val="af0"/>
            <w:noProof/>
            <w:cs/>
          </w:rPr>
          <w:t xml:space="preserve">ภาพที่ 30 ภาพการเปิด </w:t>
        </w:r>
        <w:r w:rsidRPr="00D80F74">
          <w:rPr>
            <w:rStyle w:val="af0"/>
            <w:noProof/>
            <w:lang w:eastAsia="x-none"/>
          </w:rPr>
          <w:t xml:space="preserve">Web Browser </w:t>
        </w:r>
        <w:r w:rsidRPr="00D80F74">
          <w:rPr>
            <w:rStyle w:val="af0"/>
            <w:noProof/>
            <w:cs/>
            <w:lang w:eastAsia="x-none"/>
          </w:rPr>
          <w:t xml:space="preserve">แล้วทำการพิมพ์ </w:t>
        </w:r>
        <w:r w:rsidRPr="00D80F74">
          <w:rPr>
            <w:rStyle w:val="af0"/>
            <w:noProof/>
            <w:lang w:eastAsia="x-none"/>
          </w:rPr>
          <w:t>http://localhost:</w:t>
        </w:r>
        <w:r w:rsidRPr="00D80F74">
          <w:rPr>
            <w:rStyle w:val="af0"/>
            <w:noProof/>
            <w:cs/>
            <w:lang w:eastAsia="x-none"/>
          </w:rPr>
          <w:t>9000/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14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3</w:t>
        </w:r>
        <w:r>
          <w:rPr>
            <w:rStyle w:val="af0"/>
            <w:noProof/>
          </w:rPr>
          <w:fldChar w:fldCharType="end"/>
        </w:r>
      </w:hyperlink>
    </w:p>
    <w:p w14:paraId="271AD8AD" w14:textId="673A9FEA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15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31</w:t>
        </w:r>
        <w:r w:rsidRPr="00D80F74">
          <w:rPr>
            <w:rStyle w:val="af0"/>
            <w:noProof/>
            <w:cs/>
          </w:rPr>
          <w:t xml:space="preserve"> ภาพการกรอกข้อมูลเพื่อทำการ </w:t>
        </w:r>
        <w:r w:rsidRPr="00D80F74">
          <w:rPr>
            <w:rStyle w:val="af0"/>
            <w:noProof/>
          </w:rPr>
          <w:t xml:space="preserve">Login </w:t>
        </w:r>
        <w:r w:rsidRPr="00D80F74">
          <w:rPr>
            <w:rStyle w:val="af0"/>
            <w:noProof/>
            <w:cs/>
          </w:rPr>
          <w:t>เข้าสู่ระบบ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15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3</w:t>
        </w:r>
        <w:r>
          <w:rPr>
            <w:rStyle w:val="af0"/>
            <w:noProof/>
          </w:rPr>
          <w:fldChar w:fldCharType="end"/>
        </w:r>
      </w:hyperlink>
    </w:p>
    <w:p w14:paraId="4BF732B3" w14:textId="0F283F15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16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32</w:t>
        </w:r>
        <w:r w:rsidRPr="00D80F74">
          <w:rPr>
            <w:rStyle w:val="af0"/>
            <w:noProof/>
            <w:cs/>
          </w:rPr>
          <w:t xml:space="preserve"> ภาพของการที่ทำการ </w:t>
        </w:r>
        <w:r w:rsidRPr="00D80F74">
          <w:rPr>
            <w:rStyle w:val="af0"/>
            <w:noProof/>
          </w:rPr>
          <w:t xml:space="preserve">Login </w:t>
        </w:r>
        <w:r w:rsidRPr="00D80F74">
          <w:rPr>
            <w:rStyle w:val="af0"/>
            <w:noProof/>
            <w:cs/>
          </w:rPr>
          <w:t>แล้วไม่สำเร็จ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16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4</w:t>
        </w:r>
        <w:r>
          <w:rPr>
            <w:rStyle w:val="af0"/>
            <w:noProof/>
          </w:rPr>
          <w:fldChar w:fldCharType="end"/>
        </w:r>
      </w:hyperlink>
    </w:p>
    <w:p w14:paraId="6560CC4D" w14:textId="6A21F296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17" w:history="1">
        <w:r w:rsidRPr="00D80F74">
          <w:rPr>
            <w:rStyle w:val="af0"/>
            <w:noProof/>
            <w:cs/>
          </w:rPr>
          <w:t xml:space="preserve">ภาพที่ 33 ภาพของการที่ทำการ </w:t>
        </w:r>
        <w:r w:rsidRPr="00D80F74">
          <w:rPr>
            <w:rStyle w:val="af0"/>
            <w:noProof/>
          </w:rPr>
          <w:t xml:space="preserve">Login </w:t>
        </w:r>
        <w:r w:rsidRPr="00D80F74">
          <w:rPr>
            <w:rStyle w:val="af0"/>
            <w:noProof/>
            <w:cs/>
          </w:rPr>
          <w:t>แล้วสำเร็จ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17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4</w:t>
        </w:r>
        <w:r>
          <w:rPr>
            <w:rStyle w:val="af0"/>
            <w:noProof/>
          </w:rPr>
          <w:fldChar w:fldCharType="end"/>
        </w:r>
      </w:hyperlink>
    </w:p>
    <w:p w14:paraId="4D8A868E" w14:textId="2D527405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18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34</w:t>
        </w:r>
        <w:r w:rsidRPr="00D80F74">
          <w:rPr>
            <w:rStyle w:val="af0"/>
            <w:iCs/>
            <w:noProof/>
            <w:cs/>
          </w:rPr>
          <w:t xml:space="preserve"> </w:t>
        </w:r>
        <w:r w:rsidRPr="00D80F74">
          <w:rPr>
            <w:rStyle w:val="af0"/>
            <w:noProof/>
            <w:cs/>
          </w:rPr>
          <w:t xml:space="preserve">ภาพในหน้า </w:t>
        </w:r>
        <w:r w:rsidRPr="00D80F74">
          <w:rPr>
            <w:rStyle w:val="af0"/>
            <w:noProof/>
          </w:rPr>
          <w:t xml:space="preserve">Sign up </w:t>
        </w:r>
        <w:r w:rsidRPr="00D80F74">
          <w:rPr>
            <w:rStyle w:val="af0"/>
            <w:noProof/>
            <w:cs/>
          </w:rPr>
          <w:t>เพื่อทำการลงทะเบียน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18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5</w:t>
        </w:r>
        <w:r>
          <w:rPr>
            <w:rStyle w:val="af0"/>
            <w:noProof/>
          </w:rPr>
          <w:fldChar w:fldCharType="end"/>
        </w:r>
      </w:hyperlink>
    </w:p>
    <w:p w14:paraId="5658D498" w14:textId="71A43070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19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35</w:t>
        </w:r>
        <w:r w:rsidRPr="00D80F74">
          <w:rPr>
            <w:rStyle w:val="af0"/>
            <w:noProof/>
            <w:cs/>
          </w:rPr>
          <w:t xml:space="preserve"> ภาพของการกรอกข้อมูลผิดแล้วจะมีข้อความแจ้งเตือน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19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5</w:t>
        </w:r>
        <w:r>
          <w:rPr>
            <w:rStyle w:val="af0"/>
            <w:noProof/>
          </w:rPr>
          <w:fldChar w:fldCharType="end"/>
        </w:r>
      </w:hyperlink>
    </w:p>
    <w:p w14:paraId="28E0B159" w14:textId="210A8029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20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36</w:t>
        </w:r>
        <w:r w:rsidRPr="00D80F74">
          <w:rPr>
            <w:rStyle w:val="af0"/>
            <w:noProof/>
            <w:cs/>
          </w:rPr>
          <w:t xml:space="preserve"> ภาพในหน้า </w:t>
        </w:r>
        <w:r w:rsidRPr="00D80F74">
          <w:rPr>
            <w:rStyle w:val="af0"/>
            <w:noProof/>
          </w:rPr>
          <w:t>Forgot Password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20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6</w:t>
        </w:r>
        <w:r>
          <w:rPr>
            <w:rStyle w:val="af0"/>
            <w:noProof/>
          </w:rPr>
          <w:fldChar w:fldCharType="end"/>
        </w:r>
      </w:hyperlink>
    </w:p>
    <w:p w14:paraId="4F006CE9" w14:textId="740069C9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21" w:history="1">
        <w:r w:rsidRPr="00D80F74">
          <w:rPr>
            <w:rStyle w:val="af0"/>
            <w:noProof/>
            <w:cs/>
          </w:rPr>
          <w:t xml:space="preserve">ภาพที่ 37 ภาพการใส่ </w:t>
        </w:r>
        <w:r w:rsidRPr="00D80F74">
          <w:rPr>
            <w:rStyle w:val="af0"/>
            <w:noProof/>
          </w:rPr>
          <w:t xml:space="preserve">Email </w:t>
        </w:r>
        <w:r w:rsidRPr="00D80F74">
          <w:rPr>
            <w:rStyle w:val="af0"/>
            <w:noProof/>
            <w:cs/>
          </w:rPr>
          <w:t xml:space="preserve">ผิดในหน้า </w:t>
        </w:r>
        <w:r w:rsidRPr="00D80F74">
          <w:rPr>
            <w:rStyle w:val="af0"/>
            <w:noProof/>
          </w:rPr>
          <w:t>Forgot Password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21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6</w:t>
        </w:r>
        <w:r>
          <w:rPr>
            <w:rStyle w:val="af0"/>
            <w:noProof/>
          </w:rPr>
          <w:fldChar w:fldCharType="end"/>
        </w:r>
      </w:hyperlink>
    </w:p>
    <w:p w14:paraId="5E5F0EB8" w14:textId="182B7C26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22" w:history="1">
        <w:r w:rsidRPr="00D80F74">
          <w:rPr>
            <w:rStyle w:val="af0"/>
            <w:noProof/>
            <w:cs/>
          </w:rPr>
          <w:t>ภาพที่ 38</w:t>
        </w:r>
        <w:r w:rsidRPr="00D80F74">
          <w:rPr>
            <w:rStyle w:val="af0"/>
            <w:b/>
            <w:bCs/>
            <w:noProof/>
          </w:rPr>
          <w:t xml:space="preserve"> </w:t>
        </w:r>
        <w:r w:rsidRPr="00D80F74">
          <w:rPr>
            <w:rStyle w:val="af0"/>
            <w:noProof/>
            <w:cs/>
          </w:rPr>
          <w:t xml:space="preserve">ภาพหลังการใส่ </w:t>
        </w:r>
        <w:r w:rsidRPr="00D80F74">
          <w:rPr>
            <w:rStyle w:val="af0"/>
            <w:noProof/>
          </w:rPr>
          <w:t xml:space="preserve">Email </w:t>
        </w:r>
        <w:r w:rsidRPr="00D80F74">
          <w:rPr>
            <w:rStyle w:val="af0"/>
            <w:noProof/>
            <w:cs/>
          </w:rPr>
          <w:t>ถูกต้องในหน้า</w:t>
        </w:r>
        <w:r w:rsidRPr="00D80F74">
          <w:rPr>
            <w:rStyle w:val="af0"/>
            <w:noProof/>
          </w:rPr>
          <w:t xml:space="preserve"> Forgot Password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22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7</w:t>
        </w:r>
        <w:r>
          <w:rPr>
            <w:rStyle w:val="af0"/>
            <w:noProof/>
          </w:rPr>
          <w:fldChar w:fldCharType="end"/>
        </w:r>
      </w:hyperlink>
    </w:p>
    <w:p w14:paraId="7FC48E25" w14:textId="48D89643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23" w:history="1">
        <w:r w:rsidRPr="00D80F74">
          <w:rPr>
            <w:rStyle w:val="af0"/>
            <w:noProof/>
            <w:cs/>
          </w:rPr>
          <w:t xml:space="preserve">ภาพที่ 39 ภาพในหน้า </w:t>
        </w:r>
        <w:r w:rsidRPr="00D80F74">
          <w:rPr>
            <w:rStyle w:val="af0"/>
            <w:noProof/>
          </w:rPr>
          <w:t>Gmail</w:t>
        </w:r>
        <w:r w:rsidRPr="00D80F74">
          <w:rPr>
            <w:rStyle w:val="af0"/>
            <w:noProof/>
            <w:cs/>
          </w:rPr>
          <w:t xml:space="preserve"> ที่แสดงการส่งรหัสในการเปลี่ยน </w:t>
        </w:r>
        <w:r w:rsidRPr="00D80F74">
          <w:rPr>
            <w:rStyle w:val="af0"/>
            <w:noProof/>
          </w:rPr>
          <w:t>Password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23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7</w:t>
        </w:r>
        <w:r>
          <w:rPr>
            <w:rStyle w:val="af0"/>
            <w:noProof/>
          </w:rPr>
          <w:fldChar w:fldCharType="end"/>
        </w:r>
      </w:hyperlink>
    </w:p>
    <w:p w14:paraId="328E1176" w14:textId="5AF43149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24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 xml:space="preserve">40 </w:t>
        </w:r>
        <w:r w:rsidRPr="00D80F74">
          <w:rPr>
            <w:rStyle w:val="af0"/>
            <w:noProof/>
            <w:cs/>
          </w:rPr>
          <w:t xml:space="preserve">ภาพการใส่รหัส </w:t>
        </w:r>
        <w:r w:rsidRPr="00D80F74">
          <w:rPr>
            <w:rStyle w:val="af0"/>
            <w:noProof/>
          </w:rPr>
          <w:t>Verification</w:t>
        </w:r>
        <w:r w:rsidRPr="00D80F74">
          <w:rPr>
            <w:rStyle w:val="af0"/>
            <w:noProof/>
            <w:cs/>
          </w:rPr>
          <w:t xml:space="preserve"> </w:t>
        </w:r>
        <w:r w:rsidRPr="00D80F74">
          <w:rPr>
            <w:rStyle w:val="af0"/>
            <w:noProof/>
          </w:rPr>
          <w:t xml:space="preserve">Code </w:t>
        </w:r>
        <w:r w:rsidRPr="00D80F74">
          <w:rPr>
            <w:rStyle w:val="af0"/>
            <w:noProof/>
            <w:cs/>
          </w:rPr>
          <w:t>ที่ถูกต้อง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24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8</w:t>
        </w:r>
        <w:r>
          <w:rPr>
            <w:rStyle w:val="af0"/>
            <w:noProof/>
          </w:rPr>
          <w:fldChar w:fldCharType="end"/>
        </w:r>
      </w:hyperlink>
    </w:p>
    <w:p w14:paraId="0F40A4A0" w14:textId="3FE3E514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25" w:history="1">
        <w:r w:rsidRPr="00D80F74">
          <w:rPr>
            <w:rStyle w:val="af0"/>
            <w:noProof/>
            <w:cs/>
          </w:rPr>
          <w:t xml:space="preserve">ภาพที่ 41 ภาพในหน้าการสร้าง </w:t>
        </w:r>
        <w:r w:rsidRPr="00D80F74">
          <w:rPr>
            <w:rStyle w:val="af0"/>
            <w:noProof/>
          </w:rPr>
          <w:t xml:space="preserve">Password </w:t>
        </w:r>
        <w:r w:rsidRPr="00D80F74">
          <w:rPr>
            <w:rStyle w:val="af0"/>
            <w:noProof/>
            <w:cs/>
          </w:rPr>
          <w:t>ใหม่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25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8</w:t>
        </w:r>
        <w:r>
          <w:rPr>
            <w:rStyle w:val="af0"/>
            <w:noProof/>
          </w:rPr>
          <w:fldChar w:fldCharType="end"/>
        </w:r>
      </w:hyperlink>
    </w:p>
    <w:p w14:paraId="3DF84FEA" w14:textId="109DCD40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26" w:history="1">
        <w:r w:rsidRPr="00D80F74">
          <w:rPr>
            <w:rStyle w:val="af0"/>
            <w:noProof/>
            <w:cs/>
          </w:rPr>
          <w:t xml:space="preserve">ภาพที่ 42 ภาพการใส่รหัส </w:t>
        </w:r>
        <w:r w:rsidRPr="00D80F74">
          <w:rPr>
            <w:rStyle w:val="af0"/>
            <w:noProof/>
          </w:rPr>
          <w:t>Verification</w:t>
        </w:r>
        <w:r w:rsidRPr="00D80F74">
          <w:rPr>
            <w:rStyle w:val="af0"/>
            <w:noProof/>
            <w:cs/>
          </w:rPr>
          <w:t xml:space="preserve"> </w:t>
        </w:r>
        <w:r w:rsidRPr="00D80F74">
          <w:rPr>
            <w:rStyle w:val="af0"/>
            <w:noProof/>
          </w:rPr>
          <w:t xml:space="preserve">Code </w:t>
        </w:r>
        <w:r w:rsidRPr="00D80F74">
          <w:rPr>
            <w:rStyle w:val="af0"/>
            <w:noProof/>
            <w:cs/>
          </w:rPr>
          <w:t>ผิด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26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49</w:t>
        </w:r>
        <w:r>
          <w:rPr>
            <w:rStyle w:val="af0"/>
            <w:noProof/>
          </w:rPr>
          <w:fldChar w:fldCharType="end"/>
        </w:r>
      </w:hyperlink>
    </w:p>
    <w:p w14:paraId="7A1E89EA" w14:textId="3F93B2B8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27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43</w:t>
        </w:r>
        <w:r w:rsidRPr="00D80F74">
          <w:rPr>
            <w:rStyle w:val="af0"/>
            <w:noProof/>
            <w:cs/>
          </w:rPr>
          <w:t xml:space="preserve"> แอปพลิเคชัน </w:t>
        </w:r>
        <w:r w:rsidRPr="00D80F74">
          <w:rPr>
            <w:rStyle w:val="af0"/>
            <w:noProof/>
          </w:rPr>
          <w:t xml:space="preserve">IP Webcam </w:t>
        </w:r>
        <w:r w:rsidRPr="00D80F74">
          <w:rPr>
            <w:rStyle w:val="af0"/>
            <w:noProof/>
            <w:cs/>
          </w:rPr>
          <w:t xml:space="preserve">บน </w:t>
        </w:r>
        <w:r w:rsidRPr="00D80F74">
          <w:rPr>
            <w:rStyle w:val="af0"/>
            <w:noProof/>
          </w:rPr>
          <w:t>Google Play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27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1</w:t>
        </w:r>
        <w:r>
          <w:rPr>
            <w:rStyle w:val="af0"/>
            <w:noProof/>
          </w:rPr>
          <w:fldChar w:fldCharType="end"/>
        </w:r>
      </w:hyperlink>
    </w:p>
    <w:p w14:paraId="009DC1E9" w14:textId="3A75FDCF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28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44</w:t>
        </w:r>
        <w:r w:rsidRPr="00D80F74">
          <w:rPr>
            <w:rStyle w:val="af0"/>
            <w:noProof/>
            <w:cs/>
          </w:rPr>
          <w:t xml:space="preserve"> ภาพแสดงแอปพลิเคชัน </w:t>
        </w:r>
        <w:r w:rsidRPr="00D80F74">
          <w:rPr>
            <w:rStyle w:val="af0"/>
            <w:noProof/>
          </w:rPr>
          <w:t xml:space="preserve">IP Webcam </w:t>
        </w:r>
        <w:r w:rsidRPr="00D80F74">
          <w:rPr>
            <w:rStyle w:val="af0"/>
            <w:noProof/>
            <w:cs/>
          </w:rPr>
          <w:t>ที่ติดตั้งเสร็จแล้วที่หน้าจอสมาร์ทโฟน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28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1</w:t>
        </w:r>
        <w:r>
          <w:rPr>
            <w:rStyle w:val="af0"/>
            <w:noProof/>
          </w:rPr>
          <w:fldChar w:fldCharType="end"/>
        </w:r>
      </w:hyperlink>
    </w:p>
    <w:p w14:paraId="3F24AA56" w14:textId="42E994C7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29" w:history="1">
        <w:r w:rsidRPr="00D80F74">
          <w:rPr>
            <w:rStyle w:val="af0"/>
            <w:noProof/>
            <w:cs/>
          </w:rPr>
          <w:t xml:space="preserve">ภาพที่ 45 ภาพเมื่อเข้าสู่แอปพลิเคชัน </w:t>
        </w:r>
        <w:r w:rsidRPr="00D80F74">
          <w:rPr>
            <w:rStyle w:val="af0"/>
            <w:noProof/>
          </w:rPr>
          <w:t>IP Webcam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29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2</w:t>
        </w:r>
        <w:r>
          <w:rPr>
            <w:rStyle w:val="af0"/>
            <w:noProof/>
          </w:rPr>
          <w:fldChar w:fldCharType="end"/>
        </w:r>
      </w:hyperlink>
    </w:p>
    <w:p w14:paraId="7CA782E6" w14:textId="3813EAE5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30" w:history="1">
        <w:r w:rsidRPr="00D80F74">
          <w:rPr>
            <w:rStyle w:val="af0"/>
            <w:noProof/>
            <w:cs/>
          </w:rPr>
          <w:t xml:space="preserve">ภาพที่ 46 ภาพการเปิดใช้งานการสนับสนุน </w:t>
        </w:r>
        <w:r w:rsidRPr="00D80F74">
          <w:rPr>
            <w:rStyle w:val="af0"/>
            <w:noProof/>
          </w:rPr>
          <w:t>ONVIF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30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2</w:t>
        </w:r>
        <w:r>
          <w:rPr>
            <w:rStyle w:val="af0"/>
            <w:noProof/>
          </w:rPr>
          <w:fldChar w:fldCharType="end"/>
        </w:r>
      </w:hyperlink>
    </w:p>
    <w:p w14:paraId="4155BF2B" w14:textId="49A1A3FD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31" w:history="1">
        <w:r w:rsidRPr="00D80F74">
          <w:rPr>
            <w:rStyle w:val="af0"/>
            <w:noProof/>
            <w:cs/>
          </w:rPr>
          <w:t xml:space="preserve">ภาพที่ 47 ภาพการตั้งค่ารหัสผ่านของกล้องไอพีจำลองบน </w:t>
        </w:r>
        <w:r w:rsidRPr="00D80F74">
          <w:rPr>
            <w:rStyle w:val="af0"/>
            <w:noProof/>
          </w:rPr>
          <w:t>IP Webcam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31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3</w:t>
        </w:r>
        <w:r>
          <w:rPr>
            <w:rStyle w:val="af0"/>
            <w:noProof/>
          </w:rPr>
          <w:fldChar w:fldCharType="end"/>
        </w:r>
      </w:hyperlink>
    </w:p>
    <w:p w14:paraId="1193BA27" w14:textId="47313068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32" w:history="1">
        <w:r w:rsidRPr="00D80F74">
          <w:rPr>
            <w:rStyle w:val="af0"/>
            <w:noProof/>
            <w:cs/>
          </w:rPr>
          <w:t xml:space="preserve">ภาพที่ 48 ภาพตัวอย่างการใส่รหัสผ่านของกล้องไอพีจำลองบน </w:t>
        </w:r>
        <w:r w:rsidRPr="00D80F74">
          <w:rPr>
            <w:rStyle w:val="af0"/>
            <w:noProof/>
          </w:rPr>
          <w:t>IP Webcam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32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3</w:t>
        </w:r>
        <w:r>
          <w:rPr>
            <w:rStyle w:val="af0"/>
            <w:noProof/>
          </w:rPr>
          <w:fldChar w:fldCharType="end"/>
        </w:r>
      </w:hyperlink>
    </w:p>
    <w:p w14:paraId="6B59225D" w14:textId="31CB3667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33" w:history="1">
        <w:r w:rsidRPr="00D80F74">
          <w:rPr>
            <w:rStyle w:val="af0"/>
            <w:noProof/>
            <w:cs/>
          </w:rPr>
          <w:t xml:space="preserve">ภาพที่ 49 การเปิดใช้งานการจำลองกล้องไอพีด้วย </w:t>
        </w:r>
        <w:r w:rsidRPr="00D80F74">
          <w:rPr>
            <w:rStyle w:val="af0"/>
            <w:noProof/>
          </w:rPr>
          <w:t>IP Webcam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33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4</w:t>
        </w:r>
        <w:r>
          <w:rPr>
            <w:rStyle w:val="af0"/>
            <w:noProof/>
          </w:rPr>
          <w:fldChar w:fldCharType="end"/>
        </w:r>
      </w:hyperlink>
    </w:p>
    <w:p w14:paraId="55882C77" w14:textId="0E42FBCF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34" w:history="1">
        <w:r w:rsidRPr="00D80F74">
          <w:rPr>
            <w:rStyle w:val="af0"/>
            <w:noProof/>
            <w:cs/>
          </w:rPr>
          <w:t>ภาพที่ 50 ภาพเมื่อแสดงบนสมาร์ทโฟนเมื่อการจำลองกล้องกำลังทำงาน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34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4</w:t>
        </w:r>
        <w:r>
          <w:rPr>
            <w:rStyle w:val="af0"/>
            <w:noProof/>
          </w:rPr>
          <w:fldChar w:fldCharType="end"/>
        </w:r>
      </w:hyperlink>
    </w:p>
    <w:p w14:paraId="641EB39C" w14:textId="6563854E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35" w:history="1">
        <w:r w:rsidRPr="00D80F74">
          <w:rPr>
            <w:rStyle w:val="af0"/>
            <w:noProof/>
            <w:cs/>
          </w:rPr>
          <w:t>ภาพที่ 51 ภาพการหยุดการจำลองกล้องไอพี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35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5</w:t>
        </w:r>
        <w:r>
          <w:rPr>
            <w:rStyle w:val="af0"/>
            <w:noProof/>
          </w:rPr>
          <w:fldChar w:fldCharType="end"/>
        </w:r>
      </w:hyperlink>
    </w:p>
    <w:p w14:paraId="08DD5479" w14:textId="6C09A2C0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36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52</w:t>
        </w:r>
        <w:r w:rsidRPr="00D80F74">
          <w:rPr>
            <w:rStyle w:val="af0"/>
            <w:iCs/>
            <w:noProof/>
            <w:cs/>
          </w:rPr>
          <w:t xml:space="preserve"> </w:t>
        </w:r>
        <w:r w:rsidRPr="00D80F74">
          <w:rPr>
            <w:rStyle w:val="af0"/>
            <w:noProof/>
            <w:cs/>
          </w:rPr>
          <w:t xml:space="preserve">ภาพหน้า </w:t>
        </w:r>
        <w:r w:rsidRPr="00D80F74">
          <w:rPr>
            <w:rStyle w:val="af0"/>
            <w:noProof/>
          </w:rPr>
          <w:t>Cameras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36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6</w:t>
        </w:r>
        <w:r>
          <w:rPr>
            <w:rStyle w:val="af0"/>
            <w:noProof/>
          </w:rPr>
          <w:fldChar w:fldCharType="end"/>
        </w:r>
      </w:hyperlink>
    </w:p>
    <w:p w14:paraId="2DFE4F8B" w14:textId="7A5EAA0A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37" w:history="1">
        <w:r w:rsidRPr="00D80F74">
          <w:rPr>
            <w:rStyle w:val="af0"/>
            <w:noProof/>
            <w:cs/>
          </w:rPr>
          <w:t>ภาพที่ 53 การเพิ่มที่อยู่ไอพีของกล้องไอพี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37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6</w:t>
        </w:r>
        <w:r>
          <w:rPr>
            <w:rStyle w:val="af0"/>
            <w:noProof/>
          </w:rPr>
          <w:fldChar w:fldCharType="end"/>
        </w:r>
      </w:hyperlink>
    </w:p>
    <w:p w14:paraId="103E5A12" w14:textId="64571E1B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38" w:history="1">
        <w:r w:rsidRPr="00D80F74">
          <w:rPr>
            <w:rStyle w:val="af0"/>
            <w:noProof/>
            <w:cs/>
          </w:rPr>
          <w:t>ภาพที่ 54 ภาพการเพิ่มที่อยู่กล้องไอพีสำเร็จ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38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6</w:t>
        </w:r>
        <w:r>
          <w:rPr>
            <w:rStyle w:val="af0"/>
            <w:noProof/>
          </w:rPr>
          <w:fldChar w:fldCharType="end"/>
        </w:r>
      </w:hyperlink>
    </w:p>
    <w:p w14:paraId="43121E75" w14:textId="6F9C7C69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39" w:history="1">
        <w:r w:rsidRPr="00D80F74">
          <w:rPr>
            <w:rStyle w:val="af0"/>
            <w:noProof/>
            <w:cs/>
          </w:rPr>
          <w:t xml:space="preserve">ภาพที่ 55 ภาพการเพิ่มที่อยู่ของกล้องไอพีมากกว่า </w:t>
        </w:r>
        <w:r w:rsidRPr="00D80F74">
          <w:rPr>
            <w:rStyle w:val="af0"/>
            <w:noProof/>
          </w:rPr>
          <w:t xml:space="preserve">1 </w:t>
        </w:r>
        <w:r w:rsidRPr="00D80F74">
          <w:rPr>
            <w:rStyle w:val="af0"/>
            <w:noProof/>
            <w:cs/>
          </w:rPr>
          <w:t>ไอพี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39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7</w:t>
        </w:r>
        <w:r>
          <w:rPr>
            <w:rStyle w:val="af0"/>
            <w:noProof/>
          </w:rPr>
          <w:fldChar w:fldCharType="end"/>
        </w:r>
      </w:hyperlink>
    </w:p>
    <w:p w14:paraId="29275801" w14:textId="65579607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40" w:history="1">
        <w:r w:rsidRPr="00D80F74">
          <w:rPr>
            <w:rStyle w:val="af0"/>
            <w:noProof/>
            <w:cs/>
          </w:rPr>
          <w:t>ภาพที่ 56 ภาพกล่องข้อความสำหรับใส่รหัสผ่านของกล้องไอพี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40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7</w:t>
        </w:r>
        <w:r>
          <w:rPr>
            <w:rStyle w:val="af0"/>
            <w:noProof/>
          </w:rPr>
          <w:fldChar w:fldCharType="end"/>
        </w:r>
      </w:hyperlink>
    </w:p>
    <w:p w14:paraId="6567EE9C" w14:textId="2572ADE7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41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57</w:t>
        </w:r>
        <w:r w:rsidRPr="00D80F74">
          <w:rPr>
            <w:rStyle w:val="af0"/>
            <w:noProof/>
            <w:cs/>
          </w:rPr>
          <w:t xml:space="preserve"> ภาพการคลิกเพื่อรับชมกล้องตัวที่ </w:t>
        </w:r>
        <w:r w:rsidRPr="00D80F74">
          <w:rPr>
            <w:rStyle w:val="af0"/>
            <w:noProof/>
          </w:rPr>
          <w:t>1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41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8</w:t>
        </w:r>
        <w:r>
          <w:rPr>
            <w:rStyle w:val="af0"/>
            <w:noProof/>
          </w:rPr>
          <w:fldChar w:fldCharType="end"/>
        </w:r>
      </w:hyperlink>
    </w:p>
    <w:p w14:paraId="5F39C51D" w14:textId="2A117CF2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42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58</w:t>
        </w:r>
        <w:r w:rsidRPr="00D80F74">
          <w:rPr>
            <w:rStyle w:val="af0"/>
            <w:iCs/>
            <w:noProof/>
            <w:cs/>
          </w:rPr>
          <w:t xml:space="preserve"> </w:t>
        </w:r>
        <w:r w:rsidRPr="00D80F74">
          <w:rPr>
            <w:rStyle w:val="af0"/>
            <w:noProof/>
            <w:cs/>
          </w:rPr>
          <w:t xml:space="preserve">ภาพการคลิกเพื่อรับชมกล้องตัวที่ </w:t>
        </w:r>
        <w:r w:rsidRPr="00D80F74">
          <w:rPr>
            <w:rStyle w:val="af0"/>
            <w:noProof/>
          </w:rPr>
          <w:t>2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42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9</w:t>
        </w:r>
        <w:r>
          <w:rPr>
            <w:rStyle w:val="af0"/>
            <w:noProof/>
          </w:rPr>
          <w:fldChar w:fldCharType="end"/>
        </w:r>
      </w:hyperlink>
    </w:p>
    <w:p w14:paraId="464BDFB2" w14:textId="3685119A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43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59</w:t>
        </w:r>
        <w:r w:rsidRPr="00D80F74">
          <w:rPr>
            <w:rStyle w:val="af0"/>
            <w:noProof/>
            <w:cs/>
          </w:rPr>
          <w:t xml:space="preserve"> ภาพการเรียกดูภาพจากกล้องไอพีไม่สำเร็จ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43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59</w:t>
        </w:r>
        <w:r>
          <w:rPr>
            <w:rStyle w:val="af0"/>
            <w:noProof/>
          </w:rPr>
          <w:fldChar w:fldCharType="end"/>
        </w:r>
      </w:hyperlink>
    </w:p>
    <w:p w14:paraId="67D19AA9" w14:textId="06B56AF9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44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60</w:t>
        </w:r>
        <w:r w:rsidRPr="00D80F74">
          <w:rPr>
            <w:rStyle w:val="af0"/>
            <w:noProof/>
            <w:cs/>
          </w:rPr>
          <w:t xml:space="preserve"> ภาพแสดงปุ่ม </w:t>
        </w:r>
        <w:r w:rsidRPr="00D80F74">
          <w:rPr>
            <w:rStyle w:val="af0"/>
            <w:noProof/>
          </w:rPr>
          <w:t>Remove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44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0</w:t>
        </w:r>
        <w:r>
          <w:rPr>
            <w:rStyle w:val="af0"/>
            <w:noProof/>
          </w:rPr>
          <w:fldChar w:fldCharType="end"/>
        </w:r>
      </w:hyperlink>
    </w:p>
    <w:p w14:paraId="6F272DEB" w14:textId="31B6BC8D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45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61</w:t>
        </w:r>
        <w:r w:rsidRPr="00D80F74">
          <w:rPr>
            <w:rStyle w:val="af0"/>
            <w:iCs/>
            <w:noProof/>
            <w:cs/>
          </w:rPr>
          <w:t xml:space="preserve"> </w:t>
        </w:r>
        <w:r w:rsidRPr="00D80F74">
          <w:rPr>
            <w:rStyle w:val="af0"/>
            <w:noProof/>
            <w:cs/>
          </w:rPr>
          <w:t>ภาพแสดงข้อมูลจากฟังก์ชัน</w:t>
        </w:r>
        <w:r w:rsidRPr="00D80F74">
          <w:rPr>
            <w:rStyle w:val="af0"/>
            <w:noProof/>
          </w:rPr>
          <w:t xml:space="preserve"> GetDeviceInformation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45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0</w:t>
        </w:r>
        <w:r>
          <w:rPr>
            <w:rStyle w:val="af0"/>
            <w:noProof/>
          </w:rPr>
          <w:fldChar w:fldCharType="end"/>
        </w:r>
      </w:hyperlink>
    </w:p>
    <w:p w14:paraId="4D19791F" w14:textId="341AA313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46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62</w:t>
        </w:r>
        <w:r w:rsidRPr="00D80F74">
          <w:rPr>
            <w:rStyle w:val="af0"/>
            <w:iCs/>
            <w:noProof/>
            <w:cs/>
          </w:rPr>
          <w:t xml:space="preserve"> </w:t>
        </w:r>
        <w:r w:rsidRPr="00D80F74">
          <w:rPr>
            <w:rStyle w:val="af0"/>
            <w:noProof/>
            <w:cs/>
          </w:rPr>
          <w:t>ภาพแสดงข้อมูลจากฟังก์ชัน</w:t>
        </w:r>
        <w:r w:rsidRPr="00D80F74">
          <w:rPr>
            <w:rStyle w:val="af0"/>
            <w:noProof/>
          </w:rPr>
          <w:t xml:space="preserve"> GetUser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46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1</w:t>
        </w:r>
        <w:r>
          <w:rPr>
            <w:rStyle w:val="af0"/>
            <w:noProof/>
          </w:rPr>
          <w:fldChar w:fldCharType="end"/>
        </w:r>
      </w:hyperlink>
    </w:p>
    <w:p w14:paraId="654871B3" w14:textId="74E02BD0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47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63</w:t>
        </w:r>
        <w:r w:rsidRPr="00D80F74">
          <w:rPr>
            <w:rStyle w:val="af0"/>
            <w:iCs/>
            <w:noProof/>
            <w:cs/>
          </w:rPr>
          <w:t xml:space="preserve"> </w:t>
        </w:r>
        <w:r w:rsidRPr="00D80F74">
          <w:rPr>
            <w:rStyle w:val="af0"/>
            <w:noProof/>
            <w:cs/>
          </w:rPr>
          <w:t xml:space="preserve">ภาพแสดงข้อมูลจากฟังก์ชัน </w:t>
        </w:r>
        <w:r w:rsidRPr="00D80F74">
          <w:rPr>
            <w:rStyle w:val="af0"/>
            <w:noProof/>
          </w:rPr>
          <w:t>GetSystemDateAndTime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47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1</w:t>
        </w:r>
        <w:r>
          <w:rPr>
            <w:rStyle w:val="af0"/>
            <w:noProof/>
          </w:rPr>
          <w:fldChar w:fldCharType="end"/>
        </w:r>
      </w:hyperlink>
    </w:p>
    <w:p w14:paraId="273EDF42" w14:textId="5FFFA278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48" w:history="1">
        <w:r w:rsidRPr="00D80F74">
          <w:rPr>
            <w:rStyle w:val="af0"/>
            <w:noProof/>
            <w:cs/>
          </w:rPr>
          <w:t>ภาพที่ 64 ภาพแสดงข้อมูลจากฟังก์ชัน</w:t>
        </w:r>
        <w:r w:rsidRPr="00D80F74">
          <w:rPr>
            <w:rStyle w:val="af0"/>
            <w:b/>
            <w:bCs/>
            <w:noProof/>
          </w:rPr>
          <w:t xml:space="preserve"> </w:t>
        </w:r>
        <w:r w:rsidRPr="00D80F74">
          <w:rPr>
            <w:rStyle w:val="af0"/>
            <w:noProof/>
          </w:rPr>
          <w:t>GetCapabilities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48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2</w:t>
        </w:r>
        <w:r>
          <w:rPr>
            <w:rStyle w:val="af0"/>
            <w:noProof/>
          </w:rPr>
          <w:fldChar w:fldCharType="end"/>
        </w:r>
      </w:hyperlink>
    </w:p>
    <w:p w14:paraId="3207AACA" w14:textId="019822FE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49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65</w:t>
        </w:r>
        <w:r w:rsidRPr="00D80F74">
          <w:rPr>
            <w:rStyle w:val="af0"/>
            <w:iCs/>
            <w:noProof/>
            <w:cs/>
          </w:rPr>
          <w:t xml:space="preserve"> </w:t>
        </w:r>
        <w:r w:rsidRPr="00D80F74">
          <w:rPr>
            <w:rStyle w:val="af0"/>
            <w:noProof/>
            <w:cs/>
          </w:rPr>
          <w:t>ภาพแสดงข้อมูลจากฟังก์ชัน</w:t>
        </w:r>
        <w:r w:rsidRPr="00D80F74">
          <w:rPr>
            <w:rStyle w:val="af0"/>
            <w:noProof/>
          </w:rPr>
          <w:t xml:space="preserve"> GetHostname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49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2</w:t>
        </w:r>
        <w:r>
          <w:rPr>
            <w:rStyle w:val="af0"/>
            <w:noProof/>
          </w:rPr>
          <w:fldChar w:fldCharType="end"/>
        </w:r>
      </w:hyperlink>
    </w:p>
    <w:p w14:paraId="6B2FC99E" w14:textId="7324F6EC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50" w:history="1">
        <w:r w:rsidRPr="00D80F74">
          <w:rPr>
            <w:rStyle w:val="af0"/>
            <w:noProof/>
            <w:cs/>
          </w:rPr>
          <w:t>ภาพที่ 66 ภาพแสดงข้อมูลจากฟังก์ชัน</w:t>
        </w:r>
        <w:r w:rsidRPr="00D80F74">
          <w:rPr>
            <w:rStyle w:val="af0"/>
            <w:b/>
            <w:bCs/>
            <w:noProof/>
          </w:rPr>
          <w:t xml:space="preserve"> </w:t>
        </w:r>
        <w:r w:rsidRPr="00D80F74">
          <w:rPr>
            <w:rStyle w:val="af0"/>
            <w:noProof/>
          </w:rPr>
          <w:t>GetNetworkProtocols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50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3</w:t>
        </w:r>
        <w:r>
          <w:rPr>
            <w:rStyle w:val="af0"/>
            <w:noProof/>
          </w:rPr>
          <w:fldChar w:fldCharType="end"/>
        </w:r>
      </w:hyperlink>
    </w:p>
    <w:p w14:paraId="2356A21E" w14:textId="65141948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51" w:history="1">
        <w:r w:rsidRPr="00D80F74">
          <w:rPr>
            <w:rStyle w:val="af0"/>
            <w:noProof/>
            <w:cs/>
          </w:rPr>
          <w:t>ภาพที่ 67 ภาพแสดงข้อมูลจากฟังก์ชัน</w:t>
        </w:r>
        <w:r w:rsidRPr="00D80F74">
          <w:rPr>
            <w:rStyle w:val="af0"/>
            <w:b/>
            <w:bCs/>
            <w:noProof/>
          </w:rPr>
          <w:t xml:space="preserve"> </w:t>
        </w:r>
        <w:r w:rsidRPr="00D80F74">
          <w:rPr>
            <w:rStyle w:val="af0"/>
            <w:noProof/>
          </w:rPr>
          <w:t>GetDiscoveryMode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51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3</w:t>
        </w:r>
        <w:r>
          <w:rPr>
            <w:rStyle w:val="af0"/>
            <w:noProof/>
          </w:rPr>
          <w:fldChar w:fldCharType="end"/>
        </w:r>
      </w:hyperlink>
    </w:p>
    <w:p w14:paraId="4D962C25" w14:textId="5034D4ED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52" w:history="1">
        <w:r w:rsidRPr="00D80F74">
          <w:rPr>
            <w:rStyle w:val="af0"/>
            <w:noProof/>
            <w:cs/>
          </w:rPr>
          <w:t xml:space="preserve">ภาพที่ 68 ภาพแสดงข้อมูลจากฟังก์ชัน </w:t>
        </w:r>
        <w:r w:rsidRPr="00D80F74">
          <w:rPr>
            <w:rStyle w:val="af0"/>
            <w:noProof/>
          </w:rPr>
          <w:t>GetServiceCapabilities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52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4</w:t>
        </w:r>
        <w:r>
          <w:rPr>
            <w:rStyle w:val="af0"/>
            <w:noProof/>
          </w:rPr>
          <w:fldChar w:fldCharType="end"/>
        </w:r>
      </w:hyperlink>
    </w:p>
    <w:p w14:paraId="152859B7" w14:textId="52A2A26C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53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69</w:t>
        </w:r>
        <w:r w:rsidRPr="00D80F74">
          <w:rPr>
            <w:rStyle w:val="af0"/>
            <w:noProof/>
            <w:cs/>
          </w:rPr>
          <w:t xml:space="preserve"> ภาพการแสดงของหน้า </w:t>
        </w:r>
        <w:r w:rsidRPr="00D80F74">
          <w:rPr>
            <w:rStyle w:val="af0"/>
            <w:noProof/>
          </w:rPr>
          <w:t>About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53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5</w:t>
        </w:r>
        <w:r>
          <w:rPr>
            <w:rStyle w:val="af0"/>
            <w:noProof/>
          </w:rPr>
          <w:fldChar w:fldCharType="end"/>
        </w:r>
      </w:hyperlink>
    </w:p>
    <w:p w14:paraId="480685E4" w14:textId="186D7CD9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54" w:history="1">
        <w:r w:rsidRPr="00D80F74">
          <w:rPr>
            <w:rStyle w:val="af0"/>
            <w:noProof/>
            <w:cs/>
          </w:rPr>
          <w:t xml:space="preserve">ภาพที่ 70 ภาพการแสดงของหน้า </w:t>
        </w:r>
        <w:r w:rsidRPr="00D80F74">
          <w:rPr>
            <w:rStyle w:val="af0"/>
            <w:noProof/>
          </w:rPr>
          <w:t>Portfolio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54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6</w:t>
        </w:r>
        <w:r>
          <w:rPr>
            <w:rStyle w:val="af0"/>
            <w:noProof/>
          </w:rPr>
          <w:fldChar w:fldCharType="end"/>
        </w:r>
      </w:hyperlink>
    </w:p>
    <w:p w14:paraId="3D4B4F73" w14:textId="3A1B7C8F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55" w:history="1">
        <w:r w:rsidRPr="00D80F74">
          <w:rPr>
            <w:rStyle w:val="af0"/>
            <w:noProof/>
            <w:cs/>
          </w:rPr>
          <w:t>ภาพที่ 71</w:t>
        </w:r>
        <w:r w:rsidRPr="00D80F74">
          <w:rPr>
            <w:rStyle w:val="af0"/>
            <w:b/>
            <w:bCs/>
            <w:noProof/>
          </w:rPr>
          <w:t xml:space="preserve"> </w:t>
        </w:r>
        <w:r w:rsidRPr="00D80F74">
          <w:rPr>
            <w:rStyle w:val="af0"/>
            <w:noProof/>
            <w:cs/>
          </w:rPr>
          <w:t xml:space="preserve">ภาพการแสดงของหน้า </w:t>
        </w:r>
        <w:r w:rsidRPr="00D80F74">
          <w:rPr>
            <w:rStyle w:val="af0"/>
            <w:noProof/>
          </w:rPr>
          <w:t>404 Not Fount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55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6</w:t>
        </w:r>
        <w:r>
          <w:rPr>
            <w:rStyle w:val="af0"/>
            <w:noProof/>
          </w:rPr>
          <w:fldChar w:fldCharType="end"/>
        </w:r>
      </w:hyperlink>
    </w:p>
    <w:p w14:paraId="0D33BD88" w14:textId="78C55B05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56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72</w:t>
        </w:r>
        <w:r w:rsidRPr="00D80F74">
          <w:rPr>
            <w:rStyle w:val="af0"/>
            <w:iCs/>
            <w:noProof/>
            <w:cs/>
          </w:rPr>
          <w:t xml:space="preserve"> </w:t>
        </w:r>
        <w:r w:rsidRPr="00D80F74">
          <w:rPr>
            <w:rStyle w:val="af0"/>
            <w:noProof/>
            <w:cs/>
          </w:rPr>
          <w:t>ภาพของการเขียนเรียกแสดงข้อมูลเมตาแบบเก่า ในส่วนของ</w:t>
        </w:r>
        <w:r w:rsidRPr="00D80F74">
          <w:rPr>
            <w:rStyle w:val="af0"/>
            <w:noProof/>
          </w:rPr>
          <w:t xml:space="preserve"> JavaScript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56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7</w:t>
        </w:r>
        <w:r>
          <w:rPr>
            <w:rStyle w:val="af0"/>
            <w:noProof/>
          </w:rPr>
          <w:fldChar w:fldCharType="end"/>
        </w:r>
      </w:hyperlink>
    </w:p>
    <w:p w14:paraId="14FABA37" w14:textId="65FA8133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57" w:history="1">
        <w:r w:rsidRPr="00D80F74">
          <w:rPr>
            <w:rStyle w:val="af0"/>
            <w:noProof/>
            <w:cs/>
          </w:rPr>
          <w:t>ภาพที่ 73 ภาพของการเขียนเรียกแสดงข้อมูลเมตาแบบเก่า ในส่วนของ</w:t>
        </w:r>
        <w:r w:rsidRPr="00D80F74">
          <w:rPr>
            <w:rStyle w:val="af0"/>
            <w:noProof/>
          </w:rPr>
          <w:t xml:space="preserve"> HTML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57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8</w:t>
        </w:r>
        <w:r>
          <w:rPr>
            <w:rStyle w:val="af0"/>
            <w:noProof/>
          </w:rPr>
          <w:fldChar w:fldCharType="end"/>
        </w:r>
      </w:hyperlink>
    </w:p>
    <w:p w14:paraId="71C67F1C" w14:textId="4057BDDC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58" w:history="1">
        <w:r w:rsidRPr="00D80F74">
          <w:rPr>
            <w:rStyle w:val="af0"/>
            <w:noProof/>
            <w:cs/>
          </w:rPr>
          <w:t>ภาพที่ 74 ภาพของการเขียนเรียกแสดงข้อมูลเมตาแบบใหม่ ในส่วนของ</w:t>
        </w:r>
        <w:r w:rsidRPr="00D80F74">
          <w:rPr>
            <w:rStyle w:val="af0"/>
            <w:noProof/>
          </w:rPr>
          <w:t xml:space="preserve"> JavaScript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58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8</w:t>
        </w:r>
        <w:r>
          <w:rPr>
            <w:rStyle w:val="af0"/>
            <w:noProof/>
          </w:rPr>
          <w:fldChar w:fldCharType="end"/>
        </w:r>
      </w:hyperlink>
    </w:p>
    <w:p w14:paraId="670738AD" w14:textId="17B9EB93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59" w:history="1">
        <w:r w:rsidRPr="00D80F74">
          <w:rPr>
            <w:rStyle w:val="af0"/>
            <w:noProof/>
            <w:cs/>
          </w:rPr>
          <w:t>ภาพที่</w:t>
        </w:r>
        <w:r w:rsidRPr="00D80F74">
          <w:rPr>
            <w:rStyle w:val="af0"/>
            <w:iCs/>
            <w:noProof/>
            <w:cs/>
          </w:rPr>
          <w:t xml:space="preserve"> </w:t>
        </w:r>
        <w:r w:rsidRPr="00D80F74">
          <w:rPr>
            <w:rStyle w:val="af0"/>
            <w:noProof/>
          </w:rPr>
          <w:t>75</w:t>
        </w:r>
        <w:r w:rsidRPr="00D80F74">
          <w:rPr>
            <w:rStyle w:val="af0"/>
            <w:noProof/>
            <w:cs/>
          </w:rPr>
          <w:t xml:space="preserve"> ภาพของการเขียนเรียกแสดงข้อมูลเมตาแบบใหม่ ในส่วนของ</w:t>
        </w:r>
        <w:r w:rsidRPr="00D80F74">
          <w:rPr>
            <w:rStyle w:val="af0"/>
            <w:noProof/>
          </w:rPr>
          <w:t xml:space="preserve"> HTML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59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9</w:t>
        </w:r>
        <w:r>
          <w:rPr>
            <w:rStyle w:val="af0"/>
            <w:noProof/>
          </w:rPr>
          <w:fldChar w:fldCharType="end"/>
        </w:r>
      </w:hyperlink>
    </w:p>
    <w:p w14:paraId="1B162715" w14:textId="56650F79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60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 xml:space="preserve">76 </w:t>
        </w:r>
        <w:r w:rsidRPr="00D80F74">
          <w:rPr>
            <w:rStyle w:val="af0"/>
            <w:noProof/>
            <w:cs/>
          </w:rPr>
          <w:t xml:space="preserve">ภาพแสดงการเรียกข้อมูลแบบใหม่จากฟังก์ชัน </w:t>
        </w:r>
        <w:r w:rsidRPr="00D80F74">
          <w:rPr>
            <w:rStyle w:val="af0"/>
            <w:noProof/>
          </w:rPr>
          <w:t>GetHostname, GetNetworkProtocols, GetDeviceInformation</w:t>
        </w:r>
        <w:r w:rsidRPr="00D80F74">
          <w:rPr>
            <w:rStyle w:val="af0"/>
            <w:iCs/>
            <w:noProof/>
          </w:rPr>
          <w:t xml:space="preserve"> </w:t>
        </w:r>
        <w:r w:rsidRPr="00D80F74">
          <w:rPr>
            <w:rStyle w:val="af0"/>
            <w:noProof/>
            <w:cs/>
          </w:rPr>
          <w:t xml:space="preserve">และ </w:t>
        </w:r>
        <w:r w:rsidRPr="00D80F74">
          <w:rPr>
            <w:rStyle w:val="af0"/>
            <w:noProof/>
          </w:rPr>
          <w:t>GetUser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60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69</w:t>
        </w:r>
        <w:r>
          <w:rPr>
            <w:rStyle w:val="af0"/>
            <w:noProof/>
          </w:rPr>
          <w:fldChar w:fldCharType="end"/>
        </w:r>
      </w:hyperlink>
    </w:p>
    <w:p w14:paraId="3BE60920" w14:textId="310BFA6E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61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77</w:t>
        </w:r>
        <w:r w:rsidRPr="00D80F74">
          <w:rPr>
            <w:rStyle w:val="af0"/>
            <w:noProof/>
            <w:cs/>
          </w:rPr>
          <w:t xml:space="preserve"> ภาพแสดงการเรียกข้อมูลแบบใหม่จากฟังก์ชัน</w:t>
        </w:r>
        <w:r w:rsidRPr="00D80F74">
          <w:rPr>
            <w:rStyle w:val="af0"/>
            <w:b/>
            <w:bCs/>
            <w:noProof/>
          </w:rPr>
          <w:t xml:space="preserve"> </w:t>
        </w:r>
        <w:r w:rsidRPr="00D80F74">
          <w:rPr>
            <w:rStyle w:val="af0"/>
            <w:noProof/>
          </w:rPr>
          <w:t>GetDiscoveryMode</w:t>
        </w:r>
        <w:r w:rsidRPr="00D80F74">
          <w:rPr>
            <w:rStyle w:val="af0"/>
            <w:noProof/>
            <w:cs/>
          </w:rPr>
          <w:t xml:space="preserve"> และ </w:t>
        </w:r>
        <w:r w:rsidRPr="00D80F74">
          <w:rPr>
            <w:rStyle w:val="af0"/>
            <w:noProof/>
          </w:rPr>
          <w:t>GetSystemDateAndTime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61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70</w:t>
        </w:r>
        <w:r>
          <w:rPr>
            <w:rStyle w:val="af0"/>
            <w:noProof/>
          </w:rPr>
          <w:fldChar w:fldCharType="end"/>
        </w:r>
      </w:hyperlink>
    </w:p>
    <w:p w14:paraId="02F8E8D2" w14:textId="2CB31471" w:rsidR="001A79B6" w:rsidRDefault="001A79B6">
      <w:pPr>
        <w:pStyle w:val="afb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9297662" w:history="1">
        <w:r w:rsidRPr="00D80F74">
          <w:rPr>
            <w:rStyle w:val="af0"/>
            <w:noProof/>
            <w:cs/>
          </w:rPr>
          <w:t xml:space="preserve">ภาพที่ </w:t>
        </w:r>
        <w:r w:rsidRPr="00D80F74">
          <w:rPr>
            <w:rStyle w:val="af0"/>
            <w:noProof/>
          </w:rPr>
          <w:t>78</w:t>
        </w:r>
        <w:r w:rsidRPr="00D80F74">
          <w:rPr>
            <w:rStyle w:val="af0"/>
            <w:noProof/>
            <w:cs/>
          </w:rPr>
          <w:t xml:space="preserve"> ภาพแสดงการเรียกข้อมูลแบบใหม่จากฟังก์ชัน </w:t>
        </w:r>
        <w:r w:rsidRPr="00D80F74">
          <w:rPr>
            <w:rStyle w:val="af0"/>
            <w:noProof/>
          </w:rPr>
          <w:t>GetServiceCapabilities</w:t>
        </w:r>
        <w:r>
          <w:rPr>
            <w:noProof/>
            <w:webHidden/>
          </w:rPr>
          <w:tab/>
        </w:r>
        <w:r>
          <w:rPr>
            <w:rStyle w:val="af0"/>
            <w:noProof/>
          </w:rPr>
          <w:fldChar w:fldCharType="begin"/>
        </w:r>
        <w:r>
          <w:rPr>
            <w:noProof/>
            <w:webHidden/>
          </w:rPr>
          <w:instrText xml:space="preserve"> PAGEREF _Toc139297662 \h </w:instrText>
        </w:r>
        <w:r>
          <w:rPr>
            <w:rStyle w:val="af0"/>
            <w:noProof/>
          </w:rPr>
        </w:r>
        <w:r>
          <w:rPr>
            <w:rStyle w:val="af0"/>
            <w:noProof/>
          </w:rPr>
          <w:fldChar w:fldCharType="separate"/>
        </w:r>
        <w:r w:rsidR="00BA4A71">
          <w:rPr>
            <w:noProof/>
            <w:webHidden/>
            <w:cs/>
          </w:rPr>
          <w:t>70</w:t>
        </w:r>
        <w:r>
          <w:rPr>
            <w:rStyle w:val="af0"/>
            <w:noProof/>
          </w:rPr>
          <w:fldChar w:fldCharType="end"/>
        </w:r>
      </w:hyperlink>
    </w:p>
    <w:p w14:paraId="1C32BA9D" w14:textId="22086BC0" w:rsidR="00642FFD" w:rsidRPr="00496C98" w:rsidRDefault="00496C98" w:rsidP="00496C98">
      <w:pPr>
        <w:pStyle w:val="afb"/>
        <w:rPr>
          <w:cs/>
          <w:lang w:val="x-none" w:eastAsia="x-none"/>
        </w:rPr>
        <w:sectPr w:rsidR="00642FFD" w:rsidRPr="00496C98" w:rsidSect="00F87CE8">
          <w:pgSz w:w="11906" w:h="16838" w:code="9"/>
          <w:pgMar w:top="2160" w:right="1440" w:bottom="1440" w:left="2160" w:header="1152" w:footer="864" w:gutter="0"/>
          <w:pgNumType w:fmt="thaiLetters"/>
          <w:cols w:space="708"/>
          <w:titlePg/>
          <w:docGrid w:linePitch="360"/>
        </w:sectPr>
      </w:pPr>
      <w:r>
        <w:rPr>
          <w:cs/>
          <w:lang w:val="x-none" w:eastAsia="x-none"/>
        </w:rPr>
        <w:fldChar w:fldCharType="end"/>
      </w:r>
      <w:bookmarkEnd w:id="60"/>
      <w:bookmarkEnd w:id="61"/>
      <w:bookmarkEnd w:id="62"/>
      <w:bookmarkEnd w:id="63"/>
      <w:bookmarkEnd w:id="64"/>
      <w:bookmarkEnd w:id="65"/>
    </w:p>
    <w:p w14:paraId="0D1C7928" w14:textId="5C828F45" w:rsidR="004514E6" w:rsidRPr="00D35193" w:rsidRDefault="004514E6" w:rsidP="00A459AB">
      <w:pPr>
        <w:pStyle w:val="1"/>
      </w:pPr>
      <w:bookmarkStart w:id="78" w:name="_Toc130251230"/>
      <w:bookmarkStart w:id="79" w:name="_Toc130251269"/>
      <w:bookmarkStart w:id="80" w:name="_Toc130251619"/>
      <w:bookmarkStart w:id="81" w:name="_Toc130857168"/>
      <w:bookmarkStart w:id="82" w:name="_Toc131010442"/>
      <w:bookmarkStart w:id="83" w:name="_Toc131018222"/>
      <w:bookmarkStart w:id="84" w:name="_Toc131122867"/>
      <w:bookmarkStart w:id="85" w:name="_Toc131123681"/>
      <w:bookmarkStart w:id="86" w:name="_Toc131124057"/>
      <w:bookmarkStart w:id="87" w:name="_Toc131124241"/>
      <w:bookmarkStart w:id="88" w:name="_Toc131124502"/>
      <w:bookmarkStart w:id="89" w:name="_Toc131124859"/>
      <w:bookmarkStart w:id="90" w:name="_Toc131124905"/>
      <w:bookmarkStart w:id="91" w:name="_Toc131124959"/>
      <w:bookmarkStart w:id="92" w:name="_Toc131125077"/>
      <w:bookmarkStart w:id="93" w:name="_Toc131125394"/>
      <w:bookmarkStart w:id="94" w:name="_Toc131125462"/>
      <w:bookmarkStart w:id="95" w:name="_Toc131171176"/>
      <w:bookmarkStart w:id="96" w:name="_Toc131892369"/>
      <w:bookmarkStart w:id="97" w:name="_Toc131892593"/>
      <w:bookmarkStart w:id="98" w:name="_Toc139297534"/>
      <w:r w:rsidRPr="00D35193">
        <w:rPr>
          <w:cs/>
        </w:rPr>
        <w:lastRenderedPageBreak/>
        <w:t>บทที่</w:t>
      </w:r>
      <w:r w:rsidRPr="00D35193">
        <w:t xml:space="preserve"> 1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</w:p>
    <w:p w14:paraId="043E11DE" w14:textId="265948F5" w:rsidR="0017276D" w:rsidRPr="002A3911" w:rsidRDefault="004514E6" w:rsidP="00A459AB">
      <w:pPr>
        <w:pStyle w:val="1"/>
        <w:rPr>
          <w:cs/>
          <w:lang w:val="en-US"/>
        </w:rPr>
        <w:sectPr w:rsidR="0017276D" w:rsidRPr="002A3911" w:rsidSect="00F87CE8">
          <w:headerReference w:type="default" r:id="rId16"/>
          <w:footerReference w:type="default" r:id="rId17"/>
          <w:pgSz w:w="11906" w:h="16838" w:code="9"/>
          <w:pgMar w:top="2160" w:right="1440" w:bottom="1440" w:left="2160" w:header="1152" w:footer="864" w:gutter="0"/>
          <w:pgNumType w:start="1"/>
          <w:cols w:space="708"/>
          <w:docGrid w:linePitch="360"/>
        </w:sectPr>
      </w:pPr>
      <w:bookmarkStart w:id="99" w:name="_Toc130251231"/>
      <w:bookmarkStart w:id="100" w:name="_Toc130251270"/>
      <w:bookmarkStart w:id="101" w:name="_Toc130251620"/>
      <w:bookmarkStart w:id="102" w:name="_Toc130857169"/>
      <w:bookmarkStart w:id="103" w:name="_Toc131010443"/>
      <w:bookmarkStart w:id="104" w:name="_Toc131018223"/>
      <w:bookmarkStart w:id="105" w:name="_Toc131122868"/>
      <w:bookmarkStart w:id="106" w:name="_Toc131123682"/>
      <w:bookmarkStart w:id="107" w:name="_Toc131124058"/>
      <w:bookmarkStart w:id="108" w:name="_Toc131124242"/>
      <w:bookmarkStart w:id="109" w:name="_Toc131124503"/>
      <w:bookmarkStart w:id="110" w:name="_Toc131124860"/>
      <w:bookmarkStart w:id="111" w:name="_Toc131124906"/>
      <w:bookmarkStart w:id="112" w:name="_Toc131124960"/>
      <w:bookmarkStart w:id="113" w:name="_Toc131125078"/>
      <w:bookmarkStart w:id="114" w:name="_Toc131125395"/>
      <w:bookmarkStart w:id="115" w:name="_Toc131125463"/>
      <w:bookmarkStart w:id="116" w:name="_Toc131171177"/>
      <w:bookmarkStart w:id="117" w:name="_Toc131892370"/>
      <w:bookmarkStart w:id="118" w:name="_Toc131892594"/>
      <w:bookmarkStart w:id="119" w:name="_Toc139297535"/>
      <w:r w:rsidRPr="00D35193">
        <w:rPr>
          <w:cs/>
        </w:rPr>
        <w:t>บท</w:t>
      </w:r>
      <w:r w:rsidR="00C87DC0" w:rsidRPr="00D35193">
        <w:rPr>
          <w:cs/>
        </w:rPr>
        <w:t>น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r w:rsidR="002A3911">
        <w:rPr>
          <w:rFonts w:hint="cs"/>
          <w:cs/>
        </w:rPr>
        <w:t>ำ</w:t>
      </w:r>
      <w:bookmarkEnd w:id="119"/>
    </w:p>
    <w:p w14:paraId="09F3582A" w14:textId="77777777" w:rsidR="002A3911" w:rsidRPr="00D35193" w:rsidRDefault="002A3911" w:rsidP="00DC3FF0">
      <w:pPr>
        <w:pStyle w:val="2"/>
      </w:pPr>
      <w:bookmarkStart w:id="120" w:name="_Toc130250922"/>
      <w:bookmarkStart w:id="121" w:name="_Toc130251232"/>
      <w:bookmarkStart w:id="122" w:name="_Toc130251271"/>
      <w:bookmarkStart w:id="123" w:name="_Toc130251621"/>
      <w:bookmarkStart w:id="124" w:name="_Toc130857170"/>
      <w:bookmarkStart w:id="125" w:name="_Toc131010444"/>
      <w:bookmarkStart w:id="126" w:name="_Toc131018224"/>
      <w:bookmarkStart w:id="127" w:name="_Toc131122869"/>
      <w:bookmarkStart w:id="128" w:name="_Toc131123683"/>
      <w:bookmarkStart w:id="129" w:name="_Toc131124059"/>
      <w:bookmarkStart w:id="130" w:name="_Toc131124243"/>
      <w:bookmarkStart w:id="131" w:name="_Toc131124504"/>
      <w:bookmarkStart w:id="132" w:name="_Toc131124861"/>
      <w:bookmarkStart w:id="133" w:name="_Toc131124907"/>
      <w:bookmarkStart w:id="134" w:name="_Toc131124961"/>
      <w:bookmarkStart w:id="135" w:name="_Toc131125079"/>
      <w:bookmarkStart w:id="136" w:name="_Toc131125396"/>
      <w:bookmarkStart w:id="137" w:name="_Toc131125464"/>
      <w:bookmarkStart w:id="138" w:name="_Toc131171178"/>
      <w:bookmarkStart w:id="139" w:name="_Toc131892371"/>
      <w:bookmarkStart w:id="140" w:name="_Toc131892595"/>
      <w:bookmarkStart w:id="141" w:name="_Toc139297536"/>
      <w:r w:rsidRPr="00D35193">
        <w:t xml:space="preserve">1.1 </w:t>
      </w:r>
      <w:r w:rsidRPr="00D35193">
        <w:rPr>
          <w:cs/>
        </w:rPr>
        <w:t>ความสำคัญและที่มา</w:t>
      </w:r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</w:p>
    <w:p w14:paraId="0121EC1B" w14:textId="77777777" w:rsidR="00103DB0" w:rsidRPr="00EB7FC4" w:rsidRDefault="002A3911" w:rsidP="002A3911">
      <w:pPr>
        <w:tabs>
          <w:tab w:val="left" w:pos="1080"/>
          <w:tab w:val="left" w:pos="1440"/>
        </w:tabs>
        <w:spacing w:after="0" w:line="240" w:lineRule="auto"/>
        <w:contextualSpacing/>
        <w:jc w:val="thaiDistribute"/>
      </w:pPr>
      <w:bookmarkStart w:id="142" w:name="_Hlk116033590"/>
      <w:r w:rsidRPr="00D35193">
        <w:rPr>
          <w:rFonts w:eastAsia="Calibri"/>
          <w:color w:val="000000"/>
          <w:cs/>
        </w:rPr>
        <w:tab/>
      </w:r>
      <w:r w:rsidR="00964E5D" w:rsidRPr="00EB7FC4">
        <w:rPr>
          <w:cs/>
        </w:rPr>
        <w:t xml:space="preserve">ในยุคสมัยที่เทคโนโลยีมีการพัฒนาอย่างรวดเร็วเพิ่มขึ้น การดูแลและจัดการระบบรักษาความปลอดภัยก็ได้รับความสนใจมากขึ้นเช่นกัน การใช้งานกล้องไอพีเพื่อจัดการกับระบบกล้องไอพีในปัจจุบันต้องสามารถสตรีมวิดีโอและข้อมูลเมตาไปยังแพลตฟอร์มที่แตกต่างกันได้อย่างรวดเร็วและมีประสิทธิภาพ การจัดการกล้อง </w:t>
      </w:r>
      <w:r w:rsidR="00964E5D" w:rsidRPr="00EB7FC4">
        <w:t xml:space="preserve">IP, </w:t>
      </w:r>
      <w:r w:rsidR="00964E5D" w:rsidRPr="00EB7FC4">
        <w:rPr>
          <w:cs/>
        </w:rPr>
        <w:t>การสตรีมวิดีโอ และการส่งข้อมูลเมตาผ่านเว็บไซต์เป็นสิ่งสำคัญในหลายสาขาอุตสาหกรรม เช่น ระบบกล้องวงจรปิด (</w:t>
      </w:r>
      <w:r w:rsidR="00964E5D" w:rsidRPr="00EB7FC4">
        <w:t xml:space="preserve">CCTV), </w:t>
      </w:r>
      <w:r w:rsidR="00964E5D" w:rsidRPr="00EB7FC4">
        <w:rPr>
          <w:cs/>
        </w:rPr>
        <w:t>การตรวจจับและติดตามวัตถุ</w:t>
      </w:r>
      <w:r w:rsidR="00964E5D" w:rsidRPr="00EB7FC4">
        <w:t xml:space="preserve">, </w:t>
      </w:r>
      <w:r w:rsidR="00964E5D" w:rsidRPr="00EB7FC4">
        <w:rPr>
          <w:cs/>
        </w:rPr>
        <w:t xml:space="preserve">การตรวจสอบความปลอดภัย และอื่น ๆ เพื่อตอบสนองต่อความต้องการในการตรวจจับการบุกรุกและป้องกันความเสี่ยงที่เกี่ยวข้องกับความปลอดภัย แต่ปัญหาที่พบคือบริษัทผู้ผลิตกล้องวงจรปิดใช้โปรโตคอลของตนเองในการควบคุมกล้อง ซึ่งทำให้ผู้ใช้ที่ต้องการใช้กล้องไอพีต่างยี่ห้อต้องใช้ระบบที่แตกต่างกันในการจัดการกล้องตามผู้ผลิตกล้องนั้น ๆ </w:t>
      </w:r>
    </w:p>
    <w:p w14:paraId="3FB3C564" w14:textId="77777777" w:rsidR="00103DB0" w:rsidRPr="00EB7FC4" w:rsidRDefault="00103DB0" w:rsidP="00103DB0">
      <w:pPr>
        <w:tabs>
          <w:tab w:val="left" w:pos="1080"/>
          <w:tab w:val="left" w:pos="1440"/>
        </w:tabs>
        <w:spacing w:after="0" w:line="240" w:lineRule="auto"/>
        <w:contextualSpacing/>
        <w:jc w:val="thaiDistribute"/>
        <w:rPr>
          <w:rFonts w:eastAsia="Calibri"/>
          <w:color w:val="000000"/>
        </w:rPr>
      </w:pPr>
      <w:r w:rsidRPr="00EB7FC4">
        <w:rPr>
          <w:cs/>
        </w:rPr>
        <w:tab/>
      </w:r>
      <w:r w:rsidR="00964E5D" w:rsidRPr="00EB7FC4">
        <w:rPr>
          <w:cs/>
        </w:rPr>
        <w:t xml:space="preserve">ดังนั้นการเลือกใช้กล้องที่มีมาตรฐานโปรโตคอล </w:t>
      </w:r>
      <w:r w:rsidR="00964E5D" w:rsidRPr="00EB7FC4">
        <w:t xml:space="preserve">ONVIF </w:t>
      </w:r>
      <w:r w:rsidR="00964E5D" w:rsidRPr="00EB7FC4">
        <w:rPr>
          <w:cs/>
        </w:rPr>
        <w:t xml:space="preserve">เป็นสิ่งสำคัญ เนื่องจากมาตรฐานนี้รองรับกล้องไอพีมากถึง 80 เปอร์เซ็นต์ในตลาด การใช้มาตรฐาน </w:t>
      </w:r>
      <w:r w:rsidR="00964E5D" w:rsidRPr="00EB7FC4">
        <w:t xml:space="preserve">ONVIF </w:t>
      </w:r>
      <w:r w:rsidR="00964E5D" w:rsidRPr="00EB7FC4">
        <w:rPr>
          <w:cs/>
        </w:rPr>
        <w:t xml:space="preserve">จะทำให้การจัดการกล้องไอพีสามารถสื่อสารกับแพลตฟอร์มที่แตกต่างกันได้อย่างมีประสิทธิภาพโดยไม่จำเป็นต้องพึ่งซอฟต์แวร์ของผู้ผลิตกล้องแต่ละยี่ห้อ การสร้างซอฟต์แวร์ที่รองรับการเรียกกล้องด้วยมาตรฐาน </w:t>
      </w:r>
      <w:r w:rsidR="00964E5D" w:rsidRPr="00EB7FC4">
        <w:t xml:space="preserve">ONVIF </w:t>
      </w:r>
      <w:r w:rsidR="00964E5D" w:rsidRPr="00EB7FC4">
        <w:rPr>
          <w:cs/>
        </w:rPr>
        <w:t>จะช่วยลดปัญหาการติดตั้งระบบที่แตกต่างกันตามผู้ผลิตกล้องนั้น ๆ</w:t>
      </w:r>
      <w:bookmarkEnd w:id="142"/>
    </w:p>
    <w:p w14:paraId="631338BC" w14:textId="5E025679" w:rsidR="002A3911" w:rsidRPr="00EB7FC4" w:rsidRDefault="00103DB0" w:rsidP="00103DB0">
      <w:pPr>
        <w:tabs>
          <w:tab w:val="left" w:pos="1080"/>
          <w:tab w:val="left" w:pos="1440"/>
        </w:tabs>
        <w:spacing w:after="0" w:line="240" w:lineRule="auto"/>
        <w:contextualSpacing/>
        <w:jc w:val="thaiDistribute"/>
        <w:rPr>
          <w:rFonts w:eastAsia="Calibri"/>
          <w:color w:val="000000"/>
        </w:rPr>
      </w:pPr>
      <w:r w:rsidRPr="00EB7FC4">
        <w:rPr>
          <w:rFonts w:eastAsia="Calibri"/>
          <w:color w:val="000000"/>
          <w:cs/>
        </w:rPr>
        <w:tab/>
      </w:r>
      <w:r w:rsidR="00964E5D" w:rsidRPr="00EB7FC4">
        <w:rPr>
          <w:cs/>
        </w:rPr>
        <w:t xml:space="preserve">โครงงานนี้จึงมุ่งเน้นการประยุกต์ใช้โปรโตคอล </w:t>
      </w:r>
      <w:r w:rsidR="00964E5D" w:rsidRPr="00EB7FC4">
        <w:t xml:space="preserve">ONVIF </w:t>
      </w:r>
      <w:r w:rsidR="00964E5D" w:rsidRPr="00EB7FC4">
        <w:rPr>
          <w:cs/>
        </w:rPr>
        <w:t xml:space="preserve">เพื่อรองรับการจัดการกล้องไอพีและการสตรีมวิดีโอผ่านเว็บไซต์ เพื่อตอบสนองต่อความต้องการของผู้ใช้ในการนำไปใช้ในทางอุตสาหกรรมหรือผู้ใช้ทั่วไปที่ต้องการการจัดการกล้อง </w:t>
      </w:r>
      <w:r w:rsidR="00964E5D" w:rsidRPr="00EB7FC4">
        <w:t xml:space="preserve">IP, </w:t>
      </w:r>
      <w:r w:rsidR="00964E5D" w:rsidRPr="00EB7FC4">
        <w:rPr>
          <w:cs/>
        </w:rPr>
        <w:t xml:space="preserve">การสตรีมวิดีโอ และการส่งข้อมูลเมตาผ่านเว็บไซต์อย่างมีประสิทธิภาพ โดยทำให้สามารถเชื่อมต่อรับส่งข้อมูลกับเว็บไซต์ได้อย่างสะดวก โดยโครงงานนี้มีการพัฒนาโดยนำแนวคิดรวมถึงเทคโนโลยีที่เกี่ยวข้อง เช่น การทำ </w:t>
      </w:r>
      <w:r w:rsidR="00964E5D" w:rsidRPr="00EB7FC4">
        <w:t xml:space="preserve">Web application </w:t>
      </w:r>
      <w:r w:rsidR="00964E5D" w:rsidRPr="00EB7FC4">
        <w:rPr>
          <w:cs/>
        </w:rPr>
        <w:t xml:space="preserve">ด้วย </w:t>
      </w:r>
      <w:r w:rsidR="00964E5D" w:rsidRPr="00EB7FC4">
        <w:t xml:space="preserve">Golang, </w:t>
      </w:r>
      <w:r w:rsidR="00964E5D" w:rsidRPr="00EB7FC4">
        <w:rPr>
          <w:cs/>
        </w:rPr>
        <w:t>การสตรีมวิดีโอ</w:t>
      </w:r>
      <w:r w:rsidR="00964E5D" w:rsidRPr="00EB7FC4">
        <w:t xml:space="preserve">, </w:t>
      </w:r>
      <w:r w:rsidR="00964E5D" w:rsidRPr="00EB7FC4">
        <w:rPr>
          <w:cs/>
        </w:rPr>
        <w:t xml:space="preserve">การจัดการข้อมูลเมตาด้วยรูปแบบข้อมูล </w:t>
      </w:r>
      <w:r w:rsidR="00964E5D" w:rsidRPr="00EB7FC4">
        <w:t xml:space="preserve">JSON </w:t>
      </w:r>
      <w:r w:rsidR="00964E5D" w:rsidRPr="00EB7FC4">
        <w:rPr>
          <w:cs/>
        </w:rPr>
        <w:t xml:space="preserve">รวมถึงการนำ </w:t>
      </w:r>
      <w:r w:rsidR="00964E5D" w:rsidRPr="00EB7FC4">
        <w:t xml:space="preserve">ONVIF Protocol </w:t>
      </w:r>
      <w:r w:rsidR="00964E5D" w:rsidRPr="00EB7FC4">
        <w:rPr>
          <w:cs/>
        </w:rPr>
        <w:t>มาประยุกต์ใช้เพื่อให้เกิดประโยชน์ในการพัฒนาระบบซอฟต์แวร์เพื่อสนับสนุนการดำเนินธุรกิจประเภทระบบรักษาความปลอดภัยอย่างมีประสิทธิภาพ โครงงานนี้สามารถเป็นซอฟต์แวร์ที่ช่วยให้ผู้ใช้ได้ความสะดวกสบายและประหยัดเวลาในการจัดการกล้องวงจรปิดและการสตรีมวิดีโอผ่านเว็บไซต์ได้อย่างมีประสิทธิภาพ นอกจากนี้ยังสามารถนำกรณีศึกษานี้ไปเป็นแนวทางในการพัฒนาและปรับปรุงระบบซอฟต์แวร์อื่น ๆ ที่มีลักษณะคล้ายคลึงกันได้ต่อไป</w:t>
      </w:r>
    </w:p>
    <w:p w14:paraId="737469BF" w14:textId="77777777" w:rsidR="002A3911" w:rsidRPr="00FD48F3" w:rsidRDefault="002A3911" w:rsidP="00DC3FF0">
      <w:pPr>
        <w:pStyle w:val="2"/>
      </w:pPr>
      <w:bookmarkStart w:id="143" w:name="_Toc139297537"/>
      <w:r w:rsidRPr="00FD48F3">
        <w:lastRenderedPageBreak/>
        <w:t xml:space="preserve">1.2 </w:t>
      </w:r>
      <w:r w:rsidRPr="00FD48F3">
        <w:rPr>
          <w:cs/>
        </w:rPr>
        <w:t>วัตถุประสงค์</w:t>
      </w:r>
      <w:bookmarkEnd w:id="143"/>
    </w:p>
    <w:p w14:paraId="5409C257" w14:textId="6B1DCB9D" w:rsidR="002A3911" w:rsidRPr="00C96E01" w:rsidRDefault="002A3911" w:rsidP="00EE4FE1">
      <w:pPr>
        <w:pStyle w:val="a6"/>
        <w:numPr>
          <w:ilvl w:val="0"/>
          <w:numId w:val="18"/>
        </w:numPr>
        <w:jc w:val="thaiDistribute"/>
      </w:pPr>
      <w:r w:rsidRPr="00C96E01">
        <w:rPr>
          <w:color w:val="000000"/>
          <w:cs/>
        </w:rPr>
        <w:t>เพื่อ</w:t>
      </w:r>
      <w:r w:rsidR="00EB7FC4" w:rsidRPr="00EB7FC4">
        <w:rPr>
          <w:color w:val="000000"/>
          <w:cs/>
        </w:rPr>
        <w:t>ศึกษาและพัฒนาซอฟต์แวร์ที่สามารถสนับสนุนการจัดการกับกล้อง</w:t>
      </w:r>
      <w:r w:rsidR="00EB7FC4">
        <w:rPr>
          <w:rFonts w:hint="cs"/>
          <w:color w:val="000000"/>
          <w:cs/>
        </w:rPr>
        <w:t>ไอพี</w:t>
      </w:r>
      <w:r w:rsidR="00EB7FC4" w:rsidRPr="00EB7FC4">
        <w:rPr>
          <w:color w:val="000000"/>
        </w:rPr>
        <w:t xml:space="preserve"> </w:t>
      </w:r>
      <w:r w:rsidR="00EB7FC4">
        <w:rPr>
          <w:rFonts w:hint="cs"/>
          <w:color w:val="000000"/>
          <w:cs/>
        </w:rPr>
        <w:t>ได้</w:t>
      </w:r>
      <w:r w:rsidR="00EB7FC4" w:rsidRPr="00EB7FC4">
        <w:rPr>
          <w:color w:val="000000"/>
          <w:cs/>
        </w:rPr>
        <w:t>อย่างมีประสิทธิภาพ เช่น</w:t>
      </w:r>
      <w:r w:rsidR="00EB7FC4">
        <w:rPr>
          <w:rFonts w:hint="cs"/>
          <w:color w:val="000000"/>
          <w:cs/>
        </w:rPr>
        <w:t xml:space="preserve"> </w:t>
      </w:r>
      <w:r w:rsidR="00EB7FC4" w:rsidRPr="00EB7FC4">
        <w:rPr>
          <w:color w:val="000000"/>
          <w:cs/>
        </w:rPr>
        <w:t>การเพิ่มหรือลบ</w:t>
      </w:r>
      <w:r w:rsidR="003771E3">
        <w:rPr>
          <w:rFonts w:hint="cs"/>
          <w:color w:val="000000"/>
          <w:cs/>
        </w:rPr>
        <w:t>ที่อยู่</w:t>
      </w:r>
      <w:r w:rsidR="00EB7FC4" w:rsidRPr="00EB7FC4">
        <w:rPr>
          <w:color w:val="000000"/>
          <w:cs/>
        </w:rPr>
        <w:t xml:space="preserve"> </w:t>
      </w:r>
      <w:r w:rsidR="00EB7FC4" w:rsidRPr="00EB7FC4">
        <w:rPr>
          <w:color w:val="000000"/>
        </w:rPr>
        <w:t xml:space="preserve">IP </w:t>
      </w:r>
      <w:r w:rsidR="00EB7FC4" w:rsidRPr="00EB7FC4">
        <w:rPr>
          <w:color w:val="000000"/>
          <w:cs/>
        </w:rPr>
        <w:t>ของกล้องและการเรียกดูภาพ</w:t>
      </w:r>
      <w:r w:rsidR="003771E3">
        <w:rPr>
          <w:rFonts w:hint="cs"/>
          <w:color w:val="000000"/>
          <w:cs/>
        </w:rPr>
        <w:t>การสตรีม</w:t>
      </w:r>
      <w:r w:rsidR="00EB7FC4" w:rsidRPr="00EB7FC4">
        <w:rPr>
          <w:color w:val="000000"/>
          <w:cs/>
        </w:rPr>
        <w:t>จากกล้องที่ได้ถูกเพิ่มเข้าสู่ระบบ</w:t>
      </w:r>
    </w:p>
    <w:p w14:paraId="15716A7C" w14:textId="77777777" w:rsidR="002A3911" w:rsidRDefault="002A3911" w:rsidP="00EE4FE1">
      <w:pPr>
        <w:pStyle w:val="a6"/>
        <w:numPr>
          <w:ilvl w:val="0"/>
          <w:numId w:val="18"/>
        </w:numPr>
        <w:jc w:val="thaiDistribute"/>
      </w:pPr>
      <w:r w:rsidRPr="00C96E01">
        <w:rPr>
          <w:cs/>
        </w:rPr>
        <w:t>เพื่อสนับสนุนและอำนวยความสะดวกให้ผู้ใช้สามารถแสดงภาพวิดีโอและข้อมูลเมตา</w:t>
      </w:r>
      <w:r>
        <w:rPr>
          <w:cs/>
        </w:rPr>
        <w:br/>
      </w:r>
      <w:r w:rsidRPr="00C96E01">
        <w:rPr>
          <w:cs/>
        </w:rPr>
        <w:t xml:space="preserve">จากกล้อง </w:t>
      </w:r>
      <w:r w:rsidRPr="00C96E01">
        <w:t xml:space="preserve">IP </w:t>
      </w:r>
      <w:r w:rsidRPr="00C96E01">
        <w:rPr>
          <w:cs/>
        </w:rPr>
        <w:t>ผ่านหน้าเว็บไซต์</w:t>
      </w:r>
    </w:p>
    <w:p w14:paraId="3B0ED995" w14:textId="141A239C" w:rsidR="002A3911" w:rsidRDefault="002A3911" w:rsidP="00EE4FE1">
      <w:pPr>
        <w:pStyle w:val="a6"/>
        <w:numPr>
          <w:ilvl w:val="0"/>
          <w:numId w:val="18"/>
        </w:numPr>
        <w:jc w:val="thaiDistribute"/>
      </w:pPr>
      <w:r w:rsidRPr="00C96E01">
        <w:rPr>
          <w:color w:val="000000"/>
          <w:cs/>
        </w:rPr>
        <w:t>เพื่อ</w:t>
      </w:r>
      <w:r w:rsidR="00EB7FC4" w:rsidRPr="00EB7FC4">
        <w:rPr>
          <w:color w:val="000000"/>
          <w:cs/>
        </w:rPr>
        <w:t xml:space="preserve">ศึกษาและเข้าใจกระบวนการรับส่งข้อมูลเมตาโดยใช้รูปแบบมาตรฐานของ </w:t>
      </w:r>
      <w:r w:rsidR="00EB7FC4" w:rsidRPr="00EB7FC4">
        <w:rPr>
          <w:color w:val="000000"/>
        </w:rPr>
        <w:t>ONVIF</w:t>
      </w:r>
    </w:p>
    <w:p w14:paraId="43BE0E5B" w14:textId="64D963F2" w:rsidR="002A3911" w:rsidRPr="008C5912" w:rsidRDefault="002A3911" w:rsidP="00EE4FE1">
      <w:pPr>
        <w:pStyle w:val="a6"/>
        <w:numPr>
          <w:ilvl w:val="0"/>
          <w:numId w:val="18"/>
        </w:numPr>
        <w:jc w:val="thaiDistribute"/>
      </w:pPr>
      <w:r w:rsidRPr="00C96E01">
        <w:rPr>
          <w:cs/>
        </w:rPr>
        <w:t>เพื่อให้</w:t>
      </w:r>
      <w:r w:rsidR="00EB7FC4" w:rsidRPr="00EB7FC4">
        <w:rPr>
          <w:cs/>
        </w:rPr>
        <w:t>เป็นแนวทางและแรงบันดาลใจในการพัฒนาต่อไปสำหรับผู้ที่สนใจและต้องการใช้ข้อมูลจากโครงงานนี้ในอนาคต</w:t>
      </w:r>
    </w:p>
    <w:p w14:paraId="6D39A21B" w14:textId="77777777" w:rsidR="002A3911" w:rsidRDefault="002A3911" w:rsidP="00DC3FF0">
      <w:pPr>
        <w:pStyle w:val="2"/>
      </w:pPr>
      <w:bookmarkStart w:id="144" w:name="_Toc130250924"/>
      <w:bookmarkStart w:id="145" w:name="_Toc130251234"/>
      <w:bookmarkStart w:id="146" w:name="_Toc130251273"/>
      <w:bookmarkStart w:id="147" w:name="_Toc130251623"/>
      <w:bookmarkStart w:id="148" w:name="_Toc130857172"/>
      <w:bookmarkStart w:id="149" w:name="_Toc131010446"/>
      <w:bookmarkStart w:id="150" w:name="_Toc131018226"/>
      <w:bookmarkStart w:id="151" w:name="_Toc131122871"/>
      <w:bookmarkStart w:id="152" w:name="_Toc131123685"/>
      <w:bookmarkStart w:id="153" w:name="_Toc131124061"/>
      <w:bookmarkStart w:id="154" w:name="_Toc131124245"/>
      <w:bookmarkStart w:id="155" w:name="_Toc131124506"/>
      <w:bookmarkStart w:id="156" w:name="_Toc131124863"/>
      <w:bookmarkStart w:id="157" w:name="_Toc131124909"/>
      <w:bookmarkStart w:id="158" w:name="_Toc131124963"/>
      <w:bookmarkStart w:id="159" w:name="_Toc131125081"/>
      <w:bookmarkStart w:id="160" w:name="_Toc131125398"/>
      <w:bookmarkStart w:id="161" w:name="_Toc131125466"/>
      <w:bookmarkStart w:id="162" w:name="_Toc131171180"/>
      <w:bookmarkStart w:id="163" w:name="_Toc131892373"/>
      <w:bookmarkStart w:id="164" w:name="_Toc131892597"/>
      <w:bookmarkStart w:id="165" w:name="_Toc139297538"/>
      <w:r w:rsidRPr="00D35193">
        <w:t xml:space="preserve">1.3 </w:t>
      </w:r>
      <w:r w:rsidRPr="00D35193">
        <w:rPr>
          <w:cs/>
        </w:rPr>
        <w:t>ขอบเขตการศึกษา</w:t>
      </w:r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</w:p>
    <w:p w14:paraId="570CD8F9" w14:textId="77777777" w:rsidR="002A3911" w:rsidRDefault="002A3911" w:rsidP="00EE4FE1">
      <w:pPr>
        <w:pStyle w:val="a6"/>
        <w:numPr>
          <w:ilvl w:val="0"/>
          <w:numId w:val="19"/>
        </w:numPr>
        <w:jc w:val="thaiDistribute"/>
      </w:pPr>
      <w:r w:rsidRPr="00AC60A1">
        <w:rPr>
          <w:cs/>
        </w:rPr>
        <w:t>การออกแบบระบบ: เน้นการออกแบบระบบสำหรับการจัดการกล้องไอพี</w:t>
      </w:r>
      <w:r>
        <w:rPr>
          <w:rFonts w:hint="cs"/>
          <w:cs/>
        </w:rPr>
        <w:t xml:space="preserve"> </w:t>
      </w:r>
      <w:r w:rsidRPr="00AC60A1">
        <w:rPr>
          <w:cs/>
        </w:rPr>
        <w:t>การสตรีมวิดีโอ</w:t>
      </w:r>
      <w:r>
        <w:rPr>
          <w:rFonts w:hint="cs"/>
          <w:cs/>
        </w:rPr>
        <w:t>และข้อมูลเมตา</w:t>
      </w:r>
      <w:r w:rsidRPr="00AC60A1">
        <w:rPr>
          <w:cs/>
        </w:rPr>
        <w:t>ผ่านเว็บไซต์</w:t>
      </w:r>
    </w:p>
    <w:p w14:paraId="22ECA957" w14:textId="4CAA8E4E" w:rsidR="002A3911" w:rsidRDefault="002A3911" w:rsidP="00EE4FE1">
      <w:pPr>
        <w:pStyle w:val="a6"/>
        <w:numPr>
          <w:ilvl w:val="1"/>
          <w:numId w:val="19"/>
        </w:numPr>
        <w:jc w:val="thaiDistribute"/>
      </w:pPr>
      <w:r w:rsidRPr="00B76769">
        <w:rPr>
          <w:cs/>
        </w:rPr>
        <w:t>เพื่อให้สามารถรับส่งข้อมูลกล้องไอพี ด้วยมาตรฐาน</w:t>
      </w:r>
      <w:r w:rsidRPr="00B76769">
        <w:rPr>
          <w:rStyle w:val="notion-enable-hover"/>
        </w:rPr>
        <w:t xml:space="preserve"> HTTP</w:t>
      </w:r>
    </w:p>
    <w:p w14:paraId="6C29431F" w14:textId="47778D67" w:rsidR="002A3911" w:rsidRPr="00B76769" w:rsidRDefault="002A3911" w:rsidP="00534A7F">
      <w:pPr>
        <w:pStyle w:val="a6"/>
        <w:numPr>
          <w:ilvl w:val="1"/>
          <w:numId w:val="19"/>
        </w:numPr>
      </w:pPr>
      <w:r>
        <w:rPr>
          <w:rFonts w:hint="cs"/>
          <w:cs/>
        </w:rPr>
        <w:t xml:space="preserve">เพื่อให้สามารถรับส่งข้อมูลเมตาจากกล้องไอพีด้วยมาตรฐาน </w:t>
      </w:r>
      <w:r>
        <w:t>ONVIF</w:t>
      </w:r>
      <w:r w:rsidR="00534A7F">
        <w:t xml:space="preserve"> </w:t>
      </w:r>
      <w:r w:rsidR="00534A7F">
        <w:rPr>
          <w:rFonts w:hint="cs"/>
          <w:cs/>
        </w:rPr>
        <w:t xml:space="preserve">โดยจะรองรับทั้งหมด  </w:t>
      </w:r>
      <w:r w:rsidR="00534A7F" w:rsidRPr="00920365">
        <w:t>8</w:t>
      </w:r>
      <w:r w:rsidR="00534A7F" w:rsidRPr="00920365">
        <w:rPr>
          <w:cs/>
        </w:rPr>
        <w:t xml:space="preserve"> ฟังก์ชัน คือ</w:t>
      </w:r>
      <w:r w:rsidR="00534A7F">
        <w:rPr>
          <w:rFonts w:hint="cs"/>
          <w:cs/>
        </w:rPr>
        <w:t xml:space="preserve"> </w:t>
      </w:r>
      <w:r w:rsidR="00534A7F" w:rsidRPr="00920365">
        <w:t>1)</w:t>
      </w:r>
      <w:r w:rsidR="00534A7F">
        <w:t xml:space="preserve"> </w:t>
      </w:r>
      <w:r w:rsidR="00534A7F" w:rsidRPr="00920365">
        <w:t xml:space="preserve">GetDeviceInformation, 2) GetUser, </w:t>
      </w:r>
      <w:r w:rsidR="00534A7F">
        <w:br/>
      </w:r>
      <w:r w:rsidR="00534A7F" w:rsidRPr="00920365">
        <w:t>3)</w:t>
      </w:r>
      <w:r w:rsidR="00534A7F">
        <w:t xml:space="preserve"> </w:t>
      </w:r>
      <w:r w:rsidR="00534A7F" w:rsidRPr="00920365">
        <w:t>GetSystemDateAndTime,</w:t>
      </w:r>
      <w:r w:rsidR="00534A7F">
        <w:t xml:space="preserve"> </w:t>
      </w:r>
      <w:r w:rsidR="00534A7F" w:rsidRPr="00920365">
        <w:t>4)</w:t>
      </w:r>
      <w:r w:rsidR="00534A7F">
        <w:t xml:space="preserve"> </w:t>
      </w:r>
      <w:r w:rsidR="00534A7F" w:rsidRPr="00920365">
        <w:t>GetCapabilities,</w:t>
      </w:r>
      <w:r w:rsidR="00534A7F">
        <w:t xml:space="preserve"> </w:t>
      </w:r>
      <w:r w:rsidR="00534A7F" w:rsidRPr="00920365">
        <w:t>5)</w:t>
      </w:r>
      <w:r w:rsidR="00534A7F">
        <w:t xml:space="preserve"> </w:t>
      </w:r>
      <w:r w:rsidR="00534A7F" w:rsidRPr="00920365">
        <w:t>GetHostname,</w:t>
      </w:r>
      <w:r w:rsidR="00534A7F">
        <w:t xml:space="preserve"> </w:t>
      </w:r>
      <w:r w:rsidR="00534A7F">
        <w:br/>
      </w:r>
      <w:r w:rsidR="00534A7F" w:rsidRPr="00920365">
        <w:t>6)</w:t>
      </w:r>
      <w:r w:rsidR="00534A7F">
        <w:t xml:space="preserve"> </w:t>
      </w:r>
      <w:r w:rsidR="00534A7F" w:rsidRPr="00920365">
        <w:t>GetNetworkProtocols,</w:t>
      </w:r>
      <w:r w:rsidR="00534A7F">
        <w:t xml:space="preserve"> </w:t>
      </w:r>
      <w:r w:rsidR="00534A7F" w:rsidRPr="00920365">
        <w:t>7) GetDiscoveryMode</w:t>
      </w:r>
      <w:r w:rsidR="00534A7F">
        <w:t xml:space="preserve"> </w:t>
      </w:r>
      <w:r w:rsidR="00534A7F" w:rsidRPr="00920365">
        <w:rPr>
          <w:cs/>
        </w:rPr>
        <w:t xml:space="preserve">และ </w:t>
      </w:r>
      <w:r w:rsidR="00534A7F" w:rsidRPr="00920365">
        <w:t>8) GetServiceCapabilities</w:t>
      </w:r>
    </w:p>
    <w:p w14:paraId="0600F846" w14:textId="5BAC14B7" w:rsidR="002A3911" w:rsidRPr="00B76769" w:rsidRDefault="002A3911" w:rsidP="00EE4FE1">
      <w:pPr>
        <w:pStyle w:val="a6"/>
        <w:numPr>
          <w:ilvl w:val="1"/>
          <w:numId w:val="19"/>
        </w:numPr>
        <w:jc w:val="thaiDistribute"/>
      </w:pPr>
      <w:r w:rsidRPr="00B76769">
        <w:rPr>
          <w:cs/>
        </w:rPr>
        <w:t>เพื่อให้สามารถจัดการควบคุมการ เพิ่ม</w:t>
      </w:r>
      <w:r w:rsidR="00534A7F">
        <w:rPr>
          <w:rFonts w:hint="cs"/>
          <w:cs/>
        </w:rPr>
        <w:t>หรือ</w:t>
      </w:r>
      <w:r w:rsidRPr="00B76769">
        <w:rPr>
          <w:cs/>
        </w:rPr>
        <w:t xml:space="preserve">ลด </w:t>
      </w:r>
      <w:r w:rsidR="00534A7F">
        <w:rPr>
          <w:rFonts w:hint="cs"/>
          <w:cs/>
        </w:rPr>
        <w:t>ที่อยู่</w:t>
      </w:r>
      <w:r w:rsidRPr="00B76769">
        <w:rPr>
          <w:cs/>
        </w:rPr>
        <w:t>กล้องไอพีผ่านหน้าเว็บไซต์</w:t>
      </w:r>
    </w:p>
    <w:p w14:paraId="6E413A38" w14:textId="77777777" w:rsidR="002A3911" w:rsidRPr="00AC60A1" w:rsidRDefault="002A3911" w:rsidP="00EE4FE1">
      <w:pPr>
        <w:pStyle w:val="a6"/>
        <w:numPr>
          <w:ilvl w:val="0"/>
          <w:numId w:val="19"/>
        </w:numPr>
        <w:jc w:val="thaiDistribute"/>
      </w:pPr>
      <w:r w:rsidRPr="00AC60A1">
        <w:rPr>
          <w:cs/>
        </w:rPr>
        <w:t>ฐานข้อมูล: โครงงานนี้</w:t>
      </w:r>
      <w:r>
        <w:rPr>
          <w:rFonts w:hint="cs"/>
          <w:cs/>
        </w:rPr>
        <w:t>เลือก</w:t>
      </w:r>
      <w:r w:rsidRPr="00AC60A1">
        <w:rPr>
          <w:cs/>
        </w:rPr>
        <w:t xml:space="preserve">ใช้ </w:t>
      </w:r>
      <w:r w:rsidRPr="00AC60A1">
        <w:t xml:space="preserve">SQLite </w:t>
      </w:r>
      <w:r w:rsidRPr="00AC60A1">
        <w:rPr>
          <w:cs/>
        </w:rPr>
        <w:t>เป็นฐานข้อมูล</w:t>
      </w:r>
      <w:r>
        <w:rPr>
          <w:rFonts w:hint="cs"/>
          <w:cs/>
        </w:rPr>
        <w:t xml:space="preserve"> </w:t>
      </w:r>
      <w:r w:rsidRPr="00AC60A1">
        <w:rPr>
          <w:cs/>
        </w:rPr>
        <w:t>เพื่อ</w:t>
      </w:r>
      <w:r>
        <w:rPr>
          <w:rFonts w:hint="cs"/>
          <w:cs/>
        </w:rPr>
        <w:t>จัด</w:t>
      </w:r>
      <w:r w:rsidRPr="00AC60A1">
        <w:rPr>
          <w:cs/>
        </w:rPr>
        <w:t>เก็บข้อมูลเกี่ยวกับ</w:t>
      </w:r>
      <w:r>
        <w:rPr>
          <w:rFonts w:hint="cs"/>
          <w:cs/>
        </w:rPr>
        <w:t>ที่อยู่</w:t>
      </w:r>
      <w:r w:rsidRPr="00AC60A1">
        <w:rPr>
          <w:cs/>
        </w:rPr>
        <w:t>กล้องไอพี</w:t>
      </w:r>
      <w:r w:rsidRPr="00AC60A1">
        <w:t xml:space="preserve"> </w:t>
      </w:r>
      <w:r>
        <w:rPr>
          <w:rStyle w:val="notion-enable-hover"/>
          <w:rFonts w:hint="cs"/>
          <w:cs/>
        </w:rPr>
        <w:t>และข้อมูลของผู้ใช้ที่จะเข้าใช้งานภายในระบบ</w:t>
      </w:r>
    </w:p>
    <w:p w14:paraId="5763574D" w14:textId="789F50B7" w:rsidR="002A3911" w:rsidRPr="00AC60A1" w:rsidRDefault="002A3911" w:rsidP="00EE4FE1">
      <w:pPr>
        <w:pStyle w:val="a6"/>
        <w:numPr>
          <w:ilvl w:val="0"/>
          <w:numId w:val="19"/>
        </w:numPr>
        <w:jc w:val="thaiDistribute"/>
      </w:pPr>
      <w:r w:rsidRPr="00AC60A1">
        <w:rPr>
          <w:cs/>
        </w:rPr>
        <w:t>ภาษา</w:t>
      </w:r>
      <w:r w:rsidR="007A36C7">
        <w:rPr>
          <w:rFonts w:hint="cs"/>
          <w:cs/>
        </w:rPr>
        <w:t>โปรแกรม</w:t>
      </w:r>
      <w:r w:rsidRPr="00AC60A1">
        <w:rPr>
          <w:cs/>
        </w:rPr>
        <w:t xml:space="preserve">: โครงงานนี้ใช้ </w:t>
      </w:r>
      <w:r w:rsidRPr="00AC60A1">
        <w:t xml:space="preserve">Golang </w:t>
      </w:r>
      <w:r w:rsidRPr="00AC60A1">
        <w:rPr>
          <w:cs/>
        </w:rPr>
        <w:t>เป็นภาษาหลักในการพัฒนา</w:t>
      </w:r>
      <w:r w:rsidR="009857D3">
        <w:rPr>
          <w:rFonts w:hint="cs"/>
          <w:cs/>
        </w:rPr>
        <w:t>โครงงาน</w:t>
      </w:r>
    </w:p>
    <w:p w14:paraId="1919009D" w14:textId="1628CC16" w:rsidR="002A3911" w:rsidRPr="00B76769" w:rsidRDefault="002A3911" w:rsidP="00EE4FE1">
      <w:pPr>
        <w:pStyle w:val="a6"/>
        <w:numPr>
          <w:ilvl w:val="0"/>
          <w:numId w:val="19"/>
        </w:numPr>
        <w:jc w:val="thaiDistribute"/>
      </w:pPr>
      <w:r w:rsidRPr="00AC60A1">
        <w:rPr>
          <w:cs/>
        </w:rPr>
        <w:t>การพัฒนาเว็บ: หน้าเว็บ</w:t>
      </w:r>
      <w:r>
        <w:rPr>
          <w:rFonts w:hint="cs"/>
          <w:cs/>
        </w:rPr>
        <w:t>เลือกพัฒนา</w:t>
      </w:r>
      <w:r w:rsidRPr="00AC60A1">
        <w:rPr>
          <w:cs/>
        </w:rPr>
        <w:t>ด้วย</w:t>
      </w:r>
      <w:r>
        <w:rPr>
          <w:rFonts w:hint="cs"/>
          <w:cs/>
        </w:rPr>
        <w:t>ภาษา</w:t>
      </w:r>
      <w:r w:rsidRPr="00AC60A1">
        <w:rPr>
          <w:cs/>
        </w:rPr>
        <w:t xml:space="preserve"> </w:t>
      </w:r>
      <w:r w:rsidRPr="00AC60A1">
        <w:t xml:space="preserve">HTML, CSS </w:t>
      </w:r>
      <w:r w:rsidRPr="00AC60A1">
        <w:rPr>
          <w:cs/>
        </w:rPr>
        <w:t xml:space="preserve">และ </w:t>
      </w:r>
      <w:r w:rsidRPr="00AC60A1">
        <w:t>JavaScript</w:t>
      </w:r>
    </w:p>
    <w:p w14:paraId="6F394021" w14:textId="77777777" w:rsidR="002A3911" w:rsidRPr="00D35193" w:rsidRDefault="002A3911" w:rsidP="00DC3FF0">
      <w:pPr>
        <w:pStyle w:val="2"/>
      </w:pPr>
      <w:bookmarkStart w:id="166" w:name="_Toc130857173"/>
      <w:bookmarkStart w:id="167" w:name="_Toc131010447"/>
      <w:bookmarkStart w:id="168" w:name="_Toc131018227"/>
      <w:bookmarkStart w:id="169" w:name="_Toc131122872"/>
      <w:bookmarkStart w:id="170" w:name="_Toc131123686"/>
      <w:bookmarkStart w:id="171" w:name="_Toc131124062"/>
      <w:bookmarkStart w:id="172" w:name="_Toc131124246"/>
      <w:bookmarkStart w:id="173" w:name="_Toc131124507"/>
      <w:bookmarkStart w:id="174" w:name="_Toc131124864"/>
      <w:bookmarkStart w:id="175" w:name="_Toc131124910"/>
      <w:bookmarkStart w:id="176" w:name="_Toc131124964"/>
      <w:bookmarkStart w:id="177" w:name="_Toc131125082"/>
      <w:bookmarkStart w:id="178" w:name="_Toc131125399"/>
      <w:bookmarkStart w:id="179" w:name="_Toc131125467"/>
      <w:bookmarkStart w:id="180" w:name="_Toc131171181"/>
      <w:bookmarkStart w:id="181" w:name="_Toc131892374"/>
      <w:bookmarkStart w:id="182" w:name="_Toc131892598"/>
      <w:bookmarkStart w:id="183" w:name="_Toc139297539"/>
      <w:r w:rsidRPr="00D35193">
        <w:lastRenderedPageBreak/>
        <w:t xml:space="preserve">1.4 </w:t>
      </w:r>
      <w:r w:rsidRPr="00D35193">
        <w:rPr>
          <w:cs/>
        </w:rPr>
        <w:t>แผนการดำเนินโครงกา</w:t>
      </w:r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r>
        <w:rPr>
          <w:rFonts w:hint="cs"/>
          <w:cs/>
        </w:rPr>
        <w:t>ร</w:t>
      </w:r>
      <w:bookmarkEnd w:id="183"/>
    </w:p>
    <w:p w14:paraId="025E1B91" w14:textId="77777777" w:rsidR="002A3911" w:rsidRDefault="002A3911" w:rsidP="002A3911">
      <w:pPr>
        <w:keepNext/>
        <w:tabs>
          <w:tab w:val="left" w:pos="1080"/>
          <w:tab w:val="left" w:pos="1440"/>
        </w:tabs>
        <w:spacing w:after="0" w:line="240" w:lineRule="auto"/>
        <w:contextualSpacing/>
        <w:jc w:val="thaiDistribute"/>
      </w:pPr>
      <w:r w:rsidRPr="00D35193">
        <w:rPr>
          <w:rFonts w:eastAsia="Calibri"/>
          <w:b/>
          <w:bCs/>
          <w:noProof/>
          <w:color w:val="000000"/>
          <w:cs/>
        </w:rPr>
        <w:drawing>
          <wp:inline distT="0" distB="0" distL="0" distR="0" wp14:anchorId="2D54E78A" wp14:editId="2D4370E0">
            <wp:extent cx="5078779" cy="2430797"/>
            <wp:effectExtent l="0" t="0" r="7620" b="762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8779" cy="243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43A9A" w14:textId="471D91BE" w:rsidR="002A3911" w:rsidRDefault="002A3911" w:rsidP="00341A18">
      <w:pPr>
        <w:pStyle w:val="afa"/>
        <w:jc w:val="center"/>
        <w:rPr>
          <w:rFonts w:eastAsia="Calibri"/>
        </w:rPr>
      </w:pPr>
      <w:bookmarkStart w:id="184" w:name="_Toc139297585"/>
      <w:r w:rsidRPr="00D84FA0">
        <w:rPr>
          <w:cs/>
        </w:rPr>
        <w:t xml:space="preserve">ภาพที่ </w:t>
      </w:r>
      <w:r w:rsidR="008F2CAD">
        <w:rPr>
          <w:cs/>
        </w:rPr>
        <w:fldChar w:fldCharType="begin"/>
      </w:r>
      <w:r w:rsidR="008F2CAD">
        <w:rPr>
          <w:cs/>
        </w:rPr>
        <w:instrText xml:space="preserve"> </w:instrText>
      </w:r>
      <w:r w:rsidR="008F2CAD">
        <w:instrText xml:space="preserve">SEQ </w:instrText>
      </w:r>
      <w:r w:rsidR="008F2CAD">
        <w:rPr>
          <w:cs/>
        </w:rPr>
        <w:instrText xml:space="preserve">ภาพที่ </w:instrText>
      </w:r>
      <w:r w:rsidR="008F2CAD">
        <w:instrText>\* ARABIC</w:instrText>
      </w:r>
      <w:r w:rsidR="008F2CAD">
        <w:rPr>
          <w:cs/>
        </w:rPr>
        <w:instrText xml:space="preserve"> </w:instrText>
      </w:r>
      <w:r w:rsidR="008F2CAD">
        <w:rPr>
          <w:cs/>
        </w:rPr>
        <w:fldChar w:fldCharType="separate"/>
      </w:r>
      <w:r w:rsidR="00BA4A71">
        <w:rPr>
          <w:cs/>
        </w:rPr>
        <w:t>1</w:t>
      </w:r>
      <w:r w:rsidR="008F2CAD">
        <w:rPr>
          <w:cs/>
        </w:rPr>
        <w:fldChar w:fldCharType="end"/>
      </w:r>
      <w:r w:rsidRPr="00D84FA0">
        <w:rPr>
          <w:rFonts w:eastAsia="Calibri"/>
        </w:rPr>
        <w:t xml:space="preserve"> </w:t>
      </w:r>
      <w:r w:rsidRPr="00D84FA0">
        <w:rPr>
          <w:rFonts w:eastAsia="Calibri" w:hint="cs"/>
          <w:cs/>
        </w:rPr>
        <w:t>ระยะเวลา</w:t>
      </w:r>
      <w:r>
        <w:rPr>
          <w:rFonts w:eastAsia="Calibri" w:hint="cs"/>
          <w:cs/>
        </w:rPr>
        <w:t>ในการวางแผนและพัฒนาโครงการ</w:t>
      </w:r>
      <w:bookmarkEnd w:id="184"/>
    </w:p>
    <w:p w14:paraId="644F33BD" w14:textId="183D5907" w:rsidR="00341A18" w:rsidRPr="00341A18" w:rsidRDefault="00341A18" w:rsidP="00341A18">
      <w:pPr>
        <w:rPr>
          <w:rFonts w:eastAsia="Calibri"/>
          <w:cs/>
        </w:rPr>
      </w:pPr>
      <w:r>
        <w:rPr>
          <w:rFonts w:eastAsia="Calibri"/>
          <w:cs/>
        </w:rPr>
        <w:tab/>
      </w:r>
      <w:r w:rsidRPr="00341A18">
        <w:rPr>
          <w:rFonts w:eastAsia="Calibri"/>
          <w:cs/>
        </w:rPr>
        <w:t xml:space="preserve">อ้างอิงจากภาพที่ </w:t>
      </w:r>
      <w:r w:rsidRPr="00341A18">
        <w:rPr>
          <w:rFonts w:eastAsia="Calibri"/>
        </w:rPr>
        <w:t>1</w:t>
      </w:r>
      <w:r w:rsidRPr="00341A18">
        <w:rPr>
          <w:rFonts w:eastAsia="Calibri"/>
          <w:cs/>
        </w:rPr>
        <w:t xml:space="preserve"> แสดงแผนการดำเนินโครงงานประกอบด้วยขั้นตอน ดังนี้</w:t>
      </w:r>
    </w:p>
    <w:p w14:paraId="0D59173E" w14:textId="77777777" w:rsidR="002A3911" w:rsidRDefault="002A3911" w:rsidP="00EE4FE1">
      <w:pPr>
        <w:pStyle w:val="a6"/>
        <w:numPr>
          <w:ilvl w:val="0"/>
          <w:numId w:val="23"/>
        </w:numPr>
        <w:tabs>
          <w:tab w:val="left" w:pos="1080"/>
          <w:tab w:val="left" w:pos="1440"/>
        </w:tabs>
        <w:spacing w:after="0" w:line="240" w:lineRule="auto"/>
        <w:jc w:val="thaiDistribute"/>
        <w:rPr>
          <w:color w:val="000000"/>
        </w:rPr>
      </w:pPr>
      <w:r w:rsidRPr="002E3B7A">
        <w:rPr>
          <w:color w:val="000000"/>
          <w:cs/>
        </w:rPr>
        <w:t>เรียนรู้และพัฒนาการ</w:t>
      </w:r>
      <w:r w:rsidRPr="002E3B7A">
        <w:rPr>
          <w:rFonts w:hint="cs"/>
          <w:color w:val="000000"/>
          <w:cs/>
        </w:rPr>
        <w:t>สร้างหน้าเว็บไซต์</w:t>
      </w:r>
    </w:p>
    <w:p w14:paraId="2DDD624B" w14:textId="77777777" w:rsidR="002A3911" w:rsidRPr="002E3B7A" w:rsidRDefault="002A3911" w:rsidP="00EE4FE1">
      <w:pPr>
        <w:pStyle w:val="a6"/>
        <w:numPr>
          <w:ilvl w:val="0"/>
          <w:numId w:val="23"/>
        </w:numPr>
        <w:tabs>
          <w:tab w:val="left" w:pos="1080"/>
          <w:tab w:val="left" w:pos="1440"/>
        </w:tabs>
        <w:spacing w:after="0" w:line="240" w:lineRule="auto"/>
        <w:jc w:val="thaiDistribute"/>
        <w:rPr>
          <w:color w:val="000000"/>
        </w:rPr>
      </w:pPr>
      <w:r w:rsidRPr="002E3B7A">
        <w:rPr>
          <w:color w:val="000000"/>
          <w:cs/>
        </w:rPr>
        <w:t>สร้างและพัฒนา</w:t>
      </w:r>
      <w:r w:rsidRPr="002E3B7A">
        <w:rPr>
          <w:rFonts w:hint="cs"/>
          <w:color w:val="000000"/>
          <w:cs/>
        </w:rPr>
        <w:t>เกี่ยวกับการทำฐานข้อมูลเพื่อจัดเก็บข้อมูลผู้ที่จะเข้าใช้เว็บไซต์เพื่อสร้างความปลอดภัยต่อระบบในระดับหนึ่ง</w:t>
      </w:r>
    </w:p>
    <w:p w14:paraId="211096A3" w14:textId="432FC768" w:rsidR="002A3911" w:rsidRPr="002E3B7A" w:rsidRDefault="002A3911" w:rsidP="00EE4FE1">
      <w:pPr>
        <w:pStyle w:val="a6"/>
        <w:numPr>
          <w:ilvl w:val="0"/>
          <w:numId w:val="23"/>
        </w:numPr>
        <w:tabs>
          <w:tab w:val="left" w:pos="1080"/>
          <w:tab w:val="left" w:pos="1440"/>
        </w:tabs>
        <w:spacing w:after="0" w:line="240" w:lineRule="auto"/>
        <w:jc w:val="thaiDistribute"/>
        <w:rPr>
          <w:color w:val="000000"/>
          <w:cs/>
        </w:rPr>
      </w:pPr>
      <w:r w:rsidRPr="002E3B7A">
        <w:rPr>
          <w:rFonts w:hint="cs"/>
          <w:color w:val="000000"/>
          <w:cs/>
        </w:rPr>
        <w:t>เรียนรู้และพัฒนาเกี่ยวกับการสร้าง</w:t>
      </w:r>
      <w:r w:rsidR="00341A18">
        <w:rPr>
          <w:rFonts w:hint="cs"/>
          <w:color w:val="000000"/>
          <w:cs/>
        </w:rPr>
        <w:t xml:space="preserve"> </w:t>
      </w:r>
      <w:r w:rsidRPr="002E3B7A">
        <w:rPr>
          <w:color w:val="000000"/>
        </w:rPr>
        <w:t xml:space="preserve">API </w:t>
      </w:r>
      <w:r w:rsidRPr="002E3B7A">
        <w:rPr>
          <w:rFonts w:hint="cs"/>
          <w:color w:val="000000"/>
          <w:cs/>
        </w:rPr>
        <w:t xml:space="preserve">เพื่อใช้ในการเรียกดูภาพการสตรีมและข้อมูลเมตาด้วย </w:t>
      </w:r>
      <w:r w:rsidRPr="002E3B7A">
        <w:rPr>
          <w:color w:val="000000"/>
        </w:rPr>
        <w:t xml:space="preserve">ONVIF Protocol </w:t>
      </w:r>
      <w:r w:rsidRPr="002E3B7A">
        <w:rPr>
          <w:rFonts w:hint="cs"/>
          <w:color w:val="000000"/>
          <w:cs/>
        </w:rPr>
        <w:t>จากกล้องไอพี และการจัดการกับกล้องไอพีต่าง ๆ เช่น การเพิ่มหรือลบกล้องไอพ</w:t>
      </w:r>
      <w:r w:rsidR="00534A7F">
        <w:rPr>
          <w:rFonts w:hint="cs"/>
          <w:color w:val="000000"/>
          <w:cs/>
        </w:rPr>
        <w:t>ี</w:t>
      </w:r>
    </w:p>
    <w:p w14:paraId="1CFED1BF" w14:textId="06BF77AA" w:rsidR="002A3911" w:rsidRDefault="002A3911" w:rsidP="00EE4FE1">
      <w:pPr>
        <w:pStyle w:val="a6"/>
        <w:numPr>
          <w:ilvl w:val="0"/>
          <w:numId w:val="23"/>
        </w:numPr>
        <w:tabs>
          <w:tab w:val="left" w:pos="1080"/>
          <w:tab w:val="left" w:pos="1440"/>
        </w:tabs>
        <w:spacing w:after="0" w:line="240" w:lineRule="auto"/>
        <w:jc w:val="thaiDistribute"/>
        <w:rPr>
          <w:color w:val="000000"/>
        </w:rPr>
      </w:pPr>
      <w:r>
        <w:rPr>
          <w:rFonts w:hint="cs"/>
          <w:color w:val="000000"/>
          <w:cs/>
        </w:rPr>
        <w:t>การทดสอบระบบโดยรวมแล้วบันทึกผล การสรุปผลการทดลองและการเขียนเล่มรายงานสรุปผลของโครงงาน</w:t>
      </w:r>
    </w:p>
    <w:p w14:paraId="2663C3C2" w14:textId="17082AA2" w:rsidR="002A3911" w:rsidRDefault="002A3911" w:rsidP="00DC3FF0">
      <w:pPr>
        <w:pStyle w:val="2"/>
      </w:pPr>
      <w:bookmarkStart w:id="185" w:name="_Toc139297540"/>
      <w:r w:rsidRPr="00D35193">
        <w:t>1.</w:t>
      </w:r>
      <w:r>
        <w:t>5</w:t>
      </w:r>
      <w:r w:rsidRPr="00D35193">
        <w:t xml:space="preserve"> </w:t>
      </w:r>
      <w:r>
        <w:rPr>
          <w:rFonts w:hint="cs"/>
          <w:cs/>
        </w:rPr>
        <w:t>ประโยชน์ที่คาดว่าจะได้รับ</w:t>
      </w:r>
      <w:bookmarkEnd w:id="185"/>
    </w:p>
    <w:p w14:paraId="74F9A090" w14:textId="37325DEE" w:rsidR="002A3911" w:rsidRDefault="00341A18" w:rsidP="00EE4FE1">
      <w:pPr>
        <w:pStyle w:val="a6"/>
        <w:numPr>
          <w:ilvl w:val="0"/>
          <w:numId w:val="20"/>
        </w:numPr>
        <w:ind w:left="1134" w:hanging="425"/>
        <w:jc w:val="thaiDistribute"/>
      </w:pPr>
      <w:r>
        <w:rPr>
          <w:rFonts w:hint="cs"/>
          <w:cs/>
        </w:rPr>
        <w:t>โครงงานสามารถ</w:t>
      </w:r>
      <w:r w:rsidR="002A3911" w:rsidRPr="00196C3E">
        <w:rPr>
          <w:rFonts w:hint="cs"/>
          <w:cs/>
        </w:rPr>
        <w:t>เพิ่ม</w:t>
      </w:r>
      <w:r w:rsidR="00534A7F">
        <w:rPr>
          <w:rFonts w:hint="cs"/>
          <w:cs/>
        </w:rPr>
        <w:t>ที่อยู่ของกล้องไอพี</w:t>
      </w:r>
      <w:r w:rsidR="002A3911" w:rsidRPr="00196C3E">
        <w:rPr>
          <w:rFonts w:hint="cs"/>
          <w:cs/>
        </w:rPr>
        <w:t>ใ</w:t>
      </w:r>
      <w:r w:rsidR="002A3911">
        <w:rPr>
          <w:rFonts w:hint="cs"/>
          <w:cs/>
        </w:rPr>
        <w:t>ห้</w:t>
      </w:r>
      <w:r w:rsidR="002A3911" w:rsidRPr="00196C3E">
        <w:rPr>
          <w:rFonts w:hint="cs"/>
          <w:cs/>
        </w:rPr>
        <w:t>กับผู้ใช้งาน</w:t>
      </w:r>
      <w:r w:rsidR="002A3911">
        <w:rPr>
          <w:rFonts w:hint="cs"/>
          <w:cs/>
        </w:rPr>
        <w:t>ที่</w:t>
      </w:r>
      <w:r w:rsidR="002A3911" w:rsidRPr="00196C3E">
        <w:rPr>
          <w:rFonts w:hint="cs"/>
          <w:cs/>
        </w:rPr>
        <w:t xml:space="preserve">มีกล้องไอพีมากกว่า </w:t>
      </w:r>
      <w:r w:rsidR="002A3911" w:rsidRPr="00196C3E">
        <w:t>1</w:t>
      </w:r>
      <w:r w:rsidR="002A3911" w:rsidRPr="00196C3E">
        <w:rPr>
          <w:rFonts w:hint="cs"/>
          <w:cs/>
        </w:rPr>
        <w:t xml:space="preserve"> </w:t>
      </w:r>
      <w:r w:rsidR="002A3911">
        <w:rPr>
          <w:rFonts w:hint="cs"/>
          <w:cs/>
        </w:rPr>
        <w:t>อุปกรณ์</w:t>
      </w:r>
    </w:p>
    <w:p w14:paraId="2791B125" w14:textId="159758C9" w:rsidR="002A3911" w:rsidRPr="00196C3E" w:rsidRDefault="00341A18" w:rsidP="00EE4FE1">
      <w:pPr>
        <w:pStyle w:val="a6"/>
        <w:numPr>
          <w:ilvl w:val="0"/>
          <w:numId w:val="20"/>
        </w:numPr>
        <w:ind w:left="1134" w:hanging="425"/>
        <w:jc w:val="thaiDistribute"/>
      </w:pPr>
      <w:r>
        <w:rPr>
          <w:rFonts w:hint="cs"/>
          <w:cs/>
        </w:rPr>
        <w:t>โครงงาน</w:t>
      </w:r>
      <w:r w:rsidR="002A3911" w:rsidRPr="00196C3E">
        <w:rPr>
          <w:rFonts w:hint="cs"/>
          <w:color w:val="000000"/>
          <w:cs/>
        </w:rPr>
        <w:t>สามารถ</w:t>
      </w:r>
      <w:r w:rsidR="002A3911" w:rsidRPr="00196C3E">
        <w:rPr>
          <w:color w:val="000000"/>
          <w:cs/>
        </w:rPr>
        <w:t>ทำการสตรีมข้อมูลวิดีโอและข้อมูลเมตาไปยังหน้าเว็บไซต์</w:t>
      </w:r>
    </w:p>
    <w:p w14:paraId="5C401B28" w14:textId="5F25A545" w:rsidR="002A3911" w:rsidRPr="002A3911" w:rsidRDefault="002A3911" w:rsidP="00534A7F">
      <w:pPr>
        <w:pStyle w:val="a6"/>
        <w:numPr>
          <w:ilvl w:val="0"/>
          <w:numId w:val="20"/>
        </w:numPr>
        <w:ind w:left="1134" w:hanging="425"/>
        <w:jc w:val="thaiDistribute"/>
        <w:rPr>
          <w:rFonts w:hint="cs"/>
        </w:rPr>
        <w:sectPr w:rsidR="002A3911" w:rsidRPr="002A3911" w:rsidSect="00700C94">
          <w:type w:val="continuous"/>
          <w:pgSz w:w="11906" w:h="16838" w:code="9"/>
          <w:pgMar w:top="2160" w:right="1440" w:bottom="1440" w:left="2160" w:header="1152" w:footer="864" w:gutter="0"/>
          <w:cols w:space="708"/>
          <w:docGrid w:linePitch="360"/>
        </w:sectPr>
      </w:pPr>
      <w:r w:rsidRPr="00196C3E">
        <w:rPr>
          <w:color w:val="000000"/>
          <w:cs/>
        </w:rPr>
        <w:t>หน้าเว็บไซต์สามารถทำการจัดการเพิ่ม</w:t>
      </w:r>
      <w:r w:rsidR="00534A7F">
        <w:rPr>
          <w:rFonts w:hint="cs"/>
          <w:color w:val="000000"/>
          <w:cs/>
        </w:rPr>
        <w:t>หรือ</w:t>
      </w:r>
      <w:r w:rsidRPr="00196C3E">
        <w:rPr>
          <w:color w:val="000000"/>
          <w:cs/>
        </w:rPr>
        <w:t>ลด</w:t>
      </w:r>
      <w:r w:rsidR="00534A7F">
        <w:rPr>
          <w:rFonts w:hint="cs"/>
          <w:color w:val="000000"/>
          <w:cs/>
        </w:rPr>
        <w:t>และ</w:t>
      </w:r>
      <w:r w:rsidR="005A64AF">
        <w:rPr>
          <w:rFonts w:hint="cs"/>
          <w:color w:val="000000"/>
          <w:cs/>
        </w:rPr>
        <w:t>เลือกดูภาพจาก</w:t>
      </w:r>
      <w:r w:rsidRPr="00196C3E">
        <w:rPr>
          <w:color w:val="000000"/>
          <w:cs/>
        </w:rPr>
        <w:t>กล้องไอพีได้</w:t>
      </w:r>
    </w:p>
    <w:p w14:paraId="6AADCE6B" w14:textId="480C33E9" w:rsidR="0022753B" w:rsidRPr="00D35193" w:rsidRDefault="0022753B" w:rsidP="00A459AB">
      <w:pPr>
        <w:pStyle w:val="1"/>
      </w:pPr>
      <w:bookmarkStart w:id="186" w:name="_Toc130251237"/>
      <w:bookmarkStart w:id="187" w:name="_Toc130251276"/>
      <w:bookmarkStart w:id="188" w:name="_Toc130251626"/>
      <w:bookmarkStart w:id="189" w:name="_Toc130857175"/>
      <w:bookmarkStart w:id="190" w:name="_Toc131010449"/>
      <w:bookmarkStart w:id="191" w:name="_Toc131018229"/>
      <w:bookmarkStart w:id="192" w:name="_Toc131122874"/>
      <w:bookmarkStart w:id="193" w:name="_Toc131123688"/>
      <w:bookmarkStart w:id="194" w:name="_Toc131124064"/>
      <w:bookmarkStart w:id="195" w:name="_Toc131124248"/>
      <w:bookmarkStart w:id="196" w:name="_Toc131124509"/>
      <w:bookmarkStart w:id="197" w:name="_Toc131124866"/>
      <w:bookmarkStart w:id="198" w:name="_Toc131124912"/>
      <w:bookmarkStart w:id="199" w:name="_Toc131124966"/>
      <w:bookmarkStart w:id="200" w:name="_Toc131125084"/>
      <w:bookmarkStart w:id="201" w:name="_Toc131125401"/>
      <w:bookmarkStart w:id="202" w:name="_Toc131125469"/>
      <w:bookmarkStart w:id="203" w:name="_Toc131171183"/>
      <w:bookmarkStart w:id="204" w:name="_Toc131892376"/>
      <w:bookmarkStart w:id="205" w:name="_Toc131892600"/>
      <w:bookmarkStart w:id="206" w:name="_Toc139297541"/>
      <w:r w:rsidRPr="00D35193">
        <w:rPr>
          <w:cs/>
        </w:rPr>
        <w:lastRenderedPageBreak/>
        <w:t xml:space="preserve">บทที่ </w:t>
      </w:r>
      <w:r w:rsidRPr="00D35193">
        <w:t>2</w:t>
      </w:r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</w:p>
    <w:p w14:paraId="5C1E975A" w14:textId="508CC609" w:rsidR="00723159" w:rsidRPr="00EA09D0" w:rsidRDefault="0022753B" w:rsidP="00A459AB">
      <w:pPr>
        <w:pStyle w:val="1"/>
      </w:pPr>
      <w:bookmarkStart w:id="207" w:name="_Toc130251238"/>
      <w:bookmarkStart w:id="208" w:name="_Toc130251277"/>
      <w:bookmarkStart w:id="209" w:name="_Toc130251627"/>
      <w:bookmarkStart w:id="210" w:name="_Toc130857176"/>
      <w:bookmarkStart w:id="211" w:name="_Toc131010450"/>
      <w:bookmarkStart w:id="212" w:name="_Toc131018230"/>
      <w:bookmarkStart w:id="213" w:name="_Toc131122875"/>
      <w:bookmarkStart w:id="214" w:name="_Toc131123689"/>
      <w:bookmarkStart w:id="215" w:name="_Toc131124065"/>
      <w:bookmarkStart w:id="216" w:name="_Toc131124249"/>
      <w:bookmarkStart w:id="217" w:name="_Toc131124510"/>
      <w:bookmarkStart w:id="218" w:name="_Toc131124867"/>
      <w:bookmarkStart w:id="219" w:name="_Toc131124913"/>
      <w:bookmarkStart w:id="220" w:name="_Toc131124967"/>
      <w:bookmarkStart w:id="221" w:name="_Toc131125085"/>
      <w:bookmarkStart w:id="222" w:name="_Toc131125402"/>
      <w:bookmarkStart w:id="223" w:name="_Toc131125470"/>
      <w:bookmarkStart w:id="224" w:name="_Toc131171184"/>
      <w:bookmarkStart w:id="225" w:name="_Toc131892377"/>
      <w:bookmarkStart w:id="226" w:name="_Toc131892601"/>
      <w:bookmarkStart w:id="227" w:name="_Toc139297542"/>
      <w:r w:rsidRPr="00D35193">
        <w:rPr>
          <w:cs/>
        </w:rPr>
        <w:t>ทฤษฎี</w:t>
      </w:r>
      <w:r w:rsidR="00F772AD" w:rsidRPr="00D35193">
        <w:rPr>
          <w:cs/>
        </w:rPr>
        <w:t>และ</w:t>
      </w:r>
      <w:r w:rsidR="00AC7746" w:rsidRPr="00D35193">
        <w:rPr>
          <w:cs/>
        </w:rPr>
        <w:t>งานวิจัย</w:t>
      </w:r>
      <w:r w:rsidRPr="00D35193">
        <w:rPr>
          <w:cs/>
        </w:rPr>
        <w:t>ที่เกี่ยวข้อง</w:t>
      </w:r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</w:p>
    <w:p w14:paraId="66D1828B" w14:textId="5784CD93" w:rsidR="00723159" w:rsidRDefault="002F016C" w:rsidP="00EE4FE1">
      <w:pPr>
        <w:jc w:val="thaiDistribute"/>
      </w:pPr>
      <w:r w:rsidRPr="00D35193">
        <w:rPr>
          <w:cs/>
        </w:rPr>
        <w:tab/>
      </w:r>
      <w:r w:rsidR="00723159" w:rsidRPr="00D35193">
        <w:rPr>
          <w:cs/>
        </w:rPr>
        <w:t>ในบทนี้</w:t>
      </w:r>
      <w:r w:rsidR="003D5FF6">
        <w:rPr>
          <w:rFonts w:hint="cs"/>
          <w:cs/>
        </w:rPr>
        <w:t>มีการ</w:t>
      </w:r>
      <w:r w:rsidR="00723159" w:rsidRPr="00D35193">
        <w:rPr>
          <w:cs/>
        </w:rPr>
        <w:t>กล่าวถึงเนื้อหา</w:t>
      </w:r>
      <w:r w:rsidR="008B7CE5" w:rsidRPr="00D35193">
        <w:rPr>
          <w:cs/>
        </w:rPr>
        <w:t xml:space="preserve"> </w:t>
      </w:r>
      <w:r w:rsidR="000165C4" w:rsidRPr="00D35193">
        <w:rPr>
          <w:cs/>
        </w:rPr>
        <w:t>ทฤษฎี</w:t>
      </w:r>
      <w:r w:rsidR="008B7CE5" w:rsidRPr="00D35193">
        <w:rPr>
          <w:cs/>
        </w:rPr>
        <w:t xml:space="preserve"> และเทคโนโลยี</w:t>
      </w:r>
      <w:r w:rsidR="00723159" w:rsidRPr="00D35193">
        <w:rPr>
          <w:cs/>
        </w:rPr>
        <w:t>ที่เกี่ยวข้องกับการดำเนินโครงงาน</w:t>
      </w:r>
      <w:r w:rsidR="008B7CE5" w:rsidRPr="00D35193">
        <w:rPr>
          <w:cs/>
        </w:rPr>
        <w:t>ในครั้ง</w:t>
      </w:r>
      <w:r w:rsidR="005F4375" w:rsidRPr="00D35193">
        <w:rPr>
          <w:cs/>
        </w:rPr>
        <w:t>นี้และจะเป็นการกล่าวถึงงานวิจัย</w:t>
      </w:r>
      <w:r w:rsidR="00D020AA" w:rsidRPr="00D35193">
        <w:rPr>
          <w:cs/>
        </w:rPr>
        <w:t>ที่</w:t>
      </w:r>
      <w:r w:rsidR="005F4375" w:rsidRPr="00D35193">
        <w:rPr>
          <w:cs/>
        </w:rPr>
        <w:t>เกี่ยว</w:t>
      </w:r>
      <w:r w:rsidR="00F04B01" w:rsidRPr="00D35193">
        <w:rPr>
          <w:cs/>
        </w:rPr>
        <w:t>ข้องโดยจะมุ่งเน้นไป</w:t>
      </w:r>
      <w:r w:rsidR="005F4375" w:rsidRPr="00D35193">
        <w:rPr>
          <w:cs/>
        </w:rPr>
        <w:t>ที</w:t>
      </w:r>
      <w:r w:rsidR="00F04B01" w:rsidRPr="00D35193">
        <w:rPr>
          <w:cs/>
        </w:rPr>
        <w:t>่</w:t>
      </w:r>
      <w:r w:rsidR="002870D1" w:rsidRPr="00D35193">
        <w:rPr>
          <w:cs/>
        </w:rPr>
        <w:t>งานที่เกี่ยว</w:t>
      </w:r>
      <w:r w:rsidR="003D5FF6">
        <w:rPr>
          <w:rFonts w:hint="cs"/>
          <w:cs/>
        </w:rPr>
        <w:t>ข้อง</w:t>
      </w:r>
      <w:r w:rsidR="002870D1" w:rsidRPr="00D35193">
        <w:rPr>
          <w:cs/>
        </w:rPr>
        <w:t>กับ</w:t>
      </w:r>
      <w:r w:rsidR="003D5FF6">
        <w:rPr>
          <w:rFonts w:hint="cs"/>
          <w:cs/>
        </w:rPr>
        <w:t>การสตรีมภาพวิดีโอและข้อมูลเมตาของกล้องไอพีไปยังหน้าเว็บไซต์ และการจัดเก็บข้อมูลผู้ที่จะเข้าใช้งานเว็บไซต์และข้อมูลที่อยู่กล้องไอพีลงในฐานข้อมูล</w:t>
      </w:r>
      <w:r w:rsidR="003A262E">
        <w:rPr>
          <w:rFonts w:hint="cs"/>
          <w:cs/>
        </w:rPr>
        <w:t xml:space="preserve"> โดยเนื้อหาที่ผู้วิจัยศึกษามีดังนี้</w:t>
      </w:r>
    </w:p>
    <w:p w14:paraId="25212EBE" w14:textId="20017EBA" w:rsidR="006762EB" w:rsidRDefault="006762EB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color w:val="000000"/>
        </w:rPr>
        <w:t>Web Application</w:t>
      </w:r>
    </w:p>
    <w:p w14:paraId="5382D607" w14:textId="01C174EC" w:rsidR="00DE5369" w:rsidRPr="00DE5369" w:rsidRDefault="00DE5369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color w:val="000000"/>
        </w:rPr>
        <w:t>HTTP</w:t>
      </w:r>
    </w:p>
    <w:p w14:paraId="194E6307" w14:textId="1617AE60" w:rsidR="00DE5369" w:rsidRDefault="00DE5369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color w:val="000000"/>
        </w:rPr>
        <w:t>Web Service</w:t>
      </w:r>
    </w:p>
    <w:p w14:paraId="7E169FCD" w14:textId="1B7DAADC" w:rsidR="00DE5369" w:rsidRPr="00DE5369" w:rsidRDefault="00DE5369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color w:val="000000"/>
        </w:rPr>
        <w:t>Open Network Video Interface Forum (ONVIF)</w:t>
      </w:r>
    </w:p>
    <w:p w14:paraId="3F340BFA" w14:textId="1366E3D8" w:rsidR="006762EB" w:rsidRDefault="006762EB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color w:val="000000"/>
        </w:rPr>
        <w:t>Session</w:t>
      </w:r>
    </w:p>
    <w:p w14:paraId="025CB610" w14:textId="77777777" w:rsidR="00DE5369" w:rsidRDefault="006762EB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color w:val="000000"/>
        </w:rPr>
        <w:t>Database</w:t>
      </w:r>
      <w:r w:rsidR="00A843DD">
        <w:rPr>
          <w:color w:val="000000"/>
        </w:rPr>
        <w:t xml:space="preserve"> </w:t>
      </w:r>
    </w:p>
    <w:p w14:paraId="5E60B53C" w14:textId="24609D92" w:rsidR="006762EB" w:rsidRDefault="006762EB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color w:val="000000"/>
        </w:rPr>
        <w:t>Internet Protocol Camera (IP Camera)</w:t>
      </w:r>
    </w:p>
    <w:p w14:paraId="64745103" w14:textId="14E68208" w:rsidR="00CA1952" w:rsidRDefault="00CA1952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rFonts w:hint="cs"/>
          <w:color w:val="000000"/>
          <w:cs/>
        </w:rPr>
        <w:t xml:space="preserve">ภาษา </w:t>
      </w:r>
      <w:r>
        <w:rPr>
          <w:color w:val="000000"/>
        </w:rPr>
        <w:t>Golang</w:t>
      </w:r>
    </w:p>
    <w:p w14:paraId="12CF51F6" w14:textId="3027177F" w:rsidR="00CA1952" w:rsidRDefault="00CA1952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rFonts w:hint="cs"/>
          <w:color w:val="000000"/>
          <w:cs/>
        </w:rPr>
        <w:t xml:space="preserve">ภาษา </w:t>
      </w:r>
      <w:r>
        <w:rPr>
          <w:color w:val="000000"/>
        </w:rPr>
        <w:t>HTML</w:t>
      </w:r>
    </w:p>
    <w:p w14:paraId="045D7A0F" w14:textId="40E66BC8" w:rsidR="00CA1952" w:rsidRDefault="00CA1952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rFonts w:hint="cs"/>
          <w:color w:val="000000"/>
          <w:cs/>
        </w:rPr>
        <w:t xml:space="preserve">ภาษา </w:t>
      </w:r>
      <w:r>
        <w:rPr>
          <w:color w:val="000000"/>
        </w:rPr>
        <w:t>CSS</w:t>
      </w:r>
    </w:p>
    <w:p w14:paraId="3B72AA6E" w14:textId="4DD2436F" w:rsidR="00CA1952" w:rsidRDefault="00CA1952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rFonts w:hint="cs"/>
          <w:color w:val="000000"/>
          <w:cs/>
        </w:rPr>
        <w:t xml:space="preserve">ภาษา </w:t>
      </w:r>
      <w:r>
        <w:rPr>
          <w:color w:val="000000"/>
        </w:rPr>
        <w:t>JavaScript</w:t>
      </w:r>
    </w:p>
    <w:p w14:paraId="23DC253F" w14:textId="5A37AE29" w:rsidR="006762EB" w:rsidRDefault="006762EB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 w:rsidRPr="006762EB">
        <w:rPr>
          <w:color w:val="000000"/>
        </w:rPr>
        <w:t>JavaScript Object Notation (JSON)</w:t>
      </w:r>
    </w:p>
    <w:p w14:paraId="1DC51320" w14:textId="4BC90BD4" w:rsidR="004D0D70" w:rsidRPr="00DC3FF0" w:rsidRDefault="002F685C" w:rsidP="00EE4FE1">
      <w:pPr>
        <w:pStyle w:val="a6"/>
        <w:numPr>
          <w:ilvl w:val="0"/>
          <w:numId w:val="27"/>
        </w:num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</w:rPr>
      </w:pPr>
      <w:r>
        <w:rPr>
          <w:rFonts w:hint="cs"/>
          <w:color w:val="000000"/>
          <w:cs/>
        </w:rPr>
        <w:t>งานวิจัยที่เกี่ยวข้อง</w:t>
      </w:r>
      <w:bookmarkStart w:id="228" w:name="_Toc130250927"/>
      <w:bookmarkStart w:id="229" w:name="_Toc130251239"/>
      <w:bookmarkStart w:id="230" w:name="_Toc130251278"/>
      <w:bookmarkStart w:id="231" w:name="_Toc130251628"/>
      <w:bookmarkStart w:id="232" w:name="_Toc130857177"/>
      <w:bookmarkStart w:id="233" w:name="_Toc131010451"/>
      <w:bookmarkStart w:id="234" w:name="_Toc131018231"/>
    </w:p>
    <w:p w14:paraId="25D2E954" w14:textId="30073D16" w:rsidR="00747BF4" w:rsidRPr="00DC3FF0" w:rsidRDefault="0062518D" w:rsidP="00DC3FF0">
      <w:pPr>
        <w:pStyle w:val="2"/>
        <w:rPr>
          <w:cs/>
        </w:rPr>
      </w:pPr>
      <w:bookmarkStart w:id="235" w:name="_Toc131122876"/>
      <w:bookmarkStart w:id="236" w:name="_Toc131123690"/>
      <w:bookmarkStart w:id="237" w:name="_Toc131124066"/>
      <w:bookmarkStart w:id="238" w:name="_Toc131124250"/>
      <w:bookmarkStart w:id="239" w:name="_Toc131124511"/>
      <w:bookmarkStart w:id="240" w:name="_Toc131124868"/>
      <w:bookmarkStart w:id="241" w:name="_Toc131124914"/>
      <w:bookmarkStart w:id="242" w:name="_Toc131124968"/>
      <w:bookmarkStart w:id="243" w:name="_Toc131125086"/>
      <w:bookmarkStart w:id="244" w:name="_Toc131125403"/>
      <w:bookmarkStart w:id="245" w:name="_Toc131125471"/>
      <w:bookmarkStart w:id="246" w:name="_Toc131171185"/>
      <w:bookmarkStart w:id="247" w:name="_Toc131892378"/>
      <w:bookmarkStart w:id="248" w:name="_Toc131892602"/>
      <w:bookmarkStart w:id="249" w:name="_Toc139297543"/>
      <w:r w:rsidRPr="00D35193">
        <w:rPr>
          <w:cs/>
        </w:rPr>
        <w:t>แนวคิด ทฤษฎี</w:t>
      </w:r>
      <w:r w:rsidR="00F7101F">
        <w:rPr>
          <w:rFonts w:hint="cs"/>
          <w:cs/>
        </w:rPr>
        <w:t xml:space="preserve"> </w:t>
      </w:r>
      <w:r w:rsidR="00527CE5" w:rsidRPr="00D35193">
        <w:rPr>
          <w:cs/>
        </w:rPr>
        <w:t>เทคโนโลยี</w:t>
      </w:r>
      <w:bookmarkStart w:id="250" w:name="_Toc130251242"/>
      <w:bookmarkStart w:id="251" w:name="_Toc130251280"/>
      <w:bookmarkStart w:id="252" w:name="_Toc130251630"/>
      <w:bookmarkStart w:id="253" w:name="_Toc130857183"/>
      <w:bookmarkStart w:id="254" w:name="_Toc131010457"/>
      <w:bookmarkStart w:id="255" w:name="_Toc131018237"/>
      <w:bookmarkStart w:id="256" w:name="_Toc131122882"/>
      <w:bookmarkStart w:id="257" w:name="_Toc131123696"/>
      <w:bookmarkStart w:id="258" w:name="_Toc131124072"/>
      <w:bookmarkStart w:id="259" w:name="_Toc131124256"/>
      <w:bookmarkStart w:id="260" w:name="_Toc131124517"/>
      <w:bookmarkStart w:id="261" w:name="_Toc131124874"/>
      <w:bookmarkStart w:id="262" w:name="_Toc131124920"/>
      <w:bookmarkStart w:id="263" w:name="_Toc131124974"/>
      <w:bookmarkStart w:id="264" w:name="_Toc131125092"/>
      <w:bookmarkStart w:id="265" w:name="_Toc131125409"/>
      <w:bookmarkStart w:id="266" w:name="_Toc131125477"/>
      <w:bookmarkStart w:id="267" w:name="_Toc131171191"/>
      <w:bookmarkStart w:id="268" w:name="_Toc131892384"/>
      <w:bookmarkStart w:id="269" w:name="_Toc131892608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r w:rsidR="00F7101F">
        <w:rPr>
          <w:rFonts w:hint="cs"/>
          <w:cs/>
        </w:rPr>
        <w:t>และงานวิจัยที่เกี่ยวข้อง</w:t>
      </w:r>
      <w:bookmarkEnd w:id="249"/>
    </w:p>
    <w:p w14:paraId="5112E88A" w14:textId="3B31BEDB" w:rsidR="00DC3FF0" w:rsidRDefault="00DC3FF0" w:rsidP="00DC3FF0">
      <w:pPr>
        <w:pStyle w:val="2"/>
      </w:pPr>
      <w:bookmarkStart w:id="270" w:name="_Toc139297544"/>
      <w:r w:rsidRPr="00DC3FF0">
        <w:t>2.1 Web Application</w:t>
      </w:r>
      <w:bookmarkEnd w:id="270"/>
    </w:p>
    <w:p w14:paraId="282B9177" w14:textId="7AA0682B" w:rsidR="00D955C1" w:rsidRDefault="004B7C91" w:rsidP="00C24298">
      <w:pPr>
        <w:ind w:firstLine="720"/>
        <w:jc w:val="thaiDistribute"/>
      </w:pPr>
      <w:r w:rsidRPr="004B7C91">
        <w:rPr>
          <w:cs/>
        </w:rPr>
        <w:t>เว็บแอปพลิเคชัน (</w:t>
      </w:r>
      <w:r w:rsidRPr="004B7C91">
        <w:t xml:space="preserve">Web Application) </w:t>
      </w:r>
      <w:r w:rsidRPr="004B7C91">
        <w:rPr>
          <w:cs/>
        </w:rPr>
        <w:t>เป็นแอปพลิเคชันที่ถูกสร้างขึ้นโดยใช้เทคโนโลยีเว็บเบสด์ (</w:t>
      </w:r>
      <w:r w:rsidRPr="004B7C91">
        <w:t xml:space="preserve">Web-based) </w:t>
      </w:r>
      <w:r w:rsidRPr="004B7C91">
        <w:rPr>
          <w:cs/>
        </w:rPr>
        <w:t>และถูกเข้าถึงผ่านทางเว็บเบราว์เซอร์บนอินเทอร์เน็ต โดยผู้ใช้สามารถเข้าถึงและใช้งานได้ผ่านอุปกรณ์ที่เชื่อมต่อกับเน็ต</w:t>
      </w:r>
      <w:r w:rsidRPr="004B7C91">
        <w:rPr>
          <w:rFonts w:hint="cs"/>
          <w:cs/>
        </w:rPr>
        <w:t>เวิร์ค</w:t>
      </w:r>
      <w:r w:rsidRPr="004B7C91">
        <w:rPr>
          <w:cs/>
        </w:rPr>
        <w:t xml:space="preserve"> เว็บแอปพลิเคชัน</w:t>
      </w:r>
      <w:r>
        <w:rPr>
          <w:rFonts w:hint="cs"/>
          <w:cs/>
        </w:rPr>
        <w:t>นั้น</w:t>
      </w:r>
      <w:r w:rsidRPr="004B7C91">
        <w:rPr>
          <w:cs/>
        </w:rPr>
        <w:t xml:space="preserve">สามารถให้ผู้ใช้ทำการกรอกแบบฟอร์ม ทำการคำนวณ ดำเนินการธุรกรรมการชำระเงิน แสดงผลข้อมูล หรือดำเนินการตามธุรกรรมอื่น ๆ ได้ เท่าที่เกี่ยวข้องกับเทคโนโลยีเว็บ การสร้างเว็บแอปพลิเคชันมักใช้ภาษาโปรแกรมมิ่งเว็บต่าง ๆ เช่น </w:t>
      </w:r>
      <w:r w:rsidRPr="004B7C91">
        <w:t>HTML (</w:t>
      </w:r>
      <w:proofErr w:type="spellStart"/>
      <w:r w:rsidRPr="004B7C91">
        <w:t>HyperText</w:t>
      </w:r>
      <w:proofErr w:type="spellEnd"/>
      <w:r w:rsidRPr="004B7C91">
        <w:t xml:space="preserve"> Markup Language), CSS (Cascading Style Sheets), </w:t>
      </w:r>
      <w:r w:rsidRPr="004B7C91">
        <w:rPr>
          <w:cs/>
        </w:rPr>
        <w:t xml:space="preserve">และ </w:t>
      </w:r>
      <w:r w:rsidRPr="004B7C91">
        <w:lastRenderedPageBreak/>
        <w:t xml:space="preserve">JavaScript </w:t>
      </w:r>
      <w:r w:rsidRPr="004B7C91">
        <w:rPr>
          <w:cs/>
        </w:rPr>
        <w:t xml:space="preserve">เพื่อสร้างโครงสร้างของเว็บและกำหนดรูปแบบการแสดงผล นอกจากนี้ เว็บแอปพลิเคชันอาจใช้ภาษาโปรแกรมมิ่งเว็บฝั่งเซิร์ฟเวอร์ เช่น </w:t>
      </w:r>
      <w:r w:rsidRPr="004B7C91">
        <w:t>Python, Ruby, PHP,</w:t>
      </w:r>
      <w:r>
        <w:t xml:space="preserve"> Golang</w:t>
      </w:r>
      <w:r w:rsidRPr="004B7C91">
        <w:t xml:space="preserve"> </w:t>
      </w:r>
      <w:r w:rsidRPr="004B7C91">
        <w:rPr>
          <w:cs/>
        </w:rPr>
        <w:t>หรือภาษาอื่น ๆ ในการประมวลผลและจัดการกับข้อมูล เว็บแอปพลิเคชันสามารถให้ประสบการณ์ผู้ใช้แบบพิเศษได้ โดยสามารถเข้าถึงผ่านอินเทอร</w:t>
      </w:r>
      <w:proofErr w:type="spellStart"/>
      <w:r w:rsidRPr="004B7C91">
        <w:rPr>
          <w:cs/>
        </w:rPr>
        <w:t>์เฟซ</w:t>
      </w:r>
      <w:proofErr w:type="spellEnd"/>
      <w:r w:rsidRPr="004B7C91">
        <w:rPr>
          <w:cs/>
        </w:rPr>
        <w:t>กราฟิก (</w:t>
      </w:r>
      <w:r w:rsidRPr="004B7C91">
        <w:t xml:space="preserve">Graphical User Interface) </w:t>
      </w:r>
      <w:r w:rsidRPr="004B7C91">
        <w:rPr>
          <w:cs/>
        </w:rPr>
        <w:t>ที่สวยงามและใช้งานง่าย รวมถึงสามารถปรับปรุงและอัปเดตได้อย่างต่อเนื่องผ่านการอัพเดต</w:t>
      </w:r>
      <w:proofErr w:type="spellStart"/>
      <w:r w:rsidRPr="004B7C91">
        <w:rPr>
          <w:rFonts w:hint="cs"/>
          <w:cs/>
        </w:rPr>
        <w:t>เวอร์ชัน</w:t>
      </w:r>
      <w:proofErr w:type="spellEnd"/>
      <w:r w:rsidRPr="004B7C91">
        <w:rPr>
          <w:cs/>
        </w:rPr>
        <w:t xml:space="preserve">ใหม่ ๆ และการพัฒนาเพิ่มเติม เว็บแอปพลิเคชันมีความสามารถในการทำงานแบบ </w:t>
      </w:r>
      <w:r w:rsidRPr="004B7C91">
        <w:t xml:space="preserve">real-time </w:t>
      </w:r>
      <w:r w:rsidRPr="004B7C91">
        <w:rPr>
          <w:cs/>
        </w:rPr>
        <w:t>และอัปเดตข้อมูลในเวลาจริง โดยใช้เทคโนโลยีที่เชื่อมต่อกับเซิร์ฟเวอร์ในเบื้องหลัง ซึ่งช่วยให้ผู้ใช้ได้รับข้อมูลอัพเดตและการแจ้งเตือนในเวลาที่เกิดขึ้น เว็บแอปพลิเคชันได้รับความนิยมอย่างมากในการพัฒนาและใช้งานในหลากหลายรูปแบบ เช่น เว็บไซต์อีคอมเมิร์ซ</w:t>
      </w:r>
      <w:r w:rsidRPr="004B7C91">
        <w:t xml:space="preserve">, </w:t>
      </w:r>
      <w:r w:rsidRPr="004B7C91">
        <w:rPr>
          <w:cs/>
        </w:rPr>
        <w:t>เครื่องมือการบริหารจัดการ</w:t>
      </w:r>
      <w:r w:rsidRPr="004B7C91">
        <w:t xml:space="preserve">, </w:t>
      </w:r>
      <w:r w:rsidRPr="004B7C91">
        <w:rPr>
          <w:cs/>
        </w:rPr>
        <w:t>เว็บแอปพลิเคชันสังคมออนไลน์ และแอปพลิเคชันบนอุปกรณ์เคลื่อนที่</w:t>
      </w:r>
    </w:p>
    <w:p w14:paraId="7AF3CB24" w14:textId="77777777" w:rsidR="004B7C91" w:rsidRDefault="004B7C91" w:rsidP="004B7C91">
      <w:pPr>
        <w:keepNext/>
      </w:pPr>
      <w:r>
        <w:rPr>
          <w:noProof/>
        </w:rPr>
        <w:drawing>
          <wp:inline distT="0" distB="0" distL="0" distR="0" wp14:anchorId="2D010C6F" wp14:editId="134F0FD9">
            <wp:extent cx="5274310" cy="2115820"/>
            <wp:effectExtent l="0" t="0" r="2540" b="0"/>
            <wp:docPr id="1185932438" name="รูปภาพ 10" descr="What is a Web 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What is a Web Application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1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2B88B" w14:textId="4E9214B6" w:rsidR="004B7C91" w:rsidRDefault="004B7C91" w:rsidP="004B7C91">
      <w:pPr>
        <w:pStyle w:val="afa"/>
        <w:jc w:val="center"/>
      </w:pPr>
      <w:bookmarkStart w:id="271" w:name="_Toc139297586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2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ตัวอย่างการทำงานของ </w:t>
      </w:r>
      <w:r>
        <w:t>Web Application</w:t>
      </w:r>
      <w:bookmarkEnd w:id="271"/>
    </w:p>
    <w:p w14:paraId="337FBDC7" w14:textId="03A196CD" w:rsidR="004700F9" w:rsidRPr="004700F9" w:rsidRDefault="004B7C91" w:rsidP="004700F9">
      <w:pPr>
        <w:jc w:val="center"/>
        <w:rPr>
          <w:cs/>
        </w:rPr>
      </w:pPr>
      <w:r>
        <w:t>(</w:t>
      </w:r>
      <w:r>
        <w:rPr>
          <w:rFonts w:hint="cs"/>
          <w:cs/>
        </w:rPr>
        <w:t>ที่มา</w:t>
      </w:r>
      <w:r>
        <w:t xml:space="preserve">: </w:t>
      </w:r>
      <w:r w:rsidRPr="004B7C91">
        <w:t>https://www.javatpoint.com/web-application</w:t>
      </w:r>
      <w:r>
        <w:t>)</w:t>
      </w:r>
    </w:p>
    <w:p w14:paraId="535C83FC" w14:textId="77777777" w:rsidR="00DC3FF0" w:rsidRDefault="00DC3FF0" w:rsidP="00DC3FF0">
      <w:pPr>
        <w:pStyle w:val="2"/>
      </w:pPr>
      <w:bookmarkStart w:id="272" w:name="_Toc139297545"/>
      <w:r w:rsidRPr="00DC3FF0">
        <w:t>2.2 Hypertext Transfer Protocol (HTTP)</w:t>
      </w:r>
      <w:bookmarkEnd w:id="272"/>
    </w:p>
    <w:p w14:paraId="11127316" w14:textId="3BEEFAF5" w:rsidR="00F06AA1" w:rsidRDefault="00F06AA1" w:rsidP="00F06AA1">
      <w:pPr>
        <w:ind w:firstLine="720"/>
        <w:jc w:val="thaiDistribute"/>
      </w:pPr>
      <w:r w:rsidRPr="00F06AA1">
        <w:t xml:space="preserve">Hypertext Transfer Protocol </w:t>
      </w:r>
      <w:r w:rsidRPr="00F06AA1">
        <w:rPr>
          <w:cs/>
        </w:rPr>
        <w:t>หรือ</w:t>
      </w:r>
      <w:r w:rsidR="00824E5F">
        <w:rPr>
          <w:rFonts w:hint="cs"/>
          <w:cs/>
        </w:rPr>
        <w:t xml:space="preserve"> </w:t>
      </w:r>
      <w:r w:rsidRPr="00F06AA1">
        <w:t xml:space="preserve">(HTTP) </w:t>
      </w:r>
      <w:r w:rsidRPr="00F06AA1">
        <w:rPr>
          <w:cs/>
        </w:rPr>
        <w:t xml:space="preserve">เป็นโปรโตคอลที่ใช้ในการสื่อสารและแลกเปลี่ยนข้อมูลระหว่างเว็บเบราว์เซอร์และเว็บเซิร์ฟเวอร์ในรูปแบบของข้อความ โดยทั่วไปแล้วใช้พอร์ต </w:t>
      </w:r>
      <w:r w:rsidRPr="00F06AA1">
        <w:t xml:space="preserve">80 </w:t>
      </w:r>
      <w:r w:rsidRPr="00F06AA1">
        <w:rPr>
          <w:cs/>
        </w:rPr>
        <w:t xml:space="preserve">เป็นพอร์ตสำหรับการสื่อสารของ </w:t>
      </w:r>
      <w:r w:rsidRPr="00F06AA1">
        <w:t xml:space="preserve">HTTP </w:t>
      </w:r>
      <w:r>
        <w:rPr>
          <w:rFonts w:hint="cs"/>
          <w:cs/>
        </w:rPr>
        <w:t>ซึ่ง</w:t>
      </w:r>
      <w:r w:rsidRPr="00F06AA1">
        <w:rPr>
          <w:cs/>
        </w:rPr>
        <w:t>ถูกออกแบบมาเพื่อใช้ในการร้องขอและตอบสนองสำหรับเว็บไซต์และแอปพลิเคชันเว็บ โดยการร้องขอจะถูกส่งจากเว็บเบราว์เซอร์ไปยังเว็บเซิร์ฟเวอร์เพื่อขอข้อมูล และเว็บเซิร์ฟเวอร์จะตอบสนองกลับด้วยข้อมูลที่ร้องขอ ซึ่งจะถูกส่งกลับไปยัง</w:t>
      </w:r>
      <w:r w:rsidRPr="00F06AA1">
        <w:rPr>
          <w:cs/>
        </w:rPr>
        <w:lastRenderedPageBreak/>
        <w:t xml:space="preserve">เว็บเบราว์เซอร์เพื่อแสดงผลหรือดำเนินการต่อไป </w:t>
      </w:r>
      <w:r w:rsidRPr="00F06AA1">
        <w:t xml:space="preserve">HTTP </w:t>
      </w:r>
      <w:r w:rsidRPr="00F06AA1">
        <w:rPr>
          <w:cs/>
        </w:rPr>
        <w:t>มีลักษณะการทำงานแบบส่งคำขอ (</w:t>
      </w:r>
      <w:r w:rsidRPr="00F06AA1">
        <w:t xml:space="preserve">request) </w:t>
      </w:r>
      <w:r w:rsidRPr="00F06AA1">
        <w:rPr>
          <w:cs/>
        </w:rPr>
        <w:t>และรับคำตอบ (</w:t>
      </w:r>
      <w:r w:rsidRPr="00F06AA1">
        <w:t xml:space="preserve">response) </w:t>
      </w:r>
      <w:r w:rsidRPr="00F06AA1">
        <w:rPr>
          <w:cs/>
        </w:rPr>
        <w:t>โดยคำขอจะประกอบด้วยเส้นทาง (</w:t>
      </w:r>
      <w:r w:rsidRPr="00F06AA1">
        <w:t xml:space="preserve">method) </w:t>
      </w:r>
      <w:r w:rsidRPr="00F06AA1">
        <w:rPr>
          <w:cs/>
        </w:rPr>
        <w:t xml:space="preserve">เช่น </w:t>
      </w:r>
      <w:r w:rsidRPr="00F06AA1">
        <w:t xml:space="preserve">GET, POST, PUT, DELETE </w:t>
      </w:r>
      <w:r w:rsidRPr="00F06AA1">
        <w:rPr>
          <w:cs/>
        </w:rPr>
        <w:t>เป็นต้น และข้อมูลเสริม เช่น ส่วนหัว (</w:t>
      </w:r>
      <w:r w:rsidRPr="00F06AA1">
        <w:t xml:space="preserve">header) </w:t>
      </w:r>
      <w:r w:rsidRPr="00F06AA1">
        <w:rPr>
          <w:cs/>
        </w:rPr>
        <w:t>และเนื้อหา (</w:t>
      </w:r>
      <w:r w:rsidRPr="00F06AA1">
        <w:t xml:space="preserve">content) </w:t>
      </w:r>
      <w:r w:rsidRPr="00F06AA1">
        <w:rPr>
          <w:cs/>
        </w:rPr>
        <w:t xml:space="preserve">ซึ่งเป็นข้อมูลที่ส่งพร้อมกับคำขอ </w:t>
      </w:r>
      <w:r w:rsidR="004E2237">
        <w:rPr>
          <w:rFonts w:hint="cs"/>
          <w:cs/>
        </w:rPr>
        <w:t xml:space="preserve">สรุปได้ว่า </w:t>
      </w:r>
      <w:r w:rsidRPr="00F06AA1">
        <w:t xml:space="preserve">HTTP </w:t>
      </w:r>
      <w:r w:rsidRPr="00F06AA1">
        <w:rPr>
          <w:cs/>
        </w:rPr>
        <w:t>เป็นโปรโตคอลที่ใช้กันอย่างแพร่หลายในการสื่อสารในอินเทอร์เน็ต และเป็นพื้นฐานสำคัญที่อยู่ในฐานของการทำงานของเว็บไซต์และแอปพลิเคชันออนไลน์ทั่วไปในปัจจุบัน</w:t>
      </w:r>
    </w:p>
    <w:p w14:paraId="08F95F07" w14:textId="2E075B68" w:rsidR="00824E5F" w:rsidRDefault="00824E5F" w:rsidP="00824E5F">
      <w:pPr>
        <w:pStyle w:val="afa"/>
        <w:keepNext/>
      </w:pPr>
      <w:bookmarkStart w:id="273" w:name="_Toc139297663"/>
      <w:r>
        <w:rPr>
          <w:cs/>
        </w:rPr>
        <w:t xml:space="preserve">ตาราง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ตารางที่ </w:instrText>
      </w:r>
      <w:r>
        <w:instrText xml:space="preserve">\* ARABIC </w:instrText>
      </w:r>
      <w:r>
        <w:fldChar w:fldCharType="separate"/>
      </w:r>
      <w:r w:rsidR="00BA4A71">
        <w:t>1</w:t>
      </w:r>
      <w:r>
        <w:fldChar w:fldCharType="end"/>
      </w:r>
      <w:r>
        <w:t xml:space="preserve"> </w:t>
      </w:r>
      <w:r>
        <w:rPr>
          <w:rFonts w:hint="cs"/>
          <w:cs/>
        </w:rPr>
        <w:t xml:space="preserve">ตัวอย่างคำสั่งของโปรโตคอล </w:t>
      </w:r>
      <w:r>
        <w:t>HTTP</w:t>
      </w:r>
      <w:bookmarkEnd w:id="273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26"/>
        <w:gridCol w:w="7370"/>
      </w:tblGrid>
      <w:tr w:rsidR="004E2237" w14:paraId="729A16F0" w14:textId="77777777" w:rsidTr="00D5403B">
        <w:trPr>
          <w:cantSplit/>
          <w:trHeight w:val="395"/>
        </w:trPr>
        <w:tc>
          <w:tcPr>
            <w:tcW w:w="0" w:type="auto"/>
          </w:tcPr>
          <w:p w14:paraId="70604DD6" w14:textId="3EA1103A" w:rsidR="004E2237" w:rsidRPr="0027689B" w:rsidRDefault="004E2237" w:rsidP="00093E93">
            <w:pPr>
              <w:jc w:val="center"/>
              <w:rPr>
                <w:b/>
                <w:bCs/>
                <w:cs/>
              </w:rPr>
            </w:pPr>
            <w:r w:rsidRPr="0027689B">
              <w:rPr>
                <w:rFonts w:hint="cs"/>
                <w:b/>
                <w:bCs/>
                <w:cs/>
              </w:rPr>
              <w:t>คำสั่ง</w:t>
            </w:r>
          </w:p>
        </w:tc>
        <w:tc>
          <w:tcPr>
            <w:tcW w:w="0" w:type="auto"/>
          </w:tcPr>
          <w:p w14:paraId="39970B52" w14:textId="7045ECF7" w:rsidR="004E2237" w:rsidRPr="0027689B" w:rsidRDefault="004E2237" w:rsidP="00093E93">
            <w:pPr>
              <w:jc w:val="center"/>
              <w:rPr>
                <w:b/>
                <w:bCs/>
              </w:rPr>
            </w:pPr>
            <w:r w:rsidRPr="0027689B">
              <w:rPr>
                <w:rFonts w:hint="cs"/>
                <w:b/>
                <w:bCs/>
                <w:cs/>
              </w:rPr>
              <w:t>รายละเอียด</w:t>
            </w:r>
          </w:p>
        </w:tc>
      </w:tr>
      <w:tr w:rsidR="004E2237" w14:paraId="127590DC" w14:textId="77777777" w:rsidTr="00D5403B">
        <w:tc>
          <w:tcPr>
            <w:tcW w:w="0" w:type="auto"/>
          </w:tcPr>
          <w:p w14:paraId="1C6EE056" w14:textId="2BF2A6AB" w:rsidR="004E2237" w:rsidRDefault="00824E5F" w:rsidP="00093E93">
            <w:r w:rsidRPr="00824E5F">
              <w:t>GET</w:t>
            </w:r>
          </w:p>
        </w:tc>
        <w:tc>
          <w:tcPr>
            <w:tcW w:w="0" w:type="auto"/>
          </w:tcPr>
          <w:p w14:paraId="64A1137D" w14:textId="1BAAEA73" w:rsidR="004E2237" w:rsidRDefault="00824E5F" w:rsidP="00093E93">
            <w:r w:rsidRPr="00824E5F">
              <w:rPr>
                <w:cs/>
              </w:rPr>
              <w:t xml:space="preserve">ใช้สำหรับร้องขอข้อมูลจากเซิร์ฟเวอร์ โดยระบุ </w:t>
            </w:r>
            <w:r w:rsidRPr="00824E5F">
              <w:t xml:space="preserve">URI (Uniform Resource Identifier) </w:t>
            </w:r>
            <w:r w:rsidRPr="00824E5F">
              <w:rPr>
                <w:cs/>
              </w:rPr>
              <w:t>ของข้อมูลที่ต้องการ</w:t>
            </w:r>
          </w:p>
        </w:tc>
      </w:tr>
      <w:tr w:rsidR="00824E5F" w14:paraId="2628ACB0" w14:textId="77777777" w:rsidTr="00D5403B">
        <w:tc>
          <w:tcPr>
            <w:tcW w:w="0" w:type="auto"/>
          </w:tcPr>
          <w:p w14:paraId="7E7E5E18" w14:textId="58BDD7E8" w:rsidR="00824E5F" w:rsidRDefault="00824E5F" w:rsidP="00093E93">
            <w:r w:rsidRPr="00824E5F">
              <w:t>POST</w:t>
            </w:r>
          </w:p>
        </w:tc>
        <w:tc>
          <w:tcPr>
            <w:tcW w:w="0" w:type="auto"/>
          </w:tcPr>
          <w:p w14:paraId="50ECC404" w14:textId="76CC9A01" w:rsidR="00824E5F" w:rsidRDefault="00824E5F" w:rsidP="00093E93">
            <w:r w:rsidRPr="00824E5F">
              <w:rPr>
                <w:cs/>
              </w:rPr>
              <w:t>ใช้สำหรับส่งข้อมูลจากไคลเอน</w:t>
            </w:r>
            <w:proofErr w:type="spellStart"/>
            <w:r w:rsidRPr="00824E5F">
              <w:rPr>
                <w:cs/>
              </w:rPr>
              <w:t>ต์</w:t>
            </w:r>
            <w:proofErr w:type="spellEnd"/>
            <w:r w:rsidRPr="00824E5F">
              <w:rPr>
                <w:cs/>
              </w:rPr>
              <w:t>ไปยังเซิร์ฟเวอร์ โดยใส่ข้อมูลในส่วนของเนื้อหา (</w:t>
            </w:r>
            <w:r w:rsidRPr="00824E5F">
              <w:t xml:space="preserve">body) </w:t>
            </w:r>
            <w:r w:rsidRPr="00824E5F">
              <w:rPr>
                <w:cs/>
              </w:rPr>
              <w:t xml:space="preserve">ของข้อความ </w:t>
            </w:r>
            <w:r w:rsidRPr="00824E5F">
              <w:t>HTTP</w:t>
            </w:r>
          </w:p>
        </w:tc>
      </w:tr>
      <w:tr w:rsidR="00824E5F" w14:paraId="3BC1BE19" w14:textId="77777777" w:rsidTr="00D5403B">
        <w:tc>
          <w:tcPr>
            <w:tcW w:w="0" w:type="auto"/>
          </w:tcPr>
          <w:p w14:paraId="6AB7B16C" w14:textId="4DE6BCBB" w:rsidR="00824E5F" w:rsidRDefault="00824E5F" w:rsidP="00093E93">
            <w:r w:rsidRPr="00824E5F">
              <w:t>PUT</w:t>
            </w:r>
          </w:p>
        </w:tc>
        <w:tc>
          <w:tcPr>
            <w:tcW w:w="0" w:type="auto"/>
          </w:tcPr>
          <w:p w14:paraId="241E5C25" w14:textId="000A6528" w:rsidR="00824E5F" w:rsidRDefault="00824E5F" w:rsidP="00093E93">
            <w:r w:rsidRPr="00824E5F">
              <w:rPr>
                <w:cs/>
              </w:rPr>
              <w:t>ใช้สำหรับ</w:t>
            </w:r>
            <w:proofErr w:type="spellStart"/>
            <w:r w:rsidRPr="00824E5F">
              <w:rPr>
                <w:rFonts w:hint="cs"/>
                <w:cs/>
              </w:rPr>
              <w:t>อ</w:t>
            </w:r>
            <w:r>
              <w:rPr>
                <w:rFonts w:hint="cs"/>
                <w:cs/>
              </w:rPr>
              <w:t>ัปโห</w:t>
            </w:r>
            <w:proofErr w:type="spellEnd"/>
            <w:r>
              <w:rPr>
                <w:rFonts w:hint="cs"/>
                <w:cs/>
              </w:rPr>
              <w:t xml:space="preserve">ลด </w:t>
            </w:r>
            <w:r w:rsidRPr="00824E5F">
              <w:rPr>
                <w:cs/>
              </w:rPr>
              <w:t>หรือ</w:t>
            </w:r>
            <w:r>
              <w:rPr>
                <w:rFonts w:hint="cs"/>
                <w:cs/>
              </w:rPr>
              <w:t xml:space="preserve"> </w:t>
            </w:r>
            <w:r w:rsidRPr="00824E5F">
              <w:rPr>
                <w:cs/>
              </w:rPr>
              <w:t>อัปเดตข้อมูลที่อยู่ในเซิร์ฟเวอร์</w:t>
            </w:r>
          </w:p>
        </w:tc>
      </w:tr>
      <w:tr w:rsidR="00824E5F" w14:paraId="2A9FAF10" w14:textId="77777777" w:rsidTr="00D5403B">
        <w:tc>
          <w:tcPr>
            <w:tcW w:w="0" w:type="auto"/>
          </w:tcPr>
          <w:p w14:paraId="1F926332" w14:textId="55A8A181" w:rsidR="00824E5F" w:rsidRDefault="00824E5F" w:rsidP="00093E93">
            <w:r w:rsidRPr="00824E5F">
              <w:t>DELETE</w:t>
            </w:r>
          </w:p>
        </w:tc>
        <w:tc>
          <w:tcPr>
            <w:tcW w:w="0" w:type="auto"/>
          </w:tcPr>
          <w:p w14:paraId="4DF42797" w14:textId="7FBE3844" w:rsidR="00824E5F" w:rsidRDefault="00824E5F" w:rsidP="00093E93">
            <w:r w:rsidRPr="00824E5F">
              <w:rPr>
                <w:cs/>
              </w:rPr>
              <w:t>ใช้สำหรับลบข้อมูลที่อยู่ในเซิร์ฟเวอร์</w:t>
            </w:r>
          </w:p>
        </w:tc>
      </w:tr>
    </w:tbl>
    <w:p w14:paraId="5CC7EFE7" w14:textId="77777777" w:rsidR="004E2237" w:rsidRDefault="004E2237" w:rsidP="004E2237">
      <w:pPr>
        <w:jc w:val="thaiDistribute"/>
      </w:pPr>
    </w:p>
    <w:p w14:paraId="0C9ABE70" w14:textId="55E2C41D" w:rsidR="00C27533" w:rsidRDefault="00C27533" w:rsidP="00C27533">
      <w:pPr>
        <w:pStyle w:val="afa"/>
        <w:keepNext/>
      </w:pPr>
      <w:bookmarkStart w:id="274" w:name="_Toc139297664"/>
      <w:r>
        <w:rPr>
          <w:cs/>
        </w:rPr>
        <w:t xml:space="preserve">ตาราง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ตารางที่ </w:instrText>
      </w:r>
      <w:r>
        <w:instrText xml:space="preserve">\* ARABIC </w:instrText>
      </w:r>
      <w:r>
        <w:fldChar w:fldCharType="separate"/>
      </w:r>
      <w:r w:rsidR="00BA4A71">
        <w:t>2</w:t>
      </w:r>
      <w:r>
        <w:fldChar w:fldCharType="end"/>
      </w:r>
      <w:r>
        <w:t xml:space="preserve"> </w:t>
      </w:r>
      <w:r w:rsidR="00A81C58">
        <w:rPr>
          <w:rFonts w:hint="cs"/>
          <w:cs/>
        </w:rPr>
        <w:t>ตัวอย่าง</w:t>
      </w:r>
      <w:r>
        <w:rPr>
          <w:rFonts w:hint="cs"/>
          <w:cs/>
        </w:rPr>
        <w:t>รหัสสถาน</w:t>
      </w:r>
      <w:r w:rsidR="00A81C58">
        <w:rPr>
          <w:rFonts w:hint="cs"/>
          <w:cs/>
        </w:rPr>
        <w:t>ะการ</w:t>
      </w:r>
      <w:r>
        <w:rPr>
          <w:rFonts w:hint="cs"/>
          <w:cs/>
        </w:rPr>
        <w:t xml:space="preserve">ทำงานชอง </w:t>
      </w:r>
      <w:r>
        <w:t>HTTP</w:t>
      </w:r>
      <w:bookmarkEnd w:id="274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5"/>
        <w:gridCol w:w="2693"/>
        <w:gridCol w:w="4048"/>
      </w:tblGrid>
      <w:tr w:rsidR="0078180E" w14:paraId="580721F5" w14:textId="77777777" w:rsidTr="00C23757">
        <w:tc>
          <w:tcPr>
            <w:tcW w:w="1555" w:type="dxa"/>
          </w:tcPr>
          <w:p w14:paraId="1DD2E72B" w14:textId="6F640957" w:rsidR="0078180E" w:rsidRPr="0027689B" w:rsidRDefault="0078180E" w:rsidP="0078180E">
            <w:pPr>
              <w:jc w:val="center"/>
              <w:rPr>
                <w:b/>
                <w:bCs/>
                <w:cs/>
              </w:rPr>
            </w:pPr>
            <w:r w:rsidRPr="0027689B">
              <w:rPr>
                <w:b/>
                <w:bCs/>
                <w:cs/>
              </w:rPr>
              <w:t>ประเภท</w:t>
            </w:r>
          </w:p>
        </w:tc>
        <w:tc>
          <w:tcPr>
            <w:tcW w:w="2693" w:type="dxa"/>
          </w:tcPr>
          <w:p w14:paraId="2578B383" w14:textId="04828271" w:rsidR="0078180E" w:rsidRPr="0027689B" w:rsidRDefault="0078180E" w:rsidP="0078180E">
            <w:pPr>
              <w:jc w:val="center"/>
              <w:rPr>
                <w:b/>
                <w:bCs/>
              </w:rPr>
            </w:pPr>
            <w:r w:rsidRPr="0027689B">
              <w:rPr>
                <w:b/>
                <w:bCs/>
                <w:cs/>
              </w:rPr>
              <w:t>รหัสสถานะ</w:t>
            </w:r>
          </w:p>
        </w:tc>
        <w:tc>
          <w:tcPr>
            <w:tcW w:w="4048" w:type="dxa"/>
          </w:tcPr>
          <w:p w14:paraId="228B60A3" w14:textId="74B508F3" w:rsidR="0078180E" w:rsidRPr="0027689B" w:rsidRDefault="0078180E" w:rsidP="0078180E">
            <w:pPr>
              <w:jc w:val="center"/>
              <w:rPr>
                <w:b/>
                <w:bCs/>
              </w:rPr>
            </w:pPr>
            <w:r w:rsidRPr="0027689B">
              <w:rPr>
                <w:b/>
                <w:bCs/>
                <w:cs/>
              </w:rPr>
              <w:t>รายละเอียด</w:t>
            </w:r>
          </w:p>
        </w:tc>
      </w:tr>
      <w:tr w:rsidR="0078180E" w14:paraId="65D7F2F7" w14:textId="77777777" w:rsidTr="00C23757">
        <w:tc>
          <w:tcPr>
            <w:tcW w:w="1555" w:type="dxa"/>
            <w:vMerge w:val="restart"/>
            <w:vAlign w:val="center"/>
          </w:tcPr>
          <w:p w14:paraId="43FB1A58" w14:textId="6C7DD989" w:rsidR="0078180E" w:rsidRPr="00425EB4" w:rsidRDefault="0078180E" w:rsidP="0078180E">
            <w:pPr>
              <w:jc w:val="center"/>
              <w:rPr>
                <w:cs/>
              </w:rPr>
            </w:pPr>
            <w:r w:rsidRPr="00425EB4">
              <w:t>Successful</w:t>
            </w:r>
          </w:p>
        </w:tc>
        <w:tc>
          <w:tcPr>
            <w:tcW w:w="2693" w:type="dxa"/>
            <w:vAlign w:val="center"/>
          </w:tcPr>
          <w:p w14:paraId="561C1B02" w14:textId="3EFB265A" w:rsidR="0078180E" w:rsidRPr="00425EB4" w:rsidRDefault="0078180E" w:rsidP="00D94F18">
            <w:pPr>
              <w:rPr>
                <w:cs/>
              </w:rPr>
            </w:pPr>
            <w:r w:rsidRPr="00425EB4">
              <w:rPr>
                <w:cs/>
              </w:rPr>
              <w:t xml:space="preserve">200 </w:t>
            </w:r>
            <w:r w:rsidRPr="00425EB4">
              <w:t>OK</w:t>
            </w:r>
          </w:p>
        </w:tc>
        <w:tc>
          <w:tcPr>
            <w:tcW w:w="4048" w:type="dxa"/>
          </w:tcPr>
          <w:p w14:paraId="0F4504DB" w14:textId="4825AEE1" w:rsidR="0078180E" w:rsidRPr="00425EB4" w:rsidRDefault="00D94F18" w:rsidP="00D94F18">
            <w:pPr>
              <w:rPr>
                <w:cs/>
              </w:rPr>
            </w:pPr>
            <w:r w:rsidRPr="00425EB4">
              <w:rPr>
                <w:cs/>
              </w:rPr>
              <w:t>การร้องขอเสร็จสมบูรณ์และได้รับการตอบสนองที่ถูกต้อง</w:t>
            </w:r>
          </w:p>
        </w:tc>
      </w:tr>
      <w:tr w:rsidR="0078180E" w14:paraId="65F2F2EA" w14:textId="77777777" w:rsidTr="00C23757">
        <w:tc>
          <w:tcPr>
            <w:tcW w:w="1555" w:type="dxa"/>
            <w:vMerge/>
            <w:vAlign w:val="center"/>
          </w:tcPr>
          <w:p w14:paraId="79CC204F" w14:textId="77777777" w:rsidR="0078180E" w:rsidRPr="00425EB4" w:rsidRDefault="0078180E" w:rsidP="0078180E">
            <w:pPr>
              <w:jc w:val="center"/>
              <w:rPr>
                <w:cs/>
              </w:rPr>
            </w:pPr>
          </w:p>
        </w:tc>
        <w:tc>
          <w:tcPr>
            <w:tcW w:w="2693" w:type="dxa"/>
            <w:vAlign w:val="center"/>
          </w:tcPr>
          <w:p w14:paraId="3139C05A" w14:textId="132E7F08" w:rsidR="0078180E" w:rsidRPr="00425EB4" w:rsidRDefault="0078180E" w:rsidP="00D94F18">
            <w:pPr>
              <w:rPr>
                <w:cs/>
              </w:rPr>
            </w:pPr>
            <w:r w:rsidRPr="00425EB4">
              <w:rPr>
                <w:cs/>
              </w:rPr>
              <w:t xml:space="preserve">201 </w:t>
            </w:r>
            <w:r w:rsidRPr="00425EB4">
              <w:t>Created</w:t>
            </w:r>
          </w:p>
        </w:tc>
        <w:tc>
          <w:tcPr>
            <w:tcW w:w="4048" w:type="dxa"/>
          </w:tcPr>
          <w:p w14:paraId="0F951929" w14:textId="2A0AE48A" w:rsidR="0078180E" w:rsidRPr="00425EB4" w:rsidRDefault="00D94F18" w:rsidP="00D94F18">
            <w:pPr>
              <w:rPr>
                <w:cs/>
              </w:rPr>
            </w:pPr>
            <w:r w:rsidRPr="00425EB4">
              <w:rPr>
                <w:cs/>
              </w:rPr>
              <w:t>แสดงว่าการร้องขอสร้างแหล่งข้อมูลใหม่เสร็จสมบูรณ์</w:t>
            </w:r>
          </w:p>
        </w:tc>
      </w:tr>
      <w:tr w:rsidR="0078180E" w14:paraId="527940A2" w14:textId="77777777" w:rsidTr="00C23757">
        <w:tc>
          <w:tcPr>
            <w:tcW w:w="1555" w:type="dxa"/>
            <w:vMerge/>
            <w:vAlign w:val="center"/>
          </w:tcPr>
          <w:p w14:paraId="543DD75C" w14:textId="77777777" w:rsidR="0078180E" w:rsidRPr="00425EB4" w:rsidRDefault="0078180E" w:rsidP="0078180E">
            <w:pPr>
              <w:jc w:val="center"/>
              <w:rPr>
                <w:cs/>
              </w:rPr>
            </w:pPr>
          </w:p>
        </w:tc>
        <w:tc>
          <w:tcPr>
            <w:tcW w:w="2693" w:type="dxa"/>
            <w:vAlign w:val="center"/>
          </w:tcPr>
          <w:p w14:paraId="718ABF3D" w14:textId="27005EB4" w:rsidR="0078180E" w:rsidRPr="00425EB4" w:rsidRDefault="0078180E" w:rsidP="00D94F18">
            <w:pPr>
              <w:rPr>
                <w:cs/>
              </w:rPr>
            </w:pPr>
            <w:r w:rsidRPr="00425EB4">
              <w:rPr>
                <w:cs/>
              </w:rPr>
              <w:t xml:space="preserve">202 </w:t>
            </w:r>
            <w:r w:rsidRPr="00425EB4">
              <w:t>Accepted</w:t>
            </w:r>
          </w:p>
        </w:tc>
        <w:tc>
          <w:tcPr>
            <w:tcW w:w="4048" w:type="dxa"/>
          </w:tcPr>
          <w:p w14:paraId="72D78E41" w14:textId="77DA8AC8" w:rsidR="0078180E" w:rsidRPr="00425EB4" w:rsidRDefault="00D94F18" w:rsidP="00D94F18">
            <w:pPr>
              <w:rPr>
                <w:cs/>
              </w:rPr>
            </w:pPr>
            <w:r w:rsidRPr="00425EB4">
              <w:rPr>
                <w:shd w:val="clear" w:color="auto" w:fill="FFFFFF"/>
                <w:cs/>
              </w:rPr>
              <w:t>ได้รับคำสั่งให้ทำงานเรียบร้อย แต่ไม่ต้องมีการตอบกลับ</w:t>
            </w:r>
          </w:p>
        </w:tc>
      </w:tr>
      <w:tr w:rsidR="0078180E" w14:paraId="373D6EC7" w14:textId="77777777" w:rsidTr="00C23757">
        <w:tc>
          <w:tcPr>
            <w:tcW w:w="1555" w:type="dxa"/>
            <w:vMerge/>
            <w:vAlign w:val="center"/>
          </w:tcPr>
          <w:p w14:paraId="18D1C0A7" w14:textId="77777777" w:rsidR="0078180E" w:rsidRPr="00425EB4" w:rsidRDefault="0078180E" w:rsidP="0078180E">
            <w:pPr>
              <w:jc w:val="center"/>
              <w:rPr>
                <w:cs/>
              </w:rPr>
            </w:pPr>
          </w:p>
        </w:tc>
        <w:tc>
          <w:tcPr>
            <w:tcW w:w="2693" w:type="dxa"/>
            <w:vAlign w:val="center"/>
          </w:tcPr>
          <w:p w14:paraId="41D88695" w14:textId="63F36147" w:rsidR="0078180E" w:rsidRPr="00425EB4" w:rsidRDefault="0078180E" w:rsidP="00D94F18">
            <w:r w:rsidRPr="00425EB4">
              <w:t>204 NO CONTENT</w:t>
            </w:r>
          </w:p>
        </w:tc>
        <w:tc>
          <w:tcPr>
            <w:tcW w:w="4048" w:type="dxa"/>
          </w:tcPr>
          <w:p w14:paraId="2AAFD9A6" w14:textId="42FEF5B5" w:rsidR="0078180E" w:rsidRPr="00425EB4" w:rsidRDefault="00D94F18" w:rsidP="00D94F18">
            <w:pPr>
              <w:rPr>
                <w:cs/>
              </w:rPr>
            </w:pPr>
            <w:r w:rsidRPr="00425EB4">
              <w:rPr>
                <w:cs/>
              </w:rPr>
              <w:t>การร้องขอเสร็จสมบูรณ์และไม่มีเนื้อหาที่จะส่งกลับ</w:t>
            </w:r>
          </w:p>
        </w:tc>
      </w:tr>
      <w:tr w:rsidR="0078180E" w14:paraId="5BB5E04C" w14:textId="77777777" w:rsidTr="00C23757">
        <w:tc>
          <w:tcPr>
            <w:tcW w:w="1555" w:type="dxa"/>
            <w:vAlign w:val="center"/>
          </w:tcPr>
          <w:p w14:paraId="58DDCD43" w14:textId="68251908" w:rsidR="0078180E" w:rsidRPr="00425EB4" w:rsidRDefault="0078180E" w:rsidP="0078180E">
            <w:pPr>
              <w:jc w:val="center"/>
              <w:rPr>
                <w:cs/>
              </w:rPr>
            </w:pPr>
            <w:r w:rsidRPr="00425EB4">
              <w:t>Redirection</w:t>
            </w:r>
          </w:p>
        </w:tc>
        <w:tc>
          <w:tcPr>
            <w:tcW w:w="2693" w:type="dxa"/>
            <w:vAlign w:val="center"/>
          </w:tcPr>
          <w:p w14:paraId="50186EC9" w14:textId="617B6BC1" w:rsidR="0078180E" w:rsidRPr="00425EB4" w:rsidRDefault="0078180E" w:rsidP="00D94F18">
            <w:r w:rsidRPr="00425EB4">
              <w:t>301 Moved Permanently</w:t>
            </w:r>
          </w:p>
        </w:tc>
        <w:tc>
          <w:tcPr>
            <w:tcW w:w="4048" w:type="dxa"/>
          </w:tcPr>
          <w:p w14:paraId="545F00FE" w14:textId="472D682B" w:rsidR="0078180E" w:rsidRPr="00425EB4" w:rsidRDefault="00D94F18" w:rsidP="00D94F18">
            <w:pPr>
              <w:rPr>
                <w:cs/>
              </w:rPr>
            </w:pPr>
            <w:r w:rsidRPr="00425EB4">
              <w:rPr>
                <w:cs/>
              </w:rPr>
              <w:t>แสดงว่าที่อยู่ของข้อมูลถูกเปลี่ยนไปและจะต้องร้องขอที่อยู่ใหม่</w:t>
            </w:r>
          </w:p>
        </w:tc>
      </w:tr>
      <w:tr w:rsidR="0078180E" w14:paraId="659F65ED" w14:textId="77777777" w:rsidTr="00C23757">
        <w:tc>
          <w:tcPr>
            <w:tcW w:w="1555" w:type="dxa"/>
            <w:vAlign w:val="center"/>
          </w:tcPr>
          <w:p w14:paraId="5E23D6CC" w14:textId="77777777" w:rsidR="0078180E" w:rsidRPr="00425EB4" w:rsidRDefault="0078180E" w:rsidP="0078180E">
            <w:pPr>
              <w:jc w:val="center"/>
              <w:rPr>
                <w:cs/>
              </w:rPr>
            </w:pPr>
          </w:p>
        </w:tc>
        <w:tc>
          <w:tcPr>
            <w:tcW w:w="2693" w:type="dxa"/>
            <w:vAlign w:val="center"/>
          </w:tcPr>
          <w:p w14:paraId="1FF43E55" w14:textId="50BB621B" w:rsidR="0078180E" w:rsidRPr="00425EB4" w:rsidRDefault="0078180E" w:rsidP="00D94F18">
            <w:r w:rsidRPr="00425EB4">
              <w:t>302 Moved Temporarily</w:t>
            </w:r>
          </w:p>
        </w:tc>
        <w:tc>
          <w:tcPr>
            <w:tcW w:w="4048" w:type="dxa"/>
          </w:tcPr>
          <w:p w14:paraId="7807FDC5" w14:textId="367DC4DB" w:rsidR="0078180E" w:rsidRPr="00425EB4" w:rsidRDefault="00D94F18" w:rsidP="00D94F18">
            <w:pPr>
              <w:rPr>
                <w:cs/>
              </w:rPr>
            </w:pPr>
            <w:r w:rsidRPr="00425EB4">
              <w:rPr>
                <w:cs/>
              </w:rPr>
              <w:t>แสดงว่าที่อยู่ของข้อมูลถูกเปลี่ยนไปชั่วคราวและจะต้องร้องขอที่อยู่ใหม่</w:t>
            </w:r>
          </w:p>
        </w:tc>
      </w:tr>
      <w:tr w:rsidR="0078180E" w14:paraId="3DD780B0" w14:textId="77777777" w:rsidTr="00C23757">
        <w:tc>
          <w:tcPr>
            <w:tcW w:w="1555" w:type="dxa"/>
            <w:vMerge w:val="restart"/>
            <w:vAlign w:val="center"/>
          </w:tcPr>
          <w:p w14:paraId="03D9030F" w14:textId="383C755E" w:rsidR="0078180E" w:rsidRPr="00425EB4" w:rsidRDefault="0078180E" w:rsidP="0078180E">
            <w:pPr>
              <w:jc w:val="center"/>
              <w:rPr>
                <w:cs/>
              </w:rPr>
            </w:pPr>
            <w:r w:rsidRPr="00425EB4">
              <w:t>Client Error</w:t>
            </w:r>
          </w:p>
        </w:tc>
        <w:tc>
          <w:tcPr>
            <w:tcW w:w="2693" w:type="dxa"/>
            <w:vAlign w:val="center"/>
          </w:tcPr>
          <w:p w14:paraId="37570342" w14:textId="44C2EEBE" w:rsidR="0078180E" w:rsidRPr="00425EB4" w:rsidRDefault="0078180E" w:rsidP="00D94F18">
            <w:r w:rsidRPr="00425EB4">
              <w:t>400 Bad Request</w:t>
            </w:r>
          </w:p>
        </w:tc>
        <w:tc>
          <w:tcPr>
            <w:tcW w:w="4048" w:type="dxa"/>
          </w:tcPr>
          <w:p w14:paraId="2024C648" w14:textId="1044B461" w:rsidR="0078180E" w:rsidRPr="00425EB4" w:rsidRDefault="00D94F18" w:rsidP="00D94F18">
            <w:pPr>
              <w:rPr>
                <w:cs/>
              </w:rPr>
            </w:pPr>
            <w:r w:rsidRPr="00425EB4">
              <w:rPr>
                <w:cs/>
              </w:rPr>
              <w:t>การร้องขอไม่ถูกต้องหรือไม่สามารถตีความได้</w:t>
            </w:r>
          </w:p>
        </w:tc>
      </w:tr>
      <w:tr w:rsidR="0078180E" w14:paraId="6DCAA929" w14:textId="77777777" w:rsidTr="00C23757">
        <w:tc>
          <w:tcPr>
            <w:tcW w:w="1555" w:type="dxa"/>
            <w:vMerge/>
            <w:vAlign w:val="center"/>
          </w:tcPr>
          <w:p w14:paraId="11541F4B" w14:textId="77777777" w:rsidR="0078180E" w:rsidRPr="00425EB4" w:rsidRDefault="0078180E" w:rsidP="0078180E">
            <w:pPr>
              <w:jc w:val="center"/>
              <w:rPr>
                <w:cs/>
              </w:rPr>
            </w:pPr>
          </w:p>
        </w:tc>
        <w:tc>
          <w:tcPr>
            <w:tcW w:w="2693" w:type="dxa"/>
            <w:vAlign w:val="center"/>
          </w:tcPr>
          <w:p w14:paraId="634139DD" w14:textId="7439E157" w:rsidR="0078180E" w:rsidRPr="00425EB4" w:rsidRDefault="0078180E" w:rsidP="00D94F18">
            <w:r w:rsidRPr="00425EB4">
              <w:t>401 Unauthorized</w:t>
            </w:r>
          </w:p>
        </w:tc>
        <w:tc>
          <w:tcPr>
            <w:tcW w:w="4048" w:type="dxa"/>
          </w:tcPr>
          <w:p w14:paraId="5855C746" w14:textId="007EC224" w:rsidR="0078180E" w:rsidRPr="00425EB4" w:rsidRDefault="00D94F18" w:rsidP="00D94F18">
            <w:pPr>
              <w:rPr>
                <w:cs/>
              </w:rPr>
            </w:pPr>
            <w:r w:rsidRPr="00425EB4">
              <w:rPr>
                <w:cs/>
              </w:rPr>
              <w:t>การร้องขอต้องมีการรับรองความถูกต้องก่อนที่จะเข้าถึงข้อมูล</w:t>
            </w:r>
          </w:p>
        </w:tc>
      </w:tr>
      <w:tr w:rsidR="0078180E" w14:paraId="7EF43A92" w14:textId="77777777" w:rsidTr="00C23757">
        <w:tc>
          <w:tcPr>
            <w:tcW w:w="1555" w:type="dxa"/>
            <w:vMerge/>
            <w:vAlign w:val="center"/>
          </w:tcPr>
          <w:p w14:paraId="0BDABC92" w14:textId="77777777" w:rsidR="0078180E" w:rsidRPr="00425EB4" w:rsidRDefault="0078180E" w:rsidP="0078180E">
            <w:pPr>
              <w:jc w:val="center"/>
              <w:rPr>
                <w:cs/>
              </w:rPr>
            </w:pPr>
          </w:p>
        </w:tc>
        <w:tc>
          <w:tcPr>
            <w:tcW w:w="2693" w:type="dxa"/>
            <w:vAlign w:val="center"/>
          </w:tcPr>
          <w:p w14:paraId="6180D99F" w14:textId="5FA9BC4C" w:rsidR="0078180E" w:rsidRPr="00425EB4" w:rsidRDefault="0078180E" w:rsidP="00D94F18">
            <w:r w:rsidRPr="00425EB4">
              <w:rPr>
                <w:shd w:val="clear" w:color="auto" w:fill="FFFFFF"/>
              </w:rPr>
              <w:t>403 Forbidden</w:t>
            </w:r>
          </w:p>
        </w:tc>
        <w:tc>
          <w:tcPr>
            <w:tcW w:w="4048" w:type="dxa"/>
          </w:tcPr>
          <w:p w14:paraId="27298586" w14:textId="1D1C27DC" w:rsidR="0078180E" w:rsidRPr="00425EB4" w:rsidRDefault="00D94F18" w:rsidP="00D94F18">
            <w:pPr>
              <w:rPr>
                <w:shd w:val="clear" w:color="auto" w:fill="FFFFFF"/>
                <w:cs/>
              </w:rPr>
            </w:pPr>
            <w:r w:rsidRPr="00425EB4">
              <w:rPr>
                <w:shd w:val="clear" w:color="auto" w:fill="FFFFFF"/>
                <w:cs/>
              </w:rPr>
              <w:t>เซิร์ฟเวอร์ไม่อนุญาตให้ใช้งาน หรือไคลเอน</w:t>
            </w:r>
            <w:proofErr w:type="spellStart"/>
            <w:r w:rsidRPr="00425EB4">
              <w:rPr>
                <w:shd w:val="clear" w:color="auto" w:fill="FFFFFF"/>
                <w:cs/>
              </w:rPr>
              <w:t>ต์</w:t>
            </w:r>
            <w:proofErr w:type="spellEnd"/>
            <w:r w:rsidRPr="00425EB4">
              <w:rPr>
                <w:shd w:val="clear" w:color="auto" w:fill="FFFFFF"/>
                <w:cs/>
              </w:rPr>
              <w:t>มีสิทธิ ในการใช้</w:t>
            </w:r>
            <w:r w:rsidRPr="00425EB4">
              <w:rPr>
                <w:cs/>
              </w:rPr>
              <w:t>งานไม่เพียงพอ</w:t>
            </w:r>
          </w:p>
        </w:tc>
      </w:tr>
      <w:tr w:rsidR="0078180E" w14:paraId="6FD916BB" w14:textId="77777777" w:rsidTr="00C23757">
        <w:tc>
          <w:tcPr>
            <w:tcW w:w="1555" w:type="dxa"/>
            <w:vMerge/>
            <w:vAlign w:val="center"/>
          </w:tcPr>
          <w:p w14:paraId="19EAF23D" w14:textId="77777777" w:rsidR="0078180E" w:rsidRPr="00425EB4" w:rsidRDefault="0078180E" w:rsidP="0078180E">
            <w:pPr>
              <w:jc w:val="center"/>
              <w:rPr>
                <w:cs/>
              </w:rPr>
            </w:pPr>
          </w:p>
        </w:tc>
        <w:tc>
          <w:tcPr>
            <w:tcW w:w="2693" w:type="dxa"/>
          </w:tcPr>
          <w:p w14:paraId="655BC5D4" w14:textId="6BAA8FBE" w:rsidR="0078180E" w:rsidRPr="00425EB4" w:rsidRDefault="0078180E" w:rsidP="00D94F18">
            <w:pPr>
              <w:rPr>
                <w:shd w:val="clear" w:color="auto" w:fill="FFFFFF"/>
              </w:rPr>
            </w:pPr>
            <w:r w:rsidRPr="00425EB4">
              <w:rPr>
                <w:shd w:val="clear" w:color="auto" w:fill="FFFFFF"/>
              </w:rPr>
              <w:t>404 Not Found</w:t>
            </w:r>
          </w:p>
        </w:tc>
        <w:tc>
          <w:tcPr>
            <w:tcW w:w="4048" w:type="dxa"/>
          </w:tcPr>
          <w:p w14:paraId="0CC154A6" w14:textId="6C6BA116" w:rsidR="0078180E" w:rsidRPr="00425EB4" w:rsidRDefault="00D94F18" w:rsidP="00D94F18">
            <w:pPr>
              <w:rPr>
                <w:cs/>
              </w:rPr>
            </w:pPr>
            <w:r w:rsidRPr="00425EB4">
              <w:rPr>
                <w:cs/>
              </w:rPr>
              <w:t>ไม่พบข้อมูลที่ร้องขอ</w:t>
            </w:r>
          </w:p>
        </w:tc>
      </w:tr>
      <w:tr w:rsidR="0078180E" w14:paraId="0A54A269" w14:textId="77777777" w:rsidTr="00C23757">
        <w:tc>
          <w:tcPr>
            <w:tcW w:w="1555" w:type="dxa"/>
            <w:vMerge w:val="restart"/>
            <w:vAlign w:val="center"/>
          </w:tcPr>
          <w:p w14:paraId="39680F0A" w14:textId="1A3B1702" w:rsidR="0078180E" w:rsidRPr="00425EB4" w:rsidRDefault="0078180E" w:rsidP="0078180E">
            <w:pPr>
              <w:jc w:val="center"/>
              <w:rPr>
                <w:cs/>
              </w:rPr>
            </w:pPr>
            <w:r w:rsidRPr="00425EB4">
              <w:t>Server Error</w:t>
            </w:r>
          </w:p>
        </w:tc>
        <w:tc>
          <w:tcPr>
            <w:tcW w:w="2693" w:type="dxa"/>
          </w:tcPr>
          <w:p w14:paraId="6815CB6C" w14:textId="79597468" w:rsidR="0078180E" w:rsidRPr="00425EB4" w:rsidRDefault="0078180E" w:rsidP="00D94F18">
            <w:pPr>
              <w:rPr>
                <w:shd w:val="clear" w:color="auto" w:fill="FFFFFF"/>
              </w:rPr>
            </w:pPr>
            <w:r w:rsidRPr="00425EB4">
              <w:rPr>
                <w:shd w:val="clear" w:color="auto" w:fill="FFFFFF"/>
              </w:rPr>
              <w:t>500 Internal Server Error</w:t>
            </w:r>
          </w:p>
        </w:tc>
        <w:tc>
          <w:tcPr>
            <w:tcW w:w="4048" w:type="dxa"/>
          </w:tcPr>
          <w:p w14:paraId="2729D171" w14:textId="18FBBCA5" w:rsidR="0078180E" w:rsidRPr="00425EB4" w:rsidRDefault="00D94F18" w:rsidP="00D94F18">
            <w:pPr>
              <w:rPr>
                <w:cs/>
              </w:rPr>
            </w:pPr>
            <w:r w:rsidRPr="00425EB4">
              <w:rPr>
                <w:cs/>
              </w:rPr>
              <w:t>เกิดข้อผิดพลาดที่ไม่ระบุได้ในเซิร์ฟเวอร์</w:t>
            </w:r>
          </w:p>
        </w:tc>
      </w:tr>
      <w:tr w:rsidR="0078180E" w14:paraId="7EF3700B" w14:textId="77777777" w:rsidTr="00C23757">
        <w:tc>
          <w:tcPr>
            <w:tcW w:w="1555" w:type="dxa"/>
            <w:vMerge/>
          </w:tcPr>
          <w:p w14:paraId="17BC8C58" w14:textId="77777777" w:rsidR="0078180E" w:rsidRPr="00425EB4" w:rsidRDefault="0078180E" w:rsidP="0078180E">
            <w:pPr>
              <w:rPr>
                <w:cs/>
              </w:rPr>
            </w:pPr>
          </w:p>
        </w:tc>
        <w:tc>
          <w:tcPr>
            <w:tcW w:w="2693" w:type="dxa"/>
          </w:tcPr>
          <w:p w14:paraId="3760D22D" w14:textId="5F261DE5" w:rsidR="0078180E" w:rsidRPr="00425EB4" w:rsidRDefault="0078180E" w:rsidP="00D94F18">
            <w:pPr>
              <w:rPr>
                <w:shd w:val="clear" w:color="auto" w:fill="FFFFFF"/>
              </w:rPr>
            </w:pPr>
            <w:r w:rsidRPr="00425EB4">
              <w:rPr>
                <w:shd w:val="clear" w:color="auto" w:fill="FFFFFF"/>
              </w:rPr>
              <w:t>501 Not Implemented</w:t>
            </w:r>
          </w:p>
        </w:tc>
        <w:tc>
          <w:tcPr>
            <w:tcW w:w="4048" w:type="dxa"/>
          </w:tcPr>
          <w:p w14:paraId="186BE9C2" w14:textId="30476612" w:rsidR="0078180E" w:rsidRPr="00425EB4" w:rsidRDefault="00D94F18" w:rsidP="00D94F18">
            <w:pPr>
              <w:rPr>
                <w:cs/>
              </w:rPr>
            </w:pPr>
            <w:r w:rsidRPr="00425EB4">
              <w:rPr>
                <w:shd w:val="clear" w:color="auto" w:fill="FFFFFF"/>
                <w:cs/>
              </w:rPr>
              <w:t>เซิร์ฟเวอร์ไม่รองรับคำสั่งที่สั่งไป</w:t>
            </w:r>
          </w:p>
        </w:tc>
      </w:tr>
      <w:tr w:rsidR="0078180E" w14:paraId="3C07A0D5" w14:textId="77777777" w:rsidTr="00C23757">
        <w:tc>
          <w:tcPr>
            <w:tcW w:w="1555" w:type="dxa"/>
            <w:vMerge/>
          </w:tcPr>
          <w:p w14:paraId="5D4E5112" w14:textId="77777777" w:rsidR="0078180E" w:rsidRPr="00425EB4" w:rsidRDefault="0078180E" w:rsidP="0078180E">
            <w:pPr>
              <w:rPr>
                <w:cs/>
              </w:rPr>
            </w:pPr>
          </w:p>
        </w:tc>
        <w:tc>
          <w:tcPr>
            <w:tcW w:w="2693" w:type="dxa"/>
          </w:tcPr>
          <w:p w14:paraId="2089164D" w14:textId="5E6CF1B1" w:rsidR="0078180E" w:rsidRPr="00425EB4" w:rsidRDefault="0078180E" w:rsidP="00D94F18">
            <w:pPr>
              <w:rPr>
                <w:shd w:val="clear" w:color="auto" w:fill="FFFFFF"/>
              </w:rPr>
            </w:pPr>
            <w:r w:rsidRPr="00425EB4">
              <w:rPr>
                <w:shd w:val="clear" w:color="auto" w:fill="FFFFFF"/>
              </w:rPr>
              <w:t>502 Bad Gateway</w:t>
            </w:r>
          </w:p>
        </w:tc>
        <w:tc>
          <w:tcPr>
            <w:tcW w:w="4048" w:type="dxa"/>
          </w:tcPr>
          <w:p w14:paraId="46295DFE" w14:textId="784ADF4B" w:rsidR="0078180E" w:rsidRPr="00425EB4" w:rsidRDefault="00D94F18" w:rsidP="0078180E">
            <w:pPr>
              <w:rPr>
                <w:cs/>
              </w:rPr>
            </w:pPr>
            <w:r w:rsidRPr="00425EB4">
              <w:rPr>
                <w:shd w:val="clear" w:color="auto" w:fill="FFFFFF"/>
              </w:rPr>
              <w:t xml:space="preserve">Proxy Server </w:t>
            </w:r>
            <w:r w:rsidRPr="00425EB4">
              <w:rPr>
                <w:shd w:val="clear" w:color="auto" w:fill="FFFFFF"/>
                <w:cs/>
              </w:rPr>
              <w:t>รับคำสั่งไม่ถูกต้องจากเว็บเซิร์ฟเวอร์</w:t>
            </w:r>
          </w:p>
        </w:tc>
      </w:tr>
      <w:tr w:rsidR="0078180E" w14:paraId="196B2680" w14:textId="77777777" w:rsidTr="00C23757">
        <w:tc>
          <w:tcPr>
            <w:tcW w:w="1555" w:type="dxa"/>
            <w:vMerge/>
          </w:tcPr>
          <w:p w14:paraId="26A5C313" w14:textId="77777777" w:rsidR="0078180E" w:rsidRPr="00425EB4" w:rsidRDefault="0078180E" w:rsidP="0078180E">
            <w:pPr>
              <w:rPr>
                <w:cs/>
              </w:rPr>
            </w:pPr>
          </w:p>
        </w:tc>
        <w:tc>
          <w:tcPr>
            <w:tcW w:w="2693" w:type="dxa"/>
          </w:tcPr>
          <w:p w14:paraId="403976EF" w14:textId="51353C2B" w:rsidR="0078180E" w:rsidRPr="00425EB4" w:rsidRDefault="0078180E" w:rsidP="0078180E">
            <w:pPr>
              <w:rPr>
                <w:shd w:val="clear" w:color="auto" w:fill="FFFFFF"/>
              </w:rPr>
            </w:pPr>
            <w:r w:rsidRPr="00425EB4">
              <w:rPr>
                <w:shd w:val="clear" w:color="auto" w:fill="FFFFFF"/>
              </w:rPr>
              <w:t>503 Service Unavailable</w:t>
            </w:r>
          </w:p>
        </w:tc>
        <w:tc>
          <w:tcPr>
            <w:tcW w:w="4048" w:type="dxa"/>
            <w:shd w:val="clear" w:color="auto" w:fill="auto"/>
          </w:tcPr>
          <w:p w14:paraId="77949027" w14:textId="73D04475" w:rsidR="0078180E" w:rsidRPr="00425EB4" w:rsidRDefault="00D94F18" w:rsidP="0078180E">
            <w:pPr>
              <w:rPr>
                <w:cs/>
              </w:rPr>
            </w:pPr>
            <w:r w:rsidRPr="00425EB4">
              <w:rPr>
                <w:cs/>
              </w:rPr>
              <w:t>เซิร์ฟเวอร์ไม่สามารถตอบสนองการร้องขอได้ในขณะนั้น</w:t>
            </w:r>
          </w:p>
        </w:tc>
      </w:tr>
    </w:tbl>
    <w:p w14:paraId="5D49B0E1" w14:textId="77777777" w:rsidR="00824E5F" w:rsidRDefault="00824E5F" w:rsidP="004E2237">
      <w:pPr>
        <w:jc w:val="thaiDistribute"/>
        <w:rPr>
          <w:cs/>
        </w:rPr>
      </w:pPr>
    </w:p>
    <w:p w14:paraId="7BAF384A" w14:textId="77777777" w:rsidR="004E2237" w:rsidRDefault="004E2237" w:rsidP="004E2237">
      <w:pPr>
        <w:keepNext/>
        <w:jc w:val="thaiDistribute"/>
      </w:pPr>
      <w:r>
        <w:rPr>
          <w:noProof/>
        </w:rPr>
        <w:lastRenderedPageBreak/>
        <w:drawing>
          <wp:inline distT="0" distB="0" distL="0" distR="0" wp14:anchorId="2EB615D2" wp14:editId="7F903059">
            <wp:extent cx="5274310" cy="2966720"/>
            <wp:effectExtent l="0" t="0" r="2540" b="5080"/>
            <wp:docPr id="332316600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D8369" w14:textId="79522F1F" w:rsidR="004E2237" w:rsidRDefault="004E2237" w:rsidP="004E2237">
      <w:pPr>
        <w:pStyle w:val="afa"/>
        <w:jc w:val="center"/>
      </w:pPr>
      <w:bookmarkStart w:id="275" w:name="_Toc139297587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3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กระบวนการของ </w:t>
      </w:r>
      <w:r>
        <w:t>HTTP</w:t>
      </w:r>
      <w:bookmarkEnd w:id="275"/>
    </w:p>
    <w:p w14:paraId="7ED5E266" w14:textId="570E6529" w:rsidR="00DC3FF0" w:rsidRDefault="00DC3FF0" w:rsidP="00DC3FF0">
      <w:pPr>
        <w:pStyle w:val="2"/>
      </w:pPr>
      <w:bookmarkStart w:id="276" w:name="_Toc139297546"/>
      <w:r w:rsidRPr="00DC3FF0">
        <w:t>2.3 Web Service</w:t>
      </w:r>
      <w:bookmarkEnd w:id="276"/>
    </w:p>
    <w:p w14:paraId="7A11758E" w14:textId="095EABAA" w:rsidR="00D955C1" w:rsidRPr="00D955C1" w:rsidRDefault="00C536B7" w:rsidP="00D955C1">
      <w:pPr>
        <w:rPr>
          <w:cs/>
        </w:rPr>
      </w:pPr>
      <w:r>
        <w:tab/>
      </w:r>
      <w:r w:rsidRPr="00D955C1">
        <w:rPr>
          <w:cs/>
        </w:rPr>
        <w:t>เว็บเซอร์วิส (</w:t>
      </w:r>
      <w:r w:rsidRPr="00D955C1">
        <w:t xml:space="preserve">Web Service) </w:t>
      </w:r>
      <w:r w:rsidRPr="00D955C1">
        <w:rPr>
          <w:cs/>
        </w:rPr>
        <w:t xml:space="preserve">เป็นโครงสร้างที่ใช้ในการสื่อสารและแลกเปลี่ยนข้อมูลระหว่างแอปพลิเคชันต่าง ๆ ผ่านทางเครือข่ายอินเทอร์เน็ต โดยใช้โปรโตคอลและภาษามาตรฐานเพื่อทำให้แอปพลิเคชันสามารถเชื่อมต่อและทำงานร่วมกันได้อย่างราบรื่น เว็บเซอร์วิสส่วนใหญ่ใช้โปรโตคอล </w:t>
      </w:r>
      <w:r w:rsidRPr="00D955C1">
        <w:t xml:space="preserve">HTTP (Hypertext Transfer Protocol) </w:t>
      </w:r>
      <w:r w:rsidRPr="00D955C1">
        <w:rPr>
          <w:cs/>
        </w:rPr>
        <w:t xml:space="preserve">ในการสื่อสาร และใช้ภาษา </w:t>
      </w:r>
      <w:r w:rsidRPr="00D955C1">
        <w:t>XML (</w:t>
      </w:r>
      <w:proofErr w:type="spellStart"/>
      <w:r w:rsidRPr="00D955C1">
        <w:t>eXtensible</w:t>
      </w:r>
      <w:proofErr w:type="spellEnd"/>
      <w:r w:rsidRPr="00D955C1">
        <w:t xml:space="preserve"> Markup Language) </w:t>
      </w:r>
      <w:r w:rsidRPr="00D955C1">
        <w:rPr>
          <w:cs/>
        </w:rPr>
        <w:t xml:space="preserve">หรือ </w:t>
      </w:r>
      <w:r w:rsidRPr="00D955C1">
        <w:t xml:space="preserve">JSON (JavaScript Object Notation) </w:t>
      </w:r>
      <w:r w:rsidRPr="00D955C1">
        <w:rPr>
          <w:cs/>
        </w:rPr>
        <w:t>เพื่อรูปแบบข้อมูลที่จะถูกส่งและรับรู้ในรูปแบบที่เป็นระเบียบ</w:t>
      </w:r>
      <w:r w:rsidR="00D955C1" w:rsidRPr="00D955C1">
        <w:t xml:space="preserve"> </w:t>
      </w:r>
      <w:r w:rsidR="00D955C1" w:rsidRPr="00D955C1">
        <w:rPr>
          <w:cs/>
        </w:rPr>
        <w:t>เว็บเซอร์วิสมีความยืดหยุ่นและความสามารถในการทำงานร่วมกันกับแอปพลิเคชันอื่น ๆ ที่อยู่ในพื้นที่ต่าง ๆ หรือแม้แต่ในองค์กรที่แตกต่างกัน นอกจากนี้ เว็บเซอร์วิสยังช่วยให้สามารถเชื่อมต่อและแลกเปลี่ยนข้อมูลกับระบบฐานข้อมูล ระบบการชำระเงิน และบริการอื่น ๆ ได้ เว็บเซอร์วิสเป็นเทคโนโลยีสำคัญในการสร้างและพัฒนาระบบอินเทอร์เน็ตแบบเครื่องอื่น ๆ เช่น บริการเว็บแอปพลิเคชัน (</w:t>
      </w:r>
      <w:r w:rsidR="00D955C1" w:rsidRPr="00D955C1">
        <w:t xml:space="preserve">Web Application), </w:t>
      </w:r>
      <w:r w:rsidR="00D955C1" w:rsidRPr="00D955C1">
        <w:rPr>
          <w:cs/>
        </w:rPr>
        <w:t>คลาว</w:t>
      </w:r>
      <w:proofErr w:type="spellStart"/>
      <w:r w:rsidR="00D955C1" w:rsidRPr="00D955C1">
        <w:rPr>
          <w:cs/>
        </w:rPr>
        <w:t>ด์</w:t>
      </w:r>
      <w:proofErr w:type="spellEnd"/>
      <w:r w:rsidR="00D955C1" w:rsidRPr="00D955C1">
        <w:rPr>
          <w:cs/>
        </w:rPr>
        <w:t>คอม</w:t>
      </w:r>
      <w:proofErr w:type="spellStart"/>
      <w:r w:rsidR="00D955C1" w:rsidRPr="00D955C1">
        <w:rPr>
          <w:cs/>
        </w:rPr>
        <w:t>พิ</w:t>
      </w:r>
      <w:proofErr w:type="spellEnd"/>
      <w:r w:rsidR="00D955C1" w:rsidRPr="00D955C1">
        <w:rPr>
          <w:cs/>
        </w:rPr>
        <w:t>วติ</w:t>
      </w:r>
      <w:proofErr w:type="spellStart"/>
      <w:r w:rsidR="00D955C1" w:rsidRPr="00D955C1">
        <w:rPr>
          <w:cs/>
        </w:rPr>
        <w:t>้ง</w:t>
      </w:r>
      <w:proofErr w:type="spellEnd"/>
      <w:r w:rsidR="00D955C1" w:rsidRPr="00D955C1">
        <w:rPr>
          <w:cs/>
        </w:rPr>
        <w:t xml:space="preserve"> (</w:t>
      </w:r>
      <w:r w:rsidR="00D955C1" w:rsidRPr="00D955C1">
        <w:t xml:space="preserve">Cloud Computing), </w:t>
      </w:r>
      <w:r w:rsidR="00D955C1" w:rsidRPr="00D955C1">
        <w:rPr>
          <w:cs/>
        </w:rPr>
        <w:t>และเครือข่ายสัญญาณ (</w:t>
      </w:r>
      <w:r w:rsidR="00D955C1" w:rsidRPr="00D955C1">
        <w:t xml:space="preserve">Internet of Things) </w:t>
      </w:r>
      <w:r w:rsidR="00D955C1" w:rsidRPr="00D955C1">
        <w:rPr>
          <w:cs/>
        </w:rPr>
        <w:t>เพื่อให้การสื่อสารและการทำงานร่วมกันระหว่างแอปพลิเคชัน</w:t>
      </w:r>
      <w:r w:rsidR="00D26656">
        <w:rPr>
          <w:rFonts w:hint="cs"/>
          <w:cs/>
        </w:rPr>
        <w:t>นั้น</w:t>
      </w:r>
      <w:r w:rsidR="00D955C1" w:rsidRPr="00D955C1">
        <w:rPr>
          <w:cs/>
        </w:rPr>
        <w:t>สามารถเกิดขึ้นได้อย่างมีประสิทธิภาพ</w:t>
      </w:r>
    </w:p>
    <w:p w14:paraId="13A1AC62" w14:textId="1D4FDAB9" w:rsidR="00DC3FF0" w:rsidRDefault="00DC3FF0" w:rsidP="00DC3FF0">
      <w:pPr>
        <w:pStyle w:val="2"/>
      </w:pPr>
      <w:bookmarkStart w:id="277" w:name="_Toc139297547"/>
      <w:r w:rsidRPr="00DC3FF0">
        <w:lastRenderedPageBreak/>
        <w:t>2.4 Open Network Video Interface Forum (ONVIF)</w:t>
      </w:r>
      <w:bookmarkEnd w:id="277"/>
    </w:p>
    <w:p w14:paraId="259A2301" w14:textId="3717AF6E" w:rsidR="00336EB3" w:rsidRDefault="000A7E2A" w:rsidP="00336EB3">
      <w:pPr>
        <w:ind w:firstLine="720"/>
        <w:jc w:val="thaiDistribute"/>
      </w:pPr>
      <w:r w:rsidRPr="000A7E2A">
        <w:t>Open Network Video Interface Forum</w:t>
      </w:r>
      <w:r>
        <w:t xml:space="preserve"> (ONVIF)</w:t>
      </w:r>
      <w:r w:rsidRPr="000A7E2A">
        <w:t xml:space="preserve"> Protocol </w:t>
      </w:r>
      <w:r w:rsidRPr="000A7E2A">
        <w:rPr>
          <w:cs/>
        </w:rPr>
        <w:t xml:space="preserve">เป็นมาตรฐานโปรโตคอลที่ถูกพัฒนาขึ้นโดยองค์กร </w:t>
      </w:r>
      <w:r w:rsidRPr="000A7E2A">
        <w:t xml:space="preserve">ONVIF </w:t>
      </w:r>
      <w:r w:rsidRPr="000A7E2A">
        <w:rPr>
          <w:cs/>
        </w:rPr>
        <w:t>เพื่อสนับสนุนการสื่อสารและการทำงานร่วมกันระหว่างอุปกรณ์วิดีโอดิจิตอล (</w:t>
      </w:r>
      <w:r w:rsidRPr="000A7E2A">
        <w:t xml:space="preserve">IP-based) </w:t>
      </w:r>
      <w:r w:rsidRPr="000A7E2A">
        <w:rPr>
          <w:cs/>
        </w:rPr>
        <w:t xml:space="preserve">ที่ใช้ในระบบรักษาความปลอดภัยและการดูแลรักษาความปลอดภัย โดยปกติแล้ว </w:t>
      </w:r>
      <w:r w:rsidRPr="000A7E2A">
        <w:t xml:space="preserve">ONVIF Protocol </w:t>
      </w:r>
      <w:r w:rsidRPr="000A7E2A">
        <w:rPr>
          <w:cs/>
        </w:rPr>
        <w:t>ถูกใช้ในกล้อง</w:t>
      </w:r>
      <w:r w:rsidR="002F2BEA">
        <w:rPr>
          <w:rFonts w:hint="cs"/>
          <w:cs/>
        </w:rPr>
        <w:t>ไอพี</w:t>
      </w:r>
      <w:r w:rsidRPr="000A7E2A">
        <w:rPr>
          <w:cs/>
        </w:rPr>
        <w:t xml:space="preserve"> (</w:t>
      </w:r>
      <w:r w:rsidRPr="000A7E2A">
        <w:t xml:space="preserve">IP Camera), NVR (Network Video Recorder) </w:t>
      </w:r>
      <w:r w:rsidRPr="000A7E2A">
        <w:rPr>
          <w:cs/>
        </w:rPr>
        <w:t xml:space="preserve">และอุปกรณ์ระบบรักษาความปลอดภัยอื่น ๆ เพื่อให้สามารถเชื่อมต่อและทำงานร่วมกันได้อย่างราบรื่น </w:t>
      </w:r>
      <w:r w:rsidRPr="000A7E2A">
        <w:t xml:space="preserve">ONVIF Protocol </w:t>
      </w:r>
      <w:r w:rsidRPr="000A7E2A">
        <w:rPr>
          <w:cs/>
        </w:rPr>
        <w:t xml:space="preserve">มีประโยชน์ที่สำคัญในการทำงานร่วมกันระหว่างอุปกรณ์จากผู้ผลิตที่แตกต่างกัน โดยสามารถรองรับความสามารถเบื้องต้น เช่น การส่งสัญญาณวิดีโอและเสียง การควบคุมการปรับแต่งภาพ การจัดการการบันทึกวิดีโอ และการจัดการอุปกรณ์รอบข้างอื่น ๆ การใช้งาน </w:t>
      </w:r>
      <w:r w:rsidRPr="000A7E2A">
        <w:t xml:space="preserve">ONVIF Protocol </w:t>
      </w:r>
      <w:r w:rsidRPr="000A7E2A">
        <w:rPr>
          <w:cs/>
        </w:rPr>
        <w:t>ช่วยให้ผู้ใช้สามารถเลือกใช้อุปกรณ์และระบบรักษาความปลอดภัยที่ต้องการ โดยไม่ต้องพึ่งพาบริษัทผู้ผลิตเดียวกัน และเพิ่มความยืดหยุ่นในการออกแบบและการเชื่อมต่อระหว่างอุปกรณ์ในระบบรักษาความปลอดภัยอินเทอร์เน็ต</w:t>
      </w:r>
    </w:p>
    <w:p w14:paraId="3DA81CA8" w14:textId="35D799A4" w:rsidR="000A7E2A" w:rsidRDefault="000A7E2A" w:rsidP="00336EB3">
      <w:pPr>
        <w:ind w:firstLine="720"/>
        <w:jc w:val="thaiDistribute"/>
      </w:pPr>
      <w:r w:rsidRPr="000A7E2A">
        <w:t xml:space="preserve">ONVIF Profile </w:t>
      </w:r>
      <w:r w:rsidRPr="000A7E2A">
        <w:rPr>
          <w:cs/>
        </w:rPr>
        <w:t xml:space="preserve">เป็นคำอธิบายแนวทางการใช้งานของมาตรฐาน </w:t>
      </w:r>
      <w:r w:rsidRPr="000A7E2A">
        <w:t>ONVIF</w:t>
      </w:r>
      <w:r w:rsidR="00336EB3">
        <w:t xml:space="preserve"> </w:t>
      </w:r>
      <w:r w:rsidRPr="000A7E2A">
        <w:t xml:space="preserve">Protocol </w:t>
      </w:r>
      <w:r w:rsidRPr="000A7E2A">
        <w:rPr>
          <w:cs/>
        </w:rPr>
        <w:t>สำหรับอุปกรณ์วิดีโอดิจิตอล (</w:t>
      </w:r>
      <w:r w:rsidRPr="000A7E2A">
        <w:t xml:space="preserve">IP-based) </w:t>
      </w:r>
      <w:r w:rsidRPr="000A7E2A">
        <w:rPr>
          <w:cs/>
        </w:rPr>
        <w:t xml:space="preserve">ที่ใช้ในระบบรักษาความปลอดภัยและการดูแลรักษาความปลอดภัย </w:t>
      </w:r>
      <w:r w:rsidRPr="000A7E2A">
        <w:t xml:space="preserve">ONVIF Profile </w:t>
      </w:r>
      <w:r w:rsidRPr="000A7E2A">
        <w:rPr>
          <w:cs/>
        </w:rPr>
        <w:t xml:space="preserve">จะกำหนดคุณสมบัติและฟังก์ชันที่ต้องมีสำหรับอุปกรณ์แต่ละประเภท เช่น </w:t>
      </w:r>
      <w:r w:rsidRPr="000A7E2A">
        <w:t xml:space="preserve">Profile S </w:t>
      </w:r>
      <w:r w:rsidRPr="000A7E2A">
        <w:rPr>
          <w:cs/>
        </w:rPr>
        <w:t>ใช้สำหรับกล้อง</w:t>
      </w:r>
      <w:r w:rsidR="002F2BEA">
        <w:rPr>
          <w:rFonts w:hint="cs"/>
          <w:cs/>
        </w:rPr>
        <w:t>ไอพี</w:t>
      </w:r>
      <w:r w:rsidRPr="000A7E2A">
        <w:rPr>
          <w:cs/>
        </w:rPr>
        <w:t xml:space="preserve"> (</w:t>
      </w:r>
      <w:r w:rsidRPr="000A7E2A">
        <w:t xml:space="preserve">IP Camera), Profile T </w:t>
      </w:r>
      <w:r w:rsidRPr="000A7E2A">
        <w:rPr>
          <w:cs/>
        </w:rPr>
        <w:t xml:space="preserve">ใช้สำหรับอุปกรณ์ระบบรักษาความปลอดภัยแบบ </w:t>
      </w:r>
      <w:r w:rsidRPr="000A7E2A">
        <w:t xml:space="preserve">IP </w:t>
      </w:r>
      <w:r w:rsidRPr="000A7E2A">
        <w:rPr>
          <w:cs/>
        </w:rPr>
        <w:t>ที่รองรับการถ่ายทอดสด (</w:t>
      </w:r>
      <w:r w:rsidRPr="000A7E2A">
        <w:t>live streaming)</w:t>
      </w:r>
      <w:r w:rsidR="00336EB3">
        <w:t>,</w:t>
      </w:r>
      <w:r w:rsidRPr="000A7E2A">
        <w:t xml:space="preserve"> </w:t>
      </w:r>
      <w:r w:rsidRPr="000A7E2A">
        <w:rPr>
          <w:cs/>
        </w:rPr>
        <w:t>ระบบการบันทึกภาพ (</w:t>
      </w:r>
      <w:r w:rsidRPr="000A7E2A">
        <w:t xml:space="preserve">media recording), </w:t>
      </w:r>
      <w:r w:rsidRPr="000A7E2A">
        <w:rPr>
          <w:cs/>
        </w:rPr>
        <w:t xml:space="preserve">และอื่น ๆ การใช้งาน </w:t>
      </w:r>
      <w:r w:rsidRPr="000A7E2A">
        <w:t xml:space="preserve">ONVIF Profile </w:t>
      </w:r>
      <w:r w:rsidRPr="000A7E2A">
        <w:rPr>
          <w:cs/>
        </w:rPr>
        <w:t xml:space="preserve">ช่วยให้ผู้ใช้สามารถเลือกใช้อุปกรณ์และระบบรักษาความปลอดภัยที่ต้องการ โดยมีความสอดคล้องกับคุณสมบัติและการทำงานร่วมกันตามคำแนะนำของ </w:t>
      </w:r>
      <w:r w:rsidRPr="000A7E2A">
        <w:t xml:space="preserve">ONVIF Profile </w:t>
      </w:r>
      <w:r w:rsidRPr="000A7E2A">
        <w:rPr>
          <w:cs/>
        </w:rPr>
        <w:t xml:space="preserve">ที่เลือกใช้ เช่น </w:t>
      </w:r>
      <w:r w:rsidRPr="000A7E2A">
        <w:t xml:space="preserve">Profile S </w:t>
      </w:r>
      <w:r w:rsidRPr="000A7E2A">
        <w:rPr>
          <w:cs/>
        </w:rPr>
        <w:t xml:space="preserve">หรือ </w:t>
      </w:r>
      <w:r w:rsidRPr="000A7E2A">
        <w:t xml:space="preserve">Profile T </w:t>
      </w:r>
      <w:r w:rsidRPr="000A7E2A">
        <w:rPr>
          <w:cs/>
        </w:rPr>
        <w:t xml:space="preserve">การใช้งาน </w:t>
      </w:r>
      <w:r w:rsidRPr="000A7E2A">
        <w:t xml:space="preserve">ONVIF Profile </w:t>
      </w:r>
      <w:r w:rsidRPr="000A7E2A">
        <w:rPr>
          <w:cs/>
        </w:rPr>
        <w:t>ช่วยลดความซับซ้อนในการติดตั้งและการปรับแต่งระบบรักษาความปลอดภัย และช่วยให้ผู้ใช้สามารถเลือกใช้อุปกรณ์จากผู้ผลิตที่แตกต่างกัน โดยมีการรับรองว่าอุปกรณ์ที่ใช้งานร่วมกันสามารถทำงานได้อย่างมีประสิทธิภาพและรองรับมาตรฐานร่วมกันได้</w:t>
      </w:r>
    </w:p>
    <w:p w14:paraId="7628EEF5" w14:textId="77777777" w:rsidR="00A806F6" w:rsidRDefault="00A806F6" w:rsidP="00A806F6">
      <w:pPr>
        <w:keepNext/>
        <w:jc w:val="thaiDistribute"/>
      </w:pPr>
      <w:r>
        <w:rPr>
          <w:noProof/>
        </w:rPr>
        <w:lastRenderedPageBreak/>
        <w:drawing>
          <wp:inline distT="0" distB="0" distL="0" distR="0" wp14:anchorId="3C83B57F" wp14:editId="3EB573A9">
            <wp:extent cx="5274310" cy="2757805"/>
            <wp:effectExtent l="0" t="0" r="2540" b="4445"/>
            <wp:docPr id="255587801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5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E3F32" w14:textId="7CA20F4C" w:rsidR="00A806F6" w:rsidRDefault="00A806F6" w:rsidP="00A806F6">
      <w:pPr>
        <w:pStyle w:val="afa"/>
        <w:jc w:val="center"/>
      </w:pPr>
      <w:bookmarkStart w:id="278" w:name="_Toc139297588"/>
      <w:r>
        <w:rPr>
          <w:cs/>
        </w:rPr>
        <w:t xml:space="preserve">ภาพ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ภาพที่ </w:instrText>
      </w:r>
      <w:r>
        <w:instrText xml:space="preserve">\* ARABIC </w:instrText>
      </w:r>
      <w:r>
        <w:fldChar w:fldCharType="separate"/>
      </w:r>
      <w:r w:rsidR="00BA4A71">
        <w:t>4</w:t>
      </w:r>
      <w:r>
        <w:fldChar w:fldCharType="end"/>
      </w:r>
      <w:r>
        <w:t xml:space="preserve"> </w:t>
      </w:r>
      <w:r>
        <w:rPr>
          <w:rFonts w:hint="cs"/>
          <w:cs/>
        </w:rPr>
        <w:t xml:space="preserve">ภาพตัวอย่างของ </w:t>
      </w:r>
      <w:r>
        <w:t>ONVIF Profile</w:t>
      </w:r>
      <w:bookmarkEnd w:id="278"/>
    </w:p>
    <w:p w14:paraId="2E2160D8" w14:textId="518D07BF" w:rsidR="008E39D6" w:rsidRPr="008E39D6" w:rsidRDefault="008E39D6" w:rsidP="008E39D6">
      <w:pPr>
        <w:jc w:val="center"/>
      </w:pPr>
      <w:r w:rsidRPr="008E39D6">
        <w:t>(</w:t>
      </w:r>
      <w:r w:rsidRPr="008E39D6">
        <w:rPr>
          <w:cs/>
        </w:rPr>
        <w:t>ที่มา</w:t>
      </w:r>
      <w:r w:rsidRPr="008E39D6">
        <w:t>: https://cctvapp.net/en/2022/09/09/what-is-onvif-learn-about-onvif-standard-in-surveillance-cameras/)</w:t>
      </w:r>
    </w:p>
    <w:p w14:paraId="506FAB9B" w14:textId="5BA41784" w:rsidR="004700F9" w:rsidRDefault="004700F9" w:rsidP="004700F9">
      <w:pPr>
        <w:ind w:firstLine="720"/>
        <w:jc w:val="thaiDistribute"/>
      </w:pPr>
      <w:r w:rsidRPr="004700F9">
        <w:rPr>
          <w:cs/>
        </w:rPr>
        <w:t xml:space="preserve">ใน </w:t>
      </w:r>
      <w:r w:rsidRPr="004700F9">
        <w:t>ONVIF Protocol</w:t>
      </w:r>
      <w:r>
        <w:t xml:space="preserve"> </w:t>
      </w:r>
      <w:r>
        <w:rPr>
          <w:rFonts w:hint="cs"/>
          <w:cs/>
        </w:rPr>
        <w:t>นั้น</w:t>
      </w:r>
      <w:r w:rsidR="002F2BEA">
        <w:rPr>
          <w:rFonts w:hint="cs"/>
          <w:cs/>
        </w:rPr>
        <w:t>มี</w:t>
      </w:r>
      <w:r w:rsidRPr="004700F9">
        <w:t xml:space="preserve"> XML, SOAP, </w:t>
      </w:r>
      <w:r w:rsidRPr="004700F9">
        <w:rPr>
          <w:cs/>
        </w:rPr>
        <w:t xml:space="preserve">และ </w:t>
      </w:r>
      <w:r w:rsidRPr="004700F9">
        <w:t xml:space="preserve">WSDL </w:t>
      </w:r>
      <w:r w:rsidRPr="004700F9">
        <w:rPr>
          <w:cs/>
        </w:rPr>
        <w:t xml:space="preserve">เป็นส่วนสำคัญในการสื่อสารระหว่างอุปกรณ์เครือข่ายวิดีโอที่เข้าร่วมมาตรฐาน </w:t>
      </w:r>
      <w:r w:rsidRPr="004700F9">
        <w:t xml:space="preserve">ONVIF </w:t>
      </w:r>
      <w:r w:rsidRPr="004700F9">
        <w:rPr>
          <w:cs/>
        </w:rPr>
        <w:t>ซึ่งเป็นมาตรฐานที่ช่วยให้อุปกรณ์เหล่านี้สามารถสื่อสารและทำงานร่วมกันได้อย่างราบรื่น</w:t>
      </w:r>
      <w:r>
        <w:t xml:space="preserve"> </w:t>
      </w:r>
      <w:r>
        <w:rPr>
          <w:rFonts w:hint="cs"/>
          <w:cs/>
        </w:rPr>
        <w:t>โดย</w:t>
      </w:r>
    </w:p>
    <w:p w14:paraId="53AFA1FE" w14:textId="13F2B8EC" w:rsidR="00D26656" w:rsidRDefault="00D26656" w:rsidP="00D26656">
      <w:pPr>
        <w:pStyle w:val="a6"/>
        <w:numPr>
          <w:ilvl w:val="0"/>
          <w:numId w:val="33"/>
        </w:numPr>
        <w:jc w:val="thaiDistribute"/>
      </w:pPr>
      <w:r w:rsidRPr="00D26656">
        <w:t>XML (</w:t>
      </w:r>
      <w:proofErr w:type="spellStart"/>
      <w:r w:rsidRPr="00D26656">
        <w:t>eXtensible</w:t>
      </w:r>
      <w:proofErr w:type="spellEnd"/>
      <w:r w:rsidRPr="00D26656">
        <w:t xml:space="preserve"> Markup Language): XML </w:t>
      </w:r>
      <w:r w:rsidRPr="00D26656">
        <w:rPr>
          <w:cs/>
        </w:rPr>
        <w:t xml:space="preserve">เป็นภาษาที่ใช้ในการกำหนดรูปแบบข้อมูลที่เข้าร่วมในการสื่อสาร โดย </w:t>
      </w:r>
      <w:r w:rsidRPr="00D26656">
        <w:t xml:space="preserve">XML </w:t>
      </w:r>
      <w:r w:rsidRPr="00D26656">
        <w:rPr>
          <w:cs/>
        </w:rPr>
        <w:t>ใช้โครงสร้างแบบต้นแบบ (</w:t>
      </w:r>
      <w:r w:rsidRPr="00D26656">
        <w:t xml:space="preserve">structured data) </w:t>
      </w:r>
      <w:r w:rsidRPr="00D26656">
        <w:rPr>
          <w:cs/>
        </w:rPr>
        <w:t>ซึ่งใช้แท็ก (</w:t>
      </w:r>
      <w:r w:rsidRPr="00D26656">
        <w:t xml:space="preserve">tag) </w:t>
      </w:r>
      <w:r w:rsidRPr="00D26656">
        <w:rPr>
          <w:cs/>
        </w:rPr>
        <w:t xml:space="preserve">เพื่ออธิบายและแบ่งกลุ่มข้อมูลในรูปแบบที่เป็นข้อความ ใน </w:t>
      </w:r>
      <w:r w:rsidRPr="00D26656">
        <w:t xml:space="preserve">ONVIF Protocol, </w:t>
      </w:r>
      <w:r w:rsidRPr="00D26656">
        <w:rPr>
          <w:cs/>
        </w:rPr>
        <w:t xml:space="preserve">ข้อมูลที่ส่งหรือรับระหว่างอุปกรณ์เครือข่ายวิดีโอใช้ </w:t>
      </w:r>
      <w:r w:rsidRPr="00D26656">
        <w:t xml:space="preserve">XML </w:t>
      </w:r>
      <w:r w:rsidRPr="00D26656">
        <w:rPr>
          <w:cs/>
        </w:rPr>
        <w:t>เพื่อเข้าใจและแลกเปลี่ยนข้อมูลระหว่างกัน</w:t>
      </w:r>
    </w:p>
    <w:p w14:paraId="31409EA0" w14:textId="53022A58" w:rsidR="00D26656" w:rsidRDefault="00D26656" w:rsidP="00D26656">
      <w:pPr>
        <w:pStyle w:val="a6"/>
        <w:numPr>
          <w:ilvl w:val="0"/>
          <w:numId w:val="33"/>
        </w:numPr>
        <w:jc w:val="thaiDistribute"/>
      </w:pPr>
      <w:r w:rsidRPr="00D26656">
        <w:t xml:space="preserve">SOAP (Simple Object Access Protocol): SOAP </w:t>
      </w:r>
      <w:r w:rsidRPr="00D26656">
        <w:rPr>
          <w:cs/>
        </w:rPr>
        <w:t xml:space="preserve">เป็นโปรโตคอลสื่อสารที่ใช้ในการแพ็กเกจข้อมูล </w:t>
      </w:r>
      <w:r w:rsidRPr="00D26656">
        <w:t xml:space="preserve">XML </w:t>
      </w:r>
      <w:r w:rsidRPr="00D26656">
        <w:rPr>
          <w:cs/>
        </w:rPr>
        <w:t xml:space="preserve">และส่งผ่านเครือข่าย โดย </w:t>
      </w:r>
      <w:r w:rsidRPr="00D26656">
        <w:t xml:space="preserve">SOAP </w:t>
      </w:r>
      <w:r w:rsidRPr="00D26656">
        <w:rPr>
          <w:cs/>
        </w:rPr>
        <w:t xml:space="preserve">เป็นตัวกลางในการสื่อสารระหว่างอุปกรณ์เครือข่ายวิดีโอใน </w:t>
      </w:r>
      <w:r w:rsidRPr="00D26656">
        <w:t xml:space="preserve">ONVIF Protocol </w:t>
      </w:r>
      <w:r w:rsidRPr="00D26656">
        <w:rPr>
          <w:cs/>
        </w:rPr>
        <w:t xml:space="preserve">ซึ่งเป็นมาตรฐานสำหรับการสื่อสารระหว่างแอปพลิเคชันต่าง ๆ ผ่านทางเครือข่าย ข้อมูล </w:t>
      </w:r>
      <w:r w:rsidRPr="00D26656">
        <w:t xml:space="preserve">XML </w:t>
      </w:r>
      <w:r w:rsidRPr="00D26656">
        <w:rPr>
          <w:cs/>
        </w:rPr>
        <w:t xml:space="preserve">จะถูกแพ็กเกจเป็นข้อมูล </w:t>
      </w:r>
      <w:r w:rsidRPr="00D26656">
        <w:lastRenderedPageBreak/>
        <w:t xml:space="preserve">SOAP </w:t>
      </w:r>
      <w:r w:rsidRPr="00D26656">
        <w:rPr>
          <w:cs/>
        </w:rPr>
        <w:t xml:space="preserve">และส่งผ่านโครงข่าย ข้อดีของ </w:t>
      </w:r>
      <w:r w:rsidRPr="00D26656">
        <w:t xml:space="preserve">SOAP </w:t>
      </w:r>
      <w:r w:rsidRPr="00D26656">
        <w:rPr>
          <w:cs/>
        </w:rPr>
        <w:t xml:space="preserve">คือสามารถสื่อสารระหว่างระบบที่ไม่เหมือนกันได้ เนื่องจากใช้ภาษา </w:t>
      </w:r>
      <w:r w:rsidRPr="00D26656">
        <w:t xml:space="preserve">XML </w:t>
      </w:r>
      <w:r w:rsidRPr="00D26656">
        <w:rPr>
          <w:cs/>
        </w:rPr>
        <w:t>เป็นรูปแบบ</w:t>
      </w:r>
      <w:r w:rsidR="00190B6D">
        <w:rPr>
          <w:rFonts w:hint="cs"/>
          <w:cs/>
        </w:rPr>
        <w:t>ฐาน</w:t>
      </w:r>
      <w:r w:rsidRPr="00D26656">
        <w:rPr>
          <w:cs/>
        </w:rPr>
        <w:t>ข้อมูล</w:t>
      </w:r>
    </w:p>
    <w:p w14:paraId="18545B5B" w14:textId="5CDBD669" w:rsidR="00D26656" w:rsidRDefault="00D26656" w:rsidP="00394872">
      <w:pPr>
        <w:pStyle w:val="a6"/>
        <w:numPr>
          <w:ilvl w:val="0"/>
          <w:numId w:val="33"/>
        </w:numPr>
        <w:jc w:val="thaiDistribute"/>
      </w:pPr>
      <w:r w:rsidRPr="00D26656">
        <w:t xml:space="preserve">WSDL (Web Services Description Language): WSDL </w:t>
      </w:r>
      <w:r w:rsidRPr="00D26656">
        <w:rPr>
          <w:cs/>
        </w:rPr>
        <w:t xml:space="preserve">เป็นภาษาที่ใช้ในการบรรยายและระบุเซอร์วิสเว็บเซอร์วิสที่ให้บริการใน </w:t>
      </w:r>
      <w:r w:rsidRPr="00D26656">
        <w:t xml:space="preserve">ONVIF Protocol </w:t>
      </w:r>
      <w:r w:rsidRPr="00D26656">
        <w:rPr>
          <w:cs/>
        </w:rPr>
        <w:t xml:space="preserve">โดย </w:t>
      </w:r>
      <w:r w:rsidRPr="00D26656">
        <w:t xml:space="preserve">WSDL </w:t>
      </w:r>
      <w:r w:rsidRPr="00D26656">
        <w:rPr>
          <w:cs/>
        </w:rPr>
        <w:t xml:space="preserve">จะระบุโครงสร้างของข้อมูล </w:t>
      </w:r>
      <w:r w:rsidRPr="00D26656">
        <w:t xml:space="preserve">XML </w:t>
      </w:r>
      <w:r w:rsidRPr="00D26656">
        <w:rPr>
          <w:cs/>
        </w:rPr>
        <w:t>ที่ใช้ในการสื่อสารระหว่างอุปกรณ์ เช่น รายละเอียดของเม</w:t>
      </w:r>
      <w:r w:rsidR="00394872">
        <w:rPr>
          <w:rFonts w:hint="cs"/>
          <w:cs/>
        </w:rPr>
        <w:t>ธอด</w:t>
      </w:r>
      <w:r w:rsidRPr="00D26656">
        <w:rPr>
          <w:cs/>
        </w:rPr>
        <w:t xml:space="preserve"> (</w:t>
      </w:r>
      <w:r w:rsidRPr="00D26656">
        <w:t xml:space="preserve">methods) </w:t>
      </w:r>
      <w:r w:rsidRPr="00D26656">
        <w:rPr>
          <w:cs/>
        </w:rPr>
        <w:t>ที่สามารถเรียกใช้ได้และข้อมูลที่ต้อ</w:t>
      </w:r>
      <w:r w:rsidR="00190B6D">
        <w:rPr>
          <w:rFonts w:hint="cs"/>
          <w:cs/>
        </w:rPr>
        <w:t>งรับ</w:t>
      </w:r>
      <w:r w:rsidRPr="00D26656">
        <w:rPr>
          <w:cs/>
        </w:rPr>
        <w:t>หรือ</w:t>
      </w:r>
      <w:r w:rsidR="00190B6D">
        <w:rPr>
          <w:rFonts w:hint="cs"/>
          <w:cs/>
        </w:rPr>
        <w:t>ส่ง</w:t>
      </w:r>
      <w:r w:rsidRPr="00D26656">
        <w:rPr>
          <w:cs/>
        </w:rPr>
        <w:t xml:space="preserve"> นอกจากนี้ </w:t>
      </w:r>
      <w:r w:rsidRPr="00D26656">
        <w:t xml:space="preserve">WSDL </w:t>
      </w:r>
      <w:r w:rsidRPr="00D26656">
        <w:rPr>
          <w:cs/>
        </w:rPr>
        <w:t>ยังระบุวิธีการเชื่อมต่อ</w:t>
      </w:r>
      <w:r w:rsidRPr="00D26656">
        <w:t xml:space="preserve"> </w:t>
      </w:r>
      <w:r w:rsidRPr="00D26656">
        <w:rPr>
          <w:cs/>
        </w:rPr>
        <w:t xml:space="preserve">ที่ใช้ในการสื่อสารระหว่างอุปกรณ์ เช่น </w:t>
      </w:r>
      <w:r w:rsidRPr="00D26656">
        <w:t xml:space="preserve">HTTP </w:t>
      </w:r>
      <w:r w:rsidRPr="00D26656">
        <w:rPr>
          <w:cs/>
        </w:rPr>
        <w:t xml:space="preserve">หรือ </w:t>
      </w:r>
      <w:r w:rsidRPr="00D26656">
        <w:t>SOAP</w:t>
      </w:r>
    </w:p>
    <w:p w14:paraId="5FB91A0D" w14:textId="1134CD7D" w:rsidR="00D26656" w:rsidRDefault="00D26656" w:rsidP="00D26656">
      <w:pPr>
        <w:ind w:firstLine="720"/>
        <w:jc w:val="thaiDistribute"/>
      </w:pPr>
      <w:r w:rsidRPr="00D26656">
        <w:rPr>
          <w:cs/>
        </w:rPr>
        <w:t xml:space="preserve">ดังนั้น ใน </w:t>
      </w:r>
      <w:r w:rsidRPr="00D26656">
        <w:t xml:space="preserve">ONVIF Protocol </w:t>
      </w:r>
      <w:r w:rsidR="005B7956">
        <w:rPr>
          <w:rFonts w:hint="cs"/>
          <w:cs/>
        </w:rPr>
        <w:t>จะ</w:t>
      </w:r>
      <w:r w:rsidRPr="00D26656">
        <w:rPr>
          <w:cs/>
        </w:rPr>
        <w:t>ใช้</w:t>
      </w:r>
      <w:r>
        <w:t xml:space="preserve"> XML </w:t>
      </w:r>
      <w:r w:rsidRPr="00D26656">
        <w:rPr>
          <w:cs/>
        </w:rPr>
        <w:t>เพื่อกำหนดรูปแบบข้อมูล</w:t>
      </w:r>
      <w:r w:rsidRPr="00D26656">
        <w:t xml:space="preserve">, </w:t>
      </w:r>
      <w:r>
        <w:rPr>
          <w:rFonts w:hint="cs"/>
          <w:cs/>
        </w:rPr>
        <w:t xml:space="preserve">ใช้ </w:t>
      </w:r>
      <w:r w:rsidRPr="00D26656">
        <w:t xml:space="preserve">SOAP </w:t>
      </w:r>
      <w:r w:rsidRPr="00D26656">
        <w:rPr>
          <w:cs/>
        </w:rPr>
        <w:t xml:space="preserve">เป็นโปรโตคอลสื่อสารและแพ็กเกจข้อมูล </w:t>
      </w:r>
      <w:r w:rsidRPr="00D26656">
        <w:t xml:space="preserve">XML </w:t>
      </w:r>
      <w:r w:rsidRPr="00D26656">
        <w:rPr>
          <w:cs/>
        </w:rPr>
        <w:t>และ</w:t>
      </w:r>
      <w:r>
        <w:rPr>
          <w:rFonts w:hint="cs"/>
          <w:cs/>
        </w:rPr>
        <w:t>ใช้</w:t>
      </w:r>
      <w:r w:rsidRPr="00D26656">
        <w:rPr>
          <w:cs/>
        </w:rPr>
        <w:t xml:space="preserve"> </w:t>
      </w:r>
      <w:r w:rsidRPr="00D26656">
        <w:t xml:space="preserve">WSDL </w:t>
      </w:r>
      <w:r w:rsidRPr="00D26656">
        <w:rPr>
          <w:cs/>
        </w:rPr>
        <w:t xml:space="preserve">เป็นภาษาที่ใช้ในการบรรยายและระบุเซอร์วิสเว็บเซอร์วิสที่ให้บริการใน </w:t>
      </w:r>
      <w:r w:rsidRPr="00D26656">
        <w:t xml:space="preserve">ONVIF Protocol </w:t>
      </w:r>
      <w:r w:rsidRPr="00D26656">
        <w:rPr>
          <w:cs/>
        </w:rPr>
        <w:t xml:space="preserve">ความสัมพันธ์ระหว่างเทคโนโลยีเหล่านี้ช่วยให้อุปกรณ์เครือข่ายวิดีโอที่เข้าร่วมมาตรฐาน </w:t>
      </w:r>
      <w:r w:rsidRPr="00D26656">
        <w:t xml:space="preserve">ONVIF </w:t>
      </w:r>
      <w:r w:rsidRPr="00D26656">
        <w:rPr>
          <w:cs/>
        </w:rPr>
        <w:t>สามารถสื่อสารและทำงานร่วมกันได้อย่างมีประสิทธิภาพและสอดคล้องกันได้</w:t>
      </w:r>
    </w:p>
    <w:p w14:paraId="2265D4C0" w14:textId="2D17264D" w:rsidR="00DC3FF0" w:rsidRDefault="00DC3FF0" w:rsidP="00DC3FF0">
      <w:pPr>
        <w:pStyle w:val="2"/>
      </w:pPr>
      <w:bookmarkStart w:id="279" w:name="_Toc139297548"/>
      <w:r w:rsidRPr="00DC3FF0">
        <w:t>2.5 Session</w:t>
      </w:r>
      <w:bookmarkEnd w:id="279"/>
    </w:p>
    <w:p w14:paraId="0CC0CD7F" w14:textId="6BA35568" w:rsidR="00DF4B0A" w:rsidRPr="00DF4B0A" w:rsidRDefault="00DF4B0A" w:rsidP="00A13BAD">
      <w:pPr>
        <w:jc w:val="thaiDistribute"/>
      </w:pPr>
      <w:r>
        <w:tab/>
      </w:r>
      <w:r w:rsidRPr="00DF4B0A">
        <w:t xml:space="preserve">Session </w:t>
      </w:r>
      <w:r w:rsidRPr="00DF4B0A">
        <w:rPr>
          <w:cs/>
        </w:rPr>
        <w:t>ในเว็บแอปพลิเคชันเป็น</w:t>
      </w:r>
      <w:r>
        <w:rPr>
          <w:rFonts w:hint="cs"/>
          <w:cs/>
        </w:rPr>
        <w:t>ตัว</w:t>
      </w:r>
      <w:r w:rsidRPr="00DF4B0A">
        <w:rPr>
          <w:cs/>
        </w:rPr>
        <w:t>ที่ใช้ในการเก็บข้อมูลและสถานะของผู้ใช้ระหว่างที่ผู้ใช้เข้าถึงเว็บไซต์หรือแอปพลิเคชัน ภาษาที่ใช้สร้างเว็บ</w:t>
      </w:r>
      <w:r w:rsidR="009D0DF6">
        <w:rPr>
          <w:rFonts w:hint="cs"/>
          <w:cs/>
        </w:rPr>
        <w:t xml:space="preserve"> </w:t>
      </w:r>
      <w:r w:rsidRPr="00DF4B0A">
        <w:rPr>
          <w:cs/>
        </w:rPr>
        <w:t>เช่น</w:t>
      </w:r>
      <w:r>
        <w:rPr>
          <w:rFonts w:hint="cs"/>
          <w:cs/>
        </w:rPr>
        <w:t xml:space="preserve"> </w:t>
      </w:r>
      <w:r>
        <w:t xml:space="preserve">Golang </w:t>
      </w:r>
      <w:r>
        <w:rPr>
          <w:rFonts w:hint="cs"/>
          <w:cs/>
        </w:rPr>
        <w:t xml:space="preserve">หรือ </w:t>
      </w:r>
      <w:r>
        <w:t>PHP</w:t>
      </w:r>
      <w:r w:rsidRPr="00DF4B0A">
        <w:t xml:space="preserve"> </w:t>
      </w:r>
      <w:r w:rsidRPr="00DF4B0A">
        <w:rPr>
          <w:cs/>
        </w:rPr>
        <w:t xml:space="preserve">สามารถใช้งาน </w:t>
      </w:r>
      <w:r w:rsidRPr="00DF4B0A">
        <w:t xml:space="preserve">Session </w:t>
      </w:r>
      <w:r w:rsidRPr="00DF4B0A">
        <w:rPr>
          <w:cs/>
        </w:rPr>
        <w:t xml:space="preserve">ได้ เมื่อผู้ใช้เข้าสู่ระบบหรือทำการติดต่อกับเว็บไซต์ แอปพลิเคชันจะสร้าง </w:t>
      </w:r>
      <w:r w:rsidRPr="00DF4B0A">
        <w:t xml:space="preserve">Session </w:t>
      </w:r>
      <w:r w:rsidRPr="00DF4B0A">
        <w:rPr>
          <w:cs/>
        </w:rPr>
        <w:t>ใหม่ขึ้นและกำหนดตัวระบุเซสชัน (</w:t>
      </w:r>
      <w:r w:rsidRPr="00DF4B0A">
        <w:t xml:space="preserve">session ID) </w:t>
      </w:r>
      <w:r w:rsidRPr="00DF4B0A">
        <w:rPr>
          <w:cs/>
        </w:rPr>
        <w:t xml:space="preserve">ให้กับผู้ใช้ ซึ่ง </w:t>
      </w:r>
      <w:r w:rsidRPr="00DF4B0A">
        <w:t xml:space="preserve">session ID </w:t>
      </w:r>
      <w:r w:rsidRPr="00DF4B0A">
        <w:rPr>
          <w:cs/>
        </w:rPr>
        <w:t>จะถูกเก็บไว้ในคุกกี้ (</w:t>
      </w:r>
      <w:r w:rsidRPr="00DF4B0A">
        <w:t xml:space="preserve">cookie) </w:t>
      </w:r>
      <w:r w:rsidRPr="00DF4B0A">
        <w:rPr>
          <w:cs/>
        </w:rPr>
        <w:t xml:space="preserve">หรือส่งผ่านพารามิเตอร์ของ </w:t>
      </w:r>
      <w:r w:rsidRPr="00DF4B0A">
        <w:t xml:space="preserve">URL Session </w:t>
      </w:r>
      <w:r w:rsidRPr="00DF4B0A">
        <w:rPr>
          <w:cs/>
        </w:rPr>
        <w:t xml:space="preserve">ทำหน้าที่เก็บข้อมูลที่เกี่ยวข้องกับผู้ใช้ เช่น ข้อมูลการเข้าสู่ระบบ ค่าตัวแปร เมนูที่เลือก หรือสถานะการทำงาน ข้อมูลเหล่านี้จะถูกเก็บไว้ในเซิร์ฟเวอร์หรือฐานข้อมูลที่เกี่ยวข้องกับเว็บไซต์ </w:t>
      </w:r>
      <w:r w:rsidRPr="00DF4B0A">
        <w:t xml:space="preserve">Session </w:t>
      </w:r>
      <w:r w:rsidRPr="00DF4B0A">
        <w:rPr>
          <w:cs/>
        </w:rPr>
        <w:t>ช่วยให้เว็บไซต์สามารถระบุและจดจำข้อมูลของผู้ใช้ได้ระหว่างเว็บเข้าถึง</w:t>
      </w:r>
    </w:p>
    <w:p w14:paraId="2DFAD9F3" w14:textId="57F25794" w:rsidR="00DC3FF0" w:rsidRDefault="00DC3FF0" w:rsidP="00DC3FF0">
      <w:pPr>
        <w:pStyle w:val="2"/>
      </w:pPr>
      <w:bookmarkStart w:id="280" w:name="_Toc139297549"/>
      <w:r w:rsidRPr="00DC3FF0">
        <w:t>2.6 Database</w:t>
      </w:r>
      <w:bookmarkEnd w:id="280"/>
    </w:p>
    <w:p w14:paraId="6AC5B847" w14:textId="4E37C46F" w:rsidR="00297E01" w:rsidRDefault="00297E01" w:rsidP="00190B6D">
      <w:pPr>
        <w:ind w:firstLine="720"/>
        <w:jc w:val="thaiDistribute"/>
      </w:pPr>
      <w:r w:rsidRPr="00297E01">
        <w:rPr>
          <w:cs/>
        </w:rPr>
        <w:t>ฐานข้อมูล (</w:t>
      </w:r>
      <w:r w:rsidRPr="00297E01">
        <w:t xml:space="preserve">Database) </w:t>
      </w:r>
      <w:r w:rsidRPr="00297E01">
        <w:rPr>
          <w:cs/>
        </w:rPr>
        <w:t>เป็นคอ</w:t>
      </w:r>
      <w:proofErr w:type="spellStart"/>
      <w:r w:rsidRPr="00297E01">
        <w:rPr>
          <w:cs/>
        </w:rPr>
        <w:t>ลเ</w:t>
      </w:r>
      <w:proofErr w:type="spellEnd"/>
      <w:r w:rsidRPr="00297E01">
        <w:rPr>
          <w:cs/>
        </w:rPr>
        <w:t>ลกชันข้อมูลที่อยู่ในรูปแบบที่สามารถจัดเก็บและจัดระเบียบได้อย่า</w:t>
      </w:r>
      <w:r>
        <w:rPr>
          <w:rFonts w:hint="cs"/>
          <w:cs/>
        </w:rPr>
        <w:t>งเป็น</w:t>
      </w:r>
      <w:r w:rsidRPr="00297E01">
        <w:rPr>
          <w:cs/>
        </w:rPr>
        <w:t>ระเบียบเรียบร้อย เป็นแหล่งที่เก็บข้อมูลที่สามารถเข้าถึงและประมวลผลได้ตามความต้องการ ฐานข้อมูลมีการโครงสร้างอย่างเป็นระเบียบ เช่น ใช้ตาราง (</w:t>
      </w:r>
      <w:r w:rsidRPr="00297E01">
        <w:t xml:space="preserve">Table) </w:t>
      </w:r>
      <w:r w:rsidRPr="00297E01">
        <w:rPr>
          <w:cs/>
        </w:rPr>
        <w:t>เพื่อเก็บข้อมูลใน</w:t>
      </w:r>
      <w:r w:rsidRPr="00297E01">
        <w:rPr>
          <w:cs/>
        </w:rPr>
        <w:lastRenderedPageBreak/>
        <w:t>รูปแบบของแถวและคอลัมน์ ฐานข้อมูลที่ใช้ระบบการจัดเก็บแบบนี้เรียกว่า ฐานข้อมูลแบบสัมพันธ์ (</w:t>
      </w:r>
      <w:r w:rsidRPr="00297E01">
        <w:t xml:space="preserve">Relational Database) </w:t>
      </w:r>
      <w:r w:rsidRPr="00297E01">
        <w:rPr>
          <w:cs/>
        </w:rPr>
        <w:t>โดย</w:t>
      </w:r>
      <w:r w:rsidR="00190B6D">
        <w:rPr>
          <w:rFonts w:hint="cs"/>
          <w:cs/>
        </w:rPr>
        <w:t>จะทำการ</w:t>
      </w:r>
      <w:r w:rsidRPr="00297E01">
        <w:rPr>
          <w:cs/>
        </w:rPr>
        <w:t xml:space="preserve">ใช้ภาษา </w:t>
      </w:r>
      <w:r w:rsidRPr="00297E01">
        <w:t xml:space="preserve">SQL (Structured Query Language) </w:t>
      </w:r>
      <w:r w:rsidRPr="00297E01">
        <w:rPr>
          <w:cs/>
        </w:rPr>
        <w:t>เพื่อเข้าถึงและดำเนินการกับข้อมูลในฐานข้อมูล ฐานข้อมูลสามารถใช้ในการเก็บข้อมูลที่หลากหลาย และเก็บข้อมูลที่มีความสัมพันธ์ต่อกัน โดยสามารถสร้างความสัมพันธ์ระหว่างตารางหรือองค์ประกอบข้อมูลที่แตกต่างกันในฐานข้อมูล ซึ่งช่วยให้สามารถดึงข้อมูลจากตารางหรือรวมข้อมูลจากหลายตารางได้อย่างมีประสิทธิภาพ การใช้งานฐานข้อมูลสามารถทำได้ในหลายแบบ เช่น ฐานข้อมูลขนาดเล็ก (</w:t>
      </w:r>
      <w:r w:rsidRPr="00297E01">
        <w:t xml:space="preserve">Small-scale Database) </w:t>
      </w:r>
      <w:r w:rsidRPr="00297E01">
        <w:rPr>
          <w:cs/>
        </w:rPr>
        <w:t>ที่ใช้ในแอปพลิเคชันเดี่ยว</w:t>
      </w:r>
      <w:r>
        <w:rPr>
          <w:rFonts w:hint="cs"/>
          <w:cs/>
        </w:rPr>
        <w:t xml:space="preserve">จะใช้เป็น </w:t>
      </w:r>
      <w:r>
        <w:t>SQLite</w:t>
      </w:r>
      <w:r w:rsidRPr="00297E01">
        <w:rPr>
          <w:cs/>
        </w:rPr>
        <w:t xml:space="preserve"> หรือ ฐานข้อมูลขนาดใหญ่ (</w:t>
      </w:r>
      <w:r w:rsidRPr="00297E01">
        <w:t xml:space="preserve">Large-scale Database) </w:t>
      </w:r>
      <w:r w:rsidRPr="00297E01">
        <w:rPr>
          <w:cs/>
        </w:rPr>
        <w:t>ที่ใช้ในระบบองค์กรหรือเว็บไซต์ขนาดใหญ่</w:t>
      </w:r>
      <w:r>
        <w:rPr>
          <w:rFonts w:hint="cs"/>
          <w:cs/>
        </w:rPr>
        <w:t>จะใช้เป็น</w:t>
      </w:r>
      <w:r w:rsidRPr="00297E01">
        <w:rPr>
          <w:cs/>
        </w:rPr>
        <w:t xml:space="preserve"> </w:t>
      </w:r>
      <w:r>
        <w:t xml:space="preserve">MySQL </w:t>
      </w:r>
      <w:r>
        <w:rPr>
          <w:rFonts w:hint="cs"/>
          <w:cs/>
        </w:rPr>
        <w:t>เป็นต้น</w:t>
      </w:r>
    </w:p>
    <w:p w14:paraId="365077E7" w14:textId="10DDAEBE" w:rsidR="00297E01" w:rsidRDefault="00297E01" w:rsidP="00F06AA1">
      <w:pPr>
        <w:ind w:firstLine="720"/>
        <w:jc w:val="thaiDistribute"/>
      </w:pPr>
      <w:r w:rsidRPr="00297E01">
        <w:rPr>
          <w:cs/>
        </w:rPr>
        <w:t xml:space="preserve">ความสัมพันธ์ของ </w:t>
      </w:r>
      <w:r w:rsidRPr="00297E01">
        <w:t>SQL, SQLite</w:t>
      </w:r>
      <w:r w:rsidRPr="00297E01">
        <w:rPr>
          <w:cs/>
        </w:rPr>
        <w:t xml:space="preserve"> และ </w:t>
      </w:r>
      <w:r w:rsidRPr="00297E01">
        <w:t xml:space="preserve">MySQL </w:t>
      </w:r>
      <w:r w:rsidRPr="00297E01">
        <w:rPr>
          <w:cs/>
        </w:rPr>
        <w:t xml:space="preserve">คือ </w:t>
      </w:r>
      <w:r w:rsidRPr="00297E01">
        <w:t xml:space="preserve">SQL </w:t>
      </w:r>
      <w:r w:rsidRPr="00297E01">
        <w:rPr>
          <w:cs/>
        </w:rPr>
        <w:t xml:space="preserve">เป็นภาษาที่ใช้ในการจัดการข้อมูลในระบบฐานข้อมูลทั้งสาม โดยทั้ง </w:t>
      </w:r>
      <w:r w:rsidRPr="00297E01">
        <w:t>SQLite</w:t>
      </w:r>
      <w:r w:rsidRPr="00297E01">
        <w:rPr>
          <w:cs/>
        </w:rPr>
        <w:t xml:space="preserve"> และ </w:t>
      </w:r>
      <w:r w:rsidRPr="00297E01">
        <w:t xml:space="preserve">MySQL </w:t>
      </w:r>
      <w:r w:rsidRPr="00297E01">
        <w:rPr>
          <w:cs/>
        </w:rPr>
        <w:t xml:space="preserve">เป็นระบบฐานข้อมูลที่ใช้ </w:t>
      </w:r>
      <w:r w:rsidRPr="00297E01">
        <w:t xml:space="preserve">SQL </w:t>
      </w:r>
      <w:r w:rsidRPr="00297E01">
        <w:rPr>
          <w:cs/>
        </w:rPr>
        <w:t>เป็นภาษาในการจัดการข้อมูล แต่มีความแตกต่างในลักษณะและการใช้งานดังนี้:</w:t>
      </w:r>
    </w:p>
    <w:p w14:paraId="4337306B" w14:textId="5C3695D1" w:rsidR="00297E01" w:rsidRDefault="00297E01" w:rsidP="00F06AA1">
      <w:pPr>
        <w:pStyle w:val="a6"/>
        <w:numPr>
          <w:ilvl w:val="0"/>
          <w:numId w:val="30"/>
        </w:numPr>
        <w:jc w:val="thaiDistribute"/>
      </w:pPr>
      <w:r w:rsidRPr="00297E01">
        <w:t xml:space="preserve">SQL (Structured Query Language): SQL </w:t>
      </w:r>
      <w:r w:rsidRPr="00297E01">
        <w:rPr>
          <w:cs/>
        </w:rPr>
        <w:t xml:space="preserve">เป็นภาษามาตรฐานที่ใช้ในการสื่อสารกับระบบฐานข้อมูล ภาษา </w:t>
      </w:r>
      <w:r w:rsidRPr="00297E01">
        <w:t xml:space="preserve">SQL </w:t>
      </w:r>
      <w:r w:rsidRPr="00297E01">
        <w:rPr>
          <w:cs/>
        </w:rPr>
        <w:t>มีคำสั่งที่ใช้ในการสร้างฐานข้อมูล (</w:t>
      </w:r>
      <w:r w:rsidRPr="00297E01">
        <w:t xml:space="preserve">CREATE), </w:t>
      </w:r>
      <w:r w:rsidRPr="00297E01">
        <w:rPr>
          <w:cs/>
        </w:rPr>
        <w:t>เพิ่มข้อมูล (</w:t>
      </w:r>
      <w:r w:rsidRPr="00297E01">
        <w:t xml:space="preserve">INSERT), </w:t>
      </w:r>
      <w:r w:rsidRPr="00297E01">
        <w:rPr>
          <w:cs/>
        </w:rPr>
        <w:t>แก้ไขข้อมูล (</w:t>
      </w:r>
      <w:r w:rsidRPr="00297E01">
        <w:t xml:space="preserve">UPDATE), </w:t>
      </w:r>
      <w:r w:rsidRPr="00297E01">
        <w:rPr>
          <w:cs/>
        </w:rPr>
        <w:t>ลบข้อมูล (</w:t>
      </w:r>
      <w:r w:rsidRPr="00297E01">
        <w:t xml:space="preserve">DELETE), </w:t>
      </w:r>
      <w:r w:rsidRPr="00297E01">
        <w:rPr>
          <w:cs/>
        </w:rPr>
        <w:t>และดึงข้อมูล (</w:t>
      </w:r>
      <w:r w:rsidRPr="00297E01">
        <w:t xml:space="preserve">SELECT) </w:t>
      </w:r>
      <w:r w:rsidRPr="00297E01">
        <w:rPr>
          <w:cs/>
        </w:rPr>
        <w:t xml:space="preserve">เป็นต้น ภาษา </w:t>
      </w:r>
      <w:r w:rsidRPr="00297E01">
        <w:t xml:space="preserve">SQL </w:t>
      </w:r>
      <w:r w:rsidRPr="00297E01">
        <w:rPr>
          <w:cs/>
        </w:rPr>
        <w:t>เป็นภาษาที่เข้าใจง่ายและเป็นมาตรฐานที่ใช้ได้กับหลายระบบฐานข้อมูล</w:t>
      </w:r>
    </w:p>
    <w:p w14:paraId="6AA9BC60" w14:textId="574FD841" w:rsidR="00297E01" w:rsidRDefault="00297E01" w:rsidP="00F06AA1">
      <w:pPr>
        <w:pStyle w:val="a6"/>
        <w:numPr>
          <w:ilvl w:val="0"/>
          <w:numId w:val="30"/>
        </w:numPr>
        <w:jc w:val="thaiDistribute"/>
      </w:pPr>
      <w:r w:rsidRPr="00297E01">
        <w:t xml:space="preserve">SQLite: SQLite </w:t>
      </w:r>
      <w:r w:rsidR="00190B6D">
        <w:rPr>
          <w:rFonts w:hint="cs"/>
          <w:cs/>
        </w:rPr>
        <w:t>นั้น</w:t>
      </w:r>
      <w:r w:rsidRPr="00297E01">
        <w:rPr>
          <w:cs/>
        </w:rPr>
        <w:t>เป็นระบบฐานข้อมูลแบบฝังตัว (</w:t>
      </w:r>
      <w:r w:rsidRPr="00297E01">
        <w:t xml:space="preserve">embedded database) </w:t>
      </w:r>
      <w:r w:rsidRPr="00297E01">
        <w:rPr>
          <w:cs/>
        </w:rPr>
        <w:t xml:space="preserve">ซึ่งหมายความว่ามันเป็นไลบรารีที่ทำหน้าที่เป็นฐานข้อมูลและเครื่องมือ </w:t>
      </w:r>
      <w:r w:rsidRPr="00297E01">
        <w:t xml:space="preserve">SQL </w:t>
      </w:r>
      <w:r w:rsidRPr="00297E01">
        <w:rPr>
          <w:cs/>
        </w:rPr>
        <w:t xml:space="preserve">ที่มีอยู่ในรูปแบบของไฟล์เดียวกับแอปพลิเคชัน ฐานข้อมูล </w:t>
      </w:r>
      <w:r w:rsidRPr="00297E01">
        <w:t xml:space="preserve">SQLite </w:t>
      </w:r>
      <w:r w:rsidRPr="00297E01">
        <w:rPr>
          <w:cs/>
        </w:rPr>
        <w:t>ถูกสร้างและเก็บไว้ในไฟล์เดียวกับแอปพลิเคชันที่ใช้งาน มันเหมาะสำหรับโปรแกรมที่ต้องการใช้งานฐานข้อมูลบนอุปกรณ์เคลื่อนที่หรือแอปพลิเคชันที่ไม่ต้องการระบบฐานข้อมูลที่มีขนาดใหญ่</w:t>
      </w:r>
    </w:p>
    <w:p w14:paraId="76ABD260" w14:textId="080FB3EB" w:rsidR="00190B6D" w:rsidRDefault="00297E01" w:rsidP="008E39D6">
      <w:pPr>
        <w:pStyle w:val="a6"/>
        <w:numPr>
          <w:ilvl w:val="0"/>
          <w:numId w:val="30"/>
        </w:numPr>
        <w:jc w:val="thaiDistribute"/>
        <w:rPr>
          <w:cs/>
        </w:rPr>
      </w:pPr>
      <w:r w:rsidRPr="00297E01">
        <w:t xml:space="preserve">MySQL: MySQL </w:t>
      </w:r>
      <w:r w:rsidRPr="00297E01">
        <w:rPr>
          <w:cs/>
        </w:rPr>
        <w:t>เป็นระบบจัดการฐานข้อมูลแบบเซิร์ฟเวอร์ (</w:t>
      </w:r>
      <w:r w:rsidRPr="00297E01">
        <w:t xml:space="preserve">server-based database) </w:t>
      </w:r>
      <w:r w:rsidRPr="00297E01">
        <w:rPr>
          <w:cs/>
        </w:rPr>
        <w:t xml:space="preserve">ที่ใช้ </w:t>
      </w:r>
      <w:r w:rsidRPr="00297E01">
        <w:t xml:space="preserve">SQL </w:t>
      </w:r>
      <w:r w:rsidRPr="00297E01">
        <w:rPr>
          <w:cs/>
        </w:rPr>
        <w:t xml:space="preserve">เป็นภาษาในการจัดการข้อมูล มันเป็นระบบฐานข้อมูลที่แพร่หลายและได้รับความนิยมอย่างแพร่หลายในการพัฒนาเว็บแอปพลิเคชัน </w:t>
      </w:r>
      <w:r w:rsidRPr="00297E01">
        <w:t xml:space="preserve">MySQL </w:t>
      </w:r>
      <w:r w:rsidRPr="00297E01">
        <w:rPr>
          <w:cs/>
        </w:rPr>
        <w:t>มีความสามารถในการรองรับการทำงานขนาดใหญ่ โดยมีการจัดเก็บข้อมูลและการดำเนินการบนเซิร์ฟเวอร์ที่แยกออกจากแอปพลิเคชัน</w:t>
      </w:r>
      <w:r w:rsidR="00190B6D">
        <w:rPr>
          <w:cs/>
        </w:rPr>
        <w:br w:type="page"/>
      </w:r>
    </w:p>
    <w:p w14:paraId="6D091612" w14:textId="2D281B4B" w:rsidR="00297E01" w:rsidRDefault="00297E01" w:rsidP="00F06AA1">
      <w:pPr>
        <w:ind w:firstLine="720"/>
        <w:jc w:val="thaiDistribute"/>
      </w:pPr>
      <w:r w:rsidRPr="00297E01">
        <w:rPr>
          <w:cs/>
        </w:rPr>
        <w:lastRenderedPageBreak/>
        <w:t xml:space="preserve">โดยสรุปแล้ว </w:t>
      </w:r>
      <w:r w:rsidRPr="00297E01">
        <w:t>SQLite</w:t>
      </w:r>
      <w:r w:rsidRPr="00297E01">
        <w:rPr>
          <w:cs/>
        </w:rPr>
        <w:t xml:space="preserve"> เป็นฐานข้อมูลแบบฝังตัวที่ใช้ในแอปพลิเคชันเดี่ยวหรือโปรแกรมที่มีขนาดเล็ก ส่วน </w:t>
      </w:r>
      <w:r w:rsidRPr="00297E01">
        <w:t xml:space="preserve">MySQL </w:t>
      </w:r>
      <w:r w:rsidRPr="00297E01">
        <w:rPr>
          <w:cs/>
        </w:rPr>
        <w:t xml:space="preserve">เป็นระบบจัดการฐานข้อมูลแบบเซิร์ฟเวอร์ที่มีความสามารถในการรองรับการทำงานขนาดใหญ่ และ </w:t>
      </w:r>
      <w:r w:rsidRPr="00297E01">
        <w:t xml:space="preserve">SQL </w:t>
      </w:r>
      <w:r w:rsidRPr="00297E01">
        <w:rPr>
          <w:cs/>
        </w:rPr>
        <w:t>เป็นภาษามาตรฐานที่ใช้ในการจัดการฐานข้อมูลและสื่อสารกับระบบฐานข้อมูลต่าง</w:t>
      </w:r>
      <w:r>
        <w:rPr>
          <w:rFonts w:hint="cs"/>
          <w:cs/>
        </w:rPr>
        <w:t xml:space="preserve"> </w:t>
      </w:r>
      <w:r w:rsidRPr="00297E01">
        <w:rPr>
          <w:cs/>
        </w:rPr>
        <w:t>ๆ</w:t>
      </w:r>
      <w:r>
        <w:rPr>
          <w:rFonts w:hint="cs"/>
          <w:cs/>
        </w:rPr>
        <w:t xml:space="preserve"> </w:t>
      </w:r>
      <w:r w:rsidRPr="00297E01">
        <w:rPr>
          <w:cs/>
        </w:rPr>
        <w:t>ฐานข้อมูลมีบทบาทสำคัญในการจัดเก็บข้อมูลในรูปแบบที่เป็นระเบียบและสามารถเข้าถึงได้ตามความต้องการ นอกจากนี้ยังมีความสามารถในการบันทึกและดึงข้อมูลอย่างรวดเร็ว และให้การรับประกันความถูกต้องและความปลอดภัยของข้อมูลที่ถูกจัดเก็บ</w:t>
      </w:r>
    </w:p>
    <w:p w14:paraId="51C0832A" w14:textId="77777777" w:rsidR="003902A8" w:rsidRDefault="003902A8" w:rsidP="003902A8">
      <w:pPr>
        <w:keepNext/>
      </w:pPr>
      <w:r>
        <w:rPr>
          <w:noProof/>
        </w:rPr>
        <w:drawing>
          <wp:inline distT="0" distB="0" distL="0" distR="0" wp14:anchorId="6549B43C" wp14:editId="7D467C1C">
            <wp:extent cx="5274310" cy="2747010"/>
            <wp:effectExtent l="0" t="0" r="2540" b="0"/>
            <wp:docPr id="720964798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4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E7321" w14:textId="515C1D34" w:rsidR="003902A8" w:rsidRDefault="003902A8" w:rsidP="003902A8">
      <w:pPr>
        <w:pStyle w:val="afa"/>
        <w:jc w:val="center"/>
      </w:pPr>
      <w:bookmarkStart w:id="281" w:name="_Toc139297589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5</w:t>
      </w:r>
      <w:r>
        <w:rPr>
          <w:cs/>
        </w:rPr>
        <w:fldChar w:fldCharType="end"/>
      </w:r>
      <w:r>
        <w:t xml:space="preserve"> </w:t>
      </w:r>
      <w:r>
        <w:rPr>
          <w:rFonts w:hint="cs"/>
          <w:cs/>
        </w:rPr>
        <w:t xml:space="preserve">ภาพรวมของ </w:t>
      </w:r>
      <w:r>
        <w:t xml:space="preserve">SQL </w:t>
      </w:r>
      <w:r>
        <w:rPr>
          <w:rFonts w:hint="cs"/>
          <w:cs/>
        </w:rPr>
        <w:t>และอื่น ๆ</w:t>
      </w:r>
      <w:bookmarkEnd w:id="281"/>
    </w:p>
    <w:p w14:paraId="30BAE030" w14:textId="4890C00D" w:rsidR="003902A8" w:rsidRPr="003902A8" w:rsidRDefault="003902A8" w:rsidP="003902A8">
      <w:pPr>
        <w:jc w:val="center"/>
        <w:rPr>
          <w:cs/>
        </w:rPr>
      </w:pPr>
      <w:r>
        <w:rPr>
          <w:rFonts w:hint="cs"/>
          <w:cs/>
        </w:rPr>
        <w:t>(ที่มา</w:t>
      </w:r>
      <w:r>
        <w:t>:</w:t>
      </w:r>
      <w:r w:rsidRPr="00081E5D">
        <w:t xml:space="preserve"> </w:t>
      </w:r>
      <w:r w:rsidRPr="003902A8">
        <w:t>https://medium.com/arnoldcode-academy/the-differences-between-sql-vs-sqlite-massive-centralized-versus-lightweight-a16aa8f5109c</w:t>
      </w:r>
      <w:r>
        <w:t>)</w:t>
      </w:r>
    </w:p>
    <w:p w14:paraId="3D483B42" w14:textId="5EEE53CD" w:rsidR="00DC3FF0" w:rsidRDefault="00DC3FF0" w:rsidP="00DC3FF0">
      <w:pPr>
        <w:pStyle w:val="2"/>
      </w:pPr>
      <w:bookmarkStart w:id="282" w:name="_Toc139297550"/>
      <w:r w:rsidRPr="00DC3FF0">
        <w:t>2.7 Internet Protocol Camera (IP Camera)</w:t>
      </w:r>
      <w:bookmarkEnd w:id="282"/>
    </w:p>
    <w:p w14:paraId="42A9B3E4" w14:textId="56F40246" w:rsidR="00081E5D" w:rsidRDefault="00081E5D" w:rsidP="009D0DF6">
      <w:pPr>
        <w:ind w:firstLine="720"/>
        <w:jc w:val="thaiDistribute"/>
      </w:pPr>
      <w:r w:rsidRPr="00081E5D">
        <w:t>IP Camera</w:t>
      </w:r>
      <w:r w:rsidRPr="00081E5D">
        <w:rPr>
          <w:cs/>
        </w:rPr>
        <w:t xml:space="preserve"> (</w:t>
      </w:r>
      <w:r w:rsidRPr="00081E5D">
        <w:t>I</w:t>
      </w:r>
      <w:r>
        <w:t xml:space="preserve">nternet </w:t>
      </w:r>
      <w:r w:rsidRPr="00081E5D">
        <w:t>P</w:t>
      </w:r>
      <w:r>
        <w:t>rotocol</w:t>
      </w:r>
      <w:r w:rsidRPr="00081E5D">
        <w:t xml:space="preserve"> Camera) </w:t>
      </w:r>
      <w:r w:rsidRPr="00081E5D">
        <w:rPr>
          <w:cs/>
        </w:rPr>
        <w:t xml:space="preserve">เป็นกล้องวงจรปิดที่สามารถส่งสัญญาณวิดีโอผ่านเครือข่ายอินเทอร์เน็ตได้ โดยใช้โปรโตคอล </w:t>
      </w:r>
      <w:r w:rsidRPr="00081E5D">
        <w:t xml:space="preserve">IP (Internet Protocol) </w:t>
      </w:r>
      <w:r w:rsidRPr="00081E5D">
        <w:rPr>
          <w:cs/>
        </w:rPr>
        <w:t xml:space="preserve">ในการสื่อสารและการรับส่งข้อมูล รูปแบบนี้ช่วยให้ผู้ใช้สามารถติดตั้งและใช้งานกล้องได้อย่างง่ายและสะดวกในระบบเครือข่ายที่มีอินเทอร์เน็ต </w:t>
      </w:r>
      <w:r w:rsidRPr="00081E5D">
        <w:t xml:space="preserve">IP Camera </w:t>
      </w:r>
      <w:r w:rsidRPr="00081E5D">
        <w:rPr>
          <w:cs/>
        </w:rPr>
        <w:t>มีความสามารถในการบันทึกภาพนิ่งหรือวิดีโอที่ความละเอียดสูง และสามารถถ่ายทอดสดสัญญาณวิดีโอผ่านเครือข่ายอินเทอร์เน็ต ผู้ใช้</w:t>
      </w:r>
      <w:r w:rsidR="00213C42">
        <w:rPr>
          <w:rFonts w:hint="cs"/>
          <w:cs/>
        </w:rPr>
        <w:t>นั้น</w:t>
      </w:r>
      <w:r w:rsidRPr="00081E5D">
        <w:rPr>
          <w:cs/>
        </w:rPr>
        <w:t xml:space="preserve">สามารถเข้าถึงกล้อง </w:t>
      </w:r>
      <w:r w:rsidRPr="00081E5D">
        <w:t xml:space="preserve">IP </w:t>
      </w:r>
      <w:r w:rsidRPr="00081E5D">
        <w:rPr>
          <w:cs/>
        </w:rPr>
        <w:t>ได้จากที่ไหนก็ได้ผ่านอุปกรณ์</w:t>
      </w:r>
      <w:r w:rsidR="009D0DF6">
        <w:rPr>
          <w:rFonts w:hint="cs"/>
          <w:cs/>
        </w:rPr>
        <w:t xml:space="preserve"> </w:t>
      </w:r>
      <w:r w:rsidRPr="00081E5D">
        <w:rPr>
          <w:cs/>
        </w:rPr>
        <w:t>เช่น</w:t>
      </w:r>
      <w:r w:rsidR="009D0DF6">
        <w:rPr>
          <w:rFonts w:hint="cs"/>
          <w:cs/>
        </w:rPr>
        <w:t xml:space="preserve"> </w:t>
      </w:r>
      <w:r w:rsidRPr="00081E5D">
        <w:rPr>
          <w:cs/>
        </w:rPr>
        <w:t>คอมพิวเตอร์ สมาร์ทโฟน หรือแท็บ</w:t>
      </w:r>
      <w:proofErr w:type="spellStart"/>
      <w:r>
        <w:rPr>
          <w:rFonts w:hint="cs"/>
          <w:cs/>
        </w:rPr>
        <w:t>เ</w:t>
      </w:r>
      <w:r w:rsidRPr="00081E5D">
        <w:rPr>
          <w:cs/>
        </w:rPr>
        <w:t>ล็ต</w:t>
      </w:r>
      <w:proofErr w:type="spellEnd"/>
      <w:r w:rsidRPr="00081E5D">
        <w:rPr>
          <w:cs/>
        </w:rPr>
        <w:t xml:space="preserve">ที่เชื่อมต่อกับเครือข่ายอินเทอร์เน็ต </w:t>
      </w:r>
      <w:r w:rsidRPr="00081E5D">
        <w:rPr>
          <w:cs/>
        </w:rPr>
        <w:lastRenderedPageBreak/>
        <w:t xml:space="preserve">การติดตั้งและใช้งาน </w:t>
      </w:r>
      <w:r w:rsidRPr="00081E5D">
        <w:t xml:space="preserve">IP Camera </w:t>
      </w:r>
      <w:r w:rsidRPr="00081E5D">
        <w:rPr>
          <w:cs/>
        </w:rPr>
        <w:t>ไม่ต้องใช้สายสัญญาณที่ซับซ้อนเหมือนกับกล้องวงจรปิดแบบอื่น ๆ เนื่องจากกล้องเชื่อมต่อเข้ากับเครือข่ายผ่านสายเคเบิลเครือข่ายหรือระบบไร้สาย (</w:t>
      </w:r>
      <w:r w:rsidRPr="00081E5D">
        <w:t xml:space="preserve">Wi-Fi) </w:t>
      </w:r>
      <w:r w:rsidRPr="00081E5D">
        <w:rPr>
          <w:cs/>
        </w:rPr>
        <w:t>ซึ่งทำให้ง่ายต่อการติดตั้งในพื้นที่ต่าง ๆ และสามารถควบคุมการกำหนดค่าและดูภาพผ่านเว็บเบราว์เซอร์</w:t>
      </w:r>
      <w:r>
        <w:rPr>
          <w:rFonts w:hint="cs"/>
          <w:cs/>
        </w:rPr>
        <w:t xml:space="preserve"> </w:t>
      </w:r>
      <w:r w:rsidRPr="00081E5D">
        <w:rPr>
          <w:cs/>
        </w:rPr>
        <w:t>(</w:t>
      </w:r>
      <w:r w:rsidRPr="00081E5D">
        <w:t>Web Browser)</w:t>
      </w:r>
      <w:r>
        <w:rPr>
          <w:rFonts w:hint="cs"/>
          <w:cs/>
        </w:rPr>
        <w:t xml:space="preserve"> </w:t>
      </w:r>
      <w:r w:rsidRPr="00081E5D">
        <w:rPr>
          <w:cs/>
        </w:rPr>
        <w:t xml:space="preserve">หรือแอปพลิเคชันที่รองรับได้ </w:t>
      </w:r>
      <w:r w:rsidRPr="00081E5D">
        <w:t xml:space="preserve">IP Camera </w:t>
      </w:r>
      <w:r w:rsidRPr="00081E5D">
        <w:rPr>
          <w:cs/>
        </w:rPr>
        <w:t xml:space="preserve">มีความหลากหลายในรูปแบบและคุณสมบัติต่าง ๆ ซึ่งรวมถึงความละเอียดของภาพ การตรวจจับการเคลื่อนไหว การบันทึกข้อมูล ฟังก์ชันกล้องระบบอัจฉริยะ เป็นต้น โดยสามารถใช้กล้อง </w:t>
      </w:r>
      <w:r w:rsidRPr="00081E5D">
        <w:t xml:space="preserve">IP Camera </w:t>
      </w:r>
      <w:r w:rsidRPr="00081E5D">
        <w:rPr>
          <w:cs/>
        </w:rPr>
        <w:t>ในการรักษาความปลอดภัยในบ้าน ที่ทำงาน หรือสถานที่อื่น ๆ หรือใช้เพื่อการตรวจสอบหรือระบุปัญหาในสถานที่ต่าง ๆ ได้</w:t>
      </w:r>
    </w:p>
    <w:p w14:paraId="10FA3174" w14:textId="77777777" w:rsidR="00081E5D" w:rsidRDefault="00081E5D" w:rsidP="00081E5D">
      <w:pPr>
        <w:keepNext/>
        <w:jc w:val="thaiDistribute"/>
      </w:pPr>
      <w:r>
        <w:rPr>
          <w:noProof/>
        </w:rPr>
        <w:drawing>
          <wp:inline distT="0" distB="0" distL="0" distR="0" wp14:anchorId="731CDC22" wp14:editId="730973F3">
            <wp:extent cx="5143500" cy="2857500"/>
            <wp:effectExtent l="0" t="0" r="0" b="0"/>
            <wp:docPr id="115174420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17A8F" w14:textId="0B242673" w:rsidR="00081E5D" w:rsidRDefault="00081E5D" w:rsidP="00081E5D">
      <w:pPr>
        <w:pStyle w:val="afa"/>
        <w:jc w:val="center"/>
      </w:pPr>
      <w:bookmarkStart w:id="283" w:name="_Toc139297590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6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รวมของตัวอย่างกล้องไอพี</w:t>
      </w:r>
      <w:bookmarkEnd w:id="283"/>
    </w:p>
    <w:p w14:paraId="55A052E4" w14:textId="10EF08F7" w:rsidR="00081E5D" w:rsidRPr="00081E5D" w:rsidRDefault="00081E5D" w:rsidP="00081E5D">
      <w:pPr>
        <w:jc w:val="center"/>
      </w:pPr>
      <w:r>
        <w:rPr>
          <w:rFonts w:hint="cs"/>
          <w:cs/>
        </w:rPr>
        <w:t>(ที่มา</w:t>
      </w:r>
      <w:r>
        <w:t>:</w:t>
      </w:r>
      <w:r w:rsidRPr="00081E5D">
        <w:t xml:space="preserve"> https://www.tp-link.com/th/blog/665/</w:t>
      </w:r>
      <w:r>
        <w:t>)</w:t>
      </w:r>
    </w:p>
    <w:p w14:paraId="48FC963F" w14:textId="0ECBD7A2" w:rsidR="00CA1952" w:rsidRDefault="00CA1952" w:rsidP="00CA1952">
      <w:pPr>
        <w:pStyle w:val="2"/>
      </w:pPr>
      <w:bookmarkStart w:id="284" w:name="_Toc139297551"/>
      <w:r>
        <w:t>2.</w:t>
      </w:r>
      <w:r w:rsidR="00DF4B0A">
        <w:t>8</w:t>
      </w:r>
      <w:r>
        <w:t xml:space="preserve"> </w:t>
      </w:r>
      <w:r>
        <w:rPr>
          <w:rFonts w:hint="cs"/>
          <w:cs/>
        </w:rPr>
        <w:t xml:space="preserve">ภาษา </w:t>
      </w:r>
      <w:r>
        <w:t>Golang</w:t>
      </w:r>
      <w:bookmarkEnd w:id="284"/>
    </w:p>
    <w:p w14:paraId="5960ED9D" w14:textId="433B16C6" w:rsidR="000D61B5" w:rsidRDefault="000D61B5" w:rsidP="00081E5D">
      <w:pPr>
        <w:ind w:firstLine="720"/>
        <w:jc w:val="thaiDistribute"/>
      </w:pPr>
      <w:r w:rsidRPr="000D61B5">
        <w:rPr>
          <w:cs/>
        </w:rPr>
        <w:t xml:space="preserve">ภาษา </w:t>
      </w:r>
      <w:r w:rsidRPr="000D61B5">
        <w:t>Go (Go</w:t>
      </w:r>
      <w:r w:rsidR="00081E5D">
        <w:t>lang</w:t>
      </w:r>
      <w:r w:rsidRPr="000D61B5">
        <w:t xml:space="preserve">) </w:t>
      </w:r>
      <w:r w:rsidRPr="000D61B5">
        <w:rPr>
          <w:cs/>
        </w:rPr>
        <w:t xml:space="preserve">เป็นภาษาโปรแกรมที่พัฒนาโดยทีมผู้พัฒนาของ </w:t>
      </w:r>
      <w:r w:rsidRPr="000D61B5">
        <w:t xml:space="preserve">Google </w:t>
      </w:r>
      <w:r w:rsidRPr="000D61B5">
        <w:rPr>
          <w:cs/>
        </w:rPr>
        <w:t>โดยมีวัตถุประสงค์เพื่อสร้างภาษาโปรแกรมที่มีประสิทธิภาพสูง</w:t>
      </w:r>
      <w:r>
        <w:rPr>
          <w:rFonts w:hint="cs"/>
          <w:cs/>
        </w:rPr>
        <w:t xml:space="preserve"> </w:t>
      </w:r>
      <w:r w:rsidRPr="000D61B5">
        <w:rPr>
          <w:cs/>
        </w:rPr>
        <w:t xml:space="preserve">ง่ายต่อการอ่านและเขียน ภาษา </w:t>
      </w:r>
      <w:r w:rsidRPr="000D61B5">
        <w:t xml:space="preserve">Golang </w:t>
      </w:r>
      <w:r w:rsidRPr="000D61B5">
        <w:rPr>
          <w:cs/>
        </w:rPr>
        <w:t xml:space="preserve">เน้นไปที่ความเร็ว ความปลอดภัย และความเป็นระเบียบในการเขียนโปรแกรม </w:t>
      </w:r>
      <w:r w:rsidRPr="000D61B5">
        <w:t xml:space="preserve">Golang </w:t>
      </w:r>
      <w:r w:rsidRPr="000D61B5">
        <w:rPr>
          <w:cs/>
        </w:rPr>
        <w:t xml:space="preserve">มีสัญลักษณ์เฉพาะที่ช่วยให้โค้ดอ่านและเขียนได้ง่าย เช่น การใช้งาน </w:t>
      </w:r>
      <w:r w:rsidRPr="000D61B5">
        <w:t xml:space="preserve">go routines </w:t>
      </w:r>
      <w:r w:rsidRPr="000D61B5">
        <w:rPr>
          <w:cs/>
        </w:rPr>
        <w:t xml:space="preserve">เพื่อรองรับการประมวลผลแบบพร้อมกัน และใช้งาน </w:t>
      </w:r>
      <w:r w:rsidRPr="000D61B5">
        <w:t xml:space="preserve">channels </w:t>
      </w:r>
      <w:r w:rsidRPr="000D61B5">
        <w:rPr>
          <w:cs/>
        </w:rPr>
        <w:t xml:space="preserve">เพื่อสื่อสารระหว่าง </w:t>
      </w:r>
      <w:r w:rsidRPr="000D61B5">
        <w:t xml:space="preserve">go routines </w:t>
      </w:r>
      <w:r w:rsidRPr="000D61B5">
        <w:rPr>
          <w:cs/>
        </w:rPr>
        <w:t xml:space="preserve">แบบปลอดภัย ภาษา </w:t>
      </w:r>
      <w:r w:rsidRPr="000D61B5">
        <w:t xml:space="preserve">Golang </w:t>
      </w:r>
      <w:r>
        <w:rPr>
          <w:rFonts w:hint="cs"/>
          <w:cs/>
        </w:rPr>
        <w:t>จึง</w:t>
      </w:r>
      <w:r w:rsidRPr="000D61B5">
        <w:rPr>
          <w:cs/>
        </w:rPr>
        <w:t xml:space="preserve">เหมาะสำหรับการพัฒนาโปรแกรมที่ต้องการประสิทธิภาพสูง เช่น การพัฒนาเว็บแอปพลิเคชัน </w:t>
      </w:r>
      <w:r w:rsidRPr="000D61B5">
        <w:rPr>
          <w:cs/>
        </w:rPr>
        <w:lastRenderedPageBreak/>
        <w:t>ระบบเครือข่าย ระบบคลังข้อมูล และแอปพลิเคชันที่ต้องการการจัดการแบบพร้อมกัน (</w:t>
      </w:r>
      <w:r w:rsidRPr="000D61B5">
        <w:t xml:space="preserve">concurrency) </w:t>
      </w:r>
      <w:r w:rsidRPr="000D61B5">
        <w:rPr>
          <w:cs/>
        </w:rPr>
        <w:t>อีกทั้งยังสนับสนุนการพัฒนาโปรแกรมแบบเป็นเซิร์ฟเวอร์อย่างดี</w:t>
      </w:r>
      <w:r>
        <w:t xml:space="preserve"> </w:t>
      </w:r>
      <w:r w:rsidRPr="000D61B5">
        <w:rPr>
          <w:cs/>
        </w:rPr>
        <w:t xml:space="preserve">นอกจากนี้ </w:t>
      </w:r>
      <w:r w:rsidRPr="000D61B5">
        <w:t xml:space="preserve">Golang </w:t>
      </w:r>
      <w:r w:rsidRPr="000D61B5">
        <w:rPr>
          <w:cs/>
        </w:rPr>
        <w:t>ยังเป็นภาษาที่มีเครื่องมือและไลบรารีมากมายที่ช่วยในการพัฒนาโปรแกรมได้อย่างรวดเร็วและมีประสิทธิภาพ เช่น</w:t>
      </w:r>
      <w:r>
        <w:rPr>
          <w:rFonts w:hint="cs"/>
          <w:cs/>
        </w:rPr>
        <w:t xml:space="preserve"> </w:t>
      </w:r>
      <w:r w:rsidRPr="000D61B5">
        <w:rPr>
          <w:cs/>
        </w:rPr>
        <w:t>ไลบรารีสำหรับการทำงานกับเว็บเซิร์ฟเวอร์ (</w:t>
      </w:r>
      <w:r w:rsidRPr="000D61B5">
        <w:t xml:space="preserve">web server) </w:t>
      </w:r>
      <w:r w:rsidRPr="000D61B5">
        <w:rPr>
          <w:cs/>
        </w:rPr>
        <w:t xml:space="preserve">หรือไลบรารีสำหรับการทำงานกับฐานข้อมูล ทำให้ </w:t>
      </w:r>
      <w:r w:rsidRPr="000D61B5">
        <w:t xml:space="preserve">Golang </w:t>
      </w:r>
      <w:r w:rsidRPr="000D61B5">
        <w:rPr>
          <w:cs/>
        </w:rPr>
        <w:t>เป็นภาษาที่ได้รับความนิยมสูงในงานพัฒนาเว็บแอปพลิเคชันและบริการเว็บต่าง ๆ ในปัจจุบัน</w:t>
      </w:r>
    </w:p>
    <w:p w14:paraId="3D0C6D8C" w14:textId="77777777" w:rsidR="000D61B5" w:rsidRDefault="000D61B5" w:rsidP="000D61B5">
      <w:pPr>
        <w:keepNext/>
      </w:pPr>
      <w:r>
        <w:rPr>
          <w:noProof/>
        </w:rPr>
        <w:drawing>
          <wp:inline distT="0" distB="0" distL="0" distR="0" wp14:anchorId="51E0DF53" wp14:editId="2162A21D">
            <wp:extent cx="5274310" cy="3565525"/>
            <wp:effectExtent l="0" t="0" r="2540" b="0"/>
            <wp:docPr id="1464836640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836640" name="รูปภาพ 146483664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AF4BF" w14:textId="5FDF6994" w:rsidR="000D61B5" w:rsidRPr="000D61B5" w:rsidRDefault="000D61B5" w:rsidP="000D61B5">
      <w:pPr>
        <w:pStyle w:val="afa"/>
        <w:jc w:val="center"/>
      </w:pPr>
      <w:bookmarkStart w:id="285" w:name="_Toc139297591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7</w:t>
      </w:r>
      <w:r>
        <w:rPr>
          <w:cs/>
        </w:rPr>
        <w:fldChar w:fldCharType="end"/>
      </w:r>
      <w:r>
        <w:rPr>
          <w:rFonts w:hint="cs"/>
          <w:cs/>
        </w:rPr>
        <w:t xml:space="preserve"> ตัวอย่างการใช้งานภาษา </w:t>
      </w:r>
      <w:r>
        <w:t>Golang</w:t>
      </w:r>
      <w:bookmarkEnd w:id="285"/>
    </w:p>
    <w:p w14:paraId="01CE9EEA" w14:textId="2B897183" w:rsidR="00CA1952" w:rsidRDefault="00CA1952" w:rsidP="00D6712E">
      <w:pPr>
        <w:pStyle w:val="2"/>
        <w:tabs>
          <w:tab w:val="left" w:pos="2070"/>
        </w:tabs>
      </w:pPr>
      <w:bookmarkStart w:id="286" w:name="_Toc139297552"/>
      <w:r>
        <w:t>2.</w:t>
      </w:r>
      <w:r w:rsidR="00DF4B0A">
        <w:t>9</w:t>
      </w:r>
      <w:r>
        <w:t xml:space="preserve"> </w:t>
      </w:r>
      <w:r>
        <w:rPr>
          <w:rFonts w:hint="cs"/>
          <w:cs/>
        </w:rPr>
        <w:t xml:space="preserve">ภาษา </w:t>
      </w:r>
      <w:r>
        <w:t>HTML</w:t>
      </w:r>
      <w:bookmarkEnd w:id="286"/>
    </w:p>
    <w:p w14:paraId="60BEC453" w14:textId="2451A7E9" w:rsidR="00D6712E" w:rsidRDefault="00D6712E" w:rsidP="000D61B5">
      <w:pPr>
        <w:ind w:firstLine="720"/>
        <w:jc w:val="thaiDistribute"/>
      </w:pPr>
      <w:r w:rsidRPr="00D6712E">
        <w:t>HTML (</w:t>
      </w:r>
      <w:r w:rsidR="00332703" w:rsidRPr="00D6712E">
        <w:t>Hypertext</w:t>
      </w:r>
      <w:r w:rsidRPr="00D6712E">
        <w:t xml:space="preserve"> Markup Language) </w:t>
      </w:r>
      <w:r w:rsidRPr="00D6712E">
        <w:rPr>
          <w:cs/>
        </w:rPr>
        <w:t>เป็นภาษาที่ใช้ในการสร้างและกำหนดโครงสร้างของหน้าเว็บไซต์ หรือเอกสารเว็บไซต์ ภาษานี้ใช้สำหรับกำหนดโครงสร้างและลักษณะของเนื้อหาในหน้าเว็บ รวมถึงการสร้างลิงก์ รูปภาพ ตาราง แบบฟอร์ม และองค์ประกอบอื่น ๆ ในหน้าเว็บไซต์</w:t>
      </w:r>
      <w:r w:rsidR="000D61B5">
        <w:t xml:space="preserve"> </w:t>
      </w:r>
      <w:r w:rsidR="003436F5" w:rsidRPr="00D6712E">
        <w:t xml:space="preserve">HTML </w:t>
      </w:r>
      <w:r w:rsidR="003436F5" w:rsidRPr="00D6712E">
        <w:rPr>
          <w:cs/>
        </w:rPr>
        <w:t xml:space="preserve">เป็นภาษาที่ไม่ต้องใช้โปรแกรมคอมไพล์ เนื่องจากมันเป็นภาษาที่สร้างขึ้นเพื่อให้เว็บเบราว์เซอร์สามารถอ่านและแสดงผลได้โดยตรง การเขียน </w:t>
      </w:r>
      <w:r w:rsidR="003436F5" w:rsidRPr="00D6712E">
        <w:t xml:space="preserve">HTML </w:t>
      </w:r>
      <w:r w:rsidR="003436F5" w:rsidRPr="00D6712E">
        <w:rPr>
          <w:cs/>
        </w:rPr>
        <w:t xml:space="preserve">นั้นสามารถทำได้ด้วยโปรแกรมที่สามารถเรียกว่า "ตัวแก้ไข </w:t>
      </w:r>
      <w:r w:rsidR="003436F5" w:rsidRPr="00D6712E">
        <w:t xml:space="preserve">HTML" (HTML editor) </w:t>
      </w:r>
      <w:r w:rsidR="003436F5" w:rsidRPr="00D6712E">
        <w:rPr>
          <w:cs/>
        </w:rPr>
        <w:t>หรือใช้เครื่องมือการพัฒนาเว็บไซต์ที่มีฟีเจอร์</w:t>
      </w:r>
      <w:r w:rsidR="003436F5" w:rsidRPr="00D6712E">
        <w:rPr>
          <w:cs/>
        </w:rPr>
        <w:lastRenderedPageBreak/>
        <w:t xml:space="preserve">สนับสนุนในการสร้างโครงสร้าง </w:t>
      </w:r>
      <w:r w:rsidR="003436F5" w:rsidRPr="00D6712E">
        <w:t xml:space="preserve">HTML </w:t>
      </w:r>
      <w:r w:rsidR="003436F5" w:rsidRPr="00D6712E">
        <w:rPr>
          <w:cs/>
        </w:rPr>
        <w:t>อ</w:t>
      </w:r>
      <w:r w:rsidR="003436F5">
        <w:rPr>
          <w:rFonts w:hint="cs"/>
          <w:cs/>
        </w:rPr>
        <w:t>ื่น</w:t>
      </w:r>
      <w:r w:rsidR="009D0DF6">
        <w:rPr>
          <w:rFonts w:hint="cs"/>
          <w:cs/>
        </w:rPr>
        <w:t xml:space="preserve"> </w:t>
      </w:r>
      <w:r w:rsidR="003436F5">
        <w:rPr>
          <w:rFonts w:hint="cs"/>
          <w:cs/>
        </w:rPr>
        <w:t xml:space="preserve">เช่น </w:t>
      </w:r>
      <w:r w:rsidR="003436F5">
        <w:t xml:space="preserve">VScode </w:t>
      </w:r>
      <w:r w:rsidR="003436F5">
        <w:rPr>
          <w:rFonts w:hint="cs"/>
          <w:cs/>
        </w:rPr>
        <w:t>เป็นต้น</w:t>
      </w:r>
      <w:r w:rsidR="000D61B5">
        <w:rPr>
          <w:rFonts w:hint="cs"/>
          <w:cs/>
        </w:rPr>
        <w:t xml:space="preserve"> </w:t>
      </w:r>
      <w:r w:rsidR="003436F5">
        <w:rPr>
          <w:rFonts w:hint="cs"/>
          <w:cs/>
        </w:rPr>
        <w:t xml:space="preserve">นอกจากนั้น </w:t>
      </w:r>
      <w:r w:rsidRPr="00D6712E">
        <w:t xml:space="preserve">HTML </w:t>
      </w:r>
      <w:r w:rsidR="003436F5">
        <w:rPr>
          <w:rFonts w:hint="cs"/>
          <w:cs/>
        </w:rPr>
        <w:t>ยัง</w:t>
      </w:r>
      <w:r w:rsidRPr="00D6712E">
        <w:rPr>
          <w:cs/>
        </w:rPr>
        <w:t>ใช้โครงสร้าง</w:t>
      </w:r>
      <w:r w:rsidR="003436F5">
        <w:rPr>
          <w:rFonts w:hint="cs"/>
          <w:cs/>
        </w:rPr>
        <w:t xml:space="preserve"> ๆ </w:t>
      </w:r>
      <w:r w:rsidRPr="00D6712E">
        <w:rPr>
          <w:cs/>
        </w:rPr>
        <w:t>ที่เรียกว่า "แท็ก" (</w:t>
      </w:r>
      <w:r w:rsidRPr="00D6712E">
        <w:t xml:space="preserve">tags) </w:t>
      </w:r>
      <w:r w:rsidRPr="00D6712E">
        <w:rPr>
          <w:cs/>
        </w:rPr>
        <w:t xml:space="preserve">เพื่อกำหนดรูปแบบและประเภทของเนื้อหาในหน้าเว็บ แท็กจะถูกใช้ในรูปแบบของคู่ เช่น </w:t>
      </w:r>
      <w:r w:rsidRPr="00D6712E">
        <w:t xml:space="preserve">&lt;tag&gt; </w:t>
      </w:r>
      <w:r w:rsidRPr="00D6712E">
        <w:rPr>
          <w:cs/>
        </w:rPr>
        <w:t xml:space="preserve">และ </w:t>
      </w:r>
      <w:r w:rsidRPr="00D6712E">
        <w:t xml:space="preserve">&lt;/tag&gt; </w:t>
      </w:r>
      <w:r w:rsidRPr="00D6712E">
        <w:rPr>
          <w:cs/>
        </w:rPr>
        <w:t xml:space="preserve">โดยรูปแบบที่เปิด </w:t>
      </w:r>
      <w:r w:rsidRPr="00D6712E">
        <w:t xml:space="preserve">&lt;tag&gt; </w:t>
      </w:r>
      <w:r w:rsidRPr="00D6712E">
        <w:rPr>
          <w:cs/>
        </w:rPr>
        <w:t xml:space="preserve">จะใช้ในการเริ่มต้นขององค์ประกอบและรูปแบบที่ปิด </w:t>
      </w:r>
      <w:r w:rsidRPr="00D6712E">
        <w:t xml:space="preserve">&lt;/tag&gt; </w:t>
      </w:r>
      <w:r w:rsidRPr="00D6712E">
        <w:rPr>
          <w:cs/>
        </w:rPr>
        <w:t>จะใช้ในการสิ้นสุดขององค์ประกอบ</w:t>
      </w:r>
      <w:r w:rsidR="003436F5" w:rsidRPr="003436F5">
        <w:t xml:space="preserve"> HTML </w:t>
      </w:r>
      <w:r w:rsidR="003436F5" w:rsidRPr="003436F5">
        <w:rPr>
          <w:cs/>
        </w:rPr>
        <w:t>ใช้แท็ก (</w:t>
      </w:r>
      <w:r w:rsidR="003436F5" w:rsidRPr="003436F5">
        <w:t xml:space="preserve">tags) </w:t>
      </w:r>
      <w:r w:rsidR="003436F5" w:rsidRPr="003436F5">
        <w:rPr>
          <w:cs/>
        </w:rPr>
        <w:t xml:space="preserve">เป็นตัวกำหนดส่วนประกอบต่าง ๆ ในหน้าเว็บ เช่น แท็ก </w:t>
      </w:r>
      <w:r w:rsidR="003436F5" w:rsidRPr="003436F5">
        <w:t xml:space="preserve">&lt;html&gt; </w:t>
      </w:r>
      <w:r w:rsidR="003436F5" w:rsidRPr="003436F5">
        <w:rPr>
          <w:cs/>
        </w:rPr>
        <w:t xml:space="preserve">ใช้เพื่อกำหนดบริบทและเริ่มต้นของหน้าเว็บ แท็ก </w:t>
      </w:r>
      <w:r w:rsidR="003436F5" w:rsidRPr="003436F5">
        <w:t xml:space="preserve">&lt;head&gt; </w:t>
      </w:r>
      <w:r w:rsidR="003436F5" w:rsidRPr="003436F5">
        <w:rPr>
          <w:cs/>
        </w:rPr>
        <w:t xml:space="preserve">ใช้เพื่อกำหนดข้อมูลที่เกี่ยวข้องกับหน้าเว็บ เช่น การเชื่อมต่อไฟล์ </w:t>
      </w:r>
      <w:r w:rsidR="003436F5" w:rsidRPr="003436F5">
        <w:t xml:space="preserve">CSS </w:t>
      </w:r>
      <w:r w:rsidR="003436F5" w:rsidRPr="003436F5">
        <w:rPr>
          <w:cs/>
        </w:rPr>
        <w:t xml:space="preserve">หรือสคริปต์ </w:t>
      </w:r>
      <w:r w:rsidR="003436F5" w:rsidRPr="003436F5">
        <w:t xml:space="preserve">JavaScript </w:t>
      </w:r>
      <w:r w:rsidR="003436F5" w:rsidRPr="003436F5">
        <w:rPr>
          <w:cs/>
        </w:rPr>
        <w:t xml:space="preserve">และแท็ก </w:t>
      </w:r>
      <w:r w:rsidR="003436F5" w:rsidRPr="003436F5">
        <w:t xml:space="preserve">&lt;body&gt; </w:t>
      </w:r>
      <w:r w:rsidR="003436F5" w:rsidRPr="003436F5">
        <w:rPr>
          <w:cs/>
        </w:rPr>
        <w:t>ใช้เพื่อกำหนดเนื้อหาที่จะแสดงในหน้าเว็บ</w:t>
      </w:r>
    </w:p>
    <w:p w14:paraId="7CCFBE61" w14:textId="77777777" w:rsidR="003436F5" w:rsidRDefault="003436F5" w:rsidP="003436F5">
      <w:pPr>
        <w:keepNext/>
        <w:jc w:val="center"/>
      </w:pPr>
      <w:r>
        <w:rPr>
          <w:rFonts w:hint="cs"/>
          <w:noProof/>
        </w:rPr>
        <w:drawing>
          <wp:inline distT="0" distB="0" distL="0" distR="0" wp14:anchorId="3756CF0E" wp14:editId="210A57D8">
            <wp:extent cx="3048006" cy="2118364"/>
            <wp:effectExtent l="0" t="0" r="0" b="0"/>
            <wp:docPr id="513101077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101077" name="รูปภาพ 513101077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6" cy="2118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156A" w14:textId="349ABC66" w:rsidR="003436F5" w:rsidRDefault="003436F5" w:rsidP="003436F5">
      <w:pPr>
        <w:pStyle w:val="afa"/>
        <w:jc w:val="center"/>
      </w:pPr>
      <w:bookmarkStart w:id="287" w:name="_Toc139297592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</w:instrText>
      </w:r>
      <w:r w:rsidRPr="008F6DA7">
        <w:rPr>
          <w:rFonts w:hint="cs"/>
        </w:rPr>
        <w:instrText xml:space="preserve">SEQ </w:instrText>
      </w:r>
      <w:r w:rsidRPr="008F6DA7">
        <w:rPr>
          <w:rFonts w:hint="cs"/>
          <w:cs/>
        </w:rPr>
        <w:instrText xml:space="preserve">ภาพที่ </w:instrText>
      </w:r>
      <w:r w:rsidRPr="008F6DA7">
        <w:rPr>
          <w:rFonts w:hint="cs"/>
        </w:rPr>
        <w:instrText>\* ARABIC</w:instrText>
      </w:r>
      <w:r w:rsidRPr="008F6DA7">
        <w:instrText xml:space="preserve"> </w:instrText>
      </w:r>
      <w:r w:rsidRPr="008F6DA7">
        <w:fldChar w:fldCharType="separate"/>
      </w:r>
      <w:r w:rsidR="00BA4A71">
        <w:t>8</w:t>
      </w:r>
      <w:r w:rsidRPr="008F6DA7">
        <w:fldChar w:fldCharType="end"/>
      </w:r>
      <w:r w:rsidRPr="008F6DA7">
        <w:rPr>
          <w:rFonts w:hint="cs"/>
          <w:cs/>
        </w:rPr>
        <w:t xml:space="preserve"> </w:t>
      </w:r>
      <w:r>
        <w:rPr>
          <w:rFonts w:hint="cs"/>
          <w:cs/>
        </w:rPr>
        <w:t xml:space="preserve">โครงสร้างของภาษา </w:t>
      </w:r>
      <w:r>
        <w:t>HTML</w:t>
      </w:r>
      <w:bookmarkEnd w:id="287"/>
    </w:p>
    <w:p w14:paraId="20F78F5A" w14:textId="4BE1E00E" w:rsidR="00F53BB8" w:rsidRPr="00F53BB8" w:rsidRDefault="00F53BB8" w:rsidP="00F53BB8">
      <w:pPr>
        <w:jc w:val="center"/>
      </w:pPr>
      <w:r>
        <w:t>(</w:t>
      </w:r>
      <w:r>
        <w:rPr>
          <w:rFonts w:hint="cs"/>
          <w:cs/>
        </w:rPr>
        <w:t>ที่มา</w:t>
      </w:r>
      <w:r>
        <w:t>:</w:t>
      </w:r>
      <w:r>
        <w:rPr>
          <w:rFonts w:hint="cs"/>
          <w:cs/>
        </w:rPr>
        <w:t xml:space="preserve"> </w:t>
      </w:r>
      <w:r w:rsidRPr="00F53BB8">
        <w:t>https://www.geeksforgeeks.org/html/</w:t>
      </w:r>
      <w:r>
        <w:t>)</w:t>
      </w:r>
    </w:p>
    <w:p w14:paraId="6AC5EE3E" w14:textId="79D15841" w:rsidR="003436F5" w:rsidRDefault="003436F5" w:rsidP="00D6712E">
      <w:pPr>
        <w:ind w:firstLine="720"/>
        <w:jc w:val="thaiDistribute"/>
      </w:pPr>
      <w:r w:rsidRPr="003436F5">
        <w:t xml:space="preserve">HTML </w:t>
      </w:r>
      <w:r w:rsidRPr="003436F5">
        <w:rPr>
          <w:cs/>
        </w:rPr>
        <w:t xml:space="preserve">เป็นภาษาที่เปิดเผยและมีมาตรฐานสากล ซึ่งหมายความว่าเว็บเบราว์เซอร์สามารถอ่านและแสดงผลหน้าเว็บที่เขียนด้วย </w:t>
      </w:r>
      <w:r w:rsidRPr="003436F5">
        <w:t xml:space="preserve">HTML </w:t>
      </w:r>
      <w:r w:rsidRPr="003436F5">
        <w:rPr>
          <w:cs/>
        </w:rPr>
        <w:t>ได้ทั่วไป ซึ่งทำให้เป็นภาษาหลักในการพัฒนาเว็บไซต์และแอปพลิเคชันเว็บ</w:t>
      </w:r>
    </w:p>
    <w:p w14:paraId="65680598" w14:textId="77777777" w:rsidR="008F6DA7" w:rsidRDefault="008F6DA7" w:rsidP="008F6DA7">
      <w:pPr>
        <w:keepNext/>
        <w:jc w:val="thaiDistribute"/>
      </w:pPr>
      <w:r>
        <w:rPr>
          <w:noProof/>
        </w:rPr>
        <w:lastRenderedPageBreak/>
        <w:drawing>
          <wp:inline distT="0" distB="0" distL="0" distR="0" wp14:anchorId="7CD64998" wp14:editId="082925BF">
            <wp:extent cx="5274310" cy="3498215"/>
            <wp:effectExtent l="0" t="0" r="2540" b="6985"/>
            <wp:docPr id="537479455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479455" name="รูปภาพ 53747945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AAC01" w14:textId="375ED15B" w:rsidR="00964EE7" w:rsidRPr="008F6DA7" w:rsidRDefault="008F6DA7" w:rsidP="008F6DA7">
      <w:pPr>
        <w:pStyle w:val="afa"/>
        <w:jc w:val="center"/>
      </w:pPr>
      <w:bookmarkStart w:id="288" w:name="_Toc139297593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9</w:t>
      </w:r>
      <w:r w:rsidRPr="008F6DA7">
        <w:fldChar w:fldCharType="end"/>
      </w:r>
      <w:r>
        <w:rPr>
          <w:rFonts w:hint="cs"/>
          <w:cs/>
        </w:rPr>
        <w:t xml:space="preserve"> ตัวอย่างการใช้งานภาษา </w:t>
      </w:r>
      <w:r>
        <w:t>HTML</w:t>
      </w:r>
      <w:bookmarkEnd w:id="288"/>
    </w:p>
    <w:p w14:paraId="3368FA4C" w14:textId="3A1068D9" w:rsidR="00CA1952" w:rsidRDefault="00CA1952" w:rsidP="00CA1952">
      <w:pPr>
        <w:pStyle w:val="2"/>
      </w:pPr>
      <w:bookmarkStart w:id="289" w:name="_Toc139297553"/>
      <w:r>
        <w:t>2.1</w:t>
      </w:r>
      <w:r w:rsidR="00DF4B0A">
        <w:t>0</w:t>
      </w:r>
      <w:r>
        <w:t xml:space="preserve"> </w:t>
      </w:r>
      <w:r>
        <w:rPr>
          <w:rFonts w:hint="cs"/>
          <w:cs/>
        </w:rPr>
        <w:t xml:space="preserve">ภาษา </w:t>
      </w:r>
      <w:r>
        <w:t>CSS</w:t>
      </w:r>
      <w:bookmarkEnd w:id="289"/>
    </w:p>
    <w:p w14:paraId="7129BD22" w14:textId="1B619D1F" w:rsidR="00D019E6" w:rsidRDefault="00D019E6" w:rsidP="000D61B5">
      <w:pPr>
        <w:ind w:firstLine="720"/>
        <w:jc w:val="thaiDistribute"/>
      </w:pPr>
      <w:r w:rsidRPr="00D019E6">
        <w:rPr>
          <w:cs/>
        </w:rPr>
        <w:t xml:space="preserve">ภาษา </w:t>
      </w:r>
      <w:r w:rsidRPr="00D019E6">
        <w:t xml:space="preserve">CSS (Cascading Style Sheets) </w:t>
      </w:r>
      <w:r w:rsidRPr="00D019E6">
        <w:rPr>
          <w:cs/>
        </w:rPr>
        <w:t xml:space="preserve">เป็นภาษาที่ใช้ในการกำหนดรูปแบบและสไตล์สำหรับเอกสาร </w:t>
      </w:r>
      <w:r w:rsidRPr="00D019E6">
        <w:t>HTML (</w:t>
      </w:r>
      <w:r w:rsidR="00332703" w:rsidRPr="00D019E6">
        <w:t>Hypertext</w:t>
      </w:r>
      <w:r w:rsidRPr="00D019E6">
        <w:t xml:space="preserve"> Markup Language) </w:t>
      </w:r>
      <w:r w:rsidRPr="00D019E6">
        <w:rPr>
          <w:cs/>
        </w:rPr>
        <w:t xml:space="preserve">หรือ </w:t>
      </w:r>
      <w:r w:rsidRPr="00D019E6">
        <w:t>XML (</w:t>
      </w:r>
      <w:proofErr w:type="spellStart"/>
      <w:r w:rsidR="00C536B7" w:rsidRPr="00C536B7">
        <w:t>eXtensible</w:t>
      </w:r>
      <w:proofErr w:type="spellEnd"/>
      <w:r w:rsidR="00C536B7" w:rsidRPr="00C536B7">
        <w:t xml:space="preserve"> </w:t>
      </w:r>
      <w:r w:rsidRPr="00D019E6">
        <w:t xml:space="preserve">Markup Language) </w:t>
      </w:r>
      <w:r w:rsidRPr="00D019E6">
        <w:rPr>
          <w:cs/>
        </w:rPr>
        <w:t xml:space="preserve">ภาษานี้ใช้เพื่อกำหนดสีพื้นหลัง ขนาดตัวอักษร ขอบเขตของเนื้อหา รูปแบบการจัดวาง และอื่น ๆ เพื่อสร้างประสบการณ์การแสดงผลที่สวยงามและสมดุลในเว็บไซต์หรือเอกสารต่าง ๆ </w:t>
      </w:r>
      <w:r w:rsidRPr="00D019E6">
        <w:t xml:space="preserve">CSS </w:t>
      </w:r>
      <w:r w:rsidRPr="00D019E6">
        <w:rPr>
          <w:cs/>
        </w:rPr>
        <w:t xml:space="preserve">ทำงานร่วมกับ </w:t>
      </w:r>
      <w:r w:rsidRPr="00D019E6">
        <w:t xml:space="preserve">HTML </w:t>
      </w:r>
      <w:r w:rsidRPr="00D019E6">
        <w:rPr>
          <w:cs/>
        </w:rPr>
        <w:t xml:space="preserve">โดยผู้ใช้สามารถกำหนดรูปแบบให้กับองค์ประกอบต่าง ๆ ในเอกสาร </w:t>
      </w:r>
      <w:r w:rsidRPr="00D019E6">
        <w:t xml:space="preserve">HTML </w:t>
      </w:r>
      <w:r w:rsidRPr="00D019E6">
        <w:rPr>
          <w:cs/>
        </w:rPr>
        <w:t xml:space="preserve">ได้ ซึ่งการกำหนดรูปแบบใน </w:t>
      </w:r>
      <w:r w:rsidRPr="00D019E6">
        <w:t xml:space="preserve">CSS </w:t>
      </w:r>
      <w:r w:rsidRPr="00D019E6">
        <w:rPr>
          <w:cs/>
        </w:rPr>
        <w:t>เป็นแบบลำดับ (</w:t>
      </w:r>
      <w:r w:rsidRPr="00D019E6">
        <w:t xml:space="preserve">cascade) </w:t>
      </w:r>
      <w:r w:rsidRPr="00D019E6">
        <w:rPr>
          <w:cs/>
        </w:rPr>
        <w:t xml:space="preserve">ซึ่งหมายความว่ารูปแบบที่ถูกกำหนดให้กับองค์ประกอบในระดับสูงสุดจะมีผลบังคับบัญชาลงมาไปยังระดับต่ำกว่านั้น รูปแบบใน </w:t>
      </w:r>
      <w:r w:rsidRPr="00D019E6">
        <w:t xml:space="preserve">CSS </w:t>
      </w:r>
      <w:r w:rsidRPr="00D019E6">
        <w:rPr>
          <w:cs/>
        </w:rPr>
        <w:t>ประกอบด้วย</w:t>
      </w:r>
      <w:r>
        <w:rPr>
          <w:rFonts w:hint="cs"/>
          <w:cs/>
        </w:rPr>
        <w:t>ซี</w:t>
      </w:r>
      <w:r w:rsidRPr="00D019E6">
        <w:rPr>
          <w:cs/>
        </w:rPr>
        <w:t>เล็ก</w:t>
      </w:r>
      <w:proofErr w:type="spellStart"/>
      <w:r w:rsidRPr="00D019E6">
        <w:rPr>
          <w:cs/>
        </w:rPr>
        <w:t>เต</w:t>
      </w:r>
      <w:proofErr w:type="spellEnd"/>
      <w:r w:rsidRPr="00D019E6">
        <w:rPr>
          <w:cs/>
        </w:rPr>
        <w:t>อร์ (</w:t>
      </w:r>
      <w:r w:rsidRPr="00D019E6">
        <w:t>selectors)</w:t>
      </w:r>
      <w:r>
        <w:t xml:space="preserve"> </w:t>
      </w:r>
      <w:r w:rsidRPr="00D019E6">
        <w:rPr>
          <w:cs/>
        </w:rPr>
        <w:t>คุณสมบัติ (</w:t>
      </w:r>
      <w:r w:rsidRPr="00D019E6">
        <w:t>properties)</w:t>
      </w:r>
      <w:r>
        <w:t xml:space="preserve"> </w:t>
      </w:r>
      <w:r>
        <w:rPr>
          <w:rFonts w:hint="cs"/>
          <w:cs/>
        </w:rPr>
        <w:t>และค่า</w:t>
      </w:r>
      <w:r w:rsidR="00471CDE">
        <w:rPr>
          <w:rFonts w:hint="cs"/>
          <w:cs/>
        </w:rPr>
        <w:t xml:space="preserve"> </w:t>
      </w:r>
      <w:r>
        <w:t>(value)</w:t>
      </w:r>
      <w:r w:rsidRPr="00D019E6">
        <w:t xml:space="preserve"> </w:t>
      </w:r>
      <w:r w:rsidRPr="00D019E6">
        <w:rPr>
          <w:cs/>
        </w:rPr>
        <w:t>โดย</w:t>
      </w:r>
      <w:r>
        <w:rPr>
          <w:rFonts w:hint="cs"/>
          <w:cs/>
        </w:rPr>
        <w:t>ซี</w:t>
      </w:r>
      <w:r w:rsidRPr="00D019E6">
        <w:rPr>
          <w:cs/>
        </w:rPr>
        <w:t>เล็ก</w:t>
      </w:r>
      <w:proofErr w:type="spellStart"/>
      <w:r w:rsidRPr="00D019E6">
        <w:rPr>
          <w:cs/>
        </w:rPr>
        <w:t>เต</w:t>
      </w:r>
      <w:proofErr w:type="spellEnd"/>
      <w:r w:rsidRPr="00D019E6">
        <w:rPr>
          <w:cs/>
        </w:rPr>
        <w:t xml:space="preserve">อร์ใช้ในการเลือกองค์ประกอบที่ต้องการกำหนดรูปแบบ </w:t>
      </w:r>
      <w:r>
        <w:rPr>
          <w:rFonts w:hint="cs"/>
          <w:cs/>
        </w:rPr>
        <w:t>ส่วน</w:t>
      </w:r>
      <w:r w:rsidRPr="00D019E6">
        <w:rPr>
          <w:cs/>
        </w:rPr>
        <w:t xml:space="preserve">คุณสมบัติใช้ในการกำหนดรูปแบบที่ต้องการให้กับองค์ประกอบที่ถูกเลือก </w:t>
      </w:r>
      <w:r>
        <w:rPr>
          <w:rFonts w:hint="cs"/>
          <w:cs/>
        </w:rPr>
        <w:t>และค่าใช้ในการกำหนดระดับภายในในคุณสมบัตินั้น</w:t>
      </w:r>
      <w:r>
        <w:t xml:space="preserve"> </w:t>
      </w:r>
      <w:r>
        <w:rPr>
          <w:rFonts w:hint="cs"/>
          <w:cs/>
        </w:rPr>
        <w:t>ๆ ดังภาพที่</w:t>
      </w:r>
      <w:r w:rsidR="00443A0C">
        <w:rPr>
          <w:rFonts w:hint="cs"/>
          <w:cs/>
        </w:rPr>
        <w:t xml:space="preserve"> </w:t>
      </w:r>
      <w:r w:rsidR="00443A0C">
        <w:t>10</w:t>
      </w:r>
    </w:p>
    <w:p w14:paraId="31FFECEE" w14:textId="77777777" w:rsidR="00D019E6" w:rsidRDefault="00D019E6" w:rsidP="00D019E6">
      <w:pPr>
        <w:keepNext/>
        <w:jc w:val="thaiDistribute"/>
      </w:pPr>
      <w:r>
        <w:rPr>
          <w:rFonts w:hint="cs"/>
          <w:noProof/>
          <w:lang w:val="th-TH"/>
        </w:rPr>
        <w:lastRenderedPageBreak/>
        <w:drawing>
          <wp:inline distT="0" distB="0" distL="0" distR="0" wp14:anchorId="3C850691" wp14:editId="6A502EDA">
            <wp:extent cx="5234323" cy="2978150"/>
            <wp:effectExtent l="0" t="0" r="4445" b="0"/>
            <wp:docPr id="1225574936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574936" name="รูปภาพ 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323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656C2" w14:textId="4562DD7B" w:rsidR="00D019E6" w:rsidRDefault="00D019E6" w:rsidP="00AA186D">
      <w:pPr>
        <w:pStyle w:val="afa"/>
        <w:jc w:val="center"/>
      </w:pPr>
      <w:bookmarkStart w:id="290" w:name="_Toc139297594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rPr>
          <w:rFonts w:hint="cs"/>
        </w:rPr>
        <w:instrText xml:space="preserve">SEQ </w:instrText>
      </w:r>
      <w:r>
        <w:rPr>
          <w:rFonts w:hint="cs"/>
          <w:cs/>
        </w:rPr>
        <w:instrText xml:space="preserve">ภาพที่ </w:instrText>
      </w:r>
      <w:r>
        <w:rPr>
          <w:rFonts w:hint="cs"/>
        </w:rP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10</w:t>
      </w:r>
      <w:r>
        <w:rPr>
          <w:cs/>
        </w:rPr>
        <w:fldChar w:fldCharType="end"/>
      </w:r>
      <w:r>
        <w:rPr>
          <w:rFonts w:hint="cs"/>
          <w:cs/>
        </w:rPr>
        <w:t xml:space="preserve"> </w:t>
      </w:r>
      <w:r w:rsidR="00AA186D">
        <w:rPr>
          <w:rFonts w:hint="cs"/>
          <w:cs/>
        </w:rPr>
        <w:t xml:space="preserve">โครงสร้างของภาษา </w:t>
      </w:r>
      <w:r w:rsidR="00AA186D">
        <w:t>CSS</w:t>
      </w:r>
      <w:bookmarkEnd w:id="290"/>
    </w:p>
    <w:p w14:paraId="6685DFCD" w14:textId="34064FA2" w:rsidR="007F3903" w:rsidRDefault="00D019E6" w:rsidP="00D019E6">
      <w:pPr>
        <w:ind w:firstLine="720"/>
        <w:jc w:val="thaiDistribute"/>
      </w:pPr>
      <w:r w:rsidRPr="00D019E6">
        <w:t xml:space="preserve">CSS </w:t>
      </w:r>
      <w:r w:rsidRPr="00D019E6">
        <w:rPr>
          <w:cs/>
        </w:rPr>
        <w:t>เป็นภาษาที่เปิดเผยและสามารถนำไปใช้งานบนหลายแพลตฟอร์มและเว็บเบราว์เซอร์ได้ ซึ่งช่วยให้ผู้พัฒนาสามารถสร้างเว็บไซต์ที่มีรูปแบบสวยงาม สื่อความหมาย และสามารถปรับแต่งได้อย่างยืดหยุ่นตามความต้องการของผู้ใช้ได้อย่างมีความสะดวกและหลากหลาย</w:t>
      </w:r>
    </w:p>
    <w:p w14:paraId="6D80921C" w14:textId="77777777" w:rsidR="008F6DA7" w:rsidRDefault="008F6DA7" w:rsidP="008F6DA7">
      <w:pPr>
        <w:keepNext/>
        <w:jc w:val="thaiDistribute"/>
      </w:pPr>
      <w:r>
        <w:rPr>
          <w:noProof/>
        </w:rPr>
        <w:drawing>
          <wp:inline distT="0" distB="0" distL="0" distR="0" wp14:anchorId="61F82663" wp14:editId="279E079D">
            <wp:extent cx="5274310" cy="3235960"/>
            <wp:effectExtent l="0" t="0" r="2540" b="2540"/>
            <wp:docPr id="496455583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455583" name="รูปภาพ 49645558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A3560" w14:textId="70ECB423" w:rsidR="00AA186D" w:rsidRPr="008F6DA7" w:rsidRDefault="008F6DA7" w:rsidP="008F6DA7">
      <w:pPr>
        <w:pStyle w:val="afa"/>
        <w:jc w:val="center"/>
      </w:pPr>
      <w:bookmarkStart w:id="291" w:name="_Toc139297595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11</w:t>
      </w:r>
      <w:r w:rsidRPr="008F6DA7">
        <w:fldChar w:fldCharType="end"/>
      </w:r>
      <w:r>
        <w:rPr>
          <w:rFonts w:hint="cs"/>
          <w:cs/>
        </w:rPr>
        <w:t xml:space="preserve"> ตัวอย่างการใช้งานภาษา </w:t>
      </w:r>
      <w:r>
        <w:t>CSS</w:t>
      </w:r>
      <w:bookmarkEnd w:id="291"/>
    </w:p>
    <w:p w14:paraId="6F1B329D" w14:textId="7F87C573" w:rsidR="00CA1952" w:rsidRDefault="00CA1952" w:rsidP="00CA1952">
      <w:pPr>
        <w:pStyle w:val="2"/>
      </w:pPr>
      <w:bookmarkStart w:id="292" w:name="_Toc139297554"/>
      <w:r>
        <w:lastRenderedPageBreak/>
        <w:t>2.1</w:t>
      </w:r>
      <w:r w:rsidR="00DF4B0A">
        <w:t>1</w:t>
      </w:r>
      <w:r>
        <w:t xml:space="preserve"> </w:t>
      </w:r>
      <w:r>
        <w:rPr>
          <w:rFonts w:hint="cs"/>
          <w:cs/>
        </w:rPr>
        <w:t xml:space="preserve">ภาษา </w:t>
      </w:r>
      <w:r>
        <w:t>JavaScript</w:t>
      </w:r>
      <w:bookmarkEnd w:id="292"/>
    </w:p>
    <w:p w14:paraId="4BF43DC7" w14:textId="2190E6E8" w:rsidR="007F3903" w:rsidRDefault="00581D89" w:rsidP="000D61B5">
      <w:pPr>
        <w:ind w:firstLine="720"/>
        <w:jc w:val="thaiDistribute"/>
      </w:pPr>
      <w:r w:rsidRPr="007F3903">
        <w:rPr>
          <w:cs/>
        </w:rPr>
        <w:t xml:space="preserve">ภาษา </w:t>
      </w:r>
      <w:r w:rsidRPr="007F3903">
        <w:t xml:space="preserve">JavaScript (ECMAScript) </w:t>
      </w:r>
      <w:r w:rsidRPr="007F3903">
        <w:rPr>
          <w:cs/>
        </w:rPr>
        <w:t>เป็นภาษาโปรแกรมที่ถูกพัฒนาขึ้นเพื่อใช้ในการเขียนโปรแกรมที่ทำงานบนเว็บเบราว์เซอร์ ภาษานี้ได้รับความนิยมอย่างแพร่หลายเนื่องจากความสามารถที่หลากหลายและความยืดหยุ่นในการใช้งานกับเว็บไซต์และแอปพลิเคชันต่าง ๆ</w:t>
      </w:r>
      <w:r w:rsidRPr="007F3903">
        <w:t xml:space="preserve"> JavaScript </w:t>
      </w:r>
      <w:r w:rsidRPr="007F3903">
        <w:rPr>
          <w:cs/>
        </w:rPr>
        <w:t>เป็นภาษาโปรแกรมแบบสคริปต์ (</w:t>
      </w:r>
      <w:r w:rsidRPr="007F3903">
        <w:t xml:space="preserve">scripting language) </w:t>
      </w:r>
      <w:r w:rsidRPr="007F3903">
        <w:rPr>
          <w:cs/>
        </w:rPr>
        <w:t>ที่มีลักษณะการทำงานแบบอินเทอร์แพรก</w:t>
      </w:r>
      <w:proofErr w:type="spellStart"/>
      <w:r w:rsidRPr="007F3903">
        <w:rPr>
          <w:cs/>
        </w:rPr>
        <w:t>ซ์</w:t>
      </w:r>
      <w:proofErr w:type="spellEnd"/>
      <w:r w:rsidRPr="007F3903">
        <w:rPr>
          <w:cs/>
        </w:rPr>
        <w:t xml:space="preserve"> (</w:t>
      </w:r>
      <w:r w:rsidRPr="007F3903">
        <w:t xml:space="preserve">interpreted) </w:t>
      </w:r>
      <w:r w:rsidRPr="007F3903">
        <w:rPr>
          <w:cs/>
        </w:rPr>
        <w:t xml:space="preserve">ซึ่งหมายความว่าโค้ด </w:t>
      </w:r>
      <w:r w:rsidRPr="007F3903">
        <w:t xml:space="preserve">JavaScript </w:t>
      </w:r>
      <w:r w:rsidRPr="007F3903">
        <w:rPr>
          <w:cs/>
        </w:rPr>
        <w:t>สามารถรันได้ทันทีโดยไม่ต้องผ่านขั้นตอนคอมไพล์ก่อน ซึ่งทำให้การพัฒนาและทดสอบโปรแกรมเป็นไปได้อย่างรวดเร็วและมีความยืดหยุ่นสูง</w:t>
      </w:r>
      <w:r w:rsidR="000D61B5">
        <w:t xml:space="preserve"> </w:t>
      </w:r>
      <w:r w:rsidR="007F3903" w:rsidRPr="007F3903">
        <w:t xml:space="preserve">JavaScript </w:t>
      </w:r>
      <w:r w:rsidR="007F3903" w:rsidRPr="007F3903">
        <w:rPr>
          <w:cs/>
        </w:rPr>
        <w:t>เป็นภาษาที่ใช้ในการควบคุมพฤติกรรมของเว็บไซต์หรือแอปพลิเคชัน ได้แก่ การจัดการกับเหตุการณ์ต่าง ๆ เช่น การคลิกที่ปุ่ม</w:t>
      </w:r>
      <w:r w:rsidR="007F3903" w:rsidRPr="007F3903">
        <w:t xml:space="preserve">, </w:t>
      </w:r>
      <w:r w:rsidR="007F3903" w:rsidRPr="007F3903">
        <w:rPr>
          <w:cs/>
        </w:rPr>
        <w:t>การกรอกแบบฟอร์ม</w:t>
      </w:r>
      <w:r w:rsidR="007F3903" w:rsidRPr="007F3903">
        <w:t xml:space="preserve">, </w:t>
      </w:r>
      <w:r w:rsidR="007F3903" w:rsidRPr="007F3903">
        <w:rPr>
          <w:cs/>
        </w:rPr>
        <w:t>การแสดงผลข้อมูลแบบแสดงผลเรียลไทม์ (</w:t>
      </w:r>
      <w:r w:rsidR="007F3903" w:rsidRPr="007F3903">
        <w:t xml:space="preserve">real-time), </w:t>
      </w:r>
      <w:r w:rsidR="007F3903" w:rsidRPr="007F3903">
        <w:rPr>
          <w:cs/>
        </w:rPr>
        <w:t>การส่งข้อมูลผ่านเครือข่าย และอื่น ๆ</w:t>
      </w:r>
      <w:r w:rsidR="007F3903">
        <w:rPr>
          <w:rFonts w:hint="cs"/>
          <w:cs/>
        </w:rPr>
        <w:t xml:space="preserve"> </w:t>
      </w:r>
      <w:r w:rsidR="007F3903" w:rsidRPr="007F3903">
        <w:rPr>
          <w:cs/>
        </w:rPr>
        <w:t xml:space="preserve">นอกจากนี้ </w:t>
      </w:r>
      <w:r w:rsidR="007F3903" w:rsidRPr="007F3903">
        <w:t xml:space="preserve">JavaScript </w:t>
      </w:r>
      <w:r w:rsidR="007F3903" w:rsidRPr="007F3903">
        <w:rPr>
          <w:cs/>
        </w:rPr>
        <w:t>ยังมีความสามารถในการเข้าถึงและปรับแต่งองค์ประกอบในหน้าเว็บ (</w:t>
      </w:r>
      <w:r w:rsidR="007F3903" w:rsidRPr="007F3903">
        <w:t xml:space="preserve">DOM - Document Object Model) </w:t>
      </w:r>
      <w:r w:rsidR="007F3903" w:rsidRPr="007F3903">
        <w:rPr>
          <w:cs/>
        </w:rPr>
        <w:t>ซึ่งช่วยให้เราสามารถแก้ไขหรือเปลี่ยนแปลงเนื้อหาและการแสดงผลบนหน้าเว็บได้อย่างได้ผล</w:t>
      </w:r>
      <w:r w:rsidR="000D61B5">
        <w:rPr>
          <w:rFonts w:hint="cs"/>
          <w:cs/>
        </w:rPr>
        <w:t xml:space="preserve"> </w:t>
      </w:r>
      <w:r w:rsidR="007F3903" w:rsidRPr="007F3903">
        <w:rPr>
          <w:cs/>
        </w:rPr>
        <w:t xml:space="preserve">โดยรวมแล้ว </w:t>
      </w:r>
      <w:r w:rsidR="007F3903" w:rsidRPr="007F3903">
        <w:t xml:space="preserve">JavaScript </w:t>
      </w:r>
      <w:r w:rsidR="007F3903" w:rsidRPr="007F3903">
        <w:rPr>
          <w:cs/>
        </w:rPr>
        <w:t>เป็นภาษาโปรแกรมที่มีความสำคัญมากในการพัฒนาเว็บไซต์และแอปพลิเคชัน และมีการใช้งานและการพัฒนาอย่างต่อเนื่องเพื่อตอบสนองต่อความต้องการและความเปลี่ยนแปลงในอุตสาหกรรมเทคโนโลยีสารสนเทศและการสื่อสารในปัจจุบัน</w:t>
      </w:r>
    </w:p>
    <w:p w14:paraId="7A3E2573" w14:textId="77777777" w:rsidR="00A41B8A" w:rsidRDefault="00A41B8A" w:rsidP="00A41B8A">
      <w:pPr>
        <w:keepNext/>
      </w:pPr>
      <w:r>
        <w:rPr>
          <w:noProof/>
        </w:rPr>
        <w:drawing>
          <wp:inline distT="0" distB="0" distL="0" distR="0" wp14:anchorId="078E8307" wp14:editId="31277597">
            <wp:extent cx="5274310" cy="1918335"/>
            <wp:effectExtent l="0" t="0" r="2540" b="5715"/>
            <wp:docPr id="1902899619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899619" name="รูปภาพ 1902899619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41224" w14:textId="49303870" w:rsidR="007F3903" w:rsidRPr="00A41B8A" w:rsidRDefault="00A41B8A" w:rsidP="00A41B8A">
      <w:pPr>
        <w:pStyle w:val="afa"/>
        <w:jc w:val="center"/>
      </w:pPr>
      <w:bookmarkStart w:id="293" w:name="_Toc139297596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12</w:t>
      </w:r>
      <w:r w:rsidRPr="008F6DA7">
        <w:fldChar w:fldCharType="end"/>
      </w:r>
      <w:r w:rsidRPr="008F6DA7">
        <w:rPr>
          <w:rFonts w:hint="cs"/>
          <w:cs/>
        </w:rPr>
        <w:t xml:space="preserve"> </w:t>
      </w:r>
      <w:r>
        <w:rPr>
          <w:rFonts w:hint="cs"/>
          <w:cs/>
        </w:rPr>
        <w:t>ตัวอย่างการใช้งานภาษา</w:t>
      </w:r>
      <w:r>
        <w:t xml:space="preserve"> JavaScript</w:t>
      </w:r>
      <w:bookmarkEnd w:id="293"/>
    </w:p>
    <w:p w14:paraId="3056A5C8" w14:textId="77777777" w:rsidR="00213C42" w:rsidRDefault="00213C42">
      <w:pPr>
        <w:spacing w:after="0" w:line="240" w:lineRule="auto"/>
        <w:rPr>
          <w:rFonts w:eastAsia="Calibri"/>
          <w:b/>
          <w:bCs/>
        </w:rPr>
      </w:pPr>
      <w:r>
        <w:br w:type="page"/>
      </w:r>
    </w:p>
    <w:p w14:paraId="4D5DEEAF" w14:textId="728696DE" w:rsidR="00DC3FF0" w:rsidRDefault="00DC3FF0" w:rsidP="00DC3FF0">
      <w:pPr>
        <w:pStyle w:val="2"/>
      </w:pPr>
      <w:bookmarkStart w:id="294" w:name="_Toc139297555"/>
      <w:r w:rsidRPr="00DC3FF0">
        <w:lastRenderedPageBreak/>
        <w:t>2.</w:t>
      </w:r>
      <w:r w:rsidR="00CA1952">
        <w:t>1</w:t>
      </w:r>
      <w:r w:rsidR="00DF4B0A">
        <w:t>2</w:t>
      </w:r>
      <w:r w:rsidRPr="00DC3FF0">
        <w:t xml:space="preserve"> JavaScript Object Notation (JSON)</w:t>
      </w:r>
      <w:bookmarkEnd w:id="294"/>
    </w:p>
    <w:p w14:paraId="5D64BE97" w14:textId="224DAB3D" w:rsidR="009D7A39" w:rsidRDefault="009D7A39" w:rsidP="000D61B5">
      <w:pPr>
        <w:jc w:val="thaiDistribute"/>
        <w:rPr>
          <w:cs/>
        </w:rPr>
      </w:pPr>
      <w:r>
        <w:tab/>
      </w:r>
      <w:r w:rsidRPr="009D7A39">
        <w:t xml:space="preserve">JSON (JavaScript Object Notation) </w:t>
      </w:r>
      <w:r w:rsidRPr="009D7A39">
        <w:rPr>
          <w:cs/>
        </w:rPr>
        <w:t>เป็นรูปแบบที่ใช้ในการแลกเปลี่ยนข้อมูลคอมพิวเตอร์ที่มีความยืดหยุ่นและอยู่ในรูปแบบข้อความธรรมดา (</w:t>
      </w:r>
      <w:r w:rsidRPr="009D7A39">
        <w:t xml:space="preserve">Plain Text) </w:t>
      </w:r>
      <w:r w:rsidRPr="009D7A39">
        <w:rPr>
          <w:cs/>
        </w:rPr>
        <w:t xml:space="preserve">ซึ่งทั้งมนุษย์และโปรแกรมคอมพิวเตอร์สามารถอ่านและเข้าใจได้ง่าย </w:t>
      </w:r>
      <w:r w:rsidRPr="009D7A39">
        <w:t xml:space="preserve">JSON </w:t>
      </w:r>
      <w:r w:rsidRPr="009D7A39">
        <w:rPr>
          <w:cs/>
        </w:rPr>
        <w:t>ถูกสร้างขึ้นจากชุดข้อมูลในภาษาจาวาสคริปต์ (</w:t>
      </w:r>
      <w:r w:rsidRPr="009D7A39">
        <w:t xml:space="preserve">JavaScript) </w:t>
      </w:r>
      <w:r w:rsidRPr="009D7A39">
        <w:rPr>
          <w:cs/>
        </w:rPr>
        <w:t>ที่เป็นภาษาโปรแกรมที่ใช้กันอย่างแพร่หลายในการพัฒนาเว็บแอปพลิเคชันและเว็บไซต</w:t>
      </w:r>
      <w:r w:rsidR="00D61C9C">
        <w:rPr>
          <w:rFonts w:hint="cs"/>
          <w:cs/>
        </w:rPr>
        <w:t>์</w:t>
      </w:r>
      <w:r w:rsidR="000D61B5">
        <w:rPr>
          <w:rFonts w:hint="cs"/>
          <w:cs/>
        </w:rPr>
        <w:t xml:space="preserve"> </w:t>
      </w:r>
      <w:r w:rsidRPr="009D7A39">
        <w:rPr>
          <w:cs/>
        </w:rPr>
        <w:t xml:space="preserve">รูปแบบของ </w:t>
      </w:r>
      <w:r w:rsidRPr="009D7A39">
        <w:t xml:space="preserve">JSON </w:t>
      </w:r>
      <w:r w:rsidRPr="009D7A39">
        <w:rPr>
          <w:cs/>
        </w:rPr>
        <w:t>ถูกออกแบบให้ใช้วงเล็บก้ามปู ([]) เพื่อแทนแถวลำดับ (</w:t>
      </w:r>
      <w:r w:rsidRPr="009D7A39">
        <w:t xml:space="preserve">Array) </w:t>
      </w:r>
      <w:r w:rsidRPr="009D7A39">
        <w:rPr>
          <w:cs/>
        </w:rPr>
        <w:t>และใช้วงเล็บปีกกา (</w:t>
      </w:r>
      <w:r w:rsidRPr="009D7A39">
        <w:t xml:space="preserve">{}) </w:t>
      </w:r>
      <w:r w:rsidRPr="009D7A39">
        <w:rPr>
          <w:cs/>
        </w:rPr>
        <w:t>เพื่อแทนแถวลำดับแบบคู่ (</w:t>
      </w:r>
      <w:r w:rsidRPr="009D7A39">
        <w:t xml:space="preserve">Associative Array) </w:t>
      </w:r>
      <w:r w:rsidRPr="009D7A39">
        <w:rPr>
          <w:cs/>
        </w:rPr>
        <w:t xml:space="preserve">หรือที่เรียกอีกชื่อว่า </w:t>
      </w:r>
      <w:r w:rsidRPr="009D7A39">
        <w:t xml:space="preserve">Object </w:t>
      </w:r>
      <w:r w:rsidRPr="009D7A39">
        <w:rPr>
          <w:cs/>
        </w:rPr>
        <w:t xml:space="preserve">ข้อมูลใน </w:t>
      </w:r>
      <w:r w:rsidRPr="009D7A39">
        <w:t xml:space="preserve">JSON </w:t>
      </w:r>
      <w:r w:rsidRPr="009D7A39">
        <w:rPr>
          <w:cs/>
        </w:rPr>
        <w:t>ถูกจัดเรียงเป็นสมาชิกแต่ละตัวและคั่นด้วยเครื่องหมายจุลภาค (</w:t>
      </w:r>
      <w:r w:rsidRPr="009D7A39">
        <w:t xml:space="preserve">,) </w:t>
      </w:r>
      <w:r w:rsidRPr="009D7A39">
        <w:rPr>
          <w:cs/>
        </w:rPr>
        <w:t>ซึ่งชื่อของข้อมูลจะถูกคั่นด้วยเครื่องหมายทวิภาค (:)</w:t>
      </w:r>
      <w:r w:rsidRPr="009D7A39">
        <w:t xml:space="preserve"> </w:t>
      </w:r>
      <w:r w:rsidRPr="009D7A39">
        <w:rPr>
          <w:cs/>
        </w:rPr>
        <w:t>เพื่อแสดงความสัมพันธ์ระหว่างชื่อและค่าของข้อมูลในแต่ละสมาชิก</w:t>
      </w:r>
      <w:r w:rsidR="000D61B5">
        <w:t xml:space="preserve"> </w:t>
      </w:r>
      <w:r w:rsidRPr="009D7A39">
        <w:t xml:space="preserve">JSON </w:t>
      </w:r>
      <w:r w:rsidRPr="009D7A39">
        <w:rPr>
          <w:cs/>
        </w:rPr>
        <w:t>มีคุณสมบัติที่มีประสิทธิภาพและใช้งานง่าย</w:t>
      </w:r>
      <w:r w:rsidRPr="009D7A39">
        <w:t xml:space="preserve"> </w:t>
      </w:r>
      <w:r w:rsidRPr="009D7A39">
        <w:rPr>
          <w:cs/>
        </w:rPr>
        <w:t xml:space="preserve">ทำให้เป็นรูปแบบที่ได้รับความนิยมในการส่งข้อมูลในเว็บแอปพลิเคชัน ในอดีต </w:t>
      </w:r>
      <w:r w:rsidRPr="009D7A39">
        <w:t xml:space="preserve">XML </w:t>
      </w:r>
      <w:r w:rsidRPr="009D7A39">
        <w:rPr>
          <w:cs/>
        </w:rPr>
        <w:t>เป็นรูปแบบที่ใช้ในการแลกเปลี่ยนข้อมูลในเว็บ</w:t>
      </w:r>
      <w:r w:rsidRPr="009D7A39">
        <w:t xml:space="preserve"> </w:t>
      </w:r>
      <w:r w:rsidRPr="009D7A39">
        <w:rPr>
          <w:cs/>
        </w:rPr>
        <w:t xml:space="preserve">แต่ปัจจุบัน </w:t>
      </w:r>
      <w:r w:rsidRPr="009D7A39">
        <w:t xml:space="preserve">JSON </w:t>
      </w:r>
      <w:r w:rsidRPr="009D7A39">
        <w:rPr>
          <w:cs/>
        </w:rPr>
        <w:t>ได้รับความนิยมมาก</w:t>
      </w:r>
      <w:r>
        <w:rPr>
          <w:rFonts w:hint="cs"/>
          <w:cs/>
        </w:rPr>
        <w:t>กว่า</w:t>
      </w:r>
      <w:r w:rsidRPr="009D7A39">
        <w:rPr>
          <w:cs/>
        </w:rPr>
        <w:t>เนื่องจากมีขนาด</w:t>
      </w:r>
      <w:r>
        <w:rPr>
          <w:rFonts w:hint="cs"/>
          <w:cs/>
        </w:rPr>
        <w:t>ที่</w:t>
      </w:r>
      <w:r w:rsidRPr="009D7A39">
        <w:rPr>
          <w:cs/>
        </w:rPr>
        <w:t>เล็กกว่าและเข้าใจ</w:t>
      </w:r>
      <w:r>
        <w:rPr>
          <w:rFonts w:hint="cs"/>
          <w:cs/>
        </w:rPr>
        <w:t>ได้</w:t>
      </w:r>
      <w:r w:rsidRPr="009D7A39">
        <w:rPr>
          <w:cs/>
        </w:rPr>
        <w:t xml:space="preserve">ง่ายกว่า การอ่านและสร้าง </w:t>
      </w:r>
      <w:r w:rsidRPr="009D7A39">
        <w:t xml:space="preserve">JSON </w:t>
      </w:r>
      <w:r w:rsidRPr="009D7A39">
        <w:rPr>
          <w:cs/>
        </w:rPr>
        <w:t xml:space="preserve">ก็สะดวกและมีความกระชับ นอกจากนี้ </w:t>
      </w:r>
      <w:r w:rsidRPr="009D7A39">
        <w:t xml:space="preserve">JSON </w:t>
      </w:r>
      <w:r w:rsidRPr="009D7A39">
        <w:rPr>
          <w:cs/>
        </w:rPr>
        <w:t>ยังสามารถนำไปประยุกต์ใช้ในการรับส่งข้อมูลในรูปแบบอื่น ๆ ได้</w:t>
      </w:r>
      <w:r w:rsidRPr="009D7A39">
        <w:t xml:space="preserve"> </w:t>
      </w:r>
      <w:r w:rsidRPr="009D7A39">
        <w:rPr>
          <w:cs/>
        </w:rPr>
        <w:t>เช่นการจัดเก็บข้อมูลผ่านการให้บริการเว็บไซต์ (</w:t>
      </w:r>
      <w:r w:rsidRPr="009D7A39">
        <w:t xml:space="preserve">Web Service) </w:t>
      </w:r>
      <w:r w:rsidRPr="009D7A39">
        <w:rPr>
          <w:cs/>
        </w:rPr>
        <w:t>หรือการสื่อสารกับแหล่งข้อมูลอื่น ๆ</w:t>
      </w:r>
      <w:r w:rsidR="000D61B5">
        <w:rPr>
          <w:rFonts w:hint="cs"/>
          <w:cs/>
        </w:rPr>
        <w:t xml:space="preserve"> </w:t>
      </w:r>
      <w:r w:rsidRPr="009D7A39">
        <w:rPr>
          <w:cs/>
        </w:rPr>
        <w:t>ดังนั้น</w:t>
      </w:r>
      <w:r w:rsidRPr="009D7A39">
        <w:t xml:space="preserve"> JSON </w:t>
      </w:r>
      <w:r>
        <w:rPr>
          <w:rFonts w:hint="cs"/>
          <w:cs/>
        </w:rPr>
        <w:t>จึง</w:t>
      </w:r>
      <w:r w:rsidRPr="009D7A39">
        <w:rPr>
          <w:cs/>
        </w:rPr>
        <w:t>เป็นรูปแบบที่มีความยืดหยุ่น</w:t>
      </w:r>
      <w:r w:rsidRPr="009D7A39">
        <w:t xml:space="preserve"> </w:t>
      </w:r>
      <w:r w:rsidRPr="009D7A39">
        <w:rPr>
          <w:cs/>
        </w:rPr>
        <w:t>กระชับและเข้าใจง่ายในการแลกเปลี่ยนข้อมูล</w:t>
      </w:r>
      <w:r>
        <w:rPr>
          <w:rFonts w:hint="cs"/>
          <w:cs/>
        </w:rPr>
        <w:t>ทาง</w:t>
      </w:r>
      <w:r w:rsidRPr="009D7A39">
        <w:rPr>
          <w:cs/>
        </w:rPr>
        <w:t>คอมพิวเตอร์ ซึ่งได้รับความนิยมในเว็บแอปพลิเคชัน เนื่องจากสามารถนำไปใช้กับหลายแพลตฟอร์มและการสื่อสารกับระบบอื่น ๆ ได้โดยง่าย</w:t>
      </w:r>
    </w:p>
    <w:p w14:paraId="1168169E" w14:textId="77777777" w:rsidR="00D61C9C" w:rsidRDefault="00D61C9C" w:rsidP="00C60059">
      <w:pPr>
        <w:keepNext/>
        <w:jc w:val="center"/>
      </w:pPr>
      <w:r>
        <w:rPr>
          <w:noProof/>
        </w:rPr>
        <w:drawing>
          <wp:inline distT="0" distB="0" distL="0" distR="0" wp14:anchorId="27352E2D" wp14:editId="72B05A56">
            <wp:extent cx="4219575" cy="2513659"/>
            <wp:effectExtent l="0" t="0" r="0" b="1270"/>
            <wp:docPr id="125300203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00203" name="รูปภาพ 125300203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251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2F31F" w14:textId="60504673" w:rsidR="00C6728C" w:rsidRPr="00213C42" w:rsidRDefault="00D61C9C" w:rsidP="00213C42">
      <w:pPr>
        <w:pStyle w:val="afa"/>
        <w:jc w:val="center"/>
      </w:pPr>
      <w:bookmarkStart w:id="295" w:name="_Toc139297597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13</w:t>
      </w:r>
      <w:r w:rsidRPr="008F6DA7">
        <w:fldChar w:fldCharType="end"/>
      </w:r>
      <w:r w:rsidRPr="008F6DA7">
        <w:rPr>
          <w:rFonts w:hint="cs"/>
          <w:cs/>
        </w:rPr>
        <w:t xml:space="preserve"> </w:t>
      </w:r>
      <w:r>
        <w:rPr>
          <w:rFonts w:hint="cs"/>
          <w:cs/>
        </w:rPr>
        <w:t xml:space="preserve">ตัวอย่างการแสดงของข้อมูลรูปแบบ </w:t>
      </w:r>
      <w:r>
        <w:t>JSON</w:t>
      </w:r>
      <w:bookmarkEnd w:id="295"/>
    </w:p>
    <w:p w14:paraId="375D1E22" w14:textId="62803CC5" w:rsidR="00C6728C" w:rsidRDefault="00DC3FF0" w:rsidP="00DC3FF0">
      <w:pPr>
        <w:pStyle w:val="2"/>
      </w:pPr>
      <w:bookmarkStart w:id="296" w:name="_Toc139297556"/>
      <w:r w:rsidRPr="00DC3FF0">
        <w:lastRenderedPageBreak/>
        <w:t>2.1</w:t>
      </w:r>
      <w:r w:rsidR="00DF4B0A">
        <w:t>3</w:t>
      </w:r>
      <w:r w:rsidRPr="00DC3FF0">
        <w:t xml:space="preserve"> </w:t>
      </w:r>
      <w:r w:rsidRPr="00DC3FF0">
        <w:rPr>
          <w:rFonts w:hint="cs"/>
          <w:cs/>
        </w:rPr>
        <w:t>งานวิจัยที่เกี่ยวข้อง</w:t>
      </w:r>
      <w:bookmarkEnd w:id="296"/>
    </w:p>
    <w:p w14:paraId="4026D2D8" w14:textId="0AD5688F" w:rsidR="00C6728C" w:rsidRDefault="006D18A1" w:rsidP="007E1946">
      <w:pPr>
        <w:ind w:firstLine="720"/>
        <w:jc w:val="thaiDistribute"/>
      </w:pPr>
      <w:r w:rsidRPr="006D18A1">
        <w:t>Phan, C. C., Nguyen, T. B. and Chung, S.-T. (</w:t>
      </w:r>
      <w:r w:rsidRPr="006D18A1">
        <w:rPr>
          <w:cs/>
        </w:rPr>
        <w:t>2015).</w:t>
      </w:r>
      <w:r>
        <w:rPr>
          <w:rFonts w:hint="cs"/>
          <w:cs/>
        </w:rPr>
        <w:t xml:space="preserve"> </w:t>
      </w:r>
      <w:r w:rsidR="00C6728C" w:rsidRPr="00C6728C">
        <w:rPr>
          <w:cs/>
        </w:rPr>
        <w:t xml:space="preserve">พยายามนำบริการ </w:t>
      </w:r>
      <w:r w:rsidR="00C6728C" w:rsidRPr="00C6728C">
        <w:t>ONVIF Event</w:t>
      </w:r>
      <w:r w:rsidR="00C6728C" w:rsidRPr="00C6728C">
        <w:rPr>
          <w:cs/>
        </w:rPr>
        <w:t xml:space="preserve"> มาทำการสร้างข้อความแจ้งเตือนเมื่อมีเหตุการณ์เกิดขึ้น มีการใช้ชุ</w:t>
      </w:r>
      <w:r w:rsidR="00471CDE">
        <w:rPr>
          <w:rFonts w:hint="cs"/>
          <w:cs/>
        </w:rPr>
        <w:t>ด</w:t>
      </w:r>
      <w:r w:rsidR="00C6728C" w:rsidRPr="00C6728C">
        <w:rPr>
          <w:cs/>
        </w:rPr>
        <w:t xml:space="preserve">เครื่องมือ </w:t>
      </w:r>
      <w:proofErr w:type="spellStart"/>
      <w:r w:rsidR="00C6728C" w:rsidRPr="00C6728C">
        <w:t>gSOAP</w:t>
      </w:r>
      <w:proofErr w:type="spellEnd"/>
      <w:r w:rsidR="00C6728C" w:rsidRPr="00C6728C">
        <w:t xml:space="preserve"> </w:t>
      </w:r>
      <w:r w:rsidR="00C6728C" w:rsidRPr="00C6728C">
        <w:rPr>
          <w:cs/>
        </w:rPr>
        <w:t xml:space="preserve">เพื่อสร้างโค้ดไลบรารี </w:t>
      </w:r>
      <w:r w:rsidR="00C6728C" w:rsidRPr="00C6728C">
        <w:t xml:space="preserve">C </w:t>
      </w:r>
      <w:r w:rsidR="00C6728C" w:rsidRPr="00C6728C">
        <w:rPr>
          <w:cs/>
        </w:rPr>
        <w:t xml:space="preserve">เพื่อจัดการข้อความ </w:t>
      </w:r>
      <w:r w:rsidR="00C6728C" w:rsidRPr="00C6728C">
        <w:t xml:space="preserve">SOAP </w:t>
      </w:r>
      <w:r w:rsidR="00C6728C" w:rsidRPr="00C6728C">
        <w:rPr>
          <w:cs/>
        </w:rPr>
        <w:t xml:space="preserve">กำหนดโครงสร้างข้อมูลสำหรับคำขอต่าง ๆ มีการสร้าง </w:t>
      </w:r>
      <w:r w:rsidR="00C6728C" w:rsidRPr="00C6728C">
        <w:t xml:space="preserve">Event Collector </w:t>
      </w:r>
      <w:r w:rsidR="00C6728C" w:rsidRPr="00C6728C">
        <w:rPr>
          <w:cs/>
        </w:rPr>
        <w:t xml:space="preserve">เพื่อรับเหตุการณ์ที่มาจากตัวโมดูลอย่างต่อเนื่อง มีการใช้งาน </w:t>
      </w:r>
      <w:r w:rsidR="00C6728C" w:rsidRPr="00C6728C">
        <w:t xml:space="preserve">API </w:t>
      </w:r>
      <w:r w:rsidR="00C6728C" w:rsidRPr="00C6728C">
        <w:rPr>
          <w:cs/>
        </w:rPr>
        <w:t xml:space="preserve">เพื่อทำการจัดส่งข้อความระหว่างกันโดยทุกข้อความจะมี </w:t>
      </w:r>
      <w:r w:rsidR="00C6728C" w:rsidRPr="00C6728C">
        <w:t xml:space="preserve">ID </w:t>
      </w:r>
      <w:r w:rsidR="00C6728C" w:rsidRPr="00C6728C">
        <w:rPr>
          <w:cs/>
        </w:rPr>
        <w:t xml:space="preserve">เป็นของตัวเอง ช่วยให้เซิร์ฟเวอร์จัดการการทำงานได้อย่างราบรื่น </w:t>
      </w:r>
    </w:p>
    <w:p w14:paraId="67BF5255" w14:textId="1820FB6E" w:rsidR="00C6728C" w:rsidRDefault="006D18A1" w:rsidP="007E1946">
      <w:pPr>
        <w:ind w:firstLine="720"/>
        <w:jc w:val="thaiDistribute"/>
      </w:pPr>
      <w:proofErr w:type="spellStart"/>
      <w:r w:rsidRPr="006D18A1">
        <w:t>Wenfeng</w:t>
      </w:r>
      <w:proofErr w:type="spellEnd"/>
      <w:r w:rsidRPr="006D18A1">
        <w:t>, L. and Yuan, G. (</w:t>
      </w:r>
      <w:r w:rsidRPr="006D18A1">
        <w:rPr>
          <w:cs/>
        </w:rPr>
        <w:t>2018).</w:t>
      </w:r>
      <w:r w:rsidR="00C6728C" w:rsidRPr="00C6728C">
        <w:t xml:space="preserve"> </w:t>
      </w:r>
      <w:r w:rsidR="00C6728C" w:rsidRPr="00C6728C">
        <w:rPr>
          <w:cs/>
        </w:rPr>
        <w:t xml:space="preserve">นำเอากล้องที่มีมาตรฐาน </w:t>
      </w:r>
      <w:r w:rsidR="00C6728C" w:rsidRPr="00C6728C">
        <w:t xml:space="preserve">ONVIF </w:t>
      </w:r>
      <w:r w:rsidR="00C6728C" w:rsidRPr="00C6728C">
        <w:rPr>
          <w:cs/>
        </w:rPr>
        <w:t xml:space="preserve">มาใช้กับการจับภาพวิดีโอในที่มืด โดยมาตรฐาน </w:t>
      </w:r>
      <w:r w:rsidR="00C6728C" w:rsidRPr="00C6728C">
        <w:t xml:space="preserve">ONVIF </w:t>
      </w:r>
      <w:r w:rsidR="00C6728C" w:rsidRPr="00C6728C">
        <w:rPr>
          <w:cs/>
        </w:rPr>
        <w:t xml:space="preserve">มีบทบาทที่ดีในการตรวจสอบความปลอดภัยแบบเรียลไทม์และสามารถแจ้งเตือนเหตุการณ์ฉุกเฉินในที่มืดได้ </w:t>
      </w:r>
    </w:p>
    <w:p w14:paraId="2650584A" w14:textId="6344C488" w:rsidR="00C6728C" w:rsidRDefault="006D18A1" w:rsidP="007E1946">
      <w:pPr>
        <w:ind w:firstLine="720"/>
        <w:jc w:val="thaiDistribute"/>
      </w:pPr>
      <w:r w:rsidRPr="006D18A1">
        <w:t>Lopes, S. F., and et al. (</w:t>
      </w:r>
      <w:r w:rsidRPr="006D18A1">
        <w:rPr>
          <w:cs/>
        </w:rPr>
        <w:t>2013).</w:t>
      </w:r>
      <w:r w:rsidR="00C6728C" w:rsidRPr="00C6728C">
        <w:t xml:space="preserve"> </w:t>
      </w:r>
      <w:r w:rsidR="00C6728C" w:rsidRPr="00C6728C">
        <w:rPr>
          <w:cs/>
        </w:rPr>
        <w:t xml:space="preserve">ได้พัฒนาไลบรารี </w:t>
      </w:r>
      <w:r w:rsidR="00C6728C" w:rsidRPr="00C6728C">
        <w:t xml:space="preserve">ONVIF </w:t>
      </w:r>
      <w:r w:rsidR="00C6728C" w:rsidRPr="00C6728C">
        <w:rPr>
          <w:cs/>
        </w:rPr>
        <w:t>เพื่อพัฒนาไคลเอ็น</w:t>
      </w:r>
      <w:proofErr w:type="spellStart"/>
      <w:r w:rsidR="00C6728C" w:rsidRPr="00C6728C">
        <w:rPr>
          <w:cs/>
        </w:rPr>
        <w:t>ต์</w:t>
      </w:r>
      <w:proofErr w:type="spellEnd"/>
      <w:r w:rsidR="00C6728C" w:rsidRPr="00C6728C">
        <w:rPr>
          <w:cs/>
        </w:rPr>
        <w:t xml:space="preserve">ของกล้องวิดีโอ ซึ่งวิธีที่งานวิจัยนี้นำเสนอส่งผลให้จำนวนพารามิเตอร์ของฟังก์ชันนั้นลดลง ซึ่งช่วยให้เพิ่มความง่ายของ </w:t>
      </w:r>
      <w:r w:rsidR="00C6728C" w:rsidRPr="00C6728C">
        <w:t xml:space="preserve">API </w:t>
      </w:r>
      <w:r w:rsidR="00C6728C" w:rsidRPr="00C6728C">
        <w:rPr>
          <w:cs/>
        </w:rPr>
        <w:t xml:space="preserve">ของไลบรารีได้อย่างมากและได้ผ่านการใช้งานจริงในเชิงอุตสาหกรรม </w:t>
      </w:r>
    </w:p>
    <w:p w14:paraId="0A38048B" w14:textId="24988A34" w:rsidR="00C6728C" w:rsidRDefault="006D18A1" w:rsidP="007E1946">
      <w:pPr>
        <w:ind w:firstLine="720"/>
        <w:jc w:val="thaiDistribute"/>
      </w:pPr>
      <w:r w:rsidRPr="006D18A1">
        <w:t>Tsai, Y.-H., Hsu, J.-K., Wu, Y.-E. and Huang, W.-F. (</w:t>
      </w:r>
      <w:r w:rsidRPr="006D18A1">
        <w:rPr>
          <w:cs/>
        </w:rPr>
        <w:t>2011).</w:t>
      </w:r>
      <w:r>
        <w:t xml:space="preserve"> </w:t>
      </w:r>
      <w:r w:rsidR="00C6728C" w:rsidRPr="00C6728C">
        <w:rPr>
          <w:cs/>
        </w:rPr>
        <w:t>ได้เสนอการเพิ่มประสิทธิภาพการกระจายการจัดการเนื้อหาวิดีโอด้วยการควบคุมสมดุลของโหลดในระบบเฝ้าระวังโดยใช้อินเตอร์</w:t>
      </w:r>
      <w:proofErr w:type="spellStart"/>
      <w:r w:rsidR="00C6728C" w:rsidRPr="00C6728C">
        <w:rPr>
          <w:cs/>
        </w:rPr>
        <w:t>เฟซ</w:t>
      </w:r>
      <w:proofErr w:type="spellEnd"/>
      <w:r w:rsidR="00C6728C" w:rsidRPr="00C6728C">
        <w:rPr>
          <w:cs/>
        </w:rPr>
        <w:t xml:space="preserve"> </w:t>
      </w:r>
      <w:r w:rsidR="00C6728C" w:rsidRPr="00C6728C">
        <w:t xml:space="preserve">ONVIF </w:t>
      </w:r>
      <w:r w:rsidR="00C6728C" w:rsidRPr="00C6728C">
        <w:rPr>
          <w:cs/>
        </w:rPr>
        <w:t xml:space="preserve">กับระบบ ผลลัพธ์ของการดำเนินการทำให้มีประสิทธิภาพที่ดีในการสตรีมวิดีโอ </w:t>
      </w:r>
    </w:p>
    <w:p w14:paraId="4EBDC118" w14:textId="17020726" w:rsidR="00C6728C" w:rsidRDefault="006D18A1" w:rsidP="007E1946">
      <w:pPr>
        <w:ind w:firstLine="720"/>
        <w:jc w:val="thaiDistribute"/>
      </w:pPr>
      <w:proofErr w:type="spellStart"/>
      <w:r w:rsidRPr="006D18A1">
        <w:t>Senst</w:t>
      </w:r>
      <w:proofErr w:type="spellEnd"/>
      <w:r w:rsidRPr="006D18A1">
        <w:t>, T. and et al. (</w:t>
      </w:r>
      <w:r w:rsidRPr="006D18A1">
        <w:rPr>
          <w:cs/>
        </w:rPr>
        <w:t>2011).</w:t>
      </w:r>
      <w:r>
        <w:rPr>
          <w:rFonts w:hint="cs"/>
          <w:cs/>
        </w:rPr>
        <w:t xml:space="preserve"> </w:t>
      </w:r>
      <w:r w:rsidR="00C6728C" w:rsidRPr="00C6728C">
        <w:rPr>
          <w:cs/>
        </w:rPr>
        <w:t>ได้มีการ</w:t>
      </w:r>
      <w:r w:rsidR="00907BB8">
        <w:rPr>
          <w:rFonts w:hint="cs"/>
          <w:cs/>
        </w:rPr>
        <w:t>สร้าง</w:t>
      </w:r>
      <w:r w:rsidR="00C6728C" w:rsidRPr="00C6728C">
        <w:rPr>
          <w:cs/>
        </w:rPr>
        <w:t xml:space="preserve">เครือข่ายการเฝ้าระวังแบบกระจายอำนาจซึ่งประกอบด้วยกล้องไอพี อุปกรณ์วิเคราะห์และโหนดกลางที่รวบรวมข้อมูล โดยการแลกเปลี่ยนของข้อมูลทั้งหมดในเครือข่ายจะเกิดขึ้นตามข้อกำหนด </w:t>
      </w:r>
      <w:r w:rsidR="00C6728C" w:rsidRPr="00C6728C">
        <w:t xml:space="preserve">ONVIF </w:t>
      </w:r>
      <w:r w:rsidR="00C6728C" w:rsidRPr="00C6728C">
        <w:rPr>
          <w:cs/>
        </w:rPr>
        <w:t xml:space="preserve">ดังนั้นจึงมั่นใจได้ว่าการทำงานร่วมกันของทุกอุปกรณ์มีความเข้ากันได้และมีความยืดหยุ่นต่ออุปกรณ์ใหม่ที่จะอัพเกรดเข้ามาในระบบ ซึ่งจะช่วยลดต้นทุนและอำนวยความสะดวกต่อการบำรุงรักษาของระบบ </w:t>
      </w:r>
    </w:p>
    <w:p w14:paraId="6A787136" w14:textId="3AEE0133" w:rsidR="00747BF4" w:rsidRPr="00C6728C" w:rsidRDefault="006D18A1" w:rsidP="007E1946">
      <w:pPr>
        <w:ind w:firstLine="720"/>
        <w:jc w:val="thaiDistribute"/>
        <w:rPr>
          <w:cs/>
        </w:rPr>
      </w:pPr>
      <w:r w:rsidRPr="006D18A1">
        <w:t>Lin, C.-F. and et al. (</w:t>
      </w:r>
      <w:r w:rsidRPr="006D18A1">
        <w:rPr>
          <w:cs/>
        </w:rPr>
        <w:t>2018).</w:t>
      </w:r>
      <w:r>
        <w:rPr>
          <w:rFonts w:hint="cs"/>
          <w:cs/>
        </w:rPr>
        <w:t xml:space="preserve"> </w:t>
      </w:r>
      <w:r w:rsidR="00C6728C" w:rsidRPr="00C6728C">
        <w:rPr>
          <w:cs/>
        </w:rPr>
        <w:t xml:space="preserve">บทความนี้พยายามเสนอวิธีแก้ไขข้อผิดพลาดของ </w:t>
      </w:r>
      <w:r w:rsidR="00C6728C" w:rsidRPr="00C6728C">
        <w:t xml:space="preserve">ONVIF </w:t>
      </w:r>
      <w:r w:rsidR="00C6728C" w:rsidRPr="00C6728C">
        <w:rPr>
          <w:cs/>
        </w:rPr>
        <w:t xml:space="preserve">โดยพยายามขยายข้อกำหนดมาตรฐาน </w:t>
      </w:r>
      <w:r w:rsidR="00C6728C" w:rsidRPr="00C6728C">
        <w:t xml:space="preserve">ONVIF </w:t>
      </w:r>
      <w:r w:rsidR="00C6728C" w:rsidRPr="00C6728C">
        <w:rPr>
          <w:cs/>
        </w:rPr>
        <w:t>ในปัจจุบันด้วยการแก้ไขเพียงเล็กน้อยและเสนอวิธีแก้ไขปัญหาที่ทนต่อความผิดพลาด เพื่อจัดการกับความล้มเหลวของเครื่องบันทึกวิดีโอเครือข่าย</w:t>
      </w:r>
      <w:r w:rsidR="00747BF4" w:rsidRPr="00DC3FF0">
        <w:rPr>
          <w:cs/>
        </w:rPr>
        <w:br w:type="page"/>
      </w:r>
    </w:p>
    <w:p w14:paraId="1E2C20A6" w14:textId="78E0FDE0" w:rsidR="005827E5" w:rsidRPr="00D35193" w:rsidRDefault="00F2707D" w:rsidP="00A459AB">
      <w:pPr>
        <w:pStyle w:val="1"/>
      </w:pPr>
      <w:bookmarkStart w:id="297" w:name="_Toc139297557"/>
      <w:r w:rsidRPr="00D35193">
        <w:rPr>
          <w:cs/>
        </w:rPr>
        <w:lastRenderedPageBreak/>
        <w:t xml:space="preserve">บทที่ </w:t>
      </w:r>
      <w:r w:rsidRPr="00D35193">
        <w:t>3</w:t>
      </w:r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97"/>
    </w:p>
    <w:p w14:paraId="3BC36862" w14:textId="5288435A" w:rsidR="00EA09D0" w:rsidRPr="00EA09D0" w:rsidRDefault="004514E6" w:rsidP="00A459AB">
      <w:pPr>
        <w:pStyle w:val="1"/>
      </w:pPr>
      <w:bookmarkStart w:id="298" w:name="_Toc130251243"/>
      <w:bookmarkStart w:id="299" w:name="_Toc130251281"/>
      <w:bookmarkStart w:id="300" w:name="_Toc130251631"/>
      <w:bookmarkStart w:id="301" w:name="_Toc130857184"/>
      <w:bookmarkStart w:id="302" w:name="_Toc131010458"/>
      <w:bookmarkStart w:id="303" w:name="_Toc131018238"/>
      <w:bookmarkStart w:id="304" w:name="_Toc131122883"/>
      <w:bookmarkStart w:id="305" w:name="_Toc131123697"/>
      <w:bookmarkStart w:id="306" w:name="_Toc131124073"/>
      <w:bookmarkStart w:id="307" w:name="_Toc131124257"/>
      <w:bookmarkStart w:id="308" w:name="_Toc131124518"/>
      <w:bookmarkStart w:id="309" w:name="_Toc131124875"/>
      <w:bookmarkStart w:id="310" w:name="_Toc131124921"/>
      <w:bookmarkStart w:id="311" w:name="_Toc131124975"/>
      <w:bookmarkStart w:id="312" w:name="_Toc131125093"/>
      <w:bookmarkStart w:id="313" w:name="_Toc131125410"/>
      <w:bookmarkStart w:id="314" w:name="_Toc131125478"/>
      <w:bookmarkStart w:id="315" w:name="_Toc131171192"/>
      <w:bookmarkStart w:id="316" w:name="_Toc131892385"/>
      <w:bookmarkStart w:id="317" w:name="_Toc131892609"/>
      <w:bookmarkStart w:id="318" w:name="_Toc139297558"/>
      <w:r w:rsidRPr="00D35193">
        <w:rPr>
          <w:cs/>
        </w:rPr>
        <w:t>วิธีดำเนิน</w:t>
      </w:r>
      <w:r w:rsidR="00BD1A00" w:rsidRPr="00D35193">
        <w:rPr>
          <w:cs/>
        </w:rPr>
        <w:t>งาน</w:t>
      </w:r>
      <w:r w:rsidR="002250D4" w:rsidRPr="00D35193">
        <w:rPr>
          <w:cs/>
        </w:rPr>
        <w:t>โครงงาน</w:t>
      </w:r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</w:p>
    <w:p w14:paraId="44F57F84" w14:textId="0DEF434D" w:rsidR="00D17DCA" w:rsidRDefault="00135B96" w:rsidP="007E1946">
      <w:pPr>
        <w:jc w:val="thaiDistribute"/>
        <w:rPr>
          <w:lang w:eastAsia="x-none"/>
        </w:rPr>
      </w:pPr>
      <w:r w:rsidRPr="00D35193">
        <w:rPr>
          <w:cs/>
          <w:lang w:val="x-none" w:eastAsia="x-none"/>
        </w:rPr>
        <w:tab/>
        <w:t>ในบทนี้ทางผู้วิจัยจะ</w:t>
      </w:r>
      <w:r w:rsidR="00CF457C">
        <w:rPr>
          <w:rFonts w:hint="cs"/>
          <w:cs/>
          <w:lang w:val="x-none" w:eastAsia="x-none"/>
        </w:rPr>
        <w:t>กล่าว</w:t>
      </w:r>
      <w:r w:rsidRPr="00D35193">
        <w:rPr>
          <w:cs/>
          <w:lang w:val="x-none" w:eastAsia="x-none"/>
        </w:rPr>
        <w:t>ถึงกระบวนการ</w:t>
      </w:r>
      <w:r w:rsidR="00473214" w:rsidRPr="00D35193">
        <w:rPr>
          <w:cs/>
          <w:lang w:val="x-none" w:eastAsia="x-none"/>
        </w:rPr>
        <w:t>และขั้นตอนในการพัฒนา</w:t>
      </w:r>
      <w:r w:rsidR="00CF457C">
        <w:rPr>
          <w:rFonts w:hint="cs"/>
          <w:cs/>
          <w:lang w:val="x-none" w:eastAsia="x-none"/>
        </w:rPr>
        <w:t>การประ</w:t>
      </w:r>
      <w:r w:rsidR="00CF457C">
        <w:rPr>
          <w:rFonts w:hint="cs"/>
          <w:cs/>
          <w:lang w:eastAsia="x-none"/>
        </w:rPr>
        <w:t xml:space="preserve">ยุกต์ใช้โปรโตคอล </w:t>
      </w:r>
      <w:r w:rsidR="00CF457C">
        <w:rPr>
          <w:lang w:eastAsia="x-none"/>
        </w:rPr>
        <w:t xml:space="preserve">ONVIF </w:t>
      </w:r>
      <w:r w:rsidR="00CF457C">
        <w:rPr>
          <w:rFonts w:hint="cs"/>
          <w:cs/>
          <w:lang w:eastAsia="x-none"/>
        </w:rPr>
        <w:t>เพื่อรองรับการจัดการกล้องไอพีและการสตรีมวิดีโอผ่านเว็บไซต์ ด้วยเทคโนโลยี</w:t>
      </w:r>
      <w:r w:rsidR="00D17DCA">
        <w:rPr>
          <w:rFonts w:hint="cs"/>
          <w:cs/>
          <w:lang w:eastAsia="x-none"/>
        </w:rPr>
        <w:t>ที่เกี่ยวข้องต่าง ๆ</w:t>
      </w:r>
      <w:r w:rsidR="00CF457C">
        <w:rPr>
          <w:rFonts w:hint="cs"/>
          <w:cs/>
          <w:lang w:eastAsia="x-none"/>
        </w:rPr>
        <w:t xml:space="preserve"> </w:t>
      </w:r>
      <w:r w:rsidR="003B21E8" w:rsidRPr="00D35193">
        <w:rPr>
          <w:cs/>
          <w:lang w:eastAsia="x-none"/>
        </w:rPr>
        <w:t>ซึ่ง</w:t>
      </w:r>
      <w:r w:rsidR="00B90195" w:rsidRPr="00D35193">
        <w:rPr>
          <w:cs/>
          <w:lang w:eastAsia="x-none"/>
        </w:rPr>
        <w:t>จะแบ่</w:t>
      </w:r>
      <w:r w:rsidR="00CF457C">
        <w:rPr>
          <w:rFonts w:hint="cs"/>
          <w:cs/>
          <w:lang w:eastAsia="x-none"/>
        </w:rPr>
        <w:t>ง</w:t>
      </w:r>
      <w:r w:rsidR="003B21E8" w:rsidRPr="00D35193">
        <w:rPr>
          <w:cs/>
          <w:lang w:eastAsia="x-none"/>
        </w:rPr>
        <w:t>ออกเป็น</w:t>
      </w:r>
      <w:r w:rsidR="00B90195" w:rsidRPr="00D35193">
        <w:rPr>
          <w:cs/>
          <w:lang w:eastAsia="x-none"/>
        </w:rPr>
        <w:t xml:space="preserve"> </w:t>
      </w:r>
      <w:r w:rsidR="00B90195" w:rsidRPr="00D35193">
        <w:rPr>
          <w:lang w:eastAsia="x-none"/>
        </w:rPr>
        <w:t xml:space="preserve">3 </w:t>
      </w:r>
      <w:r w:rsidR="00D17DCA">
        <w:rPr>
          <w:rFonts w:hint="cs"/>
          <w:cs/>
          <w:lang w:eastAsia="x-none"/>
        </w:rPr>
        <w:t>หัวข้อ</w:t>
      </w:r>
      <w:r w:rsidR="005B5D43" w:rsidRPr="00D35193">
        <w:rPr>
          <w:cs/>
          <w:lang w:eastAsia="x-none"/>
        </w:rPr>
        <w:t>ดังนี้</w:t>
      </w:r>
    </w:p>
    <w:p w14:paraId="19437188" w14:textId="77777777" w:rsidR="00D17DCA" w:rsidRDefault="00D17DCA" w:rsidP="007E1946">
      <w:pPr>
        <w:pStyle w:val="a6"/>
        <w:numPr>
          <w:ilvl w:val="0"/>
          <w:numId w:val="28"/>
        </w:numPr>
        <w:jc w:val="thaiDistribute"/>
        <w:rPr>
          <w:lang w:eastAsia="x-none"/>
        </w:rPr>
      </w:pPr>
      <w:r w:rsidRPr="00D17DCA">
        <w:rPr>
          <w:rFonts w:hint="cs"/>
          <w:cs/>
          <w:lang w:eastAsia="x-none"/>
        </w:rPr>
        <w:t>ศึกษาปัญหาและความต้องการของระบบ</w:t>
      </w:r>
    </w:p>
    <w:p w14:paraId="0038E1A6" w14:textId="77777777" w:rsidR="00D17DCA" w:rsidRDefault="00D17DCA" w:rsidP="007E1946">
      <w:pPr>
        <w:pStyle w:val="a6"/>
        <w:numPr>
          <w:ilvl w:val="0"/>
          <w:numId w:val="28"/>
        </w:numPr>
        <w:jc w:val="thaiDistribute"/>
        <w:rPr>
          <w:lang w:eastAsia="x-none"/>
        </w:rPr>
      </w:pPr>
      <w:r w:rsidRPr="00D17DCA">
        <w:rPr>
          <w:rFonts w:hint="cs"/>
          <w:cs/>
          <w:lang w:eastAsia="x-none"/>
        </w:rPr>
        <w:t>วิเคราะห์และออกแบบระบบ</w:t>
      </w:r>
    </w:p>
    <w:p w14:paraId="7D80A903" w14:textId="22FB45EF" w:rsidR="004E4A06" w:rsidRPr="00D17DCA" w:rsidRDefault="00D17DCA" w:rsidP="007E1946">
      <w:pPr>
        <w:pStyle w:val="a6"/>
        <w:numPr>
          <w:ilvl w:val="0"/>
          <w:numId w:val="28"/>
        </w:numPr>
        <w:jc w:val="thaiDistribute"/>
        <w:rPr>
          <w:cs/>
          <w:lang w:eastAsia="x-none"/>
        </w:rPr>
      </w:pPr>
      <w:r>
        <w:rPr>
          <w:rFonts w:hint="cs"/>
          <w:cs/>
          <w:lang w:eastAsia="x-none"/>
        </w:rPr>
        <w:t>เครื่องมือการพัฒนาระบบ</w:t>
      </w:r>
    </w:p>
    <w:p w14:paraId="16048ACA" w14:textId="0CB37F75" w:rsidR="004F54C8" w:rsidRDefault="00133CF0" w:rsidP="00DC3FF0">
      <w:pPr>
        <w:pStyle w:val="2"/>
      </w:pPr>
      <w:bookmarkStart w:id="319" w:name="_Toc130857186"/>
      <w:bookmarkStart w:id="320" w:name="_Toc131010460"/>
      <w:bookmarkStart w:id="321" w:name="_Toc131018240"/>
      <w:bookmarkStart w:id="322" w:name="_Toc131122885"/>
      <w:bookmarkStart w:id="323" w:name="_Toc131123699"/>
      <w:bookmarkStart w:id="324" w:name="_Toc131124075"/>
      <w:bookmarkStart w:id="325" w:name="_Toc131124259"/>
      <w:bookmarkStart w:id="326" w:name="_Toc131124520"/>
      <w:bookmarkStart w:id="327" w:name="_Toc131124877"/>
      <w:bookmarkStart w:id="328" w:name="_Toc131124923"/>
      <w:bookmarkStart w:id="329" w:name="_Toc131124977"/>
      <w:bookmarkStart w:id="330" w:name="_Toc131125095"/>
      <w:bookmarkStart w:id="331" w:name="_Toc131125412"/>
      <w:bookmarkStart w:id="332" w:name="_Toc131125480"/>
      <w:bookmarkStart w:id="333" w:name="_Toc131171194"/>
      <w:bookmarkStart w:id="334" w:name="_Toc131892387"/>
      <w:bookmarkStart w:id="335" w:name="_Toc131892611"/>
      <w:bookmarkStart w:id="336" w:name="_Toc139297559"/>
      <w:r w:rsidRPr="00D35193">
        <w:rPr>
          <w:rStyle w:val="20"/>
          <w:b/>
          <w:bCs/>
        </w:rPr>
        <w:t>3.</w:t>
      </w:r>
      <w:r w:rsidR="004F54C8" w:rsidRPr="00D35193">
        <w:rPr>
          <w:rStyle w:val="20"/>
          <w:b/>
          <w:bCs/>
        </w:rPr>
        <w:t xml:space="preserve">1 </w:t>
      </w:r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r w:rsidR="00D17DCA" w:rsidRPr="00D17DCA">
        <w:rPr>
          <w:rStyle w:val="20"/>
          <w:b/>
          <w:bCs/>
          <w:cs/>
        </w:rPr>
        <w:t>ศึกษาปัญหาและความต้องการของระบบ</w:t>
      </w:r>
      <w:bookmarkEnd w:id="336"/>
    </w:p>
    <w:p w14:paraId="75F882B7" w14:textId="3DCAFBA7" w:rsidR="00BA0801" w:rsidRDefault="00BA0801" w:rsidP="00BA0801">
      <w:r>
        <w:tab/>
      </w:r>
      <w:r>
        <w:rPr>
          <w:rFonts w:hint="cs"/>
          <w:cs/>
        </w:rPr>
        <w:t>ทางผู้วิจัยได้ทำการเก็บข้อมูลความต้องการของระบบจากผู้ใช้งาน จากนั้นนำข้อมูลที่ได้มาวิเคราะห์เพื่อการพัฒนาระบบ สามารถออกแบบแผนภาพ</w:t>
      </w:r>
      <w:proofErr w:type="spellStart"/>
      <w:r>
        <w:rPr>
          <w:rFonts w:hint="cs"/>
          <w:cs/>
        </w:rPr>
        <w:t>ยูส</w:t>
      </w:r>
      <w:proofErr w:type="spellEnd"/>
      <w:r>
        <w:rPr>
          <w:rFonts w:hint="cs"/>
          <w:cs/>
        </w:rPr>
        <w:t>เคส</w:t>
      </w:r>
      <w:r>
        <w:t xml:space="preserve"> (Use Case) </w:t>
      </w:r>
      <w:r>
        <w:rPr>
          <w:rFonts w:hint="cs"/>
          <w:cs/>
        </w:rPr>
        <w:t>และสรุปผลได้ดัง ภาพที่</w:t>
      </w:r>
      <w:r w:rsidR="0027689B">
        <w:rPr>
          <w:rFonts w:hint="cs"/>
          <w:cs/>
        </w:rPr>
        <w:t xml:space="preserve"> </w:t>
      </w:r>
      <w:r w:rsidR="0027689B">
        <w:t>14</w:t>
      </w:r>
      <w:r>
        <w:t xml:space="preserve"> </w:t>
      </w:r>
      <w:r>
        <w:rPr>
          <w:rFonts w:hint="cs"/>
          <w:cs/>
        </w:rPr>
        <w:t>และตารางแสดงการใช้งานในส่วน</w:t>
      </w:r>
      <w:r w:rsidR="0027689B">
        <w:rPr>
          <w:rFonts w:hint="cs"/>
          <w:cs/>
        </w:rPr>
        <w:t xml:space="preserve"> ๆ ของผู้ใช้งานได้ตามตารางที่ </w:t>
      </w:r>
      <w:r w:rsidR="00570895">
        <w:t>3</w:t>
      </w:r>
    </w:p>
    <w:p w14:paraId="49CEB357" w14:textId="77777777" w:rsidR="0027689B" w:rsidRDefault="0027689B" w:rsidP="0027689B">
      <w:pPr>
        <w:keepNext/>
        <w:jc w:val="center"/>
      </w:pPr>
      <w:r>
        <w:rPr>
          <w:rFonts w:hint="cs"/>
          <w:noProof/>
          <w:lang w:val="th-TH"/>
        </w:rPr>
        <w:drawing>
          <wp:inline distT="0" distB="0" distL="0" distR="0" wp14:anchorId="30FAF186" wp14:editId="42971879">
            <wp:extent cx="4104585" cy="3562350"/>
            <wp:effectExtent l="0" t="0" r="0" b="0"/>
            <wp:docPr id="443414679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414679" name="รูปภาพ 443414679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4585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D76E3" w14:textId="1E325789" w:rsidR="00BA0801" w:rsidRDefault="0027689B" w:rsidP="0027689B">
      <w:pPr>
        <w:spacing w:after="0" w:line="240" w:lineRule="auto"/>
        <w:jc w:val="center"/>
        <w:rPr>
          <w:rFonts w:eastAsia="Calibri"/>
        </w:rPr>
      </w:pPr>
      <w:bookmarkStart w:id="337" w:name="_Toc139297598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rPr>
          <w:rFonts w:hint="cs"/>
        </w:rPr>
        <w:instrText xml:space="preserve">SEQ </w:instrText>
      </w:r>
      <w:r>
        <w:rPr>
          <w:rFonts w:hint="cs"/>
          <w:cs/>
        </w:rPr>
        <w:instrText xml:space="preserve">ภาพที่ </w:instrText>
      </w:r>
      <w:r>
        <w:rPr>
          <w:rFonts w:hint="cs"/>
        </w:rP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noProof/>
          <w:cs/>
        </w:rPr>
        <w:t>14</w:t>
      </w:r>
      <w:r>
        <w:rPr>
          <w:cs/>
        </w:rPr>
        <w:fldChar w:fldCharType="end"/>
      </w:r>
      <w:r>
        <w:rPr>
          <w:rFonts w:hint="cs"/>
          <w:cs/>
        </w:rPr>
        <w:t xml:space="preserve"> </w:t>
      </w:r>
      <w:r>
        <w:rPr>
          <w:rFonts w:eastAsia="Calibri"/>
        </w:rPr>
        <w:t>Use Case Diagram</w:t>
      </w:r>
      <w:bookmarkEnd w:id="337"/>
    </w:p>
    <w:p w14:paraId="07A5F46F" w14:textId="27A59C96" w:rsidR="0027689B" w:rsidRDefault="0027689B" w:rsidP="0027689B">
      <w:pPr>
        <w:pStyle w:val="afa"/>
        <w:keepNext/>
        <w:rPr>
          <w:cs/>
        </w:rPr>
      </w:pPr>
      <w:bookmarkStart w:id="338" w:name="_Toc139297665"/>
      <w:r>
        <w:rPr>
          <w:cs/>
        </w:rPr>
        <w:lastRenderedPageBreak/>
        <w:t xml:space="preserve">ตาราง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ตารางที่ </w:instrText>
      </w:r>
      <w:r>
        <w:instrText xml:space="preserve">\* ARABIC </w:instrText>
      </w:r>
      <w:r>
        <w:fldChar w:fldCharType="separate"/>
      </w:r>
      <w:r w:rsidR="00BA4A71">
        <w:t>3</w:t>
      </w:r>
      <w:r>
        <w:fldChar w:fldCharType="end"/>
      </w:r>
      <w:r>
        <w:t xml:space="preserve"> </w:t>
      </w:r>
      <w:r>
        <w:rPr>
          <w:rFonts w:hint="cs"/>
          <w:cs/>
        </w:rPr>
        <w:t>ตารางอธิบายของผู้ใช้งานทั่วไป</w:t>
      </w:r>
      <w:bookmarkEnd w:id="338"/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414"/>
        <w:gridCol w:w="6882"/>
      </w:tblGrid>
      <w:tr w:rsidR="00BA0801" w14:paraId="70428A15" w14:textId="77777777" w:rsidTr="007B686B">
        <w:tc>
          <w:tcPr>
            <w:tcW w:w="852" w:type="pct"/>
          </w:tcPr>
          <w:p w14:paraId="01E6BAF6" w14:textId="77777777" w:rsidR="00BA0801" w:rsidRPr="0027689B" w:rsidRDefault="00BA0801" w:rsidP="0027689B">
            <w:pPr>
              <w:spacing w:after="0" w:line="240" w:lineRule="auto"/>
              <w:jc w:val="center"/>
              <w:rPr>
                <w:b/>
                <w:bCs/>
                <w:cs/>
              </w:rPr>
            </w:pPr>
            <w:r w:rsidRPr="0027689B">
              <w:rPr>
                <w:rFonts w:hint="cs"/>
                <w:b/>
                <w:bCs/>
                <w:cs/>
              </w:rPr>
              <w:t>ลำดับ</w:t>
            </w:r>
          </w:p>
        </w:tc>
        <w:tc>
          <w:tcPr>
            <w:tcW w:w="4148" w:type="pct"/>
          </w:tcPr>
          <w:p w14:paraId="0B9F1057" w14:textId="77777777" w:rsidR="00BA0801" w:rsidRPr="0027689B" w:rsidRDefault="00BA0801" w:rsidP="0027689B">
            <w:pPr>
              <w:spacing w:after="0" w:line="240" w:lineRule="auto"/>
              <w:jc w:val="center"/>
              <w:rPr>
                <w:b/>
                <w:bCs/>
              </w:rPr>
            </w:pPr>
            <w:r w:rsidRPr="0027689B">
              <w:rPr>
                <w:rFonts w:hint="cs"/>
                <w:b/>
                <w:bCs/>
                <w:cs/>
              </w:rPr>
              <w:t>รายการ</w:t>
            </w:r>
          </w:p>
        </w:tc>
      </w:tr>
      <w:tr w:rsidR="00570895" w14:paraId="76BED803" w14:textId="77777777" w:rsidTr="007B686B">
        <w:tc>
          <w:tcPr>
            <w:tcW w:w="5000" w:type="pct"/>
            <w:gridSpan w:val="2"/>
          </w:tcPr>
          <w:p w14:paraId="105A6419" w14:textId="53731DF0" w:rsidR="00570895" w:rsidRDefault="00570895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การเข้าสู่ระบบ</w:t>
            </w:r>
          </w:p>
        </w:tc>
      </w:tr>
      <w:tr w:rsidR="0027689B" w14:paraId="003132A5" w14:textId="77777777" w:rsidTr="007B686B">
        <w:tc>
          <w:tcPr>
            <w:tcW w:w="852" w:type="pct"/>
          </w:tcPr>
          <w:p w14:paraId="4049A963" w14:textId="17EB56C3" w:rsidR="0027689B" w:rsidRDefault="0027689B" w:rsidP="00570895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4148" w:type="pct"/>
          </w:tcPr>
          <w:p w14:paraId="64F40358" w14:textId="709E07C0" w:rsidR="0027689B" w:rsidRDefault="00570895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ผู้ใช้งานสามารถสร้างบัญชีเพื่อใช้เข้าสู่ระบบ</w:t>
            </w:r>
          </w:p>
        </w:tc>
      </w:tr>
      <w:tr w:rsidR="0027689B" w14:paraId="735E5228" w14:textId="77777777" w:rsidTr="007B686B">
        <w:tc>
          <w:tcPr>
            <w:tcW w:w="852" w:type="pct"/>
          </w:tcPr>
          <w:p w14:paraId="549181F7" w14:textId="0482CF08" w:rsidR="0027689B" w:rsidRDefault="0027689B" w:rsidP="00570895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4148" w:type="pct"/>
          </w:tcPr>
          <w:p w14:paraId="6D33B2C6" w14:textId="50FB5300" w:rsidR="0027689B" w:rsidRDefault="00570895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ผู้ใช้งานสามารถเข้าสู่ระบบด้วยอีเมลและรหัสผ่าน</w:t>
            </w:r>
          </w:p>
        </w:tc>
      </w:tr>
      <w:tr w:rsidR="00570895" w14:paraId="3A9AE1EA" w14:textId="77777777" w:rsidTr="007B686B">
        <w:tc>
          <w:tcPr>
            <w:tcW w:w="852" w:type="pct"/>
          </w:tcPr>
          <w:p w14:paraId="68DFB168" w14:textId="62D9AB97" w:rsidR="00570895" w:rsidRDefault="00570895" w:rsidP="00570895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4148" w:type="pct"/>
          </w:tcPr>
          <w:p w14:paraId="68A5C59C" w14:textId="6BCA2B63" w:rsidR="00570895" w:rsidRDefault="00570895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ผู้ใช้งานสามารถกดลืมรหัสผ่านและทำการสร้างรหัสผ่านใหม่</w:t>
            </w:r>
          </w:p>
        </w:tc>
      </w:tr>
      <w:tr w:rsidR="00570895" w14:paraId="0E711357" w14:textId="77777777" w:rsidTr="007B686B">
        <w:tc>
          <w:tcPr>
            <w:tcW w:w="852" w:type="pct"/>
          </w:tcPr>
          <w:p w14:paraId="29C08DF9" w14:textId="25DDE24F" w:rsidR="00570895" w:rsidRDefault="00570895" w:rsidP="00570895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4148" w:type="pct"/>
          </w:tcPr>
          <w:p w14:paraId="5B134CAB" w14:textId="49DDA833" w:rsidR="00570895" w:rsidRDefault="00570895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ผู้ใช้งานสามารถเลือกดูหน้าของการสตรีมภาพหรือหน้าการแสดงข้อมูลเมตาได้</w:t>
            </w:r>
          </w:p>
        </w:tc>
      </w:tr>
      <w:tr w:rsidR="00570895" w14:paraId="23F10CE8" w14:textId="77777777" w:rsidTr="007B686B">
        <w:tc>
          <w:tcPr>
            <w:tcW w:w="852" w:type="pct"/>
          </w:tcPr>
          <w:p w14:paraId="3FEC3AF2" w14:textId="7188F120" w:rsidR="00570895" w:rsidRDefault="00570895" w:rsidP="00570895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4148" w:type="pct"/>
          </w:tcPr>
          <w:p w14:paraId="649E3200" w14:textId="56AEAFC4" w:rsidR="00570895" w:rsidRDefault="00570895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ผู้ใช้งานสามารถกดออกจากระบบ</w:t>
            </w:r>
          </w:p>
        </w:tc>
      </w:tr>
      <w:tr w:rsidR="00570895" w14:paraId="0F5BB383" w14:textId="77777777" w:rsidTr="007B686B">
        <w:tc>
          <w:tcPr>
            <w:tcW w:w="5000" w:type="pct"/>
            <w:gridSpan w:val="2"/>
          </w:tcPr>
          <w:p w14:paraId="37FD66C0" w14:textId="131651C8" w:rsidR="00570895" w:rsidRDefault="00570895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การจัดการกล้องไอพี</w:t>
            </w:r>
          </w:p>
        </w:tc>
      </w:tr>
      <w:tr w:rsidR="0027689B" w14:paraId="6CC96145" w14:textId="77777777" w:rsidTr="007B686B">
        <w:tc>
          <w:tcPr>
            <w:tcW w:w="852" w:type="pct"/>
          </w:tcPr>
          <w:p w14:paraId="0854365E" w14:textId="6E8F4075" w:rsidR="0027689B" w:rsidRDefault="0027689B" w:rsidP="00570895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4148" w:type="pct"/>
          </w:tcPr>
          <w:p w14:paraId="21B6618F" w14:textId="0C16932E" w:rsidR="0027689B" w:rsidRDefault="00570895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ผู้ใช้งานสามารถเพิ่มกล้องไอพี</w:t>
            </w:r>
          </w:p>
        </w:tc>
      </w:tr>
      <w:tr w:rsidR="00570895" w14:paraId="6E183176" w14:textId="77777777" w:rsidTr="007B686B">
        <w:tc>
          <w:tcPr>
            <w:tcW w:w="852" w:type="pct"/>
          </w:tcPr>
          <w:p w14:paraId="3943A40F" w14:textId="312E5D80" w:rsidR="00570895" w:rsidRDefault="00570895" w:rsidP="00570895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4148" w:type="pct"/>
          </w:tcPr>
          <w:p w14:paraId="72F9A412" w14:textId="0AC8AC03" w:rsidR="00570895" w:rsidRDefault="00570895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ผู้ใช้งานสามารถลบกล้องไอพี</w:t>
            </w:r>
          </w:p>
        </w:tc>
      </w:tr>
      <w:tr w:rsidR="007B686B" w14:paraId="621801A3" w14:textId="77777777" w:rsidTr="007B686B">
        <w:tc>
          <w:tcPr>
            <w:tcW w:w="852" w:type="pct"/>
          </w:tcPr>
          <w:p w14:paraId="5799B215" w14:textId="0D505D6E" w:rsidR="007B686B" w:rsidRDefault="007B686B" w:rsidP="00570895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4148" w:type="pct"/>
          </w:tcPr>
          <w:p w14:paraId="3E51C5A4" w14:textId="7DA789DC" w:rsidR="007B686B" w:rsidRDefault="007B686B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ผู้ใช้งานสามารถเลือกรับชมภาพการสตรีมจากกล้องไอพีที่เพิ่มเข้ามาในระบบได้</w:t>
            </w:r>
          </w:p>
        </w:tc>
      </w:tr>
      <w:tr w:rsidR="00570895" w14:paraId="12850EE1" w14:textId="77777777" w:rsidTr="007B686B">
        <w:tc>
          <w:tcPr>
            <w:tcW w:w="5000" w:type="pct"/>
            <w:gridSpan w:val="2"/>
          </w:tcPr>
          <w:p w14:paraId="63035948" w14:textId="3AAD4C9C" w:rsidR="00570895" w:rsidRDefault="00570895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การแสดงข้อมูลเมตาจากกล้องไอพี</w:t>
            </w:r>
          </w:p>
        </w:tc>
      </w:tr>
      <w:tr w:rsidR="0027689B" w14:paraId="0F645A5D" w14:textId="77777777" w:rsidTr="007B686B">
        <w:tc>
          <w:tcPr>
            <w:tcW w:w="852" w:type="pct"/>
          </w:tcPr>
          <w:p w14:paraId="350C236F" w14:textId="2E8C774B" w:rsidR="0027689B" w:rsidRDefault="00570895" w:rsidP="00570895">
            <w:pPr>
              <w:spacing w:after="0" w:line="240" w:lineRule="auto"/>
              <w:jc w:val="center"/>
              <w:rPr>
                <w:cs/>
              </w:rPr>
            </w:pPr>
            <w:r>
              <w:t>1</w:t>
            </w:r>
          </w:p>
        </w:tc>
        <w:tc>
          <w:tcPr>
            <w:tcW w:w="4148" w:type="pct"/>
          </w:tcPr>
          <w:p w14:paraId="2DB838B6" w14:textId="2CB04830" w:rsidR="0027689B" w:rsidRDefault="0027689B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ผู้ใช้งานสามารถ</w:t>
            </w:r>
            <w:r w:rsidR="00570895">
              <w:rPr>
                <w:rFonts w:hint="cs"/>
                <w:cs/>
              </w:rPr>
              <w:t>ดูข้อมูลเมตาจากกล้องไอพีได้</w:t>
            </w:r>
          </w:p>
        </w:tc>
      </w:tr>
    </w:tbl>
    <w:p w14:paraId="6C4F37D7" w14:textId="77777777" w:rsidR="00353F02" w:rsidRPr="00353F02" w:rsidRDefault="00353F02" w:rsidP="00353F02"/>
    <w:p w14:paraId="0EA24E00" w14:textId="499F4DC0" w:rsidR="00093E93" w:rsidRDefault="00D17DCA" w:rsidP="0027689B">
      <w:pPr>
        <w:pStyle w:val="2"/>
      </w:pPr>
      <w:bookmarkStart w:id="339" w:name="_Toc139297560"/>
      <w:r w:rsidRPr="00DE795D">
        <w:t>3.</w:t>
      </w:r>
      <w:r w:rsidR="00C67698" w:rsidRPr="00DE795D">
        <w:t>2</w:t>
      </w:r>
      <w:r w:rsidRPr="00DE795D">
        <w:t xml:space="preserve"> </w:t>
      </w:r>
      <w:r w:rsidR="00C67698" w:rsidRPr="00DE795D">
        <w:rPr>
          <w:cs/>
        </w:rPr>
        <w:t>วิเคราะห์และออกแบบระบบ</w:t>
      </w:r>
      <w:bookmarkEnd w:id="339"/>
    </w:p>
    <w:p w14:paraId="36123455" w14:textId="284A7578" w:rsidR="007B686B" w:rsidRDefault="0011736A" w:rsidP="0011736A">
      <w:pPr>
        <w:pStyle w:val="3"/>
        <w:rPr>
          <w:rFonts w:eastAsia="Calibri"/>
        </w:rPr>
      </w:pPr>
      <w:bookmarkStart w:id="340" w:name="_Toc139297561"/>
      <w:r>
        <w:rPr>
          <w:rFonts w:eastAsia="Calibri"/>
        </w:rPr>
        <w:t xml:space="preserve">3.2.1 </w:t>
      </w:r>
      <w:r w:rsidR="007B686B">
        <w:rPr>
          <w:rFonts w:eastAsia="Calibri" w:hint="cs"/>
          <w:cs/>
        </w:rPr>
        <w:t xml:space="preserve">สถาปัตยกรรมของระบบ </w:t>
      </w:r>
      <w:r w:rsidR="007B686B">
        <w:rPr>
          <w:rFonts w:eastAsia="Calibri"/>
        </w:rPr>
        <w:t>(System Architecture)</w:t>
      </w:r>
      <w:bookmarkEnd w:id="340"/>
    </w:p>
    <w:p w14:paraId="3D20923D" w14:textId="77777777" w:rsidR="00FF485C" w:rsidRDefault="00FF485C" w:rsidP="00FF485C">
      <w:pPr>
        <w:keepNext/>
        <w:spacing w:after="0" w:line="240" w:lineRule="auto"/>
      </w:pPr>
      <w:r>
        <w:rPr>
          <w:rFonts w:eastAsia="Calibri"/>
          <w:noProof/>
        </w:rPr>
        <w:drawing>
          <wp:inline distT="0" distB="0" distL="0" distR="0" wp14:anchorId="34A8417A" wp14:editId="6169BCE6">
            <wp:extent cx="5263217" cy="2861945"/>
            <wp:effectExtent l="0" t="0" r="0" b="0"/>
            <wp:docPr id="255591492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591492" name="รูปภาพ 255591492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" t="315"/>
                    <a:stretch/>
                  </pic:blipFill>
                  <pic:spPr bwMode="auto">
                    <a:xfrm>
                      <a:off x="0" y="0"/>
                      <a:ext cx="5264385" cy="2862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96F173" w14:textId="101BA356" w:rsidR="00FF485C" w:rsidRDefault="00FF485C" w:rsidP="00FF485C">
      <w:pPr>
        <w:pStyle w:val="afa"/>
        <w:jc w:val="center"/>
        <w:rPr>
          <w:cs/>
        </w:rPr>
      </w:pPr>
      <w:bookmarkStart w:id="341" w:name="_Toc139297599"/>
      <w:r>
        <w:rPr>
          <w:cs/>
        </w:rPr>
        <w:t xml:space="preserve">ภาพ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ภาพที่ </w:instrText>
      </w:r>
      <w:r>
        <w:instrText xml:space="preserve">\* ARABIC </w:instrText>
      </w:r>
      <w:r>
        <w:fldChar w:fldCharType="separate"/>
      </w:r>
      <w:r w:rsidR="00BA4A71">
        <w:t>15</w:t>
      </w:r>
      <w:r>
        <w:fldChar w:fldCharType="end"/>
      </w:r>
      <w:r>
        <w:rPr>
          <w:rFonts w:hint="cs"/>
          <w:cs/>
        </w:rPr>
        <w:t xml:space="preserve"> สถาปัตยกรรมโดยรวมของระบบ</w:t>
      </w:r>
      <w:bookmarkEnd w:id="341"/>
    </w:p>
    <w:p w14:paraId="5D886197" w14:textId="77777777" w:rsidR="00FF485C" w:rsidRDefault="00FF485C" w:rsidP="009A5E4F">
      <w:pPr>
        <w:spacing w:after="0" w:line="240" w:lineRule="auto"/>
        <w:ind w:left="720" w:firstLine="720"/>
        <w:jc w:val="thaiDistribute"/>
        <w:rPr>
          <w:rFonts w:eastAsia="Calibri"/>
        </w:rPr>
      </w:pPr>
      <w:r>
        <w:rPr>
          <w:rFonts w:eastAsia="Calibri" w:hint="cs"/>
          <w:cs/>
        </w:rPr>
        <w:lastRenderedPageBreak/>
        <w:t xml:space="preserve">อ้างอิงจากภาพที่ </w:t>
      </w:r>
      <w:r>
        <w:rPr>
          <w:rFonts w:eastAsia="Calibri"/>
        </w:rPr>
        <w:t xml:space="preserve">15 </w:t>
      </w:r>
      <w:r>
        <w:rPr>
          <w:rFonts w:eastAsia="Calibri" w:hint="cs"/>
          <w:cs/>
        </w:rPr>
        <w:t>ภาพสถาปัตยกรรมของ</w:t>
      </w:r>
      <w:r w:rsidRPr="00FF485C">
        <w:rPr>
          <w:rFonts w:eastAsia="Calibri"/>
          <w:cs/>
        </w:rPr>
        <w:t xml:space="preserve">การประยุกต์ใช้โปรโตคอล </w:t>
      </w:r>
      <w:r w:rsidRPr="00FF485C">
        <w:rPr>
          <w:rFonts w:eastAsia="Calibri"/>
        </w:rPr>
        <w:t xml:space="preserve">ONVIF </w:t>
      </w:r>
      <w:r w:rsidRPr="00FF485C">
        <w:rPr>
          <w:rFonts w:eastAsia="Calibri"/>
          <w:cs/>
        </w:rPr>
        <w:t>เพื่อรองรับการจัดการกล้องไอพีและการสตรีมวิดีโอผ่านเว็บไซต์</w:t>
      </w:r>
      <w:r>
        <w:rPr>
          <w:rFonts w:eastAsia="Calibri" w:hint="cs"/>
          <w:cs/>
        </w:rPr>
        <w:t xml:space="preserve"> นั้นมีองค์ประกอบดังนี้</w:t>
      </w:r>
    </w:p>
    <w:p w14:paraId="052ACD4C" w14:textId="77777777" w:rsidR="00FF485C" w:rsidRDefault="00FF485C" w:rsidP="009A5E4F">
      <w:pPr>
        <w:pStyle w:val="a6"/>
        <w:numPr>
          <w:ilvl w:val="0"/>
          <w:numId w:val="34"/>
        </w:numPr>
        <w:spacing w:after="0" w:line="240" w:lineRule="auto"/>
        <w:jc w:val="thaiDistribute"/>
      </w:pPr>
      <w:r w:rsidRPr="00FF485C">
        <w:t>Input</w:t>
      </w:r>
      <w:r>
        <w:t xml:space="preserve"> </w:t>
      </w:r>
      <w:r>
        <w:rPr>
          <w:rFonts w:hint="cs"/>
          <w:cs/>
        </w:rPr>
        <w:t xml:space="preserve">จะเป็นการรับค่าของมูลจากกล้องไอพี โดยจะเรียกผ่านมาตรฐาน </w:t>
      </w:r>
      <w:r>
        <w:t xml:space="preserve">2 </w:t>
      </w:r>
      <w:r>
        <w:rPr>
          <w:rFonts w:hint="cs"/>
          <w:cs/>
        </w:rPr>
        <w:t xml:space="preserve">มาตรฐานคือ </w:t>
      </w:r>
      <w:r>
        <w:t xml:space="preserve">1. HTTP </w:t>
      </w:r>
      <w:r>
        <w:rPr>
          <w:rFonts w:hint="cs"/>
          <w:cs/>
        </w:rPr>
        <w:t xml:space="preserve">และ </w:t>
      </w:r>
      <w:r>
        <w:t>2. ONVIF</w:t>
      </w:r>
    </w:p>
    <w:p w14:paraId="67405EC0" w14:textId="77777777" w:rsidR="00372CC2" w:rsidRDefault="00FF485C" w:rsidP="009A5E4F">
      <w:pPr>
        <w:pStyle w:val="a6"/>
        <w:numPr>
          <w:ilvl w:val="0"/>
          <w:numId w:val="34"/>
        </w:numPr>
        <w:spacing w:after="0" w:line="240" w:lineRule="auto"/>
        <w:jc w:val="thaiDistribute"/>
      </w:pPr>
      <w:r w:rsidRPr="00FF485C">
        <w:t>Process</w:t>
      </w:r>
      <w:r>
        <w:t xml:space="preserve"> </w:t>
      </w:r>
      <w:r>
        <w:rPr>
          <w:rFonts w:hint="cs"/>
          <w:cs/>
        </w:rPr>
        <w:t>จะ</w:t>
      </w:r>
      <w:r w:rsidR="00372CC2">
        <w:rPr>
          <w:rFonts w:hint="cs"/>
          <w:cs/>
        </w:rPr>
        <w:t xml:space="preserve">เป็นส่วนของการประมวลผลโดยเป็นการเรียกใช้งานผ่าน </w:t>
      </w:r>
      <w:r w:rsidR="00372CC2">
        <w:t xml:space="preserve">API </w:t>
      </w:r>
      <w:r w:rsidR="00372CC2">
        <w:rPr>
          <w:rFonts w:hint="cs"/>
          <w:cs/>
        </w:rPr>
        <w:t xml:space="preserve">ที่เขียนด้วยภาษา </w:t>
      </w:r>
      <w:r w:rsidR="00372CC2">
        <w:t xml:space="preserve">Golang </w:t>
      </w:r>
      <w:r w:rsidR="00372CC2">
        <w:rPr>
          <w:rFonts w:hint="cs"/>
          <w:cs/>
        </w:rPr>
        <w:t>โดยจะมี</w:t>
      </w:r>
      <w:r w:rsidR="00372CC2">
        <w:t xml:space="preserve"> 2 </w:t>
      </w:r>
      <w:r w:rsidR="00372CC2">
        <w:rPr>
          <w:rFonts w:hint="cs"/>
          <w:cs/>
        </w:rPr>
        <w:t xml:space="preserve">ส่วนการทำงานหลัก ๆ คือ </w:t>
      </w:r>
    </w:p>
    <w:p w14:paraId="08DAD589" w14:textId="77777777" w:rsidR="00372CC2" w:rsidRDefault="00372CC2" w:rsidP="009A5E4F">
      <w:pPr>
        <w:pStyle w:val="a6"/>
        <w:spacing w:after="0" w:line="240" w:lineRule="auto"/>
        <w:ind w:left="1800" w:firstLine="360"/>
        <w:jc w:val="thaiDistribute"/>
      </w:pPr>
      <w:r>
        <w:t xml:space="preserve">2.1 </w:t>
      </w:r>
      <w:r>
        <w:rPr>
          <w:rFonts w:hint="cs"/>
          <w:cs/>
        </w:rPr>
        <w:t>ส่วนของการเรียกภาพและเรียกข้อมูลเมตาจากกล้องไอพี</w:t>
      </w:r>
    </w:p>
    <w:p w14:paraId="00DC05C6" w14:textId="77777777" w:rsidR="009A5E4F" w:rsidRDefault="009A5E4F" w:rsidP="009A5E4F">
      <w:pPr>
        <w:pStyle w:val="a6"/>
        <w:spacing w:after="0" w:line="240" w:lineRule="auto"/>
        <w:ind w:left="2160" w:firstLine="720"/>
        <w:jc w:val="thaiDistribute"/>
      </w:pPr>
      <w:r>
        <w:rPr>
          <w:rFonts w:hint="cs"/>
          <w:cs/>
        </w:rPr>
        <w:t xml:space="preserve">โดยจะเป็นการเรียกภาพการสตรีมจากกล้องไอพีด้วยมาตรฐานของ </w:t>
      </w:r>
      <w:r>
        <w:t xml:space="preserve">HTTP </w:t>
      </w:r>
      <w:r>
        <w:rPr>
          <w:rFonts w:hint="cs"/>
          <w:cs/>
        </w:rPr>
        <w:t xml:space="preserve">โดยข้อมูลภาพจะถูกส่งต่อไปยังส่วนของ </w:t>
      </w:r>
      <w:r>
        <w:t xml:space="preserve">Output </w:t>
      </w:r>
      <w:r>
        <w:rPr>
          <w:rFonts w:hint="cs"/>
          <w:cs/>
        </w:rPr>
        <w:t xml:space="preserve">เพื่อแสดงภาพการสตรีมวิดีโอจากกล้องไอพีต่อไป และส่วนของการเรียกข้อมูลเมตาจากกล้องไอพีจะทำการเรียกข้อมูลผ่านมาตรฐาน </w:t>
      </w:r>
      <w:r>
        <w:t xml:space="preserve">ONVIF </w:t>
      </w:r>
      <w:r>
        <w:rPr>
          <w:rFonts w:hint="cs"/>
          <w:cs/>
        </w:rPr>
        <w:t>โดยจะมีการใช้งาน</w:t>
      </w:r>
      <w:r w:rsidRPr="00920365">
        <w:rPr>
          <w:cs/>
        </w:rPr>
        <w:t xml:space="preserve">ทั้งหมด </w:t>
      </w:r>
      <w:r w:rsidRPr="00920365">
        <w:t>8</w:t>
      </w:r>
      <w:r w:rsidRPr="00920365">
        <w:rPr>
          <w:cs/>
        </w:rPr>
        <w:t xml:space="preserve"> ฟังก์ชัน คือ </w:t>
      </w:r>
    </w:p>
    <w:p w14:paraId="1CA12539" w14:textId="4CC23B83" w:rsidR="009A5E4F" w:rsidRDefault="009A5E4F" w:rsidP="009A5E4F">
      <w:pPr>
        <w:pStyle w:val="a6"/>
        <w:spacing w:after="0" w:line="240" w:lineRule="auto"/>
        <w:ind w:left="2160" w:firstLine="720"/>
        <w:jc w:val="thaiDistribute"/>
      </w:pPr>
      <w:r w:rsidRPr="00920365">
        <w:t>1) GetDeviceInformation</w:t>
      </w:r>
    </w:p>
    <w:p w14:paraId="27A6D65F" w14:textId="07AB0558" w:rsidR="009A5E4F" w:rsidRDefault="009A5E4F" w:rsidP="009A5E4F">
      <w:pPr>
        <w:pStyle w:val="a6"/>
        <w:spacing w:after="0" w:line="240" w:lineRule="auto"/>
        <w:ind w:left="2160" w:firstLine="720"/>
        <w:jc w:val="thaiDistribute"/>
      </w:pPr>
      <w:r w:rsidRPr="00920365">
        <w:t>2) GetUser</w:t>
      </w:r>
    </w:p>
    <w:p w14:paraId="6F7C6606" w14:textId="5271DC44" w:rsidR="009A5E4F" w:rsidRDefault="009A5E4F" w:rsidP="009A5E4F">
      <w:pPr>
        <w:pStyle w:val="a6"/>
        <w:spacing w:after="0" w:line="240" w:lineRule="auto"/>
        <w:ind w:left="2160" w:firstLine="720"/>
        <w:jc w:val="thaiDistribute"/>
      </w:pPr>
      <w:r w:rsidRPr="00920365">
        <w:t>3)</w:t>
      </w:r>
      <w:r>
        <w:t xml:space="preserve"> </w:t>
      </w:r>
      <w:r w:rsidRPr="00920365">
        <w:t>GetSystemDateAndTim</w:t>
      </w:r>
      <w:r w:rsidR="004A31F1">
        <w:t>e</w:t>
      </w:r>
    </w:p>
    <w:p w14:paraId="3FB6B533" w14:textId="359D5E95" w:rsidR="004A31F1" w:rsidRDefault="009A5E4F" w:rsidP="009A5E4F">
      <w:pPr>
        <w:pStyle w:val="a6"/>
        <w:spacing w:after="0" w:line="240" w:lineRule="auto"/>
        <w:ind w:left="2160" w:firstLine="720"/>
        <w:jc w:val="thaiDistribute"/>
      </w:pPr>
      <w:r w:rsidRPr="00920365">
        <w:t>4) GetCapabilities</w:t>
      </w:r>
    </w:p>
    <w:p w14:paraId="6E8A0B05" w14:textId="145FF722" w:rsidR="004A31F1" w:rsidRDefault="009A5E4F" w:rsidP="009A5E4F">
      <w:pPr>
        <w:pStyle w:val="a6"/>
        <w:spacing w:after="0" w:line="240" w:lineRule="auto"/>
        <w:ind w:left="2160" w:firstLine="720"/>
        <w:jc w:val="thaiDistribute"/>
      </w:pPr>
      <w:r w:rsidRPr="00920365">
        <w:t>5) GetHostname</w:t>
      </w:r>
    </w:p>
    <w:p w14:paraId="6189E5F2" w14:textId="4F6EA5E8" w:rsidR="004A31F1" w:rsidRDefault="009A5E4F" w:rsidP="009A5E4F">
      <w:pPr>
        <w:pStyle w:val="a6"/>
        <w:spacing w:after="0" w:line="240" w:lineRule="auto"/>
        <w:ind w:left="2160" w:firstLine="720"/>
        <w:jc w:val="thaiDistribute"/>
      </w:pPr>
      <w:r w:rsidRPr="00920365">
        <w:t>6) GetNetworkProtocols</w:t>
      </w:r>
    </w:p>
    <w:p w14:paraId="07769354" w14:textId="34A7F3C3" w:rsidR="004A31F1" w:rsidRDefault="009A5E4F" w:rsidP="009A5E4F">
      <w:pPr>
        <w:pStyle w:val="a6"/>
        <w:spacing w:after="0" w:line="240" w:lineRule="auto"/>
        <w:ind w:left="2160" w:firstLine="720"/>
        <w:jc w:val="thaiDistribute"/>
      </w:pPr>
      <w:r w:rsidRPr="00920365">
        <w:t>7) GetDiscoveryMode</w:t>
      </w:r>
    </w:p>
    <w:p w14:paraId="5C406FCB" w14:textId="77777777" w:rsidR="004A31F1" w:rsidRDefault="009A5E4F" w:rsidP="009A5E4F">
      <w:pPr>
        <w:pStyle w:val="a6"/>
        <w:spacing w:after="0" w:line="240" w:lineRule="auto"/>
        <w:ind w:left="2160" w:firstLine="720"/>
        <w:jc w:val="thaiDistribute"/>
      </w:pPr>
      <w:r w:rsidRPr="00920365">
        <w:t>8)</w:t>
      </w:r>
      <w:r>
        <w:t xml:space="preserve"> </w:t>
      </w:r>
      <w:r w:rsidRPr="00920365">
        <w:t>GetServiceCapabilities</w:t>
      </w:r>
    </w:p>
    <w:p w14:paraId="1642B582" w14:textId="2A3F5F86" w:rsidR="009A5E4F" w:rsidRDefault="009A5E4F" w:rsidP="009A5E4F">
      <w:pPr>
        <w:pStyle w:val="a6"/>
        <w:spacing w:after="0" w:line="240" w:lineRule="auto"/>
        <w:ind w:left="2160" w:firstLine="720"/>
        <w:jc w:val="thaiDistribute"/>
      </w:pPr>
      <w:r>
        <w:t xml:space="preserve"> </w:t>
      </w:r>
      <w:r>
        <w:rPr>
          <w:rFonts w:hint="cs"/>
          <w:cs/>
        </w:rPr>
        <w:t xml:space="preserve">โดยข้อมูลเมตาที่เรียกได้จากกล้องจะถูกส่งต่อไปยังส่วนของ </w:t>
      </w:r>
      <w:r>
        <w:t xml:space="preserve">Output </w:t>
      </w:r>
      <w:r>
        <w:rPr>
          <w:rFonts w:hint="cs"/>
          <w:cs/>
        </w:rPr>
        <w:t>เพื่อแสดงข้อมูลเมตาจากกล้องไอพีต่อไป</w:t>
      </w:r>
    </w:p>
    <w:p w14:paraId="28D141B8" w14:textId="7ED2EF74" w:rsidR="009A5E4F" w:rsidRDefault="009A5E4F" w:rsidP="009A5E4F">
      <w:pPr>
        <w:pStyle w:val="a6"/>
        <w:spacing w:after="0" w:line="240" w:lineRule="auto"/>
        <w:ind w:left="1800" w:firstLine="360"/>
        <w:jc w:val="thaiDistribute"/>
      </w:pPr>
      <w:r>
        <w:t xml:space="preserve">2.2 </w:t>
      </w:r>
      <w:r>
        <w:rPr>
          <w:rFonts w:hint="cs"/>
          <w:cs/>
        </w:rPr>
        <w:t>ส่วนของฐานข้อมูล</w:t>
      </w:r>
    </w:p>
    <w:p w14:paraId="546694AC" w14:textId="3758D0F3" w:rsidR="009A5E4F" w:rsidRDefault="009A5E4F" w:rsidP="009A5E4F">
      <w:pPr>
        <w:pStyle w:val="a6"/>
        <w:spacing w:after="0" w:line="240" w:lineRule="auto"/>
        <w:ind w:left="2160" w:firstLine="720"/>
        <w:jc w:val="thaiDistribute"/>
      </w:pPr>
      <w:r>
        <w:rPr>
          <w:rFonts w:hint="cs"/>
          <w:cs/>
        </w:rPr>
        <w:t xml:space="preserve">โดยจะเป็นการเก็บข้อมูลลงในฐานข้อมูล แบ่งเป็น </w:t>
      </w:r>
      <w:r>
        <w:t xml:space="preserve">2 </w:t>
      </w:r>
      <w:r>
        <w:rPr>
          <w:rFonts w:hint="cs"/>
          <w:cs/>
        </w:rPr>
        <w:t xml:space="preserve">ส่วน คือ </w:t>
      </w:r>
      <w:r>
        <w:br/>
        <w:t>1)</w:t>
      </w:r>
      <w:r>
        <w:rPr>
          <w:rFonts w:hint="cs"/>
          <w:cs/>
        </w:rPr>
        <w:t xml:space="preserve"> เก็บข้อมูลของผู้ใช้งานที่ได้ทำการลงทะเบียนไว้ เพื่อใช้ในการเข้าสู่ระบบ</w:t>
      </w:r>
      <w:r>
        <w:t xml:space="preserve"> 2) </w:t>
      </w:r>
      <w:r>
        <w:rPr>
          <w:rFonts w:hint="cs"/>
          <w:cs/>
        </w:rPr>
        <w:t>เก็บข้อมูลของที่อยู่ไอพีของกล้องไอพีที่เพิ่มเข้ามาภายในระบบ</w:t>
      </w:r>
      <w:r>
        <w:t xml:space="preserve"> </w:t>
      </w:r>
    </w:p>
    <w:p w14:paraId="20A2D7D5" w14:textId="40E3E4B1" w:rsidR="008F3E21" w:rsidRPr="004A31F1" w:rsidRDefault="004A31F1" w:rsidP="004A31F1">
      <w:pPr>
        <w:pStyle w:val="a6"/>
        <w:numPr>
          <w:ilvl w:val="0"/>
          <w:numId w:val="34"/>
        </w:numPr>
        <w:spacing w:after="0" w:line="240" w:lineRule="auto"/>
        <w:jc w:val="thaiDistribute"/>
      </w:pPr>
      <w:r>
        <w:t xml:space="preserve">Output </w:t>
      </w:r>
      <w:r>
        <w:rPr>
          <w:rFonts w:hint="cs"/>
          <w:cs/>
        </w:rPr>
        <w:t xml:space="preserve">จะเป็นส่วนของการแสดงผลออกที่หน้าเว็บไซต์ โดยจะเป็นการแสดงภาพจากการสตรีมวิดีโอของกล้องไอพีผ่านมาตรฐาน </w:t>
      </w:r>
      <w:r>
        <w:t xml:space="preserve">HTTP </w:t>
      </w:r>
      <w:r>
        <w:rPr>
          <w:rFonts w:hint="cs"/>
          <w:cs/>
        </w:rPr>
        <w:t xml:space="preserve">และแสดงข้อมูลเมตาจากมาตรฐาน </w:t>
      </w:r>
      <w:r>
        <w:t xml:space="preserve">ONIVF </w:t>
      </w:r>
      <w:r>
        <w:rPr>
          <w:rFonts w:hint="cs"/>
          <w:cs/>
        </w:rPr>
        <w:t xml:space="preserve">ที่ถูกแปลงค่าข้อมูลให้อยู่ในรูปของ </w:t>
      </w:r>
      <w:r>
        <w:t>JSON</w:t>
      </w:r>
      <w:r w:rsidR="008F3E21" w:rsidRPr="004A31F1">
        <w:br w:type="page"/>
      </w:r>
    </w:p>
    <w:p w14:paraId="3ED8E415" w14:textId="538E997B" w:rsidR="0011736A" w:rsidRDefault="0011736A" w:rsidP="0011736A">
      <w:pPr>
        <w:pStyle w:val="3"/>
        <w:rPr>
          <w:rFonts w:eastAsia="Calibri"/>
        </w:rPr>
      </w:pPr>
      <w:bookmarkStart w:id="342" w:name="_Toc139297562"/>
      <w:r>
        <w:rPr>
          <w:rFonts w:eastAsia="Calibri"/>
        </w:rPr>
        <w:lastRenderedPageBreak/>
        <w:t xml:space="preserve">3.2.2 </w:t>
      </w:r>
      <w:r w:rsidR="00093E93">
        <w:rPr>
          <w:rFonts w:eastAsia="Calibri" w:hint="cs"/>
          <w:cs/>
        </w:rPr>
        <w:t xml:space="preserve">การวิเคราะห์และออกแบบ </w:t>
      </w:r>
      <w:r w:rsidR="00093E93">
        <w:rPr>
          <w:rFonts w:eastAsia="Calibri"/>
        </w:rPr>
        <w:t>API</w:t>
      </w:r>
      <w:bookmarkEnd w:id="342"/>
    </w:p>
    <w:p w14:paraId="0841D276" w14:textId="73D528E4" w:rsidR="0011736A" w:rsidRDefault="0011736A" w:rsidP="0011736A">
      <w:pPr>
        <w:ind w:left="720" w:firstLine="720"/>
        <w:rPr>
          <w:rFonts w:eastAsia="Calibri"/>
          <w:cs/>
        </w:rPr>
      </w:pPr>
      <w:r>
        <w:rPr>
          <w:rFonts w:eastAsia="Calibri" w:hint="cs"/>
          <w:cs/>
        </w:rPr>
        <w:t xml:space="preserve">จากการศึกษาถึงปัญหาและความต้องการของระบบและจากการวิเคราะห์ ผู้ใช้จึงสามารถออกแบบ </w:t>
      </w:r>
      <w:r>
        <w:rPr>
          <w:rFonts w:eastAsia="Calibri"/>
        </w:rPr>
        <w:t xml:space="preserve">API </w:t>
      </w:r>
      <w:r>
        <w:rPr>
          <w:rFonts w:eastAsia="Calibri" w:hint="cs"/>
          <w:cs/>
        </w:rPr>
        <w:t>สำหรับเว็บเซอร์วิส ได้ดังตารางที่</w:t>
      </w:r>
      <w:r w:rsidR="008F3E21">
        <w:rPr>
          <w:rFonts w:eastAsia="Calibri" w:hint="cs"/>
          <w:cs/>
        </w:rPr>
        <w:t xml:space="preserve"> </w:t>
      </w:r>
      <w:r w:rsidR="008F3E21">
        <w:rPr>
          <w:rFonts w:eastAsia="Calibri"/>
        </w:rPr>
        <w:t>4</w:t>
      </w:r>
    </w:p>
    <w:p w14:paraId="3FDF8D42" w14:textId="7ECFA734" w:rsidR="008F3E21" w:rsidRDefault="008F3E21" w:rsidP="008F3E21">
      <w:pPr>
        <w:pStyle w:val="afa"/>
        <w:keepNext/>
        <w:rPr>
          <w:cs/>
        </w:rPr>
      </w:pPr>
      <w:bookmarkStart w:id="343" w:name="_Toc139297666"/>
      <w:r>
        <w:rPr>
          <w:cs/>
        </w:rPr>
        <w:t xml:space="preserve">ตาราง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ตารางที่ </w:instrText>
      </w:r>
      <w:r>
        <w:instrText xml:space="preserve">\* ARABIC </w:instrText>
      </w:r>
      <w:r>
        <w:fldChar w:fldCharType="separate"/>
      </w:r>
      <w:r w:rsidR="00BA4A71">
        <w:t>4</w:t>
      </w:r>
      <w:r>
        <w:fldChar w:fldCharType="end"/>
      </w:r>
      <w:r>
        <w:t xml:space="preserve"> </w:t>
      </w:r>
      <w:r>
        <w:rPr>
          <w:rFonts w:hint="cs"/>
          <w:cs/>
        </w:rPr>
        <w:t xml:space="preserve">แสดงรายการของ </w:t>
      </w:r>
      <w:r>
        <w:t xml:space="preserve">API </w:t>
      </w:r>
      <w:r>
        <w:rPr>
          <w:rFonts w:hint="cs"/>
          <w:cs/>
        </w:rPr>
        <w:t>ทั้งหมดภายในโครงงานนี้</w:t>
      </w:r>
      <w:bookmarkEnd w:id="343"/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704"/>
        <w:gridCol w:w="851"/>
        <w:gridCol w:w="2268"/>
        <w:gridCol w:w="4473"/>
      </w:tblGrid>
      <w:tr w:rsidR="00256AC6" w14:paraId="3B8F52F3" w14:textId="77777777" w:rsidTr="00185FF2">
        <w:tc>
          <w:tcPr>
            <w:tcW w:w="424" w:type="pct"/>
          </w:tcPr>
          <w:p w14:paraId="22EAC161" w14:textId="470543EF" w:rsidR="00256AC6" w:rsidRDefault="00256AC6" w:rsidP="00256AC6">
            <w:pPr>
              <w:spacing w:after="0" w:line="240" w:lineRule="auto"/>
              <w:jc w:val="center"/>
              <w:rPr>
                <w:cs/>
              </w:rPr>
            </w:pPr>
            <w:r>
              <w:rPr>
                <w:rFonts w:hint="cs"/>
                <w:cs/>
              </w:rPr>
              <w:t>ลำดับ</w:t>
            </w:r>
          </w:p>
        </w:tc>
        <w:tc>
          <w:tcPr>
            <w:tcW w:w="1880" w:type="pct"/>
            <w:gridSpan w:val="2"/>
          </w:tcPr>
          <w:p w14:paraId="48D090E6" w14:textId="2A96CC3B" w:rsidR="00256AC6" w:rsidRDefault="00256AC6" w:rsidP="00256AC6">
            <w:pPr>
              <w:spacing w:after="0" w:line="240" w:lineRule="auto"/>
              <w:jc w:val="center"/>
              <w:rPr>
                <w:cs/>
              </w:rPr>
            </w:pPr>
            <w:r>
              <w:t>API</w:t>
            </w:r>
          </w:p>
        </w:tc>
        <w:tc>
          <w:tcPr>
            <w:tcW w:w="2696" w:type="pct"/>
          </w:tcPr>
          <w:p w14:paraId="23096C60" w14:textId="33832288" w:rsidR="00256AC6" w:rsidRDefault="00256AC6" w:rsidP="00256AC6">
            <w:pPr>
              <w:spacing w:after="0" w:line="240" w:lineRule="auto"/>
              <w:jc w:val="center"/>
              <w:rPr>
                <w:cs/>
              </w:rPr>
            </w:pPr>
            <w:r>
              <w:rPr>
                <w:rFonts w:hint="cs"/>
                <w:cs/>
              </w:rPr>
              <w:t>คำอธิบาย</w:t>
            </w:r>
          </w:p>
        </w:tc>
      </w:tr>
      <w:tr w:rsidR="00256AC6" w14:paraId="2AE0A8FB" w14:textId="77777777" w:rsidTr="00256AC6">
        <w:tc>
          <w:tcPr>
            <w:tcW w:w="5000" w:type="pct"/>
            <w:gridSpan w:val="4"/>
          </w:tcPr>
          <w:p w14:paraId="0E81F6AB" w14:textId="0453AB10" w:rsidR="00256AC6" w:rsidRDefault="00256AC6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การเข้าสู่ระบบ</w:t>
            </w:r>
          </w:p>
        </w:tc>
      </w:tr>
      <w:tr w:rsidR="008B7C29" w14:paraId="2EA5C8D0" w14:textId="77777777" w:rsidTr="00AF1BA5">
        <w:tc>
          <w:tcPr>
            <w:tcW w:w="424" w:type="pct"/>
          </w:tcPr>
          <w:p w14:paraId="1F92FD89" w14:textId="79713DD6" w:rsidR="00256AC6" w:rsidRDefault="00256AC6" w:rsidP="0007141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65152A16" w14:textId="0D84EDE4" w:rsidR="00256AC6" w:rsidRDefault="002E1AB1" w:rsidP="003B25C7">
            <w:pPr>
              <w:spacing w:after="0" w:line="240" w:lineRule="auto"/>
              <w:jc w:val="center"/>
            </w:pPr>
            <w:r>
              <w:t>GE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2D99B4BB" w14:textId="20FF018F" w:rsidR="00256AC6" w:rsidRDefault="003B25C7" w:rsidP="00071412">
            <w:pPr>
              <w:spacing w:after="0" w:line="240" w:lineRule="auto"/>
            </w:pPr>
            <w:r>
              <w:t>/</w:t>
            </w:r>
          </w:p>
        </w:tc>
        <w:tc>
          <w:tcPr>
            <w:tcW w:w="2696" w:type="pct"/>
          </w:tcPr>
          <w:p w14:paraId="77FC8C78" w14:textId="44130553" w:rsidR="00256AC6" w:rsidRDefault="002E1AB1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แสดงหน้าหลักในระบบ</w:t>
            </w:r>
          </w:p>
        </w:tc>
      </w:tr>
      <w:tr w:rsidR="003B25C7" w14:paraId="12AC9EF7" w14:textId="77777777" w:rsidTr="00AF1BA5">
        <w:tc>
          <w:tcPr>
            <w:tcW w:w="424" w:type="pct"/>
          </w:tcPr>
          <w:p w14:paraId="0AEE5D65" w14:textId="035B1438" w:rsidR="003B25C7" w:rsidRDefault="003B25C7" w:rsidP="0007141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7581992C" w14:textId="627688E2" w:rsidR="003B25C7" w:rsidRDefault="002E1AB1" w:rsidP="003B25C7">
            <w:pPr>
              <w:spacing w:after="0" w:line="240" w:lineRule="auto"/>
              <w:jc w:val="center"/>
            </w:pPr>
            <w:r>
              <w:t>GE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07DE10A5" w14:textId="09E073E0" w:rsidR="003B25C7" w:rsidRDefault="003B25C7" w:rsidP="00071412">
            <w:pPr>
              <w:spacing w:after="0" w:line="240" w:lineRule="auto"/>
            </w:pPr>
            <w:r>
              <w:t>/</w:t>
            </w:r>
            <w:proofErr w:type="gramStart"/>
            <w:r>
              <w:t>cameras</w:t>
            </w:r>
            <w:proofErr w:type="gramEnd"/>
          </w:p>
        </w:tc>
        <w:tc>
          <w:tcPr>
            <w:tcW w:w="2696" w:type="pct"/>
          </w:tcPr>
          <w:p w14:paraId="6D312D88" w14:textId="5CA8A008" w:rsidR="003B25C7" w:rsidRDefault="002E1AB1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แสดงหน้าจัดการกล้องไอพี</w:t>
            </w:r>
          </w:p>
        </w:tc>
      </w:tr>
      <w:tr w:rsidR="003B25C7" w14:paraId="70FEC1F8" w14:textId="77777777" w:rsidTr="00AF1BA5">
        <w:tc>
          <w:tcPr>
            <w:tcW w:w="424" w:type="pct"/>
          </w:tcPr>
          <w:p w14:paraId="7A5FB3DE" w14:textId="58235B72" w:rsidR="003B25C7" w:rsidRDefault="003B25C7" w:rsidP="00071412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44844422" w14:textId="44CB1122" w:rsidR="003B25C7" w:rsidRDefault="002E1AB1" w:rsidP="003B25C7">
            <w:pPr>
              <w:spacing w:after="0" w:line="240" w:lineRule="auto"/>
              <w:jc w:val="center"/>
            </w:pPr>
            <w:r>
              <w:t>GE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2136A931" w14:textId="241CF774" w:rsidR="003B25C7" w:rsidRDefault="003B25C7" w:rsidP="00071412">
            <w:pPr>
              <w:spacing w:after="0" w:line="240" w:lineRule="auto"/>
            </w:pPr>
            <w:r>
              <w:t>/</w:t>
            </w:r>
            <w:proofErr w:type="gramStart"/>
            <w:r>
              <w:t>dashboard</w:t>
            </w:r>
            <w:proofErr w:type="gramEnd"/>
          </w:p>
        </w:tc>
        <w:tc>
          <w:tcPr>
            <w:tcW w:w="2696" w:type="pct"/>
          </w:tcPr>
          <w:p w14:paraId="4905724D" w14:textId="727B6EAD" w:rsidR="003B25C7" w:rsidRDefault="002E1AB1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แสดงหน้าแสดงข้อมูลเมตาจากกล้องไอพี</w:t>
            </w:r>
          </w:p>
        </w:tc>
      </w:tr>
      <w:tr w:rsidR="003B25C7" w14:paraId="49BD07BE" w14:textId="77777777" w:rsidTr="00AF1BA5">
        <w:tc>
          <w:tcPr>
            <w:tcW w:w="424" w:type="pct"/>
          </w:tcPr>
          <w:p w14:paraId="227B6AB2" w14:textId="5F77F99B" w:rsidR="003B25C7" w:rsidRDefault="003B25C7" w:rsidP="00071412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73B8FA6A" w14:textId="141EC7EB" w:rsidR="003B25C7" w:rsidRDefault="002E1AB1" w:rsidP="003B25C7">
            <w:pPr>
              <w:spacing w:after="0" w:line="240" w:lineRule="auto"/>
              <w:jc w:val="center"/>
            </w:pPr>
            <w:r>
              <w:t>GE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1A6BA6DA" w14:textId="79F44367" w:rsidR="003B25C7" w:rsidRDefault="003B25C7" w:rsidP="00071412">
            <w:pPr>
              <w:spacing w:after="0" w:line="240" w:lineRule="auto"/>
            </w:pPr>
            <w:r>
              <w:t>/</w:t>
            </w:r>
            <w:proofErr w:type="gramStart"/>
            <w:r>
              <w:t>about</w:t>
            </w:r>
            <w:proofErr w:type="gramEnd"/>
          </w:p>
        </w:tc>
        <w:tc>
          <w:tcPr>
            <w:tcW w:w="2696" w:type="pct"/>
          </w:tcPr>
          <w:p w14:paraId="2EECB3DE" w14:textId="523B9A97" w:rsidR="003B25C7" w:rsidRDefault="002E1AB1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แสดงหน้าข้อมูล</w:t>
            </w:r>
            <w:r w:rsidR="008B7C29">
              <w:rPr>
                <w:rFonts w:hint="cs"/>
                <w:cs/>
              </w:rPr>
              <w:t>ตารางการทำงานของโครงงาน</w:t>
            </w:r>
          </w:p>
        </w:tc>
      </w:tr>
      <w:tr w:rsidR="003B25C7" w14:paraId="6E6293F8" w14:textId="77777777" w:rsidTr="00AF1BA5">
        <w:tc>
          <w:tcPr>
            <w:tcW w:w="424" w:type="pct"/>
          </w:tcPr>
          <w:p w14:paraId="775EAC89" w14:textId="18AF9D4E" w:rsidR="003B25C7" w:rsidRDefault="003B25C7" w:rsidP="00071412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060DFF08" w14:textId="771D62C5" w:rsidR="003B25C7" w:rsidRDefault="002E1AB1" w:rsidP="003B25C7">
            <w:pPr>
              <w:spacing w:after="0" w:line="240" w:lineRule="auto"/>
              <w:jc w:val="center"/>
            </w:pPr>
            <w:r>
              <w:t>GE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61FD81BD" w14:textId="67550BF5" w:rsidR="003B25C7" w:rsidRDefault="003B25C7" w:rsidP="00071412">
            <w:pPr>
              <w:spacing w:after="0" w:line="240" w:lineRule="auto"/>
            </w:pPr>
            <w:r>
              <w:t>/</w:t>
            </w:r>
            <w:proofErr w:type="gramStart"/>
            <w:r>
              <w:t>portfolio</w:t>
            </w:r>
            <w:proofErr w:type="gramEnd"/>
          </w:p>
        </w:tc>
        <w:tc>
          <w:tcPr>
            <w:tcW w:w="2696" w:type="pct"/>
          </w:tcPr>
          <w:p w14:paraId="55671377" w14:textId="7DEC1CFE" w:rsidR="003B25C7" w:rsidRDefault="002E1AB1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แสดงหน้าข้อมูลของนักพัฒนา</w:t>
            </w:r>
          </w:p>
        </w:tc>
      </w:tr>
      <w:tr w:rsidR="003B25C7" w14:paraId="12909D46" w14:textId="77777777" w:rsidTr="00AF1BA5">
        <w:tc>
          <w:tcPr>
            <w:tcW w:w="424" w:type="pct"/>
          </w:tcPr>
          <w:p w14:paraId="16B52D85" w14:textId="243285B1" w:rsidR="003B25C7" w:rsidRDefault="003B25C7" w:rsidP="0007141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3FA00DE6" w14:textId="63B93A1A" w:rsidR="003B25C7" w:rsidRDefault="008B7C29" w:rsidP="003B25C7">
            <w:pPr>
              <w:spacing w:after="0" w:line="240" w:lineRule="auto"/>
              <w:jc w:val="center"/>
            </w:pPr>
            <w:r>
              <w:t>GE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7A420E70" w14:textId="607D4DA1" w:rsidR="003B25C7" w:rsidRDefault="003B25C7" w:rsidP="00071412">
            <w:pPr>
              <w:spacing w:after="0" w:line="240" w:lineRule="auto"/>
            </w:pPr>
            <w:r>
              <w:t>/</w:t>
            </w:r>
            <w:proofErr w:type="gramStart"/>
            <w:r>
              <w:t>login</w:t>
            </w:r>
            <w:proofErr w:type="gramEnd"/>
          </w:p>
        </w:tc>
        <w:tc>
          <w:tcPr>
            <w:tcW w:w="2696" w:type="pct"/>
          </w:tcPr>
          <w:p w14:paraId="5330CF61" w14:textId="1FDA8F35" w:rsidR="003B25C7" w:rsidRDefault="008B7C29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แสดงหน้าการเข้าสู่ระบบ</w:t>
            </w:r>
          </w:p>
        </w:tc>
      </w:tr>
      <w:tr w:rsidR="003B25C7" w14:paraId="4EB2C64E" w14:textId="77777777" w:rsidTr="00AF1BA5">
        <w:tc>
          <w:tcPr>
            <w:tcW w:w="424" w:type="pct"/>
          </w:tcPr>
          <w:p w14:paraId="564FCD56" w14:textId="2693DEFC" w:rsidR="003B25C7" w:rsidRDefault="003B25C7" w:rsidP="00071412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4E85437E" w14:textId="74F16905" w:rsidR="003B25C7" w:rsidRDefault="003B25C7" w:rsidP="003B25C7">
            <w:pPr>
              <w:spacing w:after="0" w:line="240" w:lineRule="auto"/>
              <w:jc w:val="center"/>
            </w:pPr>
            <w:r>
              <w:t>POS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697B1E26" w14:textId="47735C98" w:rsidR="003B25C7" w:rsidRDefault="003B25C7" w:rsidP="00071412">
            <w:pPr>
              <w:spacing w:after="0" w:line="240" w:lineRule="auto"/>
            </w:pPr>
            <w:r>
              <w:t>/</w:t>
            </w:r>
            <w:proofErr w:type="spellStart"/>
            <w:proofErr w:type="gramStart"/>
            <w:r>
              <w:t>loginauth</w:t>
            </w:r>
            <w:proofErr w:type="spellEnd"/>
            <w:proofErr w:type="gramEnd"/>
          </w:p>
        </w:tc>
        <w:tc>
          <w:tcPr>
            <w:tcW w:w="2696" w:type="pct"/>
          </w:tcPr>
          <w:p w14:paraId="33408ECB" w14:textId="4427D064" w:rsidR="003B25C7" w:rsidRDefault="008B7C29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 xml:space="preserve">การใส่ข้อมูล </w:t>
            </w:r>
            <w:r>
              <w:t xml:space="preserve">email </w:t>
            </w:r>
            <w:r>
              <w:rPr>
                <w:rFonts w:hint="cs"/>
                <w:cs/>
              </w:rPr>
              <w:t xml:space="preserve">และ </w:t>
            </w:r>
            <w:r>
              <w:t xml:space="preserve">password </w:t>
            </w:r>
            <w:r>
              <w:rPr>
                <w:rFonts w:hint="cs"/>
                <w:cs/>
              </w:rPr>
              <w:t>เพื่อเข้าระบบ</w:t>
            </w:r>
          </w:p>
        </w:tc>
      </w:tr>
      <w:tr w:rsidR="003B25C7" w14:paraId="5039A0AF" w14:textId="77777777" w:rsidTr="00AF1BA5">
        <w:tc>
          <w:tcPr>
            <w:tcW w:w="424" w:type="pct"/>
          </w:tcPr>
          <w:p w14:paraId="45F3F88E" w14:textId="11DE2305" w:rsidR="003B25C7" w:rsidRDefault="003B25C7" w:rsidP="00071412">
            <w:pPr>
              <w:spacing w:after="0" w:line="240" w:lineRule="auto"/>
              <w:jc w:val="center"/>
            </w:pPr>
            <w:r>
              <w:t>8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3B9332C2" w14:textId="18326F0B" w:rsidR="003B25C7" w:rsidRDefault="002E1AB1" w:rsidP="003B25C7">
            <w:pPr>
              <w:spacing w:after="0" w:line="240" w:lineRule="auto"/>
              <w:jc w:val="center"/>
            </w:pPr>
            <w:r>
              <w:t>GE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190F07C8" w14:textId="367B1129" w:rsidR="003B25C7" w:rsidRDefault="002E1AB1" w:rsidP="00071412">
            <w:pPr>
              <w:spacing w:after="0" w:line="240" w:lineRule="auto"/>
            </w:pPr>
            <w:r>
              <w:t>/</w:t>
            </w:r>
            <w:proofErr w:type="gramStart"/>
            <w:r>
              <w:t>signup</w:t>
            </w:r>
            <w:proofErr w:type="gramEnd"/>
          </w:p>
        </w:tc>
        <w:tc>
          <w:tcPr>
            <w:tcW w:w="2696" w:type="pct"/>
          </w:tcPr>
          <w:p w14:paraId="70AA4C2F" w14:textId="628D35D2" w:rsidR="003B25C7" w:rsidRDefault="008B7C29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แสดงหน้าการลงทะเบียนสร้างบัญชีผู้ใช้</w:t>
            </w:r>
          </w:p>
        </w:tc>
      </w:tr>
      <w:tr w:rsidR="003B25C7" w14:paraId="6C2279EF" w14:textId="77777777" w:rsidTr="00AF1BA5">
        <w:tc>
          <w:tcPr>
            <w:tcW w:w="424" w:type="pct"/>
          </w:tcPr>
          <w:p w14:paraId="5A93BE1E" w14:textId="11F23682" w:rsidR="003B25C7" w:rsidRDefault="003B25C7" w:rsidP="00071412">
            <w:pPr>
              <w:spacing w:after="0" w:line="240" w:lineRule="auto"/>
              <w:jc w:val="center"/>
            </w:pPr>
            <w:r>
              <w:t>9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70F17537" w14:textId="04A94CF8" w:rsidR="003B25C7" w:rsidRDefault="002E1AB1" w:rsidP="003B25C7">
            <w:pPr>
              <w:spacing w:after="0" w:line="240" w:lineRule="auto"/>
              <w:jc w:val="center"/>
            </w:pPr>
            <w:r>
              <w:t>POS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7A2AA388" w14:textId="4C665F79" w:rsidR="003B25C7" w:rsidRDefault="002E1AB1" w:rsidP="00071412">
            <w:pPr>
              <w:spacing w:after="0" w:line="240" w:lineRule="auto"/>
            </w:pPr>
            <w:r>
              <w:t>/</w:t>
            </w:r>
            <w:proofErr w:type="spellStart"/>
            <w:proofErr w:type="gramStart"/>
            <w:r>
              <w:t>signupauth</w:t>
            </w:r>
            <w:proofErr w:type="spellEnd"/>
            <w:proofErr w:type="gramEnd"/>
          </w:p>
        </w:tc>
        <w:tc>
          <w:tcPr>
            <w:tcW w:w="2696" w:type="pct"/>
          </w:tcPr>
          <w:p w14:paraId="50D08F9E" w14:textId="34C45D32" w:rsidR="003B25C7" w:rsidRDefault="008B7C29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การใส่ข้อมูลเพื่อลงทะเบียนสร้างบัญชีผู้ใช้</w:t>
            </w:r>
          </w:p>
        </w:tc>
      </w:tr>
      <w:tr w:rsidR="003B25C7" w14:paraId="342BEFCD" w14:textId="77777777" w:rsidTr="00AF1BA5">
        <w:tc>
          <w:tcPr>
            <w:tcW w:w="424" w:type="pct"/>
          </w:tcPr>
          <w:p w14:paraId="696284A7" w14:textId="71FB8CF0" w:rsidR="003B25C7" w:rsidRDefault="003B25C7" w:rsidP="00071412">
            <w:pPr>
              <w:spacing w:after="0" w:line="240" w:lineRule="auto"/>
              <w:jc w:val="center"/>
            </w:pPr>
            <w:r>
              <w:t>10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0387F135" w14:textId="0CA47120" w:rsidR="003B25C7" w:rsidRDefault="002E1AB1" w:rsidP="003B25C7">
            <w:pPr>
              <w:spacing w:after="0" w:line="240" w:lineRule="auto"/>
              <w:jc w:val="center"/>
            </w:pPr>
            <w:r>
              <w:t>GE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113D3F5F" w14:textId="12ADC08E" w:rsidR="003B25C7" w:rsidRDefault="002E1AB1" w:rsidP="00071412">
            <w:pPr>
              <w:spacing w:after="0" w:line="240" w:lineRule="auto"/>
            </w:pPr>
            <w:r>
              <w:t>/</w:t>
            </w:r>
            <w:proofErr w:type="spellStart"/>
            <w:proofErr w:type="gramStart"/>
            <w:r>
              <w:t>forgot</w:t>
            </w:r>
            <w:proofErr w:type="gramEnd"/>
            <w:r>
              <w:t>_pass</w:t>
            </w:r>
            <w:proofErr w:type="spellEnd"/>
          </w:p>
        </w:tc>
        <w:tc>
          <w:tcPr>
            <w:tcW w:w="2696" w:type="pct"/>
          </w:tcPr>
          <w:p w14:paraId="75B4CD11" w14:textId="09D52652" w:rsidR="003B25C7" w:rsidRDefault="008B7C29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แสดงหน้าลืมรหัสผ่าน</w:t>
            </w:r>
          </w:p>
        </w:tc>
      </w:tr>
      <w:tr w:rsidR="003B25C7" w14:paraId="1FF67A80" w14:textId="77777777" w:rsidTr="00AF1BA5">
        <w:tc>
          <w:tcPr>
            <w:tcW w:w="424" w:type="pct"/>
          </w:tcPr>
          <w:p w14:paraId="2233C8B1" w14:textId="65562426" w:rsidR="003B25C7" w:rsidRDefault="003B25C7" w:rsidP="00071412">
            <w:pPr>
              <w:spacing w:after="0" w:line="240" w:lineRule="auto"/>
              <w:jc w:val="center"/>
            </w:pPr>
            <w:r>
              <w:t>11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37A6ECDE" w14:textId="48C6F720" w:rsidR="003B25C7" w:rsidRDefault="002E1AB1" w:rsidP="003B25C7">
            <w:pPr>
              <w:spacing w:after="0" w:line="240" w:lineRule="auto"/>
              <w:jc w:val="center"/>
            </w:pPr>
            <w:r>
              <w:t>POS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19D9CDD4" w14:textId="00F66F0A" w:rsidR="003B25C7" w:rsidRDefault="002E1AB1" w:rsidP="00071412">
            <w:pPr>
              <w:spacing w:after="0" w:line="240" w:lineRule="auto"/>
            </w:pPr>
            <w:r>
              <w:t>/</w:t>
            </w:r>
            <w:proofErr w:type="spellStart"/>
            <w:proofErr w:type="gramStart"/>
            <w:r>
              <w:t>code</w:t>
            </w:r>
            <w:proofErr w:type="gramEnd"/>
            <w:r>
              <w:t>_verify</w:t>
            </w:r>
            <w:proofErr w:type="spellEnd"/>
          </w:p>
        </w:tc>
        <w:tc>
          <w:tcPr>
            <w:tcW w:w="2696" w:type="pct"/>
          </w:tcPr>
          <w:p w14:paraId="53B9F4F0" w14:textId="39EAFA42" w:rsidR="003B25C7" w:rsidRDefault="00191547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ตรวจสอบรหัสยืนยัน เพื่อเปลี่ยนรหัสผ่านใหม่</w:t>
            </w:r>
          </w:p>
        </w:tc>
      </w:tr>
      <w:tr w:rsidR="003B25C7" w14:paraId="70FC70C4" w14:textId="77777777" w:rsidTr="00AF1BA5">
        <w:tc>
          <w:tcPr>
            <w:tcW w:w="424" w:type="pct"/>
          </w:tcPr>
          <w:p w14:paraId="33855B5B" w14:textId="5DE0CE01" w:rsidR="003B25C7" w:rsidRDefault="003B25C7" w:rsidP="00071412">
            <w:pPr>
              <w:spacing w:after="0" w:line="240" w:lineRule="auto"/>
              <w:jc w:val="center"/>
            </w:pPr>
            <w:r>
              <w:t>12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1E0E7DBD" w14:textId="4B38A183" w:rsidR="003B25C7" w:rsidRDefault="002E1AB1" w:rsidP="003B25C7">
            <w:pPr>
              <w:spacing w:after="0" w:line="240" w:lineRule="auto"/>
              <w:jc w:val="center"/>
            </w:pPr>
            <w:r>
              <w:t>POS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2CFA80AC" w14:textId="665EE4A6" w:rsidR="003B25C7" w:rsidRDefault="002E1AB1" w:rsidP="00071412">
            <w:pPr>
              <w:spacing w:after="0" w:line="240" w:lineRule="auto"/>
            </w:pPr>
            <w:r>
              <w:t>/</w:t>
            </w:r>
            <w:proofErr w:type="spellStart"/>
            <w:proofErr w:type="gramStart"/>
            <w:r>
              <w:t>forgot</w:t>
            </w:r>
            <w:proofErr w:type="gramEnd"/>
            <w:r>
              <w:t>_pass_auth</w:t>
            </w:r>
            <w:proofErr w:type="spellEnd"/>
          </w:p>
        </w:tc>
        <w:tc>
          <w:tcPr>
            <w:tcW w:w="2696" w:type="pct"/>
          </w:tcPr>
          <w:p w14:paraId="21270520" w14:textId="6D227982" w:rsidR="003B25C7" w:rsidRDefault="00191547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ตรวจสอบอีเมลที่ใช้ในการส่งรหัสยืนยัน</w:t>
            </w:r>
          </w:p>
        </w:tc>
      </w:tr>
      <w:tr w:rsidR="003B25C7" w14:paraId="09AD10DC" w14:textId="77777777" w:rsidTr="00AF1BA5">
        <w:tc>
          <w:tcPr>
            <w:tcW w:w="424" w:type="pct"/>
          </w:tcPr>
          <w:p w14:paraId="17DDBDC1" w14:textId="416A40C1" w:rsidR="003B25C7" w:rsidRDefault="003B25C7" w:rsidP="00071412">
            <w:pPr>
              <w:spacing w:after="0" w:line="240" w:lineRule="auto"/>
              <w:jc w:val="center"/>
            </w:pPr>
            <w:r>
              <w:t>13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30C56118" w14:textId="68F5FC11" w:rsidR="003B25C7" w:rsidRDefault="002E1AB1" w:rsidP="003B25C7">
            <w:pPr>
              <w:spacing w:after="0" w:line="240" w:lineRule="auto"/>
              <w:jc w:val="center"/>
            </w:pPr>
            <w:r>
              <w:t>POS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1F2A903D" w14:textId="3458F1E2" w:rsidR="003B25C7" w:rsidRDefault="002E1AB1" w:rsidP="00071412">
            <w:pPr>
              <w:spacing w:after="0" w:line="240" w:lineRule="auto"/>
            </w:pPr>
            <w:r>
              <w:t>/</w:t>
            </w:r>
            <w:proofErr w:type="spellStart"/>
            <w:proofErr w:type="gramStart"/>
            <w:r>
              <w:t>checkpass</w:t>
            </w:r>
            <w:proofErr w:type="spellEnd"/>
            <w:proofErr w:type="gramEnd"/>
          </w:p>
        </w:tc>
        <w:tc>
          <w:tcPr>
            <w:tcW w:w="2696" w:type="pct"/>
          </w:tcPr>
          <w:p w14:paraId="3EEC48AE" w14:textId="03E033DD" w:rsidR="003B25C7" w:rsidRDefault="008B7C29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สร้างและตรวจสอบรหัสผ่านใหม่</w:t>
            </w:r>
          </w:p>
        </w:tc>
      </w:tr>
      <w:tr w:rsidR="002E1AB1" w14:paraId="34173A7F" w14:textId="77777777" w:rsidTr="00AF1BA5">
        <w:tc>
          <w:tcPr>
            <w:tcW w:w="424" w:type="pct"/>
          </w:tcPr>
          <w:p w14:paraId="3B2A5A40" w14:textId="03301003" w:rsidR="002E1AB1" w:rsidRDefault="002E1AB1" w:rsidP="00071412">
            <w:pPr>
              <w:spacing w:after="0" w:line="240" w:lineRule="auto"/>
              <w:jc w:val="center"/>
            </w:pPr>
            <w:r>
              <w:t>14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62D5141A" w14:textId="65E306C0" w:rsidR="002E1AB1" w:rsidRDefault="002E1AB1" w:rsidP="003B25C7">
            <w:pPr>
              <w:spacing w:after="0" w:line="240" w:lineRule="auto"/>
              <w:jc w:val="center"/>
            </w:pPr>
            <w:r>
              <w:t>-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237114E5" w14:textId="516A42BE" w:rsidR="002E1AB1" w:rsidRDefault="002E1AB1" w:rsidP="00071412">
            <w:pPr>
              <w:spacing w:after="0" w:line="240" w:lineRule="auto"/>
            </w:pPr>
            <w:r>
              <w:t>/ “</w:t>
            </w:r>
            <w:r>
              <w:rPr>
                <w:rFonts w:hint="cs"/>
                <w:cs/>
              </w:rPr>
              <w:t>เรีย</w:t>
            </w:r>
            <w:r>
              <w:rPr>
                <w:cs/>
              </w:rPr>
              <w:t>ก</w:t>
            </w:r>
            <w:r>
              <w:rPr>
                <w:rFonts w:hint="cs"/>
                <w:cs/>
              </w:rPr>
              <w:t xml:space="preserve"> </w:t>
            </w:r>
            <w:r>
              <w:t xml:space="preserve">API </w:t>
            </w:r>
            <w:r>
              <w:rPr>
                <w:rFonts w:hint="cs"/>
                <w:cs/>
              </w:rPr>
              <w:t>ที่ไม่มีอยู่</w:t>
            </w:r>
            <w:r>
              <w:t>”</w:t>
            </w:r>
          </w:p>
        </w:tc>
        <w:tc>
          <w:tcPr>
            <w:tcW w:w="2696" w:type="pct"/>
          </w:tcPr>
          <w:p w14:paraId="443B5ACD" w14:textId="53551786" w:rsidR="002E1AB1" w:rsidRPr="002E1AB1" w:rsidRDefault="008B7C29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 xml:space="preserve">เมื่อเขียนเรียก </w:t>
            </w:r>
            <w:r>
              <w:t xml:space="preserve">API </w:t>
            </w:r>
            <w:r>
              <w:rPr>
                <w:rFonts w:hint="cs"/>
                <w:cs/>
              </w:rPr>
              <w:t xml:space="preserve">ที่ไม่ได้มีการสร้างไว้ </w:t>
            </w:r>
            <w:r>
              <w:rPr>
                <w:cs/>
              </w:rPr>
              <w:br/>
            </w:r>
            <w:r>
              <w:rPr>
                <w:rFonts w:hint="cs"/>
                <w:cs/>
              </w:rPr>
              <w:t xml:space="preserve">จะแสดงหน้า </w:t>
            </w:r>
            <w:r>
              <w:t xml:space="preserve">404 Not Fount </w:t>
            </w:r>
            <w:r>
              <w:rPr>
                <w:rFonts w:hint="cs"/>
                <w:cs/>
              </w:rPr>
              <w:t>แจ้งเตือน</w:t>
            </w:r>
          </w:p>
        </w:tc>
      </w:tr>
      <w:tr w:rsidR="00256AC6" w14:paraId="637EC7CC" w14:textId="77777777" w:rsidTr="00256AC6">
        <w:tc>
          <w:tcPr>
            <w:tcW w:w="5000" w:type="pct"/>
            <w:gridSpan w:val="4"/>
          </w:tcPr>
          <w:p w14:paraId="074E577B" w14:textId="7CB73BD4" w:rsidR="00256AC6" w:rsidRDefault="00256AC6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การจัดการกล้องไอพี</w:t>
            </w:r>
          </w:p>
        </w:tc>
      </w:tr>
      <w:tr w:rsidR="008B7C29" w14:paraId="562DADBD" w14:textId="77777777" w:rsidTr="00AF1BA5">
        <w:tc>
          <w:tcPr>
            <w:tcW w:w="424" w:type="pct"/>
          </w:tcPr>
          <w:p w14:paraId="17BFB292" w14:textId="085E2E83" w:rsidR="00256AC6" w:rsidRDefault="00256AC6" w:rsidP="0007141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30324CC1" w14:textId="65062FB7" w:rsidR="00256AC6" w:rsidRDefault="00256AC6" w:rsidP="003B25C7">
            <w:pPr>
              <w:spacing w:after="0" w:line="240" w:lineRule="auto"/>
              <w:jc w:val="center"/>
              <w:rPr>
                <w:cs/>
              </w:rPr>
            </w:pPr>
            <w:r>
              <w:t>POS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394D08FA" w14:textId="3F4441C3" w:rsidR="00256AC6" w:rsidRDefault="003B25C7" w:rsidP="00071412">
            <w:pPr>
              <w:spacing w:after="0" w:line="240" w:lineRule="auto"/>
            </w:pPr>
            <w:r>
              <w:t>/</w:t>
            </w:r>
            <w:proofErr w:type="spellStart"/>
            <w:proofErr w:type="gramStart"/>
            <w:r>
              <w:t>add</w:t>
            </w:r>
            <w:proofErr w:type="gramEnd"/>
            <w:r>
              <w:t>_camera</w:t>
            </w:r>
            <w:proofErr w:type="spellEnd"/>
          </w:p>
        </w:tc>
        <w:tc>
          <w:tcPr>
            <w:tcW w:w="2696" w:type="pct"/>
          </w:tcPr>
          <w:p w14:paraId="14B7470E" w14:textId="21E1128A" w:rsidR="00256AC6" w:rsidRDefault="008B7C29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การเพิ่มกล้องไอพี</w:t>
            </w:r>
          </w:p>
        </w:tc>
      </w:tr>
      <w:tr w:rsidR="003B25C7" w14:paraId="67020A0C" w14:textId="77777777" w:rsidTr="00AF1BA5">
        <w:tc>
          <w:tcPr>
            <w:tcW w:w="424" w:type="pct"/>
          </w:tcPr>
          <w:p w14:paraId="64FE64A7" w14:textId="37F60686" w:rsidR="003B25C7" w:rsidRDefault="003B25C7" w:rsidP="00071412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0E68376F" w14:textId="32248935" w:rsidR="003B25C7" w:rsidRDefault="003B25C7" w:rsidP="003B25C7">
            <w:pPr>
              <w:spacing w:after="0" w:line="240" w:lineRule="auto"/>
              <w:jc w:val="center"/>
            </w:pPr>
            <w:r>
              <w:t>POS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4F234BDB" w14:textId="2E90507B" w:rsidR="003B25C7" w:rsidRDefault="003B25C7" w:rsidP="00071412">
            <w:pPr>
              <w:spacing w:after="0" w:line="240" w:lineRule="auto"/>
              <w:rPr>
                <w:cs/>
              </w:rPr>
            </w:pPr>
            <w:r>
              <w:t>/</w:t>
            </w:r>
            <w:proofErr w:type="spellStart"/>
            <w:proofErr w:type="gramStart"/>
            <w:r>
              <w:t>remove</w:t>
            </w:r>
            <w:proofErr w:type="gramEnd"/>
            <w:r>
              <w:t>_camera</w:t>
            </w:r>
            <w:proofErr w:type="spellEnd"/>
          </w:p>
        </w:tc>
        <w:tc>
          <w:tcPr>
            <w:tcW w:w="2696" w:type="pct"/>
          </w:tcPr>
          <w:p w14:paraId="1821E2AF" w14:textId="47311A37" w:rsidR="003B25C7" w:rsidRDefault="008B7C29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การลบกล้องไอพี</w:t>
            </w:r>
          </w:p>
        </w:tc>
      </w:tr>
      <w:tr w:rsidR="00256AC6" w14:paraId="27D54936" w14:textId="77777777" w:rsidTr="00256AC6">
        <w:tc>
          <w:tcPr>
            <w:tcW w:w="5000" w:type="pct"/>
            <w:gridSpan w:val="4"/>
          </w:tcPr>
          <w:p w14:paraId="2DB8DBCE" w14:textId="5B5E203B" w:rsidR="00256AC6" w:rsidRDefault="00256AC6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การแสดงข้อมูลเมตาจากกล้องไอพี</w:t>
            </w:r>
          </w:p>
        </w:tc>
      </w:tr>
      <w:tr w:rsidR="008B7C29" w14:paraId="28C4D43B" w14:textId="77777777" w:rsidTr="00AF1BA5">
        <w:tc>
          <w:tcPr>
            <w:tcW w:w="424" w:type="pct"/>
          </w:tcPr>
          <w:p w14:paraId="014A3D12" w14:textId="5651DA8F" w:rsidR="00256AC6" w:rsidRDefault="00256AC6" w:rsidP="00071412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513" w:type="pct"/>
            <w:tcBorders>
              <w:right w:val="single" w:sz="4" w:space="0" w:color="A5A5A5" w:themeColor="accent3"/>
            </w:tcBorders>
          </w:tcPr>
          <w:p w14:paraId="181582E1" w14:textId="1BA77A10" w:rsidR="00256AC6" w:rsidRDefault="00256AC6" w:rsidP="003B25C7">
            <w:pPr>
              <w:spacing w:after="0" w:line="240" w:lineRule="auto"/>
              <w:jc w:val="center"/>
              <w:rPr>
                <w:cs/>
              </w:rPr>
            </w:pPr>
            <w:r>
              <w:t>POST</w:t>
            </w:r>
          </w:p>
        </w:tc>
        <w:tc>
          <w:tcPr>
            <w:tcW w:w="1367" w:type="pct"/>
            <w:tcBorders>
              <w:left w:val="single" w:sz="4" w:space="0" w:color="A5A5A5" w:themeColor="accent3"/>
            </w:tcBorders>
          </w:tcPr>
          <w:p w14:paraId="27653CCD" w14:textId="18BCBDE6" w:rsidR="00256AC6" w:rsidRDefault="003B25C7" w:rsidP="00071412">
            <w:pPr>
              <w:spacing w:after="0" w:line="240" w:lineRule="auto"/>
              <w:rPr>
                <w:cs/>
              </w:rPr>
            </w:pPr>
            <w:r>
              <w:t>/</w:t>
            </w:r>
            <w:proofErr w:type="spellStart"/>
            <w:proofErr w:type="gramStart"/>
            <w:r>
              <w:t>metedatas</w:t>
            </w:r>
            <w:proofErr w:type="spellEnd"/>
            <w:proofErr w:type="gramEnd"/>
          </w:p>
        </w:tc>
        <w:tc>
          <w:tcPr>
            <w:tcW w:w="2696" w:type="pct"/>
          </w:tcPr>
          <w:p w14:paraId="0C4AB315" w14:textId="055FD16C" w:rsidR="00256AC6" w:rsidRDefault="008B7C29" w:rsidP="00071412">
            <w:pPr>
              <w:spacing w:after="0" w:line="240" w:lineRule="auto"/>
              <w:rPr>
                <w:cs/>
              </w:rPr>
            </w:pPr>
            <w:r>
              <w:rPr>
                <w:rFonts w:hint="cs"/>
                <w:cs/>
              </w:rPr>
              <w:t>การแสดงข้อมูลเมตาจากกล้องไอพี</w:t>
            </w:r>
          </w:p>
        </w:tc>
      </w:tr>
    </w:tbl>
    <w:p w14:paraId="5B52F965" w14:textId="77777777" w:rsidR="008F3E21" w:rsidRDefault="008F3E21">
      <w:pPr>
        <w:spacing w:after="0" w:line="240" w:lineRule="auto"/>
        <w:rPr>
          <w:rFonts w:eastAsia="Calibri"/>
          <w:b/>
          <w:bCs/>
        </w:rPr>
      </w:pPr>
      <w:r>
        <w:rPr>
          <w:rFonts w:eastAsia="Calibri"/>
        </w:rPr>
        <w:br w:type="page"/>
      </w:r>
    </w:p>
    <w:p w14:paraId="415F5A10" w14:textId="2EEFDE86" w:rsidR="008F3E21" w:rsidRPr="008F3E21" w:rsidRDefault="0011736A" w:rsidP="00DF6EEF">
      <w:pPr>
        <w:pStyle w:val="3"/>
        <w:rPr>
          <w:rFonts w:eastAsia="Calibri"/>
          <w:cs/>
        </w:rPr>
      </w:pPr>
      <w:bookmarkStart w:id="344" w:name="_Toc139297563"/>
      <w:r>
        <w:rPr>
          <w:rFonts w:eastAsia="Calibri"/>
        </w:rPr>
        <w:lastRenderedPageBreak/>
        <w:t xml:space="preserve">3.2.3 </w:t>
      </w:r>
      <w:r w:rsidR="00093E93">
        <w:rPr>
          <w:rFonts w:eastAsia="Calibri" w:hint="cs"/>
          <w:cs/>
        </w:rPr>
        <w:t>การ</w:t>
      </w:r>
      <w:r>
        <w:rPr>
          <w:rFonts w:eastAsia="Calibri" w:hint="cs"/>
          <w:cs/>
        </w:rPr>
        <w:t>อธิบาย</w:t>
      </w:r>
      <w:r w:rsidR="00093E93">
        <w:rPr>
          <w:rFonts w:eastAsia="Calibri" w:hint="cs"/>
          <w:cs/>
        </w:rPr>
        <w:t xml:space="preserve"> </w:t>
      </w:r>
      <w:r w:rsidR="00093E93">
        <w:rPr>
          <w:rFonts w:eastAsia="Calibri"/>
        </w:rPr>
        <w:t>Flow Chart</w:t>
      </w:r>
      <w:r>
        <w:rPr>
          <w:rFonts w:eastAsia="Calibri"/>
        </w:rPr>
        <w:t xml:space="preserve"> </w:t>
      </w:r>
      <w:r>
        <w:rPr>
          <w:rFonts w:eastAsia="Calibri" w:hint="cs"/>
          <w:cs/>
        </w:rPr>
        <w:t>การทำงานของระบบ</w:t>
      </w:r>
      <w:bookmarkEnd w:id="344"/>
    </w:p>
    <w:p w14:paraId="38B96939" w14:textId="3947FDF5" w:rsidR="00DF6EEF" w:rsidRDefault="00DF6EEF" w:rsidP="004C2671">
      <w:pPr>
        <w:spacing w:after="0" w:line="240" w:lineRule="auto"/>
        <w:ind w:left="720" w:firstLine="720"/>
        <w:jc w:val="thaiDistribute"/>
        <w:rPr>
          <w:rFonts w:eastAsia="Calibri"/>
        </w:rPr>
      </w:pPr>
      <w:r>
        <w:rPr>
          <w:rFonts w:eastAsia="Calibri" w:hint="cs"/>
          <w:cs/>
        </w:rPr>
        <w:t xml:space="preserve">อธิบายผังงานจากภาพที่ </w:t>
      </w:r>
      <w:r>
        <w:rPr>
          <w:rFonts w:eastAsia="Calibri"/>
        </w:rPr>
        <w:t xml:space="preserve">16 </w:t>
      </w:r>
      <w:r w:rsidR="00362EDF">
        <w:rPr>
          <w:rFonts w:eastAsia="Calibri" w:hint="cs"/>
          <w:cs/>
        </w:rPr>
        <w:t>ผังการทำงานการเข้าสู่ระบบ</w:t>
      </w:r>
      <w:r>
        <w:rPr>
          <w:rFonts w:eastAsia="Calibri"/>
        </w:rPr>
        <w:t xml:space="preserve"> </w:t>
      </w:r>
    </w:p>
    <w:p w14:paraId="641C1C31" w14:textId="77777777" w:rsidR="00DF6EEF" w:rsidRDefault="00DF6EEF" w:rsidP="004C2671">
      <w:pPr>
        <w:pStyle w:val="a6"/>
        <w:numPr>
          <w:ilvl w:val="0"/>
          <w:numId w:val="35"/>
        </w:numPr>
        <w:spacing w:after="0" w:line="240" w:lineRule="auto"/>
        <w:jc w:val="thaiDistribute"/>
      </w:pPr>
      <w:r w:rsidRPr="00DF6EEF">
        <w:rPr>
          <w:rFonts w:hint="cs"/>
          <w:cs/>
        </w:rPr>
        <w:t xml:space="preserve">เมื่อเริ่มต้นการทำงานที่หน้าเว็บไซต์ ระบบจะแสดงหน้า </w:t>
      </w:r>
      <w:r w:rsidRPr="00DF6EEF">
        <w:t xml:space="preserve">Login </w:t>
      </w:r>
      <w:r w:rsidRPr="00DF6EEF">
        <w:rPr>
          <w:rFonts w:hint="cs"/>
          <w:cs/>
        </w:rPr>
        <w:t>เพื่อให้ผู้ใช้ทำการกรอกข้อมูลเพื่อเข้าใช้งานภายในระบบ</w:t>
      </w:r>
    </w:p>
    <w:p w14:paraId="757650BA" w14:textId="77777777" w:rsidR="00DF6EEF" w:rsidRDefault="00DF6EEF" w:rsidP="004C2671">
      <w:pPr>
        <w:pStyle w:val="a6"/>
        <w:numPr>
          <w:ilvl w:val="0"/>
          <w:numId w:val="35"/>
        </w:numPr>
        <w:spacing w:after="0" w:line="240" w:lineRule="auto"/>
        <w:jc w:val="thaiDistribute"/>
      </w:pPr>
      <w:r>
        <w:rPr>
          <w:rFonts w:hint="cs"/>
          <w:cs/>
        </w:rPr>
        <w:t>ระบบจะให้ผู้ใช้ทำการป้อนอีเมลและรหัสผ่าน</w:t>
      </w:r>
    </w:p>
    <w:p w14:paraId="01841F94" w14:textId="77777777" w:rsidR="00DF6EEF" w:rsidRDefault="00DF6EEF" w:rsidP="004C2671">
      <w:pPr>
        <w:pStyle w:val="a6"/>
        <w:numPr>
          <w:ilvl w:val="0"/>
          <w:numId w:val="35"/>
        </w:numPr>
        <w:spacing w:after="0" w:line="240" w:lineRule="auto"/>
        <w:jc w:val="thaiDistribute"/>
      </w:pPr>
      <w:r>
        <w:rPr>
          <w:rFonts w:hint="cs"/>
          <w:cs/>
        </w:rPr>
        <w:t>ระบบจะทำการตรวจสอบความครบถ้วนของข้อมูลที่ผู้ใช้ได้กรอก</w:t>
      </w:r>
    </w:p>
    <w:p w14:paraId="162B380B" w14:textId="3FD9D013" w:rsidR="00DF6EEF" w:rsidRDefault="00DF6EEF" w:rsidP="004C2671">
      <w:pPr>
        <w:pStyle w:val="a6"/>
        <w:numPr>
          <w:ilvl w:val="0"/>
          <w:numId w:val="35"/>
        </w:numPr>
        <w:spacing w:after="0" w:line="240" w:lineRule="auto"/>
        <w:jc w:val="thaiDistribute"/>
      </w:pPr>
      <w:r>
        <w:rPr>
          <w:rFonts w:hint="cs"/>
          <w:cs/>
        </w:rPr>
        <w:t>ระบบตรวจ</w:t>
      </w:r>
      <w:r w:rsidR="00362EDF">
        <w:rPr>
          <w:rFonts w:hint="cs"/>
          <w:cs/>
        </w:rPr>
        <w:t>พบ</w:t>
      </w:r>
      <w:r>
        <w:rPr>
          <w:rFonts w:hint="cs"/>
          <w:cs/>
        </w:rPr>
        <w:t>ว่าข้อมูล</w:t>
      </w:r>
      <w:r w:rsidR="00362EDF">
        <w:rPr>
          <w:rFonts w:hint="cs"/>
          <w:cs/>
        </w:rPr>
        <w:t>ยัง</w:t>
      </w:r>
      <w:r>
        <w:rPr>
          <w:rFonts w:hint="cs"/>
          <w:cs/>
        </w:rPr>
        <w:t>ไม่ครบผู้ใช้จะต้องทำการกรอกข้อมูลใหม่</w:t>
      </w:r>
    </w:p>
    <w:p w14:paraId="0E329EDA" w14:textId="0B4297D7" w:rsidR="00DF6EEF" w:rsidRDefault="00DF6EEF" w:rsidP="004C2671">
      <w:pPr>
        <w:pStyle w:val="a6"/>
        <w:numPr>
          <w:ilvl w:val="0"/>
          <w:numId w:val="35"/>
        </w:numPr>
        <w:spacing w:after="0" w:line="240" w:lineRule="auto"/>
        <w:jc w:val="thaiDistribute"/>
      </w:pPr>
      <w:r>
        <w:rPr>
          <w:rFonts w:hint="cs"/>
          <w:cs/>
        </w:rPr>
        <w:t>ระบบตรวจ</w:t>
      </w:r>
      <w:r w:rsidR="00362EDF">
        <w:rPr>
          <w:rFonts w:hint="cs"/>
          <w:cs/>
        </w:rPr>
        <w:t>พบ</w:t>
      </w:r>
      <w:r>
        <w:rPr>
          <w:rFonts w:hint="cs"/>
          <w:cs/>
        </w:rPr>
        <w:t>ว่าข้อมูลครบจะมีการตรวจสอบว่ามีข้อมูลผู้ใช้ตรงกับในฐานข้อมูลหรือไม่ถ้าตรงก็จะทำการพาผู้ใช้เข้าสู่ระบบ</w:t>
      </w:r>
    </w:p>
    <w:p w14:paraId="56FAD320" w14:textId="77777777" w:rsidR="00DF6EEF" w:rsidRDefault="00DF6EEF" w:rsidP="004C2671">
      <w:pPr>
        <w:pStyle w:val="a6"/>
        <w:numPr>
          <w:ilvl w:val="0"/>
          <w:numId w:val="35"/>
        </w:numPr>
        <w:spacing w:after="0" w:line="240" w:lineRule="auto"/>
        <w:jc w:val="thaiDistribute"/>
      </w:pPr>
      <w:r>
        <w:rPr>
          <w:rFonts w:hint="cs"/>
          <w:cs/>
        </w:rPr>
        <w:t>ระบบตรวจว่าข้อมูลไม่มีในฐานข้อมูลผู้ใช้จะต้องทำการกรอกข้อมูลใหม่</w:t>
      </w:r>
    </w:p>
    <w:p w14:paraId="483B3DAE" w14:textId="77777777" w:rsidR="00DF6EEF" w:rsidRDefault="00DF6EEF" w:rsidP="004C2671">
      <w:pPr>
        <w:pStyle w:val="a6"/>
        <w:numPr>
          <w:ilvl w:val="0"/>
          <w:numId w:val="35"/>
        </w:numPr>
        <w:spacing w:after="0" w:line="240" w:lineRule="auto"/>
        <w:jc w:val="thaiDistribute"/>
      </w:pPr>
      <w:r>
        <w:rPr>
          <w:rFonts w:hint="cs"/>
          <w:cs/>
        </w:rPr>
        <w:t>สิ้นสุดการทำงานของการเข้าสู่ระบบ</w:t>
      </w:r>
    </w:p>
    <w:p w14:paraId="7BE4A6B8" w14:textId="77777777" w:rsidR="00DF6EEF" w:rsidRDefault="00DF6EEF" w:rsidP="00815CDA">
      <w:pPr>
        <w:jc w:val="center"/>
      </w:pPr>
      <w:r>
        <w:rPr>
          <w:rFonts w:eastAsia="Calibri"/>
          <w:noProof/>
        </w:rPr>
        <w:lastRenderedPageBreak/>
        <w:drawing>
          <wp:inline distT="0" distB="0" distL="0" distR="0" wp14:anchorId="448BC045" wp14:editId="30BD8D09">
            <wp:extent cx="4353508" cy="7920000"/>
            <wp:effectExtent l="0" t="0" r="9525" b="5080"/>
            <wp:docPr id="1790337288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337288" name="รูปภาพ 179033728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350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CF97" w14:textId="26412FB3" w:rsidR="00DF6EEF" w:rsidRDefault="00DF6EEF" w:rsidP="00DF6EEF">
      <w:pPr>
        <w:pStyle w:val="afa"/>
        <w:jc w:val="center"/>
        <w:rPr>
          <w:cs/>
        </w:rPr>
      </w:pPr>
      <w:bookmarkStart w:id="345" w:name="_Toc139297600"/>
      <w:r>
        <w:rPr>
          <w:cs/>
        </w:rPr>
        <w:t xml:space="preserve">ภาพ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ภาพที่ </w:instrText>
      </w:r>
      <w:r>
        <w:instrText xml:space="preserve">\* ARABIC </w:instrText>
      </w:r>
      <w:r>
        <w:fldChar w:fldCharType="separate"/>
      </w:r>
      <w:r w:rsidR="00BA4A71">
        <w:t>16</w:t>
      </w:r>
      <w:r>
        <w:fldChar w:fldCharType="end"/>
      </w:r>
      <w:r>
        <w:rPr>
          <w:rFonts w:hint="cs"/>
          <w:cs/>
        </w:rPr>
        <w:t xml:space="preserve"> ผังการทำงานการเข้าสู่ระบบ</w:t>
      </w:r>
      <w:bookmarkEnd w:id="345"/>
    </w:p>
    <w:p w14:paraId="078EC25E" w14:textId="11FEADA6" w:rsidR="00362EDF" w:rsidRDefault="00362EDF" w:rsidP="004C2671">
      <w:pPr>
        <w:spacing w:after="0" w:line="240" w:lineRule="auto"/>
        <w:ind w:left="720" w:firstLine="720"/>
        <w:jc w:val="thaiDistribute"/>
        <w:rPr>
          <w:rFonts w:eastAsia="Calibri"/>
        </w:rPr>
      </w:pPr>
      <w:r>
        <w:rPr>
          <w:rFonts w:eastAsia="Calibri" w:hint="cs"/>
          <w:cs/>
        </w:rPr>
        <w:lastRenderedPageBreak/>
        <w:t xml:space="preserve">อธิบายผังงานจากภาพที่ </w:t>
      </w:r>
      <w:r>
        <w:rPr>
          <w:rFonts w:eastAsia="Calibri"/>
        </w:rPr>
        <w:t xml:space="preserve">17 </w:t>
      </w:r>
      <w:r>
        <w:rPr>
          <w:rFonts w:eastAsia="Calibri" w:hint="cs"/>
          <w:cs/>
        </w:rPr>
        <w:t>ผังการทำงานการลงทะเบียนผู้ใช้งาน</w:t>
      </w:r>
      <w:r>
        <w:rPr>
          <w:rFonts w:eastAsia="Calibri"/>
        </w:rPr>
        <w:t xml:space="preserve"> </w:t>
      </w:r>
    </w:p>
    <w:p w14:paraId="469BAB8B" w14:textId="77777777" w:rsidR="00362EDF" w:rsidRDefault="00362EDF" w:rsidP="004C2671">
      <w:pPr>
        <w:pStyle w:val="a6"/>
        <w:numPr>
          <w:ilvl w:val="0"/>
          <w:numId w:val="36"/>
        </w:numPr>
        <w:tabs>
          <w:tab w:val="center" w:pos="4153"/>
        </w:tabs>
        <w:jc w:val="thaiDistribute"/>
      </w:pPr>
      <w:r w:rsidRPr="00362EDF">
        <w:rPr>
          <w:rFonts w:hint="cs"/>
          <w:cs/>
        </w:rPr>
        <w:t>เมื่อเริ่มต้นการทำงา</w:t>
      </w:r>
      <w:r>
        <w:rPr>
          <w:rFonts w:hint="cs"/>
          <w:cs/>
        </w:rPr>
        <w:t xml:space="preserve">นระบบจะแสดงหน้า </w:t>
      </w:r>
      <w:r>
        <w:t xml:space="preserve">Sign up </w:t>
      </w:r>
      <w:r>
        <w:rPr>
          <w:rFonts w:hint="cs"/>
          <w:cs/>
        </w:rPr>
        <w:t xml:space="preserve">เพื่อให้ผู้ใช้งานใหม่ ได้ทำการลงทะเบียนเพื่อใช้ </w:t>
      </w:r>
      <w:r>
        <w:t xml:space="preserve">Login </w:t>
      </w:r>
      <w:r>
        <w:rPr>
          <w:rFonts w:hint="cs"/>
          <w:cs/>
        </w:rPr>
        <w:t>ในการเข้าสู่ระบบ</w:t>
      </w:r>
    </w:p>
    <w:p w14:paraId="41DA8998" w14:textId="77777777" w:rsidR="00362EDF" w:rsidRDefault="00362EDF" w:rsidP="004C2671">
      <w:pPr>
        <w:pStyle w:val="a6"/>
        <w:numPr>
          <w:ilvl w:val="0"/>
          <w:numId w:val="36"/>
        </w:numPr>
        <w:tabs>
          <w:tab w:val="center" w:pos="4153"/>
        </w:tabs>
        <w:jc w:val="thaiDistribute"/>
      </w:pPr>
      <w:r>
        <w:rPr>
          <w:rFonts w:hint="cs"/>
          <w:cs/>
        </w:rPr>
        <w:t>ระบบจะให้ผู้ใช้ใหม่ทำการกรอกข้อมูลของ ชื่อ</w:t>
      </w:r>
      <w:r>
        <w:t xml:space="preserve">, </w:t>
      </w:r>
      <w:r>
        <w:rPr>
          <w:rFonts w:hint="cs"/>
          <w:cs/>
        </w:rPr>
        <w:t>อีเมล</w:t>
      </w:r>
      <w:r>
        <w:t>,</w:t>
      </w:r>
      <w:r>
        <w:rPr>
          <w:rFonts w:hint="cs"/>
          <w:cs/>
        </w:rPr>
        <w:t xml:space="preserve"> ชื่อผู้ใช้งาน</w:t>
      </w:r>
      <w:r>
        <w:t>,</w:t>
      </w:r>
      <w:r>
        <w:rPr>
          <w:rFonts w:hint="cs"/>
          <w:cs/>
        </w:rPr>
        <w:t xml:space="preserve"> รหัสผ่านและเบอร์โทรศัพท์</w:t>
      </w:r>
    </w:p>
    <w:p w14:paraId="45DE1220" w14:textId="77777777" w:rsidR="00362EDF" w:rsidRDefault="00362EDF" w:rsidP="004C2671">
      <w:pPr>
        <w:pStyle w:val="a6"/>
        <w:numPr>
          <w:ilvl w:val="0"/>
          <w:numId w:val="36"/>
        </w:numPr>
        <w:tabs>
          <w:tab w:val="center" w:pos="4153"/>
        </w:tabs>
        <w:jc w:val="thaiDistribute"/>
      </w:pPr>
      <w:r>
        <w:rPr>
          <w:rFonts w:hint="cs"/>
          <w:cs/>
        </w:rPr>
        <w:t>ระบบจะทำการตรวจสอบความครบถ้วนของข้อมูลที่ผู้ใช้ได้กรอก</w:t>
      </w:r>
    </w:p>
    <w:p w14:paraId="4594CFD4" w14:textId="77777777" w:rsidR="00362EDF" w:rsidRDefault="00362EDF" w:rsidP="004C2671">
      <w:pPr>
        <w:pStyle w:val="a6"/>
        <w:numPr>
          <w:ilvl w:val="0"/>
          <w:numId w:val="36"/>
        </w:numPr>
        <w:tabs>
          <w:tab w:val="center" w:pos="4153"/>
        </w:tabs>
        <w:jc w:val="thaiDistribute"/>
      </w:pPr>
      <w:r>
        <w:rPr>
          <w:rFonts w:hint="cs"/>
          <w:cs/>
        </w:rPr>
        <w:t>ระบบตรวจพบว่าข้อมูลยังไม่ครบผู้ใช้จะต้องทำการกรอกข้อมูลใหม่</w:t>
      </w:r>
    </w:p>
    <w:p w14:paraId="086E07C8" w14:textId="77777777" w:rsidR="00362EDF" w:rsidRDefault="00362EDF" w:rsidP="004C2671">
      <w:pPr>
        <w:pStyle w:val="a6"/>
        <w:numPr>
          <w:ilvl w:val="0"/>
          <w:numId w:val="36"/>
        </w:numPr>
        <w:tabs>
          <w:tab w:val="center" w:pos="4153"/>
        </w:tabs>
        <w:jc w:val="thaiDistribute"/>
      </w:pPr>
      <w:r>
        <w:rPr>
          <w:rFonts w:hint="cs"/>
          <w:cs/>
        </w:rPr>
        <w:t>ระบบตรวจพบว่าข้อมูลครบจะมีการตรวจสอบว่ามีข้อมูลผู้ใช้ตรงกับในฐานข้อมูลหรือไม่ถ้าตรงกับที่มีอยู่ในระบบผู้ใช้จะต้องทำการกรอกใหม่</w:t>
      </w:r>
    </w:p>
    <w:p w14:paraId="2BCC6877" w14:textId="77777777" w:rsidR="000A5FF8" w:rsidRDefault="00362EDF" w:rsidP="004C2671">
      <w:pPr>
        <w:pStyle w:val="a6"/>
        <w:numPr>
          <w:ilvl w:val="0"/>
          <w:numId w:val="36"/>
        </w:numPr>
        <w:tabs>
          <w:tab w:val="center" w:pos="4153"/>
        </w:tabs>
        <w:jc w:val="thaiDistribute"/>
      </w:pPr>
      <w:r>
        <w:rPr>
          <w:rFonts w:hint="cs"/>
          <w:cs/>
        </w:rPr>
        <w:t>ระบบตรวจพบว่าข้อมูลที่กรอกมาถูกต้องไม่ซ้ำกับในฐานข้อมูลจะทำการบันทึก</w:t>
      </w:r>
      <w:r w:rsidR="00815CDA">
        <w:rPr>
          <w:rFonts w:hint="cs"/>
          <w:cs/>
        </w:rPr>
        <w:t>ข้อมูลผู้ใช้ใหม่ลงในฐานข้อมูลและพาผู้ใช้เข้าสู่ระบบ</w:t>
      </w:r>
    </w:p>
    <w:p w14:paraId="6DF92AAA" w14:textId="2DFF076B" w:rsidR="00815CDA" w:rsidRDefault="00815CDA" w:rsidP="004C2671">
      <w:pPr>
        <w:pStyle w:val="a6"/>
        <w:numPr>
          <w:ilvl w:val="0"/>
          <w:numId w:val="36"/>
        </w:numPr>
        <w:tabs>
          <w:tab w:val="center" w:pos="4153"/>
        </w:tabs>
        <w:jc w:val="thaiDistribute"/>
      </w:pPr>
      <w:r>
        <w:rPr>
          <w:rFonts w:hint="cs"/>
          <w:cs/>
        </w:rPr>
        <w:t>สิ้นสุดการทำงาน</w:t>
      </w:r>
    </w:p>
    <w:p w14:paraId="2406AB54" w14:textId="77777777" w:rsidR="00815CDA" w:rsidRDefault="00815CDA" w:rsidP="00815CDA">
      <w:pPr>
        <w:keepNext/>
        <w:tabs>
          <w:tab w:val="center" w:pos="4153"/>
        </w:tabs>
        <w:jc w:val="center"/>
      </w:pPr>
      <w:r>
        <w:rPr>
          <w:rFonts w:eastAsia="Calibri"/>
          <w:noProof/>
        </w:rPr>
        <w:lastRenderedPageBreak/>
        <w:drawing>
          <wp:inline distT="0" distB="0" distL="0" distR="0" wp14:anchorId="164165A0" wp14:editId="53867B91">
            <wp:extent cx="3666242" cy="7920000"/>
            <wp:effectExtent l="0" t="0" r="0" b="5080"/>
            <wp:docPr id="1307768846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768846" name="รูปภาพ 1307768846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624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77847" w14:textId="09939507" w:rsidR="00815CDA" w:rsidRDefault="00815CDA" w:rsidP="00815CDA">
      <w:pPr>
        <w:pStyle w:val="afa"/>
        <w:jc w:val="center"/>
      </w:pPr>
      <w:bookmarkStart w:id="346" w:name="_Toc139297601"/>
      <w:r>
        <w:rPr>
          <w:cs/>
        </w:rPr>
        <w:t xml:space="preserve">ภาพ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ภาพที่ </w:instrText>
      </w:r>
      <w:r>
        <w:instrText xml:space="preserve">\* ARABIC </w:instrText>
      </w:r>
      <w:r>
        <w:fldChar w:fldCharType="separate"/>
      </w:r>
      <w:r w:rsidR="00BA4A71">
        <w:t>17</w:t>
      </w:r>
      <w:r>
        <w:fldChar w:fldCharType="end"/>
      </w:r>
      <w:r>
        <w:t xml:space="preserve"> </w:t>
      </w:r>
      <w:r>
        <w:rPr>
          <w:rFonts w:eastAsia="Calibri" w:hint="cs"/>
          <w:cs/>
        </w:rPr>
        <w:t>ผังการทำงานการลงทะเบียนผู้ใช้งาน</w:t>
      </w:r>
      <w:bookmarkEnd w:id="346"/>
    </w:p>
    <w:p w14:paraId="6B39E794" w14:textId="638448B0" w:rsidR="00815CDA" w:rsidRDefault="00815CDA" w:rsidP="004C2671">
      <w:pPr>
        <w:spacing w:after="0" w:line="240" w:lineRule="auto"/>
        <w:ind w:left="720" w:firstLine="720"/>
        <w:jc w:val="thaiDistribute"/>
        <w:rPr>
          <w:rFonts w:eastAsia="Calibri"/>
          <w:cs/>
        </w:rPr>
      </w:pPr>
      <w:r>
        <w:rPr>
          <w:rFonts w:eastAsia="Calibri" w:hint="cs"/>
          <w:cs/>
        </w:rPr>
        <w:lastRenderedPageBreak/>
        <w:t xml:space="preserve">อธิบายผังงานจากภาพที่ </w:t>
      </w:r>
      <w:r>
        <w:rPr>
          <w:rFonts w:eastAsia="Calibri"/>
        </w:rPr>
        <w:t xml:space="preserve">18 </w:t>
      </w:r>
      <w:r>
        <w:rPr>
          <w:rFonts w:eastAsia="Calibri" w:hint="cs"/>
          <w:cs/>
        </w:rPr>
        <w:t>ผังการทำงานการกรอกรหัสผ่านใหม่สำหรับผู้ลืมรหัส</w:t>
      </w:r>
    </w:p>
    <w:p w14:paraId="0992EC4F" w14:textId="0CD531AD" w:rsidR="00815CDA" w:rsidRDefault="00815CDA" w:rsidP="004C2671">
      <w:pPr>
        <w:pStyle w:val="a6"/>
        <w:numPr>
          <w:ilvl w:val="0"/>
          <w:numId w:val="37"/>
        </w:numPr>
        <w:tabs>
          <w:tab w:val="center" w:pos="4153"/>
        </w:tabs>
        <w:jc w:val="thaiDistribute"/>
      </w:pPr>
      <w:r w:rsidRPr="00815CDA">
        <w:rPr>
          <w:rFonts w:hint="cs"/>
          <w:cs/>
        </w:rPr>
        <w:t>เมื่อเริ่มต้น</w:t>
      </w:r>
      <w:r w:rsidRPr="00362EDF">
        <w:rPr>
          <w:rFonts w:hint="cs"/>
          <w:cs/>
        </w:rPr>
        <w:t>การทำงา</w:t>
      </w:r>
      <w:r>
        <w:rPr>
          <w:rFonts w:hint="cs"/>
          <w:cs/>
        </w:rPr>
        <w:t xml:space="preserve">นระบบจะแสดงหน้า </w:t>
      </w:r>
      <w:r>
        <w:t xml:space="preserve">Forgot Password </w:t>
      </w:r>
      <w:r>
        <w:rPr>
          <w:rFonts w:hint="cs"/>
          <w:cs/>
        </w:rPr>
        <w:t xml:space="preserve">เพื่อให้ผู้ใช้งาน </w:t>
      </w:r>
      <w:r w:rsidR="004C2671">
        <w:rPr>
          <w:cs/>
        </w:rPr>
        <w:br/>
      </w:r>
      <w:r>
        <w:rPr>
          <w:rFonts w:hint="cs"/>
          <w:cs/>
        </w:rPr>
        <w:t xml:space="preserve">ได้ทำการสร้างรหัสผ่านใหม่เพื่อใช้ </w:t>
      </w:r>
      <w:r>
        <w:t xml:space="preserve">Login </w:t>
      </w:r>
      <w:r>
        <w:rPr>
          <w:rFonts w:hint="cs"/>
          <w:cs/>
        </w:rPr>
        <w:t>ในการเข้าสู่ระบบ</w:t>
      </w:r>
    </w:p>
    <w:p w14:paraId="4F6A4554" w14:textId="3AF291D7" w:rsidR="00815CDA" w:rsidRDefault="00815CDA" w:rsidP="004C2671">
      <w:pPr>
        <w:pStyle w:val="a6"/>
        <w:numPr>
          <w:ilvl w:val="0"/>
          <w:numId w:val="37"/>
        </w:numPr>
        <w:tabs>
          <w:tab w:val="center" w:pos="4153"/>
        </w:tabs>
        <w:jc w:val="thaiDistribute"/>
      </w:pPr>
      <w:r>
        <w:rPr>
          <w:rFonts w:hint="cs"/>
          <w:cs/>
        </w:rPr>
        <w:t>ระบบจะให้ผู้ใช้ทำการกรอกข้อมูลของ อีเมล</w:t>
      </w:r>
      <w:r>
        <w:t xml:space="preserve"> </w:t>
      </w:r>
      <w:r>
        <w:rPr>
          <w:rFonts w:hint="cs"/>
          <w:cs/>
        </w:rPr>
        <w:t xml:space="preserve">เพื่อใช้ในการส่งรหัส </w:t>
      </w:r>
      <w:r>
        <w:t xml:space="preserve">Verification Code </w:t>
      </w:r>
      <w:r>
        <w:rPr>
          <w:rFonts w:hint="cs"/>
          <w:cs/>
        </w:rPr>
        <w:t>ไปที่อีเมลที่ได้ระบุเอาไว้</w:t>
      </w:r>
    </w:p>
    <w:p w14:paraId="761F1E55" w14:textId="77777777" w:rsidR="000A5FF8" w:rsidRDefault="00815CDA" w:rsidP="004C2671">
      <w:pPr>
        <w:pStyle w:val="a6"/>
        <w:numPr>
          <w:ilvl w:val="0"/>
          <w:numId w:val="37"/>
        </w:numPr>
        <w:tabs>
          <w:tab w:val="center" w:pos="4153"/>
        </w:tabs>
        <w:jc w:val="thaiDistribute"/>
      </w:pPr>
      <w:r>
        <w:rPr>
          <w:rFonts w:hint="cs"/>
          <w:cs/>
        </w:rPr>
        <w:t>ระบบจะทำการตรวจสอบความถูกต้องของอีเมลที่ผู้ใช้ได้ทำการกรอกหากพบว่าไม่ถูกต้องผู้ใช้จะต้องทำการกรอกอีเมลใหม่ หากกรอกถูกต้องตรงกับที่มีในฐานข้อมูลระบบจะทำการส่งรหัส</w:t>
      </w:r>
      <w:r w:rsidR="000A5FF8">
        <w:rPr>
          <w:rFonts w:hint="cs"/>
          <w:cs/>
        </w:rPr>
        <w:t>ไปที่อีเมลนั้น</w:t>
      </w:r>
    </w:p>
    <w:p w14:paraId="5F77D2AA" w14:textId="77777777" w:rsidR="000A5FF8" w:rsidRDefault="000A5FF8" w:rsidP="004C2671">
      <w:pPr>
        <w:pStyle w:val="a6"/>
        <w:numPr>
          <w:ilvl w:val="0"/>
          <w:numId w:val="37"/>
        </w:numPr>
        <w:tabs>
          <w:tab w:val="center" w:pos="4153"/>
        </w:tabs>
        <w:jc w:val="thaiDistribute"/>
      </w:pPr>
      <w:r>
        <w:rPr>
          <w:rFonts w:hint="cs"/>
          <w:cs/>
        </w:rPr>
        <w:t>เปิดดูที่อีเมลที่ได้ทำการระบุจะพบรหัส</w:t>
      </w:r>
      <w:r w:rsidRPr="000A5FF8">
        <w:t xml:space="preserve"> </w:t>
      </w:r>
      <w:r>
        <w:t>Verification Code</w:t>
      </w:r>
    </w:p>
    <w:p w14:paraId="3CFA951D" w14:textId="77777777" w:rsidR="000A5FF8" w:rsidRDefault="000A5FF8" w:rsidP="004C2671">
      <w:pPr>
        <w:pStyle w:val="a6"/>
        <w:numPr>
          <w:ilvl w:val="0"/>
          <w:numId w:val="37"/>
        </w:numPr>
        <w:tabs>
          <w:tab w:val="center" w:pos="4153"/>
        </w:tabs>
        <w:jc w:val="thaiDistribute"/>
      </w:pPr>
      <w:r>
        <w:rPr>
          <w:rFonts w:hint="cs"/>
          <w:cs/>
        </w:rPr>
        <w:t>ให้ผู้ใช้งานนำรหัส</w:t>
      </w:r>
      <w:r w:rsidRPr="000A5FF8">
        <w:t xml:space="preserve"> </w:t>
      </w:r>
      <w:r>
        <w:t>Verification Code</w:t>
      </w:r>
      <w:r w:rsidRPr="00815CDA">
        <w:t xml:space="preserve"> </w:t>
      </w:r>
      <w:r>
        <w:rPr>
          <w:rFonts w:hint="cs"/>
          <w:cs/>
        </w:rPr>
        <w:t>ที่ได้รับนำมากรอก</w:t>
      </w:r>
    </w:p>
    <w:p w14:paraId="465E8A31" w14:textId="77777777" w:rsidR="000A5FF8" w:rsidRDefault="000A5FF8" w:rsidP="004C2671">
      <w:pPr>
        <w:pStyle w:val="a6"/>
        <w:numPr>
          <w:ilvl w:val="0"/>
          <w:numId w:val="37"/>
        </w:numPr>
        <w:tabs>
          <w:tab w:val="center" w:pos="4153"/>
        </w:tabs>
        <w:jc w:val="thaiDistribute"/>
      </w:pPr>
      <w:r>
        <w:rPr>
          <w:rFonts w:hint="cs"/>
          <w:cs/>
        </w:rPr>
        <w:t>ระบบจะทำการตรวจสอบความถูกต้องของรหัส</w:t>
      </w:r>
      <w:r w:rsidRPr="000A5FF8">
        <w:t xml:space="preserve"> </w:t>
      </w:r>
      <w:r>
        <w:t>Verification Code</w:t>
      </w:r>
      <w:r w:rsidRPr="00815CDA">
        <w:t xml:space="preserve"> </w:t>
      </w:r>
      <w:r>
        <w:rPr>
          <w:rFonts w:hint="cs"/>
          <w:cs/>
        </w:rPr>
        <w:t>กับระบบว่าตรงกันหรือไม่หากไม่ตรงกันผู้ใช้จะต้องทำการกรอกใหม่ หากตรงกันระบบจะพาไปหน้าให้กรอกรหัสผ่านใหม่</w:t>
      </w:r>
    </w:p>
    <w:p w14:paraId="2AEAF2F8" w14:textId="77777777" w:rsidR="000A5FF8" w:rsidRDefault="000A5FF8" w:rsidP="004C2671">
      <w:pPr>
        <w:pStyle w:val="a6"/>
        <w:numPr>
          <w:ilvl w:val="0"/>
          <w:numId w:val="37"/>
        </w:numPr>
        <w:tabs>
          <w:tab w:val="center" w:pos="4153"/>
        </w:tabs>
        <w:jc w:val="thaiDistribute"/>
      </w:pPr>
      <w:r>
        <w:rPr>
          <w:rFonts w:hint="cs"/>
          <w:cs/>
        </w:rPr>
        <w:t>ผู้ใช้ทำการกรอกรหัสผ่านใหม่ โดยจะกรอกรหัสผ่านใหม่และกรอกรหัสครั้งที่สองเพื่อยืนยันรหัสผ่านใหม่ที่ผู้ใช้จะใช้งาน</w:t>
      </w:r>
    </w:p>
    <w:p w14:paraId="29CC2D53" w14:textId="77777777" w:rsidR="000A5FF8" w:rsidRDefault="000A5FF8" w:rsidP="004C2671">
      <w:pPr>
        <w:pStyle w:val="a6"/>
        <w:numPr>
          <w:ilvl w:val="0"/>
          <w:numId w:val="37"/>
        </w:numPr>
        <w:tabs>
          <w:tab w:val="center" w:pos="4153"/>
        </w:tabs>
        <w:jc w:val="thaiDistribute"/>
      </w:pPr>
      <w:r>
        <w:rPr>
          <w:rFonts w:hint="cs"/>
          <w:cs/>
        </w:rPr>
        <w:t>ระบบจะทำการตรวจสอบว่ารหัสผ่านใหม่ที่ผู้ใช้กรอกกับรหัสยืนยันนั้นตรงกันหรือไม่ หากไม่ตรงกันผู้ใช้จะต้องกรอกรหัสผ่านใหม่อีกครั้ง</w:t>
      </w:r>
    </w:p>
    <w:p w14:paraId="7505A1F5" w14:textId="77777777" w:rsidR="000A5FF8" w:rsidRDefault="000A5FF8" w:rsidP="004C2671">
      <w:pPr>
        <w:pStyle w:val="a6"/>
        <w:numPr>
          <w:ilvl w:val="0"/>
          <w:numId w:val="37"/>
        </w:numPr>
        <w:tabs>
          <w:tab w:val="center" w:pos="4153"/>
        </w:tabs>
        <w:jc w:val="thaiDistribute"/>
      </w:pPr>
      <w:r>
        <w:rPr>
          <w:rFonts w:hint="cs"/>
          <w:cs/>
        </w:rPr>
        <w:t>หากรหัสผ่านกับรหัสยืนยันนั้นตรงกันระบบจะทำการบันทึกรหัสผ่านใหม่ลงในฐานข้อมูลและพาผู้ใช้งานเข้าสู่ระบบ</w:t>
      </w:r>
    </w:p>
    <w:p w14:paraId="05ECE320" w14:textId="77777777" w:rsidR="000A5FF8" w:rsidRDefault="000A5FF8" w:rsidP="004C2671">
      <w:pPr>
        <w:pStyle w:val="a6"/>
        <w:numPr>
          <w:ilvl w:val="0"/>
          <w:numId w:val="37"/>
        </w:numPr>
        <w:tabs>
          <w:tab w:val="center" w:pos="4153"/>
        </w:tabs>
        <w:jc w:val="thaiDistribute"/>
      </w:pPr>
      <w:r>
        <w:rPr>
          <w:rFonts w:hint="cs"/>
          <w:cs/>
        </w:rPr>
        <w:t>สิ้นสุดการทำงาน</w:t>
      </w:r>
    </w:p>
    <w:p w14:paraId="4FF58F4B" w14:textId="77777777" w:rsidR="000A5FF8" w:rsidRDefault="000A5FF8" w:rsidP="000A5FF8">
      <w:pPr>
        <w:keepNext/>
        <w:tabs>
          <w:tab w:val="center" w:pos="4153"/>
        </w:tabs>
        <w:jc w:val="center"/>
      </w:pPr>
      <w:r>
        <w:rPr>
          <w:rFonts w:eastAsia="Calibri"/>
          <w:noProof/>
        </w:rPr>
        <w:lastRenderedPageBreak/>
        <w:drawing>
          <wp:inline distT="0" distB="0" distL="0" distR="0" wp14:anchorId="1E70FB1D" wp14:editId="79BB4352">
            <wp:extent cx="5274310" cy="5408930"/>
            <wp:effectExtent l="0" t="0" r="2540" b="1270"/>
            <wp:docPr id="1943109921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109921" name="รูปภาพ 1943109921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0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71387" w14:textId="713052E1" w:rsidR="000A5FF8" w:rsidRDefault="000A5FF8" w:rsidP="000A5FF8">
      <w:pPr>
        <w:pStyle w:val="afa"/>
        <w:jc w:val="center"/>
        <w:rPr>
          <w:cs/>
        </w:rPr>
      </w:pPr>
      <w:bookmarkStart w:id="347" w:name="_Toc139297602"/>
      <w:r>
        <w:rPr>
          <w:cs/>
        </w:rPr>
        <w:t xml:space="preserve">ภาพ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ภาพที่ </w:instrText>
      </w:r>
      <w:r>
        <w:instrText xml:space="preserve">\* ARABIC </w:instrText>
      </w:r>
      <w:r>
        <w:fldChar w:fldCharType="separate"/>
      </w:r>
      <w:r w:rsidR="00BA4A71">
        <w:t>18</w:t>
      </w:r>
      <w:r>
        <w:fldChar w:fldCharType="end"/>
      </w:r>
      <w:r>
        <w:rPr>
          <w:rFonts w:hint="cs"/>
          <w:cs/>
        </w:rPr>
        <w:t xml:space="preserve"> </w:t>
      </w:r>
      <w:r>
        <w:rPr>
          <w:rFonts w:eastAsia="Calibri" w:hint="cs"/>
          <w:cs/>
        </w:rPr>
        <w:t>ผังการทำงานการกรอกรหัสผ่านใหม่สำหรับผู้ลืมรหัส</w:t>
      </w:r>
      <w:bookmarkEnd w:id="347"/>
    </w:p>
    <w:p w14:paraId="537025F2" w14:textId="77777777" w:rsidR="000A5FF8" w:rsidRDefault="000A5FF8">
      <w:pPr>
        <w:spacing w:after="0" w:line="240" w:lineRule="auto"/>
        <w:rPr>
          <w:rFonts w:eastAsia="Calibri"/>
        </w:rPr>
      </w:pPr>
      <w:r>
        <w:rPr>
          <w:rFonts w:eastAsia="Calibri"/>
        </w:rPr>
        <w:br w:type="page"/>
      </w:r>
    </w:p>
    <w:p w14:paraId="406BEE74" w14:textId="7DC19DCE" w:rsidR="000A5FF8" w:rsidRDefault="000A5FF8" w:rsidP="004C2671">
      <w:pPr>
        <w:spacing w:after="0" w:line="240" w:lineRule="auto"/>
        <w:ind w:left="720" w:firstLine="720"/>
        <w:jc w:val="thaiDistribute"/>
        <w:rPr>
          <w:rFonts w:eastAsia="Calibri"/>
        </w:rPr>
      </w:pPr>
      <w:r>
        <w:rPr>
          <w:rFonts w:eastAsia="Calibri" w:hint="cs"/>
          <w:cs/>
        </w:rPr>
        <w:lastRenderedPageBreak/>
        <w:t xml:space="preserve">อธิบายผังงานจากภาพที่ </w:t>
      </w:r>
      <w:r>
        <w:rPr>
          <w:rFonts w:eastAsia="Calibri"/>
        </w:rPr>
        <w:t xml:space="preserve">19 </w:t>
      </w:r>
      <w:r>
        <w:rPr>
          <w:rFonts w:eastAsia="Calibri" w:hint="cs"/>
          <w:cs/>
        </w:rPr>
        <w:t>ผังการทำงานภายในระบบ</w:t>
      </w:r>
    </w:p>
    <w:p w14:paraId="4D36A2B1" w14:textId="4DB93654" w:rsidR="000A5FF8" w:rsidRDefault="000A5FF8" w:rsidP="004C2671">
      <w:pPr>
        <w:pStyle w:val="a6"/>
        <w:numPr>
          <w:ilvl w:val="0"/>
          <w:numId w:val="38"/>
        </w:numPr>
        <w:spacing w:after="0" w:line="240" w:lineRule="auto"/>
        <w:jc w:val="thaiDistribute"/>
      </w:pPr>
      <w:r w:rsidRPr="000A5FF8">
        <w:rPr>
          <w:rFonts w:hint="cs"/>
          <w:cs/>
        </w:rPr>
        <w:t>เมื่อ</w:t>
      </w:r>
      <w:r w:rsidRPr="00815CDA">
        <w:rPr>
          <w:rFonts w:hint="cs"/>
          <w:cs/>
        </w:rPr>
        <w:t>เริ่มต้น</w:t>
      </w:r>
      <w:r w:rsidRPr="00362EDF">
        <w:rPr>
          <w:rFonts w:hint="cs"/>
          <w:cs/>
        </w:rPr>
        <w:t>การทำงา</w:t>
      </w:r>
      <w:r>
        <w:rPr>
          <w:rFonts w:hint="cs"/>
          <w:cs/>
        </w:rPr>
        <w:t xml:space="preserve">นระบบจะแสดงหน้า </w:t>
      </w:r>
      <w:r>
        <w:t xml:space="preserve">Home </w:t>
      </w:r>
      <w:r>
        <w:rPr>
          <w:rFonts w:hint="cs"/>
          <w:cs/>
        </w:rPr>
        <w:t>ให้กับผู้ใช้งาน</w:t>
      </w:r>
      <w:r w:rsidR="00B90F42">
        <w:rPr>
          <w:rFonts w:hint="cs"/>
          <w:cs/>
        </w:rPr>
        <w:t xml:space="preserve"> หลังจากที่ผู้ใช้งานได้ทำการ</w:t>
      </w:r>
      <w:r w:rsidR="00B90F42">
        <w:t xml:space="preserve"> Login </w:t>
      </w:r>
      <w:r w:rsidR="00B90F42">
        <w:rPr>
          <w:rFonts w:hint="cs"/>
          <w:cs/>
        </w:rPr>
        <w:t>เข้าสู่ระบบเรียบร้อยแล้ว</w:t>
      </w:r>
    </w:p>
    <w:p w14:paraId="459AFDBE" w14:textId="785C29C8" w:rsidR="00B90F42" w:rsidRDefault="00B90F42" w:rsidP="004C2671">
      <w:pPr>
        <w:pStyle w:val="a6"/>
        <w:numPr>
          <w:ilvl w:val="0"/>
          <w:numId w:val="38"/>
        </w:numPr>
        <w:spacing w:after="0" w:line="240" w:lineRule="auto"/>
        <w:jc w:val="thaiDistribute"/>
      </w:pPr>
      <w:r>
        <w:rPr>
          <w:rFonts w:hint="cs"/>
          <w:cs/>
        </w:rPr>
        <w:t xml:space="preserve">ระบบจะมีการแสดงปุ่มทั้งหมด </w:t>
      </w:r>
      <w:r>
        <w:t>6</w:t>
      </w:r>
      <w:r>
        <w:rPr>
          <w:rFonts w:hint="cs"/>
          <w:cs/>
        </w:rPr>
        <w:t xml:space="preserve"> ปุ่มที่แถบนำทางในหน้า </w:t>
      </w:r>
      <w:r>
        <w:t>Home</w:t>
      </w:r>
    </w:p>
    <w:p w14:paraId="7A91A5CE" w14:textId="716543DB" w:rsidR="00B90F42" w:rsidRDefault="00B90F42" w:rsidP="004C2671">
      <w:pPr>
        <w:pStyle w:val="a6"/>
        <w:numPr>
          <w:ilvl w:val="0"/>
          <w:numId w:val="38"/>
        </w:numPr>
        <w:spacing w:after="0" w:line="240" w:lineRule="auto"/>
        <w:jc w:val="thaiDistribute"/>
      </w:pPr>
      <w:r>
        <w:rPr>
          <w:rFonts w:hint="cs"/>
          <w:cs/>
        </w:rPr>
        <w:t xml:space="preserve">เมื่อผู้ใช้งานกดปุ่ม </w:t>
      </w:r>
      <w:r>
        <w:t xml:space="preserve">Home </w:t>
      </w:r>
      <w:r>
        <w:rPr>
          <w:rFonts w:hint="cs"/>
          <w:cs/>
        </w:rPr>
        <w:t xml:space="preserve">ไม่ว่าจะในหน้าไหน ระบบจะทำการพาผู้ใช้กลับมาในหน้า </w:t>
      </w:r>
      <w:r>
        <w:t xml:space="preserve">Home </w:t>
      </w:r>
      <w:r>
        <w:rPr>
          <w:rFonts w:hint="cs"/>
          <w:cs/>
        </w:rPr>
        <w:t>เสมอ</w:t>
      </w:r>
    </w:p>
    <w:p w14:paraId="0C219CCE" w14:textId="56389A97" w:rsidR="00B90F42" w:rsidRDefault="00B90F42" w:rsidP="004C2671">
      <w:pPr>
        <w:pStyle w:val="a6"/>
        <w:numPr>
          <w:ilvl w:val="0"/>
          <w:numId w:val="38"/>
        </w:numPr>
        <w:spacing w:after="0" w:line="240" w:lineRule="auto"/>
        <w:jc w:val="thaiDistribute"/>
      </w:pPr>
      <w:r>
        <w:rPr>
          <w:rFonts w:hint="cs"/>
          <w:cs/>
        </w:rPr>
        <w:t xml:space="preserve">เมื่อผู้ใช้งานกดปุ่ม </w:t>
      </w:r>
      <w:r>
        <w:t xml:space="preserve">Cameras </w:t>
      </w:r>
      <w:r>
        <w:rPr>
          <w:rFonts w:hint="cs"/>
          <w:cs/>
        </w:rPr>
        <w:t xml:space="preserve">ไม่ว่าจะในหน้าไหน ระบบจะทำการพาผู้ใช้กลับมาในหน้า </w:t>
      </w:r>
      <w:r>
        <w:t xml:space="preserve">Cameras </w:t>
      </w:r>
      <w:r>
        <w:rPr>
          <w:rFonts w:hint="cs"/>
          <w:cs/>
        </w:rPr>
        <w:t>เสมอและดูคำอธิบายของหน้านี้ต่อได้ในหน้าที่</w:t>
      </w:r>
      <w:r w:rsidR="007D37F5">
        <w:rPr>
          <w:rFonts w:hint="cs"/>
          <w:cs/>
        </w:rPr>
        <w:t xml:space="preserve"> </w:t>
      </w:r>
      <w:r w:rsidR="007D37F5">
        <w:t>33</w:t>
      </w:r>
    </w:p>
    <w:p w14:paraId="11172C78" w14:textId="48E05825" w:rsidR="00B90F42" w:rsidRDefault="00B90F42" w:rsidP="004C2671">
      <w:pPr>
        <w:pStyle w:val="a6"/>
        <w:numPr>
          <w:ilvl w:val="0"/>
          <w:numId w:val="38"/>
        </w:numPr>
        <w:spacing w:after="0" w:line="240" w:lineRule="auto"/>
        <w:jc w:val="thaiDistribute"/>
      </w:pPr>
      <w:r>
        <w:rPr>
          <w:rFonts w:hint="cs"/>
          <w:cs/>
        </w:rPr>
        <w:t xml:space="preserve">เมื่อผู้ใช้งานกดปุ่ม </w:t>
      </w:r>
      <w:r>
        <w:t xml:space="preserve">Dashboard </w:t>
      </w:r>
      <w:r>
        <w:rPr>
          <w:rFonts w:hint="cs"/>
          <w:cs/>
        </w:rPr>
        <w:t xml:space="preserve">ไม่ว่าจะในหน้าไหน ระบบจะทำการพาผู้ใช้กลับมาในหน้า </w:t>
      </w:r>
      <w:r>
        <w:t xml:space="preserve">Dashboard </w:t>
      </w:r>
      <w:r>
        <w:rPr>
          <w:rFonts w:hint="cs"/>
          <w:cs/>
        </w:rPr>
        <w:t xml:space="preserve">เสมอและดูคำอธิบายของหน้านี้ต่อได้ในหน้าที่ </w:t>
      </w:r>
      <w:r w:rsidR="007D37F5">
        <w:t>35</w:t>
      </w:r>
    </w:p>
    <w:p w14:paraId="68B4DE8C" w14:textId="27D21BEF" w:rsidR="00B90F42" w:rsidRDefault="00B90F42" w:rsidP="004C2671">
      <w:pPr>
        <w:pStyle w:val="a6"/>
        <w:numPr>
          <w:ilvl w:val="0"/>
          <w:numId w:val="38"/>
        </w:numPr>
        <w:spacing w:after="0" w:line="240" w:lineRule="auto"/>
        <w:jc w:val="thaiDistribute"/>
      </w:pPr>
      <w:r>
        <w:rPr>
          <w:rFonts w:hint="cs"/>
          <w:cs/>
        </w:rPr>
        <w:t xml:space="preserve">เมื่อผู้ใช้งานกดปุ่ม </w:t>
      </w:r>
      <w:r>
        <w:t xml:space="preserve">About </w:t>
      </w:r>
      <w:r>
        <w:rPr>
          <w:rFonts w:hint="cs"/>
          <w:cs/>
        </w:rPr>
        <w:t xml:space="preserve">ไม่ว่าจะในหน้าไหน ระบบจะทำการพาผู้ใช้กลับมาในหน้า </w:t>
      </w:r>
      <w:r>
        <w:t>About</w:t>
      </w:r>
      <w:r>
        <w:rPr>
          <w:rFonts w:hint="cs"/>
          <w:cs/>
        </w:rPr>
        <w:t xml:space="preserve"> เสมอ</w:t>
      </w:r>
    </w:p>
    <w:p w14:paraId="37E66CC7" w14:textId="46E7E8C5" w:rsidR="00B90F42" w:rsidRDefault="00B90F42" w:rsidP="004C2671">
      <w:pPr>
        <w:pStyle w:val="a6"/>
        <w:numPr>
          <w:ilvl w:val="0"/>
          <w:numId w:val="38"/>
        </w:numPr>
        <w:spacing w:after="0" w:line="240" w:lineRule="auto"/>
        <w:jc w:val="thaiDistribute"/>
      </w:pPr>
      <w:r>
        <w:rPr>
          <w:rFonts w:hint="cs"/>
          <w:cs/>
        </w:rPr>
        <w:t xml:space="preserve">เมื่อผู้ใช้งานกดปุ่ม </w:t>
      </w:r>
      <w:r>
        <w:t xml:space="preserve">Portfolio </w:t>
      </w:r>
      <w:r>
        <w:rPr>
          <w:rFonts w:hint="cs"/>
          <w:cs/>
        </w:rPr>
        <w:t xml:space="preserve">ไม่ว่าจะในหน้าไหน ระบบจะทำการพาผู้ใช้กลับมาในหน้า </w:t>
      </w:r>
      <w:r>
        <w:t xml:space="preserve">Portfolio </w:t>
      </w:r>
      <w:r>
        <w:rPr>
          <w:rFonts w:hint="cs"/>
          <w:cs/>
        </w:rPr>
        <w:t>เสมอ</w:t>
      </w:r>
    </w:p>
    <w:p w14:paraId="5378DAAC" w14:textId="1EC35032" w:rsidR="00B90F42" w:rsidRPr="000A5FF8" w:rsidRDefault="00B90F42" w:rsidP="004C2671">
      <w:pPr>
        <w:pStyle w:val="a6"/>
        <w:numPr>
          <w:ilvl w:val="0"/>
          <w:numId w:val="38"/>
        </w:numPr>
        <w:spacing w:after="0" w:line="240" w:lineRule="auto"/>
        <w:jc w:val="thaiDistribute"/>
        <w:rPr>
          <w:cs/>
        </w:rPr>
      </w:pPr>
      <w:r>
        <w:rPr>
          <w:rFonts w:hint="cs"/>
          <w:cs/>
        </w:rPr>
        <w:t xml:space="preserve">เมื่อผู้ใช้งานกดปุ่ม </w:t>
      </w:r>
      <w:r>
        <w:t xml:space="preserve">Logout </w:t>
      </w:r>
      <w:r>
        <w:rPr>
          <w:rFonts w:hint="cs"/>
          <w:cs/>
        </w:rPr>
        <w:t xml:space="preserve">ไม่ว่าจะในหน้าไหน ระบบจะทำการพาผู้ใช้ออกจากระบบกลับมาในหน้า </w:t>
      </w:r>
      <w:r>
        <w:t xml:space="preserve">Login </w:t>
      </w:r>
      <w:r>
        <w:rPr>
          <w:rFonts w:hint="cs"/>
          <w:cs/>
        </w:rPr>
        <w:t>เสมอ</w:t>
      </w:r>
    </w:p>
    <w:p w14:paraId="33D63ED3" w14:textId="77777777" w:rsidR="00B90F42" w:rsidRDefault="00B90F42" w:rsidP="00B90F42">
      <w:pPr>
        <w:keepNext/>
        <w:tabs>
          <w:tab w:val="center" w:pos="4153"/>
        </w:tabs>
        <w:jc w:val="center"/>
      </w:pPr>
      <w:r>
        <w:rPr>
          <w:rFonts w:eastAsia="Calibri"/>
          <w:noProof/>
        </w:rPr>
        <w:drawing>
          <wp:inline distT="0" distB="0" distL="0" distR="0" wp14:anchorId="7E3C9316" wp14:editId="0C23C91C">
            <wp:extent cx="4419600" cy="3629434"/>
            <wp:effectExtent l="0" t="0" r="0" b="9525"/>
            <wp:docPr id="201331871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31871" name="รูปภาพ 20133187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686" cy="364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4FFB1" w14:textId="410275F2" w:rsidR="00B90F42" w:rsidRDefault="00B90F42" w:rsidP="00B90F42">
      <w:pPr>
        <w:pStyle w:val="afa"/>
        <w:jc w:val="center"/>
        <w:rPr>
          <w:cs/>
        </w:rPr>
      </w:pPr>
      <w:bookmarkStart w:id="348" w:name="_Toc139297603"/>
      <w:r>
        <w:rPr>
          <w:cs/>
        </w:rPr>
        <w:t xml:space="preserve">ภาพ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ภาพที่ </w:instrText>
      </w:r>
      <w:r>
        <w:instrText xml:space="preserve">\* ARABIC </w:instrText>
      </w:r>
      <w:r>
        <w:fldChar w:fldCharType="separate"/>
      </w:r>
      <w:r w:rsidR="00BA4A71">
        <w:t>19</w:t>
      </w:r>
      <w:r>
        <w:fldChar w:fldCharType="end"/>
      </w:r>
      <w:r>
        <w:rPr>
          <w:rFonts w:hint="cs"/>
          <w:cs/>
        </w:rPr>
        <w:t xml:space="preserve"> </w:t>
      </w:r>
      <w:r>
        <w:rPr>
          <w:rFonts w:eastAsia="Calibri" w:hint="cs"/>
          <w:cs/>
        </w:rPr>
        <w:t>ผังการทำงานภายในระบบ</w:t>
      </w:r>
      <w:bookmarkEnd w:id="348"/>
    </w:p>
    <w:p w14:paraId="59D945C1" w14:textId="1A5C2DC4" w:rsidR="00B90F42" w:rsidRDefault="00B90F42" w:rsidP="004C2671">
      <w:pPr>
        <w:spacing w:after="0" w:line="240" w:lineRule="auto"/>
        <w:ind w:left="720" w:firstLine="720"/>
        <w:jc w:val="thaiDistribute"/>
        <w:rPr>
          <w:rFonts w:eastAsia="Calibri"/>
        </w:rPr>
      </w:pPr>
      <w:r>
        <w:rPr>
          <w:rFonts w:eastAsia="Calibri" w:hint="cs"/>
          <w:cs/>
        </w:rPr>
        <w:lastRenderedPageBreak/>
        <w:t xml:space="preserve">อธิบายผังงานจากภาพที่ </w:t>
      </w:r>
      <w:r>
        <w:rPr>
          <w:rFonts w:eastAsia="Calibri"/>
        </w:rPr>
        <w:t xml:space="preserve">20 </w:t>
      </w:r>
      <w:r>
        <w:rPr>
          <w:rFonts w:eastAsia="Calibri" w:hint="cs"/>
          <w:cs/>
        </w:rPr>
        <w:t>ผังการทำงานภายในหน้</w:t>
      </w:r>
      <w:r w:rsidR="008121B2">
        <w:rPr>
          <w:rFonts w:eastAsia="Calibri" w:hint="cs"/>
          <w:cs/>
        </w:rPr>
        <w:t xml:space="preserve">า </w:t>
      </w:r>
      <w:r w:rsidR="008121B2">
        <w:rPr>
          <w:rFonts w:eastAsia="Calibri"/>
        </w:rPr>
        <w:t>Cameras</w:t>
      </w:r>
    </w:p>
    <w:p w14:paraId="09DC2D96" w14:textId="5BC027BD" w:rsidR="008121B2" w:rsidRDefault="008121B2" w:rsidP="004C2671">
      <w:pPr>
        <w:pStyle w:val="a6"/>
        <w:numPr>
          <w:ilvl w:val="0"/>
          <w:numId w:val="39"/>
        </w:numPr>
        <w:spacing w:after="0" w:line="240" w:lineRule="auto"/>
        <w:jc w:val="thaiDistribute"/>
      </w:pPr>
      <w:r w:rsidRPr="008121B2">
        <w:rPr>
          <w:rFonts w:hint="cs"/>
          <w:cs/>
        </w:rPr>
        <w:t>เมื่อเริ่มต้นการทำงา</w:t>
      </w:r>
      <w:r>
        <w:rPr>
          <w:rFonts w:hint="cs"/>
          <w:cs/>
        </w:rPr>
        <w:t xml:space="preserve">นระบบจะแสดงหน้า </w:t>
      </w:r>
      <w:r>
        <w:t xml:space="preserve">Cameras </w:t>
      </w:r>
      <w:r>
        <w:rPr>
          <w:rFonts w:hint="cs"/>
          <w:cs/>
        </w:rPr>
        <w:t xml:space="preserve">ให้กับผู้ใช้งาน หลังจากที่ผู้ใช้งานได้ทำการกดปุ่ม </w:t>
      </w:r>
      <w:r>
        <w:t xml:space="preserve">Cameras </w:t>
      </w:r>
      <w:r>
        <w:rPr>
          <w:rFonts w:hint="cs"/>
          <w:cs/>
        </w:rPr>
        <w:t xml:space="preserve">ที่แถบนำทางแล้วในภาพที่ </w:t>
      </w:r>
      <w:r>
        <w:t>19</w:t>
      </w:r>
    </w:p>
    <w:p w14:paraId="18E71167" w14:textId="461A75C2" w:rsidR="008121B2" w:rsidRDefault="008121B2" w:rsidP="004C2671">
      <w:pPr>
        <w:pStyle w:val="a6"/>
        <w:numPr>
          <w:ilvl w:val="0"/>
          <w:numId w:val="39"/>
        </w:numPr>
        <w:spacing w:after="0" w:line="240" w:lineRule="auto"/>
        <w:jc w:val="thaiDistribute"/>
      </w:pPr>
      <w:r>
        <w:rPr>
          <w:rFonts w:hint="cs"/>
          <w:cs/>
        </w:rPr>
        <w:t xml:space="preserve">ระบบจะทำการแสดงหน้า </w:t>
      </w:r>
      <w:r>
        <w:t xml:space="preserve">Cameras </w:t>
      </w:r>
      <w:r>
        <w:rPr>
          <w:rFonts w:hint="cs"/>
          <w:cs/>
        </w:rPr>
        <w:t>ให้กับผู้ใช้</w:t>
      </w:r>
    </w:p>
    <w:p w14:paraId="0E1B69C7" w14:textId="7E6CE56E" w:rsidR="008121B2" w:rsidRDefault="008121B2" w:rsidP="004C2671">
      <w:pPr>
        <w:pStyle w:val="a6"/>
        <w:numPr>
          <w:ilvl w:val="0"/>
          <w:numId w:val="39"/>
        </w:numPr>
        <w:spacing w:after="0" w:line="240" w:lineRule="auto"/>
        <w:jc w:val="thaiDistribute"/>
      </w:pPr>
      <w:r>
        <w:rPr>
          <w:rFonts w:hint="cs"/>
          <w:cs/>
        </w:rPr>
        <w:t xml:space="preserve">ระบบจะแสดงกล่องให้ผู้ใช้ได้สามารถกรอกที่อยู่ </w:t>
      </w:r>
      <w:r>
        <w:t xml:space="preserve">IP Address </w:t>
      </w:r>
      <w:r>
        <w:rPr>
          <w:rFonts w:hint="cs"/>
          <w:cs/>
        </w:rPr>
        <w:t xml:space="preserve">ของกล้องไอพี จากการนั้นให้ผู้ใช้กดปุ่ม </w:t>
      </w:r>
      <w:r>
        <w:t xml:space="preserve">Add Camera </w:t>
      </w:r>
      <w:r>
        <w:rPr>
          <w:rFonts w:hint="cs"/>
          <w:cs/>
        </w:rPr>
        <w:t xml:space="preserve">เพื่อเพิ่มข้อมูลที่อยู่ </w:t>
      </w:r>
      <w:r>
        <w:t>IP Address</w:t>
      </w:r>
    </w:p>
    <w:p w14:paraId="5923B19B" w14:textId="1C7B0A32" w:rsidR="008121B2" w:rsidRDefault="008121B2" w:rsidP="004C2671">
      <w:pPr>
        <w:pStyle w:val="a6"/>
        <w:numPr>
          <w:ilvl w:val="0"/>
          <w:numId w:val="39"/>
        </w:numPr>
        <w:spacing w:after="0" w:line="240" w:lineRule="auto"/>
        <w:jc w:val="thaiDistribute"/>
      </w:pPr>
      <w:r>
        <w:rPr>
          <w:rFonts w:hint="cs"/>
          <w:cs/>
        </w:rPr>
        <w:t xml:space="preserve">ระบบจะทำการเพิ่มข้อมูลของที่อยู่ </w:t>
      </w:r>
      <w:r>
        <w:t>IP Address</w:t>
      </w:r>
      <w:r>
        <w:rPr>
          <w:rFonts w:hint="cs"/>
          <w:cs/>
        </w:rPr>
        <w:t xml:space="preserve"> ที่ผู้ใช้ได้กรอกลงในฐานข้อมูล</w:t>
      </w:r>
    </w:p>
    <w:p w14:paraId="36401645" w14:textId="4C217B2E" w:rsidR="004C2671" w:rsidRDefault="008121B2" w:rsidP="004C2671">
      <w:pPr>
        <w:pStyle w:val="a6"/>
        <w:numPr>
          <w:ilvl w:val="0"/>
          <w:numId w:val="39"/>
        </w:numPr>
        <w:spacing w:after="0" w:line="240" w:lineRule="auto"/>
        <w:jc w:val="thaiDistribute"/>
      </w:pPr>
      <w:r>
        <w:rPr>
          <w:rFonts w:hint="cs"/>
          <w:cs/>
        </w:rPr>
        <w:t xml:space="preserve">ระบบจะแสดงที่อยู่ </w:t>
      </w:r>
      <w:r>
        <w:t>IP Address</w:t>
      </w:r>
      <w:r>
        <w:rPr>
          <w:rFonts w:hint="cs"/>
          <w:cs/>
        </w:rPr>
        <w:t xml:space="preserve"> ที่ผู้ใช้งานได้</w:t>
      </w:r>
      <w:r w:rsidR="004C2671">
        <w:rPr>
          <w:rFonts w:hint="cs"/>
          <w:cs/>
        </w:rPr>
        <w:t>ก</w:t>
      </w:r>
      <w:r>
        <w:rPr>
          <w:rFonts w:hint="cs"/>
          <w:cs/>
        </w:rPr>
        <w:t xml:space="preserve">รอก </w:t>
      </w:r>
    </w:p>
    <w:p w14:paraId="1D36444A" w14:textId="17E48E9F" w:rsidR="008121B2" w:rsidRDefault="008121B2" w:rsidP="004C2671">
      <w:pPr>
        <w:pStyle w:val="a6"/>
        <w:numPr>
          <w:ilvl w:val="0"/>
          <w:numId w:val="39"/>
        </w:numPr>
        <w:spacing w:after="0" w:line="240" w:lineRule="auto"/>
        <w:jc w:val="thaiDistribute"/>
      </w:pPr>
      <w:r>
        <w:rPr>
          <w:rFonts w:hint="cs"/>
          <w:cs/>
        </w:rPr>
        <w:t xml:space="preserve">หากผู้ใช้งานได้ทำการกดที่ที่อยู่ </w:t>
      </w:r>
      <w:r>
        <w:t>IP Address</w:t>
      </w:r>
      <w:r>
        <w:rPr>
          <w:rFonts w:hint="cs"/>
          <w:cs/>
        </w:rPr>
        <w:t xml:space="preserve"> ที่แสดงอยู่ระบบจะแสดงภาพการสตรีมวิดีโอจากกล้องตัวนั้น</w:t>
      </w:r>
    </w:p>
    <w:p w14:paraId="29467850" w14:textId="78F60E81" w:rsidR="008121B2" w:rsidRDefault="008121B2" w:rsidP="004C2671">
      <w:pPr>
        <w:pStyle w:val="a6"/>
        <w:numPr>
          <w:ilvl w:val="0"/>
          <w:numId w:val="39"/>
        </w:numPr>
        <w:spacing w:after="0" w:line="240" w:lineRule="auto"/>
        <w:jc w:val="thaiDistribute"/>
      </w:pPr>
      <w:r>
        <w:rPr>
          <w:rFonts w:hint="cs"/>
          <w:cs/>
        </w:rPr>
        <w:t xml:space="preserve">หากผู้ใช้งานมีความต้องการจะทำการเพิ่มที่อยู่ </w:t>
      </w:r>
      <w:r>
        <w:t>IP Address</w:t>
      </w:r>
      <w:r>
        <w:rPr>
          <w:rFonts w:hint="cs"/>
          <w:cs/>
        </w:rPr>
        <w:t xml:space="preserve"> ของกล้องตัวอื่น ผู้ใช้สามารถเริ่มทำซ้ำได้ที่ข้อ </w:t>
      </w:r>
      <w:r>
        <w:t>3</w:t>
      </w:r>
    </w:p>
    <w:p w14:paraId="3B523C3F" w14:textId="77777777" w:rsidR="004C2671" w:rsidRDefault="004C2671" w:rsidP="004C2671">
      <w:pPr>
        <w:pStyle w:val="a6"/>
        <w:numPr>
          <w:ilvl w:val="0"/>
          <w:numId w:val="39"/>
        </w:numPr>
        <w:spacing w:after="0" w:line="240" w:lineRule="auto"/>
        <w:jc w:val="thaiDistribute"/>
      </w:pPr>
      <w:r>
        <w:rPr>
          <w:rFonts w:hint="cs"/>
          <w:cs/>
        </w:rPr>
        <w:t xml:space="preserve">หากผู้ใช้งานมีความต้องการในการลบที่อยู่ </w:t>
      </w:r>
      <w:r>
        <w:t>IP Address</w:t>
      </w:r>
      <w:r>
        <w:rPr>
          <w:rFonts w:hint="cs"/>
          <w:cs/>
        </w:rPr>
        <w:t xml:space="preserve"> ของกล้องไอพีตัวใด ผู้ใช้งานสามารถกดปุ่ม </w:t>
      </w:r>
      <w:r>
        <w:t xml:space="preserve">Remove </w:t>
      </w:r>
      <w:r>
        <w:rPr>
          <w:rFonts w:hint="cs"/>
          <w:cs/>
        </w:rPr>
        <w:t xml:space="preserve">ที่จะแสดงอยู่ด้านหลังของเลขที่อยู่ </w:t>
      </w:r>
      <w:r>
        <w:t>IP Address</w:t>
      </w:r>
      <w:r>
        <w:rPr>
          <w:rFonts w:hint="cs"/>
          <w:cs/>
        </w:rPr>
        <w:t xml:space="preserve"> นั้น ๆ ได้เลย</w:t>
      </w:r>
    </w:p>
    <w:p w14:paraId="52166969" w14:textId="7FED5FCB" w:rsidR="004C2671" w:rsidRPr="008121B2" w:rsidRDefault="004C2671" w:rsidP="004C2671">
      <w:pPr>
        <w:pStyle w:val="a6"/>
        <w:numPr>
          <w:ilvl w:val="0"/>
          <w:numId w:val="39"/>
        </w:numPr>
        <w:spacing w:after="0" w:line="240" w:lineRule="auto"/>
        <w:jc w:val="thaiDistribute"/>
        <w:rPr>
          <w:cs/>
        </w:rPr>
      </w:pPr>
      <w:r>
        <w:rPr>
          <w:rFonts w:hint="cs"/>
          <w:cs/>
        </w:rPr>
        <w:t xml:space="preserve">หากผู้ใช้งานไม่ต้องการเพิ่มหรือลบที่อยู่ </w:t>
      </w:r>
      <w:r>
        <w:t>IP Address</w:t>
      </w:r>
      <w:r>
        <w:rPr>
          <w:rFonts w:hint="cs"/>
          <w:cs/>
        </w:rPr>
        <w:t xml:space="preserve"> ของกล้องจะเป็นอัน สิ้นสุดการทำงาน </w:t>
      </w:r>
    </w:p>
    <w:p w14:paraId="0A4BA09D" w14:textId="77777777" w:rsidR="004C2671" w:rsidRDefault="004C2671" w:rsidP="004C2671">
      <w:pPr>
        <w:keepNext/>
        <w:tabs>
          <w:tab w:val="center" w:pos="4153"/>
        </w:tabs>
        <w:jc w:val="center"/>
      </w:pPr>
      <w:r>
        <w:rPr>
          <w:rFonts w:eastAsia="Calibri"/>
          <w:noProof/>
        </w:rPr>
        <w:lastRenderedPageBreak/>
        <w:drawing>
          <wp:inline distT="0" distB="0" distL="0" distR="0" wp14:anchorId="41EB6D84" wp14:editId="69F4E9E5">
            <wp:extent cx="5274310" cy="7204710"/>
            <wp:effectExtent l="0" t="0" r="2540" b="0"/>
            <wp:docPr id="117022169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221696" name="รูปภาพ 117022169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0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D52CC" w14:textId="7921A85E" w:rsidR="004C2671" w:rsidRPr="004C2671" w:rsidRDefault="004C2671" w:rsidP="004C2671">
      <w:pPr>
        <w:pStyle w:val="afa"/>
        <w:jc w:val="center"/>
        <w:rPr>
          <w:cs/>
        </w:rPr>
      </w:pPr>
      <w:bookmarkStart w:id="349" w:name="_Toc139297604"/>
      <w:r>
        <w:rPr>
          <w:cs/>
        </w:rPr>
        <w:t xml:space="preserve">ภาพ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ภาพที่ </w:instrText>
      </w:r>
      <w:r>
        <w:instrText xml:space="preserve">\* ARABIC </w:instrText>
      </w:r>
      <w:r>
        <w:fldChar w:fldCharType="separate"/>
      </w:r>
      <w:r w:rsidR="00BA4A71">
        <w:t>20</w:t>
      </w:r>
      <w:r>
        <w:fldChar w:fldCharType="end"/>
      </w:r>
      <w:r>
        <w:rPr>
          <w:rFonts w:hint="cs"/>
          <w:cs/>
        </w:rPr>
        <w:t xml:space="preserve"> </w:t>
      </w:r>
      <w:r>
        <w:rPr>
          <w:rFonts w:eastAsia="Calibri" w:hint="cs"/>
          <w:cs/>
        </w:rPr>
        <w:t xml:space="preserve">ผังการทำงานภายในหน้า </w:t>
      </w:r>
      <w:r>
        <w:rPr>
          <w:rFonts w:eastAsia="Calibri"/>
        </w:rPr>
        <w:t>Cameras</w:t>
      </w:r>
      <w:bookmarkEnd w:id="349"/>
    </w:p>
    <w:p w14:paraId="1F1DD8D1" w14:textId="77777777" w:rsidR="004C2671" w:rsidRDefault="004C2671">
      <w:pPr>
        <w:spacing w:after="0" w:line="240" w:lineRule="auto"/>
        <w:rPr>
          <w:rFonts w:eastAsia="Calibri"/>
        </w:rPr>
      </w:pPr>
      <w:r>
        <w:rPr>
          <w:rFonts w:eastAsia="Calibri"/>
        </w:rPr>
        <w:br w:type="page"/>
      </w:r>
    </w:p>
    <w:p w14:paraId="0BCDFC8F" w14:textId="57604403" w:rsidR="004C2671" w:rsidRDefault="004C2671" w:rsidP="004C2671">
      <w:pPr>
        <w:spacing w:after="0" w:line="240" w:lineRule="auto"/>
        <w:ind w:left="720" w:firstLine="720"/>
        <w:jc w:val="thaiDistribute"/>
        <w:rPr>
          <w:rFonts w:eastAsia="Calibri"/>
        </w:rPr>
      </w:pPr>
      <w:r>
        <w:rPr>
          <w:rFonts w:eastAsia="Calibri" w:hint="cs"/>
          <w:cs/>
        </w:rPr>
        <w:lastRenderedPageBreak/>
        <w:t xml:space="preserve">อธิบายผังงานจากภาพที่ </w:t>
      </w:r>
      <w:r>
        <w:rPr>
          <w:rFonts w:eastAsia="Calibri"/>
        </w:rPr>
        <w:t xml:space="preserve">21 </w:t>
      </w:r>
      <w:r>
        <w:rPr>
          <w:rFonts w:eastAsia="Calibri" w:hint="cs"/>
          <w:cs/>
        </w:rPr>
        <w:t xml:space="preserve">ผังการทำงานภายในหน้า </w:t>
      </w:r>
      <w:r>
        <w:rPr>
          <w:rFonts w:eastAsia="Calibri"/>
        </w:rPr>
        <w:t>Dashboard</w:t>
      </w:r>
    </w:p>
    <w:p w14:paraId="7A4FBA4E" w14:textId="3C4F1B78" w:rsidR="004C2671" w:rsidRDefault="004C2671" w:rsidP="004C2671">
      <w:pPr>
        <w:pStyle w:val="a6"/>
        <w:numPr>
          <w:ilvl w:val="0"/>
          <w:numId w:val="40"/>
        </w:numPr>
        <w:spacing w:after="0" w:line="240" w:lineRule="auto"/>
        <w:jc w:val="thaiDistribute"/>
      </w:pPr>
      <w:r w:rsidRPr="004C2671">
        <w:rPr>
          <w:rFonts w:hint="cs"/>
          <w:cs/>
        </w:rPr>
        <w:t>เมื่อเริ่มต้นการทำงา</w:t>
      </w:r>
      <w:r>
        <w:rPr>
          <w:rFonts w:hint="cs"/>
          <w:cs/>
        </w:rPr>
        <w:t xml:space="preserve">นระบบจะแสดงหน้า </w:t>
      </w:r>
      <w:bookmarkStart w:id="350" w:name="_Hlk138612730"/>
      <w:r>
        <w:t xml:space="preserve">Dashboard </w:t>
      </w:r>
      <w:bookmarkEnd w:id="350"/>
      <w:r>
        <w:rPr>
          <w:rFonts w:hint="cs"/>
          <w:cs/>
        </w:rPr>
        <w:t xml:space="preserve">ให้กับผู้ใช้งาน หลังจากที่ผู้ใช้งานได้ทำการกดปุ่ม </w:t>
      </w:r>
      <w:r>
        <w:t xml:space="preserve">Dashboard </w:t>
      </w:r>
      <w:r>
        <w:rPr>
          <w:rFonts w:hint="cs"/>
          <w:cs/>
        </w:rPr>
        <w:t xml:space="preserve">ที่แถบนำทางแล้วในภาพที่ </w:t>
      </w:r>
      <w:r>
        <w:t>19</w:t>
      </w:r>
    </w:p>
    <w:p w14:paraId="32DE06D5" w14:textId="0347CD85" w:rsidR="004C2671" w:rsidRDefault="004C2671" w:rsidP="004C2671">
      <w:pPr>
        <w:pStyle w:val="a6"/>
        <w:numPr>
          <w:ilvl w:val="0"/>
          <w:numId w:val="40"/>
        </w:numPr>
        <w:spacing w:after="0" w:line="240" w:lineRule="auto"/>
        <w:jc w:val="thaiDistribute"/>
      </w:pPr>
      <w:r>
        <w:rPr>
          <w:rFonts w:hint="cs"/>
          <w:cs/>
        </w:rPr>
        <w:t xml:space="preserve">ระบบจะทำการแสดงหน้า </w:t>
      </w:r>
      <w:r>
        <w:t xml:space="preserve">Dashboard </w:t>
      </w:r>
      <w:r>
        <w:rPr>
          <w:rFonts w:hint="cs"/>
          <w:cs/>
        </w:rPr>
        <w:t>ให้กับผู้ใช้</w:t>
      </w:r>
    </w:p>
    <w:p w14:paraId="6E19B856" w14:textId="77777777" w:rsidR="004C2671" w:rsidRDefault="004C2671" w:rsidP="004C2671">
      <w:pPr>
        <w:pStyle w:val="a6"/>
        <w:numPr>
          <w:ilvl w:val="0"/>
          <w:numId w:val="40"/>
        </w:numPr>
        <w:spacing w:after="0" w:line="240" w:lineRule="auto"/>
        <w:jc w:val="thaiDistribute"/>
      </w:pPr>
      <w:r>
        <w:rPr>
          <w:rFonts w:hint="cs"/>
          <w:cs/>
        </w:rPr>
        <w:t xml:space="preserve">ระบบจะแสดงกล่องให้ผู้ใช้ได้สามารถกรอกที่อยู่ </w:t>
      </w:r>
      <w:r>
        <w:t xml:space="preserve">IP Address </w:t>
      </w:r>
      <w:r>
        <w:rPr>
          <w:rFonts w:hint="cs"/>
          <w:cs/>
        </w:rPr>
        <w:t xml:space="preserve">ของกล้องไอพี จากการนั้นให้ผู้ใช้กดปุ่ม </w:t>
      </w:r>
      <w:r>
        <w:t xml:space="preserve">Add Camera </w:t>
      </w:r>
      <w:r>
        <w:rPr>
          <w:rFonts w:hint="cs"/>
          <w:cs/>
        </w:rPr>
        <w:t xml:space="preserve">เพื่อเพิ่มข้อมูลที่อยู่ </w:t>
      </w:r>
      <w:r>
        <w:t>IP Address</w:t>
      </w:r>
    </w:p>
    <w:p w14:paraId="1E71FB2F" w14:textId="77777777" w:rsidR="004C2671" w:rsidRDefault="004C2671" w:rsidP="004C2671">
      <w:pPr>
        <w:pStyle w:val="a6"/>
        <w:numPr>
          <w:ilvl w:val="0"/>
          <w:numId w:val="40"/>
        </w:numPr>
        <w:spacing w:after="0" w:line="240" w:lineRule="auto"/>
        <w:jc w:val="thaiDistribute"/>
      </w:pPr>
      <w:r>
        <w:rPr>
          <w:rFonts w:hint="cs"/>
          <w:cs/>
        </w:rPr>
        <w:t xml:space="preserve">ระบบจะทำการเพิ่มข้อมูลของที่อยู่ </w:t>
      </w:r>
      <w:r>
        <w:t>IP Address</w:t>
      </w:r>
      <w:r>
        <w:rPr>
          <w:rFonts w:hint="cs"/>
          <w:cs/>
        </w:rPr>
        <w:t xml:space="preserve"> ที่ผู้ใช้ได้กรอกลงในฐานข้อมูล</w:t>
      </w:r>
    </w:p>
    <w:p w14:paraId="4C05DC63" w14:textId="25FEA4D7" w:rsidR="004C2671" w:rsidRDefault="004C2671" w:rsidP="004C2671">
      <w:pPr>
        <w:pStyle w:val="a6"/>
        <w:numPr>
          <w:ilvl w:val="0"/>
          <w:numId w:val="40"/>
        </w:numPr>
        <w:spacing w:after="0" w:line="240" w:lineRule="auto"/>
        <w:jc w:val="thaiDistribute"/>
      </w:pPr>
      <w:r>
        <w:rPr>
          <w:rFonts w:hint="cs"/>
          <w:cs/>
        </w:rPr>
        <w:t xml:space="preserve">ระบบจะแสดงที่อยู่ </w:t>
      </w:r>
      <w:r>
        <w:t>IP Address</w:t>
      </w:r>
      <w:r>
        <w:rPr>
          <w:rFonts w:hint="cs"/>
          <w:cs/>
        </w:rPr>
        <w:t xml:space="preserve"> ที่ผู้ใช้งานได้กรอก </w:t>
      </w:r>
    </w:p>
    <w:p w14:paraId="17828001" w14:textId="35069490" w:rsidR="004C2671" w:rsidRDefault="004C2671" w:rsidP="004C2671">
      <w:pPr>
        <w:pStyle w:val="a6"/>
        <w:numPr>
          <w:ilvl w:val="0"/>
          <w:numId w:val="40"/>
        </w:numPr>
        <w:spacing w:after="0" w:line="240" w:lineRule="auto"/>
        <w:jc w:val="thaiDistribute"/>
      </w:pPr>
      <w:r>
        <w:rPr>
          <w:rFonts w:hint="cs"/>
          <w:cs/>
        </w:rPr>
        <w:t xml:space="preserve">หากผู้ใช้งานได้ทำการกดที่ที่อยู่ </w:t>
      </w:r>
      <w:r>
        <w:t>IP Address</w:t>
      </w:r>
      <w:r>
        <w:rPr>
          <w:rFonts w:hint="cs"/>
          <w:cs/>
        </w:rPr>
        <w:t xml:space="preserve"> ที่แสดงอยู่ระบบจะแสดง</w:t>
      </w:r>
      <w:r>
        <w:rPr>
          <w:cs/>
        </w:rPr>
        <w:br/>
      </w:r>
      <w:r>
        <w:rPr>
          <w:rFonts w:hint="cs"/>
          <w:cs/>
        </w:rPr>
        <w:t xml:space="preserve">ข้อมูลเมตาที่เรียกผ่าน </w:t>
      </w:r>
      <w:r>
        <w:t xml:space="preserve">ONVIF </w:t>
      </w:r>
      <w:r>
        <w:rPr>
          <w:rFonts w:hint="cs"/>
          <w:cs/>
        </w:rPr>
        <w:t>จากกล้องตัวนั้น มาแสดงในผู้ใช้ได้เห็นข้อมูล</w:t>
      </w:r>
    </w:p>
    <w:p w14:paraId="76127D5D" w14:textId="77777777" w:rsidR="004C2671" w:rsidRDefault="004C2671" w:rsidP="004C2671">
      <w:pPr>
        <w:pStyle w:val="a6"/>
        <w:numPr>
          <w:ilvl w:val="0"/>
          <w:numId w:val="40"/>
        </w:numPr>
        <w:spacing w:after="0" w:line="240" w:lineRule="auto"/>
        <w:jc w:val="thaiDistribute"/>
      </w:pPr>
      <w:r>
        <w:rPr>
          <w:rFonts w:hint="cs"/>
          <w:cs/>
        </w:rPr>
        <w:t xml:space="preserve">หากผู้ใช้งานมีความต้องการจะทำการเพิ่มที่อยู่ </w:t>
      </w:r>
      <w:r>
        <w:t>IP Address</w:t>
      </w:r>
      <w:r>
        <w:rPr>
          <w:rFonts w:hint="cs"/>
          <w:cs/>
        </w:rPr>
        <w:t xml:space="preserve"> ของกล้องตัวอื่น ผู้ใช้สามารถเริ่มทำซ้ำได้ที่ข้อ </w:t>
      </w:r>
      <w:r>
        <w:t>3</w:t>
      </w:r>
    </w:p>
    <w:p w14:paraId="4FACEDAE" w14:textId="77777777" w:rsidR="004C2671" w:rsidRDefault="004C2671" w:rsidP="004C2671">
      <w:pPr>
        <w:pStyle w:val="a6"/>
        <w:numPr>
          <w:ilvl w:val="0"/>
          <w:numId w:val="40"/>
        </w:numPr>
        <w:spacing w:after="0" w:line="240" w:lineRule="auto"/>
        <w:jc w:val="thaiDistribute"/>
      </w:pPr>
      <w:r>
        <w:rPr>
          <w:rFonts w:hint="cs"/>
          <w:cs/>
        </w:rPr>
        <w:t xml:space="preserve">หากผู้ใช้งานมีความต้องการในการลบที่อยู่ </w:t>
      </w:r>
      <w:r>
        <w:t>IP Address</w:t>
      </w:r>
      <w:r>
        <w:rPr>
          <w:rFonts w:hint="cs"/>
          <w:cs/>
        </w:rPr>
        <w:t xml:space="preserve"> ของกล้องไอพีตัวใด ผู้ใช้งานสามารถกดปุ่ม </w:t>
      </w:r>
      <w:r>
        <w:t xml:space="preserve">Remove </w:t>
      </w:r>
      <w:r>
        <w:rPr>
          <w:rFonts w:hint="cs"/>
          <w:cs/>
        </w:rPr>
        <w:t xml:space="preserve">ที่จะแสดงอยู่ด้านหลังของเลขที่อยู่ </w:t>
      </w:r>
      <w:r>
        <w:t>IP Address</w:t>
      </w:r>
      <w:r>
        <w:rPr>
          <w:rFonts w:hint="cs"/>
          <w:cs/>
        </w:rPr>
        <w:t xml:space="preserve"> นั้น ๆ ได้เลย</w:t>
      </w:r>
    </w:p>
    <w:p w14:paraId="20C9DA17" w14:textId="507C67F4" w:rsidR="004C2671" w:rsidRPr="004C2671" w:rsidRDefault="004C2671" w:rsidP="004C2671">
      <w:pPr>
        <w:pStyle w:val="a6"/>
        <w:numPr>
          <w:ilvl w:val="0"/>
          <w:numId w:val="40"/>
        </w:numPr>
        <w:spacing w:after="0" w:line="240" w:lineRule="auto"/>
        <w:jc w:val="thaiDistribute"/>
        <w:rPr>
          <w:cs/>
        </w:rPr>
      </w:pPr>
      <w:r>
        <w:rPr>
          <w:rFonts w:hint="cs"/>
          <w:cs/>
        </w:rPr>
        <w:t xml:space="preserve">หากผู้ใช้งานไม่ต้องการเพิ่มหรือลบที่อยู่ </w:t>
      </w:r>
      <w:r>
        <w:t>IP Address</w:t>
      </w:r>
      <w:r>
        <w:rPr>
          <w:rFonts w:hint="cs"/>
          <w:cs/>
        </w:rPr>
        <w:t xml:space="preserve"> ของกล้องจะเป็นอัน สิ้นสุดการทำงาน </w:t>
      </w:r>
    </w:p>
    <w:p w14:paraId="68CAC445" w14:textId="77777777" w:rsidR="004C2671" w:rsidRDefault="004C2671" w:rsidP="004C2671">
      <w:pPr>
        <w:keepNext/>
        <w:tabs>
          <w:tab w:val="center" w:pos="4153"/>
        </w:tabs>
        <w:jc w:val="center"/>
      </w:pPr>
      <w:r>
        <w:rPr>
          <w:rFonts w:eastAsia="Calibri"/>
          <w:noProof/>
        </w:rPr>
        <w:lastRenderedPageBreak/>
        <w:drawing>
          <wp:inline distT="0" distB="0" distL="0" distR="0" wp14:anchorId="3240DA49" wp14:editId="758281E9">
            <wp:extent cx="5274310" cy="7204710"/>
            <wp:effectExtent l="0" t="0" r="2540" b="0"/>
            <wp:docPr id="210082421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824217" name="รูปภาพ 2100824217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0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87BE9" w14:textId="4D713695" w:rsidR="004C2671" w:rsidRPr="004C2671" w:rsidRDefault="004C2671" w:rsidP="004C2671">
      <w:pPr>
        <w:pStyle w:val="afa"/>
        <w:jc w:val="center"/>
        <w:rPr>
          <w:cs/>
        </w:rPr>
      </w:pPr>
      <w:bookmarkStart w:id="351" w:name="_Toc139297605"/>
      <w:r>
        <w:rPr>
          <w:cs/>
        </w:rPr>
        <w:t xml:space="preserve">ภาพ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ภาพที่ </w:instrText>
      </w:r>
      <w:r>
        <w:instrText xml:space="preserve">\* ARABIC </w:instrText>
      </w:r>
      <w:r>
        <w:fldChar w:fldCharType="separate"/>
      </w:r>
      <w:r w:rsidR="00BA4A71">
        <w:t>21</w:t>
      </w:r>
      <w:r>
        <w:fldChar w:fldCharType="end"/>
      </w:r>
      <w:r>
        <w:rPr>
          <w:rFonts w:hint="cs"/>
          <w:cs/>
        </w:rPr>
        <w:t xml:space="preserve"> </w:t>
      </w:r>
      <w:r>
        <w:rPr>
          <w:rFonts w:eastAsia="Calibri" w:hint="cs"/>
          <w:cs/>
        </w:rPr>
        <w:t xml:space="preserve">ผังการทำงานภายในหน้า </w:t>
      </w:r>
      <w:r>
        <w:rPr>
          <w:rFonts w:eastAsia="Calibri"/>
        </w:rPr>
        <w:t>Dashboard</w:t>
      </w:r>
      <w:bookmarkEnd w:id="351"/>
    </w:p>
    <w:p w14:paraId="17C7BE20" w14:textId="32F7D59D" w:rsidR="0061037B" w:rsidRPr="000A5FF8" w:rsidRDefault="0061037B" w:rsidP="000A5FF8">
      <w:pPr>
        <w:tabs>
          <w:tab w:val="center" w:pos="4153"/>
        </w:tabs>
        <w:rPr>
          <w:rFonts w:eastAsia="Calibri"/>
        </w:rPr>
      </w:pPr>
      <w:r w:rsidRPr="000A5FF8">
        <w:rPr>
          <w:rFonts w:eastAsia="Calibri"/>
        </w:rPr>
        <w:br w:type="page"/>
      </w:r>
    </w:p>
    <w:p w14:paraId="352969AA" w14:textId="7FDB3686" w:rsidR="00DE318D" w:rsidRDefault="0011736A" w:rsidP="0011736A">
      <w:pPr>
        <w:pStyle w:val="3"/>
        <w:rPr>
          <w:rFonts w:eastAsia="Calibri"/>
        </w:rPr>
      </w:pPr>
      <w:bookmarkStart w:id="352" w:name="_Toc139297564"/>
      <w:r>
        <w:rPr>
          <w:rFonts w:eastAsia="Calibri"/>
        </w:rPr>
        <w:lastRenderedPageBreak/>
        <w:t xml:space="preserve">3.2.4 </w:t>
      </w:r>
      <w:r w:rsidR="00093E93">
        <w:rPr>
          <w:rFonts w:eastAsia="Calibri" w:hint="cs"/>
          <w:cs/>
        </w:rPr>
        <w:t>การออกแบบหน้าเว็บไซต์</w:t>
      </w:r>
      <w:bookmarkEnd w:id="352"/>
    </w:p>
    <w:p w14:paraId="49F0B2E2" w14:textId="77777777" w:rsidR="0061037B" w:rsidRDefault="00DE318D" w:rsidP="00DE318D">
      <w:pPr>
        <w:ind w:left="720" w:firstLine="720"/>
        <w:rPr>
          <w:rFonts w:eastAsia="Calibri"/>
        </w:rPr>
      </w:pPr>
      <w:r>
        <w:rPr>
          <w:rFonts w:eastAsia="Calibri" w:hint="cs"/>
          <w:cs/>
        </w:rPr>
        <w:t xml:space="preserve">แผนผังของระบบในเว็ปแอปพลิเคชัน จะประกอบไปด้วย </w:t>
      </w:r>
      <w:r>
        <w:rPr>
          <w:rFonts w:eastAsia="Calibri"/>
        </w:rPr>
        <w:t>4</w:t>
      </w:r>
      <w:r>
        <w:rPr>
          <w:rFonts w:eastAsia="Calibri" w:hint="cs"/>
          <w:cs/>
        </w:rPr>
        <w:t xml:space="preserve"> ส่วน คือ </w:t>
      </w:r>
    </w:p>
    <w:p w14:paraId="7BB31575" w14:textId="6D3E2C43" w:rsidR="0061037B" w:rsidRDefault="00DE318D" w:rsidP="00DE318D">
      <w:pPr>
        <w:ind w:left="720" w:firstLine="720"/>
        <w:rPr>
          <w:rFonts w:eastAsia="Calibri"/>
        </w:rPr>
      </w:pPr>
      <w:r>
        <w:rPr>
          <w:rFonts w:eastAsia="Calibri" w:hint="cs"/>
          <w:cs/>
        </w:rPr>
        <w:t xml:space="preserve">ส่วนที่ </w:t>
      </w:r>
      <w:r>
        <w:rPr>
          <w:rFonts w:eastAsia="Calibri"/>
        </w:rPr>
        <w:t xml:space="preserve">1 </w:t>
      </w:r>
      <w:r>
        <w:rPr>
          <w:rFonts w:eastAsia="Calibri" w:hint="cs"/>
          <w:cs/>
        </w:rPr>
        <w:t xml:space="preserve">ส่วนของหน้าเข้าสู่ระบบ </w:t>
      </w:r>
      <w:r>
        <w:rPr>
          <w:rFonts w:eastAsia="Calibri"/>
        </w:rPr>
        <w:t xml:space="preserve">(Login) </w:t>
      </w:r>
    </w:p>
    <w:p w14:paraId="7F049111" w14:textId="0535068C" w:rsidR="0061037B" w:rsidRDefault="00DE318D" w:rsidP="00DE318D">
      <w:pPr>
        <w:ind w:left="720" w:firstLine="720"/>
        <w:rPr>
          <w:rFonts w:eastAsia="Calibri"/>
        </w:rPr>
      </w:pPr>
      <w:r>
        <w:rPr>
          <w:rFonts w:eastAsia="Calibri" w:hint="cs"/>
          <w:cs/>
        </w:rPr>
        <w:t xml:space="preserve">ส่วนที่ </w:t>
      </w:r>
      <w:r>
        <w:rPr>
          <w:rFonts w:eastAsia="Calibri"/>
        </w:rPr>
        <w:t xml:space="preserve">2 </w:t>
      </w:r>
      <w:r w:rsidR="0061037B">
        <w:rPr>
          <w:rFonts w:eastAsia="Calibri" w:hint="cs"/>
          <w:cs/>
        </w:rPr>
        <w:t>ส่วนของหน้าการลงทะเบียนผู้ใช้งาน (</w:t>
      </w:r>
      <w:r w:rsidR="0061037B">
        <w:rPr>
          <w:rFonts w:eastAsia="Calibri"/>
        </w:rPr>
        <w:t xml:space="preserve">Sign up) </w:t>
      </w:r>
      <w:r w:rsidR="0061037B">
        <w:rPr>
          <w:rFonts w:eastAsia="Calibri" w:hint="cs"/>
          <w:cs/>
        </w:rPr>
        <w:t xml:space="preserve">ใช้ในการลงทะเบียนผู้ใช้งานเพื่อเข้าใช้งานภายในระบบ และ ส่วนของหน้าลืมรหัสผ่าน </w:t>
      </w:r>
      <w:r w:rsidR="0061037B">
        <w:rPr>
          <w:rFonts w:eastAsia="Calibri"/>
        </w:rPr>
        <w:t xml:space="preserve">(Forgot Password) </w:t>
      </w:r>
      <w:r w:rsidR="0061037B">
        <w:rPr>
          <w:rFonts w:eastAsia="Calibri" w:hint="cs"/>
          <w:cs/>
        </w:rPr>
        <w:t xml:space="preserve">ใช้สำหรับผู้ที่ลืมรหัสผ่านสำหรับเข้าใช้งานภายในระบบ </w:t>
      </w:r>
    </w:p>
    <w:p w14:paraId="0E970478" w14:textId="46450FA3" w:rsidR="00DE318D" w:rsidRDefault="0061037B" w:rsidP="00DE318D">
      <w:pPr>
        <w:ind w:left="720" w:firstLine="720"/>
        <w:rPr>
          <w:rFonts w:eastAsia="Calibri"/>
        </w:rPr>
      </w:pPr>
      <w:r>
        <w:rPr>
          <w:rFonts w:eastAsia="Calibri" w:hint="cs"/>
          <w:cs/>
        </w:rPr>
        <w:t xml:space="preserve">ส่วนที่ </w:t>
      </w:r>
      <w:r>
        <w:rPr>
          <w:rFonts w:eastAsia="Calibri"/>
        </w:rPr>
        <w:t>3</w:t>
      </w:r>
      <w:r>
        <w:rPr>
          <w:rFonts w:eastAsia="Calibri" w:hint="cs"/>
          <w:cs/>
        </w:rPr>
        <w:t xml:space="preserve"> ส่วนที่เข้าสู่ภายในระบบแล้ว จะมีหน้า </w:t>
      </w:r>
      <w:r>
        <w:rPr>
          <w:rFonts w:eastAsia="Calibri"/>
        </w:rPr>
        <w:t xml:space="preserve">Home </w:t>
      </w:r>
      <w:r>
        <w:rPr>
          <w:rFonts w:eastAsia="Calibri" w:hint="cs"/>
          <w:cs/>
        </w:rPr>
        <w:t>ซึ่งจะเป็นหน้าหลักในการอธิบายโครงงาน</w:t>
      </w:r>
      <w:r>
        <w:rPr>
          <w:rFonts w:eastAsia="Calibri"/>
        </w:rPr>
        <w:t>,</w:t>
      </w:r>
      <w:r>
        <w:rPr>
          <w:rFonts w:eastAsia="Calibri" w:hint="cs"/>
          <w:cs/>
        </w:rPr>
        <w:t xml:space="preserve"> หน้า </w:t>
      </w:r>
      <w:r>
        <w:rPr>
          <w:rFonts w:eastAsia="Calibri"/>
        </w:rPr>
        <w:t xml:space="preserve">Cameras </w:t>
      </w:r>
      <w:r>
        <w:rPr>
          <w:rFonts w:eastAsia="Calibri" w:hint="cs"/>
          <w:cs/>
        </w:rPr>
        <w:t>ซึ่งจะเป็นหน้าในการจัดการกล้องไอพีใช้เลือกดูภาพจากกล้อง เพิ่มกล้อง ลบกล้อง</w:t>
      </w:r>
      <w:r>
        <w:rPr>
          <w:rFonts w:eastAsia="Calibri"/>
        </w:rPr>
        <w:t>,</w:t>
      </w:r>
      <w:r>
        <w:rPr>
          <w:rFonts w:eastAsia="Calibri" w:hint="cs"/>
          <w:cs/>
        </w:rPr>
        <w:t xml:space="preserve"> หน้า </w:t>
      </w:r>
      <w:r>
        <w:rPr>
          <w:rFonts w:eastAsia="Calibri"/>
        </w:rPr>
        <w:t xml:space="preserve">Dashboard </w:t>
      </w:r>
      <w:r>
        <w:rPr>
          <w:rFonts w:eastAsia="Calibri" w:hint="cs"/>
          <w:cs/>
        </w:rPr>
        <w:t>ใช้สำหรับแสดงข้อมูลเมตาจากกล้องไอพี</w:t>
      </w:r>
      <w:r w:rsidR="00C41BEA">
        <w:rPr>
          <w:rFonts w:eastAsia="Calibri"/>
        </w:rPr>
        <w:t>,</w:t>
      </w:r>
      <w:r>
        <w:rPr>
          <w:rFonts w:eastAsia="Calibri" w:hint="cs"/>
          <w:cs/>
        </w:rPr>
        <w:t xml:space="preserve"> </w:t>
      </w:r>
      <w:r w:rsidR="00C41BEA">
        <w:rPr>
          <w:rFonts w:eastAsia="Calibri" w:hint="cs"/>
          <w:cs/>
        </w:rPr>
        <w:t xml:space="preserve">หน้า </w:t>
      </w:r>
      <w:r w:rsidR="00C41BEA">
        <w:rPr>
          <w:rFonts w:eastAsia="Calibri"/>
        </w:rPr>
        <w:t xml:space="preserve">About </w:t>
      </w:r>
      <w:r w:rsidR="00C41BEA">
        <w:rPr>
          <w:rFonts w:eastAsia="Calibri" w:hint="cs"/>
          <w:cs/>
        </w:rPr>
        <w:t>ใช้</w:t>
      </w:r>
      <w:r w:rsidR="00C41BEA">
        <w:rPr>
          <w:rFonts w:hint="cs"/>
          <w:cs/>
        </w:rPr>
        <w:t>แสดงข้อมูลตารางการทำงานของโครงงาน</w:t>
      </w:r>
      <w:r w:rsidR="00C41BEA">
        <w:rPr>
          <w:rFonts w:eastAsia="Calibri"/>
        </w:rPr>
        <w:t>,</w:t>
      </w:r>
      <w:r w:rsidR="00C41BEA">
        <w:rPr>
          <w:rFonts w:eastAsia="Calibri" w:hint="cs"/>
          <w:cs/>
        </w:rPr>
        <w:t xml:space="preserve"> หน้า </w:t>
      </w:r>
      <w:r w:rsidR="00C41BEA">
        <w:rPr>
          <w:rFonts w:eastAsia="Calibri"/>
        </w:rPr>
        <w:t xml:space="preserve">Portfolio </w:t>
      </w:r>
      <w:r w:rsidR="00C41BEA">
        <w:rPr>
          <w:rFonts w:eastAsia="Calibri" w:hint="cs"/>
          <w:cs/>
        </w:rPr>
        <w:t>ใช้</w:t>
      </w:r>
      <w:r w:rsidR="00C41BEA">
        <w:rPr>
          <w:rFonts w:hint="cs"/>
          <w:cs/>
        </w:rPr>
        <w:t>แสดงข้อมูลของนักพัฒนา</w:t>
      </w:r>
    </w:p>
    <w:p w14:paraId="58A645CF" w14:textId="3B0C8911" w:rsidR="00C41BEA" w:rsidRPr="00DE318D" w:rsidRDefault="00C41BEA" w:rsidP="00DE318D">
      <w:pPr>
        <w:ind w:left="720" w:firstLine="720"/>
        <w:rPr>
          <w:rFonts w:eastAsia="Calibri"/>
          <w:cs/>
        </w:rPr>
      </w:pPr>
      <w:r>
        <w:rPr>
          <w:rFonts w:eastAsia="Calibri" w:hint="cs"/>
          <w:cs/>
        </w:rPr>
        <w:t xml:space="preserve">ส่วนที่ </w:t>
      </w:r>
      <w:r>
        <w:rPr>
          <w:rFonts w:eastAsia="Calibri"/>
        </w:rPr>
        <w:t xml:space="preserve">4 </w:t>
      </w:r>
      <w:r>
        <w:rPr>
          <w:rFonts w:eastAsia="Calibri" w:hint="cs"/>
          <w:cs/>
        </w:rPr>
        <w:t xml:space="preserve">ส่วนของหน้าแสดง </w:t>
      </w:r>
      <w:r>
        <w:rPr>
          <w:rFonts w:eastAsia="Calibri"/>
        </w:rPr>
        <w:t xml:space="preserve">404 Not Fount </w:t>
      </w:r>
      <w:r>
        <w:rPr>
          <w:rFonts w:eastAsia="Calibri" w:hint="cs"/>
          <w:cs/>
        </w:rPr>
        <w:t xml:space="preserve">คือ </w:t>
      </w:r>
      <w:r w:rsidRPr="00C41BEA">
        <w:rPr>
          <w:color w:val="202122"/>
          <w:shd w:val="clear" w:color="auto" w:fill="FFFFFF"/>
          <w:cs/>
        </w:rPr>
        <w:t>เซิร์ฟเวอร์หาสิ่งที่ร้องขอไม่พบ</w:t>
      </w:r>
    </w:p>
    <w:p w14:paraId="5D2209A4" w14:textId="77777777" w:rsidR="00DE318D" w:rsidRDefault="00DE318D" w:rsidP="00DE318D">
      <w:pPr>
        <w:keepNext/>
        <w:jc w:val="center"/>
      </w:pPr>
      <w:r>
        <w:rPr>
          <w:rFonts w:eastAsia="Calibri"/>
          <w:noProof/>
          <w:lang w:val="th-TH"/>
        </w:rPr>
        <w:drawing>
          <wp:inline distT="0" distB="0" distL="0" distR="0" wp14:anchorId="6B94BC67" wp14:editId="3B9105A2">
            <wp:extent cx="5274310" cy="3333750"/>
            <wp:effectExtent l="0" t="0" r="2540" b="0"/>
            <wp:docPr id="2026327938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327938" name="รูปภาพ 2026327938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854C1" w14:textId="2EBA9E3B" w:rsidR="00350549" w:rsidRPr="00350549" w:rsidRDefault="00DE318D" w:rsidP="00C41BEA">
      <w:pPr>
        <w:pStyle w:val="afa"/>
        <w:jc w:val="center"/>
        <w:rPr>
          <w:rFonts w:eastAsia="Calibri"/>
          <w:cs/>
        </w:rPr>
      </w:pPr>
      <w:bookmarkStart w:id="353" w:name="_Toc139297606"/>
      <w:r>
        <w:rPr>
          <w:cs/>
        </w:rPr>
        <w:t xml:space="preserve">ภาพที่ </w:t>
      </w:r>
      <w:r>
        <w:rPr>
          <w:rFonts w:eastAsia="Calibri"/>
        </w:rPr>
        <w:fldChar w:fldCharType="begin"/>
      </w:r>
      <w:r>
        <w:rPr>
          <w:rFonts w:eastAsia="Calibri"/>
        </w:rPr>
        <w:instrText xml:space="preserve"> SEQ </w:instrText>
      </w:r>
      <w:r>
        <w:rPr>
          <w:rFonts w:eastAsia="Calibri"/>
          <w:cs/>
        </w:rPr>
        <w:instrText xml:space="preserve">ภาพที่ </w:instrText>
      </w:r>
      <w:r>
        <w:rPr>
          <w:rFonts w:eastAsia="Calibri"/>
        </w:rPr>
        <w:instrText xml:space="preserve">\* ARABIC </w:instrText>
      </w:r>
      <w:r>
        <w:rPr>
          <w:rFonts w:eastAsia="Calibri"/>
        </w:rPr>
        <w:fldChar w:fldCharType="separate"/>
      </w:r>
      <w:r w:rsidR="00BA4A71">
        <w:rPr>
          <w:rFonts w:eastAsia="Calibri"/>
        </w:rPr>
        <w:t>22</w:t>
      </w:r>
      <w:r>
        <w:rPr>
          <w:rFonts w:eastAsia="Calibri"/>
        </w:rPr>
        <w:fldChar w:fldCharType="end"/>
      </w:r>
      <w:r>
        <w:rPr>
          <w:rFonts w:eastAsia="Calibri" w:hint="cs"/>
          <w:cs/>
        </w:rPr>
        <w:t xml:space="preserve"> แผนผังส่วนของเว็ปแอปพลิเคชัน</w:t>
      </w:r>
      <w:bookmarkEnd w:id="353"/>
      <w:r w:rsidR="00350549">
        <w:rPr>
          <w:rFonts w:eastAsia="Calibri"/>
          <w:cs/>
        </w:rPr>
        <w:br w:type="page"/>
      </w:r>
    </w:p>
    <w:p w14:paraId="6394474E" w14:textId="685B3164" w:rsidR="00D17DCA" w:rsidRDefault="00D17DCA" w:rsidP="00DC3FF0">
      <w:pPr>
        <w:pStyle w:val="2"/>
        <w:rPr>
          <w:rStyle w:val="20"/>
          <w:b/>
          <w:bCs/>
        </w:rPr>
      </w:pPr>
      <w:bookmarkStart w:id="354" w:name="_Toc139297565"/>
      <w:r w:rsidRPr="00D35193">
        <w:rPr>
          <w:rStyle w:val="20"/>
          <w:b/>
          <w:bCs/>
        </w:rPr>
        <w:lastRenderedPageBreak/>
        <w:t>3.</w:t>
      </w:r>
      <w:r w:rsidR="00C67698">
        <w:rPr>
          <w:rStyle w:val="20"/>
          <w:b/>
          <w:bCs/>
        </w:rPr>
        <w:t>3</w:t>
      </w:r>
      <w:r w:rsidRPr="00D35193">
        <w:rPr>
          <w:rStyle w:val="20"/>
          <w:b/>
          <w:bCs/>
        </w:rPr>
        <w:t xml:space="preserve"> </w:t>
      </w:r>
      <w:r w:rsidR="00C67698">
        <w:rPr>
          <w:rStyle w:val="20"/>
          <w:rFonts w:hint="cs"/>
          <w:b/>
          <w:bCs/>
          <w:cs/>
        </w:rPr>
        <w:t>เครื่องมือในการพัฒนาระบบ</w:t>
      </w:r>
      <w:bookmarkEnd w:id="354"/>
    </w:p>
    <w:p w14:paraId="767C7E17" w14:textId="75B1679B" w:rsidR="00937707" w:rsidRPr="007E1946" w:rsidRDefault="00C67698" w:rsidP="007E1946">
      <w:pPr>
        <w:jc w:val="thaiDistribute"/>
      </w:pPr>
      <w:r>
        <w:rPr>
          <w:cs/>
        </w:rPr>
        <w:tab/>
      </w:r>
      <w:r w:rsidRPr="007E1946">
        <w:rPr>
          <w:cs/>
        </w:rPr>
        <w:t>การ</w:t>
      </w:r>
      <w:r w:rsidRPr="007E1946">
        <w:rPr>
          <w:rFonts w:hint="cs"/>
          <w:cs/>
        </w:rPr>
        <w:t xml:space="preserve">ประยุกต์ใช้โปรโตคอล </w:t>
      </w:r>
      <w:r w:rsidRPr="007E1946">
        <w:t xml:space="preserve">ONVIF </w:t>
      </w:r>
      <w:r w:rsidRPr="007E1946">
        <w:rPr>
          <w:rFonts w:hint="cs"/>
          <w:cs/>
        </w:rPr>
        <w:t xml:space="preserve">เพื่อรองรับการจัดการกล้องไอพีและการสตรีมวิดีโอผ่านเว็บไซต์ พัฒนาโดยจะใช้เครื่องมือต่าง ๆ ดังตารางที่ </w:t>
      </w:r>
      <w:r w:rsidR="006A5137">
        <w:t>5</w:t>
      </w:r>
      <w:r w:rsidRPr="007E1946">
        <w:t xml:space="preserve"> </w:t>
      </w:r>
      <w:r w:rsidRPr="007E1946">
        <w:rPr>
          <w:rFonts w:hint="cs"/>
          <w:cs/>
        </w:rPr>
        <w:t xml:space="preserve">และ </w:t>
      </w:r>
      <w:r w:rsidR="006A5137">
        <w:rPr>
          <w:rFonts w:hint="cs"/>
          <w:cs/>
        </w:rPr>
        <w:t>6</w:t>
      </w:r>
    </w:p>
    <w:p w14:paraId="7D9D53E5" w14:textId="1D9FA16A" w:rsidR="00C256CF" w:rsidRPr="001F5607" w:rsidRDefault="00C256CF" w:rsidP="001F5607">
      <w:bookmarkStart w:id="355" w:name="_Toc139297667"/>
      <w:r>
        <w:rPr>
          <w:cs/>
        </w:rPr>
        <w:t xml:space="preserve">ตาราง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ตารางที่ </w:instrText>
      </w:r>
      <w:r>
        <w:instrText xml:space="preserve">\* ARABIC </w:instrText>
      </w:r>
      <w:r>
        <w:fldChar w:fldCharType="separate"/>
      </w:r>
      <w:r w:rsidR="00BA4A71">
        <w:rPr>
          <w:noProof/>
        </w:rPr>
        <w:t>5</w:t>
      </w:r>
      <w:r>
        <w:rPr>
          <w:noProof/>
        </w:rPr>
        <w:fldChar w:fldCharType="end"/>
      </w:r>
      <w:r>
        <w:t xml:space="preserve"> </w:t>
      </w:r>
      <w:r w:rsidR="001F5607">
        <w:rPr>
          <w:rFonts w:hint="cs"/>
          <w:cs/>
        </w:rPr>
        <w:t>อุปกรณ์ฮาร์ดแวร์ที่ใช้ในการพัฒนาระบบ</w:t>
      </w:r>
      <w:bookmarkEnd w:id="355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04"/>
        <w:gridCol w:w="3402"/>
        <w:gridCol w:w="4190"/>
      </w:tblGrid>
      <w:tr w:rsidR="00C67698" w14:paraId="16A757BF" w14:textId="77777777" w:rsidTr="00982585">
        <w:trPr>
          <w:trHeight w:val="345"/>
        </w:trPr>
        <w:tc>
          <w:tcPr>
            <w:tcW w:w="704" w:type="dxa"/>
          </w:tcPr>
          <w:p w14:paraId="49EC8A6D" w14:textId="3277BAE9" w:rsidR="00C67698" w:rsidRDefault="00C67698" w:rsidP="00C67698">
            <w:pPr>
              <w:jc w:val="center"/>
            </w:pPr>
            <w:r>
              <w:rPr>
                <w:rFonts w:hint="cs"/>
                <w:cs/>
              </w:rPr>
              <w:t>ลำดับ</w:t>
            </w:r>
          </w:p>
        </w:tc>
        <w:tc>
          <w:tcPr>
            <w:tcW w:w="3402" w:type="dxa"/>
          </w:tcPr>
          <w:p w14:paraId="12874527" w14:textId="0B4DD685" w:rsidR="00C67698" w:rsidRDefault="00C67698" w:rsidP="00C67698">
            <w:pPr>
              <w:jc w:val="center"/>
            </w:pPr>
            <w:r>
              <w:rPr>
                <w:rFonts w:hint="cs"/>
                <w:cs/>
              </w:rPr>
              <w:t>รายการ</w:t>
            </w:r>
          </w:p>
        </w:tc>
        <w:tc>
          <w:tcPr>
            <w:tcW w:w="4190" w:type="dxa"/>
          </w:tcPr>
          <w:p w14:paraId="6A749C91" w14:textId="04947BDD" w:rsidR="00C67698" w:rsidRDefault="00C67698" w:rsidP="00C67698">
            <w:pPr>
              <w:keepNext/>
              <w:jc w:val="center"/>
            </w:pPr>
            <w:r>
              <w:rPr>
                <w:rFonts w:hint="cs"/>
                <w:cs/>
              </w:rPr>
              <w:t>รายละเอียด</w:t>
            </w:r>
          </w:p>
        </w:tc>
      </w:tr>
      <w:tr w:rsidR="00C67698" w14:paraId="7C17017B" w14:textId="77777777" w:rsidTr="00982585">
        <w:trPr>
          <w:trHeight w:val="345"/>
        </w:trPr>
        <w:tc>
          <w:tcPr>
            <w:tcW w:w="704" w:type="dxa"/>
          </w:tcPr>
          <w:p w14:paraId="2F0A6B3E" w14:textId="6722A472" w:rsidR="00C67698" w:rsidRDefault="00266A60" w:rsidP="00C67698">
            <w:pPr>
              <w:jc w:val="center"/>
            </w:pPr>
            <w:r>
              <w:t>1.</w:t>
            </w:r>
          </w:p>
        </w:tc>
        <w:tc>
          <w:tcPr>
            <w:tcW w:w="3402" w:type="dxa"/>
          </w:tcPr>
          <w:p w14:paraId="3DC0FB6C" w14:textId="493343A8" w:rsidR="00C67698" w:rsidRDefault="00982585" w:rsidP="00982585">
            <w:pPr>
              <w:rPr>
                <w:cs/>
              </w:rPr>
            </w:pPr>
            <w:r>
              <w:rPr>
                <w:rFonts w:hint="cs"/>
                <w:cs/>
              </w:rPr>
              <w:t xml:space="preserve">เครื่องคอมพิวเตอร์ส่วนบุคคล </w:t>
            </w:r>
            <w:r>
              <w:rPr>
                <w:cs/>
              </w:rPr>
              <w:br/>
            </w:r>
            <w:r>
              <w:rPr>
                <w:rFonts w:hint="cs"/>
                <w:cs/>
              </w:rPr>
              <w:t xml:space="preserve">จำนวน </w:t>
            </w:r>
            <w:r>
              <w:t>1</w:t>
            </w:r>
            <w:r>
              <w:rPr>
                <w:rFonts w:hint="cs"/>
                <w:cs/>
              </w:rPr>
              <w:t xml:space="preserve"> เครื่อง ซึ่งมีคุณสมบัติต่อไปนี้</w:t>
            </w:r>
          </w:p>
        </w:tc>
        <w:tc>
          <w:tcPr>
            <w:tcW w:w="4190" w:type="dxa"/>
          </w:tcPr>
          <w:p w14:paraId="2F7A262B" w14:textId="25D88BD4" w:rsidR="00982585" w:rsidRDefault="00982585" w:rsidP="00982585">
            <w:pPr>
              <w:keepNext/>
            </w:pPr>
            <w:r>
              <w:rPr>
                <w:rFonts w:hint="cs"/>
                <w:cs/>
              </w:rPr>
              <w:t xml:space="preserve">คอมพิวเตอร์โน้ตบุ๊ค </w:t>
            </w:r>
            <w:r>
              <w:rPr>
                <w:cs/>
              </w:rPr>
              <w:br/>
            </w:r>
            <w:r>
              <w:t>CPU : AMD Ryzen 5 3550H @ 2.10 GHz</w:t>
            </w:r>
            <w:r>
              <w:br/>
              <w:t>RAM : 16.00 GB</w:t>
            </w:r>
            <w:r>
              <w:br/>
              <w:t>Hard disk : 500GB</w:t>
            </w:r>
            <w:r>
              <w:br/>
              <w:t>OS :</w:t>
            </w:r>
            <w:r>
              <w:rPr>
                <w:rFonts w:hint="cs"/>
                <w:cs/>
              </w:rPr>
              <w:t xml:space="preserve"> </w:t>
            </w:r>
            <w:r>
              <w:t xml:space="preserve">Windows 11 Pro 64 bit </w:t>
            </w:r>
            <w:r>
              <w:rPr>
                <w:rFonts w:hint="cs"/>
                <w:cs/>
              </w:rPr>
              <w:t xml:space="preserve">ที่ลง </w:t>
            </w:r>
            <w:r>
              <w:t xml:space="preserve">WSL </w:t>
            </w:r>
            <w:r>
              <w:rPr>
                <w:rFonts w:hint="cs"/>
                <w:cs/>
              </w:rPr>
              <w:t>หรือ</w:t>
            </w:r>
            <w:r>
              <w:rPr>
                <w:cs/>
              </w:rPr>
              <w:br/>
            </w:r>
            <w:r>
              <w:rPr>
                <w:rFonts w:hint="cs"/>
                <w:cs/>
              </w:rPr>
              <w:t xml:space="preserve">       </w:t>
            </w:r>
            <w:r>
              <w:t>Ubuntu 20.04.5 LTS</w:t>
            </w:r>
          </w:p>
        </w:tc>
      </w:tr>
      <w:tr w:rsidR="00982585" w14:paraId="372FDBA5" w14:textId="77777777" w:rsidTr="00982585">
        <w:trPr>
          <w:trHeight w:val="345"/>
        </w:trPr>
        <w:tc>
          <w:tcPr>
            <w:tcW w:w="704" w:type="dxa"/>
          </w:tcPr>
          <w:p w14:paraId="3366D47C" w14:textId="6102F431" w:rsidR="00982585" w:rsidRDefault="00982585" w:rsidP="00C67698">
            <w:pPr>
              <w:jc w:val="center"/>
            </w:pPr>
            <w:r>
              <w:t>2.</w:t>
            </w:r>
          </w:p>
        </w:tc>
        <w:tc>
          <w:tcPr>
            <w:tcW w:w="3402" w:type="dxa"/>
          </w:tcPr>
          <w:p w14:paraId="0AF26421" w14:textId="1B15970E" w:rsidR="00982585" w:rsidRDefault="00982585" w:rsidP="00982585">
            <w:pPr>
              <w:rPr>
                <w:cs/>
              </w:rPr>
            </w:pPr>
            <w:r>
              <w:rPr>
                <w:rFonts w:hint="cs"/>
                <w:cs/>
              </w:rPr>
              <w:t>สมาร์ทโฟนแอนดร</w:t>
            </w:r>
            <w:proofErr w:type="spellStart"/>
            <w:r>
              <w:rPr>
                <w:rFonts w:hint="cs"/>
                <w:cs/>
              </w:rPr>
              <w:t>อยด์</w:t>
            </w:r>
            <w:proofErr w:type="spellEnd"/>
            <w:r>
              <w:rPr>
                <w:rFonts w:hint="cs"/>
                <w:cs/>
              </w:rPr>
              <w:t xml:space="preserve"> </w:t>
            </w:r>
            <w:r>
              <w:rPr>
                <w:cs/>
              </w:rPr>
              <w:br/>
            </w:r>
            <w:r>
              <w:rPr>
                <w:rFonts w:hint="cs"/>
                <w:cs/>
              </w:rPr>
              <w:t xml:space="preserve">จำนวน </w:t>
            </w:r>
            <w:r>
              <w:t>1</w:t>
            </w:r>
            <w:r w:rsidR="0073498D">
              <w:t>-2</w:t>
            </w:r>
            <w:r>
              <w:t xml:space="preserve"> </w:t>
            </w:r>
            <w:r>
              <w:rPr>
                <w:rFonts w:hint="cs"/>
                <w:cs/>
              </w:rPr>
              <w:t>เครื่อง</w:t>
            </w:r>
            <w:r w:rsidR="0073498D">
              <w:rPr>
                <w:rFonts w:hint="cs"/>
                <w:cs/>
              </w:rPr>
              <w:t xml:space="preserve"> </w:t>
            </w:r>
            <w:r w:rsidR="0073498D">
              <w:rPr>
                <w:cs/>
              </w:rPr>
              <w:br/>
            </w:r>
            <w:r w:rsidR="0073498D">
              <w:rPr>
                <w:rFonts w:hint="cs"/>
                <w:cs/>
              </w:rPr>
              <w:t>ซึ่งมีคุณสมบัติต่อไปนี้</w:t>
            </w:r>
          </w:p>
        </w:tc>
        <w:tc>
          <w:tcPr>
            <w:tcW w:w="4190" w:type="dxa"/>
          </w:tcPr>
          <w:p w14:paraId="0FF7F99E" w14:textId="1879DB99" w:rsidR="00982585" w:rsidRDefault="0073498D" w:rsidP="00982585">
            <w:pPr>
              <w:keepNext/>
              <w:rPr>
                <w:cs/>
              </w:rPr>
            </w:pPr>
            <w:r>
              <w:rPr>
                <w:rFonts w:hint="cs"/>
                <w:cs/>
              </w:rPr>
              <w:t>เป็นสมาร์ทโฟนแอนดร</w:t>
            </w:r>
            <w:proofErr w:type="spellStart"/>
            <w:r>
              <w:rPr>
                <w:rFonts w:hint="cs"/>
                <w:cs/>
              </w:rPr>
              <w:t>อยด์</w:t>
            </w:r>
            <w:proofErr w:type="spellEnd"/>
            <w:r>
              <w:rPr>
                <w:rFonts w:hint="cs"/>
                <w:cs/>
              </w:rPr>
              <w:t xml:space="preserve">ที่ใช้ระบบปฏิบัติการมากกว่า </w:t>
            </w:r>
            <w:r>
              <w:t xml:space="preserve">Android 10 </w:t>
            </w:r>
            <w:r>
              <w:rPr>
                <w:rFonts w:hint="cs"/>
                <w:cs/>
              </w:rPr>
              <w:t xml:space="preserve">ขึ้นไป เพื่อใช้งาน </w:t>
            </w:r>
            <w:r>
              <w:t xml:space="preserve">Google Play Store </w:t>
            </w:r>
            <w:r>
              <w:rPr>
                <w:rFonts w:hint="cs"/>
                <w:cs/>
              </w:rPr>
              <w:t>ในการติดตั้งแอ</w:t>
            </w:r>
            <w:r w:rsidR="00755091">
              <w:rPr>
                <w:rFonts w:hint="cs"/>
                <w:cs/>
              </w:rPr>
              <w:t>ป</w:t>
            </w:r>
            <w:r>
              <w:rPr>
                <w:rFonts w:hint="cs"/>
                <w:cs/>
              </w:rPr>
              <w:t>พลิเคชันจำลองกล้องไอพี</w:t>
            </w:r>
          </w:p>
        </w:tc>
      </w:tr>
    </w:tbl>
    <w:p w14:paraId="3C28D825" w14:textId="76CD853A" w:rsidR="00D55EBA" w:rsidRPr="00350549" w:rsidRDefault="00D55EBA" w:rsidP="008F2CAD">
      <w:pPr>
        <w:pStyle w:val="afa"/>
      </w:pPr>
    </w:p>
    <w:p w14:paraId="2DC42DA2" w14:textId="26DA41B9" w:rsidR="00C256CF" w:rsidRPr="001F5607" w:rsidRDefault="00C256CF" w:rsidP="001F5607">
      <w:bookmarkStart w:id="356" w:name="_Toc139297668"/>
      <w:r>
        <w:rPr>
          <w:cs/>
        </w:rPr>
        <w:t xml:space="preserve">ตาราง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ตารางที่ </w:instrText>
      </w:r>
      <w:r>
        <w:instrText xml:space="preserve">\* ARABIC </w:instrText>
      </w:r>
      <w:r>
        <w:fldChar w:fldCharType="separate"/>
      </w:r>
      <w:r w:rsidR="00BA4A71">
        <w:rPr>
          <w:noProof/>
        </w:rPr>
        <w:t>6</w:t>
      </w:r>
      <w:r>
        <w:rPr>
          <w:noProof/>
        </w:rPr>
        <w:fldChar w:fldCharType="end"/>
      </w:r>
      <w:r w:rsidR="001F5607">
        <w:t xml:space="preserve"> </w:t>
      </w:r>
      <w:r w:rsidR="001F5607">
        <w:rPr>
          <w:rFonts w:hint="cs"/>
          <w:cs/>
        </w:rPr>
        <w:t>ซอฟต์แวร์ที่ใช้ในการพัฒนาระบบ</w:t>
      </w:r>
      <w:bookmarkEnd w:id="35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04"/>
        <w:gridCol w:w="3402"/>
        <w:gridCol w:w="4190"/>
      </w:tblGrid>
      <w:tr w:rsidR="0073498D" w14:paraId="03608060" w14:textId="77777777" w:rsidTr="0073498D">
        <w:tc>
          <w:tcPr>
            <w:tcW w:w="704" w:type="dxa"/>
          </w:tcPr>
          <w:p w14:paraId="008A1984" w14:textId="1F294CB7" w:rsidR="0073498D" w:rsidRDefault="0073498D" w:rsidP="0073498D">
            <w:pPr>
              <w:jc w:val="center"/>
            </w:pPr>
            <w:r>
              <w:rPr>
                <w:rFonts w:hint="cs"/>
                <w:cs/>
              </w:rPr>
              <w:t>ลำดับ</w:t>
            </w:r>
          </w:p>
        </w:tc>
        <w:tc>
          <w:tcPr>
            <w:tcW w:w="3402" w:type="dxa"/>
          </w:tcPr>
          <w:p w14:paraId="4D018710" w14:textId="0E70DDAD" w:rsidR="0073498D" w:rsidRDefault="0073498D" w:rsidP="0073498D">
            <w:pPr>
              <w:jc w:val="center"/>
            </w:pPr>
            <w:r>
              <w:rPr>
                <w:rFonts w:hint="cs"/>
                <w:cs/>
              </w:rPr>
              <w:t>รายการ</w:t>
            </w:r>
          </w:p>
        </w:tc>
        <w:tc>
          <w:tcPr>
            <w:tcW w:w="4190" w:type="dxa"/>
          </w:tcPr>
          <w:p w14:paraId="4EA74DCD" w14:textId="1AF4FD7B" w:rsidR="0073498D" w:rsidRDefault="0073498D" w:rsidP="0073498D">
            <w:pPr>
              <w:jc w:val="center"/>
            </w:pPr>
            <w:r>
              <w:rPr>
                <w:rFonts w:hint="cs"/>
                <w:cs/>
              </w:rPr>
              <w:t>รายละเอียด</w:t>
            </w:r>
          </w:p>
        </w:tc>
      </w:tr>
      <w:tr w:rsidR="0073498D" w14:paraId="3B547193" w14:textId="77777777" w:rsidTr="0073498D">
        <w:tc>
          <w:tcPr>
            <w:tcW w:w="704" w:type="dxa"/>
          </w:tcPr>
          <w:p w14:paraId="7ED10EB6" w14:textId="60D8C712" w:rsidR="0073498D" w:rsidRDefault="0073498D" w:rsidP="0073498D">
            <w:pPr>
              <w:jc w:val="center"/>
              <w:rPr>
                <w:cs/>
              </w:rPr>
            </w:pPr>
            <w:r>
              <w:t>1.</w:t>
            </w:r>
          </w:p>
        </w:tc>
        <w:tc>
          <w:tcPr>
            <w:tcW w:w="3402" w:type="dxa"/>
          </w:tcPr>
          <w:p w14:paraId="352E48EA" w14:textId="43506CCF" w:rsidR="0073498D" w:rsidRDefault="0073498D" w:rsidP="0073498D">
            <w:pPr>
              <w:rPr>
                <w:cs/>
              </w:rPr>
            </w:pPr>
            <w:r>
              <w:t>Golang version 1.19</w:t>
            </w:r>
          </w:p>
        </w:tc>
        <w:tc>
          <w:tcPr>
            <w:tcW w:w="4190" w:type="dxa"/>
          </w:tcPr>
          <w:p w14:paraId="4BB008F5" w14:textId="7A66A341" w:rsidR="0073498D" w:rsidRDefault="00E20E64" w:rsidP="0073498D">
            <w:pPr>
              <w:rPr>
                <w:cs/>
              </w:rPr>
            </w:pPr>
            <w:r>
              <w:rPr>
                <w:rFonts w:hint="cs"/>
                <w:cs/>
              </w:rPr>
              <w:t>ทำหน้าที่เป็นภาษาหลักให้การพัฒนาระบบ</w:t>
            </w:r>
          </w:p>
        </w:tc>
      </w:tr>
      <w:tr w:rsidR="00E20E64" w14:paraId="305ECAC5" w14:textId="77777777" w:rsidTr="0073498D">
        <w:tc>
          <w:tcPr>
            <w:tcW w:w="704" w:type="dxa"/>
          </w:tcPr>
          <w:p w14:paraId="5EA34619" w14:textId="6C8322F9" w:rsidR="00E20E64" w:rsidRDefault="00E20E64" w:rsidP="00E20E64">
            <w:pPr>
              <w:jc w:val="center"/>
            </w:pPr>
            <w:r>
              <w:t>2.</w:t>
            </w:r>
          </w:p>
        </w:tc>
        <w:tc>
          <w:tcPr>
            <w:tcW w:w="3402" w:type="dxa"/>
          </w:tcPr>
          <w:p w14:paraId="38C50D5E" w14:textId="63D4F02E" w:rsidR="00E20E64" w:rsidRDefault="00E20E64" w:rsidP="00E20E64">
            <w:pPr>
              <w:rPr>
                <w:cs/>
              </w:rPr>
            </w:pPr>
            <w:r>
              <w:t>IP Webcam version 1.16.6.783</w:t>
            </w:r>
          </w:p>
        </w:tc>
        <w:tc>
          <w:tcPr>
            <w:tcW w:w="4190" w:type="dxa"/>
          </w:tcPr>
          <w:p w14:paraId="7A9E9248" w14:textId="2BB3667F" w:rsidR="00E20E64" w:rsidRDefault="00E20E64" w:rsidP="00E20E64">
            <w:pPr>
              <w:rPr>
                <w:cs/>
              </w:rPr>
            </w:pPr>
            <w:r>
              <w:rPr>
                <w:rFonts w:hint="cs"/>
                <w:cs/>
              </w:rPr>
              <w:t>ติดตั้งลงบนสมาร์ทโฟนแอนดร</w:t>
            </w:r>
            <w:proofErr w:type="spellStart"/>
            <w:r>
              <w:rPr>
                <w:rFonts w:hint="cs"/>
                <w:cs/>
              </w:rPr>
              <w:t>อยด์</w:t>
            </w:r>
            <w:proofErr w:type="spellEnd"/>
            <w:r>
              <w:rPr>
                <w:rFonts w:hint="cs"/>
                <w:cs/>
              </w:rPr>
              <w:t xml:space="preserve"> </w:t>
            </w:r>
            <w:r>
              <w:rPr>
                <w:cs/>
              </w:rPr>
              <w:br/>
            </w:r>
            <w:r>
              <w:rPr>
                <w:rFonts w:hint="cs"/>
                <w:cs/>
              </w:rPr>
              <w:t>เพื่อใช้ในการจำลองเป็นกล้องไอพี</w:t>
            </w:r>
          </w:p>
        </w:tc>
      </w:tr>
      <w:tr w:rsidR="00E20E64" w14:paraId="1FA0189D" w14:textId="77777777" w:rsidTr="0073498D">
        <w:tc>
          <w:tcPr>
            <w:tcW w:w="704" w:type="dxa"/>
          </w:tcPr>
          <w:p w14:paraId="17CC2AB5" w14:textId="12178DC1" w:rsidR="00E20E64" w:rsidRDefault="00E20E64" w:rsidP="00E20E64">
            <w:pPr>
              <w:jc w:val="center"/>
            </w:pPr>
            <w:r>
              <w:t>3.</w:t>
            </w:r>
          </w:p>
        </w:tc>
        <w:tc>
          <w:tcPr>
            <w:tcW w:w="3402" w:type="dxa"/>
          </w:tcPr>
          <w:p w14:paraId="0E8F21F9" w14:textId="6CF77B6E" w:rsidR="00E20E64" w:rsidRDefault="00E20E64" w:rsidP="00E20E64">
            <w:r>
              <w:t>Visual Studio Code version 1.76</w:t>
            </w:r>
          </w:p>
        </w:tc>
        <w:tc>
          <w:tcPr>
            <w:tcW w:w="4190" w:type="dxa"/>
          </w:tcPr>
          <w:p w14:paraId="2416F41F" w14:textId="6D471E20" w:rsidR="00E20E64" w:rsidRDefault="00E20E64" w:rsidP="00E20E64">
            <w:pPr>
              <w:rPr>
                <w:cs/>
              </w:rPr>
            </w:pPr>
            <w:r>
              <w:rPr>
                <w:rFonts w:hint="cs"/>
                <w:cs/>
              </w:rPr>
              <w:t>ทำหน้าที่ในการใช้พัฒนาโปรแกรม</w:t>
            </w:r>
          </w:p>
        </w:tc>
      </w:tr>
    </w:tbl>
    <w:p w14:paraId="1563AD81" w14:textId="1FF26699" w:rsidR="00227AA1" w:rsidRPr="00C67698" w:rsidRDefault="00D845A9" w:rsidP="00A459AB">
      <w:pPr>
        <w:pStyle w:val="1"/>
        <w:rPr>
          <w:rFonts w:eastAsia="Fira Sans Extra Condensed"/>
        </w:rPr>
      </w:pPr>
      <w:bookmarkStart w:id="357" w:name="_Toc130251261"/>
      <w:bookmarkStart w:id="358" w:name="_Toc130251299"/>
      <w:bookmarkStart w:id="359" w:name="_Toc130251634"/>
      <w:bookmarkStart w:id="360" w:name="_Toc130857191"/>
      <w:bookmarkStart w:id="361" w:name="_Toc131010465"/>
      <w:bookmarkStart w:id="362" w:name="_Toc131018245"/>
      <w:bookmarkStart w:id="363" w:name="_Toc131122890"/>
      <w:bookmarkStart w:id="364" w:name="_Toc131123704"/>
      <w:bookmarkStart w:id="365" w:name="_Toc131124080"/>
      <w:bookmarkStart w:id="366" w:name="_Toc131124264"/>
      <w:bookmarkStart w:id="367" w:name="_Toc131124525"/>
      <w:bookmarkStart w:id="368" w:name="_Toc131124882"/>
      <w:bookmarkStart w:id="369" w:name="_Toc131124928"/>
      <w:bookmarkStart w:id="370" w:name="_Toc131124982"/>
      <w:bookmarkStart w:id="371" w:name="_Toc131125100"/>
      <w:bookmarkStart w:id="372" w:name="_Toc131125417"/>
      <w:bookmarkStart w:id="373" w:name="_Toc131125485"/>
      <w:bookmarkStart w:id="374" w:name="_Toc131171199"/>
      <w:bookmarkStart w:id="375" w:name="_Toc131892392"/>
      <w:bookmarkStart w:id="376" w:name="_Toc131892616"/>
      <w:bookmarkStart w:id="377" w:name="_Toc139297566"/>
      <w:r w:rsidRPr="00C67698">
        <w:rPr>
          <w:cs/>
        </w:rPr>
        <w:lastRenderedPageBreak/>
        <w:t>บทที่</w:t>
      </w:r>
      <w:r w:rsidR="006F7AE7" w:rsidRPr="00C67698">
        <w:t xml:space="preserve"> </w:t>
      </w:r>
      <w:r w:rsidR="001103A3" w:rsidRPr="00C67698">
        <w:t>4</w:t>
      </w:r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</w:p>
    <w:p w14:paraId="25F0C9C5" w14:textId="7622E7F3" w:rsidR="00C11171" w:rsidRPr="005917CE" w:rsidRDefault="004514E6" w:rsidP="00A459AB">
      <w:pPr>
        <w:pStyle w:val="1"/>
      </w:pPr>
      <w:bookmarkStart w:id="378" w:name="_Toc130251262"/>
      <w:bookmarkStart w:id="379" w:name="_Toc130251300"/>
      <w:bookmarkStart w:id="380" w:name="_Toc130251635"/>
      <w:bookmarkStart w:id="381" w:name="_Toc130857192"/>
      <w:bookmarkStart w:id="382" w:name="_Toc131010466"/>
      <w:bookmarkStart w:id="383" w:name="_Toc131018246"/>
      <w:bookmarkStart w:id="384" w:name="_Toc131122891"/>
      <w:bookmarkStart w:id="385" w:name="_Toc131123705"/>
      <w:bookmarkStart w:id="386" w:name="_Toc131124081"/>
      <w:bookmarkStart w:id="387" w:name="_Toc131124265"/>
      <w:bookmarkStart w:id="388" w:name="_Toc131124526"/>
      <w:bookmarkStart w:id="389" w:name="_Toc131124883"/>
      <w:bookmarkStart w:id="390" w:name="_Toc131124929"/>
      <w:bookmarkStart w:id="391" w:name="_Toc131124983"/>
      <w:bookmarkStart w:id="392" w:name="_Toc131125101"/>
      <w:bookmarkStart w:id="393" w:name="_Toc131125418"/>
      <w:bookmarkStart w:id="394" w:name="_Toc131125486"/>
      <w:bookmarkStart w:id="395" w:name="_Toc131171200"/>
      <w:bookmarkStart w:id="396" w:name="_Toc131892393"/>
      <w:bookmarkStart w:id="397" w:name="_Toc131892617"/>
      <w:bookmarkStart w:id="398" w:name="_Toc139297567"/>
      <w:r w:rsidRPr="005917CE">
        <w:rPr>
          <w:cs/>
        </w:rPr>
        <w:t>ผลการดำเนินงาน</w:t>
      </w:r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</w:p>
    <w:p w14:paraId="0BC799FC" w14:textId="233AF3A6" w:rsidR="009A1181" w:rsidRPr="005917CE" w:rsidRDefault="00C11171" w:rsidP="00785F9F">
      <w:pPr>
        <w:jc w:val="thaiDistribute"/>
      </w:pPr>
      <w:r w:rsidRPr="00D35193">
        <w:rPr>
          <w:b/>
          <w:bCs/>
          <w:sz w:val="36"/>
          <w:szCs w:val="36"/>
          <w:cs/>
        </w:rPr>
        <w:tab/>
      </w:r>
      <w:r w:rsidR="00FD25BA" w:rsidRPr="005917CE">
        <w:rPr>
          <w:cs/>
          <w:lang w:val="x-none"/>
        </w:rPr>
        <w:t>ในบทนี้ทางผู้วิจัยจะกล่าวถึงผลดำเนินการทดลองของการประ</w:t>
      </w:r>
      <w:r w:rsidR="00FD25BA" w:rsidRPr="005917CE">
        <w:rPr>
          <w:cs/>
        </w:rPr>
        <w:t xml:space="preserve">ยุกต์ใช้โปรโตคอล </w:t>
      </w:r>
      <w:r w:rsidR="00FD25BA" w:rsidRPr="005917CE">
        <w:t xml:space="preserve">ONVIF </w:t>
      </w:r>
      <w:r w:rsidR="00FD25BA" w:rsidRPr="005917CE">
        <w:rPr>
          <w:cs/>
        </w:rPr>
        <w:t>เพื่อรองรับการจัดการกล้องไอพีและการสตรีมวิดีโอผ่านเว็บไซต์</w:t>
      </w:r>
    </w:p>
    <w:p w14:paraId="5E3F2A62" w14:textId="25E5279C" w:rsidR="00F2067E" w:rsidRPr="00F2067E" w:rsidRDefault="00763FBC" w:rsidP="00DC3FF0">
      <w:pPr>
        <w:pStyle w:val="2"/>
      </w:pPr>
      <w:bookmarkStart w:id="399" w:name="_Toc130857193"/>
      <w:bookmarkStart w:id="400" w:name="_Toc131010467"/>
      <w:bookmarkStart w:id="401" w:name="_Toc131018247"/>
      <w:bookmarkStart w:id="402" w:name="_Toc131122892"/>
      <w:bookmarkStart w:id="403" w:name="_Toc131123706"/>
      <w:bookmarkStart w:id="404" w:name="_Toc131124082"/>
      <w:bookmarkStart w:id="405" w:name="_Toc131124266"/>
      <w:bookmarkStart w:id="406" w:name="_Toc131124527"/>
      <w:bookmarkStart w:id="407" w:name="_Toc131124884"/>
      <w:bookmarkStart w:id="408" w:name="_Toc131124930"/>
      <w:bookmarkStart w:id="409" w:name="_Toc131124984"/>
      <w:bookmarkStart w:id="410" w:name="_Toc131125102"/>
      <w:bookmarkStart w:id="411" w:name="_Toc131125419"/>
      <w:bookmarkStart w:id="412" w:name="_Toc131125487"/>
      <w:bookmarkStart w:id="413" w:name="_Toc131171201"/>
      <w:bookmarkStart w:id="414" w:name="_Toc131892394"/>
      <w:bookmarkStart w:id="415" w:name="_Toc131892618"/>
      <w:bookmarkStart w:id="416" w:name="_Toc139297568"/>
      <w:r w:rsidRPr="00D35193">
        <w:t>4</w:t>
      </w:r>
      <w:r w:rsidR="00F6677A" w:rsidRPr="00D35193">
        <w:rPr>
          <w:cs/>
        </w:rPr>
        <w:t>.</w:t>
      </w:r>
      <w:r w:rsidR="004514E6" w:rsidRPr="00D35193">
        <w:rPr>
          <w:cs/>
        </w:rPr>
        <w:t>1</w:t>
      </w:r>
      <w:r w:rsidR="003E33FF" w:rsidRPr="00D35193">
        <w:rPr>
          <w:cs/>
        </w:rPr>
        <w:t xml:space="preserve"> </w:t>
      </w:r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r w:rsidR="00FD25BA">
        <w:rPr>
          <w:rFonts w:hint="cs"/>
          <w:cs/>
        </w:rPr>
        <w:t>วิธีการทดสอบการพัฒนาระบบ</w:t>
      </w:r>
      <w:bookmarkEnd w:id="416"/>
    </w:p>
    <w:p w14:paraId="06D0E16F" w14:textId="69D422E2" w:rsidR="00236DD4" w:rsidRPr="005917CE" w:rsidRDefault="0022154E" w:rsidP="00785F9F">
      <w:pPr>
        <w:jc w:val="thaiDistribute"/>
      </w:pPr>
      <w:r>
        <w:tab/>
      </w:r>
      <w:r w:rsidRPr="005917CE">
        <w:rPr>
          <w:cs/>
        </w:rPr>
        <w:t xml:space="preserve">โดยจะแบ่งการทดสอบออกเป็นทั้งหมด </w:t>
      </w:r>
      <w:r w:rsidR="002A2539" w:rsidRPr="005917CE">
        <w:t xml:space="preserve">4 </w:t>
      </w:r>
      <w:r w:rsidR="002A2539" w:rsidRPr="005917CE">
        <w:rPr>
          <w:cs/>
        </w:rPr>
        <w:t>การทดสอบ</w:t>
      </w:r>
      <w:r w:rsidRPr="005917CE">
        <w:rPr>
          <w:cs/>
        </w:rPr>
        <w:t xml:space="preserve"> คือ</w:t>
      </w:r>
    </w:p>
    <w:p w14:paraId="66CC2455" w14:textId="07277F96" w:rsidR="0022154E" w:rsidRPr="005917CE" w:rsidRDefault="00236DD4" w:rsidP="00785F9F">
      <w:pPr>
        <w:pStyle w:val="a6"/>
        <w:numPr>
          <w:ilvl w:val="0"/>
          <w:numId w:val="29"/>
        </w:numPr>
        <w:jc w:val="thaiDistribute"/>
      </w:pPr>
      <w:r w:rsidRPr="005917CE">
        <w:rPr>
          <w:cs/>
        </w:rPr>
        <w:t xml:space="preserve">ทดสอบการติดตั้งโปรแกรม </w:t>
      </w:r>
      <w:r w:rsidRPr="005917CE">
        <w:t xml:space="preserve">NONVIF </w:t>
      </w:r>
    </w:p>
    <w:p w14:paraId="684E51FF" w14:textId="0B20DF69" w:rsidR="00236DD4" w:rsidRPr="005917CE" w:rsidRDefault="00236DD4" w:rsidP="00785F9F">
      <w:pPr>
        <w:pStyle w:val="a6"/>
        <w:numPr>
          <w:ilvl w:val="0"/>
          <w:numId w:val="29"/>
        </w:numPr>
        <w:jc w:val="thaiDistribute"/>
      </w:pPr>
      <w:r w:rsidRPr="005917CE">
        <w:rPr>
          <w:cs/>
        </w:rPr>
        <w:t xml:space="preserve">ทดสอบเกี่ยวกับระบบ </w:t>
      </w:r>
      <w:r w:rsidRPr="005917CE">
        <w:t xml:space="preserve">Login, Logout, Sign up </w:t>
      </w:r>
      <w:r w:rsidRPr="005917CE">
        <w:rPr>
          <w:cs/>
        </w:rPr>
        <w:t>และ</w:t>
      </w:r>
      <w:r w:rsidRPr="005917CE">
        <w:t xml:space="preserve"> Forgot Password</w:t>
      </w:r>
      <w:r w:rsidRPr="005917CE">
        <w:rPr>
          <w:cs/>
        </w:rPr>
        <w:t xml:space="preserve"> </w:t>
      </w:r>
    </w:p>
    <w:p w14:paraId="30EBDAE9" w14:textId="697C7E7D" w:rsidR="00236DD4" w:rsidRPr="005917CE" w:rsidRDefault="00236DD4" w:rsidP="00785F9F">
      <w:pPr>
        <w:pStyle w:val="a6"/>
        <w:numPr>
          <w:ilvl w:val="0"/>
          <w:numId w:val="29"/>
        </w:numPr>
        <w:jc w:val="thaiDistribute"/>
      </w:pPr>
      <w:r w:rsidRPr="005917CE">
        <w:rPr>
          <w:cs/>
        </w:rPr>
        <w:t>ทดสอบเกี่ยวกับการเรียกสตรีมภาพวิดีโอจากกล้องไอพี</w:t>
      </w:r>
    </w:p>
    <w:p w14:paraId="5CFC247C" w14:textId="06184A3A" w:rsidR="001E5D5E" w:rsidRDefault="001E5D5E" w:rsidP="00785F9F">
      <w:pPr>
        <w:pStyle w:val="a6"/>
        <w:numPr>
          <w:ilvl w:val="0"/>
          <w:numId w:val="29"/>
        </w:numPr>
        <w:jc w:val="thaiDistribute"/>
      </w:pPr>
      <w:r w:rsidRPr="005917CE">
        <w:rPr>
          <w:cs/>
        </w:rPr>
        <w:t>ทดสอบเกี่ยวกับการเรียก</w:t>
      </w:r>
      <w:r w:rsidR="00F2067E" w:rsidRPr="005917CE">
        <w:rPr>
          <w:cs/>
        </w:rPr>
        <w:t>ข้อมูลเมตาจากกล้องไอพี</w:t>
      </w:r>
    </w:p>
    <w:p w14:paraId="060DB8FE" w14:textId="2F9BE805" w:rsidR="007C73D3" w:rsidRPr="005917CE" w:rsidRDefault="007C73D3" w:rsidP="00785F9F">
      <w:pPr>
        <w:pStyle w:val="a6"/>
        <w:numPr>
          <w:ilvl w:val="0"/>
          <w:numId w:val="29"/>
        </w:numPr>
        <w:jc w:val="thaiDistribute"/>
      </w:pPr>
      <w:r>
        <w:rPr>
          <w:rFonts w:hint="cs"/>
          <w:cs/>
        </w:rPr>
        <w:t>ทดสอบส่วนอื่น ๆ</w:t>
      </w:r>
    </w:p>
    <w:p w14:paraId="0129755D" w14:textId="47F8B693" w:rsidR="00906BCF" w:rsidRPr="003D782E" w:rsidRDefault="007C73D3" w:rsidP="007B1D0D">
      <w:pPr>
        <w:pStyle w:val="3"/>
      </w:pPr>
      <w:bookmarkStart w:id="417" w:name="_Toc139297569"/>
      <w:r>
        <w:t xml:space="preserve">4.1.1 </w:t>
      </w:r>
      <w:r w:rsidR="00F2067E" w:rsidRPr="003D782E">
        <w:rPr>
          <w:cs/>
        </w:rPr>
        <w:t xml:space="preserve">ทดสอบการติดตั้งโปรแกรม </w:t>
      </w:r>
      <w:r w:rsidR="00F2067E" w:rsidRPr="003D782E">
        <w:t>NONVIF</w:t>
      </w:r>
      <w:bookmarkEnd w:id="417"/>
    </w:p>
    <w:p w14:paraId="2E0F6172" w14:textId="1F1A25A9" w:rsidR="009A1181" w:rsidRPr="005917CE" w:rsidRDefault="00906BCF" w:rsidP="00785F9F">
      <w:pPr>
        <w:ind w:left="426" w:firstLine="720"/>
        <w:jc w:val="thaiDistribute"/>
        <w:rPr>
          <w:lang w:eastAsia="x-none"/>
        </w:rPr>
      </w:pPr>
      <w:r w:rsidRPr="005917CE">
        <w:rPr>
          <w:cs/>
          <w:lang w:eastAsia="x-none"/>
        </w:rPr>
        <w:t xml:space="preserve">ให้ผู้ใช้งานทำการเข้าไปที่ </w:t>
      </w:r>
      <w:hyperlink r:id="rId40" w:history="1">
        <w:r w:rsidRPr="005917CE">
          <w:rPr>
            <w:rStyle w:val="af0"/>
            <w:lang w:eastAsia="x-none"/>
          </w:rPr>
          <w:t>https://github.com/Nuntakorn-Buu/NONVIF</w:t>
        </w:r>
      </w:hyperlink>
      <w:r w:rsidRPr="005917CE">
        <w:rPr>
          <w:lang w:eastAsia="x-none"/>
        </w:rPr>
        <w:t xml:space="preserve"> </w:t>
      </w:r>
      <w:r w:rsidRPr="005917CE">
        <w:rPr>
          <w:cs/>
          <w:lang w:eastAsia="x-none"/>
        </w:rPr>
        <w:t xml:space="preserve">เพื่อทำการติดตั้ง </w:t>
      </w:r>
      <w:r w:rsidRPr="005917CE">
        <w:rPr>
          <w:lang w:eastAsia="x-none"/>
        </w:rPr>
        <w:t>NONV</w:t>
      </w:r>
      <w:r w:rsidR="002412B4" w:rsidRPr="005917CE">
        <w:rPr>
          <w:lang w:eastAsia="x-none"/>
        </w:rPr>
        <w:t xml:space="preserve">IF repository </w:t>
      </w:r>
      <w:r w:rsidR="002412B4" w:rsidRPr="005917CE">
        <w:rPr>
          <w:cs/>
          <w:lang w:eastAsia="x-none"/>
        </w:rPr>
        <w:t>เพื่อใช้งานโครงการ</w:t>
      </w:r>
      <w:r w:rsidR="002412B4" w:rsidRPr="005917CE">
        <w:rPr>
          <w:cs/>
          <w:lang w:val="x-none" w:eastAsia="x-none"/>
        </w:rPr>
        <w:t>การประ</w:t>
      </w:r>
      <w:r w:rsidR="002412B4" w:rsidRPr="005917CE">
        <w:rPr>
          <w:cs/>
          <w:lang w:eastAsia="x-none"/>
        </w:rPr>
        <w:t xml:space="preserve">ยุกต์ใช้โปรโตคอล </w:t>
      </w:r>
      <w:r w:rsidR="002412B4" w:rsidRPr="005917CE">
        <w:rPr>
          <w:lang w:eastAsia="x-none"/>
        </w:rPr>
        <w:t xml:space="preserve">ONVIF </w:t>
      </w:r>
      <w:r w:rsidR="002412B4" w:rsidRPr="005917CE">
        <w:rPr>
          <w:cs/>
          <w:lang w:eastAsia="x-none"/>
        </w:rPr>
        <w:t>เพื่</w:t>
      </w:r>
      <w:r w:rsidR="0026535B" w:rsidRPr="005917CE">
        <w:rPr>
          <w:cs/>
          <w:lang w:eastAsia="x-none"/>
        </w:rPr>
        <w:t>อ</w:t>
      </w:r>
      <w:r w:rsidR="002412B4" w:rsidRPr="005917CE">
        <w:rPr>
          <w:cs/>
          <w:lang w:eastAsia="x-none"/>
        </w:rPr>
        <w:t>รองรับการจัดการกล้องไอพีและการสตรีมวิดีโอผ่านเว็บไซต์</w:t>
      </w:r>
    </w:p>
    <w:p w14:paraId="194B72E9" w14:textId="77777777" w:rsidR="009A1181" w:rsidRDefault="009A1181" w:rsidP="005917CE">
      <w:pPr>
        <w:keepNext/>
        <w:jc w:val="center"/>
      </w:pPr>
      <w:r>
        <w:rPr>
          <w:rFonts w:hint="cs"/>
          <w:noProof/>
          <w:lang w:eastAsia="x-none"/>
        </w:rPr>
        <w:drawing>
          <wp:inline distT="0" distB="0" distL="0" distR="0" wp14:anchorId="6EC4D773" wp14:editId="73738A4D">
            <wp:extent cx="2021084" cy="2238375"/>
            <wp:effectExtent l="0" t="0" r="0" b="0"/>
            <wp:docPr id="1255406237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406237" name="รูปภาพ 125540623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297" cy="224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D5A20" w14:textId="2F225185" w:rsidR="00906BCF" w:rsidRPr="00906BCF" w:rsidRDefault="009A1181" w:rsidP="009A1181">
      <w:pPr>
        <w:pStyle w:val="afa"/>
        <w:jc w:val="center"/>
        <w:rPr>
          <w:lang w:eastAsia="x-none"/>
        </w:rPr>
      </w:pPr>
      <w:bookmarkStart w:id="418" w:name="_Toc139297607"/>
      <w:r w:rsidRPr="009A1181">
        <w:rPr>
          <w:cs/>
        </w:rPr>
        <w:t xml:space="preserve">ภาพที่ </w:t>
      </w:r>
      <w:r w:rsidRPr="008F6DA7">
        <w:rPr>
          <w:lang w:eastAsia="x-none"/>
        </w:rPr>
        <w:fldChar w:fldCharType="begin"/>
      </w:r>
      <w:r w:rsidRPr="008F6DA7">
        <w:rPr>
          <w:lang w:eastAsia="x-none"/>
        </w:rPr>
        <w:instrText xml:space="preserve"> </w:instrText>
      </w:r>
      <w:r w:rsidRPr="008F6DA7">
        <w:rPr>
          <w:rFonts w:hint="cs"/>
          <w:lang w:eastAsia="x-none"/>
        </w:rPr>
        <w:instrText xml:space="preserve">SEQ </w:instrText>
      </w:r>
      <w:r w:rsidRPr="008F6DA7">
        <w:rPr>
          <w:rFonts w:hint="cs"/>
          <w:cs/>
          <w:lang w:eastAsia="x-none"/>
        </w:rPr>
        <w:instrText xml:space="preserve">ภาพที่ </w:instrText>
      </w:r>
      <w:r w:rsidRPr="008F6DA7">
        <w:rPr>
          <w:rFonts w:hint="cs"/>
          <w:lang w:eastAsia="x-none"/>
        </w:rPr>
        <w:instrText>\* ARABIC</w:instrText>
      </w:r>
      <w:r w:rsidRPr="008F6DA7">
        <w:rPr>
          <w:lang w:eastAsia="x-none"/>
        </w:rPr>
        <w:instrText xml:space="preserve"> </w:instrText>
      </w:r>
      <w:r w:rsidRPr="008F6DA7">
        <w:rPr>
          <w:lang w:eastAsia="x-none"/>
        </w:rPr>
        <w:fldChar w:fldCharType="separate"/>
      </w:r>
      <w:r w:rsidR="00BA4A71">
        <w:rPr>
          <w:lang w:eastAsia="x-none"/>
        </w:rPr>
        <w:t>23</w:t>
      </w:r>
      <w:r w:rsidRPr="008F6DA7">
        <w:rPr>
          <w:lang w:eastAsia="x-none"/>
        </w:rPr>
        <w:fldChar w:fldCharType="end"/>
      </w:r>
      <w:r w:rsidRPr="008F6DA7">
        <w:rPr>
          <w:rFonts w:hint="cs"/>
          <w:cs/>
          <w:lang w:eastAsia="x-none"/>
        </w:rPr>
        <w:t xml:space="preserve"> </w:t>
      </w:r>
      <w:r w:rsidRPr="009A1181">
        <w:rPr>
          <w:cs/>
        </w:rPr>
        <w:t>หน้า</w:t>
      </w:r>
      <w:r w:rsidRPr="009A1181">
        <w:rPr>
          <w:rFonts w:hint="cs"/>
          <w:cs/>
        </w:rPr>
        <w:t xml:space="preserve"> </w:t>
      </w:r>
      <w:r w:rsidRPr="009A1181">
        <w:t xml:space="preserve">Github </w:t>
      </w:r>
      <w:r w:rsidRPr="009A1181">
        <w:rPr>
          <w:rFonts w:hint="cs"/>
          <w:cs/>
        </w:rPr>
        <w:t xml:space="preserve">ของ </w:t>
      </w:r>
      <w:r w:rsidRPr="009A1181">
        <w:t>Nuntakorn-Buu/NONVIF</w:t>
      </w:r>
      <w:bookmarkEnd w:id="418"/>
    </w:p>
    <w:p w14:paraId="0FF72715" w14:textId="4BBEF5A0" w:rsidR="000C47BF" w:rsidRPr="000C47BF" w:rsidRDefault="002412B4" w:rsidP="00785F9F">
      <w:pPr>
        <w:ind w:left="426" w:firstLine="708"/>
        <w:jc w:val="thaiDistribute"/>
        <w:rPr>
          <w:cs/>
          <w:lang w:eastAsia="x-none"/>
        </w:rPr>
      </w:pPr>
      <w:r w:rsidRPr="000C47BF">
        <w:rPr>
          <w:cs/>
          <w:lang w:eastAsia="x-none"/>
        </w:rPr>
        <w:lastRenderedPageBreak/>
        <w:t>หลัง</w:t>
      </w:r>
      <w:r w:rsidR="000C47BF" w:rsidRPr="000C47BF">
        <w:rPr>
          <w:cs/>
          <w:lang w:eastAsia="x-none"/>
        </w:rPr>
        <w:t xml:space="preserve">จากเข้ามาที่หน้าของ </w:t>
      </w:r>
      <w:hyperlink r:id="rId42" w:history="1">
        <w:r w:rsidR="000C47BF" w:rsidRPr="000C47BF">
          <w:rPr>
            <w:rStyle w:val="af0"/>
            <w:lang w:eastAsia="x-none"/>
          </w:rPr>
          <w:t>https://github.com/Nuntakorn-Buu/NONVIF</w:t>
        </w:r>
      </w:hyperlink>
      <w:r w:rsidR="000C47BF" w:rsidRPr="000C47BF">
        <w:rPr>
          <w:cs/>
          <w:lang w:eastAsia="x-none"/>
        </w:rPr>
        <w:t xml:space="preserve"> แล้วนั้นให้ทำการเลื่อนลงไปอ่านที่ส่วนของ </w:t>
      </w:r>
      <w:r w:rsidR="000C47BF" w:rsidRPr="000C47BF">
        <w:rPr>
          <w:lang w:eastAsia="x-none"/>
        </w:rPr>
        <w:t xml:space="preserve">Component </w:t>
      </w:r>
      <w:r w:rsidR="000C47BF" w:rsidRPr="000C47BF">
        <w:rPr>
          <w:cs/>
          <w:lang w:eastAsia="x-none"/>
        </w:rPr>
        <w:t xml:space="preserve">เพื่ออ่านถึงรายละเอียดสิ่งที่ต้องเตรียมก่อนจะติดตั้ง </w:t>
      </w:r>
      <w:r w:rsidR="000C47BF" w:rsidRPr="000C47BF">
        <w:rPr>
          <w:lang w:eastAsia="x-none"/>
        </w:rPr>
        <w:t xml:space="preserve">NONVIF repository </w:t>
      </w:r>
      <w:r w:rsidR="000C47BF" w:rsidRPr="000C47BF">
        <w:rPr>
          <w:cs/>
          <w:lang w:eastAsia="x-none"/>
        </w:rPr>
        <w:t>ซึ่ง</w:t>
      </w:r>
      <w:r w:rsidR="000C47BF">
        <w:rPr>
          <w:rFonts w:hint="cs"/>
          <w:cs/>
          <w:lang w:eastAsia="x-none"/>
        </w:rPr>
        <w:t>ก็จะตรงกับสิ่งที่</w:t>
      </w:r>
      <w:r w:rsidR="000C47BF" w:rsidRPr="000C47BF">
        <w:rPr>
          <w:cs/>
          <w:lang w:eastAsia="x-none"/>
        </w:rPr>
        <w:t xml:space="preserve">ได้มีการอธิบายไว้แล้วในหัวข้อที่ </w:t>
      </w:r>
      <w:r w:rsidR="000C47BF" w:rsidRPr="000C47BF">
        <w:rPr>
          <w:lang w:eastAsia="x-none"/>
        </w:rPr>
        <w:t xml:space="preserve">3.3 </w:t>
      </w:r>
      <w:r w:rsidR="000C47BF" w:rsidRPr="00DE795D">
        <w:rPr>
          <w:rFonts w:eastAsia="Calibri"/>
          <w:cs/>
        </w:rPr>
        <w:t>เครื่องมือในการพัฒนาระบบ</w:t>
      </w:r>
      <w:r w:rsidR="000C47BF" w:rsidRPr="00DE795D">
        <w:rPr>
          <w:cs/>
        </w:rPr>
        <w:t xml:space="preserve"> </w:t>
      </w:r>
      <w:r w:rsidR="000C47BF" w:rsidRPr="000C47BF">
        <w:rPr>
          <w:cs/>
          <w:lang w:eastAsia="x-none"/>
        </w:rPr>
        <w:t>ของบทที่</w:t>
      </w:r>
      <w:r w:rsidR="000C47BF" w:rsidRPr="000C47BF">
        <w:rPr>
          <w:lang w:eastAsia="x-none"/>
        </w:rPr>
        <w:t xml:space="preserve"> 3</w:t>
      </w:r>
    </w:p>
    <w:p w14:paraId="7D987734" w14:textId="77777777" w:rsidR="008F2CAD" w:rsidRDefault="000C47BF" w:rsidP="008F2CAD">
      <w:pPr>
        <w:keepNext/>
      </w:pPr>
      <w:r>
        <w:rPr>
          <w:rFonts w:hint="cs"/>
          <w:noProof/>
          <w:lang w:eastAsia="x-none"/>
        </w:rPr>
        <w:drawing>
          <wp:inline distT="0" distB="0" distL="0" distR="0" wp14:anchorId="7B93125F" wp14:editId="214A3147">
            <wp:extent cx="5274310" cy="5753735"/>
            <wp:effectExtent l="0" t="0" r="2540" b="0"/>
            <wp:docPr id="2053274570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274570" name="รูปภาพ 2053274570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5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9605F" w14:textId="36B64ACB" w:rsidR="00E40E0C" w:rsidRPr="008F2CAD" w:rsidRDefault="008F2CAD" w:rsidP="008F2CAD">
      <w:pPr>
        <w:pStyle w:val="afa"/>
        <w:jc w:val="center"/>
      </w:pPr>
      <w:bookmarkStart w:id="419" w:name="_Toc139297608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24</w:t>
      </w:r>
      <w:r>
        <w:rPr>
          <w:cs/>
        </w:rPr>
        <w:fldChar w:fldCharType="end"/>
      </w:r>
      <w:r>
        <w:rPr>
          <w:rFonts w:hint="cs"/>
          <w:cs/>
        </w:rPr>
        <w:t xml:space="preserve"> ส่วนของการอธิบาย </w:t>
      </w:r>
      <w:r>
        <w:t xml:space="preserve">Component </w:t>
      </w:r>
      <w:r w:rsidRPr="008F2CAD">
        <w:rPr>
          <w:cs/>
        </w:rPr>
        <w:t>หน้า</w:t>
      </w:r>
      <w:r w:rsidRPr="008F2CAD">
        <w:rPr>
          <w:rFonts w:hint="cs"/>
          <w:cs/>
        </w:rPr>
        <w:t xml:space="preserve"> </w:t>
      </w:r>
      <w:r w:rsidRPr="008F2CAD">
        <w:t xml:space="preserve">Github </w:t>
      </w:r>
      <w:r w:rsidRPr="008F2CAD">
        <w:rPr>
          <w:rFonts w:hint="cs"/>
          <w:cs/>
        </w:rPr>
        <w:t xml:space="preserve">ของ </w:t>
      </w:r>
      <w:r w:rsidRPr="008F2CAD">
        <w:t>Nuntakorn-Buu/NONVIF</w:t>
      </w:r>
      <w:bookmarkEnd w:id="419"/>
    </w:p>
    <w:p w14:paraId="5019287E" w14:textId="5528078E" w:rsidR="00411BAD" w:rsidRPr="004D31CF" w:rsidRDefault="000C47BF" w:rsidP="00785F9F">
      <w:pPr>
        <w:ind w:left="426" w:firstLine="708"/>
        <w:jc w:val="thaiDistribute"/>
        <w:rPr>
          <w:lang w:eastAsia="x-none"/>
        </w:rPr>
      </w:pPr>
      <w:r w:rsidRPr="002A3911">
        <w:rPr>
          <w:cs/>
          <w:lang w:eastAsia="x-none"/>
        </w:rPr>
        <w:t xml:space="preserve">หลังจากได้อ่านและเตรียมการในส่วนของ </w:t>
      </w:r>
      <w:r w:rsidRPr="002A3911">
        <w:rPr>
          <w:lang w:eastAsia="x-none"/>
        </w:rPr>
        <w:t xml:space="preserve">Component </w:t>
      </w:r>
      <w:r w:rsidRPr="002A3911">
        <w:rPr>
          <w:cs/>
          <w:lang w:eastAsia="x-none"/>
        </w:rPr>
        <w:t>เสร็จเรียบร้อยแล้ว ให้ทำการ</w:t>
      </w:r>
      <w:r w:rsidR="002A3911" w:rsidRPr="002A3911">
        <w:rPr>
          <w:cs/>
          <w:lang w:eastAsia="x-none"/>
        </w:rPr>
        <w:t xml:space="preserve">เลื่อนลงไปอ่านในส่วนของการ </w:t>
      </w:r>
      <w:r w:rsidR="002A3911" w:rsidRPr="002A3911">
        <w:rPr>
          <w:lang w:eastAsia="x-none"/>
        </w:rPr>
        <w:t xml:space="preserve">Installation </w:t>
      </w:r>
      <w:r w:rsidR="002A3911" w:rsidRPr="002A3911">
        <w:rPr>
          <w:cs/>
          <w:lang w:eastAsia="x-none"/>
        </w:rPr>
        <w:t xml:space="preserve">ที่จะทำการติดตั้ง </w:t>
      </w:r>
      <w:r w:rsidR="002A3911" w:rsidRPr="002A3911">
        <w:rPr>
          <w:lang w:eastAsia="x-none"/>
        </w:rPr>
        <w:t xml:space="preserve">NONVIF </w:t>
      </w:r>
      <w:r w:rsidR="002A3911" w:rsidRPr="002A3911">
        <w:rPr>
          <w:cs/>
          <w:lang w:eastAsia="x-none"/>
        </w:rPr>
        <w:t>นี้</w:t>
      </w:r>
      <w:r w:rsidR="002A3911">
        <w:rPr>
          <w:rFonts w:hint="cs"/>
          <w:cs/>
          <w:lang w:eastAsia="x-none"/>
        </w:rPr>
        <w:t>เพื่อใช้ทดสอบ</w:t>
      </w:r>
    </w:p>
    <w:p w14:paraId="6BFD98EF" w14:textId="77777777" w:rsidR="008F2CAD" w:rsidRDefault="00411BAD" w:rsidP="008F2CAD">
      <w:pPr>
        <w:keepNext/>
      </w:pPr>
      <w:r>
        <w:rPr>
          <w:rFonts w:hint="cs"/>
          <w:noProof/>
          <w:lang w:eastAsia="x-none"/>
        </w:rPr>
        <w:lastRenderedPageBreak/>
        <w:drawing>
          <wp:inline distT="0" distB="0" distL="0" distR="0" wp14:anchorId="0F83D7E7" wp14:editId="7C297BF8">
            <wp:extent cx="5274310" cy="3174521"/>
            <wp:effectExtent l="0" t="0" r="2540" b="6985"/>
            <wp:docPr id="1816398331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398331" name="รูปภาพ 1816398331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705"/>
                    <a:stretch/>
                  </pic:blipFill>
                  <pic:spPr bwMode="auto">
                    <a:xfrm>
                      <a:off x="0" y="0"/>
                      <a:ext cx="5274310" cy="31745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BA25B" w14:textId="5115DC59" w:rsidR="00E40E0C" w:rsidRPr="008F2CAD" w:rsidRDefault="008F2CAD" w:rsidP="008F2CAD">
      <w:pPr>
        <w:pStyle w:val="afa"/>
        <w:jc w:val="center"/>
        <w:rPr>
          <w:cs/>
        </w:rPr>
      </w:pPr>
      <w:bookmarkStart w:id="420" w:name="_Toc139297609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25</w:t>
      </w:r>
      <w:r w:rsidRPr="008F6DA7">
        <w:fldChar w:fldCharType="end"/>
      </w:r>
      <w:r w:rsidRPr="008F6DA7">
        <w:rPr>
          <w:rFonts w:hint="cs"/>
          <w:cs/>
        </w:rPr>
        <w:t xml:space="preserve"> </w:t>
      </w:r>
      <w:r>
        <w:rPr>
          <w:rFonts w:hint="cs"/>
          <w:cs/>
        </w:rPr>
        <w:t xml:space="preserve">ส่วนของการอธิบาย </w:t>
      </w:r>
      <w:r>
        <w:t xml:space="preserve">Installation </w:t>
      </w:r>
      <w:r w:rsidRPr="008F2CAD">
        <w:rPr>
          <w:cs/>
        </w:rPr>
        <w:t>หน้า</w:t>
      </w:r>
      <w:r w:rsidRPr="008F2CAD">
        <w:rPr>
          <w:rFonts w:hint="cs"/>
          <w:cs/>
        </w:rPr>
        <w:t xml:space="preserve"> </w:t>
      </w:r>
      <w:r w:rsidRPr="008F2CAD">
        <w:t xml:space="preserve">Github </w:t>
      </w:r>
      <w:r w:rsidRPr="008F2CAD">
        <w:rPr>
          <w:rFonts w:hint="cs"/>
          <w:cs/>
        </w:rPr>
        <w:t xml:space="preserve">ของ </w:t>
      </w:r>
      <w:r w:rsidRPr="008F2CAD">
        <w:t>Nuntakorn-Buu/NONVIF</w:t>
      </w:r>
      <w:bookmarkEnd w:id="420"/>
    </w:p>
    <w:p w14:paraId="2DFA9EC8" w14:textId="3B4A44BC" w:rsidR="00906BCF" w:rsidRPr="00685B4B" w:rsidRDefault="00411BAD" w:rsidP="00785F9F">
      <w:pPr>
        <w:ind w:left="426" w:firstLine="708"/>
        <w:jc w:val="thaiDistribute"/>
        <w:rPr>
          <w:cs/>
          <w:lang w:eastAsia="x-none"/>
        </w:rPr>
      </w:pPr>
      <w:r w:rsidRPr="00685B4B">
        <w:rPr>
          <w:cs/>
          <w:lang w:eastAsia="x-none"/>
        </w:rPr>
        <w:t xml:space="preserve">จากรูปจะเห็นได้ว่าจะมีขั้นตอนการติดตั้งทั้งหมด </w:t>
      </w:r>
      <w:r w:rsidRPr="00685B4B">
        <w:rPr>
          <w:lang w:eastAsia="x-none"/>
        </w:rPr>
        <w:t>3</w:t>
      </w:r>
      <w:r w:rsidRPr="00685B4B">
        <w:rPr>
          <w:cs/>
          <w:lang w:eastAsia="x-none"/>
        </w:rPr>
        <w:t xml:space="preserve"> ขั้นตอน โดยเริ่มจากให้ทำการเปิดโปรแกรม </w:t>
      </w:r>
      <w:r w:rsidRPr="00685B4B">
        <w:rPr>
          <w:lang w:eastAsia="x-none"/>
        </w:rPr>
        <w:t xml:space="preserve">Visual Studio Code (VScode) </w:t>
      </w:r>
      <w:r w:rsidRPr="00685B4B">
        <w:rPr>
          <w:cs/>
          <w:lang w:eastAsia="x-none"/>
        </w:rPr>
        <w:t xml:space="preserve">และเปิดหน้าต่างของ </w:t>
      </w:r>
      <w:r w:rsidRPr="00685B4B">
        <w:rPr>
          <w:lang w:eastAsia="x-none"/>
        </w:rPr>
        <w:t xml:space="preserve">Terminal </w:t>
      </w:r>
      <w:r w:rsidRPr="00685B4B">
        <w:rPr>
          <w:cs/>
          <w:lang w:eastAsia="x-none"/>
        </w:rPr>
        <w:t xml:space="preserve">ขึ้นมาเพื่อเริ่มในขั้นตอนที่ </w:t>
      </w:r>
      <w:r w:rsidRPr="00685B4B">
        <w:rPr>
          <w:lang w:eastAsia="x-none"/>
        </w:rPr>
        <w:t>1</w:t>
      </w:r>
      <w:r w:rsidRPr="00685B4B">
        <w:rPr>
          <w:cs/>
          <w:lang w:eastAsia="x-none"/>
        </w:rPr>
        <w:t xml:space="preserve"> ที่จะเป็นคำสั่งที่ใช้ในการ </w:t>
      </w:r>
      <w:r w:rsidRPr="00685B4B">
        <w:rPr>
          <w:lang w:eastAsia="x-none"/>
        </w:rPr>
        <w:t xml:space="preserve">Clone NONVIF repository </w:t>
      </w:r>
      <w:r w:rsidRPr="00685B4B">
        <w:rPr>
          <w:cs/>
          <w:lang w:eastAsia="x-none"/>
        </w:rPr>
        <w:t xml:space="preserve">มาลงที่ในเครื่องของเรา ขั้นตอนที่ </w:t>
      </w:r>
      <w:r w:rsidRPr="00685B4B">
        <w:rPr>
          <w:lang w:eastAsia="x-none"/>
        </w:rPr>
        <w:t>2</w:t>
      </w:r>
      <w:r w:rsidRPr="00685B4B">
        <w:rPr>
          <w:cs/>
          <w:lang w:eastAsia="x-none"/>
        </w:rPr>
        <w:t xml:space="preserve"> หลังจากเสร็จสิ้นการ </w:t>
      </w:r>
      <w:r w:rsidRPr="00685B4B">
        <w:rPr>
          <w:lang w:eastAsia="x-none"/>
        </w:rPr>
        <w:t xml:space="preserve">Clone NONVIF repository </w:t>
      </w:r>
      <w:r w:rsidRPr="00685B4B">
        <w:rPr>
          <w:cs/>
          <w:lang w:eastAsia="x-none"/>
        </w:rPr>
        <w:t>ก็จะใช้คำสั่งเพื่อเข้าไปใน</w:t>
      </w:r>
      <w:r w:rsidR="003F07B5" w:rsidRPr="00685B4B">
        <w:rPr>
          <w:cs/>
          <w:lang w:eastAsia="x-none"/>
        </w:rPr>
        <w:t xml:space="preserve">โฟลเดอร์ที่เราได้ทำการติดตั้ง ขั้นตอนที่ </w:t>
      </w:r>
      <w:r w:rsidR="003F07B5" w:rsidRPr="00685B4B">
        <w:rPr>
          <w:lang w:eastAsia="x-none"/>
        </w:rPr>
        <w:t>3</w:t>
      </w:r>
      <w:r w:rsidR="003F07B5" w:rsidRPr="00685B4B">
        <w:rPr>
          <w:cs/>
          <w:lang w:eastAsia="x-none"/>
        </w:rPr>
        <w:t xml:space="preserve"> หลังจากเข้าไปยังโฟลเดอร์ </w:t>
      </w:r>
      <w:r w:rsidR="003F07B5" w:rsidRPr="00685B4B">
        <w:rPr>
          <w:lang w:eastAsia="x-none"/>
        </w:rPr>
        <w:t xml:space="preserve">NONVIF </w:t>
      </w:r>
      <w:r w:rsidR="003F07B5" w:rsidRPr="00685B4B">
        <w:rPr>
          <w:cs/>
          <w:lang w:eastAsia="x-none"/>
        </w:rPr>
        <w:t xml:space="preserve">แล้วให้เราทำการใช้คำสั่ง </w:t>
      </w:r>
      <w:r w:rsidR="003F07B5" w:rsidRPr="00685B4B">
        <w:rPr>
          <w:lang w:eastAsia="x-none"/>
        </w:rPr>
        <w:t xml:space="preserve">go get </w:t>
      </w:r>
      <w:r w:rsidR="003F07B5" w:rsidRPr="00685B4B">
        <w:rPr>
          <w:cs/>
          <w:lang w:eastAsia="x-none"/>
        </w:rPr>
        <w:t>เพื่อทำการติดตั้งและอั</w:t>
      </w:r>
      <w:r w:rsidR="00755091">
        <w:rPr>
          <w:rFonts w:hint="cs"/>
          <w:cs/>
          <w:lang w:eastAsia="x-none"/>
        </w:rPr>
        <w:t>ป</w:t>
      </w:r>
      <w:r w:rsidR="003F07B5" w:rsidRPr="00685B4B">
        <w:rPr>
          <w:cs/>
          <w:lang w:eastAsia="x-none"/>
        </w:rPr>
        <w:t>เด</w:t>
      </w:r>
      <w:r w:rsidR="00755091">
        <w:rPr>
          <w:rFonts w:hint="cs"/>
          <w:cs/>
          <w:lang w:eastAsia="x-none"/>
        </w:rPr>
        <w:t>ต</w:t>
      </w:r>
      <w:r w:rsidR="003F07B5" w:rsidRPr="00685B4B">
        <w:rPr>
          <w:cs/>
          <w:lang w:eastAsia="x-none"/>
        </w:rPr>
        <w:t>โมดูลที่จำเป็นของโครงการนี้</w:t>
      </w:r>
    </w:p>
    <w:p w14:paraId="094455A7" w14:textId="77777777" w:rsidR="008F2CAD" w:rsidRDefault="00685B4B" w:rsidP="008F2CAD">
      <w:pPr>
        <w:keepNext/>
      </w:pPr>
      <w:r>
        <w:rPr>
          <w:rFonts w:hint="cs"/>
          <w:noProof/>
          <w:lang w:eastAsia="x-none"/>
        </w:rPr>
        <w:drawing>
          <wp:inline distT="0" distB="0" distL="0" distR="0" wp14:anchorId="5516F46E" wp14:editId="095F8FB4">
            <wp:extent cx="5274310" cy="1136650"/>
            <wp:effectExtent l="0" t="0" r="2540" b="6350"/>
            <wp:docPr id="737014086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14086" name="รูปภาพ 737014086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9D486" w14:textId="722250F3" w:rsidR="00906BCF" w:rsidRPr="008F2CAD" w:rsidRDefault="008F2CAD" w:rsidP="008F2CAD">
      <w:pPr>
        <w:pStyle w:val="afa"/>
        <w:jc w:val="center"/>
        <w:rPr>
          <w:cs/>
          <w:lang w:eastAsia="x-none"/>
        </w:rPr>
      </w:pPr>
      <w:bookmarkStart w:id="421" w:name="_Toc139297610"/>
      <w:r>
        <w:rPr>
          <w:cs/>
        </w:rPr>
        <w:t xml:space="preserve">ภาพที่ </w:t>
      </w:r>
      <w:r w:rsidRPr="008F6DA7">
        <w:rPr>
          <w:lang w:eastAsia="x-none"/>
        </w:rPr>
        <w:fldChar w:fldCharType="begin"/>
      </w:r>
      <w:r w:rsidRPr="008F6DA7">
        <w:rPr>
          <w:lang w:eastAsia="x-none"/>
        </w:rPr>
        <w:instrText xml:space="preserve"> </w:instrText>
      </w:r>
      <w:r w:rsidRPr="008F6DA7">
        <w:rPr>
          <w:rFonts w:hint="cs"/>
          <w:lang w:eastAsia="x-none"/>
        </w:rPr>
        <w:instrText xml:space="preserve">SEQ </w:instrText>
      </w:r>
      <w:r w:rsidRPr="008F6DA7">
        <w:rPr>
          <w:rFonts w:hint="cs"/>
          <w:cs/>
          <w:lang w:eastAsia="x-none"/>
        </w:rPr>
        <w:instrText xml:space="preserve">ภาพที่ </w:instrText>
      </w:r>
      <w:r w:rsidRPr="008F6DA7">
        <w:rPr>
          <w:rFonts w:hint="cs"/>
          <w:lang w:eastAsia="x-none"/>
        </w:rPr>
        <w:instrText>\* ARABIC</w:instrText>
      </w:r>
      <w:r w:rsidRPr="008F6DA7">
        <w:rPr>
          <w:lang w:eastAsia="x-none"/>
        </w:rPr>
        <w:instrText xml:space="preserve"> </w:instrText>
      </w:r>
      <w:r w:rsidRPr="008F6DA7">
        <w:rPr>
          <w:lang w:eastAsia="x-none"/>
        </w:rPr>
        <w:fldChar w:fldCharType="separate"/>
      </w:r>
      <w:r w:rsidR="00BA4A71">
        <w:rPr>
          <w:lang w:eastAsia="x-none"/>
        </w:rPr>
        <w:t>26</w:t>
      </w:r>
      <w:r w:rsidRPr="008F6DA7">
        <w:rPr>
          <w:lang w:eastAsia="x-none"/>
        </w:rPr>
        <w:fldChar w:fldCharType="end"/>
      </w:r>
      <w:r w:rsidRPr="003C6875">
        <w:rPr>
          <w:rFonts w:hint="cs"/>
          <w:iCs/>
          <w:cs/>
          <w:lang w:eastAsia="x-none"/>
        </w:rPr>
        <w:t xml:space="preserve"> </w:t>
      </w:r>
      <w:r>
        <w:rPr>
          <w:rFonts w:hint="cs"/>
          <w:cs/>
          <w:lang w:eastAsia="x-none"/>
        </w:rPr>
        <w:t xml:space="preserve">ภาพของขั้นตอนที่ </w:t>
      </w:r>
      <w:r>
        <w:rPr>
          <w:lang w:eastAsia="x-none"/>
        </w:rPr>
        <w:t>1</w:t>
      </w:r>
      <w:r>
        <w:rPr>
          <w:rFonts w:hint="cs"/>
          <w:cs/>
          <w:lang w:eastAsia="x-none"/>
        </w:rPr>
        <w:t xml:space="preserve"> ในการใช้</w:t>
      </w:r>
      <w:r w:rsidRPr="00685B4B">
        <w:rPr>
          <w:cs/>
          <w:lang w:eastAsia="x-none"/>
        </w:rPr>
        <w:t xml:space="preserve">คำสั่งที่ใช้ในการ </w:t>
      </w:r>
      <w:r w:rsidRPr="00685B4B">
        <w:rPr>
          <w:lang w:eastAsia="x-none"/>
        </w:rPr>
        <w:t>Clone NONVIF repository</w:t>
      </w:r>
      <w:bookmarkEnd w:id="421"/>
    </w:p>
    <w:p w14:paraId="3C270B7B" w14:textId="77777777" w:rsidR="008F2CAD" w:rsidRDefault="00685B4B" w:rsidP="008F2CAD">
      <w:pPr>
        <w:keepNext/>
      </w:pPr>
      <w:r>
        <w:rPr>
          <w:noProof/>
          <w:lang w:eastAsia="x-none"/>
        </w:rPr>
        <w:lastRenderedPageBreak/>
        <w:drawing>
          <wp:inline distT="0" distB="0" distL="0" distR="0" wp14:anchorId="20E1B4A8" wp14:editId="5143EB0F">
            <wp:extent cx="5274310" cy="1589405"/>
            <wp:effectExtent l="0" t="0" r="2540" b="0"/>
            <wp:docPr id="2029792592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792592" name="รูปภาพ 2029792592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66645" w14:textId="52826EE2" w:rsidR="00E40E0C" w:rsidRDefault="008F2CAD" w:rsidP="008F2CAD">
      <w:pPr>
        <w:pStyle w:val="afa"/>
        <w:jc w:val="center"/>
      </w:pPr>
      <w:bookmarkStart w:id="422" w:name="_Toc139297611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27</w:t>
      </w:r>
      <w:r w:rsidRPr="008F6DA7">
        <w:fldChar w:fldCharType="end"/>
      </w:r>
      <w:r w:rsidRPr="003C6875">
        <w:rPr>
          <w:rFonts w:hint="cs"/>
          <w:iCs/>
          <w:cs/>
        </w:rPr>
        <w:t xml:space="preserve"> </w:t>
      </w:r>
      <w:bookmarkStart w:id="423" w:name="_Hlk137739214"/>
      <w:r>
        <w:rPr>
          <w:rFonts w:hint="cs"/>
          <w:cs/>
          <w:lang w:eastAsia="x-none"/>
        </w:rPr>
        <w:t xml:space="preserve">ภาพของขั้นตอนที่ </w:t>
      </w:r>
      <w:r>
        <w:rPr>
          <w:lang w:eastAsia="x-none"/>
        </w:rPr>
        <w:t>2</w:t>
      </w:r>
      <w:r>
        <w:rPr>
          <w:rFonts w:hint="cs"/>
          <w:cs/>
          <w:lang w:eastAsia="x-none"/>
        </w:rPr>
        <w:t xml:space="preserve"> ในการใช้</w:t>
      </w:r>
      <w:r w:rsidRPr="00685B4B">
        <w:rPr>
          <w:cs/>
          <w:lang w:eastAsia="x-none"/>
        </w:rPr>
        <w:t>คำสั่ง</w:t>
      </w:r>
      <w:r>
        <w:rPr>
          <w:rFonts w:hint="cs"/>
          <w:cs/>
          <w:lang w:eastAsia="x-none"/>
        </w:rPr>
        <w:t xml:space="preserve"> </w:t>
      </w:r>
      <w:r>
        <w:rPr>
          <w:lang w:eastAsia="x-none"/>
        </w:rPr>
        <w:t>cd NONVIF</w:t>
      </w:r>
      <w:bookmarkEnd w:id="422"/>
      <w:bookmarkEnd w:id="423"/>
    </w:p>
    <w:p w14:paraId="00CA96B0" w14:textId="77777777" w:rsidR="005617D0" w:rsidRDefault="00685B4B" w:rsidP="005617D0">
      <w:pPr>
        <w:keepNext/>
      </w:pPr>
      <w:r>
        <w:rPr>
          <w:noProof/>
          <w:lang w:eastAsia="x-none"/>
        </w:rPr>
        <w:drawing>
          <wp:inline distT="0" distB="0" distL="0" distR="0" wp14:anchorId="61DB4FC8" wp14:editId="0BAFA296">
            <wp:extent cx="5274310" cy="877570"/>
            <wp:effectExtent l="0" t="0" r="2540" b="0"/>
            <wp:docPr id="1568618900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618900" name="รูปภาพ 1568618900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AC206" w14:textId="4ED726AA" w:rsidR="00E40E0C" w:rsidRDefault="005617D0" w:rsidP="005617D0">
      <w:pPr>
        <w:pStyle w:val="afa"/>
        <w:jc w:val="center"/>
      </w:pPr>
      <w:bookmarkStart w:id="424" w:name="_Toc139297612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28</w:t>
      </w:r>
      <w:r w:rsidRPr="008F6DA7">
        <w:fldChar w:fldCharType="end"/>
      </w:r>
      <w:r>
        <w:rPr>
          <w:rFonts w:hint="cs"/>
          <w:cs/>
        </w:rPr>
        <w:t xml:space="preserve"> </w:t>
      </w:r>
      <w:r>
        <w:rPr>
          <w:rFonts w:hint="cs"/>
          <w:cs/>
          <w:lang w:eastAsia="x-none"/>
        </w:rPr>
        <w:t xml:space="preserve">ภาพของขั้นตอนที่ </w:t>
      </w:r>
      <w:r>
        <w:rPr>
          <w:lang w:eastAsia="x-none"/>
        </w:rPr>
        <w:t>3</w:t>
      </w:r>
      <w:r>
        <w:rPr>
          <w:rFonts w:hint="cs"/>
          <w:cs/>
          <w:lang w:eastAsia="x-none"/>
        </w:rPr>
        <w:t xml:space="preserve"> ในการใช้</w:t>
      </w:r>
      <w:r w:rsidRPr="00685B4B">
        <w:rPr>
          <w:cs/>
          <w:lang w:eastAsia="x-none"/>
        </w:rPr>
        <w:t>คำสั่ง</w:t>
      </w:r>
      <w:r>
        <w:rPr>
          <w:rFonts w:hint="cs"/>
          <w:cs/>
          <w:lang w:eastAsia="x-none"/>
        </w:rPr>
        <w:t xml:space="preserve"> </w:t>
      </w:r>
      <w:r>
        <w:rPr>
          <w:lang w:eastAsia="x-none"/>
        </w:rPr>
        <w:t>go get</w:t>
      </w:r>
      <w:bookmarkEnd w:id="424"/>
    </w:p>
    <w:p w14:paraId="208E7541" w14:textId="7D7025A5" w:rsidR="002412B4" w:rsidRPr="0026535B" w:rsidRDefault="00685B4B" w:rsidP="00785F9F">
      <w:pPr>
        <w:ind w:left="426" w:firstLine="708"/>
        <w:jc w:val="thaiDistribute"/>
        <w:rPr>
          <w:cs/>
          <w:lang w:eastAsia="x-none"/>
        </w:rPr>
      </w:pPr>
      <w:r w:rsidRPr="0026535B">
        <w:rPr>
          <w:cs/>
          <w:lang w:eastAsia="x-none"/>
        </w:rPr>
        <w:t xml:space="preserve">หลังจากใช้คำสั่ง </w:t>
      </w:r>
      <w:r w:rsidRPr="0026535B">
        <w:rPr>
          <w:lang w:eastAsia="x-none"/>
        </w:rPr>
        <w:t xml:space="preserve">go get </w:t>
      </w:r>
      <w:r w:rsidRPr="0026535B">
        <w:rPr>
          <w:cs/>
          <w:lang w:eastAsia="x-none"/>
        </w:rPr>
        <w:t xml:space="preserve">เสร็จเรียบร้อย ไม่พบข้อความอะไรขึ้นแล้ว ต่อมาจะใช้คำสั่ง </w:t>
      </w:r>
      <w:r w:rsidRPr="0026535B">
        <w:rPr>
          <w:lang w:eastAsia="x-none"/>
        </w:rPr>
        <w:t xml:space="preserve">go run . </w:t>
      </w:r>
      <w:r w:rsidRPr="0026535B">
        <w:rPr>
          <w:cs/>
          <w:lang w:eastAsia="x-none"/>
        </w:rPr>
        <w:t>การใช้คำสั่งนี้จะเป็นการสั่ง</w:t>
      </w:r>
      <w:r w:rsidR="00E40E0C" w:rsidRPr="0026535B">
        <w:rPr>
          <w:cs/>
          <w:lang w:eastAsia="x-none"/>
        </w:rPr>
        <w:t>ที่</w:t>
      </w:r>
      <w:r w:rsidRPr="0026535B">
        <w:rPr>
          <w:cs/>
          <w:lang w:eastAsia="x-none"/>
        </w:rPr>
        <w:t xml:space="preserve">ให้ภาษา </w:t>
      </w:r>
      <w:r w:rsidRPr="0026535B">
        <w:rPr>
          <w:lang w:eastAsia="x-none"/>
        </w:rPr>
        <w:t xml:space="preserve">Golang </w:t>
      </w:r>
      <w:r w:rsidRPr="0026535B">
        <w:rPr>
          <w:cs/>
          <w:lang w:eastAsia="x-none"/>
        </w:rPr>
        <w:t xml:space="preserve">ทำการ </w:t>
      </w:r>
      <w:r w:rsidRPr="0026535B">
        <w:rPr>
          <w:lang w:eastAsia="x-none"/>
        </w:rPr>
        <w:t xml:space="preserve">Run </w:t>
      </w:r>
      <w:r w:rsidRPr="0026535B">
        <w:rPr>
          <w:cs/>
          <w:lang w:eastAsia="x-none"/>
        </w:rPr>
        <w:t xml:space="preserve">ทุกไฟล์ที่มีอยู่ในโฟลเดอร์ </w:t>
      </w:r>
      <w:r w:rsidRPr="0026535B">
        <w:rPr>
          <w:lang w:eastAsia="x-none"/>
        </w:rPr>
        <w:t xml:space="preserve">NONVIF </w:t>
      </w:r>
      <w:r w:rsidRPr="0026535B">
        <w:rPr>
          <w:cs/>
          <w:lang w:eastAsia="x-none"/>
        </w:rPr>
        <w:t>จากนั้นเราจะเห็นข้อความปรากฏดังภาพที่</w:t>
      </w:r>
      <w:r w:rsidRPr="0026535B">
        <w:rPr>
          <w:lang w:eastAsia="x-none"/>
        </w:rPr>
        <w:t xml:space="preserve"> </w:t>
      </w:r>
      <w:r w:rsidR="006A5137">
        <w:rPr>
          <w:lang w:eastAsia="x-none"/>
        </w:rPr>
        <w:t>29</w:t>
      </w:r>
      <w:r w:rsidRPr="0026535B">
        <w:rPr>
          <w:cs/>
          <w:lang w:eastAsia="x-none"/>
        </w:rPr>
        <w:t xml:space="preserve"> แปลว่าเซิร์ฟเวอร์ได้มีการทำงานอยู่ที่พอร์ท </w:t>
      </w:r>
      <w:r w:rsidRPr="0026535B">
        <w:rPr>
          <w:lang w:eastAsia="x-none"/>
        </w:rPr>
        <w:t xml:space="preserve">9000 </w:t>
      </w:r>
      <w:r w:rsidRPr="0026535B">
        <w:rPr>
          <w:cs/>
          <w:lang w:eastAsia="x-none"/>
        </w:rPr>
        <w:t xml:space="preserve">ให้ไปที่ </w:t>
      </w:r>
      <w:r w:rsidRPr="0026535B">
        <w:rPr>
          <w:lang w:eastAsia="x-none"/>
        </w:rPr>
        <w:t xml:space="preserve">Web Browser </w:t>
      </w:r>
      <w:r w:rsidRPr="0026535B">
        <w:rPr>
          <w:cs/>
          <w:lang w:eastAsia="x-none"/>
        </w:rPr>
        <w:t>แล้ว</w:t>
      </w:r>
      <w:r w:rsidR="00E40E0C" w:rsidRPr="0026535B">
        <w:rPr>
          <w:cs/>
          <w:lang w:eastAsia="x-none"/>
        </w:rPr>
        <w:t>ทำการ</w:t>
      </w:r>
      <w:r w:rsidRPr="0026535B">
        <w:rPr>
          <w:cs/>
          <w:lang w:eastAsia="x-none"/>
        </w:rPr>
        <w:t xml:space="preserve">พิมพ์ </w:t>
      </w:r>
      <w:hyperlink r:id="rId48" w:history="1">
        <w:r w:rsidRPr="0026535B">
          <w:rPr>
            <w:rStyle w:val="af0"/>
            <w:lang w:eastAsia="x-none"/>
          </w:rPr>
          <w:t>http://localhost:</w:t>
        </w:r>
        <w:r w:rsidRPr="0026535B">
          <w:rPr>
            <w:rStyle w:val="af0"/>
            <w:cs/>
            <w:lang w:eastAsia="x-none"/>
          </w:rPr>
          <w:t>9000/</w:t>
        </w:r>
      </w:hyperlink>
      <w:r w:rsidRPr="0026535B">
        <w:rPr>
          <w:cs/>
          <w:lang w:eastAsia="x-none"/>
        </w:rPr>
        <w:t xml:space="preserve"> </w:t>
      </w:r>
      <w:r w:rsidR="00E40E0C" w:rsidRPr="0026535B">
        <w:rPr>
          <w:cs/>
          <w:lang w:eastAsia="x-none"/>
        </w:rPr>
        <w:t xml:space="preserve">จะพบหน้าต่างหน้า </w:t>
      </w:r>
      <w:r w:rsidR="00E40E0C" w:rsidRPr="0026535B">
        <w:rPr>
          <w:lang w:eastAsia="x-none"/>
        </w:rPr>
        <w:t xml:space="preserve">Login </w:t>
      </w:r>
      <w:r w:rsidR="00E40E0C" w:rsidRPr="0026535B">
        <w:rPr>
          <w:cs/>
          <w:lang w:eastAsia="x-none"/>
        </w:rPr>
        <w:t>ปรากฏขึ้นมา</w:t>
      </w:r>
    </w:p>
    <w:p w14:paraId="0D8B4AF1" w14:textId="77777777" w:rsidR="005617D0" w:rsidRDefault="00685B4B" w:rsidP="00920365">
      <w:r>
        <w:rPr>
          <w:rFonts w:hint="cs"/>
          <w:noProof/>
          <w:lang w:val="th-TH"/>
        </w:rPr>
        <w:drawing>
          <wp:inline distT="0" distB="0" distL="0" distR="0" wp14:anchorId="598A4FE5" wp14:editId="468E026C">
            <wp:extent cx="5274310" cy="682625"/>
            <wp:effectExtent l="0" t="0" r="2540" b="3175"/>
            <wp:docPr id="1940775129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775129" name="รูปภาพ 194077512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2B5A2" w14:textId="52659B2F" w:rsidR="00685B4B" w:rsidRDefault="005617D0" w:rsidP="005617D0">
      <w:pPr>
        <w:pStyle w:val="afa"/>
        <w:jc w:val="center"/>
        <w:rPr>
          <w:lang w:eastAsia="x-none"/>
        </w:rPr>
      </w:pPr>
      <w:bookmarkStart w:id="425" w:name="_Toc139297613"/>
      <w:r>
        <w:rPr>
          <w:cs/>
        </w:rPr>
        <w:t xml:space="preserve">ภาพที่ </w:t>
      </w:r>
      <w:r>
        <w:rPr>
          <w:cs/>
          <w:lang w:eastAsia="x-none"/>
        </w:rPr>
        <w:fldChar w:fldCharType="begin"/>
      </w:r>
      <w:r>
        <w:rPr>
          <w:cs/>
          <w:lang w:eastAsia="x-none"/>
        </w:rPr>
        <w:instrText xml:space="preserve"> </w:instrText>
      </w:r>
      <w:r>
        <w:rPr>
          <w:rFonts w:hint="cs"/>
          <w:lang w:eastAsia="x-none"/>
        </w:rPr>
        <w:instrText xml:space="preserve">SEQ </w:instrText>
      </w:r>
      <w:r>
        <w:rPr>
          <w:rFonts w:hint="cs"/>
          <w:cs/>
          <w:lang w:eastAsia="x-none"/>
        </w:rPr>
        <w:instrText xml:space="preserve">ภาพที่ </w:instrText>
      </w:r>
      <w:r>
        <w:rPr>
          <w:rFonts w:hint="cs"/>
          <w:lang w:eastAsia="x-none"/>
        </w:rPr>
        <w:instrText>\* ARABIC</w:instrText>
      </w:r>
      <w:r>
        <w:rPr>
          <w:cs/>
          <w:lang w:eastAsia="x-none"/>
        </w:rPr>
        <w:instrText xml:space="preserve"> </w:instrText>
      </w:r>
      <w:r>
        <w:rPr>
          <w:cs/>
          <w:lang w:eastAsia="x-none"/>
        </w:rPr>
        <w:fldChar w:fldCharType="separate"/>
      </w:r>
      <w:r w:rsidR="00BA4A71">
        <w:rPr>
          <w:cs/>
          <w:lang w:eastAsia="x-none"/>
        </w:rPr>
        <w:t>29</w:t>
      </w:r>
      <w:r>
        <w:rPr>
          <w:cs/>
          <w:lang w:eastAsia="x-none"/>
        </w:rPr>
        <w:fldChar w:fldCharType="end"/>
      </w:r>
      <w:r>
        <w:rPr>
          <w:rFonts w:hint="cs"/>
          <w:cs/>
          <w:lang w:eastAsia="x-none"/>
        </w:rPr>
        <w:t xml:space="preserve"> ภาพหลังจากทำการใช้คำสั่ง </w:t>
      </w:r>
      <w:r>
        <w:rPr>
          <w:lang w:eastAsia="x-none"/>
        </w:rPr>
        <w:t>go run .</w:t>
      </w:r>
      <w:bookmarkEnd w:id="425"/>
    </w:p>
    <w:p w14:paraId="48DB8D76" w14:textId="77777777" w:rsidR="005617D0" w:rsidRDefault="00685B4B" w:rsidP="00920365">
      <w:pPr>
        <w:jc w:val="center"/>
      </w:pPr>
      <w:r>
        <w:rPr>
          <w:rFonts w:hint="cs"/>
          <w:noProof/>
        </w:rPr>
        <w:lastRenderedPageBreak/>
        <w:drawing>
          <wp:inline distT="0" distB="0" distL="0" distR="0" wp14:anchorId="28C11547" wp14:editId="25F3693B">
            <wp:extent cx="5273813" cy="2865755"/>
            <wp:effectExtent l="0" t="0" r="3175" b="0"/>
            <wp:docPr id="1922491596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491596" name="รูปภาพ 8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813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0300C" w14:textId="438609CF" w:rsidR="00685B4B" w:rsidRPr="005617D0" w:rsidRDefault="005617D0" w:rsidP="005617D0">
      <w:pPr>
        <w:pStyle w:val="afa"/>
        <w:jc w:val="center"/>
        <w:rPr>
          <w:rFonts w:ascii="TH SarabunPSK" w:eastAsia="Calibri" w:hAnsi="TH SarabunPSK" w:cs="TH SarabunPSK"/>
          <w:b/>
          <w:bCs/>
          <w:cs/>
          <w:lang w:eastAsia="x-none"/>
        </w:rPr>
      </w:pPr>
      <w:bookmarkStart w:id="426" w:name="_Toc139297614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30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การเปิด </w:t>
      </w:r>
      <w:r>
        <w:rPr>
          <w:lang w:eastAsia="x-none"/>
        </w:rPr>
        <w:t xml:space="preserve">Web Browser </w:t>
      </w:r>
      <w:r>
        <w:rPr>
          <w:rFonts w:hint="cs"/>
          <w:cs/>
          <w:lang w:eastAsia="x-none"/>
        </w:rPr>
        <w:t xml:space="preserve">แล้วทำการพิมพ์ </w:t>
      </w:r>
      <w:r w:rsidRPr="005617D0">
        <w:rPr>
          <w:lang w:eastAsia="x-none"/>
        </w:rPr>
        <w:t>http://localhost:</w:t>
      </w:r>
      <w:r w:rsidRPr="005617D0">
        <w:rPr>
          <w:cs/>
          <w:lang w:eastAsia="x-none"/>
        </w:rPr>
        <w:t>9000/</w:t>
      </w:r>
      <w:bookmarkEnd w:id="426"/>
    </w:p>
    <w:p w14:paraId="424C83FD" w14:textId="08A2DD1B" w:rsidR="00F2067E" w:rsidRPr="003D782E" w:rsidRDefault="007C73D3" w:rsidP="007B1D0D">
      <w:pPr>
        <w:pStyle w:val="3"/>
      </w:pPr>
      <w:bookmarkStart w:id="427" w:name="_Toc139297570"/>
      <w:r>
        <w:t xml:space="preserve">4.1.2 </w:t>
      </w:r>
      <w:r w:rsidR="00F2067E" w:rsidRPr="003D782E">
        <w:rPr>
          <w:rFonts w:hint="cs"/>
          <w:cs/>
        </w:rPr>
        <w:t xml:space="preserve">ทดสอบเกี่ยวกับระบบ </w:t>
      </w:r>
      <w:r w:rsidR="00F2067E" w:rsidRPr="003D782E">
        <w:t xml:space="preserve">Login, Logout, Signup </w:t>
      </w:r>
      <w:r w:rsidR="00F2067E" w:rsidRPr="003D782E">
        <w:rPr>
          <w:rFonts w:hint="cs"/>
          <w:cs/>
        </w:rPr>
        <w:t>และ</w:t>
      </w:r>
      <w:r w:rsidR="00F2067E" w:rsidRPr="003D782E">
        <w:t xml:space="preserve"> Forgot Password</w:t>
      </w:r>
      <w:bookmarkEnd w:id="427"/>
    </w:p>
    <w:p w14:paraId="6963D76E" w14:textId="1DFA363B" w:rsidR="00E40E0C" w:rsidRPr="005917CE" w:rsidRDefault="00E40E0C" w:rsidP="00785F9F">
      <w:pPr>
        <w:ind w:left="426" w:firstLine="720"/>
        <w:jc w:val="thaiDistribute"/>
        <w:rPr>
          <w:b/>
          <w:bCs/>
        </w:rPr>
      </w:pPr>
      <w:r w:rsidRPr="005917CE">
        <w:rPr>
          <w:cs/>
        </w:rPr>
        <w:t>ในส่วนนี้จะเป็นการ</w:t>
      </w:r>
      <w:r w:rsidR="005617D0" w:rsidRPr="005917CE">
        <w:rPr>
          <w:cs/>
        </w:rPr>
        <w:t xml:space="preserve">ทดสอบเกี่ยวกับระบบของการ </w:t>
      </w:r>
      <w:r w:rsidR="005617D0" w:rsidRPr="005917CE">
        <w:t xml:space="preserve">Login, Logout, Sign up </w:t>
      </w:r>
      <w:r w:rsidR="005617D0" w:rsidRPr="005917CE">
        <w:rPr>
          <w:cs/>
        </w:rPr>
        <w:t xml:space="preserve">และ </w:t>
      </w:r>
      <w:r w:rsidR="005617D0" w:rsidRPr="005917CE">
        <w:t xml:space="preserve">Forgot Password </w:t>
      </w:r>
      <w:r w:rsidR="005617D0" w:rsidRPr="005917CE">
        <w:rPr>
          <w:cs/>
        </w:rPr>
        <w:t>ว่าการทำงานในแต่ละส่วนนั้นได้ผลลัพธ์</w:t>
      </w:r>
      <w:r w:rsidR="00F87756" w:rsidRPr="005917CE">
        <w:rPr>
          <w:cs/>
        </w:rPr>
        <w:t>อย่าง</w:t>
      </w:r>
      <w:r w:rsidR="005617D0" w:rsidRPr="005917CE">
        <w:rPr>
          <w:cs/>
        </w:rPr>
        <w:t>ไร</w:t>
      </w:r>
    </w:p>
    <w:p w14:paraId="27D31637" w14:textId="099E38D0" w:rsidR="006D31DD" w:rsidRPr="00AD4E99" w:rsidRDefault="007C73D3" w:rsidP="00AD4E99">
      <w:pPr>
        <w:pStyle w:val="4"/>
      </w:pPr>
      <w:r w:rsidRPr="00AD4E99">
        <w:t xml:space="preserve">4.1.2.1 </w:t>
      </w:r>
      <w:r w:rsidR="006D31DD" w:rsidRPr="00AD4E99">
        <w:rPr>
          <w:rFonts w:hint="cs"/>
          <w:cs/>
        </w:rPr>
        <w:t>ทดสอบ</w:t>
      </w:r>
      <w:r w:rsidR="003F74D2" w:rsidRPr="00AD4E99">
        <w:rPr>
          <w:rFonts w:hint="cs"/>
          <w:cs/>
        </w:rPr>
        <w:t xml:space="preserve">เกี่ยวกับการ </w:t>
      </w:r>
      <w:r w:rsidR="003F74D2" w:rsidRPr="00AD4E99">
        <w:t>Login</w:t>
      </w:r>
    </w:p>
    <w:p w14:paraId="27BCB7E8" w14:textId="77777777" w:rsidR="003F74D2" w:rsidRDefault="003F74D2" w:rsidP="00920365">
      <w:pPr>
        <w:jc w:val="center"/>
      </w:pPr>
      <w:r>
        <w:rPr>
          <w:noProof/>
        </w:rPr>
        <w:drawing>
          <wp:inline distT="0" distB="0" distL="0" distR="0" wp14:anchorId="3AFAA8ED" wp14:editId="23403EE9">
            <wp:extent cx="5274310" cy="2868930"/>
            <wp:effectExtent l="0" t="0" r="2540" b="7620"/>
            <wp:docPr id="85972279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72279" name="รูปภาพ 85972279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DBB3B" w14:textId="0F4D7378" w:rsidR="003F74D2" w:rsidRPr="003F74D2" w:rsidRDefault="003F74D2" w:rsidP="003F74D2">
      <w:pPr>
        <w:pStyle w:val="afa"/>
        <w:jc w:val="center"/>
        <w:rPr>
          <w:cs/>
        </w:rPr>
      </w:pPr>
      <w:bookmarkStart w:id="428" w:name="_Toc139297615"/>
      <w:r w:rsidRPr="003F74D2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31</w:t>
      </w:r>
      <w:r w:rsidRPr="008F6DA7">
        <w:fldChar w:fldCharType="end"/>
      </w:r>
      <w:r w:rsidRPr="003F74D2">
        <w:rPr>
          <w:cs/>
        </w:rPr>
        <w:t xml:space="preserve"> ภาพการกรอกข้อมูลเพื่อทำการ </w:t>
      </w:r>
      <w:r w:rsidRPr="003F74D2">
        <w:t xml:space="preserve">Login </w:t>
      </w:r>
      <w:r w:rsidRPr="003F74D2">
        <w:rPr>
          <w:cs/>
        </w:rPr>
        <w:t>เข้าสู่ระบบ</w:t>
      </w:r>
      <w:bookmarkEnd w:id="428"/>
    </w:p>
    <w:p w14:paraId="357985A0" w14:textId="77777777" w:rsidR="003F74D2" w:rsidRDefault="003F74D2" w:rsidP="00920365">
      <w:pPr>
        <w:jc w:val="center"/>
      </w:pPr>
      <w:r>
        <w:rPr>
          <w:rFonts w:hint="cs"/>
          <w:noProof/>
        </w:rPr>
        <w:lastRenderedPageBreak/>
        <w:drawing>
          <wp:inline distT="0" distB="0" distL="0" distR="0" wp14:anchorId="62061C7A" wp14:editId="01F422E5">
            <wp:extent cx="5274310" cy="2486025"/>
            <wp:effectExtent l="0" t="0" r="2540" b="9525"/>
            <wp:docPr id="142102042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02042" name="รูปภาพ 142102042"/>
                    <pic:cNvPicPr/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480"/>
                    <a:stretch/>
                  </pic:blipFill>
                  <pic:spPr bwMode="auto">
                    <a:xfrm>
                      <a:off x="0" y="0"/>
                      <a:ext cx="5274310" cy="2486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C7F605" w14:textId="4A8F28B9" w:rsidR="003F74D2" w:rsidRPr="003F74D2" w:rsidRDefault="003F74D2" w:rsidP="003F74D2">
      <w:pPr>
        <w:pStyle w:val="afa"/>
        <w:jc w:val="center"/>
        <w:rPr>
          <w:cs/>
        </w:rPr>
      </w:pPr>
      <w:bookmarkStart w:id="429" w:name="_Toc139297616"/>
      <w:r w:rsidRPr="003F74D2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</w:instrText>
      </w:r>
      <w:r w:rsidRPr="008F6DA7">
        <w:rPr>
          <w:rFonts w:hint="cs"/>
        </w:rPr>
        <w:instrText xml:space="preserve">SEQ </w:instrText>
      </w:r>
      <w:r w:rsidRPr="008F6DA7">
        <w:rPr>
          <w:rFonts w:hint="cs"/>
          <w:cs/>
        </w:rPr>
        <w:instrText xml:space="preserve">ภาพที่ </w:instrText>
      </w:r>
      <w:r w:rsidRPr="008F6DA7">
        <w:rPr>
          <w:rFonts w:hint="cs"/>
        </w:rPr>
        <w:instrText>\* ARABIC</w:instrText>
      </w:r>
      <w:r w:rsidRPr="008F6DA7">
        <w:instrText xml:space="preserve"> </w:instrText>
      </w:r>
      <w:r w:rsidRPr="008F6DA7">
        <w:fldChar w:fldCharType="separate"/>
      </w:r>
      <w:r w:rsidR="00BA4A71">
        <w:t>32</w:t>
      </w:r>
      <w:r w:rsidRPr="008F6DA7">
        <w:fldChar w:fldCharType="end"/>
      </w:r>
      <w:r>
        <w:rPr>
          <w:rFonts w:hint="cs"/>
          <w:cs/>
        </w:rPr>
        <w:t xml:space="preserve"> ภาพของการที่ทำการ </w:t>
      </w:r>
      <w:r>
        <w:t xml:space="preserve">Login </w:t>
      </w:r>
      <w:r>
        <w:rPr>
          <w:rFonts w:hint="cs"/>
          <w:cs/>
        </w:rPr>
        <w:t>แล้วไม่สำเร็จ</w:t>
      </w:r>
      <w:bookmarkEnd w:id="429"/>
    </w:p>
    <w:p w14:paraId="23C1E90A" w14:textId="77777777" w:rsidR="003F74D2" w:rsidRDefault="003F74D2" w:rsidP="00920365">
      <w:pPr>
        <w:jc w:val="center"/>
      </w:pPr>
      <w:r>
        <w:rPr>
          <w:rFonts w:hint="cs"/>
          <w:noProof/>
        </w:rPr>
        <w:drawing>
          <wp:inline distT="0" distB="0" distL="0" distR="0" wp14:anchorId="7CA4137D" wp14:editId="518CF228">
            <wp:extent cx="5274310" cy="2428875"/>
            <wp:effectExtent l="0" t="0" r="2540" b="9525"/>
            <wp:docPr id="436213187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213187" name="รูปภาพ 436213187"/>
                    <pic:cNvPicPr/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15281"/>
                    <a:stretch/>
                  </pic:blipFill>
                  <pic:spPr bwMode="auto"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2A2E2B" w14:textId="2AC13A22" w:rsidR="003F74D2" w:rsidRDefault="003F74D2" w:rsidP="003F74D2">
      <w:pPr>
        <w:pStyle w:val="afa"/>
        <w:jc w:val="center"/>
        <w:rPr>
          <w:b/>
          <w:bCs/>
        </w:rPr>
      </w:pPr>
      <w:bookmarkStart w:id="430" w:name="_Toc139297617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33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ของการที่ทำการ </w:t>
      </w:r>
      <w:r>
        <w:t xml:space="preserve">Login </w:t>
      </w:r>
      <w:r>
        <w:rPr>
          <w:rFonts w:hint="cs"/>
          <w:cs/>
        </w:rPr>
        <w:t>แล้วสำเร็จ</w:t>
      </w:r>
      <w:bookmarkEnd w:id="430"/>
    </w:p>
    <w:p w14:paraId="49C5A037" w14:textId="41540DA4" w:rsidR="003F74D2" w:rsidRPr="006A5137" w:rsidRDefault="003F74D2" w:rsidP="00785F9F">
      <w:pPr>
        <w:ind w:left="426" w:firstLine="720"/>
        <w:jc w:val="thaiDistribute"/>
        <w:rPr>
          <w:b/>
          <w:bCs/>
          <w:cs/>
        </w:rPr>
      </w:pPr>
      <w:r w:rsidRPr="003617BC">
        <w:rPr>
          <w:cs/>
        </w:rPr>
        <w:t>จากการทดสอบ</w:t>
      </w:r>
      <w:r w:rsidR="00A70CFF" w:rsidRPr="003617BC">
        <w:rPr>
          <w:cs/>
        </w:rPr>
        <w:t xml:space="preserve">การ </w:t>
      </w:r>
      <w:r w:rsidR="00A70CFF" w:rsidRPr="003617BC">
        <w:t xml:space="preserve">Login </w:t>
      </w:r>
      <w:r w:rsidR="00A70CFF" w:rsidRPr="003617BC">
        <w:rPr>
          <w:cs/>
        </w:rPr>
        <w:t>เข้าสู่ระบบ จา</w:t>
      </w:r>
      <w:r w:rsidR="00471CDE">
        <w:rPr>
          <w:rFonts w:hint="cs"/>
          <w:cs/>
        </w:rPr>
        <w:t>ก</w:t>
      </w:r>
      <w:r w:rsidR="00A70CFF" w:rsidRPr="003617BC">
        <w:rPr>
          <w:cs/>
        </w:rPr>
        <w:t xml:space="preserve">ภาพที่ </w:t>
      </w:r>
      <w:r w:rsidR="006A5137">
        <w:rPr>
          <w:rFonts w:hint="cs"/>
          <w:cs/>
        </w:rPr>
        <w:t>31</w:t>
      </w:r>
      <w:r w:rsidR="00A70CFF" w:rsidRPr="003617BC">
        <w:rPr>
          <w:cs/>
        </w:rPr>
        <w:t xml:space="preserve"> จะเป็นการใส่ข้อมูลของ </w:t>
      </w:r>
      <w:r w:rsidR="00A70CFF" w:rsidRPr="003617BC">
        <w:t xml:space="preserve">Email </w:t>
      </w:r>
      <w:r w:rsidR="00A70CFF" w:rsidRPr="003617BC">
        <w:rPr>
          <w:cs/>
        </w:rPr>
        <w:t xml:space="preserve">และ </w:t>
      </w:r>
      <w:r w:rsidR="00A70CFF" w:rsidRPr="003617BC">
        <w:t xml:space="preserve">Password </w:t>
      </w:r>
      <w:r w:rsidR="00A70CFF" w:rsidRPr="003617BC">
        <w:rPr>
          <w:cs/>
        </w:rPr>
        <w:t>เพื่อทำการเข้าสู่ระบบ หากใส่ข้อมูลที่ไม่ถูกต้องจะขึ้นข้อความว่า</w:t>
      </w:r>
      <w:r w:rsidR="00A70CFF" w:rsidRPr="003617BC">
        <w:t xml:space="preserve"> Please give me right username or password </w:t>
      </w:r>
      <w:r w:rsidR="00A70CFF" w:rsidRPr="003617BC">
        <w:rPr>
          <w:cs/>
        </w:rPr>
        <w:t xml:space="preserve">ดังภาพที่ </w:t>
      </w:r>
      <w:r w:rsidR="006A5137">
        <w:rPr>
          <w:rFonts w:hint="cs"/>
          <w:cs/>
        </w:rPr>
        <w:t>32</w:t>
      </w:r>
      <w:r w:rsidR="00A70CFF" w:rsidRPr="003617BC">
        <w:rPr>
          <w:cs/>
        </w:rPr>
        <w:t xml:space="preserve"> ซึ่งเกิดจาก </w:t>
      </w:r>
      <w:r w:rsidR="00A70CFF" w:rsidRPr="003617BC">
        <w:t>2</w:t>
      </w:r>
      <w:r w:rsidR="00A70CFF" w:rsidRPr="003617BC">
        <w:rPr>
          <w:cs/>
        </w:rPr>
        <w:t xml:space="preserve"> สาเหตุคือ </w:t>
      </w:r>
      <w:r w:rsidR="00A70CFF" w:rsidRPr="003617BC">
        <w:t xml:space="preserve">1) </w:t>
      </w:r>
      <w:r w:rsidR="00A70CFF" w:rsidRPr="003617BC">
        <w:rPr>
          <w:cs/>
        </w:rPr>
        <w:t xml:space="preserve">กรอก </w:t>
      </w:r>
      <w:r w:rsidR="00A70CFF" w:rsidRPr="003617BC">
        <w:t xml:space="preserve">Email </w:t>
      </w:r>
      <w:r w:rsidR="00A70CFF" w:rsidRPr="003617BC">
        <w:rPr>
          <w:cs/>
        </w:rPr>
        <w:t xml:space="preserve">หรือ </w:t>
      </w:r>
      <w:r w:rsidR="00A70CFF" w:rsidRPr="003617BC">
        <w:t>Password</w:t>
      </w:r>
      <w:r w:rsidR="00A70CFF" w:rsidRPr="003617BC">
        <w:rPr>
          <w:cs/>
        </w:rPr>
        <w:t xml:space="preserve"> ผิดพลาดให้แก้ไขด้วยการกรอกข้อมูลใหม่อีกครั้ง </w:t>
      </w:r>
      <w:r w:rsidR="00A70CFF" w:rsidRPr="003617BC">
        <w:t xml:space="preserve">2) </w:t>
      </w:r>
      <w:r w:rsidR="00A70CFF" w:rsidRPr="003617BC">
        <w:rPr>
          <w:cs/>
        </w:rPr>
        <w:t xml:space="preserve">เกิดจากการที่ไม่มีข้อมูลอยู่ในฐานข้อมูลเนื่องจากยังไม่มีการลงทะเบียนเอาไว้ ให้ทำการคลิกที่ข้อความด้านล่างคำว่า </w:t>
      </w:r>
      <w:r w:rsidR="00A70CFF" w:rsidRPr="003617BC">
        <w:t xml:space="preserve">Create Your Account </w:t>
      </w:r>
      <w:r w:rsidR="00A70CFF" w:rsidRPr="003617BC">
        <w:rPr>
          <w:cs/>
        </w:rPr>
        <w:t xml:space="preserve">เพื่อทำการสร้างบัญชีแล้วทำการ </w:t>
      </w:r>
      <w:r w:rsidR="00A70CFF" w:rsidRPr="003617BC">
        <w:t xml:space="preserve">Login </w:t>
      </w:r>
      <w:r w:rsidR="00A70CFF" w:rsidRPr="003617BC">
        <w:rPr>
          <w:cs/>
        </w:rPr>
        <w:t xml:space="preserve">ใหม่อีกครั้ง หากทำการ </w:t>
      </w:r>
      <w:r w:rsidR="00A70CFF" w:rsidRPr="003617BC">
        <w:t xml:space="preserve">Login </w:t>
      </w:r>
      <w:r w:rsidR="00A70CFF" w:rsidRPr="003617BC">
        <w:rPr>
          <w:cs/>
        </w:rPr>
        <w:t xml:space="preserve">สำเร็จจะพบหน้าต่างดังภาพที่ </w:t>
      </w:r>
      <w:r w:rsidR="006A5137">
        <w:rPr>
          <w:rFonts w:hint="cs"/>
          <w:cs/>
        </w:rPr>
        <w:t>33</w:t>
      </w:r>
    </w:p>
    <w:p w14:paraId="6D15A316" w14:textId="5DE09FAA" w:rsidR="003F74D2" w:rsidRPr="003D782E" w:rsidRDefault="007C73D3" w:rsidP="00AD4E99">
      <w:pPr>
        <w:pStyle w:val="4"/>
      </w:pPr>
      <w:r>
        <w:lastRenderedPageBreak/>
        <w:t xml:space="preserve">4.1.2.2 </w:t>
      </w:r>
      <w:r w:rsidR="003F74D2" w:rsidRPr="003D782E">
        <w:rPr>
          <w:rFonts w:hint="cs"/>
          <w:cs/>
        </w:rPr>
        <w:t xml:space="preserve">ทดสอบเกี่ยวกับการ </w:t>
      </w:r>
      <w:r w:rsidR="003F74D2" w:rsidRPr="003D782E">
        <w:t>Sign up</w:t>
      </w:r>
    </w:p>
    <w:p w14:paraId="4FA61B48" w14:textId="77777777" w:rsidR="0084408C" w:rsidRDefault="0084408C" w:rsidP="00920365">
      <w:r>
        <w:rPr>
          <w:noProof/>
        </w:rPr>
        <w:drawing>
          <wp:inline distT="0" distB="0" distL="0" distR="0" wp14:anchorId="156354A9" wp14:editId="6D3DEFA4">
            <wp:extent cx="5273675" cy="2638425"/>
            <wp:effectExtent l="0" t="0" r="3175" b="9525"/>
            <wp:docPr id="482188583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88583" name="รูปภาพ 14"/>
                    <pic:cNvPicPr/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59"/>
                    <a:stretch/>
                  </pic:blipFill>
                  <pic:spPr bwMode="auto">
                    <a:xfrm>
                      <a:off x="0" y="0"/>
                      <a:ext cx="5274310" cy="26387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E46C8" w14:textId="7ECC5450" w:rsidR="0084408C" w:rsidRPr="0084408C" w:rsidRDefault="0084408C" w:rsidP="0084408C">
      <w:pPr>
        <w:pStyle w:val="afa"/>
        <w:jc w:val="center"/>
        <w:rPr>
          <w:cs/>
        </w:rPr>
      </w:pPr>
      <w:bookmarkStart w:id="431" w:name="_Toc139297618"/>
      <w:r w:rsidRPr="0084408C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34</w:t>
      </w:r>
      <w:r w:rsidRPr="008F6DA7">
        <w:fldChar w:fldCharType="end"/>
      </w:r>
      <w:r w:rsidRPr="003C6875">
        <w:rPr>
          <w:rFonts w:hint="cs"/>
          <w:iCs/>
          <w:cs/>
        </w:rPr>
        <w:t xml:space="preserve"> </w:t>
      </w:r>
      <w:r w:rsidRPr="003F74D2">
        <w:rPr>
          <w:cs/>
        </w:rPr>
        <w:t>ภาพ</w:t>
      </w:r>
      <w:r>
        <w:rPr>
          <w:rFonts w:hint="cs"/>
          <w:cs/>
        </w:rPr>
        <w:t xml:space="preserve">ในหน้า </w:t>
      </w:r>
      <w:r>
        <w:t xml:space="preserve">Sign up </w:t>
      </w:r>
      <w:r>
        <w:rPr>
          <w:rFonts w:hint="cs"/>
          <w:cs/>
        </w:rPr>
        <w:t>เพื่อทำการลงทะเบียน</w:t>
      </w:r>
      <w:bookmarkEnd w:id="431"/>
    </w:p>
    <w:p w14:paraId="748608B5" w14:textId="77777777" w:rsidR="00F125EA" w:rsidRDefault="0084408C" w:rsidP="00920365">
      <w:pPr>
        <w:jc w:val="center"/>
      </w:pPr>
      <w:r>
        <w:rPr>
          <w:noProof/>
        </w:rPr>
        <w:drawing>
          <wp:inline distT="0" distB="0" distL="0" distR="0" wp14:anchorId="5C0B70A7" wp14:editId="1F723E07">
            <wp:extent cx="5274310" cy="2647950"/>
            <wp:effectExtent l="0" t="0" r="2540" b="0"/>
            <wp:docPr id="359073825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073825" name="รูปภาพ 359073825"/>
                    <pic:cNvPicPr/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99"/>
                    <a:stretch/>
                  </pic:blipFill>
                  <pic:spPr bwMode="auto">
                    <a:xfrm>
                      <a:off x="0" y="0"/>
                      <a:ext cx="5274310" cy="264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05925E" w14:textId="653D7E44" w:rsidR="0084408C" w:rsidRPr="00F125EA" w:rsidRDefault="00F125EA" w:rsidP="00F125EA">
      <w:pPr>
        <w:pStyle w:val="afa"/>
        <w:jc w:val="center"/>
        <w:rPr>
          <w:cs/>
        </w:rPr>
      </w:pPr>
      <w:bookmarkStart w:id="432" w:name="_Toc139297619"/>
      <w:r w:rsidRPr="00F125EA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35</w:t>
      </w:r>
      <w:r w:rsidRPr="008F6DA7">
        <w:fldChar w:fldCharType="end"/>
      </w:r>
      <w:r>
        <w:rPr>
          <w:rFonts w:hint="cs"/>
          <w:cs/>
        </w:rPr>
        <w:t xml:space="preserve"> ภาพของการกรอกข้อมูลผิดแล้วจะมีข้อความแจ้งเตือน</w:t>
      </w:r>
      <w:bookmarkEnd w:id="432"/>
    </w:p>
    <w:p w14:paraId="636B2EF1" w14:textId="3F559E2C" w:rsidR="000D3C46" w:rsidRPr="00785F9F" w:rsidRDefault="00F125EA" w:rsidP="00785F9F">
      <w:pPr>
        <w:ind w:left="426" w:firstLine="708"/>
        <w:jc w:val="thaiDistribute"/>
        <w:rPr>
          <w:b/>
          <w:bCs/>
          <w:cs/>
        </w:rPr>
      </w:pPr>
      <w:r w:rsidRPr="00785F9F">
        <w:rPr>
          <w:cs/>
        </w:rPr>
        <w:t xml:space="preserve">จากการทดสอบการ </w:t>
      </w:r>
      <w:r w:rsidRPr="00785F9F">
        <w:t xml:space="preserve">Sign up </w:t>
      </w:r>
      <w:r w:rsidRPr="00785F9F">
        <w:rPr>
          <w:cs/>
        </w:rPr>
        <w:t xml:space="preserve">เพื่อการลงทะเบียนในการเข้าสู่ระบบ ให้ผู้ใช้ทำการกรอกข้อมูลให้ครบถ้วนในหน้า </w:t>
      </w:r>
      <w:r w:rsidRPr="00785F9F">
        <w:t xml:space="preserve">Sign up </w:t>
      </w:r>
      <w:r w:rsidRPr="00785F9F">
        <w:rPr>
          <w:cs/>
        </w:rPr>
        <w:t xml:space="preserve">ดังภาพที่ </w:t>
      </w:r>
      <w:r w:rsidR="006A5137">
        <w:rPr>
          <w:rFonts w:hint="cs"/>
          <w:cs/>
        </w:rPr>
        <w:t>34</w:t>
      </w:r>
      <w:r w:rsidRPr="00785F9F">
        <w:t xml:space="preserve"> </w:t>
      </w:r>
      <w:r w:rsidRPr="00785F9F">
        <w:rPr>
          <w:cs/>
        </w:rPr>
        <w:t xml:space="preserve">แต่หากผู้ใช้ทำการกรอกข้อมูลผิดพลาดจะมีข้อความแจ้งเตือนดังภาพที่ </w:t>
      </w:r>
      <w:r w:rsidR="006A5137">
        <w:rPr>
          <w:rFonts w:hint="cs"/>
          <w:cs/>
        </w:rPr>
        <w:t>35</w:t>
      </w:r>
      <w:r w:rsidRPr="00785F9F">
        <w:rPr>
          <w:cs/>
        </w:rPr>
        <w:t xml:space="preserve"> ให้ผู้ใช้ทำการกรอกข้อมูลการลงทะเบียนให้ถูกต้องตามคำแนะนำที่แสดง หากผู้ใช้ทำการกรอกข้อมูลสำเร็จระบบจะทำการพาผู้ใช้เข้าสู่หน้า </w:t>
      </w:r>
      <w:r w:rsidRPr="00785F9F">
        <w:t xml:space="preserve">Home </w:t>
      </w:r>
      <w:r w:rsidRPr="00785F9F">
        <w:rPr>
          <w:cs/>
        </w:rPr>
        <w:t xml:space="preserve">ของระบบ ดังภาพที่ </w:t>
      </w:r>
      <w:r w:rsidR="006A5137">
        <w:rPr>
          <w:rFonts w:hint="cs"/>
          <w:cs/>
        </w:rPr>
        <w:t>33</w:t>
      </w:r>
    </w:p>
    <w:p w14:paraId="4FB98944" w14:textId="057B08F9" w:rsidR="003F74D2" w:rsidRPr="00AD4E99" w:rsidRDefault="007C73D3" w:rsidP="00AD4E99">
      <w:pPr>
        <w:pStyle w:val="4"/>
      </w:pPr>
      <w:r w:rsidRPr="00AD4E99">
        <w:lastRenderedPageBreak/>
        <w:t xml:space="preserve">4.1.2.3 </w:t>
      </w:r>
      <w:r w:rsidR="003F74D2" w:rsidRPr="00AD4E99">
        <w:rPr>
          <w:rFonts w:hint="cs"/>
          <w:cs/>
        </w:rPr>
        <w:t xml:space="preserve">ทดสอบเกี่ยวกับการ </w:t>
      </w:r>
      <w:r w:rsidR="003F74D2" w:rsidRPr="00AD4E99">
        <w:t>Forgot Password</w:t>
      </w:r>
    </w:p>
    <w:p w14:paraId="00E352A5" w14:textId="77777777" w:rsidR="000D3C46" w:rsidRDefault="000D3C46" w:rsidP="00920365">
      <w:pPr>
        <w:jc w:val="center"/>
      </w:pPr>
      <w:r>
        <w:rPr>
          <w:noProof/>
        </w:rPr>
        <w:drawing>
          <wp:inline distT="0" distB="0" distL="0" distR="0" wp14:anchorId="50AC792D" wp14:editId="7FE00214">
            <wp:extent cx="5274310" cy="2874010"/>
            <wp:effectExtent l="0" t="0" r="2540" b="2540"/>
            <wp:docPr id="1679136871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136871" name="รูปภาพ 1679136871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579BD" w14:textId="1F2E2C4D" w:rsidR="000D3C46" w:rsidRPr="000D3C46" w:rsidRDefault="000D3C46" w:rsidP="000D3C46">
      <w:pPr>
        <w:pStyle w:val="afa"/>
        <w:jc w:val="center"/>
      </w:pPr>
      <w:bookmarkStart w:id="433" w:name="_Toc139297620"/>
      <w:r w:rsidRPr="000D3C46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36</w:t>
      </w:r>
      <w:r w:rsidRPr="008F6DA7">
        <w:fldChar w:fldCharType="end"/>
      </w:r>
      <w:r>
        <w:rPr>
          <w:rFonts w:hint="cs"/>
          <w:cs/>
        </w:rPr>
        <w:t xml:space="preserve"> ภาพในหน้า </w:t>
      </w:r>
      <w:r>
        <w:t>Forgot Password</w:t>
      </w:r>
      <w:bookmarkEnd w:id="433"/>
    </w:p>
    <w:p w14:paraId="29E0DDD7" w14:textId="77777777" w:rsidR="000D3C46" w:rsidRDefault="000D3C46" w:rsidP="00920365">
      <w:pPr>
        <w:jc w:val="center"/>
      </w:pPr>
      <w:r>
        <w:rPr>
          <w:noProof/>
        </w:rPr>
        <w:drawing>
          <wp:inline distT="0" distB="0" distL="0" distR="0" wp14:anchorId="72B6D421" wp14:editId="2DACB14C">
            <wp:extent cx="5274310" cy="2872740"/>
            <wp:effectExtent l="0" t="0" r="2540" b="3810"/>
            <wp:docPr id="1573022926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022926" name="รูปภาพ 1573022926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F2361" w14:textId="29A224D6" w:rsidR="000D3C46" w:rsidRDefault="000D3C46" w:rsidP="000D3C46">
      <w:pPr>
        <w:pStyle w:val="afa"/>
        <w:jc w:val="center"/>
        <w:rPr>
          <w:b/>
          <w:bCs/>
        </w:rPr>
      </w:pPr>
      <w:bookmarkStart w:id="434" w:name="_Toc139297621"/>
      <w:r>
        <w:rPr>
          <w:cs/>
        </w:rPr>
        <w:t xml:space="preserve">ภาพที่ </w:t>
      </w:r>
      <w:r w:rsidRPr="008F6DA7">
        <w:rPr>
          <w:cs/>
        </w:rPr>
        <w:fldChar w:fldCharType="begin"/>
      </w:r>
      <w:r w:rsidRPr="008F6DA7">
        <w:rPr>
          <w:cs/>
        </w:rPr>
        <w:instrText xml:space="preserve"> </w:instrText>
      </w:r>
      <w:r w:rsidRPr="008F6DA7">
        <w:instrText xml:space="preserve">SEQ </w:instrText>
      </w:r>
      <w:r w:rsidRPr="008F6DA7">
        <w:rPr>
          <w:cs/>
        </w:rPr>
        <w:instrText xml:space="preserve">ภาพที่ </w:instrText>
      </w:r>
      <w:r w:rsidRPr="008F6DA7">
        <w:instrText>\* ARABIC</w:instrText>
      </w:r>
      <w:r w:rsidRPr="008F6DA7">
        <w:rPr>
          <w:cs/>
        </w:rPr>
        <w:instrText xml:space="preserve"> </w:instrText>
      </w:r>
      <w:r w:rsidRPr="008F6DA7">
        <w:rPr>
          <w:cs/>
        </w:rPr>
        <w:fldChar w:fldCharType="separate"/>
      </w:r>
      <w:r w:rsidR="00BA4A71">
        <w:rPr>
          <w:cs/>
        </w:rPr>
        <w:t>37</w:t>
      </w:r>
      <w:r w:rsidRPr="008F6DA7">
        <w:rPr>
          <w:cs/>
        </w:rPr>
        <w:fldChar w:fldCharType="end"/>
      </w:r>
      <w:r w:rsidRPr="008F6DA7">
        <w:rPr>
          <w:rFonts w:hint="cs"/>
          <w:cs/>
        </w:rPr>
        <w:t xml:space="preserve"> </w:t>
      </w:r>
      <w:r>
        <w:rPr>
          <w:rFonts w:hint="cs"/>
          <w:cs/>
        </w:rPr>
        <w:t xml:space="preserve">ภาพการใส่ </w:t>
      </w:r>
      <w:r>
        <w:t xml:space="preserve">Email </w:t>
      </w:r>
      <w:r>
        <w:rPr>
          <w:rFonts w:hint="cs"/>
          <w:cs/>
        </w:rPr>
        <w:t xml:space="preserve">ผิดในหน้า </w:t>
      </w:r>
      <w:bookmarkStart w:id="435" w:name="_Hlk137743947"/>
      <w:r>
        <w:t>Forgot Password</w:t>
      </w:r>
      <w:bookmarkEnd w:id="434"/>
      <w:bookmarkEnd w:id="435"/>
    </w:p>
    <w:p w14:paraId="5A5BBE78" w14:textId="77777777" w:rsidR="000D3C46" w:rsidRDefault="000D3C46" w:rsidP="00920365">
      <w:pPr>
        <w:jc w:val="center"/>
      </w:pPr>
      <w:r>
        <w:rPr>
          <w:noProof/>
        </w:rPr>
        <w:lastRenderedPageBreak/>
        <w:drawing>
          <wp:inline distT="0" distB="0" distL="0" distR="0" wp14:anchorId="01B53563" wp14:editId="5BDFC6D5">
            <wp:extent cx="5274310" cy="2865120"/>
            <wp:effectExtent l="0" t="0" r="2540" b="0"/>
            <wp:docPr id="1022465950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465950" name="รูปภาพ 1022465950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7336A" w14:textId="0D643A9A" w:rsidR="000D3C46" w:rsidRPr="00D96DB8" w:rsidRDefault="000D3C46" w:rsidP="000D3C46">
      <w:pPr>
        <w:pStyle w:val="afa"/>
        <w:jc w:val="center"/>
      </w:pPr>
      <w:bookmarkStart w:id="436" w:name="_Toc139297622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38</w:t>
      </w:r>
      <w:r>
        <w:rPr>
          <w:cs/>
        </w:rPr>
        <w:fldChar w:fldCharType="end"/>
      </w:r>
      <w:r>
        <w:rPr>
          <w:b/>
          <w:bCs/>
        </w:rPr>
        <w:t xml:space="preserve"> </w:t>
      </w:r>
      <w:r>
        <w:rPr>
          <w:rFonts w:hint="cs"/>
          <w:cs/>
        </w:rPr>
        <w:t xml:space="preserve">ภาพหลังการใส่ </w:t>
      </w:r>
      <w:r>
        <w:t xml:space="preserve">Email </w:t>
      </w:r>
      <w:r>
        <w:rPr>
          <w:rFonts w:hint="cs"/>
          <w:cs/>
        </w:rPr>
        <w:t>ถูกต้อง</w:t>
      </w:r>
      <w:r w:rsidR="00D96DB8">
        <w:rPr>
          <w:rFonts w:hint="cs"/>
          <w:cs/>
        </w:rPr>
        <w:t>ในหน้า</w:t>
      </w:r>
      <w:r w:rsidR="00D96DB8" w:rsidRPr="00D96DB8">
        <w:t xml:space="preserve"> </w:t>
      </w:r>
      <w:r w:rsidR="00D96DB8">
        <w:t>Forgot Password</w:t>
      </w:r>
      <w:bookmarkEnd w:id="436"/>
    </w:p>
    <w:p w14:paraId="28D727C2" w14:textId="77777777" w:rsidR="00D96DB8" w:rsidRDefault="000D3C46" w:rsidP="00920365">
      <w:pPr>
        <w:jc w:val="center"/>
      </w:pPr>
      <w:r>
        <w:rPr>
          <w:noProof/>
        </w:rPr>
        <w:drawing>
          <wp:inline distT="0" distB="0" distL="0" distR="0" wp14:anchorId="7B7A410F" wp14:editId="0C906613">
            <wp:extent cx="5274310" cy="2861945"/>
            <wp:effectExtent l="0" t="0" r="2540" b="0"/>
            <wp:docPr id="131810835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10835" name="รูปภาพ 131810835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E508E" w14:textId="39F41468" w:rsidR="000D3C46" w:rsidRDefault="00D96DB8" w:rsidP="00D96DB8">
      <w:pPr>
        <w:pStyle w:val="afa"/>
        <w:jc w:val="center"/>
        <w:rPr>
          <w:b/>
          <w:bCs/>
        </w:rPr>
      </w:pPr>
      <w:bookmarkStart w:id="437" w:name="_Toc139297623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39</w:t>
      </w:r>
      <w:r>
        <w:rPr>
          <w:cs/>
        </w:rPr>
        <w:fldChar w:fldCharType="end"/>
      </w:r>
      <w:r>
        <w:rPr>
          <w:rFonts w:hint="cs"/>
          <w:cs/>
        </w:rPr>
        <w:t xml:space="preserve"> ภาพในหน้า </w:t>
      </w:r>
      <w:r>
        <w:t>Gmail</w:t>
      </w:r>
      <w:r>
        <w:rPr>
          <w:rFonts w:hint="cs"/>
          <w:cs/>
        </w:rPr>
        <w:t xml:space="preserve"> ที่แสดงการส่งรหัสในการเปลี่ยน </w:t>
      </w:r>
      <w:r>
        <w:t>Password</w:t>
      </w:r>
      <w:bookmarkEnd w:id="437"/>
    </w:p>
    <w:p w14:paraId="62447649" w14:textId="77777777" w:rsidR="00D96DB8" w:rsidRDefault="000D3C46" w:rsidP="00920365">
      <w:pPr>
        <w:jc w:val="center"/>
      </w:pPr>
      <w:r>
        <w:rPr>
          <w:noProof/>
        </w:rPr>
        <w:lastRenderedPageBreak/>
        <w:drawing>
          <wp:inline distT="0" distB="0" distL="0" distR="0" wp14:anchorId="4B3E224F" wp14:editId="1220CF9F">
            <wp:extent cx="5256567" cy="2860675"/>
            <wp:effectExtent l="0" t="0" r="1270" b="0"/>
            <wp:docPr id="1031088398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088398" name="รูปภาพ 21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6567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49403" w14:textId="51124C8D" w:rsidR="000D3C46" w:rsidRPr="00D96DB8" w:rsidRDefault="00D96DB8" w:rsidP="00D96DB8">
      <w:pPr>
        <w:pStyle w:val="afa"/>
        <w:jc w:val="center"/>
        <w:rPr>
          <w:cs/>
        </w:rPr>
      </w:pPr>
      <w:bookmarkStart w:id="438" w:name="_Toc139297624"/>
      <w:r w:rsidRPr="00D96DB8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40</w:t>
      </w:r>
      <w:r w:rsidRPr="008F6DA7">
        <w:fldChar w:fldCharType="end"/>
      </w:r>
      <w:r w:rsidRPr="00D96DB8">
        <w:t xml:space="preserve"> </w:t>
      </w:r>
      <w:r>
        <w:rPr>
          <w:rFonts w:hint="cs"/>
          <w:cs/>
        </w:rPr>
        <w:t xml:space="preserve">ภาพการใส่รหัส </w:t>
      </w:r>
      <w:r>
        <w:t>Verification</w:t>
      </w:r>
      <w:r>
        <w:rPr>
          <w:rFonts w:hint="cs"/>
          <w:cs/>
        </w:rPr>
        <w:t xml:space="preserve"> </w:t>
      </w:r>
      <w:r>
        <w:t xml:space="preserve">Code </w:t>
      </w:r>
      <w:r>
        <w:rPr>
          <w:rFonts w:hint="cs"/>
          <w:cs/>
        </w:rPr>
        <w:t>ที่ถูกต้อง</w:t>
      </w:r>
      <w:bookmarkEnd w:id="438"/>
    </w:p>
    <w:p w14:paraId="51B64BDC" w14:textId="77777777" w:rsidR="00D96DB8" w:rsidRDefault="000D3C46" w:rsidP="00920365">
      <w:pPr>
        <w:jc w:val="center"/>
      </w:pPr>
      <w:r>
        <w:rPr>
          <w:noProof/>
        </w:rPr>
        <w:drawing>
          <wp:inline distT="0" distB="0" distL="0" distR="0" wp14:anchorId="3A5B1B62" wp14:editId="283C16E1">
            <wp:extent cx="5274310" cy="2867025"/>
            <wp:effectExtent l="0" t="0" r="2540" b="9525"/>
            <wp:docPr id="824683778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683778" name="รูปภาพ 82468377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8174F" w14:textId="019E7EC6" w:rsidR="000D3C46" w:rsidRDefault="00D96DB8" w:rsidP="00D96DB8">
      <w:pPr>
        <w:pStyle w:val="afa"/>
        <w:jc w:val="center"/>
        <w:rPr>
          <w:b/>
          <w:bCs/>
          <w:cs/>
        </w:rPr>
      </w:pPr>
      <w:bookmarkStart w:id="439" w:name="_Toc139297625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41</w:t>
      </w:r>
      <w:r>
        <w:rPr>
          <w:cs/>
        </w:rPr>
        <w:fldChar w:fldCharType="end"/>
      </w:r>
      <w:r>
        <w:rPr>
          <w:rFonts w:hint="cs"/>
          <w:cs/>
        </w:rPr>
        <w:t xml:space="preserve"> ภาพในหน้าการสร้าง </w:t>
      </w:r>
      <w:r>
        <w:t xml:space="preserve">Password </w:t>
      </w:r>
      <w:r>
        <w:rPr>
          <w:rFonts w:hint="cs"/>
          <w:cs/>
        </w:rPr>
        <w:t>ใหม่</w:t>
      </w:r>
      <w:bookmarkEnd w:id="439"/>
    </w:p>
    <w:p w14:paraId="58C88795" w14:textId="77777777" w:rsidR="00D96DB8" w:rsidRDefault="000D3C46" w:rsidP="00920365">
      <w:pPr>
        <w:jc w:val="center"/>
      </w:pPr>
      <w:r>
        <w:rPr>
          <w:noProof/>
        </w:rPr>
        <w:lastRenderedPageBreak/>
        <w:drawing>
          <wp:inline distT="0" distB="0" distL="0" distR="0" wp14:anchorId="3C225DA0" wp14:editId="60761301">
            <wp:extent cx="5274310" cy="2871470"/>
            <wp:effectExtent l="0" t="0" r="2540" b="5080"/>
            <wp:docPr id="1213109967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109967" name="รูปภาพ 1213109967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DD0D7" w14:textId="4CF40C66" w:rsidR="000D3C46" w:rsidRDefault="00D96DB8" w:rsidP="00D96DB8">
      <w:pPr>
        <w:pStyle w:val="afa"/>
        <w:jc w:val="center"/>
        <w:rPr>
          <w:b/>
          <w:bCs/>
          <w:cs/>
        </w:rPr>
      </w:pPr>
      <w:bookmarkStart w:id="440" w:name="_Toc139297626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42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การใส่รหัส </w:t>
      </w:r>
      <w:r>
        <w:t>Verification</w:t>
      </w:r>
      <w:r>
        <w:rPr>
          <w:rFonts w:hint="cs"/>
          <w:cs/>
        </w:rPr>
        <w:t xml:space="preserve"> </w:t>
      </w:r>
      <w:r>
        <w:t xml:space="preserve">Code </w:t>
      </w:r>
      <w:r>
        <w:rPr>
          <w:rFonts w:hint="cs"/>
          <w:cs/>
        </w:rPr>
        <w:t>ผิด</w:t>
      </w:r>
      <w:bookmarkEnd w:id="440"/>
    </w:p>
    <w:p w14:paraId="774395A7" w14:textId="79768947" w:rsidR="000D3C46" w:rsidRPr="000123C2" w:rsidRDefault="00D96DB8" w:rsidP="00785F9F">
      <w:pPr>
        <w:ind w:left="426" w:firstLine="720"/>
        <w:jc w:val="thaiDistribute"/>
        <w:rPr>
          <w:b/>
          <w:bCs/>
          <w:cs/>
        </w:rPr>
      </w:pPr>
      <w:r w:rsidRPr="000123C2">
        <w:rPr>
          <w:cs/>
        </w:rPr>
        <w:t xml:space="preserve">จากการทดสอบการ </w:t>
      </w:r>
      <w:r w:rsidRPr="000123C2">
        <w:t xml:space="preserve">Forgot Password </w:t>
      </w:r>
      <w:r w:rsidRPr="000123C2">
        <w:rPr>
          <w:cs/>
        </w:rPr>
        <w:t>เพื่อการเปลี่ยนรหัสผ่าน</w:t>
      </w:r>
      <w:r w:rsidR="005F4B18" w:rsidRPr="000123C2">
        <w:rPr>
          <w:cs/>
        </w:rPr>
        <w:t xml:space="preserve"> </w:t>
      </w:r>
      <w:r w:rsidRPr="000123C2">
        <w:rPr>
          <w:cs/>
        </w:rPr>
        <w:t xml:space="preserve">สำหรับผู้ที่อาจจะลืมรหัสในการลงทะเบียนในการเข้าสู่ระบบ จากภาพที่ </w:t>
      </w:r>
      <w:r w:rsidR="006A5137">
        <w:rPr>
          <w:rFonts w:hint="cs"/>
          <w:cs/>
        </w:rPr>
        <w:t>36</w:t>
      </w:r>
      <w:r w:rsidRPr="000123C2">
        <w:rPr>
          <w:cs/>
        </w:rPr>
        <w:t xml:space="preserve"> </w:t>
      </w:r>
      <w:r w:rsidR="005F4B18" w:rsidRPr="000123C2">
        <w:rPr>
          <w:cs/>
        </w:rPr>
        <w:t xml:space="preserve">เป็นภาพที่แสดงหน้า </w:t>
      </w:r>
      <w:r w:rsidR="005F4B18" w:rsidRPr="000123C2">
        <w:t xml:space="preserve">Forgot Password </w:t>
      </w:r>
      <w:r w:rsidR="005F4B18" w:rsidRPr="000123C2">
        <w:rPr>
          <w:cs/>
        </w:rPr>
        <w:t>สำหรับการ</w:t>
      </w:r>
      <w:r w:rsidR="001D3DCF" w:rsidRPr="000123C2">
        <w:rPr>
          <w:cs/>
        </w:rPr>
        <w:t xml:space="preserve">การกรอก </w:t>
      </w:r>
      <w:r w:rsidR="001D3DCF" w:rsidRPr="000123C2">
        <w:t xml:space="preserve">Email </w:t>
      </w:r>
      <w:r w:rsidR="001D3DCF" w:rsidRPr="000123C2">
        <w:rPr>
          <w:cs/>
        </w:rPr>
        <w:t xml:space="preserve">ที่ได้ทำการลงทะเบียนไว้ เพื่อส่งรหัส </w:t>
      </w:r>
      <w:r w:rsidR="001D3DCF" w:rsidRPr="000123C2">
        <w:t>Verification</w:t>
      </w:r>
      <w:r w:rsidR="001D3DCF" w:rsidRPr="000123C2">
        <w:rPr>
          <w:cs/>
        </w:rPr>
        <w:t xml:space="preserve"> </w:t>
      </w:r>
      <w:r w:rsidR="001D3DCF" w:rsidRPr="000123C2">
        <w:t>Code</w:t>
      </w:r>
      <w:r w:rsidR="001D3DCF" w:rsidRPr="000123C2">
        <w:rPr>
          <w:cs/>
        </w:rPr>
        <w:t xml:space="preserve"> ไปยัง </w:t>
      </w:r>
      <w:r w:rsidR="001D3DCF" w:rsidRPr="000123C2">
        <w:t xml:space="preserve">Email </w:t>
      </w:r>
      <w:r w:rsidR="001D3DCF" w:rsidRPr="000123C2">
        <w:rPr>
          <w:cs/>
        </w:rPr>
        <w:t xml:space="preserve">นั้นหากทำการกรอก </w:t>
      </w:r>
      <w:r w:rsidR="001D3DCF" w:rsidRPr="000123C2">
        <w:t xml:space="preserve">Email </w:t>
      </w:r>
      <w:r w:rsidR="001D3DCF" w:rsidRPr="000123C2">
        <w:rPr>
          <w:cs/>
        </w:rPr>
        <w:t xml:space="preserve">ผิดจะขึ้นแสดงดังภาพที่ </w:t>
      </w:r>
      <w:r w:rsidR="006A5137">
        <w:rPr>
          <w:rFonts w:hint="cs"/>
          <w:cs/>
        </w:rPr>
        <w:t>37</w:t>
      </w:r>
      <w:r w:rsidR="001D3DCF" w:rsidRPr="000123C2">
        <w:rPr>
          <w:cs/>
        </w:rPr>
        <w:t xml:space="preserve"> แต่หากผู้ใช้งานกรอก </w:t>
      </w:r>
      <w:r w:rsidR="001D3DCF" w:rsidRPr="000123C2">
        <w:t xml:space="preserve">Email </w:t>
      </w:r>
      <w:r w:rsidR="001D3DCF" w:rsidRPr="000123C2">
        <w:rPr>
          <w:cs/>
        </w:rPr>
        <w:t xml:space="preserve">ถูกต้องจะขึ้นแสดงดังภาพที่ </w:t>
      </w:r>
      <w:r w:rsidR="006A5137">
        <w:rPr>
          <w:rFonts w:hint="cs"/>
          <w:cs/>
        </w:rPr>
        <w:t>38</w:t>
      </w:r>
      <w:r w:rsidR="001D3DCF" w:rsidRPr="000123C2">
        <w:t xml:space="preserve"> </w:t>
      </w:r>
      <w:r w:rsidR="001D3DCF" w:rsidRPr="000123C2">
        <w:rPr>
          <w:cs/>
        </w:rPr>
        <w:t xml:space="preserve">ผู้ใช้งานสามารถไปดูที่กล่องจดหมายในหน้าที่อยู่ของ </w:t>
      </w:r>
      <w:r w:rsidR="001D3DCF" w:rsidRPr="000123C2">
        <w:t xml:space="preserve">Gmail </w:t>
      </w:r>
      <w:r w:rsidR="001D3DCF" w:rsidRPr="000123C2">
        <w:rPr>
          <w:cs/>
        </w:rPr>
        <w:t xml:space="preserve">ที่ผู้ใช้ได้ลงทะเบียนไว้ ผู้ใช้จะเห็นจดหมายใหม่ที่เป็น รหัส </w:t>
      </w:r>
      <w:r w:rsidR="001D3DCF" w:rsidRPr="000123C2">
        <w:t>Verification</w:t>
      </w:r>
      <w:r w:rsidR="001D3DCF" w:rsidRPr="000123C2">
        <w:rPr>
          <w:cs/>
        </w:rPr>
        <w:t xml:space="preserve"> </w:t>
      </w:r>
      <w:r w:rsidR="001D3DCF" w:rsidRPr="000123C2">
        <w:t xml:space="preserve">Code </w:t>
      </w:r>
      <w:r w:rsidR="001D3DCF" w:rsidRPr="000123C2">
        <w:rPr>
          <w:cs/>
        </w:rPr>
        <w:t>ที่ส่งมา</w:t>
      </w:r>
      <w:r w:rsidR="001A4B76" w:rsidRPr="000123C2">
        <w:rPr>
          <w:cs/>
        </w:rPr>
        <w:t xml:space="preserve">ดังภาพที่ </w:t>
      </w:r>
      <w:r w:rsidR="006A5137">
        <w:rPr>
          <w:rFonts w:hint="cs"/>
          <w:cs/>
        </w:rPr>
        <w:t>39</w:t>
      </w:r>
      <w:r w:rsidR="001D3DCF" w:rsidRPr="000123C2">
        <w:rPr>
          <w:cs/>
        </w:rPr>
        <w:t xml:space="preserve"> ให้ผู้ใช้งานนำรหัส </w:t>
      </w:r>
      <w:r w:rsidR="001D3DCF" w:rsidRPr="000123C2">
        <w:t>Verification</w:t>
      </w:r>
      <w:r w:rsidR="001D3DCF" w:rsidRPr="000123C2">
        <w:rPr>
          <w:cs/>
        </w:rPr>
        <w:t xml:space="preserve"> </w:t>
      </w:r>
      <w:r w:rsidR="001D3DCF" w:rsidRPr="000123C2">
        <w:t xml:space="preserve">Code </w:t>
      </w:r>
      <w:r w:rsidR="001D3DCF" w:rsidRPr="000123C2">
        <w:rPr>
          <w:cs/>
        </w:rPr>
        <w:t>ที่</w:t>
      </w:r>
      <w:r w:rsidR="001A4B76" w:rsidRPr="000123C2">
        <w:rPr>
          <w:cs/>
        </w:rPr>
        <w:t>ได้รับ</w:t>
      </w:r>
      <w:r w:rsidR="001D3DCF" w:rsidRPr="000123C2">
        <w:rPr>
          <w:cs/>
        </w:rPr>
        <w:t xml:space="preserve"> นำไปกรอก</w:t>
      </w:r>
      <w:r w:rsidR="001A4B76" w:rsidRPr="000123C2">
        <w:rPr>
          <w:cs/>
        </w:rPr>
        <w:t xml:space="preserve">ดังภาพที่ </w:t>
      </w:r>
      <w:r w:rsidR="006A5137">
        <w:rPr>
          <w:rFonts w:hint="cs"/>
          <w:cs/>
        </w:rPr>
        <w:t>40</w:t>
      </w:r>
      <w:r w:rsidR="001A4B76" w:rsidRPr="000123C2">
        <w:rPr>
          <w:cs/>
        </w:rPr>
        <w:t xml:space="preserve"> หากกรอกรหัส </w:t>
      </w:r>
      <w:r w:rsidR="001A4B76" w:rsidRPr="000123C2">
        <w:t>Verification</w:t>
      </w:r>
      <w:r w:rsidR="001A4B76" w:rsidRPr="000123C2">
        <w:rPr>
          <w:cs/>
        </w:rPr>
        <w:t xml:space="preserve"> </w:t>
      </w:r>
      <w:r w:rsidR="001A4B76" w:rsidRPr="000123C2">
        <w:t>Code</w:t>
      </w:r>
      <w:r w:rsidR="001A4B76" w:rsidRPr="000123C2">
        <w:rPr>
          <w:cs/>
        </w:rPr>
        <w:t xml:space="preserve"> ได้ถูกต้องจะเข้าสู่หน้าสร้างรหัส </w:t>
      </w:r>
      <w:r w:rsidR="001A4B76" w:rsidRPr="000123C2">
        <w:t xml:space="preserve">Password </w:t>
      </w:r>
      <w:r w:rsidR="001A4B76" w:rsidRPr="000123C2">
        <w:rPr>
          <w:cs/>
        </w:rPr>
        <w:t xml:space="preserve">ใหม่ดังภาพที่ </w:t>
      </w:r>
      <w:r w:rsidR="006A5137">
        <w:rPr>
          <w:rFonts w:hint="cs"/>
          <w:cs/>
        </w:rPr>
        <w:t>41</w:t>
      </w:r>
      <w:r w:rsidR="001A4B76" w:rsidRPr="000123C2">
        <w:t xml:space="preserve"> </w:t>
      </w:r>
      <w:r w:rsidR="001A4B76" w:rsidRPr="000123C2">
        <w:rPr>
          <w:cs/>
        </w:rPr>
        <w:t xml:space="preserve">แต่หากกรอกรหัส </w:t>
      </w:r>
      <w:r w:rsidR="001A4B76" w:rsidRPr="000123C2">
        <w:t>Verification</w:t>
      </w:r>
      <w:r w:rsidR="001A4B76" w:rsidRPr="000123C2">
        <w:rPr>
          <w:cs/>
        </w:rPr>
        <w:t xml:space="preserve"> </w:t>
      </w:r>
      <w:r w:rsidR="001A4B76" w:rsidRPr="000123C2">
        <w:t>Code</w:t>
      </w:r>
      <w:r w:rsidR="001A4B76" w:rsidRPr="000123C2">
        <w:rPr>
          <w:cs/>
        </w:rPr>
        <w:t xml:space="preserve"> ผิดพลาดจะถูกพากลับมาหน้าที่ต้องกรอก </w:t>
      </w:r>
      <w:r w:rsidR="001A4B76" w:rsidRPr="000123C2">
        <w:t xml:space="preserve">Email </w:t>
      </w:r>
      <w:r w:rsidR="001A4B76" w:rsidRPr="000123C2">
        <w:rPr>
          <w:cs/>
        </w:rPr>
        <w:t xml:space="preserve">ใหม่เพื่อส่งรหัส </w:t>
      </w:r>
      <w:r w:rsidR="001A4B76" w:rsidRPr="000123C2">
        <w:t>Verification</w:t>
      </w:r>
      <w:r w:rsidR="001A4B76" w:rsidRPr="000123C2">
        <w:rPr>
          <w:cs/>
        </w:rPr>
        <w:t xml:space="preserve"> </w:t>
      </w:r>
      <w:r w:rsidR="001A4B76" w:rsidRPr="000123C2">
        <w:t>Code</w:t>
      </w:r>
      <w:r w:rsidR="001A4B76" w:rsidRPr="000123C2">
        <w:rPr>
          <w:cs/>
        </w:rPr>
        <w:t xml:space="preserve"> ใหม่อีกครั้ง ดังภาพที่ </w:t>
      </w:r>
      <w:r w:rsidR="006A5137">
        <w:rPr>
          <w:rFonts w:hint="cs"/>
          <w:cs/>
        </w:rPr>
        <w:t>42</w:t>
      </w:r>
    </w:p>
    <w:p w14:paraId="032CCAB2" w14:textId="77777777" w:rsidR="00785F9F" w:rsidRDefault="00785F9F">
      <w:pPr>
        <w:spacing w:after="0" w:line="240" w:lineRule="auto"/>
        <w:rPr>
          <w:rFonts w:eastAsia="Calibri"/>
          <w:cs/>
          <w:lang w:eastAsia="x-none"/>
        </w:rPr>
      </w:pPr>
      <w:r>
        <w:rPr>
          <w:b/>
          <w:bCs/>
          <w:cs/>
        </w:rPr>
        <w:br w:type="page"/>
      </w:r>
    </w:p>
    <w:p w14:paraId="689B1554" w14:textId="0F5C96BA" w:rsidR="003F74D2" w:rsidRPr="003D782E" w:rsidRDefault="00AD4E99" w:rsidP="00AD4E99">
      <w:pPr>
        <w:pStyle w:val="4"/>
      </w:pPr>
      <w:r>
        <w:lastRenderedPageBreak/>
        <w:t xml:space="preserve">4.1.2.4 </w:t>
      </w:r>
      <w:r w:rsidR="003F74D2" w:rsidRPr="003D782E">
        <w:rPr>
          <w:cs/>
        </w:rPr>
        <w:t xml:space="preserve">ทดสอบเกี่ยวกับการ </w:t>
      </w:r>
      <w:r w:rsidR="003F74D2" w:rsidRPr="003D782E">
        <w:t>Logout</w:t>
      </w:r>
    </w:p>
    <w:p w14:paraId="4EB32357" w14:textId="405B18D9" w:rsidR="00BD3C6B" w:rsidRPr="000123C2" w:rsidRDefault="00DD7F77" w:rsidP="00785F9F">
      <w:pPr>
        <w:ind w:left="426" w:firstLine="720"/>
        <w:jc w:val="thaiDistribute"/>
        <w:rPr>
          <w:b/>
          <w:bCs/>
        </w:rPr>
      </w:pPr>
      <w:r w:rsidRPr="000123C2">
        <w:rPr>
          <w:cs/>
        </w:rPr>
        <w:t xml:space="preserve">หากผู้ใช้งานสามารถลงทะเบียนเข้าสู่ระบบได้เป็นที่เรียบร้อยแล้วดังภาพที่ </w:t>
      </w:r>
      <w:r w:rsidR="006A5137">
        <w:rPr>
          <w:rFonts w:hint="cs"/>
          <w:cs/>
        </w:rPr>
        <w:t>33</w:t>
      </w:r>
      <w:r w:rsidRPr="000123C2">
        <w:rPr>
          <w:cs/>
        </w:rPr>
        <w:t xml:space="preserve"> เมื่อผู้ใช้งานต้องการออกจากระบบให้ผู้ใช้งานสังเกตมุมบนขวามือ จะมีคำว่า </w:t>
      </w:r>
      <w:r w:rsidRPr="000123C2">
        <w:t xml:space="preserve">Logout </w:t>
      </w:r>
      <w:r w:rsidRPr="000123C2">
        <w:rPr>
          <w:cs/>
        </w:rPr>
        <w:t xml:space="preserve">แสดงอยู่ในแถบนำทางเมื่อกดแล้วผู้ใช้งานจะถูกพาออกจากระบบแล้วอยู่ที่หน้า </w:t>
      </w:r>
      <w:r w:rsidRPr="000123C2">
        <w:t xml:space="preserve">Login </w:t>
      </w:r>
      <w:r w:rsidRPr="000123C2">
        <w:rPr>
          <w:cs/>
        </w:rPr>
        <w:t xml:space="preserve">ดังภาพที่ </w:t>
      </w:r>
      <w:r w:rsidR="006A5137">
        <w:rPr>
          <w:rFonts w:hint="cs"/>
          <w:cs/>
        </w:rPr>
        <w:t>31</w:t>
      </w:r>
      <w:r w:rsidRPr="000123C2">
        <w:t xml:space="preserve"> </w:t>
      </w:r>
      <w:r w:rsidRPr="000123C2">
        <w:rPr>
          <w:cs/>
        </w:rPr>
        <w:t xml:space="preserve">แต่หากผู้ใช้งานไม่ได้วิธีออกจากระบบด้วยวิธีดังกล่าว แต่เลือกเป็นการปิดแท็บที่หน้า </w:t>
      </w:r>
      <w:r w:rsidRPr="000123C2">
        <w:t>Web Browser</w:t>
      </w:r>
      <w:r w:rsidRPr="000123C2">
        <w:rPr>
          <w:cs/>
        </w:rPr>
        <w:t xml:space="preserve"> </w:t>
      </w:r>
      <w:r w:rsidR="00BA5AFB" w:rsidRPr="000123C2">
        <w:rPr>
          <w:cs/>
        </w:rPr>
        <w:t xml:space="preserve">การเข้าสู่ระบบของผู้ใช้งานจะยังถูกบันทึกไว้อยู่ในระบบเนื่องจากระบบที่พัฒนานั้นได้มีการจัดเก็บคุกกี้ของผู้ใช้งานเอาไว้ คุกกี้คือไฟล์ที่เว็บไซต์ต่างๆ ที่ผู้เข้าชมสร้างขึ้น การบันทึกข้อมูลเกี่ยวกับการเข้าชมจะช่วยให้ทำสิ่งต่างๆ ทางออนไลน์ได้ง่ายขึ้น ตัวอย่างเช่น เว็บไซต์จะให้คุณลงชื่อเข้าใช้อยู่เสมอหากผู้ใช้เลือกเปิดแท็บกลับมาอีกครั้งผู้ใช้งานไม่จำเป็นที่จะต้องกรอกรหัสผ่านเพื่อทำการ </w:t>
      </w:r>
      <w:r w:rsidR="00BA5AFB" w:rsidRPr="000123C2">
        <w:t xml:space="preserve">Login </w:t>
      </w:r>
      <w:r w:rsidR="00BA5AFB" w:rsidRPr="000123C2">
        <w:rPr>
          <w:cs/>
        </w:rPr>
        <w:t>เข้าสู่</w:t>
      </w:r>
      <w:r w:rsidR="004D31CF">
        <w:rPr>
          <w:rFonts w:hint="cs"/>
          <w:cs/>
        </w:rPr>
        <w:t>ใหม่</w:t>
      </w:r>
      <w:r w:rsidR="00BA5AFB" w:rsidRPr="000123C2">
        <w:rPr>
          <w:cs/>
        </w:rPr>
        <w:t>ระบบอีกครั้ง</w:t>
      </w:r>
    </w:p>
    <w:p w14:paraId="64EDCBCE" w14:textId="70CD00BC" w:rsidR="000123C2" w:rsidRPr="003D782E" w:rsidRDefault="007C73D3" w:rsidP="007B1D0D">
      <w:pPr>
        <w:pStyle w:val="3"/>
      </w:pPr>
      <w:bookmarkStart w:id="441" w:name="_Toc139297571"/>
      <w:r>
        <w:t xml:space="preserve">4.1.3 </w:t>
      </w:r>
      <w:r w:rsidR="00F2067E" w:rsidRPr="003D782E">
        <w:rPr>
          <w:cs/>
        </w:rPr>
        <w:t>ทดสอบเกี่ยวกับการเรียกสตรีมภาพวิดีโอจากกล้องไอพี</w:t>
      </w:r>
      <w:bookmarkEnd w:id="441"/>
    </w:p>
    <w:p w14:paraId="63211EC3" w14:textId="25D688DF" w:rsidR="00B2263E" w:rsidRPr="00B2263E" w:rsidRDefault="00B2263E" w:rsidP="00785F9F">
      <w:pPr>
        <w:ind w:left="426" w:firstLine="720"/>
        <w:jc w:val="thaiDistribute"/>
        <w:rPr>
          <w:b/>
          <w:bCs/>
        </w:rPr>
      </w:pPr>
      <w:r>
        <w:rPr>
          <w:rFonts w:hint="cs"/>
          <w:cs/>
        </w:rPr>
        <w:t>ในส่วนนี้จะเป็นการทดสอบเกี่ยวกับระบบของการ</w:t>
      </w:r>
      <w:r w:rsidR="00F87756">
        <w:rPr>
          <w:rFonts w:hint="cs"/>
          <w:cs/>
        </w:rPr>
        <w:t xml:space="preserve">ติดตั้ง </w:t>
      </w:r>
      <w:r w:rsidR="00F87756">
        <w:t xml:space="preserve">IP Webcam </w:t>
      </w:r>
      <w:r w:rsidR="00F87756">
        <w:rPr>
          <w:rFonts w:hint="cs"/>
          <w:cs/>
        </w:rPr>
        <w:t>เพื่อใช้จำลองกล้องไอพี</w:t>
      </w:r>
      <w:r w:rsidR="00F87756">
        <w:t>,</w:t>
      </w:r>
      <w:r>
        <w:rPr>
          <w:rFonts w:hint="cs"/>
          <w:cs/>
        </w:rPr>
        <w:t xml:space="preserve"> การเพิ่มกล้องไอพี</w:t>
      </w:r>
      <w:r>
        <w:t xml:space="preserve">, </w:t>
      </w:r>
      <w:r>
        <w:rPr>
          <w:rFonts w:hint="cs"/>
          <w:cs/>
        </w:rPr>
        <w:t>การเลือกกล้องเพื่อชมภาพวิดีโอจากกล้องไอพี</w:t>
      </w:r>
      <w:r>
        <w:t xml:space="preserve"> </w:t>
      </w:r>
      <w:r>
        <w:rPr>
          <w:rFonts w:hint="cs"/>
          <w:cs/>
        </w:rPr>
        <w:t>และการลบกล้องไอพี ว่าการทำงานในแต่ละส่วนนั้นได้ผลลัพธ</w:t>
      </w:r>
      <w:r w:rsidR="00F87756">
        <w:rPr>
          <w:rFonts w:hint="cs"/>
          <w:cs/>
        </w:rPr>
        <w:t>์อย่างไร</w:t>
      </w:r>
    </w:p>
    <w:p w14:paraId="3187E1C5" w14:textId="6F19B8D2" w:rsidR="00F87756" w:rsidRPr="003D782E" w:rsidRDefault="00AD4E99" w:rsidP="00AD4E99">
      <w:pPr>
        <w:pStyle w:val="4"/>
      </w:pPr>
      <w:r>
        <w:t xml:space="preserve">4.1.3.1 </w:t>
      </w:r>
      <w:r w:rsidR="00F87756" w:rsidRPr="003D782E">
        <w:rPr>
          <w:rFonts w:hint="cs"/>
          <w:cs/>
        </w:rPr>
        <w:t xml:space="preserve">การติดตั้ง </w:t>
      </w:r>
      <w:r w:rsidR="00F87756" w:rsidRPr="003D782E">
        <w:t xml:space="preserve">IP Webcam </w:t>
      </w:r>
      <w:r w:rsidR="00F87756" w:rsidRPr="003D782E">
        <w:rPr>
          <w:rFonts w:hint="cs"/>
          <w:cs/>
        </w:rPr>
        <w:t>เพื่อใช้จำลองกล้องไอพี</w:t>
      </w:r>
    </w:p>
    <w:p w14:paraId="3BEF7343" w14:textId="3CA5C6DF" w:rsidR="00AD69D2" w:rsidRDefault="00AD69D2" w:rsidP="00785F9F">
      <w:pPr>
        <w:ind w:left="426" w:firstLine="720"/>
        <w:jc w:val="thaiDistribute"/>
        <w:rPr>
          <w:b/>
          <w:bCs/>
        </w:rPr>
      </w:pPr>
      <w:r>
        <w:rPr>
          <w:rFonts w:hint="cs"/>
          <w:cs/>
        </w:rPr>
        <w:t>ในการทดสอบของโครงงานนี้นั้น จะใช้เป็นกล้องไอพีจำลอง จากแอ</w:t>
      </w:r>
      <w:r w:rsidR="00755091">
        <w:rPr>
          <w:rFonts w:hint="cs"/>
          <w:cs/>
        </w:rPr>
        <w:t>ป</w:t>
      </w:r>
      <w:r>
        <w:rPr>
          <w:rFonts w:hint="cs"/>
          <w:cs/>
        </w:rPr>
        <w:t xml:space="preserve">พลิเคชันบนสมาร์ทโฟนที่ชื่อว่า </w:t>
      </w:r>
      <w:r>
        <w:t xml:space="preserve">IP Webcam </w:t>
      </w:r>
      <w:r>
        <w:rPr>
          <w:rFonts w:hint="cs"/>
          <w:cs/>
        </w:rPr>
        <w:t>เพื่อใช้ในการจำลองกล้องบนสมาร์ทโฟนให้เป็นกล้องไอพีเหมือนกล้องวงจรปิด ในหัวข้อนี้จึงจะเป็นการติดตั้ง ตั้งค่าและเปิดใช้งาน</w:t>
      </w:r>
    </w:p>
    <w:p w14:paraId="2DB46BB8" w14:textId="4911B37D" w:rsidR="00AD69D2" w:rsidRDefault="002B630C" w:rsidP="00920365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471F9162" wp14:editId="7F5E6461">
                <wp:simplePos x="0" y="0"/>
                <wp:positionH relativeFrom="column">
                  <wp:posOffset>2632854</wp:posOffset>
                </wp:positionH>
                <wp:positionV relativeFrom="paragraph">
                  <wp:posOffset>845964</wp:posOffset>
                </wp:positionV>
                <wp:extent cx="731448" cy="256995"/>
                <wp:effectExtent l="19050" t="19050" r="12065" b="10160"/>
                <wp:wrapNone/>
                <wp:docPr id="1529777843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448" cy="25699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F3BDBA" id="สี่เหลี่ยมผืนผ้า 3" o:spid="_x0000_s1026" style="position:absolute;margin-left:207.3pt;margin-top:66.6pt;width:57.6pt;height:20.2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" filled="f" strokecolor="red" strokeweight="2.25pt"/>
            </w:pict>
          </mc:Fallback>
        </mc:AlternateContent>
      </w:r>
      <w:r w:rsidR="00AD69D2">
        <w:rPr>
          <w:rFonts w:hint="cs"/>
          <w:noProof/>
          <w:lang w:val="th-TH"/>
        </w:rPr>
        <w:drawing>
          <wp:inline distT="0" distB="0" distL="0" distR="0" wp14:anchorId="32ED6F29" wp14:editId="54682F66">
            <wp:extent cx="1619973" cy="3600000"/>
            <wp:effectExtent l="0" t="0" r="0" b="635"/>
            <wp:docPr id="1200222668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222668" name="รูปภาพ 1200222668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973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0D5EE" w14:textId="0521F253" w:rsidR="00AD69D2" w:rsidRPr="00AD69D2" w:rsidRDefault="00AD69D2" w:rsidP="00AD69D2">
      <w:pPr>
        <w:pStyle w:val="afa"/>
        <w:jc w:val="center"/>
      </w:pPr>
      <w:bookmarkStart w:id="442" w:name="_Toc139297627"/>
      <w:r w:rsidRPr="00AD69D2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43</w:t>
      </w:r>
      <w:r w:rsidRPr="008F6DA7">
        <w:fldChar w:fldCharType="end"/>
      </w:r>
      <w:r>
        <w:rPr>
          <w:rFonts w:hint="cs"/>
          <w:cs/>
        </w:rPr>
        <w:t xml:space="preserve"> แอ</w:t>
      </w:r>
      <w:r w:rsidR="00755091">
        <w:rPr>
          <w:rFonts w:hint="cs"/>
          <w:cs/>
        </w:rPr>
        <w:t>ป</w:t>
      </w:r>
      <w:r>
        <w:rPr>
          <w:rFonts w:hint="cs"/>
          <w:cs/>
        </w:rPr>
        <w:t xml:space="preserve">พลิเคชัน </w:t>
      </w:r>
      <w:r>
        <w:t xml:space="preserve">IP Webcam </w:t>
      </w:r>
      <w:r>
        <w:rPr>
          <w:rFonts w:hint="cs"/>
          <w:cs/>
        </w:rPr>
        <w:t xml:space="preserve">บน </w:t>
      </w:r>
      <w:r>
        <w:t>Google Play</w:t>
      </w:r>
      <w:bookmarkEnd w:id="442"/>
    </w:p>
    <w:p w14:paraId="54D7F362" w14:textId="77777777" w:rsidR="00381401" w:rsidRDefault="00381401" w:rsidP="0092036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038C299" wp14:editId="5FC71395">
                <wp:simplePos x="0" y="0"/>
                <wp:positionH relativeFrom="column">
                  <wp:posOffset>1871932</wp:posOffset>
                </wp:positionH>
                <wp:positionV relativeFrom="paragraph">
                  <wp:posOffset>1518249</wp:posOffset>
                </wp:positionV>
                <wp:extent cx="336430" cy="448574"/>
                <wp:effectExtent l="19050" t="19050" r="26035" b="27940"/>
                <wp:wrapNone/>
                <wp:docPr id="1154639789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430" cy="44857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1E4F5A" id="สี่เหลี่ยมผืนผ้า 3" o:spid="_x0000_s1026" style="position:absolute;margin-left:147.4pt;margin-top:119.55pt;width:26.5pt;height:35.3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" filled="f" strokecolor="red" strokeweight="2.25pt"/>
            </w:pict>
          </mc:Fallback>
        </mc:AlternateContent>
      </w:r>
      <w:r w:rsidR="00AD69D2">
        <w:rPr>
          <w:noProof/>
        </w:rPr>
        <w:drawing>
          <wp:inline distT="0" distB="0" distL="0" distR="0" wp14:anchorId="6AFFDA45" wp14:editId="2FB8E21D">
            <wp:extent cx="1619972" cy="3600000"/>
            <wp:effectExtent l="0" t="0" r="0" b="635"/>
            <wp:docPr id="1286964893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964893" name="รูปภาพ 1286964893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972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3E6E5" w14:textId="2F92BCC3" w:rsidR="00AD69D2" w:rsidRPr="00381401" w:rsidRDefault="00381401" w:rsidP="00381401">
      <w:pPr>
        <w:pStyle w:val="afa"/>
        <w:jc w:val="center"/>
        <w:rPr>
          <w:cs/>
        </w:rPr>
      </w:pPr>
      <w:bookmarkStart w:id="443" w:name="_Toc139297628"/>
      <w:r w:rsidRPr="00381401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44</w:t>
      </w:r>
      <w:r w:rsidRPr="008F6DA7">
        <w:fldChar w:fldCharType="end"/>
      </w:r>
      <w:r>
        <w:rPr>
          <w:rFonts w:hint="cs"/>
          <w:cs/>
        </w:rPr>
        <w:t xml:space="preserve"> ภาพแสดงแอ</w:t>
      </w:r>
      <w:r w:rsidR="00755091">
        <w:rPr>
          <w:rFonts w:hint="cs"/>
          <w:cs/>
        </w:rPr>
        <w:t>ป</w:t>
      </w:r>
      <w:r>
        <w:rPr>
          <w:rFonts w:hint="cs"/>
          <w:cs/>
        </w:rPr>
        <w:t xml:space="preserve">พลิเคชัน </w:t>
      </w:r>
      <w:r>
        <w:t xml:space="preserve">IP Webcam </w:t>
      </w:r>
      <w:r>
        <w:rPr>
          <w:rFonts w:hint="cs"/>
          <w:cs/>
        </w:rPr>
        <w:t>ที่ติดตั้งเสร็จแล้วที่หน้าจอสมาร์ทโฟน</w:t>
      </w:r>
      <w:bookmarkEnd w:id="443"/>
    </w:p>
    <w:p w14:paraId="7161BD9A" w14:textId="77777777" w:rsidR="00381401" w:rsidRDefault="00381401" w:rsidP="00920365">
      <w:pPr>
        <w:jc w:val="center"/>
      </w:pPr>
      <w:r>
        <w:rPr>
          <w:noProof/>
        </w:rPr>
        <w:lastRenderedPageBreak/>
        <w:drawing>
          <wp:inline distT="0" distB="0" distL="0" distR="0" wp14:anchorId="0AAB32F2" wp14:editId="7117017D">
            <wp:extent cx="1619974" cy="3600000"/>
            <wp:effectExtent l="0" t="0" r="0" b="635"/>
            <wp:docPr id="1375646081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646081" name="รูปภาพ 1375646081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974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F7096" w14:textId="56FE91F1" w:rsidR="00AD69D2" w:rsidRDefault="00381401" w:rsidP="00381401">
      <w:pPr>
        <w:pStyle w:val="afa"/>
        <w:jc w:val="center"/>
        <w:rPr>
          <w:b/>
          <w:bCs/>
        </w:rPr>
      </w:pPr>
      <w:bookmarkStart w:id="444" w:name="_Toc139297629"/>
      <w:r>
        <w:rPr>
          <w:cs/>
        </w:rPr>
        <w:t xml:space="preserve">ภาพที่ </w:t>
      </w:r>
      <w:r w:rsidRPr="003C6875">
        <w:rPr>
          <w:cs/>
        </w:rPr>
        <w:fldChar w:fldCharType="begin"/>
      </w:r>
      <w:r w:rsidRPr="003C6875">
        <w:rPr>
          <w:cs/>
        </w:rPr>
        <w:instrText xml:space="preserve"> </w:instrText>
      </w:r>
      <w:r w:rsidRPr="003C6875">
        <w:instrText xml:space="preserve">SEQ </w:instrText>
      </w:r>
      <w:r w:rsidRPr="003C6875">
        <w:rPr>
          <w:cs/>
        </w:rPr>
        <w:instrText xml:space="preserve">ภาพที่ </w:instrText>
      </w:r>
      <w:r w:rsidRPr="003C6875">
        <w:instrText>\* ARABIC</w:instrText>
      </w:r>
      <w:r w:rsidRPr="003C6875">
        <w:rPr>
          <w:cs/>
        </w:rPr>
        <w:instrText xml:space="preserve"> </w:instrText>
      </w:r>
      <w:r w:rsidRPr="003C6875">
        <w:rPr>
          <w:cs/>
        </w:rPr>
        <w:fldChar w:fldCharType="separate"/>
      </w:r>
      <w:r w:rsidR="00BA4A71">
        <w:rPr>
          <w:cs/>
        </w:rPr>
        <w:t>45</w:t>
      </w:r>
      <w:r w:rsidRPr="003C6875">
        <w:rPr>
          <w:cs/>
        </w:rPr>
        <w:fldChar w:fldCharType="end"/>
      </w:r>
      <w:r>
        <w:rPr>
          <w:rFonts w:hint="cs"/>
          <w:cs/>
        </w:rPr>
        <w:t xml:space="preserve"> </w:t>
      </w:r>
      <w:r w:rsidR="002B630C">
        <w:rPr>
          <w:rFonts w:hint="cs"/>
          <w:cs/>
        </w:rPr>
        <w:t>ภาพเมื่อเข้าสู่แอ</w:t>
      </w:r>
      <w:r w:rsidR="00755091">
        <w:rPr>
          <w:rFonts w:hint="cs"/>
          <w:cs/>
        </w:rPr>
        <w:t>ป</w:t>
      </w:r>
      <w:r w:rsidR="002B630C">
        <w:rPr>
          <w:rFonts w:hint="cs"/>
          <w:cs/>
        </w:rPr>
        <w:t xml:space="preserve">พลิเคชัน </w:t>
      </w:r>
      <w:r w:rsidR="002B630C">
        <w:t>IP Webcam</w:t>
      </w:r>
      <w:bookmarkEnd w:id="444"/>
    </w:p>
    <w:p w14:paraId="7D89D1EB" w14:textId="37DD9069" w:rsidR="002B630C" w:rsidRDefault="0051635D" w:rsidP="0092036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9F9E5E9" wp14:editId="0130AB2A">
                <wp:simplePos x="0" y="0"/>
                <wp:positionH relativeFrom="column">
                  <wp:posOffset>3201777</wp:posOffset>
                </wp:positionH>
                <wp:positionV relativeFrom="paragraph">
                  <wp:posOffset>415290</wp:posOffset>
                </wp:positionV>
                <wp:extent cx="208316" cy="248369"/>
                <wp:effectExtent l="19050" t="19050" r="20320" b="18415"/>
                <wp:wrapNone/>
                <wp:docPr id="2088873193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316" cy="24836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202BA" id="สี่เหลี่ยมผืนผ้า 3" o:spid="_x0000_s1026" style="position:absolute;margin-left:252.1pt;margin-top:32.7pt;width:16.4pt;height:19.5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" filled="f" strokecolor="red" strokeweight="2.25pt"/>
            </w:pict>
          </mc:Fallback>
        </mc:AlternateContent>
      </w:r>
      <w:r w:rsidR="00381401">
        <w:rPr>
          <w:noProof/>
        </w:rPr>
        <w:drawing>
          <wp:inline distT="0" distB="0" distL="0" distR="0" wp14:anchorId="002522EB" wp14:editId="7BEDA1B9">
            <wp:extent cx="1619973" cy="3600000"/>
            <wp:effectExtent l="0" t="0" r="0" b="635"/>
            <wp:docPr id="1904723663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723663" name="รูปภาพ 1904723663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973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69C5A" w14:textId="6E8C5490" w:rsidR="00AD69D2" w:rsidRDefault="002B630C" w:rsidP="002B630C">
      <w:pPr>
        <w:pStyle w:val="afa"/>
        <w:jc w:val="center"/>
        <w:rPr>
          <w:b/>
          <w:bCs/>
        </w:rPr>
      </w:pPr>
      <w:bookmarkStart w:id="445" w:name="_Toc139297630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46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การเปิดใช้งานการสนับสนุน </w:t>
      </w:r>
      <w:r>
        <w:t>ONVIF</w:t>
      </w:r>
      <w:bookmarkEnd w:id="445"/>
    </w:p>
    <w:p w14:paraId="72803664" w14:textId="43230828" w:rsidR="002B630C" w:rsidRDefault="0051635D" w:rsidP="00920365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1FCAC38" wp14:editId="07B837BB">
                <wp:simplePos x="0" y="0"/>
                <wp:positionH relativeFrom="column">
                  <wp:posOffset>2063115</wp:posOffset>
                </wp:positionH>
                <wp:positionV relativeFrom="paragraph">
                  <wp:posOffset>444392</wp:posOffset>
                </wp:positionV>
                <wp:extent cx="1335298" cy="284575"/>
                <wp:effectExtent l="19050" t="19050" r="17780" b="20320"/>
                <wp:wrapNone/>
                <wp:docPr id="1810395289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5298" cy="2845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2F44D" id="สี่เหลี่ยมผืนผ้า 3" o:spid="_x0000_s1026" style="position:absolute;margin-left:162.45pt;margin-top:35pt;width:105.15pt;height:22.4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" filled="f" strokecolor="red" strokeweight="2.25pt"/>
            </w:pict>
          </mc:Fallback>
        </mc:AlternateContent>
      </w:r>
      <w:r w:rsidR="00381401">
        <w:rPr>
          <w:noProof/>
        </w:rPr>
        <w:drawing>
          <wp:inline distT="0" distB="0" distL="0" distR="0" wp14:anchorId="245FC9DB" wp14:editId="3EAE83A8">
            <wp:extent cx="1619973" cy="3600000"/>
            <wp:effectExtent l="0" t="0" r="0" b="635"/>
            <wp:docPr id="72602109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02109" name="รูปภาพ 72602109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973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A4412" w14:textId="1ABE135B" w:rsidR="00AD69D2" w:rsidRDefault="002B630C" w:rsidP="002B630C">
      <w:pPr>
        <w:pStyle w:val="afa"/>
        <w:jc w:val="center"/>
        <w:rPr>
          <w:b/>
          <w:bCs/>
        </w:rPr>
      </w:pPr>
      <w:bookmarkStart w:id="446" w:name="_Toc139297631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47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การตั้งค่ารหัสผ่าน</w:t>
      </w:r>
      <w:bookmarkStart w:id="447" w:name="_Hlk138084583"/>
      <w:r>
        <w:rPr>
          <w:rFonts w:hint="cs"/>
          <w:cs/>
        </w:rPr>
        <w:t xml:space="preserve">ของกล้องไอพีจำลองบน </w:t>
      </w:r>
      <w:r>
        <w:t>IP Webcam</w:t>
      </w:r>
      <w:bookmarkEnd w:id="446"/>
      <w:bookmarkEnd w:id="447"/>
    </w:p>
    <w:p w14:paraId="79B55369" w14:textId="2AC41C96" w:rsidR="002B630C" w:rsidRDefault="0051635D" w:rsidP="0092036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3AC0BB9A" wp14:editId="0B764362">
                <wp:simplePos x="0" y="0"/>
                <wp:positionH relativeFrom="column">
                  <wp:posOffset>3021042</wp:posOffset>
                </wp:positionH>
                <wp:positionV relativeFrom="paragraph">
                  <wp:posOffset>2443074</wp:posOffset>
                </wp:positionV>
                <wp:extent cx="260075" cy="196610"/>
                <wp:effectExtent l="19050" t="19050" r="26035" b="13335"/>
                <wp:wrapNone/>
                <wp:docPr id="1569520241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75" cy="1966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4F0AF" id="สี่เหลี่ยมผืนผ้า 3" o:spid="_x0000_s1026" style="position:absolute;margin-left:237.9pt;margin-top:192.35pt;width:20.5pt;height:15.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7A86078F" wp14:editId="4EE101CC">
                <wp:simplePos x="0" y="0"/>
                <wp:positionH relativeFrom="margin">
                  <wp:align>center</wp:align>
                </wp:positionH>
                <wp:positionV relativeFrom="paragraph">
                  <wp:posOffset>1226748</wp:posOffset>
                </wp:positionV>
                <wp:extent cx="1258989" cy="688316"/>
                <wp:effectExtent l="19050" t="19050" r="17780" b="17145"/>
                <wp:wrapNone/>
                <wp:docPr id="1622346566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989" cy="68831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21F6AE" id="สี่เหลี่ยมผืนผ้า 3" o:spid="_x0000_s1026" style="position:absolute;margin-left:0;margin-top:96.6pt;width:99.15pt;height:54.2pt;z-index:2518056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" filled="f" strokecolor="red" strokeweight="2.25pt">
                <w10:wrap anchorx="margin"/>
              </v:rect>
            </w:pict>
          </mc:Fallback>
        </mc:AlternateContent>
      </w:r>
      <w:r w:rsidR="00381401">
        <w:rPr>
          <w:noProof/>
        </w:rPr>
        <w:drawing>
          <wp:inline distT="0" distB="0" distL="0" distR="0" wp14:anchorId="42F04340" wp14:editId="5B099A74">
            <wp:extent cx="1619973" cy="3600000"/>
            <wp:effectExtent l="0" t="0" r="0" b="635"/>
            <wp:docPr id="1888665585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665585" name="รูปภาพ 1888665585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973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3EE86" w14:textId="523EF17E" w:rsidR="00381401" w:rsidRDefault="002B630C" w:rsidP="002B630C">
      <w:pPr>
        <w:pStyle w:val="afa"/>
        <w:jc w:val="center"/>
        <w:rPr>
          <w:b/>
          <w:bCs/>
        </w:rPr>
      </w:pPr>
      <w:bookmarkStart w:id="448" w:name="_Toc139297632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48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ตัวอย่างการใส่รหัสผ่านของกล้องไอพีจำลองบน </w:t>
      </w:r>
      <w:r>
        <w:t>IP Webcam</w:t>
      </w:r>
      <w:bookmarkEnd w:id="448"/>
    </w:p>
    <w:p w14:paraId="342D14F1" w14:textId="5303B0B6" w:rsidR="002B630C" w:rsidRDefault="0051635D" w:rsidP="00920365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4F9F131A" wp14:editId="510ACAE5">
                <wp:simplePos x="0" y="0"/>
                <wp:positionH relativeFrom="column">
                  <wp:posOffset>2537963</wp:posOffset>
                </wp:positionH>
                <wp:positionV relativeFrom="paragraph">
                  <wp:posOffset>411935</wp:posOffset>
                </wp:positionV>
                <wp:extent cx="878097" cy="196611"/>
                <wp:effectExtent l="19050" t="19050" r="17780" b="13335"/>
                <wp:wrapNone/>
                <wp:docPr id="2037311985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8097" cy="19661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C8C88A" id="สี่เหลี่ยมผืนผ้า 3" o:spid="_x0000_s1026" style="position:absolute;margin-left:199.85pt;margin-top:32.45pt;width:69.15pt;height:15.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" filled="f" strokecolor="red" strokeweight="2.25pt"/>
            </w:pict>
          </mc:Fallback>
        </mc:AlternateContent>
      </w:r>
      <w:r w:rsidR="00381401">
        <w:rPr>
          <w:noProof/>
        </w:rPr>
        <w:drawing>
          <wp:inline distT="0" distB="0" distL="0" distR="0" wp14:anchorId="2B94D5B8" wp14:editId="73A46F49">
            <wp:extent cx="1619973" cy="3600000"/>
            <wp:effectExtent l="0" t="0" r="0" b="635"/>
            <wp:docPr id="173439630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39630" name="รูปภาพ 173439630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973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958B" w14:textId="5F339906" w:rsidR="00381401" w:rsidRDefault="002B630C" w:rsidP="002B630C">
      <w:pPr>
        <w:pStyle w:val="afa"/>
        <w:jc w:val="center"/>
        <w:rPr>
          <w:b/>
          <w:bCs/>
        </w:rPr>
      </w:pPr>
      <w:bookmarkStart w:id="449" w:name="_Toc139297633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49</w:t>
      </w:r>
      <w:r>
        <w:rPr>
          <w:cs/>
        </w:rPr>
        <w:fldChar w:fldCharType="end"/>
      </w:r>
      <w:r>
        <w:rPr>
          <w:rFonts w:hint="cs"/>
          <w:cs/>
        </w:rPr>
        <w:t xml:space="preserve"> การเปิดใช้งานการจำลองกล้องไอพีด้วย </w:t>
      </w:r>
      <w:r>
        <w:t>IP Webcam</w:t>
      </w:r>
      <w:bookmarkEnd w:id="449"/>
    </w:p>
    <w:p w14:paraId="55E0A1A1" w14:textId="2616889D" w:rsidR="002B630C" w:rsidRDefault="0051635D" w:rsidP="00920365"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983A535" wp14:editId="36C125E3">
                <wp:simplePos x="0" y="0"/>
                <wp:positionH relativeFrom="column">
                  <wp:posOffset>1975269</wp:posOffset>
                </wp:positionH>
                <wp:positionV relativeFrom="paragraph">
                  <wp:posOffset>1692011</wp:posOffset>
                </wp:positionV>
                <wp:extent cx="1544092" cy="179358"/>
                <wp:effectExtent l="19050" t="19050" r="18415" b="11430"/>
                <wp:wrapNone/>
                <wp:docPr id="915983621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4092" cy="17935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2448B2" id="สี่เหลี่ยมผืนผ้า 3" o:spid="_x0000_s1026" style="position:absolute;margin-left:155.55pt;margin-top:133.25pt;width:121.6pt;height:14.1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" filled="f" strokecolor="red" strokeweight="2.25pt"/>
            </w:pict>
          </mc:Fallback>
        </mc:AlternateContent>
      </w:r>
      <w:r w:rsidR="00381401">
        <w:rPr>
          <w:noProof/>
        </w:rPr>
        <w:drawing>
          <wp:inline distT="0" distB="0" distL="0" distR="0" wp14:anchorId="0624A9A0" wp14:editId="2F86D863">
            <wp:extent cx="5274310" cy="2373630"/>
            <wp:effectExtent l="0" t="0" r="2540" b="7620"/>
            <wp:docPr id="180465447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654470" name="รูปภาพ 1804654470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AE57B" w14:textId="3BAFF1A2" w:rsidR="00381401" w:rsidRDefault="002B630C" w:rsidP="002B630C">
      <w:pPr>
        <w:pStyle w:val="afa"/>
        <w:jc w:val="center"/>
        <w:rPr>
          <w:b/>
          <w:bCs/>
        </w:rPr>
      </w:pPr>
      <w:bookmarkStart w:id="450" w:name="_Toc139297634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50</w:t>
      </w:r>
      <w:r>
        <w:rPr>
          <w:cs/>
        </w:rPr>
        <w:fldChar w:fldCharType="end"/>
      </w:r>
      <w:r>
        <w:rPr>
          <w:rFonts w:hint="cs"/>
          <w:cs/>
        </w:rPr>
        <w:t xml:space="preserve"> ภาพเมื่อแสดงบนสมาร์ทโฟนเมื่อการจำลองกล้องกำลังทำงาน</w:t>
      </w:r>
      <w:bookmarkEnd w:id="450"/>
    </w:p>
    <w:p w14:paraId="2BB2BA8A" w14:textId="2AD73561" w:rsidR="002B630C" w:rsidRDefault="0051635D" w:rsidP="0092036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1D27A1C2" wp14:editId="761CBD87">
                <wp:simplePos x="0" y="0"/>
                <wp:positionH relativeFrom="column">
                  <wp:posOffset>1200869</wp:posOffset>
                </wp:positionH>
                <wp:positionV relativeFrom="paragraph">
                  <wp:posOffset>906516</wp:posOffset>
                </wp:positionV>
                <wp:extent cx="602052" cy="326007"/>
                <wp:effectExtent l="19050" t="19050" r="26670" b="17145"/>
                <wp:wrapNone/>
                <wp:docPr id="1691512918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2052" cy="32600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3CE24" id="สี่เหลี่ยมผืนผ้า 3" o:spid="_x0000_s1026" style="position:absolute;margin-left:94.55pt;margin-top:71.4pt;width:47.4pt;height:25.6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" filled="f" strokecolor="red" strokeweight="2.25pt"/>
            </w:pict>
          </mc:Fallback>
        </mc:AlternateContent>
      </w:r>
      <w:r w:rsidR="00381401">
        <w:rPr>
          <w:noProof/>
        </w:rPr>
        <w:drawing>
          <wp:inline distT="0" distB="0" distL="0" distR="0" wp14:anchorId="57C56CBE" wp14:editId="51B6CCB3">
            <wp:extent cx="5274310" cy="2373630"/>
            <wp:effectExtent l="0" t="0" r="2540" b="7620"/>
            <wp:docPr id="131537710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37710" name="รูปภาพ 131537710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F4F65" w14:textId="73ABBCFE" w:rsidR="00381401" w:rsidRDefault="002B630C" w:rsidP="002B630C">
      <w:pPr>
        <w:pStyle w:val="afa"/>
        <w:jc w:val="center"/>
        <w:rPr>
          <w:b/>
          <w:bCs/>
        </w:rPr>
      </w:pPr>
      <w:bookmarkStart w:id="451" w:name="_Toc139297635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51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การหยุดการจำลองกล้องไอพี</w:t>
      </w:r>
      <w:bookmarkEnd w:id="451"/>
    </w:p>
    <w:p w14:paraId="7E776908" w14:textId="00217A43" w:rsidR="00AD69D2" w:rsidRDefault="00E31872" w:rsidP="00785F9F">
      <w:pPr>
        <w:ind w:left="426" w:firstLine="708"/>
        <w:jc w:val="thaiDistribute"/>
        <w:rPr>
          <w:b/>
          <w:bCs/>
          <w:cs/>
        </w:rPr>
      </w:pPr>
      <w:r>
        <w:rPr>
          <w:rFonts w:hint="cs"/>
          <w:cs/>
        </w:rPr>
        <w:t>การติดตั้งแอ</w:t>
      </w:r>
      <w:r w:rsidR="00755091">
        <w:rPr>
          <w:rFonts w:hint="cs"/>
          <w:cs/>
        </w:rPr>
        <w:t>ป</w:t>
      </w:r>
      <w:r>
        <w:rPr>
          <w:rFonts w:hint="cs"/>
          <w:cs/>
        </w:rPr>
        <w:t xml:space="preserve">พลิเคชันจำลองกล้องไอพีด้วยสมาร์ทโฟน จะเริ่มจากการเข้าไปที่ </w:t>
      </w:r>
      <w:r>
        <w:t xml:space="preserve">Google Play Store </w:t>
      </w:r>
      <w:r>
        <w:rPr>
          <w:rFonts w:hint="cs"/>
          <w:cs/>
        </w:rPr>
        <w:t xml:space="preserve">บนสมาร์ทโฟน จากนั้นพิมพ์หา </w:t>
      </w:r>
      <w:r>
        <w:t xml:space="preserve">IP Webcam </w:t>
      </w:r>
      <w:r>
        <w:rPr>
          <w:rFonts w:hint="cs"/>
          <w:cs/>
        </w:rPr>
        <w:t xml:space="preserve">ที่แถบการค้นหาจะได้ดังภาพที่ </w:t>
      </w:r>
      <w:r w:rsidR="006A5137">
        <w:rPr>
          <w:rFonts w:hint="cs"/>
          <w:cs/>
        </w:rPr>
        <w:t>43</w:t>
      </w:r>
      <w:r>
        <w:t xml:space="preserve"> </w:t>
      </w:r>
      <w:r>
        <w:rPr>
          <w:rFonts w:hint="cs"/>
          <w:cs/>
        </w:rPr>
        <w:t>จากนั้นให้ทำการติดตั้ง เมื่อติดตั้งสำเร็จเรียบร้อยจะพบแอ</w:t>
      </w:r>
      <w:r w:rsidR="00755091">
        <w:rPr>
          <w:rFonts w:hint="cs"/>
          <w:cs/>
        </w:rPr>
        <w:t>ป</w:t>
      </w:r>
      <w:r>
        <w:rPr>
          <w:rFonts w:hint="cs"/>
          <w:cs/>
        </w:rPr>
        <w:t xml:space="preserve">พลิเคชันปรากฏที่หน้าจอสาร์ทโฟนดังภาพที่ </w:t>
      </w:r>
      <w:r w:rsidR="006A5137">
        <w:rPr>
          <w:rFonts w:hint="cs"/>
          <w:cs/>
        </w:rPr>
        <w:t>44</w:t>
      </w:r>
      <w:r>
        <w:rPr>
          <w:rFonts w:hint="cs"/>
          <w:cs/>
        </w:rPr>
        <w:t xml:space="preserve"> จากนั้นให้ทำการกดเข้าใช้งาน </w:t>
      </w:r>
      <w:r>
        <w:t xml:space="preserve">IP Webcam </w:t>
      </w:r>
      <w:r>
        <w:rPr>
          <w:rFonts w:hint="cs"/>
          <w:cs/>
        </w:rPr>
        <w:t>จะพบหน้าต่างภายใน</w:t>
      </w:r>
      <w:r w:rsidR="00755091">
        <w:rPr>
          <w:rFonts w:hint="cs"/>
          <w:cs/>
        </w:rPr>
        <w:t>แอป</w:t>
      </w:r>
      <w:r>
        <w:rPr>
          <w:rFonts w:hint="cs"/>
          <w:cs/>
        </w:rPr>
        <w:t xml:space="preserve">พลิเคชันดังภาพที่ </w:t>
      </w:r>
      <w:r w:rsidR="00E30453">
        <w:rPr>
          <w:rFonts w:hint="cs"/>
          <w:cs/>
        </w:rPr>
        <w:t>45</w:t>
      </w:r>
      <w:r>
        <w:t xml:space="preserve"> </w:t>
      </w:r>
      <w:r>
        <w:rPr>
          <w:rFonts w:hint="cs"/>
          <w:cs/>
        </w:rPr>
        <w:t xml:space="preserve">ให้ทำการเลือกหัวข้อ </w:t>
      </w:r>
      <w:r>
        <w:t xml:space="preserve">ONIVF support </w:t>
      </w:r>
      <w:r>
        <w:rPr>
          <w:rFonts w:hint="cs"/>
          <w:cs/>
        </w:rPr>
        <w:t xml:space="preserve">และทำการเปิดใช้งานการสนับสนุน </w:t>
      </w:r>
      <w:r>
        <w:t xml:space="preserve">ONVIF </w:t>
      </w:r>
      <w:r>
        <w:rPr>
          <w:rFonts w:hint="cs"/>
          <w:cs/>
        </w:rPr>
        <w:t xml:space="preserve">ดังภาพที่ </w:t>
      </w:r>
      <w:r w:rsidR="00E30453">
        <w:rPr>
          <w:rFonts w:hint="cs"/>
          <w:cs/>
        </w:rPr>
        <w:t>46</w:t>
      </w:r>
      <w:r>
        <w:rPr>
          <w:rFonts w:hint="cs"/>
          <w:cs/>
        </w:rPr>
        <w:t xml:space="preserve"> จากนั้นให้กดย้อนกลับที่ปุ่มลูกศรมุมบนซ้ายมือและเลือกหัวข้อ </w:t>
      </w:r>
      <w:r>
        <w:t xml:space="preserve">Local broadcasting </w:t>
      </w:r>
      <w:r>
        <w:rPr>
          <w:rFonts w:hint="cs"/>
          <w:cs/>
        </w:rPr>
        <w:t xml:space="preserve">เพื่อทำการตั้งค่ารหัสผ่านของกล้องไอพีจำลองนี้ดังภาพที่ </w:t>
      </w:r>
      <w:r w:rsidR="00E30453">
        <w:rPr>
          <w:rFonts w:hint="cs"/>
          <w:cs/>
        </w:rPr>
        <w:t>47</w:t>
      </w:r>
      <w:r>
        <w:rPr>
          <w:rFonts w:hint="cs"/>
          <w:cs/>
        </w:rPr>
        <w:t xml:space="preserve"> </w:t>
      </w:r>
      <w:r w:rsidR="00D00C92">
        <w:rPr>
          <w:rFonts w:hint="cs"/>
          <w:cs/>
        </w:rPr>
        <w:t xml:space="preserve">จากนั้นให้เลือกที่ </w:t>
      </w:r>
      <w:r w:rsidR="00D00C92">
        <w:t xml:space="preserve">Login/password </w:t>
      </w:r>
      <w:r w:rsidR="00D00C92">
        <w:rPr>
          <w:rFonts w:hint="cs"/>
          <w:cs/>
        </w:rPr>
        <w:t xml:space="preserve">และทำการกรอกข้อมูลให้เรียบร้อย ตัวอย่างเช่นให้ทดลองพิมพ์ </w:t>
      </w:r>
      <w:r w:rsidR="00D00C92">
        <w:t xml:space="preserve">Login : admin , Password : admin </w:t>
      </w:r>
      <w:r w:rsidR="00D00C92">
        <w:rPr>
          <w:rFonts w:hint="cs"/>
          <w:cs/>
        </w:rPr>
        <w:t xml:space="preserve">เป็นต้น ดังภาพที่ </w:t>
      </w:r>
      <w:r w:rsidR="00E30453">
        <w:rPr>
          <w:rFonts w:hint="cs"/>
          <w:cs/>
        </w:rPr>
        <w:t>48</w:t>
      </w:r>
      <w:r w:rsidR="00D00C92">
        <w:t xml:space="preserve"> </w:t>
      </w:r>
      <w:r w:rsidR="00D00C92">
        <w:rPr>
          <w:rFonts w:hint="cs"/>
          <w:cs/>
        </w:rPr>
        <w:t xml:space="preserve">แล้วกด </w:t>
      </w:r>
      <w:r w:rsidR="00D00C92">
        <w:t xml:space="preserve">ok </w:t>
      </w:r>
      <w:r w:rsidR="00D00C92">
        <w:rPr>
          <w:rFonts w:hint="cs"/>
          <w:cs/>
        </w:rPr>
        <w:t xml:space="preserve">เมื่อเสร็จสิ้นการตั้งค่าต่าง ๆ แล้วจะเป็นการเปิดใช้งานการจำลองกล้องไอพี โดยให้คลิกที่จุด </w:t>
      </w:r>
      <w:r w:rsidR="00D00C92">
        <w:t xml:space="preserve">3 </w:t>
      </w:r>
      <w:r w:rsidR="00D00C92">
        <w:rPr>
          <w:rFonts w:hint="cs"/>
          <w:cs/>
        </w:rPr>
        <w:t xml:space="preserve">จุดมุมบนขวามือและเลือก </w:t>
      </w:r>
      <w:r w:rsidR="00D00C92">
        <w:t xml:space="preserve">Start server </w:t>
      </w:r>
      <w:r w:rsidR="00D00C92">
        <w:rPr>
          <w:rFonts w:hint="cs"/>
          <w:cs/>
        </w:rPr>
        <w:t>ดังภาพที่</w:t>
      </w:r>
      <w:r w:rsidR="00D00C92">
        <w:t xml:space="preserve"> </w:t>
      </w:r>
      <w:r w:rsidR="00E30453">
        <w:t>49</w:t>
      </w:r>
      <w:r w:rsidR="00D00C92">
        <w:rPr>
          <w:rFonts w:hint="cs"/>
          <w:cs/>
        </w:rPr>
        <w:t xml:space="preserve"> เมื่อกล้องทำงานสำเร็จจะเห็นข้อมูลไอพีแสดงดังภาพที่</w:t>
      </w:r>
      <w:r w:rsidR="00D00C92">
        <w:t xml:space="preserve"> </w:t>
      </w:r>
      <w:r w:rsidR="00E30453">
        <w:t>50</w:t>
      </w:r>
      <w:r w:rsidR="00D00C92">
        <w:rPr>
          <w:rFonts w:hint="cs"/>
          <w:cs/>
        </w:rPr>
        <w:t xml:space="preserve"> จากตัวอย่างจะแสดงเป็น </w:t>
      </w:r>
      <w:r w:rsidR="00D00C92">
        <w:t xml:space="preserve">10.20.3.110:8080 </w:t>
      </w:r>
      <w:r w:rsidR="00D00C92">
        <w:rPr>
          <w:rFonts w:hint="cs"/>
          <w:cs/>
        </w:rPr>
        <w:t xml:space="preserve">ให้ทำการจดบันทึกเอาไว้ เพื่อนำไปทดสอบให้หัวข้อต่อไป หากผู้ใช้อยากยกเลิกการจำลองกล้องไอพี ให้ผู้ใช้เลือกที่ </w:t>
      </w:r>
      <w:r w:rsidR="00D00C92">
        <w:t xml:space="preserve">Actions </w:t>
      </w:r>
      <w:r w:rsidR="00D00C92">
        <w:rPr>
          <w:rFonts w:hint="cs"/>
          <w:cs/>
        </w:rPr>
        <w:t xml:space="preserve">มุมบนขวามือและเลือก </w:t>
      </w:r>
      <w:r w:rsidR="00D00C92">
        <w:t xml:space="preserve">Stop </w:t>
      </w:r>
      <w:r w:rsidR="00D00C92">
        <w:rPr>
          <w:rFonts w:hint="cs"/>
          <w:cs/>
        </w:rPr>
        <w:t xml:space="preserve">ดังภาพที่ </w:t>
      </w:r>
      <w:r w:rsidR="00E30453">
        <w:rPr>
          <w:rFonts w:hint="cs"/>
          <w:cs/>
        </w:rPr>
        <w:t>51</w:t>
      </w:r>
      <w:r w:rsidR="00D00C92">
        <w:rPr>
          <w:rFonts w:hint="cs"/>
          <w:cs/>
        </w:rPr>
        <w:t xml:space="preserve"> จะเป็นการหยุดการจำลองกล้องไอพีจากสมาร์ทโฟน</w:t>
      </w:r>
    </w:p>
    <w:p w14:paraId="150C7AD8" w14:textId="77777777" w:rsidR="00785F9F" w:rsidRDefault="00785F9F">
      <w:pPr>
        <w:spacing w:after="0" w:line="240" w:lineRule="auto"/>
        <w:rPr>
          <w:rFonts w:eastAsia="Calibri"/>
          <w:cs/>
          <w:lang w:eastAsia="x-none"/>
        </w:rPr>
      </w:pPr>
      <w:r>
        <w:rPr>
          <w:b/>
          <w:bCs/>
          <w:cs/>
        </w:rPr>
        <w:br w:type="page"/>
      </w:r>
    </w:p>
    <w:p w14:paraId="2DEE4ECE" w14:textId="3A3B3FC6" w:rsidR="000123C2" w:rsidRPr="003D782E" w:rsidRDefault="00AD4E99" w:rsidP="00AD4E99">
      <w:pPr>
        <w:pStyle w:val="4"/>
      </w:pPr>
      <w:r>
        <w:lastRenderedPageBreak/>
        <w:t xml:space="preserve">4.1.3.2 </w:t>
      </w:r>
      <w:r w:rsidR="000123C2" w:rsidRPr="003D782E">
        <w:rPr>
          <w:cs/>
        </w:rPr>
        <w:t>การเพิ่มกล้องไอพี</w:t>
      </w:r>
    </w:p>
    <w:p w14:paraId="67876915" w14:textId="747AA860" w:rsidR="00085BDB" w:rsidRDefault="00085BDB" w:rsidP="00785F9F">
      <w:pPr>
        <w:ind w:left="426" w:firstLine="720"/>
        <w:jc w:val="thaiDistribute"/>
        <w:rPr>
          <w:b/>
          <w:bCs/>
        </w:rPr>
      </w:pPr>
      <w:r>
        <w:rPr>
          <w:rFonts w:hint="cs"/>
          <w:cs/>
        </w:rPr>
        <w:t xml:space="preserve">ในหัวข้อนี้จะเป็นการเพิ่มกล้องไอพีจากไอพีที่ได้รับมาจาก </w:t>
      </w:r>
      <w:r>
        <w:t xml:space="preserve">IP Webcam </w:t>
      </w:r>
      <w:r>
        <w:rPr>
          <w:rFonts w:hint="cs"/>
          <w:cs/>
        </w:rPr>
        <w:t>โดยจะทดสอบเพิ่มไอพีเป็นจำนวน</w:t>
      </w:r>
      <w:r>
        <w:t xml:space="preserve"> 2</w:t>
      </w:r>
      <w:r>
        <w:rPr>
          <w:rFonts w:hint="cs"/>
          <w:cs/>
        </w:rPr>
        <w:t xml:space="preserve"> ไอพี เพื่อทดสอบการทำงานว่าสามารถเพิ่มไอพีกล้องได้หรือไม่</w:t>
      </w:r>
      <w:r>
        <w:t xml:space="preserve"> </w:t>
      </w:r>
    </w:p>
    <w:p w14:paraId="533E6663" w14:textId="2C644239" w:rsidR="00085BDB" w:rsidRDefault="0050484F" w:rsidP="00920365"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1D4D4419" wp14:editId="0EA2509B">
                <wp:simplePos x="0" y="0"/>
                <wp:positionH relativeFrom="margin">
                  <wp:align>center</wp:align>
                </wp:positionH>
                <wp:positionV relativeFrom="paragraph">
                  <wp:posOffset>574040</wp:posOffset>
                </wp:positionV>
                <wp:extent cx="1114425" cy="326007"/>
                <wp:effectExtent l="19050" t="19050" r="28575" b="17145"/>
                <wp:wrapNone/>
                <wp:docPr id="1202844801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32600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F5793D" id="สี่เหลี่ยมผืนผ้า 3" o:spid="_x0000_s1026" style="position:absolute;margin-left:0;margin-top:45.2pt;width:87.75pt;height:25.65pt;z-index:251815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" filled="f" strokecolor="red" strokeweight="2.25pt">
                <w10:wrap anchorx="margin"/>
              </v:rect>
            </w:pict>
          </mc:Fallback>
        </mc:AlternateContent>
      </w:r>
      <w:r w:rsidR="004855EE">
        <w:rPr>
          <w:noProof/>
        </w:rPr>
        <w:drawing>
          <wp:inline distT="0" distB="0" distL="0" distR="0" wp14:anchorId="1ED41EED" wp14:editId="29662754">
            <wp:extent cx="5272399" cy="1809750"/>
            <wp:effectExtent l="0" t="0" r="5080" b="0"/>
            <wp:docPr id="1916494259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494259" name="รูปภาพ 1916494259"/>
                    <pic:cNvPicPr/>
                  </pic:nvPicPr>
                  <pic:blipFill rotWithShape="1"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11" b="57509"/>
                    <a:stretch/>
                  </pic:blipFill>
                  <pic:spPr bwMode="auto">
                    <a:xfrm>
                      <a:off x="0" y="0"/>
                      <a:ext cx="5274000" cy="181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EF6372" w14:textId="7B6FDFE5" w:rsidR="00CC513F" w:rsidRPr="00085BDB" w:rsidRDefault="00085BDB" w:rsidP="00085BDB">
      <w:pPr>
        <w:pStyle w:val="afa"/>
        <w:jc w:val="center"/>
        <w:rPr>
          <w:noProof w:val="0"/>
        </w:rPr>
      </w:pPr>
      <w:bookmarkStart w:id="452" w:name="_Toc139297636"/>
      <w:r w:rsidRPr="00085BDB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52</w:t>
      </w:r>
      <w:r w:rsidRPr="008F6DA7">
        <w:fldChar w:fldCharType="end"/>
      </w:r>
      <w:r w:rsidRPr="003C6875">
        <w:rPr>
          <w:rFonts w:hint="cs"/>
          <w:iCs/>
          <w:noProof w:val="0"/>
          <w:cs/>
        </w:rPr>
        <w:t xml:space="preserve"> </w:t>
      </w:r>
      <w:r>
        <w:rPr>
          <w:rFonts w:hint="cs"/>
          <w:noProof w:val="0"/>
          <w:cs/>
        </w:rPr>
        <w:t xml:space="preserve">ภาพหน้า </w:t>
      </w:r>
      <w:r>
        <w:rPr>
          <w:noProof w:val="0"/>
        </w:rPr>
        <w:t>Cameras</w:t>
      </w:r>
      <w:bookmarkEnd w:id="452"/>
      <w:r>
        <w:rPr>
          <w:noProof w:val="0"/>
        </w:rPr>
        <w:t xml:space="preserve"> </w:t>
      </w:r>
    </w:p>
    <w:p w14:paraId="3E2279C8" w14:textId="4D00A08F" w:rsidR="00085BDB" w:rsidRDefault="0050484F" w:rsidP="00920365"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4E5CDFE6" wp14:editId="6BF53F5D">
                <wp:simplePos x="0" y="0"/>
                <wp:positionH relativeFrom="column">
                  <wp:posOffset>2762250</wp:posOffset>
                </wp:positionH>
                <wp:positionV relativeFrom="paragraph">
                  <wp:posOffset>652780</wp:posOffset>
                </wp:positionV>
                <wp:extent cx="371475" cy="190500"/>
                <wp:effectExtent l="19050" t="19050" r="28575" b="19050"/>
                <wp:wrapNone/>
                <wp:docPr id="837115380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190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8B5BD8" id="สี่เหลี่ยมผืนผ้า 3" o:spid="_x0000_s1026" style="position:absolute;margin-left:217.5pt;margin-top:51.4pt;width:29.25pt;height:1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" filled="f" strokecolor="red" strokeweight="2.25pt"/>
            </w:pict>
          </mc:Fallback>
        </mc:AlternateContent>
      </w:r>
      <w:r w:rsidR="00CC513F">
        <w:rPr>
          <w:noProof/>
        </w:rPr>
        <w:drawing>
          <wp:inline distT="0" distB="0" distL="0" distR="0" wp14:anchorId="1DA96567" wp14:editId="5A6CCBEA">
            <wp:extent cx="5274000" cy="1950011"/>
            <wp:effectExtent l="0" t="0" r="3175" b="0"/>
            <wp:docPr id="2040093512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093512" name="รูปภาพ 2040093512"/>
                    <pic:cNvPicPr/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202" b="54685"/>
                    <a:stretch/>
                  </pic:blipFill>
                  <pic:spPr bwMode="auto">
                    <a:xfrm>
                      <a:off x="0" y="0"/>
                      <a:ext cx="5274000" cy="1950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9FB7C0" w14:textId="16A0B6CC" w:rsidR="00CC513F" w:rsidRDefault="00085BDB" w:rsidP="00085BDB">
      <w:pPr>
        <w:pStyle w:val="afa"/>
        <w:jc w:val="center"/>
        <w:rPr>
          <w:b/>
          <w:bCs/>
          <w:noProof w:val="0"/>
        </w:rPr>
      </w:pPr>
      <w:bookmarkStart w:id="453" w:name="_Toc139297637"/>
      <w:r>
        <w:rPr>
          <w:cs/>
        </w:rPr>
        <w:t xml:space="preserve">ภาพที่ </w:t>
      </w:r>
      <w:r w:rsidRPr="008F6DA7">
        <w:rPr>
          <w:cs/>
        </w:rPr>
        <w:fldChar w:fldCharType="begin"/>
      </w:r>
      <w:r w:rsidRPr="008F6DA7">
        <w:rPr>
          <w:cs/>
        </w:rPr>
        <w:instrText xml:space="preserve"> </w:instrText>
      </w:r>
      <w:r w:rsidRPr="008F6DA7">
        <w:instrText xml:space="preserve">SEQ </w:instrText>
      </w:r>
      <w:r w:rsidRPr="008F6DA7">
        <w:rPr>
          <w:cs/>
        </w:rPr>
        <w:instrText xml:space="preserve">ภาพที่ </w:instrText>
      </w:r>
      <w:r w:rsidRPr="008F6DA7">
        <w:instrText>\* ARABIC</w:instrText>
      </w:r>
      <w:r w:rsidRPr="008F6DA7">
        <w:rPr>
          <w:cs/>
        </w:rPr>
        <w:instrText xml:space="preserve"> </w:instrText>
      </w:r>
      <w:r w:rsidRPr="008F6DA7">
        <w:rPr>
          <w:cs/>
        </w:rPr>
        <w:fldChar w:fldCharType="separate"/>
      </w:r>
      <w:r w:rsidR="00BA4A71">
        <w:rPr>
          <w:cs/>
        </w:rPr>
        <w:t>53</w:t>
      </w:r>
      <w:r w:rsidRPr="008F6DA7">
        <w:rPr>
          <w:cs/>
        </w:rPr>
        <w:fldChar w:fldCharType="end"/>
      </w:r>
      <w:r w:rsidRPr="008F6DA7">
        <w:rPr>
          <w:rFonts w:hint="cs"/>
          <w:cs/>
        </w:rPr>
        <w:t xml:space="preserve"> </w:t>
      </w:r>
      <w:r>
        <w:rPr>
          <w:rFonts w:hint="cs"/>
          <w:cs/>
        </w:rPr>
        <w:t>การเพิ่มที่อยู่ไอพีของกล้องไอพี</w:t>
      </w:r>
      <w:bookmarkEnd w:id="453"/>
    </w:p>
    <w:p w14:paraId="5EFC27C6" w14:textId="3A8CD4B6" w:rsidR="00085BDB" w:rsidRDefault="0050484F" w:rsidP="00920365"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7C922C2" wp14:editId="398770F8">
                <wp:simplePos x="0" y="0"/>
                <wp:positionH relativeFrom="margin">
                  <wp:align>center</wp:align>
                </wp:positionH>
                <wp:positionV relativeFrom="paragraph">
                  <wp:posOffset>819150</wp:posOffset>
                </wp:positionV>
                <wp:extent cx="628650" cy="209550"/>
                <wp:effectExtent l="19050" t="19050" r="19050" b="19050"/>
                <wp:wrapNone/>
                <wp:docPr id="298299670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209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D1AA6" id="สี่เหลี่ยมผืนผ้า 3" o:spid="_x0000_s1026" style="position:absolute;margin-left:0;margin-top:64.5pt;width:49.5pt;height:16.5pt;z-index:2518200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" filled="f" strokecolor="red" strokeweight="2.25pt">
                <w10:wrap anchorx="margin"/>
              </v:rect>
            </w:pict>
          </mc:Fallback>
        </mc:AlternateContent>
      </w:r>
      <w:r w:rsidR="00CC513F">
        <w:rPr>
          <w:noProof/>
        </w:rPr>
        <w:drawing>
          <wp:inline distT="0" distB="0" distL="0" distR="0" wp14:anchorId="59105E66" wp14:editId="7449CEB2">
            <wp:extent cx="5272667" cy="1819275"/>
            <wp:effectExtent l="0" t="0" r="4445" b="0"/>
            <wp:docPr id="580699137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699137" name="รูปภาพ 580699137"/>
                    <pic:cNvPicPr/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49" b="57502"/>
                    <a:stretch/>
                  </pic:blipFill>
                  <pic:spPr bwMode="auto">
                    <a:xfrm>
                      <a:off x="0" y="0"/>
                      <a:ext cx="5274000" cy="1819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13BC41" w14:textId="361D260B" w:rsidR="004855EE" w:rsidRDefault="00085BDB" w:rsidP="00085BDB">
      <w:pPr>
        <w:pStyle w:val="afa"/>
        <w:jc w:val="center"/>
        <w:rPr>
          <w:b/>
          <w:bCs/>
        </w:rPr>
      </w:pPr>
      <w:bookmarkStart w:id="454" w:name="_Toc139297638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54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การเพิ่มที่อยู่กล้องไอพีสำเร็จ</w:t>
      </w:r>
      <w:bookmarkEnd w:id="454"/>
    </w:p>
    <w:p w14:paraId="3C7A29F8" w14:textId="1C05A3E7" w:rsidR="00085BDB" w:rsidRDefault="0050484F" w:rsidP="0092036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1F6D852D" wp14:editId="652AC8C3">
                <wp:simplePos x="0" y="0"/>
                <wp:positionH relativeFrom="margin">
                  <wp:posOffset>2295525</wp:posOffset>
                </wp:positionH>
                <wp:positionV relativeFrom="paragraph">
                  <wp:posOffset>783590</wp:posOffset>
                </wp:positionV>
                <wp:extent cx="640080" cy="314325"/>
                <wp:effectExtent l="19050" t="19050" r="26670" b="28575"/>
                <wp:wrapNone/>
                <wp:docPr id="677516750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3143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C6022" id="สี่เหลี่ยมผืนผ้า 3" o:spid="_x0000_s1026" style="position:absolute;margin-left:180.75pt;margin-top:61.7pt;width:50.4pt;height:24.75pt;z-index:251822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" filled="f" strokecolor="red" strokeweight="2.25pt">
                <w10:wrap anchorx="margin"/>
              </v:rect>
            </w:pict>
          </mc:Fallback>
        </mc:AlternateContent>
      </w:r>
      <w:r w:rsidR="00CC513F">
        <w:rPr>
          <w:noProof/>
        </w:rPr>
        <w:drawing>
          <wp:inline distT="0" distB="0" distL="0" distR="0" wp14:anchorId="6BAE5EA8" wp14:editId="73D944E8">
            <wp:extent cx="5271797" cy="1171575"/>
            <wp:effectExtent l="0" t="0" r="5080" b="0"/>
            <wp:docPr id="1484746581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746581" name="รูปภาพ 1484746581"/>
                    <pic:cNvPicPr/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68" b="72668"/>
                    <a:stretch/>
                  </pic:blipFill>
                  <pic:spPr bwMode="auto">
                    <a:xfrm>
                      <a:off x="0" y="0"/>
                      <a:ext cx="5274000" cy="1172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9DB32A" w14:textId="4A385AC2" w:rsidR="00CC513F" w:rsidRDefault="00085BDB" w:rsidP="00085BDB">
      <w:pPr>
        <w:pStyle w:val="afa"/>
        <w:jc w:val="center"/>
        <w:rPr>
          <w:b/>
          <w:bCs/>
          <w:cs/>
        </w:rPr>
      </w:pPr>
      <w:bookmarkStart w:id="455" w:name="_Toc139297639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55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การเพิ่มที่อยู่ของกล้องไอพีมากกว่า </w:t>
      </w:r>
      <w:r>
        <w:t xml:space="preserve">1 </w:t>
      </w:r>
      <w:r>
        <w:rPr>
          <w:rFonts w:hint="cs"/>
          <w:cs/>
        </w:rPr>
        <w:t>ไอพี</w:t>
      </w:r>
      <w:bookmarkEnd w:id="455"/>
    </w:p>
    <w:p w14:paraId="71849E12" w14:textId="0E09DE6E" w:rsidR="00085BDB" w:rsidRDefault="0050484F" w:rsidP="00920365"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5D02611" wp14:editId="70A318EE">
                <wp:simplePos x="0" y="0"/>
                <wp:positionH relativeFrom="page">
                  <wp:posOffset>3476625</wp:posOffset>
                </wp:positionH>
                <wp:positionV relativeFrom="paragraph">
                  <wp:posOffset>227965</wp:posOffset>
                </wp:positionV>
                <wp:extent cx="1066800" cy="781050"/>
                <wp:effectExtent l="19050" t="19050" r="19050" b="19050"/>
                <wp:wrapNone/>
                <wp:docPr id="473099718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781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08302A" id="สี่เหลี่ยมผืนผ้า 3" o:spid="_x0000_s1026" style="position:absolute;margin-left:273.75pt;margin-top:17.95pt;width:84pt;height:61.5pt;z-index:251824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" filled="f" strokecolor="red" strokeweight="2.25pt">
                <w10:wrap anchorx="page"/>
              </v:rect>
            </w:pict>
          </mc:Fallback>
        </mc:AlternateContent>
      </w:r>
      <w:r w:rsidR="00CC513F">
        <w:rPr>
          <w:noProof/>
        </w:rPr>
        <w:drawing>
          <wp:inline distT="0" distB="0" distL="0" distR="0" wp14:anchorId="6884FDBF" wp14:editId="2990DEB9">
            <wp:extent cx="5274000" cy="1248508"/>
            <wp:effectExtent l="0" t="0" r="3175" b="8890"/>
            <wp:docPr id="1444258543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258543" name="รูปภาพ 1444258543"/>
                    <pic:cNvPicPr/>
                  </pic:nvPicPr>
                  <pic:blipFill rotWithShape="1"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68" b="70777"/>
                    <a:stretch/>
                  </pic:blipFill>
                  <pic:spPr bwMode="auto">
                    <a:xfrm>
                      <a:off x="0" y="0"/>
                      <a:ext cx="5274000" cy="1248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DAE59C" w14:textId="6B2B4E39" w:rsidR="00CC513F" w:rsidRDefault="00085BDB" w:rsidP="00085BDB">
      <w:pPr>
        <w:pStyle w:val="afa"/>
        <w:jc w:val="center"/>
        <w:rPr>
          <w:b/>
          <w:bCs/>
        </w:rPr>
      </w:pPr>
      <w:bookmarkStart w:id="456" w:name="_Toc139297640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56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กล่องข้อความสำหรับ</w:t>
      </w:r>
      <w:r w:rsidR="00C24BB5">
        <w:rPr>
          <w:rFonts w:hint="cs"/>
          <w:cs/>
        </w:rPr>
        <w:t>ใส่รหัสผ่านของกล้องไอพี</w:t>
      </w:r>
      <w:bookmarkEnd w:id="456"/>
    </w:p>
    <w:p w14:paraId="22FC8BDE" w14:textId="4F7107CD" w:rsidR="00CE5DB5" w:rsidRPr="00734DA5" w:rsidRDefault="00C24BB5" w:rsidP="00785F9F">
      <w:pPr>
        <w:ind w:left="426" w:firstLine="720"/>
        <w:jc w:val="thaiDistribute"/>
        <w:rPr>
          <w:rFonts w:eastAsia="Calibri"/>
          <w:cs/>
        </w:rPr>
      </w:pPr>
      <w:r>
        <w:rPr>
          <w:rFonts w:hint="cs"/>
          <w:cs/>
        </w:rPr>
        <w:t xml:space="preserve">สำหรับการเพิ่มกล้องไอพีนั้นผู้ใช้งานจำเป็นจะต้อง </w:t>
      </w:r>
      <w:r>
        <w:t xml:space="preserve">Login </w:t>
      </w:r>
      <w:r>
        <w:rPr>
          <w:rFonts w:hint="cs"/>
          <w:cs/>
        </w:rPr>
        <w:t xml:space="preserve">เข้าสู่ระบบก่อนและทำการเลือกที่ปุ่ม </w:t>
      </w:r>
      <w:r>
        <w:t xml:space="preserve">Cameras </w:t>
      </w:r>
      <w:r>
        <w:rPr>
          <w:rFonts w:hint="cs"/>
          <w:cs/>
        </w:rPr>
        <w:t xml:space="preserve">ที่แถบด้านบน ผู้ใช้งานจะเห็นหน้าของ </w:t>
      </w:r>
      <w:r>
        <w:t xml:space="preserve">Cameras </w:t>
      </w:r>
      <w:r>
        <w:rPr>
          <w:rFonts w:hint="cs"/>
          <w:cs/>
        </w:rPr>
        <w:t xml:space="preserve">แสดงดังภาพที่ </w:t>
      </w:r>
      <w:r w:rsidR="00E30453">
        <w:rPr>
          <w:rFonts w:hint="cs"/>
          <w:cs/>
        </w:rPr>
        <w:t>52</w:t>
      </w:r>
      <w:r>
        <w:t xml:space="preserve"> </w:t>
      </w:r>
      <w:r>
        <w:rPr>
          <w:rFonts w:hint="cs"/>
          <w:cs/>
        </w:rPr>
        <w:t>จากนั้นให้ผู้ใช้</w:t>
      </w:r>
      <w:r>
        <w:t xml:space="preserve"> </w:t>
      </w:r>
      <w:r>
        <w:rPr>
          <w:rFonts w:hint="cs"/>
          <w:cs/>
        </w:rPr>
        <w:t xml:space="preserve">นำเอาเลขที่อยู่ของกล้องไอพีที่ได้รับจากหัวข้อที่ </w:t>
      </w:r>
      <w:r>
        <w:t xml:space="preserve">4.1.3.1 </w:t>
      </w:r>
      <w:r>
        <w:rPr>
          <w:rFonts w:hint="cs"/>
          <w:cs/>
        </w:rPr>
        <w:t xml:space="preserve">นำมากรอกลงในช่องกรอกข้อมูลดังภาพที่ </w:t>
      </w:r>
      <w:r w:rsidR="00E30453">
        <w:rPr>
          <w:rFonts w:hint="cs"/>
          <w:cs/>
        </w:rPr>
        <w:t>53</w:t>
      </w:r>
      <w:r>
        <w:rPr>
          <w:rFonts w:hint="cs"/>
          <w:cs/>
        </w:rPr>
        <w:t xml:space="preserve"> </w:t>
      </w:r>
      <w:r w:rsidR="0050484F">
        <w:rPr>
          <w:rFonts w:hint="cs"/>
          <w:cs/>
        </w:rPr>
        <w:t xml:space="preserve">แล้วกดปุ่ม </w:t>
      </w:r>
      <w:r w:rsidR="0050484F">
        <w:t xml:space="preserve">Add Camera </w:t>
      </w:r>
      <w:r>
        <w:rPr>
          <w:rFonts w:hint="cs"/>
          <w:cs/>
        </w:rPr>
        <w:t xml:space="preserve">เมื่อกรอกสำเร็จจะเห็นกล่องสีฟ้าที่มีเลขไอพีแสดงขึ้นมาดังภาพที่ </w:t>
      </w:r>
      <w:r w:rsidR="00E30453">
        <w:rPr>
          <w:rFonts w:hint="cs"/>
          <w:cs/>
        </w:rPr>
        <w:t>54</w:t>
      </w:r>
      <w:r>
        <w:t xml:space="preserve"> </w:t>
      </w:r>
      <w:r>
        <w:rPr>
          <w:rFonts w:hint="cs"/>
          <w:cs/>
        </w:rPr>
        <w:t xml:space="preserve">หากผู้ใช้อยากเพิ่มกล้องไอพีเพิ่มสามารถเพิ่มกล้องไอพีได้อีกตามวิธีก่อนหน้านี้ จะเห็นรายการกล้องไอพีที่เพิ่มเข้ามาแสดงดังภาพที่ </w:t>
      </w:r>
      <w:r w:rsidR="00E30453">
        <w:rPr>
          <w:rFonts w:hint="cs"/>
          <w:cs/>
        </w:rPr>
        <w:t>55</w:t>
      </w:r>
      <w:r>
        <w:rPr>
          <w:rFonts w:hint="cs"/>
          <w:cs/>
        </w:rPr>
        <w:t xml:space="preserve"> เป็นอันเสร็จการทดลองเพิ่มกล้องไอพี แต่หากการเพิ่มกล้องตัวไหนจำเป็นที่จะต้องใส่ </w:t>
      </w:r>
      <w:r>
        <w:t>Username</w:t>
      </w:r>
      <w:r w:rsidR="00CE5DB5">
        <w:t xml:space="preserve">/Password </w:t>
      </w:r>
      <w:r w:rsidR="00CE5DB5">
        <w:rPr>
          <w:rFonts w:hint="cs"/>
          <w:cs/>
        </w:rPr>
        <w:t xml:space="preserve">จะขึ้นกล่องข้อความแสดงดังภาพที่ </w:t>
      </w:r>
      <w:r w:rsidR="00E30453">
        <w:rPr>
          <w:rFonts w:hint="cs"/>
          <w:cs/>
        </w:rPr>
        <w:t>56</w:t>
      </w:r>
      <w:r w:rsidR="00CE5DB5">
        <w:rPr>
          <w:rFonts w:hint="cs"/>
          <w:cs/>
        </w:rPr>
        <w:t xml:space="preserve"> ให้ผู้ใช้กรอกข้อมูลตามที่ได้ทำการตั้งค่าไว้</w:t>
      </w:r>
      <w:r w:rsidR="00E30453">
        <w:rPr>
          <w:rFonts w:hint="cs"/>
          <w:cs/>
        </w:rPr>
        <w:t>ดัง</w:t>
      </w:r>
      <w:r w:rsidR="00CE5DB5">
        <w:rPr>
          <w:rFonts w:hint="cs"/>
          <w:cs/>
        </w:rPr>
        <w:t xml:space="preserve">ภาพที่ </w:t>
      </w:r>
      <w:r w:rsidR="00E30453">
        <w:rPr>
          <w:rFonts w:hint="cs"/>
          <w:cs/>
        </w:rPr>
        <w:t>56</w:t>
      </w:r>
      <w:r w:rsidR="00CE5DB5">
        <w:rPr>
          <w:rFonts w:hint="cs"/>
          <w:cs/>
        </w:rPr>
        <w:t xml:space="preserve"> ได้เลย</w:t>
      </w:r>
    </w:p>
    <w:p w14:paraId="4079F0DB" w14:textId="77777777" w:rsidR="00AD4E99" w:rsidRDefault="00AD4E99">
      <w:pPr>
        <w:spacing w:after="0" w:line="240" w:lineRule="auto"/>
        <w:rPr>
          <w:b/>
          <w:bCs/>
        </w:rPr>
      </w:pPr>
      <w:r>
        <w:br w:type="page"/>
      </w:r>
    </w:p>
    <w:p w14:paraId="2605D8B5" w14:textId="7C78C712" w:rsidR="000123C2" w:rsidRPr="00AD4E99" w:rsidRDefault="00AD4E99" w:rsidP="00AD4E99">
      <w:pPr>
        <w:pStyle w:val="4"/>
      </w:pPr>
      <w:r w:rsidRPr="00AD4E99">
        <w:lastRenderedPageBreak/>
        <w:t xml:space="preserve">4.1.3.3 </w:t>
      </w:r>
      <w:r w:rsidR="000123C2" w:rsidRPr="00AD4E99">
        <w:rPr>
          <w:cs/>
        </w:rPr>
        <w:t>การเลือก</w:t>
      </w:r>
      <w:r w:rsidR="00B2263E" w:rsidRPr="00AD4E99">
        <w:rPr>
          <w:rFonts w:hint="cs"/>
          <w:cs/>
        </w:rPr>
        <w:t>กล้องเพื่อชม</w:t>
      </w:r>
      <w:r w:rsidR="000123C2" w:rsidRPr="00AD4E99">
        <w:rPr>
          <w:cs/>
        </w:rPr>
        <w:t>ภาพวิดีโอจากกล้องไอพี</w:t>
      </w:r>
    </w:p>
    <w:p w14:paraId="7C816C8E" w14:textId="682D5ABF" w:rsidR="00E96254" w:rsidRPr="00E30453" w:rsidRDefault="00077D53" w:rsidP="00AD4E99">
      <w:pPr>
        <w:ind w:left="426" w:firstLine="720"/>
        <w:jc w:val="thaiDistribute"/>
        <w:rPr>
          <w:b/>
          <w:bCs/>
          <w:cs/>
        </w:rPr>
      </w:pPr>
      <w:r>
        <w:rPr>
          <w:rFonts w:hint="cs"/>
          <w:cs/>
        </w:rPr>
        <w:t>การทด</w:t>
      </w:r>
      <w:r w:rsidR="00E96254">
        <w:rPr>
          <w:rFonts w:hint="cs"/>
          <w:cs/>
        </w:rPr>
        <w:t>สอบ</w:t>
      </w:r>
      <w:r>
        <w:rPr>
          <w:rFonts w:hint="cs"/>
          <w:cs/>
        </w:rPr>
        <w:t>นี้จะเป็นการทดสอบการเลือกชมภาพจากกล้องไอพีที่ได้ทำการเพิ่มเข้ามาภายในระบบ ว่าสามารถทำการเลือกชมภาพแต่</w:t>
      </w:r>
      <w:r w:rsidR="00E96254">
        <w:rPr>
          <w:rFonts w:hint="cs"/>
          <w:cs/>
        </w:rPr>
        <w:t>ละ</w:t>
      </w:r>
      <w:r>
        <w:rPr>
          <w:rFonts w:hint="cs"/>
          <w:cs/>
        </w:rPr>
        <w:t>กล้องไอพีตามที่ได้มีการคลิกเพื่อเลือกชมได้หรือไ</w:t>
      </w:r>
      <w:r w:rsidR="00E96254">
        <w:rPr>
          <w:rFonts w:hint="cs"/>
          <w:cs/>
        </w:rPr>
        <w:t>ม่</w:t>
      </w:r>
      <w:r w:rsidR="00785F9F">
        <w:rPr>
          <w:rFonts w:hint="cs"/>
          <w:b/>
          <w:bCs/>
          <w:cs/>
        </w:rPr>
        <w:t xml:space="preserve"> </w:t>
      </w:r>
      <w:r w:rsidR="00E96254">
        <w:rPr>
          <w:rFonts w:hint="cs"/>
          <w:cs/>
        </w:rPr>
        <w:t>โดยที่เมื่อผู้ใช้งานสามารถ</w:t>
      </w:r>
      <w:r w:rsidR="00E96254" w:rsidRPr="00AD4E99">
        <w:rPr>
          <w:rFonts w:hint="cs"/>
          <w:cs/>
        </w:rPr>
        <w:t>เพิ่ม</w:t>
      </w:r>
      <w:r w:rsidR="00E96254">
        <w:rPr>
          <w:rFonts w:hint="cs"/>
          <w:cs/>
        </w:rPr>
        <w:t xml:space="preserve">ที่อยู่กล้องไอพีสำเร็จดังภาพที่ </w:t>
      </w:r>
      <w:r w:rsidR="00E30453">
        <w:rPr>
          <w:rFonts w:hint="cs"/>
          <w:cs/>
        </w:rPr>
        <w:t>54</w:t>
      </w:r>
      <w:r w:rsidR="00E96254">
        <w:rPr>
          <w:rFonts w:hint="cs"/>
          <w:cs/>
        </w:rPr>
        <w:t xml:space="preserve"> แล้วนั้น หากผู้ใช้งานทำการคลิกที่ปุ่มสีฟ้าที่มีเลขไอพีของกล้องกำกับอยู่จะเป็นการเลือกชมภาพ</w:t>
      </w:r>
      <w:r w:rsidR="00382539">
        <w:rPr>
          <w:rFonts w:hint="cs"/>
          <w:cs/>
        </w:rPr>
        <w:t>การสตรีมวิดีโอ</w:t>
      </w:r>
      <w:r w:rsidR="00E96254">
        <w:rPr>
          <w:rFonts w:hint="cs"/>
          <w:cs/>
        </w:rPr>
        <w:t xml:space="preserve">จากกล้องไอพีตัวนั้น ๆ ดังภาพที่ </w:t>
      </w:r>
      <w:r w:rsidR="00E30453">
        <w:rPr>
          <w:rFonts w:hint="cs"/>
          <w:cs/>
        </w:rPr>
        <w:t>57</w:t>
      </w:r>
      <w:r w:rsidR="00E96254">
        <w:rPr>
          <w:rFonts w:hint="cs"/>
          <w:cs/>
        </w:rPr>
        <w:t xml:space="preserve"> และภาพที่</w:t>
      </w:r>
      <w:r w:rsidR="00E96254">
        <w:t xml:space="preserve"> </w:t>
      </w:r>
      <w:r w:rsidR="00E30453">
        <w:t>58</w:t>
      </w:r>
      <w:r w:rsidR="00E96254">
        <w:rPr>
          <w:rFonts w:hint="cs"/>
          <w:cs/>
        </w:rPr>
        <w:t xml:space="preserve"> แต่หากผู้ใช้เพิ่มที่อยู่ของกล้องไอพีผิดพลาดหรือไม่ถูกต้องภาพการสตรีมวิดีโอจากกล้องจะไม่ถูกแสดง ดังภาพที่ </w:t>
      </w:r>
      <w:r w:rsidR="00E30453">
        <w:rPr>
          <w:rFonts w:hint="cs"/>
          <w:cs/>
        </w:rPr>
        <w:t>59</w:t>
      </w:r>
    </w:p>
    <w:p w14:paraId="13ABBDE3" w14:textId="77777777" w:rsidR="00E96254" w:rsidRDefault="00077D53" w:rsidP="00920365">
      <w:r>
        <w:rPr>
          <w:rFonts w:hint="cs"/>
          <w:noProof/>
        </w:rPr>
        <w:drawing>
          <wp:inline distT="0" distB="0" distL="0" distR="0" wp14:anchorId="25A4E147" wp14:editId="151EAFEC">
            <wp:extent cx="5274000" cy="3498219"/>
            <wp:effectExtent l="0" t="0" r="3175" b="6985"/>
            <wp:docPr id="709391893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391893" name="รูปภาพ 709391893"/>
                    <pic:cNvPicPr/>
                  </pic:nvPicPr>
                  <pic:blipFill rotWithShape="1"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68" b="18210"/>
                    <a:stretch/>
                  </pic:blipFill>
                  <pic:spPr bwMode="auto">
                    <a:xfrm>
                      <a:off x="0" y="0"/>
                      <a:ext cx="5274000" cy="34982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53D94E" w14:textId="54DA39B8" w:rsidR="00D00C92" w:rsidRPr="00E96254" w:rsidRDefault="00E96254" w:rsidP="00E96254">
      <w:pPr>
        <w:pStyle w:val="afa"/>
        <w:jc w:val="center"/>
        <w:rPr>
          <w:cs/>
        </w:rPr>
      </w:pPr>
      <w:bookmarkStart w:id="457" w:name="_Toc139297641"/>
      <w:r w:rsidRPr="00E96254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57</w:t>
      </w:r>
      <w:r w:rsidRPr="008F6DA7">
        <w:fldChar w:fldCharType="end"/>
      </w:r>
      <w:r w:rsidRPr="008F6DA7">
        <w:rPr>
          <w:rFonts w:hint="cs"/>
          <w:cs/>
        </w:rPr>
        <w:t xml:space="preserve"> </w:t>
      </w:r>
      <w:bookmarkStart w:id="458" w:name="_Hlk138089856"/>
      <w:r>
        <w:rPr>
          <w:rFonts w:hint="cs"/>
          <w:cs/>
        </w:rPr>
        <w:t xml:space="preserve">ภาพการคลิกเพื่อรับชมกล้องตัวที่ </w:t>
      </w:r>
      <w:r>
        <w:t>1</w:t>
      </w:r>
      <w:bookmarkEnd w:id="457"/>
      <w:bookmarkEnd w:id="458"/>
    </w:p>
    <w:p w14:paraId="7584C91F" w14:textId="77777777" w:rsidR="00E96254" w:rsidRDefault="00077D53" w:rsidP="00920365">
      <w:r>
        <w:rPr>
          <w:noProof/>
        </w:rPr>
        <w:lastRenderedPageBreak/>
        <w:drawing>
          <wp:inline distT="0" distB="0" distL="0" distR="0" wp14:anchorId="5F7FFAE5" wp14:editId="74A3936E">
            <wp:extent cx="5274000" cy="3637776"/>
            <wp:effectExtent l="0" t="0" r="3175" b="1270"/>
            <wp:docPr id="758170780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170780" name="รูปภาพ 758170780"/>
                    <pic:cNvPicPr/>
                  </pic:nvPicPr>
                  <pic:blipFill rotWithShape="1"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49" b="15064"/>
                    <a:stretch/>
                  </pic:blipFill>
                  <pic:spPr bwMode="auto">
                    <a:xfrm>
                      <a:off x="0" y="0"/>
                      <a:ext cx="5274000" cy="36377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91F5DA" w14:textId="0DA203AE" w:rsidR="00077D53" w:rsidRPr="00E96254" w:rsidRDefault="00E96254" w:rsidP="00E96254">
      <w:pPr>
        <w:pStyle w:val="afa"/>
        <w:jc w:val="center"/>
      </w:pPr>
      <w:bookmarkStart w:id="459" w:name="_Toc139297642"/>
      <w:r w:rsidRPr="00E96254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58</w:t>
      </w:r>
      <w:r w:rsidRPr="008F6DA7">
        <w:fldChar w:fldCharType="end"/>
      </w:r>
      <w:r w:rsidRPr="003C6875">
        <w:rPr>
          <w:rFonts w:hint="cs"/>
          <w:iCs/>
          <w:cs/>
        </w:rPr>
        <w:t xml:space="preserve"> </w:t>
      </w:r>
      <w:r>
        <w:rPr>
          <w:rFonts w:hint="cs"/>
          <w:cs/>
        </w:rPr>
        <w:t xml:space="preserve">ภาพการคลิกเพื่อรับชมกล้องตัวที่ </w:t>
      </w:r>
      <w:r>
        <w:t>2</w:t>
      </w:r>
      <w:bookmarkEnd w:id="459"/>
    </w:p>
    <w:p w14:paraId="677D592A" w14:textId="77777777" w:rsidR="00E96254" w:rsidRDefault="00077D53" w:rsidP="00920365">
      <w:r>
        <w:rPr>
          <w:noProof/>
        </w:rPr>
        <w:drawing>
          <wp:inline distT="0" distB="0" distL="0" distR="0" wp14:anchorId="78826551" wp14:editId="6CD91305">
            <wp:extent cx="5273675" cy="3657600"/>
            <wp:effectExtent l="0" t="0" r="3175" b="0"/>
            <wp:docPr id="879714406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714406" name="รูปภาพ 879714406"/>
                    <pic:cNvPicPr/>
                  </pic:nvPicPr>
                  <pic:blipFill rotWithShape="1"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49" b="14652"/>
                    <a:stretch/>
                  </pic:blipFill>
                  <pic:spPr bwMode="auto">
                    <a:xfrm>
                      <a:off x="0" y="0"/>
                      <a:ext cx="5274000" cy="3657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9345D1" w14:textId="453B6B90" w:rsidR="00D00C92" w:rsidRPr="00BD3C6B" w:rsidRDefault="00E96254" w:rsidP="00BD3C6B">
      <w:pPr>
        <w:pStyle w:val="afa"/>
        <w:jc w:val="center"/>
      </w:pPr>
      <w:bookmarkStart w:id="460" w:name="_Toc139297643"/>
      <w:r w:rsidRPr="00E96254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59</w:t>
      </w:r>
      <w:r w:rsidRPr="008F6DA7">
        <w:fldChar w:fldCharType="end"/>
      </w:r>
      <w:r w:rsidRPr="008F6DA7">
        <w:rPr>
          <w:rFonts w:hint="cs"/>
          <w:cs/>
        </w:rPr>
        <w:t xml:space="preserve"> </w:t>
      </w:r>
      <w:r>
        <w:rPr>
          <w:rFonts w:hint="cs"/>
          <w:cs/>
        </w:rPr>
        <w:t>ภาพการเรียกดูภาพจา</w:t>
      </w:r>
      <w:r w:rsidR="00AF3DB5">
        <w:rPr>
          <w:rFonts w:hint="cs"/>
          <w:cs/>
        </w:rPr>
        <w:t>ก</w:t>
      </w:r>
      <w:r>
        <w:rPr>
          <w:rFonts w:hint="cs"/>
          <w:cs/>
        </w:rPr>
        <w:t>กล้องไอพีไม่สำเร็จ</w:t>
      </w:r>
      <w:bookmarkEnd w:id="460"/>
    </w:p>
    <w:p w14:paraId="583F0864" w14:textId="19DD6B7F" w:rsidR="000123C2" w:rsidRPr="003D782E" w:rsidRDefault="00AD4E99" w:rsidP="00AD4E99">
      <w:pPr>
        <w:pStyle w:val="4"/>
      </w:pPr>
      <w:r>
        <w:lastRenderedPageBreak/>
        <w:t xml:space="preserve">4.1.3.4 </w:t>
      </w:r>
      <w:r w:rsidR="000123C2" w:rsidRPr="003D782E">
        <w:rPr>
          <w:cs/>
        </w:rPr>
        <w:t>การลบกล้องไอพี</w:t>
      </w:r>
    </w:p>
    <w:p w14:paraId="03501332" w14:textId="3342DD9A" w:rsidR="00BD3C6B" w:rsidRPr="000123C2" w:rsidRDefault="00BD3C6B" w:rsidP="00785F9F">
      <w:pPr>
        <w:ind w:left="426" w:firstLine="720"/>
        <w:jc w:val="thaiDistribute"/>
        <w:rPr>
          <w:b/>
          <w:bCs/>
          <w:cs/>
        </w:rPr>
      </w:pPr>
      <w:r>
        <w:rPr>
          <w:rFonts w:hint="cs"/>
          <w:cs/>
        </w:rPr>
        <w:t xml:space="preserve">การทดสอบนี้จะเป็นการทดสอบการลบที่อยู่ของกล้องไอพีออกจากระบบ โดยทางผู้ใช้งานสามารถกดปุ่มสีแดง ที่ชื่อว่า </w:t>
      </w:r>
      <w:r>
        <w:t xml:space="preserve">Remove </w:t>
      </w:r>
      <w:r>
        <w:rPr>
          <w:rFonts w:hint="cs"/>
          <w:cs/>
        </w:rPr>
        <w:t>ที่แสดงอยู่หลังปุ่มสีฟ้าที่เป็นปุ่มที่แสดงที่อยู่ของกล้องไอพีได้เลย เมื่อทำการคลิกแล้วตัวที่อยู่ของกล้องไอพีนั้น ๆ ก็จะถูกลบออกจากระบบ</w:t>
      </w:r>
    </w:p>
    <w:p w14:paraId="4D431CC2" w14:textId="77777777" w:rsidR="00C723E0" w:rsidRDefault="00C723E0" w:rsidP="00C723E0">
      <w:pPr>
        <w:keepNext/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336811C7" wp14:editId="6797EEA4">
                <wp:simplePos x="0" y="0"/>
                <wp:positionH relativeFrom="margin">
                  <wp:posOffset>2667001</wp:posOffset>
                </wp:positionH>
                <wp:positionV relativeFrom="paragraph">
                  <wp:posOffset>781050</wp:posOffset>
                </wp:positionV>
                <wp:extent cx="285750" cy="314325"/>
                <wp:effectExtent l="19050" t="19050" r="19050" b="28575"/>
                <wp:wrapNone/>
                <wp:docPr id="1748438221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3143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04AE22" id="สี่เหลี่ยมผืนผ้า 3" o:spid="_x0000_s1026" style="position:absolute;margin-left:210pt;margin-top:61.5pt;width:22.5pt;height:24.75pt;z-index:251835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" filled="f" strokecolor="red" strokeweight="2.25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DF70E8E" wp14:editId="59F62178">
            <wp:extent cx="5274000" cy="1149195"/>
            <wp:effectExtent l="0" t="0" r="3175" b="0"/>
            <wp:docPr id="1771473798" name="รูปภาพ 1771473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746581" name="รูปภาพ 1484746581"/>
                    <pic:cNvPicPr/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68" b="73202"/>
                    <a:stretch/>
                  </pic:blipFill>
                  <pic:spPr bwMode="auto">
                    <a:xfrm>
                      <a:off x="0" y="0"/>
                      <a:ext cx="5274000" cy="1149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54E3A6" w14:textId="1C874E46" w:rsidR="00785F9F" w:rsidRPr="00D4299E" w:rsidRDefault="00C723E0" w:rsidP="00D4299E">
      <w:pPr>
        <w:pStyle w:val="afa"/>
        <w:jc w:val="center"/>
        <w:rPr>
          <w:cs/>
        </w:rPr>
      </w:pPr>
      <w:bookmarkStart w:id="461" w:name="_Toc139297644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60</w:t>
      </w:r>
      <w:r w:rsidRPr="008F6DA7">
        <w:fldChar w:fldCharType="end"/>
      </w:r>
      <w:r>
        <w:rPr>
          <w:rFonts w:hint="cs"/>
          <w:cs/>
        </w:rPr>
        <w:t xml:space="preserve"> ภาพแสดงปุ่ม </w:t>
      </w:r>
      <w:r>
        <w:t>Remove</w:t>
      </w:r>
      <w:bookmarkEnd w:id="461"/>
    </w:p>
    <w:p w14:paraId="055D8AC4" w14:textId="5EE377EC" w:rsidR="00F2067E" w:rsidRPr="003D782E" w:rsidRDefault="007C73D3" w:rsidP="007B1D0D">
      <w:pPr>
        <w:pStyle w:val="3"/>
      </w:pPr>
      <w:bookmarkStart w:id="462" w:name="_Toc139297572"/>
      <w:r>
        <w:t xml:space="preserve">4.1.4 </w:t>
      </w:r>
      <w:r w:rsidR="00F2067E" w:rsidRPr="003D782E">
        <w:rPr>
          <w:cs/>
        </w:rPr>
        <w:t>ทดสอบเกี่ยวกับการเรียกข้อมูลเมตาจากกล้องไอพี</w:t>
      </w:r>
      <w:bookmarkEnd w:id="462"/>
    </w:p>
    <w:p w14:paraId="12F4185A" w14:textId="1DA02A1E" w:rsidR="00785F9F" w:rsidRPr="00785F9F" w:rsidRDefault="00B2263E" w:rsidP="00785F9F">
      <w:pPr>
        <w:ind w:left="426" w:firstLine="720"/>
        <w:jc w:val="thaiDistribute"/>
        <w:rPr>
          <w:b/>
          <w:bCs/>
          <w:cs/>
        </w:rPr>
      </w:pPr>
      <w:r w:rsidRPr="00FF2FC8">
        <w:rPr>
          <w:cs/>
        </w:rPr>
        <w:t>ในส่วนนี้จะเป็นการทดสอบเกี่ยวกับระบบของการ</w:t>
      </w:r>
      <w:r w:rsidR="00367BDB" w:rsidRPr="00FF2FC8">
        <w:rPr>
          <w:cs/>
        </w:rPr>
        <w:t xml:space="preserve">แสดงข้อมูลเมตาที่ใช้โปรโตคอล </w:t>
      </w:r>
      <w:r w:rsidR="00367BDB" w:rsidRPr="00FF2FC8">
        <w:t>ONVIF</w:t>
      </w:r>
      <w:r w:rsidR="00FF2FC8" w:rsidRPr="00FF2FC8">
        <w:t xml:space="preserve"> </w:t>
      </w:r>
      <w:r w:rsidR="00FF2FC8" w:rsidRPr="00FF2FC8">
        <w:rPr>
          <w:cs/>
        </w:rPr>
        <w:t>เรียกดูข้อมูลจากกล้องไอพี</w:t>
      </w:r>
      <w:r w:rsidR="00367BDB" w:rsidRPr="00FF2FC8">
        <w:rPr>
          <w:cs/>
        </w:rPr>
        <w:t xml:space="preserve"> </w:t>
      </w:r>
      <w:r w:rsidRPr="00FF2FC8">
        <w:rPr>
          <w:cs/>
        </w:rPr>
        <w:t>ว่าการทำงานในแต่ละส่วนนั้นได้ผลลัพธ์</w:t>
      </w:r>
      <w:r w:rsidR="00F87756" w:rsidRPr="00FF2FC8">
        <w:rPr>
          <w:cs/>
        </w:rPr>
        <w:t>อย่างไร</w:t>
      </w:r>
    </w:p>
    <w:p w14:paraId="2C0835B0" w14:textId="5918ED6C" w:rsidR="00FF2FC8" w:rsidRPr="003D782E" w:rsidRDefault="00AD4E99" w:rsidP="00AD4E99">
      <w:pPr>
        <w:pStyle w:val="4"/>
      </w:pPr>
      <w:r>
        <w:t xml:space="preserve">4.1.4.1 </w:t>
      </w:r>
      <w:r w:rsidR="00FF2FC8" w:rsidRPr="003D782E">
        <w:rPr>
          <w:cs/>
        </w:rPr>
        <w:t>การแสดงข้อมูลจากฟังก์ชัน</w:t>
      </w:r>
      <w:r w:rsidR="00BC48B2" w:rsidRPr="003D782E">
        <w:t xml:space="preserve"> GetDeviceInformation</w:t>
      </w:r>
    </w:p>
    <w:p w14:paraId="7D4FBFD6" w14:textId="6801DBE3" w:rsidR="0050484F" w:rsidRDefault="00D4299E" w:rsidP="00D4299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77AF3587" wp14:editId="5CA39FF7">
                <wp:simplePos x="0" y="0"/>
                <wp:positionH relativeFrom="column">
                  <wp:posOffset>1409699</wp:posOffset>
                </wp:positionH>
                <wp:positionV relativeFrom="paragraph">
                  <wp:posOffset>2474595</wp:posOffset>
                </wp:positionV>
                <wp:extent cx="2390775" cy="695325"/>
                <wp:effectExtent l="19050" t="19050" r="28575" b="28575"/>
                <wp:wrapNone/>
                <wp:docPr id="1581398144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0775" cy="6953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A7532" id="สี่เหลี่ยมผืนผ้า 3" o:spid="_x0000_s1026" style="position:absolute;margin-left:111pt;margin-top:194.85pt;width:188.25pt;height:54.7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" filled="f" strokecolor="red" strokeweight="2.25pt"/>
            </w:pict>
          </mc:Fallback>
        </mc:AlternateContent>
      </w:r>
      <w:r w:rsidR="0000421C">
        <w:rPr>
          <w:noProof/>
        </w:rPr>
        <w:drawing>
          <wp:inline distT="0" distB="0" distL="0" distR="0" wp14:anchorId="69722D92" wp14:editId="5D6B8154">
            <wp:extent cx="3533775" cy="3217166"/>
            <wp:effectExtent l="0" t="0" r="0" b="2540"/>
            <wp:docPr id="695763577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763577" name="รูปภาพ 695763577"/>
                    <pic:cNvPicPr/>
                  </pic:nvPicPr>
                  <pic:blipFill rotWithShape="1"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995" b="1437"/>
                    <a:stretch/>
                  </pic:blipFill>
                  <pic:spPr bwMode="auto">
                    <a:xfrm>
                      <a:off x="0" y="0"/>
                      <a:ext cx="3547678" cy="3229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77E86" w14:textId="03F7FD74" w:rsidR="00785F9F" w:rsidRPr="00D4299E" w:rsidRDefault="0050484F" w:rsidP="00D4299E">
      <w:pPr>
        <w:pStyle w:val="afa"/>
        <w:jc w:val="center"/>
        <w:rPr>
          <w:cs/>
        </w:rPr>
      </w:pPr>
      <w:bookmarkStart w:id="463" w:name="_Toc139297645"/>
      <w:r w:rsidRPr="0050484F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61</w:t>
      </w:r>
      <w:r w:rsidRPr="008F6DA7">
        <w:fldChar w:fldCharType="end"/>
      </w:r>
      <w:r w:rsidRPr="003C6875">
        <w:rPr>
          <w:rFonts w:hint="cs"/>
          <w:iCs/>
          <w:cs/>
        </w:rPr>
        <w:t xml:space="preserve"> </w:t>
      </w:r>
      <w:r>
        <w:rPr>
          <w:rFonts w:hint="cs"/>
          <w:cs/>
        </w:rPr>
        <w:t>ภาพ</w:t>
      </w:r>
      <w:r w:rsidRPr="00BC48B2">
        <w:rPr>
          <w:cs/>
        </w:rPr>
        <w:t>แสดงข้อมูลจากฟังก์ชัน</w:t>
      </w:r>
      <w:r>
        <w:t xml:space="preserve"> GetDeviceInformation</w:t>
      </w:r>
      <w:bookmarkEnd w:id="463"/>
    </w:p>
    <w:p w14:paraId="5EFA15D3" w14:textId="1D495AB8" w:rsidR="0000421C" w:rsidRPr="003D782E" w:rsidRDefault="00AD4E99" w:rsidP="00AD4E99">
      <w:pPr>
        <w:pStyle w:val="4"/>
      </w:pPr>
      <w:r>
        <w:lastRenderedPageBreak/>
        <w:t xml:space="preserve">4.1.4.2 </w:t>
      </w:r>
      <w:r w:rsidR="00FF2FC8" w:rsidRPr="003D782E">
        <w:rPr>
          <w:cs/>
        </w:rPr>
        <w:t>การแสดงข้อมูลจาก</w:t>
      </w:r>
      <w:r w:rsidR="00BC48B2" w:rsidRPr="003D782E">
        <w:rPr>
          <w:cs/>
        </w:rPr>
        <w:t>ฟังก์ชัน</w:t>
      </w:r>
      <w:r w:rsidR="00BC48B2" w:rsidRPr="003D782E">
        <w:t xml:space="preserve"> GetUser</w:t>
      </w:r>
    </w:p>
    <w:p w14:paraId="435A6E63" w14:textId="77777777" w:rsidR="0050484F" w:rsidRDefault="0000421C" w:rsidP="00920365">
      <w:r>
        <w:rPr>
          <w:noProof/>
        </w:rPr>
        <w:drawing>
          <wp:inline distT="0" distB="0" distL="0" distR="0" wp14:anchorId="2F4703CB" wp14:editId="564A8E92">
            <wp:extent cx="5273675" cy="1809750"/>
            <wp:effectExtent l="0" t="0" r="3175" b="0"/>
            <wp:docPr id="1325295729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295729" name="รูปภาพ 1325295729"/>
                    <pic:cNvPicPr/>
                  </pic:nvPicPr>
                  <pic:blipFill rotWithShape="1"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995" b="62757"/>
                    <a:stretch/>
                  </pic:blipFill>
                  <pic:spPr bwMode="auto">
                    <a:xfrm>
                      <a:off x="0" y="0"/>
                      <a:ext cx="5273675" cy="180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C1418D" w14:textId="65D91C79" w:rsidR="0000421C" w:rsidRPr="0050484F" w:rsidRDefault="0050484F" w:rsidP="0050484F">
      <w:pPr>
        <w:pStyle w:val="afa"/>
        <w:jc w:val="center"/>
      </w:pPr>
      <w:bookmarkStart w:id="464" w:name="_Toc139297646"/>
      <w:r w:rsidRPr="0050484F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62</w:t>
      </w:r>
      <w:r w:rsidRPr="008F6DA7">
        <w:fldChar w:fldCharType="end"/>
      </w:r>
      <w:r w:rsidRPr="003C6875">
        <w:rPr>
          <w:rFonts w:hint="cs"/>
          <w:iCs/>
          <w:cs/>
        </w:rPr>
        <w:t xml:space="preserve"> </w:t>
      </w:r>
      <w:r>
        <w:rPr>
          <w:rFonts w:hint="cs"/>
          <w:cs/>
        </w:rPr>
        <w:t>ภาพ</w:t>
      </w:r>
      <w:r w:rsidRPr="00BC48B2">
        <w:rPr>
          <w:cs/>
        </w:rPr>
        <w:t>แสดงข้อมูลจากฟังก์ชัน</w:t>
      </w:r>
      <w:r>
        <w:t xml:space="preserve"> GetUser</w:t>
      </w:r>
      <w:bookmarkEnd w:id="464"/>
    </w:p>
    <w:p w14:paraId="1E25E452" w14:textId="54833958" w:rsidR="00FF2FC8" w:rsidRPr="003D782E" w:rsidRDefault="00AD4E99" w:rsidP="00AD4E99">
      <w:pPr>
        <w:pStyle w:val="4"/>
      </w:pPr>
      <w:r>
        <w:t xml:space="preserve">4.1.4.3 </w:t>
      </w:r>
      <w:r w:rsidR="00FF2FC8" w:rsidRPr="003D782E">
        <w:rPr>
          <w:cs/>
        </w:rPr>
        <w:t>การแสดงข้อมูลจาก</w:t>
      </w:r>
      <w:r w:rsidR="00BC48B2" w:rsidRPr="003D782E">
        <w:rPr>
          <w:cs/>
        </w:rPr>
        <w:t>ฟังก์ชัน</w:t>
      </w:r>
      <w:r w:rsidR="00BC48B2" w:rsidRPr="003D782E">
        <w:t xml:space="preserve"> GetSystemDateAndTime</w:t>
      </w:r>
    </w:p>
    <w:p w14:paraId="7FF1E6FD" w14:textId="77777777" w:rsidR="0050484F" w:rsidRDefault="00EC556D" w:rsidP="00920365">
      <w:r>
        <w:rPr>
          <w:noProof/>
        </w:rPr>
        <w:drawing>
          <wp:inline distT="0" distB="0" distL="0" distR="0" wp14:anchorId="0E894D3C" wp14:editId="13D91804">
            <wp:extent cx="5274000" cy="4586320"/>
            <wp:effectExtent l="0" t="0" r="3175" b="5080"/>
            <wp:docPr id="310529677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529677" name="รูปภาพ 310529677"/>
                    <pic:cNvPicPr/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814" b="5378"/>
                    <a:stretch/>
                  </pic:blipFill>
                  <pic:spPr bwMode="auto">
                    <a:xfrm>
                      <a:off x="0" y="0"/>
                      <a:ext cx="5274000" cy="4586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0A322C" w14:textId="02E40D3F" w:rsidR="00785F9F" w:rsidRPr="00C723E0" w:rsidRDefault="0050484F" w:rsidP="00C723E0">
      <w:pPr>
        <w:pStyle w:val="afa"/>
        <w:jc w:val="center"/>
        <w:rPr>
          <w:cs/>
        </w:rPr>
      </w:pPr>
      <w:bookmarkStart w:id="465" w:name="_Toc139297647"/>
      <w:r w:rsidRPr="0050484F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63</w:t>
      </w:r>
      <w:r w:rsidRPr="008F6DA7">
        <w:fldChar w:fldCharType="end"/>
      </w:r>
      <w:r w:rsidRPr="003C6875">
        <w:rPr>
          <w:rFonts w:hint="cs"/>
          <w:iCs/>
          <w:cs/>
        </w:rPr>
        <w:t xml:space="preserve"> </w:t>
      </w:r>
      <w:r>
        <w:rPr>
          <w:rFonts w:hint="cs"/>
          <w:cs/>
        </w:rPr>
        <w:t>ภาพ</w:t>
      </w:r>
      <w:r w:rsidRPr="00BC48B2">
        <w:rPr>
          <w:cs/>
        </w:rPr>
        <w:t>แสดงข้อมูลจากฟังก์ชัน</w:t>
      </w:r>
      <w:r>
        <w:rPr>
          <w:rFonts w:hint="cs"/>
          <w:cs/>
        </w:rPr>
        <w:t xml:space="preserve"> </w:t>
      </w:r>
      <w:r>
        <w:t>GetSystemDateAndTime</w:t>
      </w:r>
      <w:bookmarkEnd w:id="465"/>
    </w:p>
    <w:p w14:paraId="43D4307A" w14:textId="1A9DD24A" w:rsidR="00FF2FC8" w:rsidRPr="003D782E" w:rsidRDefault="00AD4E99" w:rsidP="00AD4E99">
      <w:pPr>
        <w:pStyle w:val="4"/>
      </w:pPr>
      <w:r>
        <w:lastRenderedPageBreak/>
        <w:t xml:space="preserve">4.1.4.4 </w:t>
      </w:r>
      <w:r w:rsidR="00FF2FC8" w:rsidRPr="003D782E">
        <w:rPr>
          <w:cs/>
        </w:rPr>
        <w:t>การแสดงข้อมูลจาก</w:t>
      </w:r>
      <w:r w:rsidR="00BC48B2" w:rsidRPr="003D782E">
        <w:rPr>
          <w:cs/>
        </w:rPr>
        <w:t>ฟังก์ชัน</w:t>
      </w:r>
      <w:r w:rsidR="00BC48B2" w:rsidRPr="003D782E">
        <w:t xml:space="preserve"> GetCapabilities</w:t>
      </w:r>
    </w:p>
    <w:p w14:paraId="7CD45FFD" w14:textId="77777777" w:rsidR="0050484F" w:rsidRDefault="00EC556D" w:rsidP="00920365">
      <w:r>
        <w:rPr>
          <w:noProof/>
        </w:rPr>
        <w:drawing>
          <wp:inline distT="0" distB="0" distL="0" distR="0" wp14:anchorId="3A0B15B0" wp14:editId="1A70A50D">
            <wp:extent cx="5273675" cy="4305300"/>
            <wp:effectExtent l="0" t="0" r="3175" b="0"/>
            <wp:docPr id="1122368462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368462" name="รูปภาพ 1122368462"/>
                    <pic:cNvPicPr/>
                  </pic:nvPicPr>
                  <pic:blipFill rotWithShape="1"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995" b="11520"/>
                    <a:stretch/>
                  </pic:blipFill>
                  <pic:spPr bwMode="auto">
                    <a:xfrm>
                      <a:off x="0" y="0"/>
                      <a:ext cx="5274000" cy="4305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939D2" w14:textId="79F53973" w:rsidR="00AD4E99" w:rsidRDefault="0050484F" w:rsidP="00D4299E">
      <w:pPr>
        <w:pStyle w:val="afa"/>
        <w:jc w:val="center"/>
        <w:rPr>
          <w:b/>
          <w:bCs/>
        </w:rPr>
      </w:pPr>
      <w:bookmarkStart w:id="466" w:name="_Toc139297648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64</w:t>
      </w:r>
      <w:r>
        <w:rPr>
          <w:cs/>
        </w:rPr>
        <w:fldChar w:fldCharType="end"/>
      </w:r>
      <w:r>
        <w:rPr>
          <w:rFonts w:hint="cs"/>
          <w:cs/>
        </w:rPr>
        <w:t xml:space="preserve"> ภาพ</w:t>
      </w:r>
      <w:r w:rsidRPr="00BC48B2">
        <w:rPr>
          <w:cs/>
        </w:rPr>
        <w:t>แสดงข้อมูลจากฟังก์ชัน</w:t>
      </w:r>
      <w:r>
        <w:rPr>
          <w:b/>
          <w:bCs/>
        </w:rPr>
        <w:t xml:space="preserve"> </w:t>
      </w:r>
      <w:r>
        <w:t>GetCapabilities</w:t>
      </w:r>
      <w:bookmarkEnd w:id="466"/>
    </w:p>
    <w:p w14:paraId="1A1158A7" w14:textId="27BB5A05" w:rsidR="00FF2FC8" w:rsidRPr="003D782E" w:rsidRDefault="00AD4E99" w:rsidP="00AD4E99">
      <w:pPr>
        <w:pStyle w:val="4"/>
      </w:pPr>
      <w:r>
        <w:t xml:space="preserve">4.1.4.5 </w:t>
      </w:r>
      <w:r w:rsidR="00FF2FC8" w:rsidRPr="003D782E">
        <w:rPr>
          <w:cs/>
        </w:rPr>
        <w:t>การแสดงข้อมูลจาก</w:t>
      </w:r>
      <w:r w:rsidR="00BC48B2" w:rsidRPr="003D782E">
        <w:rPr>
          <w:cs/>
        </w:rPr>
        <w:t>ฟังก์ชัน</w:t>
      </w:r>
      <w:r w:rsidR="00BC48B2" w:rsidRPr="003D782E">
        <w:t xml:space="preserve"> GetHostname</w:t>
      </w:r>
    </w:p>
    <w:p w14:paraId="440816E7" w14:textId="77777777" w:rsidR="0050484F" w:rsidRDefault="0000421C" w:rsidP="00920365">
      <w:r>
        <w:rPr>
          <w:noProof/>
        </w:rPr>
        <w:drawing>
          <wp:inline distT="0" distB="0" distL="0" distR="0" wp14:anchorId="17FB9757" wp14:editId="173AF25F">
            <wp:extent cx="5273040" cy="2209800"/>
            <wp:effectExtent l="0" t="0" r="3810" b="0"/>
            <wp:docPr id="916270911" name="รูปภาพ 916270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763577" name="รูปภาพ 695763577"/>
                    <pic:cNvPicPr/>
                  </pic:nvPicPr>
                  <pic:blipFill rotWithShape="1"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995" b="54630"/>
                    <a:stretch/>
                  </pic:blipFill>
                  <pic:spPr bwMode="auto">
                    <a:xfrm>
                      <a:off x="0" y="0"/>
                      <a:ext cx="5273040" cy="220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B834FC" w14:textId="12FD12FD" w:rsidR="0000421C" w:rsidRPr="0050484F" w:rsidRDefault="0050484F" w:rsidP="0050484F">
      <w:pPr>
        <w:pStyle w:val="afa"/>
        <w:jc w:val="center"/>
      </w:pPr>
      <w:bookmarkStart w:id="467" w:name="_Toc139297649"/>
      <w:r w:rsidRPr="0050484F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65</w:t>
      </w:r>
      <w:r w:rsidRPr="008F6DA7">
        <w:fldChar w:fldCharType="end"/>
      </w:r>
      <w:r w:rsidRPr="003C6875">
        <w:rPr>
          <w:rFonts w:hint="cs"/>
          <w:iCs/>
          <w:cs/>
        </w:rPr>
        <w:t xml:space="preserve"> </w:t>
      </w:r>
      <w:r>
        <w:rPr>
          <w:rFonts w:hint="cs"/>
          <w:cs/>
        </w:rPr>
        <w:t>ภาพ</w:t>
      </w:r>
      <w:r w:rsidRPr="00BC48B2">
        <w:rPr>
          <w:cs/>
        </w:rPr>
        <w:t>แสดงข้อมูลจากฟังก์ชัน</w:t>
      </w:r>
      <w:r>
        <w:t xml:space="preserve"> GetHostname</w:t>
      </w:r>
      <w:bookmarkEnd w:id="467"/>
    </w:p>
    <w:p w14:paraId="129A74B9" w14:textId="37195190" w:rsidR="00FF2FC8" w:rsidRPr="003D782E" w:rsidRDefault="00AD4E99" w:rsidP="00AD4E99">
      <w:pPr>
        <w:pStyle w:val="4"/>
      </w:pPr>
      <w:r>
        <w:lastRenderedPageBreak/>
        <w:t xml:space="preserve">4.1.4.6 </w:t>
      </w:r>
      <w:r w:rsidR="00FF2FC8" w:rsidRPr="003D782E">
        <w:rPr>
          <w:cs/>
        </w:rPr>
        <w:t>การแสดงข้อมูลจาก</w:t>
      </w:r>
      <w:r w:rsidR="00BC48B2" w:rsidRPr="003D782E">
        <w:rPr>
          <w:cs/>
        </w:rPr>
        <w:t>ฟังก์ชัน</w:t>
      </w:r>
      <w:r w:rsidR="00BC48B2" w:rsidRPr="003D782E">
        <w:t xml:space="preserve"> GetNetworkProtocols</w:t>
      </w:r>
    </w:p>
    <w:p w14:paraId="316C06E2" w14:textId="77777777" w:rsidR="0050484F" w:rsidRDefault="0000421C" w:rsidP="00920365">
      <w:r>
        <w:rPr>
          <w:noProof/>
        </w:rPr>
        <w:drawing>
          <wp:inline distT="0" distB="0" distL="0" distR="0" wp14:anchorId="3ADBAC7C" wp14:editId="212FA823">
            <wp:extent cx="5273512" cy="3705225"/>
            <wp:effectExtent l="0" t="0" r="3810" b="0"/>
            <wp:docPr id="1300794196" name="รูปภาพ 1300794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763577" name="รูปภาพ 695763577"/>
                    <pic:cNvPicPr/>
                  </pic:nvPicPr>
                  <pic:blipFill rotWithShape="1"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995" b="23935"/>
                    <a:stretch/>
                  </pic:blipFill>
                  <pic:spPr bwMode="auto">
                    <a:xfrm>
                      <a:off x="0" y="0"/>
                      <a:ext cx="5274000" cy="3705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8BDF9" w14:textId="51D5CE6A" w:rsidR="00AD4E99" w:rsidRPr="00D4299E" w:rsidRDefault="0050484F" w:rsidP="00D4299E">
      <w:pPr>
        <w:pStyle w:val="afa"/>
        <w:jc w:val="center"/>
        <w:rPr>
          <w:b/>
          <w:bCs/>
          <w:cs/>
        </w:rPr>
      </w:pPr>
      <w:bookmarkStart w:id="468" w:name="_Toc139297650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66</w:t>
      </w:r>
      <w:r>
        <w:rPr>
          <w:cs/>
        </w:rPr>
        <w:fldChar w:fldCharType="end"/>
      </w:r>
      <w:r>
        <w:rPr>
          <w:rFonts w:hint="cs"/>
          <w:cs/>
        </w:rPr>
        <w:t xml:space="preserve"> ภาพ</w:t>
      </w:r>
      <w:r w:rsidRPr="00BC48B2">
        <w:rPr>
          <w:cs/>
        </w:rPr>
        <w:t>แสดงข้อมูลจากฟังก์ชัน</w:t>
      </w:r>
      <w:r>
        <w:rPr>
          <w:b/>
          <w:bCs/>
        </w:rPr>
        <w:t xml:space="preserve"> </w:t>
      </w:r>
      <w:r>
        <w:t>GetNetworkProtocols</w:t>
      </w:r>
      <w:bookmarkEnd w:id="468"/>
    </w:p>
    <w:p w14:paraId="4C9A5F73" w14:textId="2B767EB1" w:rsidR="00FF2FC8" w:rsidRPr="003D782E" w:rsidRDefault="00AD4E99" w:rsidP="00AD4E99">
      <w:pPr>
        <w:pStyle w:val="4"/>
      </w:pPr>
      <w:r>
        <w:t xml:space="preserve">4.1.4.7 </w:t>
      </w:r>
      <w:r w:rsidR="00FF2FC8" w:rsidRPr="003D782E">
        <w:rPr>
          <w:cs/>
        </w:rPr>
        <w:t>การแสดงข้อมูลจาก</w:t>
      </w:r>
      <w:r w:rsidR="00BC48B2" w:rsidRPr="003D782E">
        <w:rPr>
          <w:cs/>
        </w:rPr>
        <w:t>ฟังก์ชัน</w:t>
      </w:r>
      <w:r w:rsidR="00BC48B2" w:rsidRPr="003D782E">
        <w:t xml:space="preserve"> GetDiscoveryMode</w:t>
      </w:r>
    </w:p>
    <w:p w14:paraId="63D9DA42" w14:textId="77777777" w:rsidR="0050484F" w:rsidRDefault="00EC556D" w:rsidP="00920365">
      <w:r>
        <w:rPr>
          <w:noProof/>
        </w:rPr>
        <w:drawing>
          <wp:inline distT="0" distB="0" distL="0" distR="0" wp14:anchorId="783D588C" wp14:editId="3B03FCD9">
            <wp:extent cx="5273675" cy="2733675"/>
            <wp:effectExtent l="0" t="0" r="3175" b="9525"/>
            <wp:docPr id="654504208" name="รูปภาพ 654504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295729" name="รูปภาพ 1325295729"/>
                    <pic:cNvPicPr/>
                  </pic:nvPicPr>
                  <pic:blipFill rotWithShape="1"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995" b="43744"/>
                    <a:stretch/>
                  </pic:blipFill>
                  <pic:spPr bwMode="auto">
                    <a:xfrm>
                      <a:off x="0" y="0"/>
                      <a:ext cx="5274000" cy="2733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4C6386" w14:textId="32122CDE" w:rsidR="00C723E0" w:rsidRPr="00D4299E" w:rsidRDefault="0050484F" w:rsidP="00D4299E">
      <w:pPr>
        <w:pStyle w:val="afa"/>
        <w:jc w:val="center"/>
        <w:rPr>
          <w:b/>
          <w:bCs/>
          <w:cs/>
        </w:rPr>
      </w:pPr>
      <w:bookmarkStart w:id="469" w:name="_Toc139297651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67</w:t>
      </w:r>
      <w:r>
        <w:rPr>
          <w:cs/>
        </w:rPr>
        <w:fldChar w:fldCharType="end"/>
      </w:r>
      <w:r>
        <w:rPr>
          <w:rFonts w:hint="cs"/>
          <w:cs/>
        </w:rPr>
        <w:t xml:space="preserve"> ภาพ</w:t>
      </w:r>
      <w:r w:rsidRPr="00BC48B2">
        <w:rPr>
          <w:cs/>
        </w:rPr>
        <w:t>แสดงข้อมูลจากฟังก์ชัน</w:t>
      </w:r>
      <w:r>
        <w:rPr>
          <w:b/>
          <w:bCs/>
        </w:rPr>
        <w:t xml:space="preserve"> </w:t>
      </w:r>
      <w:r>
        <w:t>GetDiscoveryMode</w:t>
      </w:r>
      <w:bookmarkEnd w:id="469"/>
    </w:p>
    <w:p w14:paraId="238DC763" w14:textId="0D1C0C5D" w:rsidR="00F91667" w:rsidRPr="003D782E" w:rsidRDefault="00AD4E99" w:rsidP="00AD4E99">
      <w:pPr>
        <w:pStyle w:val="4"/>
      </w:pPr>
      <w:r>
        <w:lastRenderedPageBreak/>
        <w:t xml:space="preserve">4.1.4.8 </w:t>
      </w:r>
      <w:r w:rsidR="00FF2FC8" w:rsidRPr="003D782E">
        <w:rPr>
          <w:cs/>
        </w:rPr>
        <w:t>การแสดงข้อมูลจาก</w:t>
      </w:r>
      <w:r w:rsidR="00BC48B2" w:rsidRPr="003D782E">
        <w:rPr>
          <w:cs/>
        </w:rPr>
        <w:t>ฟังก์ชัน</w:t>
      </w:r>
      <w:r w:rsidR="00BC48B2" w:rsidRPr="003D782E">
        <w:rPr>
          <w:rFonts w:hint="cs"/>
          <w:cs/>
        </w:rPr>
        <w:t xml:space="preserve"> </w:t>
      </w:r>
      <w:r w:rsidR="00BC48B2" w:rsidRPr="003D782E">
        <w:t>GetServiceCapabilities</w:t>
      </w:r>
    </w:p>
    <w:p w14:paraId="537CD56B" w14:textId="77777777" w:rsidR="0050484F" w:rsidRDefault="00EC556D" w:rsidP="00920365">
      <w:r w:rsidRPr="00920365">
        <w:rPr>
          <w:noProof/>
          <w:lang w:val="th-TH"/>
        </w:rPr>
        <w:drawing>
          <wp:inline distT="0" distB="0" distL="0" distR="0" wp14:anchorId="2435F936" wp14:editId="6D88F3DD">
            <wp:extent cx="5274000" cy="4838689"/>
            <wp:effectExtent l="0" t="0" r="3175" b="635"/>
            <wp:docPr id="1494081706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081706" name="รูปภาพ 1494081706"/>
                    <pic:cNvPicPr/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633"/>
                    <a:stretch/>
                  </pic:blipFill>
                  <pic:spPr bwMode="auto">
                    <a:xfrm>
                      <a:off x="0" y="0"/>
                      <a:ext cx="5274000" cy="4838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778681" w14:textId="3F19A1B7" w:rsidR="00EC556D" w:rsidRPr="0050484F" w:rsidRDefault="0050484F" w:rsidP="0050484F">
      <w:pPr>
        <w:pStyle w:val="afa"/>
        <w:jc w:val="center"/>
        <w:rPr>
          <w:cs/>
        </w:rPr>
      </w:pPr>
      <w:bookmarkStart w:id="470" w:name="_Toc139297652"/>
      <w:r w:rsidRPr="0050484F">
        <w:rPr>
          <w:cs/>
        </w:rPr>
        <w:t xml:space="preserve">ภาพที่ </w:t>
      </w:r>
      <w:r w:rsidRPr="0050484F">
        <w:rPr>
          <w:cs/>
        </w:rPr>
        <w:fldChar w:fldCharType="begin"/>
      </w:r>
      <w:r w:rsidRPr="0050484F">
        <w:rPr>
          <w:cs/>
        </w:rPr>
        <w:instrText xml:space="preserve"> </w:instrText>
      </w:r>
      <w:r w:rsidRPr="0050484F">
        <w:rPr>
          <w:rFonts w:hint="cs"/>
        </w:rPr>
        <w:instrText xml:space="preserve">SEQ </w:instrText>
      </w:r>
      <w:r w:rsidRPr="0050484F">
        <w:rPr>
          <w:rFonts w:hint="cs"/>
          <w:cs/>
        </w:rPr>
        <w:instrText xml:space="preserve">ภาพที่ </w:instrText>
      </w:r>
      <w:r w:rsidRPr="0050484F">
        <w:rPr>
          <w:rFonts w:hint="cs"/>
        </w:rPr>
        <w:instrText>\* ARABIC</w:instrText>
      </w:r>
      <w:r w:rsidRPr="0050484F">
        <w:rPr>
          <w:cs/>
        </w:rPr>
        <w:instrText xml:space="preserve"> </w:instrText>
      </w:r>
      <w:r w:rsidRPr="0050484F">
        <w:rPr>
          <w:cs/>
        </w:rPr>
        <w:fldChar w:fldCharType="separate"/>
      </w:r>
      <w:r w:rsidR="00BA4A71">
        <w:rPr>
          <w:cs/>
        </w:rPr>
        <w:t>68</w:t>
      </w:r>
      <w:r w:rsidRPr="0050484F">
        <w:rPr>
          <w:cs/>
        </w:rPr>
        <w:fldChar w:fldCharType="end"/>
      </w:r>
      <w:r>
        <w:rPr>
          <w:rFonts w:hint="cs"/>
          <w:cs/>
        </w:rPr>
        <w:t xml:space="preserve"> </w:t>
      </w:r>
      <w:bookmarkStart w:id="471" w:name="_Hlk138170247"/>
      <w:r>
        <w:rPr>
          <w:rFonts w:hint="cs"/>
          <w:cs/>
        </w:rPr>
        <w:t>ภาพ</w:t>
      </w:r>
      <w:r w:rsidRPr="00BC48B2">
        <w:rPr>
          <w:cs/>
        </w:rPr>
        <w:t>แสดงข้อมูลจากฟังก์ชัน</w:t>
      </w:r>
      <w:r>
        <w:rPr>
          <w:rFonts w:hint="cs"/>
          <w:cs/>
        </w:rPr>
        <w:t xml:space="preserve"> </w:t>
      </w:r>
      <w:r>
        <w:t>GetServiceCapabilities</w:t>
      </w:r>
      <w:bookmarkEnd w:id="470"/>
      <w:bookmarkEnd w:id="471"/>
    </w:p>
    <w:p w14:paraId="18B479D9" w14:textId="6507CD46" w:rsidR="00D260B7" w:rsidRDefault="00F91667" w:rsidP="00366E0E">
      <w:pPr>
        <w:ind w:left="426" w:firstLine="720"/>
        <w:jc w:val="thaiDistribute"/>
        <w:rPr>
          <w:cs/>
        </w:rPr>
      </w:pPr>
      <w:r w:rsidRPr="00920365">
        <w:rPr>
          <w:cs/>
        </w:rPr>
        <w:t xml:space="preserve">จากภาพที่ </w:t>
      </w:r>
      <w:r w:rsidR="00E30453">
        <w:rPr>
          <w:rFonts w:hint="cs"/>
          <w:cs/>
        </w:rPr>
        <w:t>61</w:t>
      </w:r>
      <w:r w:rsidRPr="00920365">
        <w:rPr>
          <w:cs/>
        </w:rPr>
        <w:t xml:space="preserve"> ถึงภาพที่ </w:t>
      </w:r>
      <w:r w:rsidR="00E30453">
        <w:rPr>
          <w:rFonts w:hint="cs"/>
          <w:cs/>
        </w:rPr>
        <w:t>68</w:t>
      </w:r>
      <w:r w:rsidRPr="00920365">
        <w:rPr>
          <w:cs/>
        </w:rPr>
        <w:t xml:space="preserve"> จะเป็นการแสดง</w:t>
      </w:r>
      <w:r w:rsidR="00D12272" w:rsidRPr="00920365">
        <w:rPr>
          <w:cs/>
        </w:rPr>
        <w:t>ข้อมูลเมตาต่าง ๆ ที่สามารถเรียกมาแสดงได้จากกล้องไอพีที่ได้จำลองผ่านแอ</w:t>
      </w:r>
      <w:r w:rsidR="00755091">
        <w:rPr>
          <w:rFonts w:hint="cs"/>
          <w:cs/>
        </w:rPr>
        <w:t>ป</w:t>
      </w:r>
      <w:r w:rsidR="00D12272" w:rsidRPr="00920365">
        <w:rPr>
          <w:cs/>
        </w:rPr>
        <w:t xml:space="preserve">พลิเคชัน </w:t>
      </w:r>
      <w:r w:rsidR="00D12272" w:rsidRPr="00920365">
        <w:t xml:space="preserve">IP Webcam </w:t>
      </w:r>
      <w:r w:rsidR="00D12272" w:rsidRPr="00920365">
        <w:rPr>
          <w:cs/>
        </w:rPr>
        <w:t>โดย</w:t>
      </w:r>
      <w:r w:rsidR="00D260B7">
        <w:rPr>
          <w:rFonts w:hint="cs"/>
          <w:cs/>
        </w:rPr>
        <w:t>จะมี</w:t>
      </w:r>
      <w:r w:rsidR="00D12272" w:rsidRPr="00920365">
        <w:rPr>
          <w:cs/>
        </w:rPr>
        <w:t xml:space="preserve">การเรียกดูข้อมูลเมตาของกล้องไอพีผ่านโปโตคอล </w:t>
      </w:r>
      <w:r w:rsidR="00D12272" w:rsidRPr="00920365">
        <w:t xml:space="preserve">ONVIF </w:t>
      </w:r>
      <w:r w:rsidR="00D12272" w:rsidRPr="00920365">
        <w:rPr>
          <w:cs/>
        </w:rPr>
        <w:t xml:space="preserve">ซึ่งมีทั้งหมด </w:t>
      </w:r>
      <w:r w:rsidR="00D12272" w:rsidRPr="00920365">
        <w:t>8</w:t>
      </w:r>
      <w:r w:rsidR="00D12272" w:rsidRPr="00920365">
        <w:rPr>
          <w:cs/>
        </w:rPr>
        <w:t xml:space="preserve"> ฟังก์ชัน คือ </w:t>
      </w:r>
      <w:r w:rsidR="00D12272" w:rsidRPr="00920365">
        <w:t xml:space="preserve">1) GetDeviceInformation, </w:t>
      </w:r>
      <w:r w:rsidR="00D12272" w:rsidRPr="00920365">
        <w:br/>
        <w:t xml:space="preserve">2) GetUser, 3) GetSystemDateAndTime, 4) GetCapabilities, 5) GetHostname, </w:t>
      </w:r>
      <w:r w:rsidR="00D12272" w:rsidRPr="00920365">
        <w:br/>
        <w:t xml:space="preserve">6) GetNetworkProtocols, 7) GetDiscoveryMode </w:t>
      </w:r>
      <w:r w:rsidR="00D12272" w:rsidRPr="00920365">
        <w:rPr>
          <w:cs/>
        </w:rPr>
        <w:t xml:space="preserve">และ </w:t>
      </w:r>
      <w:r w:rsidR="00D12272" w:rsidRPr="00920365">
        <w:t>8) GetServiceCapabilities</w:t>
      </w:r>
      <w:r w:rsidR="00D12272" w:rsidRPr="00920365">
        <w:br/>
      </w:r>
      <w:r w:rsidR="00D12272" w:rsidRPr="00920365">
        <w:rPr>
          <w:cs/>
        </w:rPr>
        <w:t xml:space="preserve">โดยข้อมูลที่แสดงทั้งหมดที่หน้าเว็บไซต์ จะแสดงอยู่ในรูปแบบของ </w:t>
      </w:r>
      <w:r w:rsidR="00D12272" w:rsidRPr="00920365">
        <w:t xml:space="preserve">JSON </w:t>
      </w:r>
      <w:r w:rsidR="007C5C1F" w:rsidRPr="00920365">
        <w:rPr>
          <w:cs/>
        </w:rPr>
        <w:t xml:space="preserve">และหากผู้ใช้งานอยากดูข้อมูลของกล้องไอพีตัวอื่น ๆ ให้ผู้ใช้งานทำการเพิ่มกล้องไอพีใหม่ดังหัวข้อที่ </w:t>
      </w:r>
      <w:r w:rsidR="007C5C1F" w:rsidRPr="00920365">
        <w:t xml:space="preserve">4.1.3.2 </w:t>
      </w:r>
      <w:r w:rsidR="007C5C1F" w:rsidRPr="00920365">
        <w:rPr>
          <w:cs/>
        </w:rPr>
        <w:t>หลังจากเพิ่มกล้องตัวใหม่แล้ว ผู้ใช้งานจะสามารถเลือกดูข้อมเมตาจากกล้องไอพีตัวอื่นได้เช่นกัน</w:t>
      </w:r>
    </w:p>
    <w:p w14:paraId="257A9349" w14:textId="22E6F54A" w:rsidR="007C5C1F" w:rsidRPr="00D260B7" w:rsidRDefault="00D260B7" w:rsidP="003E30C1">
      <w:pPr>
        <w:spacing w:after="0" w:line="240" w:lineRule="auto"/>
        <w:ind w:left="426" w:firstLine="720"/>
        <w:rPr>
          <w:rFonts w:hint="cs"/>
          <w:cs/>
        </w:rPr>
      </w:pPr>
      <w:r>
        <w:rPr>
          <w:cs/>
        </w:rPr>
        <w:br w:type="page"/>
      </w:r>
      <w:r>
        <w:rPr>
          <w:rFonts w:hint="cs"/>
          <w:cs/>
        </w:rPr>
        <w:lastRenderedPageBreak/>
        <w:t xml:space="preserve">หากแต่ว่าถ้าที่อยู่ของกล้องไอพีเหล่านั้นที่ถูกเพิ่มเข้ามา ไม่ได้มีการกำหนดค่าของ </w:t>
      </w:r>
      <w:r>
        <w:t xml:space="preserve">username </w:t>
      </w:r>
      <w:r>
        <w:rPr>
          <w:rFonts w:hint="cs"/>
          <w:cs/>
        </w:rPr>
        <w:t xml:space="preserve">และ </w:t>
      </w:r>
      <w:r>
        <w:t xml:space="preserve">password </w:t>
      </w:r>
      <w:r w:rsidR="003E30C1">
        <w:rPr>
          <w:rFonts w:hint="cs"/>
          <w:cs/>
        </w:rPr>
        <w:t>ของกล้อง</w:t>
      </w:r>
      <w:r>
        <w:rPr>
          <w:rFonts w:hint="cs"/>
          <w:cs/>
        </w:rPr>
        <w:t xml:space="preserve">ให้เป็น </w:t>
      </w:r>
      <w:r>
        <w:t xml:space="preserve">admin </w:t>
      </w:r>
      <w:r>
        <w:rPr>
          <w:rFonts w:hint="cs"/>
          <w:cs/>
        </w:rPr>
        <w:t xml:space="preserve">และ </w:t>
      </w:r>
      <w:r>
        <w:t xml:space="preserve">admin </w:t>
      </w:r>
      <w:r>
        <w:rPr>
          <w:rFonts w:hint="cs"/>
          <w:cs/>
        </w:rPr>
        <w:t xml:space="preserve">ตรงตามภายในโค้ดของโครงงานนี้ที่ได้มีการกำหนดค่าไว้ หรือเป็นค่าอื่นนอกเหนือจากนี้หรือไม่มีค่า </w:t>
      </w:r>
      <w:r>
        <w:t xml:space="preserve">username </w:t>
      </w:r>
      <w:r>
        <w:rPr>
          <w:rFonts w:hint="cs"/>
          <w:cs/>
        </w:rPr>
        <w:t xml:space="preserve">และ </w:t>
      </w:r>
      <w:r>
        <w:t>password</w:t>
      </w:r>
      <w:r>
        <w:rPr>
          <w:rFonts w:hint="cs"/>
          <w:cs/>
        </w:rPr>
        <w:t xml:space="preserve"> ผู้ใช้งานจะไม่สามารถเห็นข้อมูลเมตาที่เรียกจากกล้องไอพีได้ ดังนั้นผู้ใช้งานจำเป็น</w:t>
      </w:r>
      <w:r w:rsidR="003E30C1">
        <w:rPr>
          <w:rFonts w:hint="cs"/>
          <w:cs/>
        </w:rPr>
        <w:t>ที่</w:t>
      </w:r>
      <w:r>
        <w:rPr>
          <w:rFonts w:hint="cs"/>
          <w:cs/>
        </w:rPr>
        <w:t xml:space="preserve">จะต้องกำหนดค่าของ </w:t>
      </w:r>
      <w:r>
        <w:t xml:space="preserve">username </w:t>
      </w:r>
      <w:r>
        <w:rPr>
          <w:rFonts w:hint="cs"/>
          <w:cs/>
        </w:rPr>
        <w:t xml:space="preserve">และ </w:t>
      </w:r>
      <w:r>
        <w:t>password</w:t>
      </w:r>
      <w:r>
        <w:rPr>
          <w:rFonts w:hint="cs"/>
          <w:cs/>
        </w:rPr>
        <w:t xml:space="preserve"> ให้เป็น </w:t>
      </w:r>
      <w:r>
        <w:t xml:space="preserve">admin </w:t>
      </w:r>
      <w:r>
        <w:rPr>
          <w:rFonts w:hint="cs"/>
          <w:cs/>
        </w:rPr>
        <w:t xml:space="preserve">และ </w:t>
      </w:r>
      <w:r>
        <w:t xml:space="preserve">admin </w:t>
      </w:r>
      <w:r w:rsidR="003E30C1">
        <w:rPr>
          <w:rFonts w:hint="cs"/>
          <w:cs/>
        </w:rPr>
        <w:t>เพียงเท่านั้น</w:t>
      </w:r>
      <w:r w:rsidR="003E30C1">
        <w:rPr>
          <w:cs/>
        </w:rPr>
        <w:br/>
      </w:r>
    </w:p>
    <w:p w14:paraId="7F3C2465" w14:textId="479E4D72" w:rsidR="00E40E0C" w:rsidRPr="003D782E" w:rsidRDefault="007C73D3" w:rsidP="007B1D0D">
      <w:pPr>
        <w:pStyle w:val="3"/>
      </w:pPr>
      <w:bookmarkStart w:id="472" w:name="_Toc139297573"/>
      <w:r>
        <w:t xml:space="preserve">4.1.5 </w:t>
      </w:r>
      <w:r w:rsidR="00E40E0C" w:rsidRPr="003D782E">
        <w:rPr>
          <w:cs/>
        </w:rPr>
        <w:t>ทดสอบส่วนอื่น ๆ</w:t>
      </w:r>
      <w:bookmarkEnd w:id="472"/>
    </w:p>
    <w:p w14:paraId="0D102825" w14:textId="7BDD113C" w:rsidR="007C7B8A" w:rsidRPr="00920365" w:rsidRDefault="00B2263E" w:rsidP="00366E0E">
      <w:pPr>
        <w:ind w:left="426" w:firstLine="720"/>
        <w:jc w:val="thaiDistribute"/>
        <w:rPr>
          <w:b/>
          <w:bCs/>
        </w:rPr>
      </w:pPr>
      <w:r w:rsidRPr="00920365">
        <w:rPr>
          <w:cs/>
        </w:rPr>
        <w:t>ในส่วนนี้จะเป็นการทดสอบเกี่ยวกับระบบของการ</w:t>
      </w:r>
      <w:r w:rsidR="00367BDB" w:rsidRPr="00920365">
        <w:rPr>
          <w:cs/>
        </w:rPr>
        <w:t>แสดงหน้าอื่น ๆ เช่น หน้า</w:t>
      </w:r>
      <w:r w:rsidR="00367BDB" w:rsidRPr="00920365">
        <w:t xml:space="preserve">About, </w:t>
      </w:r>
      <w:r w:rsidR="00367BDB" w:rsidRPr="00920365">
        <w:rPr>
          <w:cs/>
        </w:rPr>
        <w:t>หน้า</w:t>
      </w:r>
      <w:r w:rsidR="00367BDB" w:rsidRPr="00920365">
        <w:t xml:space="preserve">Portfolio </w:t>
      </w:r>
      <w:r w:rsidR="00367BDB" w:rsidRPr="00920365">
        <w:rPr>
          <w:cs/>
        </w:rPr>
        <w:t>และหน้า</w:t>
      </w:r>
      <w:r w:rsidR="00367BDB" w:rsidRPr="00920365">
        <w:t xml:space="preserve"> 404 Not Fount</w:t>
      </w:r>
      <w:r w:rsidR="00367BDB" w:rsidRPr="00920365">
        <w:rPr>
          <w:cs/>
        </w:rPr>
        <w:t xml:space="preserve"> </w:t>
      </w:r>
      <w:r w:rsidRPr="00920365">
        <w:rPr>
          <w:cs/>
        </w:rPr>
        <w:t xml:space="preserve"> ว่าการทำงานในแต่ละส่วนนั้นได้ผลลัพธ์</w:t>
      </w:r>
      <w:r w:rsidR="00F87756" w:rsidRPr="00920365">
        <w:rPr>
          <w:cs/>
        </w:rPr>
        <w:t>อย่างไร</w:t>
      </w:r>
    </w:p>
    <w:p w14:paraId="037CE663" w14:textId="4E29726B" w:rsidR="0000421C" w:rsidRPr="003D782E" w:rsidRDefault="00AD4E99" w:rsidP="00AD4E99">
      <w:pPr>
        <w:pStyle w:val="4"/>
      </w:pPr>
      <w:r>
        <w:t xml:space="preserve">4.1.5.1 </w:t>
      </w:r>
      <w:r w:rsidR="00B2263E" w:rsidRPr="003D782E">
        <w:rPr>
          <w:cs/>
        </w:rPr>
        <w:t>การ</w:t>
      </w:r>
      <w:r w:rsidR="00367BDB" w:rsidRPr="003D782E">
        <w:rPr>
          <w:cs/>
        </w:rPr>
        <w:t xml:space="preserve">แสดงหน้า </w:t>
      </w:r>
      <w:r w:rsidR="00367BDB" w:rsidRPr="003D782E">
        <w:t>About</w:t>
      </w:r>
    </w:p>
    <w:p w14:paraId="199F361A" w14:textId="77777777" w:rsidR="0021506C" w:rsidRPr="00920365" w:rsidRDefault="0000421C" w:rsidP="00920365">
      <w:r w:rsidRPr="00920365">
        <w:rPr>
          <w:noProof/>
        </w:rPr>
        <w:drawing>
          <wp:inline distT="0" distB="0" distL="0" distR="0" wp14:anchorId="03824743" wp14:editId="75842D38">
            <wp:extent cx="5274000" cy="4277242"/>
            <wp:effectExtent l="0" t="0" r="3175" b="9525"/>
            <wp:docPr id="1905829180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829180" name="รูปภาพ 1905829180"/>
                    <pic:cNvPicPr/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49"/>
                    <a:stretch/>
                  </pic:blipFill>
                  <pic:spPr bwMode="auto">
                    <a:xfrm>
                      <a:off x="0" y="0"/>
                      <a:ext cx="5274000" cy="42772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C38D77" w14:textId="6F031754" w:rsidR="0062538B" w:rsidRPr="003E30C1" w:rsidRDefault="0021506C" w:rsidP="003E30C1">
      <w:pPr>
        <w:pStyle w:val="afa"/>
        <w:jc w:val="center"/>
        <w:rPr>
          <w:rFonts w:hint="cs"/>
          <w:cs/>
        </w:rPr>
      </w:pPr>
      <w:bookmarkStart w:id="473" w:name="_Toc139297653"/>
      <w:r w:rsidRPr="00920365"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69</w:t>
      </w:r>
      <w:r w:rsidRPr="008F6DA7">
        <w:fldChar w:fldCharType="end"/>
      </w:r>
      <w:r w:rsidRPr="008F6DA7">
        <w:rPr>
          <w:cs/>
        </w:rPr>
        <w:t xml:space="preserve"> </w:t>
      </w:r>
      <w:r w:rsidRPr="00920365">
        <w:rPr>
          <w:cs/>
        </w:rPr>
        <w:t>ภาพ</w:t>
      </w:r>
      <w:r w:rsidR="00534ADB" w:rsidRPr="00920365">
        <w:rPr>
          <w:cs/>
        </w:rPr>
        <w:t>การแสดง</w:t>
      </w:r>
      <w:r w:rsidRPr="00920365">
        <w:rPr>
          <w:cs/>
        </w:rPr>
        <w:t xml:space="preserve">ของหน้า </w:t>
      </w:r>
      <w:r w:rsidRPr="00920365">
        <w:t>About</w:t>
      </w:r>
      <w:bookmarkEnd w:id="473"/>
    </w:p>
    <w:p w14:paraId="6DD101C2" w14:textId="77777777" w:rsidR="003E30C1" w:rsidRDefault="003E30C1">
      <w:pPr>
        <w:spacing w:after="0" w:line="240" w:lineRule="auto"/>
        <w:rPr>
          <w:b/>
          <w:bCs/>
        </w:rPr>
      </w:pPr>
      <w:r>
        <w:br w:type="page"/>
      </w:r>
    </w:p>
    <w:p w14:paraId="5AECA83D" w14:textId="65E3C387" w:rsidR="00B2263E" w:rsidRPr="00AD4E99" w:rsidRDefault="00AD4E99" w:rsidP="00AD4E99">
      <w:pPr>
        <w:pStyle w:val="4"/>
      </w:pPr>
      <w:r w:rsidRPr="00AD4E99">
        <w:lastRenderedPageBreak/>
        <w:t xml:space="preserve">4.1.5.2 </w:t>
      </w:r>
      <w:r w:rsidR="00B2263E" w:rsidRPr="00AD4E99">
        <w:rPr>
          <w:cs/>
        </w:rPr>
        <w:t>การ</w:t>
      </w:r>
      <w:r w:rsidR="00367BDB" w:rsidRPr="00AD4E99">
        <w:rPr>
          <w:cs/>
        </w:rPr>
        <w:t xml:space="preserve">แสดงหน้า </w:t>
      </w:r>
      <w:r w:rsidR="00367BDB" w:rsidRPr="00AD4E99">
        <w:t>Portfolio</w:t>
      </w:r>
    </w:p>
    <w:p w14:paraId="462649A9" w14:textId="77777777" w:rsidR="0021506C" w:rsidRPr="00920365" w:rsidRDefault="0000421C" w:rsidP="00920365">
      <w:r w:rsidRPr="00920365">
        <w:rPr>
          <w:noProof/>
        </w:rPr>
        <w:drawing>
          <wp:inline distT="0" distB="0" distL="0" distR="0" wp14:anchorId="07A6272C" wp14:editId="0DFBA8C7">
            <wp:extent cx="5272405" cy="3676650"/>
            <wp:effectExtent l="0" t="0" r="4445" b="0"/>
            <wp:docPr id="112588815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888152" name="รูปภาพ 1125888152"/>
                    <pic:cNvPicPr/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68" b="14051"/>
                    <a:stretch/>
                  </pic:blipFill>
                  <pic:spPr bwMode="auto">
                    <a:xfrm>
                      <a:off x="0" y="0"/>
                      <a:ext cx="5274000" cy="3677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3B392" w14:textId="0DE671A2" w:rsidR="0000421C" w:rsidRPr="00920365" w:rsidRDefault="0021506C" w:rsidP="0021506C">
      <w:pPr>
        <w:pStyle w:val="afa"/>
        <w:jc w:val="center"/>
        <w:rPr>
          <w:b/>
          <w:bCs/>
        </w:rPr>
      </w:pPr>
      <w:bookmarkStart w:id="474" w:name="_Toc139297654"/>
      <w:r w:rsidRPr="00920365">
        <w:rPr>
          <w:cs/>
        </w:rPr>
        <w:t xml:space="preserve">ภาพที่ </w:t>
      </w:r>
      <w:r w:rsidRPr="00920365">
        <w:rPr>
          <w:cs/>
        </w:rPr>
        <w:fldChar w:fldCharType="begin"/>
      </w:r>
      <w:r w:rsidRPr="00920365">
        <w:rPr>
          <w:cs/>
        </w:rPr>
        <w:instrText xml:space="preserve"> </w:instrText>
      </w:r>
      <w:r w:rsidRPr="00920365">
        <w:instrText xml:space="preserve">SEQ </w:instrText>
      </w:r>
      <w:r w:rsidRPr="00920365">
        <w:rPr>
          <w:cs/>
        </w:rPr>
        <w:instrText xml:space="preserve">ภาพที่ </w:instrText>
      </w:r>
      <w:r w:rsidRPr="00920365">
        <w:instrText>\* ARABIC</w:instrText>
      </w:r>
      <w:r w:rsidRPr="00920365">
        <w:rPr>
          <w:cs/>
        </w:rPr>
        <w:instrText xml:space="preserve"> </w:instrText>
      </w:r>
      <w:r w:rsidRPr="00920365">
        <w:rPr>
          <w:cs/>
        </w:rPr>
        <w:fldChar w:fldCharType="separate"/>
      </w:r>
      <w:r w:rsidR="00BA4A71">
        <w:rPr>
          <w:cs/>
        </w:rPr>
        <w:t>70</w:t>
      </w:r>
      <w:r w:rsidRPr="00920365">
        <w:rPr>
          <w:cs/>
        </w:rPr>
        <w:fldChar w:fldCharType="end"/>
      </w:r>
      <w:r w:rsidRPr="00920365">
        <w:rPr>
          <w:cs/>
        </w:rPr>
        <w:t xml:space="preserve"> ภาพ</w:t>
      </w:r>
      <w:r w:rsidR="00534ADB" w:rsidRPr="00920365">
        <w:rPr>
          <w:cs/>
        </w:rPr>
        <w:t>การแสดง</w:t>
      </w:r>
      <w:r w:rsidRPr="00920365">
        <w:rPr>
          <w:cs/>
        </w:rPr>
        <w:t xml:space="preserve">ของหน้า </w:t>
      </w:r>
      <w:r w:rsidRPr="00920365">
        <w:t>Portfolio</w:t>
      </w:r>
      <w:bookmarkEnd w:id="474"/>
    </w:p>
    <w:p w14:paraId="53A9BA49" w14:textId="2FFB62BA" w:rsidR="00B2263E" w:rsidRPr="003D782E" w:rsidRDefault="00AD4E99" w:rsidP="00AD4E99">
      <w:pPr>
        <w:pStyle w:val="4"/>
      </w:pPr>
      <w:r>
        <w:t xml:space="preserve">4.1.5.3 </w:t>
      </w:r>
      <w:r w:rsidR="00B2263E" w:rsidRPr="003D782E">
        <w:rPr>
          <w:cs/>
        </w:rPr>
        <w:t>การ</w:t>
      </w:r>
      <w:r w:rsidR="00367BDB" w:rsidRPr="003D782E">
        <w:rPr>
          <w:cs/>
        </w:rPr>
        <w:t xml:space="preserve">แสดงหน้า </w:t>
      </w:r>
      <w:r w:rsidR="00367BDB" w:rsidRPr="003D782E">
        <w:t>404 Not Fount</w:t>
      </w:r>
    </w:p>
    <w:p w14:paraId="25930B3F" w14:textId="77777777" w:rsidR="0021506C" w:rsidRPr="00920365" w:rsidRDefault="0000421C" w:rsidP="00920365">
      <w:r w:rsidRPr="00920365">
        <w:rPr>
          <w:noProof/>
        </w:rPr>
        <w:drawing>
          <wp:inline distT="0" distB="0" distL="0" distR="0" wp14:anchorId="61BE3946" wp14:editId="33ABD61C">
            <wp:extent cx="5273040" cy="809625"/>
            <wp:effectExtent l="0" t="0" r="3810" b="9525"/>
            <wp:docPr id="1605952299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952299" name="รูปภาพ 1605952299"/>
                    <pic:cNvPicPr/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633" t="-1" b="83233"/>
                    <a:stretch/>
                  </pic:blipFill>
                  <pic:spPr bwMode="auto">
                    <a:xfrm>
                      <a:off x="0" y="0"/>
                      <a:ext cx="5274000" cy="809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F544E" w14:textId="3A1B7E43" w:rsidR="0000421C" w:rsidRPr="0021506C" w:rsidRDefault="0021506C" w:rsidP="0021506C">
      <w:pPr>
        <w:pStyle w:val="afa"/>
        <w:jc w:val="center"/>
      </w:pPr>
      <w:bookmarkStart w:id="475" w:name="_Toc139297655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71</w:t>
      </w:r>
      <w:r>
        <w:rPr>
          <w:cs/>
        </w:rPr>
        <w:fldChar w:fldCharType="end"/>
      </w:r>
      <w:r>
        <w:rPr>
          <w:b/>
          <w:bCs/>
        </w:rPr>
        <w:t xml:space="preserve"> </w:t>
      </w:r>
      <w:r>
        <w:rPr>
          <w:rFonts w:hint="cs"/>
          <w:cs/>
        </w:rPr>
        <w:t>ภาพ</w:t>
      </w:r>
      <w:r w:rsidR="00534ADB">
        <w:rPr>
          <w:rFonts w:hint="cs"/>
          <w:cs/>
        </w:rPr>
        <w:t xml:space="preserve">การแสดงของหน้า </w:t>
      </w:r>
      <w:r w:rsidR="00534ADB">
        <w:t>404 Not Fount</w:t>
      </w:r>
      <w:bookmarkEnd w:id="475"/>
    </w:p>
    <w:p w14:paraId="68BDB157" w14:textId="25A9EC70" w:rsidR="0000421C" w:rsidRPr="00920365" w:rsidRDefault="0062538B" w:rsidP="00E30453">
      <w:pPr>
        <w:ind w:left="426" w:firstLine="708"/>
        <w:rPr>
          <w:b/>
          <w:bCs/>
          <w:cs/>
        </w:rPr>
      </w:pPr>
      <w:r w:rsidRPr="00920365">
        <w:rPr>
          <w:cs/>
        </w:rPr>
        <w:t xml:space="preserve">การแสดงการทำงานของส่วนอื่น ๆ นี่จะมีส่วนของการแสดงหน้า </w:t>
      </w:r>
      <w:r w:rsidRPr="00920365">
        <w:t>About</w:t>
      </w:r>
      <w:r w:rsidRPr="00920365">
        <w:rPr>
          <w:cs/>
        </w:rPr>
        <w:t xml:space="preserve"> ที่จะแสดงข้อมูลของ </w:t>
      </w:r>
      <w:r w:rsidRPr="00920365">
        <w:t xml:space="preserve">Gantt Chart </w:t>
      </w:r>
      <w:r w:rsidRPr="00920365">
        <w:rPr>
          <w:cs/>
        </w:rPr>
        <w:t xml:space="preserve">ของการทำงานดังภาพที่ </w:t>
      </w:r>
      <w:r w:rsidR="00E30453">
        <w:rPr>
          <w:rFonts w:hint="cs"/>
          <w:cs/>
        </w:rPr>
        <w:t>69</w:t>
      </w:r>
      <w:r w:rsidRPr="00920365">
        <w:rPr>
          <w:cs/>
        </w:rPr>
        <w:t xml:space="preserve"> ส่วนของการแสดงหน้า </w:t>
      </w:r>
      <w:r w:rsidRPr="00920365">
        <w:t>Portfolio</w:t>
      </w:r>
      <w:r w:rsidRPr="00920365">
        <w:rPr>
          <w:cs/>
        </w:rPr>
        <w:t xml:space="preserve"> ที่แสดงข้อมูลของผู้เขียน</w:t>
      </w:r>
      <w:r w:rsidR="008A707C" w:rsidRPr="00920365">
        <w:rPr>
          <w:cs/>
        </w:rPr>
        <w:t>โครงงานนี้</w:t>
      </w:r>
      <w:r w:rsidR="00847766" w:rsidRPr="00920365">
        <w:rPr>
          <w:cs/>
        </w:rPr>
        <w:t xml:space="preserve">ดังภาพที่ </w:t>
      </w:r>
      <w:r w:rsidR="00E30453">
        <w:rPr>
          <w:rFonts w:hint="cs"/>
          <w:cs/>
        </w:rPr>
        <w:t>70</w:t>
      </w:r>
      <w:r w:rsidR="00847766" w:rsidRPr="00920365">
        <w:t xml:space="preserve"> </w:t>
      </w:r>
      <w:r w:rsidRPr="00920365">
        <w:rPr>
          <w:cs/>
        </w:rPr>
        <w:t>และส่วนของ</w:t>
      </w:r>
      <w:r w:rsidR="00847766" w:rsidRPr="00920365">
        <w:rPr>
          <w:cs/>
        </w:rPr>
        <w:t xml:space="preserve">การแสดงหน้า </w:t>
      </w:r>
      <w:r w:rsidR="00847766" w:rsidRPr="00920365">
        <w:t>404 Not Fount</w:t>
      </w:r>
      <w:r w:rsidR="00847766" w:rsidRPr="00920365">
        <w:rPr>
          <w:cs/>
        </w:rPr>
        <w:t xml:space="preserve"> </w:t>
      </w:r>
      <w:r w:rsidR="008A707C" w:rsidRPr="00920365">
        <w:rPr>
          <w:cs/>
        </w:rPr>
        <w:t xml:space="preserve">ที่จะแสดงก็ต่อเมื่อมีผู้ใช้เรียก </w:t>
      </w:r>
      <w:r w:rsidR="008A707C" w:rsidRPr="00920365">
        <w:t xml:space="preserve">URL </w:t>
      </w:r>
      <w:r w:rsidR="008A707C" w:rsidRPr="00920365">
        <w:rPr>
          <w:cs/>
        </w:rPr>
        <w:t xml:space="preserve">ไปแล้วแต่หน้าเว็บไม่สามารถแสดงได้ </w:t>
      </w:r>
      <w:r w:rsidR="00E30453">
        <w:rPr>
          <w:cs/>
        </w:rPr>
        <w:br/>
      </w:r>
      <w:r w:rsidR="008A707C" w:rsidRPr="00920365">
        <w:rPr>
          <w:cs/>
        </w:rPr>
        <w:t xml:space="preserve">ตัวอย่างเช่น </w:t>
      </w:r>
      <w:r w:rsidR="008A707C" w:rsidRPr="00920365">
        <w:t xml:space="preserve">URL </w:t>
      </w:r>
      <w:r w:rsidR="008A707C" w:rsidRPr="00920365">
        <w:rPr>
          <w:cs/>
        </w:rPr>
        <w:t xml:space="preserve">ที่ถูกต้องจะเป็น </w:t>
      </w:r>
      <w:r w:rsidR="008A707C" w:rsidRPr="00920365">
        <w:t>http://localhost:</w:t>
      </w:r>
      <w:r w:rsidR="008A707C" w:rsidRPr="00920365">
        <w:rPr>
          <w:cs/>
        </w:rPr>
        <w:t>9000/</w:t>
      </w:r>
      <w:r w:rsidR="008A707C" w:rsidRPr="00920365">
        <w:t xml:space="preserve">cameras </w:t>
      </w:r>
      <w:r w:rsidR="008A707C" w:rsidRPr="00920365">
        <w:rPr>
          <w:cs/>
        </w:rPr>
        <w:t xml:space="preserve">แต่ผู้ใช้เรียกผิดเป็น </w:t>
      </w:r>
      <w:r w:rsidR="008A707C" w:rsidRPr="00920365">
        <w:t>http://localhost:</w:t>
      </w:r>
      <w:r w:rsidR="008A707C" w:rsidRPr="00920365">
        <w:rPr>
          <w:cs/>
        </w:rPr>
        <w:t>9000/</w:t>
      </w:r>
      <w:r w:rsidR="008A707C" w:rsidRPr="00920365">
        <w:t xml:space="preserve">camera </w:t>
      </w:r>
      <w:r w:rsidR="008A707C" w:rsidRPr="00920365">
        <w:rPr>
          <w:cs/>
        </w:rPr>
        <w:t xml:space="preserve">ทำให้เกิดการแสดงหน้า </w:t>
      </w:r>
      <w:r w:rsidR="008A707C" w:rsidRPr="00920365">
        <w:t>404 Not Fount</w:t>
      </w:r>
      <w:r w:rsidR="008A707C" w:rsidRPr="00920365">
        <w:rPr>
          <w:cs/>
        </w:rPr>
        <w:t xml:space="preserve"> ดังภาพที่ </w:t>
      </w:r>
      <w:r w:rsidR="00E30453">
        <w:rPr>
          <w:rFonts w:hint="cs"/>
          <w:cs/>
        </w:rPr>
        <w:t>70</w:t>
      </w:r>
    </w:p>
    <w:p w14:paraId="66E36AD6" w14:textId="599D276F" w:rsidR="00F2067E" w:rsidRDefault="00FD25BA" w:rsidP="00DC3FF0">
      <w:pPr>
        <w:pStyle w:val="2"/>
      </w:pPr>
      <w:bookmarkStart w:id="476" w:name="_Toc139297574"/>
      <w:r w:rsidRPr="00D35193">
        <w:lastRenderedPageBreak/>
        <w:t>4</w:t>
      </w:r>
      <w:r w:rsidRPr="00D35193">
        <w:rPr>
          <w:cs/>
        </w:rPr>
        <w:t>.</w:t>
      </w:r>
      <w:r>
        <w:t>2</w:t>
      </w:r>
      <w:r w:rsidRPr="00D35193">
        <w:rPr>
          <w:cs/>
        </w:rPr>
        <w:t xml:space="preserve"> </w:t>
      </w:r>
      <w:r>
        <w:rPr>
          <w:rFonts w:hint="cs"/>
          <w:cs/>
        </w:rPr>
        <w:t>การพัฒนาระบบ</w:t>
      </w:r>
      <w:bookmarkEnd w:id="476"/>
    </w:p>
    <w:p w14:paraId="38E54769" w14:textId="14FCBE97" w:rsidR="002412B4" w:rsidRDefault="008A707C" w:rsidP="00366E0E">
      <w:pPr>
        <w:spacing w:after="0" w:line="240" w:lineRule="auto"/>
        <w:jc w:val="thaiDistribute"/>
      </w:pPr>
      <w:bookmarkStart w:id="477" w:name="_Toc131892403"/>
      <w:bookmarkStart w:id="478" w:name="_Toc131892627"/>
      <w:r>
        <w:rPr>
          <w:szCs w:val="36"/>
        </w:rPr>
        <w:tab/>
      </w:r>
      <w:r>
        <w:rPr>
          <w:rFonts w:hint="cs"/>
          <w:cs/>
        </w:rPr>
        <w:t xml:space="preserve">จากหัวข้อที่ </w:t>
      </w:r>
      <w:r>
        <w:t>4.1.4</w:t>
      </w:r>
      <w:r>
        <w:rPr>
          <w:rFonts w:hint="cs"/>
          <w:cs/>
        </w:rPr>
        <w:t xml:space="preserve"> ที่เป็นการทดสอบการแสดง</w:t>
      </w:r>
      <w:r w:rsidR="00AC26D2">
        <w:rPr>
          <w:rFonts w:hint="cs"/>
          <w:cs/>
        </w:rPr>
        <w:t xml:space="preserve">ผลของการเรียกข้อมูลเมตาจากกล้องไอพีด้วยโปรโตคอล </w:t>
      </w:r>
      <w:r w:rsidR="00AC26D2">
        <w:t xml:space="preserve">ONVIF </w:t>
      </w:r>
      <w:r w:rsidR="00DB5BEA">
        <w:rPr>
          <w:rFonts w:hint="cs"/>
          <w:cs/>
        </w:rPr>
        <w:t>จะเห็นได้ว่าข้อมูลที่แสดงออกมาใน</w:t>
      </w:r>
      <w:r w:rsidR="00DB5BEA" w:rsidRPr="00DB5BEA">
        <w:rPr>
          <w:rFonts w:hint="cs"/>
          <w:cs/>
        </w:rPr>
        <w:t xml:space="preserve">ภาพที่ </w:t>
      </w:r>
      <w:r w:rsidR="00E30453">
        <w:rPr>
          <w:rFonts w:hint="cs"/>
          <w:cs/>
        </w:rPr>
        <w:t>61</w:t>
      </w:r>
      <w:r w:rsidR="00DB5BEA" w:rsidRPr="00DB5BEA">
        <w:rPr>
          <w:rFonts w:hint="cs"/>
          <w:cs/>
        </w:rPr>
        <w:t xml:space="preserve"> ถึงภาพที่ </w:t>
      </w:r>
      <w:r w:rsidR="00E30453">
        <w:rPr>
          <w:rFonts w:hint="cs"/>
          <w:cs/>
        </w:rPr>
        <w:t>68</w:t>
      </w:r>
      <w:r w:rsidR="00DB5BEA">
        <w:rPr>
          <w:rFonts w:hint="cs"/>
          <w:cs/>
        </w:rPr>
        <w:t xml:space="preserve"> </w:t>
      </w:r>
      <w:r w:rsidR="00EA3211">
        <w:rPr>
          <w:rFonts w:hint="cs"/>
          <w:cs/>
        </w:rPr>
        <w:t>จะเป็นการแสดงข้อมูลออกมาทั้งหมดผ่านการเรียกดูข้อมูลของฟังก์ชันนั้น ๆ</w:t>
      </w:r>
      <w:r w:rsidR="00EA3211">
        <w:t xml:space="preserve"> </w:t>
      </w:r>
      <w:r w:rsidR="00EA3211">
        <w:rPr>
          <w:rFonts w:hint="cs"/>
          <w:cs/>
        </w:rPr>
        <w:t xml:space="preserve">โดยแสดงอยู่ในรูปแบบของ </w:t>
      </w:r>
      <w:r w:rsidR="00EA3211">
        <w:t xml:space="preserve">JSON </w:t>
      </w:r>
      <w:r w:rsidR="00EA3211">
        <w:rPr>
          <w:rFonts w:hint="cs"/>
          <w:cs/>
        </w:rPr>
        <w:t xml:space="preserve">ทำให้การอ่านค่าข้อมูลเมตาที่ได้รับมาสำหรับผู้ใช้งานทั่วไปที่ไม่ได้มีความรู้เรื่องการแสดงค่าข้อมูลแบบ </w:t>
      </w:r>
      <w:r w:rsidR="00EA3211">
        <w:t xml:space="preserve">JSON </w:t>
      </w:r>
      <w:r w:rsidR="00EA3211">
        <w:rPr>
          <w:rFonts w:hint="cs"/>
          <w:cs/>
        </w:rPr>
        <w:t>นั้นอ่านข้อมูลที่แสดงออกมาได้ยาก</w:t>
      </w:r>
    </w:p>
    <w:p w14:paraId="478BAD1D" w14:textId="191C6880" w:rsidR="00EA3211" w:rsidRDefault="00EA3211" w:rsidP="00366E0E">
      <w:pPr>
        <w:spacing w:after="0" w:line="240" w:lineRule="auto"/>
        <w:jc w:val="thaiDistribute"/>
        <w:rPr>
          <w:cs/>
        </w:rPr>
      </w:pPr>
      <w:r>
        <w:rPr>
          <w:cs/>
        </w:rPr>
        <w:tab/>
      </w:r>
      <w:r>
        <w:rPr>
          <w:rFonts w:hint="cs"/>
          <w:cs/>
        </w:rPr>
        <w:t>ทางผู้พัฒนาได้คำนึงถึงปัญหาในการอ่านค่าข้อมูลเมตาที่ได้รับของผู้ใช้ จึงได้ทำการพัฒนาแก้ไขโค้ดในการเรียกข้อมูลเมตาจา</w:t>
      </w:r>
      <w:r w:rsidR="00AF3DB5">
        <w:rPr>
          <w:rFonts w:hint="cs"/>
          <w:cs/>
        </w:rPr>
        <w:t>ก</w:t>
      </w:r>
      <w:r>
        <w:rPr>
          <w:rFonts w:hint="cs"/>
          <w:cs/>
        </w:rPr>
        <w:t xml:space="preserve">กล้องแบบเก่าดังภาพที่ </w:t>
      </w:r>
      <w:r w:rsidR="00E30453">
        <w:rPr>
          <w:rFonts w:hint="cs"/>
          <w:cs/>
        </w:rPr>
        <w:t>72</w:t>
      </w:r>
      <w:r>
        <w:rPr>
          <w:rFonts w:hint="cs"/>
          <w:cs/>
        </w:rPr>
        <w:t xml:space="preserve"> และภาพที่ </w:t>
      </w:r>
      <w:r w:rsidR="00E30453">
        <w:rPr>
          <w:rFonts w:hint="cs"/>
          <w:cs/>
        </w:rPr>
        <w:t>73</w:t>
      </w:r>
      <w:r>
        <w:t xml:space="preserve"> </w:t>
      </w:r>
      <w:r>
        <w:rPr>
          <w:rFonts w:hint="cs"/>
          <w:cs/>
        </w:rPr>
        <w:t xml:space="preserve">ให้เป็นโค้ดแบบใหม่ดังภาพที่ </w:t>
      </w:r>
      <w:r w:rsidR="00E30453">
        <w:rPr>
          <w:rFonts w:hint="cs"/>
          <w:cs/>
        </w:rPr>
        <w:t>74</w:t>
      </w:r>
      <w:r>
        <w:rPr>
          <w:rFonts w:hint="cs"/>
          <w:cs/>
        </w:rPr>
        <w:t xml:space="preserve"> และภาพที่ </w:t>
      </w:r>
      <w:r w:rsidR="00E30453">
        <w:rPr>
          <w:rFonts w:hint="cs"/>
          <w:cs/>
        </w:rPr>
        <w:t>75</w:t>
      </w:r>
      <w:r>
        <w:rPr>
          <w:rFonts w:hint="cs"/>
          <w:cs/>
        </w:rPr>
        <w:t xml:space="preserve"> </w:t>
      </w:r>
      <w:r w:rsidR="00534ADB">
        <w:rPr>
          <w:rFonts w:hint="cs"/>
          <w:cs/>
        </w:rPr>
        <w:t>ซึ่งแก้ไขให้</w:t>
      </w:r>
      <w:r>
        <w:rPr>
          <w:rFonts w:hint="cs"/>
          <w:cs/>
        </w:rPr>
        <w:t xml:space="preserve">มีการเข้าถึงข้อมูลย่อยที่ได้รับมาจากการเรียกใช้งานในแต่ละฟังก์ชันของ </w:t>
      </w:r>
      <w:r>
        <w:t xml:space="preserve">ONVIF </w:t>
      </w:r>
      <w:r>
        <w:rPr>
          <w:rFonts w:hint="cs"/>
          <w:cs/>
        </w:rPr>
        <w:t xml:space="preserve">และนำมาเก็บไว้ในค่า </w:t>
      </w:r>
      <w:r>
        <w:t xml:space="preserve">id </w:t>
      </w:r>
      <w:r>
        <w:rPr>
          <w:rFonts w:hint="cs"/>
          <w:cs/>
        </w:rPr>
        <w:t xml:space="preserve">ของแต่ข้อมูลย่อยแล้วจึงนำ </w:t>
      </w:r>
      <w:r>
        <w:t xml:space="preserve">id </w:t>
      </w:r>
      <w:r>
        <w:rPr>
          <w:rFonts w:hint="cs"/>
          <w:cs/>
        </w:rPr>
        <w:t>ที่เก็บ</w:t>
      </w:r>
      <w:r w:rsidR="00064AA8">
        <w:rPr>
          <w:rFonts w:hint="cs"/>
          <w:cs/>
        </w:rPr>
        <w:t xml:space="preserve">ข้อมูลไว้นำไปเรียกแสดงออกดังภาพที่ </w:t>
      </w:r>
      <w:r w:rsidR="00E30453">
        <w:rPr>
          <w:rFonts w:hint="cs"/>
          <w:cs/>
        </w:rPr>
        <w:t>75</w:t>
      </w:r>
      <w:r w:rsidR="00064AA8">
        <w:rPr>
          <w:rFonts w:hint="cs"/>
          <w:cs/>
        </w:rPr>
        <w:t xml:space="preserve"> โดยทำกับทุกฟังก์ชันของ </w:t>
      </w:r>
      <w:r w:rsidR="00064AA8">
        <w:t xml:space="preserve">ONVIF </w:t>
      </w:r>
      <w:r w:rsidR="00064AA8">
        <w:rPr>
          <w:rFonts w:hint="cs"/>
          <w:cs/>
        </w:rPr>
        <w:t xml:space="preserve">เมื่อทำการแก้ไขครบทั้งหมดแล้วข้อมูลที่แสดงให้ผู้ใช้เห็นแบบใหม่จะเป็นดังภาพที่ </w:t>
      </w:r>
      <w:r w:rsidR="00E30453">
        <w:rPr>
          <w:rFonts w:hint="cs"/>
          <w:cs/>
        </w:rPr>
        <w:t>76</w:t>
      </w:r>
      <w:r w:rsidR="00064AA8">
        <w:rPr>
          <w:rFonts w:hint="cs"/>
          <w:cs/>
        </w:rPr>
        <w:t xml:space="preserve"> ถึงภาพที่ </w:t>
      </w:r>
      <w:r w:rsidR="00E30453">
        <w:rPr>
          <w:rFonts w:hint="cs"/>
          <w:cs/>
        </w:rPr>
        <w:t>78</w:t>
      </w:r>
    </w:p>
    <w:p w14:paraId="79E37216" w14:textId="77777777" w:rsidR="00005118" w:rsidRDefault="00005118" w:rsidP="002412B4">
      <w:pPr>
        <w:spacing w:after="0" w:line="240" w:lineRule="auto"/>
      </w:pPr>
    </w:p>
    <w:p w14:paraId="45B5EEB1" w14:textId="77777777" w:rsidR="00534ADB" w:rsidRDefault="00064AA8" w:rsidP="00534ADB">
      <w:pPr>
        <w:keepNext/>
        <w:spacing w:after="0" w:line="240" w:lineRule="auto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30A2E6C" wp14:editId="0143A93B">
                <wp:simplePos x="0" y="0"/>
                <wp:positionH relativeFrom="column">
                  <wp:posOffset>1171575</wp:posOffset>
                </wp:positionH>
                <wp:positionV relativeFrom="paragraph">
                  <wp:posOffset>1000125</wp:posOffset>
                </wp:positionV>
                <wp:extent cx="3057525" cy="1247775"/>
                <wp:effectExtent l="0" t="0" r="28575" b="28575"/>
                <wp:wrapNone/>
                <wp:docPr id="1927672227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525" cy="12477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E5E86" id="สี่เหลี่ยมผืนผ้า 3" o:spid="_x0000_s1026" style="position:absolute;margin-left:92.25pt;margin-top:78.75pt;width:240.75pt;height:98.2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" filled="f" strokecolor="red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3AD28138" wp14:editId="58533728">
            <wp:extent cx="5274310" cy="3141361"/>
            <wp:effectExtent l="0" t="0" r="2540" b="1905"/>
            <wp:docPr id="199311044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110441" name="รูปภาพ 11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A1186" w14:textId="15F05878" w:rsidR="00064AA8" w:rsidRDefault="00534ADB" w:rsidP="00534ADB">
      <w:pPr>
        <w:pStyle w:val="afa"/>
        <w:jc w:val="center"/>
      </w:pPr>
      <w:bookmarkStart w:id="479" w:name="_Toc139297656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72</w:t>
      </w:r>
      <w:r w:rsidRPr="008F6DA7">
        <w:fldChar w:fldCharType="end"/>
      </w:r>
      <w:r w:rsidRPr="00534ADB">
        <w:rPr>
          <w:rFonts w:hint="cs"/>
          <w:iCs/>
          <w:cs/>
        </w:rPr>
        <w:t xml:space="preserve"> </w:t>
      </w:r>
      <w:r>
        <w:rPr>
          <w:rFonts w:hint="cs"/>
          <w:cs/>
        </w:rPr>
        <w:t>ภาพของการเขียนเรียกแสดงข้อมูลเมตาแบบเก่า ในส่วนของ</w:t>
      </w:r>
      <w:r>
        <w:t xml:space="preserve"> JavaScript</w:t>
      </w:r>
      <w:bookmarkEnd w:id="479"/>
    </w:p>
    <w:p w14:paraId="34CDA08B" w14:textId="77777777" w:rsidR="00534ADB" w:rsidRDefault="00064AA8" w:rsidP="00534ADB">
      <w:pPr>
        <w:keepNext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0C5B6694" wp14:editId="78FA7A14">
            <wp:extent cx="5256882" cy="3141345"/>
            <wp:effectExtent l="0" t="0" r="1270" b="1905"/>
            <wp:docPr id="1207200519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200519" name="รูปภาพ 12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6882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E5E1B" w14:textId="215C7ECF" w:rsidR="00064AA8" w:rsidRDefault="00534ADB" w:rsidP="00534ADB">
      <w:pPr>
        <w:pStyle w:val="afa"/>
        <w:jc w:val="center"/>
      </w:pPr>
      <w:bookmarkStart w:id="480" w:name="_Toc139297657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73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ของการเขียนเรียกแสดงข้อมูลเมตาแบบเก่า ในส่วนของ</w:t>
      </w:r>
      <w:r>
        <w:t xml:space="preserve"> HTML</w:t>
      </w:r>
      <w:bookmarkEnd w:id="480"/>
    </w:p>
    <w:p w14:paraId="0AC55B31" w14:textId="77777777" w:rsidR="00534ADB" w:rsidRDefault="00763055" w:rsidP="00534ADB">
      <w:pPr>
        <w:keepNext/>
        <w:spacing w:after="0" w:line="240" w:lineRule="auto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1674E6D" wp14:editId="2A2B7E27">
                <wp:simplePos x="0" y="0"/>
                <wp:positionH relativeFrom="column">
                  <wp:posOffset>1352550</wp:posOffset>
                </wp:positionH>
                <wp:positionV relativeFrom="paragraph">
                  <wp:posOffset>942975</wp:posOffset>
                </wp:positionV>
                <wp:extent cx="3343275" cy="2692400"/>
                <wp:effectExtent l="0" t="0" r="28575" b="12700"/>
                <wp:wrapNone/>
                <wp:docPr id="807269311" name="สี่เหลี่ยมผืนผ้า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3275" cy="2692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044974" id="สี่เหลี่ยมผืนผ้า 3" o:spid="_x0000_s1026" style="position:absolute;margin-left:106.5pt;margin-top:74.25pt;width:263.25pt;height:212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" filled="f" strokecolor="red" strokeweight="1.5pt"/>
            </w:pict>
          </mc:Fallback>
        </mc:AlternateContent>
      </w:r>
      <w:r w:rsidR="00064AA8">
        <w:rPr>
          <w:noProof/>
        </w:rPr>
        <w:drawing>
          <wp:inline distT="0" distB="0" distL="0" distR="0" wp14:anchorId="5C78B7CF" wp14:editId="48F4754D">
            <wp:extent cx="5274310" cy="3635375"/>
            <wp:effectExtent l="0" t="0" r="2540" b="9525"/>
            <wp:docPr id="951855041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855041" name="รูปภาพ 951855041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45A5B" w14:textId="575B998D" w:rsidR="00064AA8" w:rsidRDefault="00534ADB" w:rsidP="00534ADB">
      <w:pPr>
        <w:pStyle w:val="afa"/>
        <w:jc w:val="center"/>
      </w:pPr>
      <w:bookmarkStart w:id="481" w:name="_Toc139297658"/>
      <w:r>
        <w:rPr>
          <w:cs/>
        </w:rPr>
        <w:t xml:space="preserve">ภาพ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ภาพ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74</w:t>
      </w:r>
      <w:r>
        <w:rPr>
          <w:cs/>
        </w:rPr>
        <w:fldChar w:fldCharType="end"/>
      </w:r>
      <w:r>
        <w:rPr>
          <w:rFonts w:hint="cs"/>
          <w:cs/>
        </w:rPr>
        <w:t xml:space="preserve"> ภาพของการเขียนเรียกแสดงข้อมูลเมตาแบบใหม่ ในส่วนของ</w:t>
      </w:r>
      <w:r>
        <w:t xml:space="preserve"> JavaScript</w:t>
      </w:r>
      <w:bookmarkEnd w:id="481"/>
    </w:p>
    <w:p w14:paraId="0A64AE12" w14:textId="77777777" w:rsidR="00534ADB" w:rsidRDefault="00064AA8" w:rsidP="00534ADB">
      <w:pPr>
        <w:keepNext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7B3A3292" wp14:editId="3B11ABAC">
            <wp:extent cx="5274310" cy="3238500"/>
            <wp:effectExtent l="0" t="0" r="2540" b="0"/>
            <wp:docPr id="46747653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47653" name="รูปภาพ 46747653"/>
                    <pic:cNvPicPr/>
                  </pic:nvPicPr>
                  <pic:blipFill rotWithShape="1"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180"/>
                    <a:stretch/>
                  </pic:blipFill>
                  <pic:spPr bwMode="auto">
                    <a:xfrm>
                      <a:off x="0" y="0"/>
                      <a:ext cx="5274310" cy="323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4C2D60" w14:textId="5B4392F4" w:rsidR="00064AA8" w:rsidRDefault="00534ADB" w:rsidP="00534ADB">
      <w:pPr>
        <w:pStyle w:val="afa"/>
        <w:jc w:val="center"/>
        <w:rPr>
          <w:cs/>
        </w:rPr>
      </w:pPr>
      <w:bookmarkStart w:id="482" w:name="_Toc139297659"/>
      <w:r>
        <w:rPr>
          <w:cs/>
        </w:rPr>
        <w:t>ภาพที่</w:t>
      </w:r>
      <w:r w:rsidRPr="00534ADB">
        <w:rPr>
          <w:iCs/>
          <w:cs/>
        </w:rPr>
        <w:t xml:space="preserve">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75</w:t>
      </w:r>
      <w:r w:rsidRPr="008F6DA7">
        <w:fldChar w:fldCharType="end"/>
      </w:r>
      <w:r w:rsidRPr="008F6DA7">
        <w:rPr>
          <w:rFonts w:hint="cs"/>
          <w:cs/>
        </w:rPr>
        <w:t xml:space="preserve"> </w:t>
      </w:r>
      <w:r>
        <w:rPr>
          <w:rFonts w:hint="cs"/>
          <w:cs/>
        </w:rPr>
        <w:t>ภาพของการเขียนเรียกแสดงข้อมูลเมตาแบบใหม่ ในส่วนของ</w:t>
      </w:r>
      <w:r>
        <w:t xml:space="preserve"> HTML</w:t>
      </w:r>
      <w:bookmarkEnd w:id="482"/>
    </w:p>
    <w:p w14:paraId="166821F4" w14:textId="77777777" w:rsidR="00534ADB" w:rsidRDefault="00064AA8" w:rsidP="00534ADB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55816B38" wp14:editId="683E29BE">
            <wp:extent cx="5273426" cy="4210050"/>
            <wp:effectExtent l="0" t="0" r="3810" b="0"/>
            <wp:docPr id="1477222931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222931" name="รูปภาพ 1477222931"/>
                    <pic:cNvPicPr/>
                  </pic:nvPicPr>
                  <pic:blipFill rotWithShape="1"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49" b="1822"/>
                    <a:stretch/>
                  </pic:blipFill>
                  <pic:spPr bwMode="auto">
                    <a:xfrm>
                      <a:off x="0" y="0"/>
                      <a:ext cx="5274000" cy="4210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FBAB9C" w14:textId="31E7C5C4" w:rsidR="00064AA8" w:rsidRPr="00534ADB" w:rsidRDefault="00534ADB" w:rsidP="00534ADB">
      <w:pPr>
        <w:pStyle w:val="afa"/>
        <w:jc w:val="center"/>
        <w:rPr>
          <w:i/>
          <w:iCs/>
          <w:cs/>
        </w:rPr>
      </w:pPr>
      <w:bookmarkStart w:id="483" w:name="_Toc139297660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76</w:t>
      </w:r>
      <w:r w:rsidRPr="008F6DA7">
        <w:fldChar w:fldCharType="end"/>
      </w:r>
      <w:r>
        <w:t xml:space="preserve"> </w:t>
      </w:r>
      <w:r>
        <w:rPr>
          <w:rFonts w:hint="cs"/>
          <w:cs/>
        </w:rPr>
        <w:t>ภาพ</w:t>
      </w:r>
      <w:r w:rsidRPr="00BC48B2">
        <w:rPr>
          <w:cs/>
        </w:rPr>
        <w:t>แสดง</w:t>
      </w:r>
      <w:r w:rsidR="004845A3">
        <w:rPr>
          <w:rFonts w:hint="cs"/>
          <w:cs/>
        </w:rPr>
        <w:t>การเรียก</w:t>
      </w:r>
      <w:r w:rsidRPr="00BC48B2">
        <w:rPr>
          <w:cs/>
        </w:rPr>
        <w:t>ข้อมูล</w:t>
      </w:r>
      <w:r w:rsidR="004845A3">
        <w:rPr>
          <w:rFonts w:hint="cs"/>
          <w:cs/>
        </w:rPr>
        <w:t>แบบใหม่</w:t>
      </w:r>
      <w:r w:rsidRPr="00BC48B2">
        <w:rPr>
          <w:cs/>
        </w:rPr>
        <w:t>จากฟังก์ชัน</w:t>
      </w:r>
      <w:r>
        <w:rPr>
          <w:rFonts w:hint="cs"/>
          <w:cs/>
        </w:rPr>
        <w:t xml:space="preserve"> </w:t>
      </w:r>
      <w:r>
        <w:t>GetHostname,</w:t>
      </w:r>
      <w:r w:rsidRPr="00534ADB">
        <w:t xml:space="preserve"> </w:t>
      </w:r>
      <w:r>
        <w:t>GetNetworkProtocols, GetDeviceInformation</w:t>
      </w:r>
      <w:r>
        <w:rPr>
          <w:iCs/>
        </w:rPr>
        <w:t xml:space="preserve"> </w:t>
      </w:r>
      <w:r w:rsidRPr="00534ADB">
        <w:rPr>
          <w:rFonts w:hint="cs"/>
          <w:cs/>
        </w:rPr>
        <w:t xml:space="preserve">และ </w:t>
      </w:r>
      <w:r>
        <w:t>GetUser</w:t>
      </w:r>
      <w:bookmarkEnd w:id="483"/>
    </w:p>
    <w:p w14:paraId="0C5D67C9" w14:textId="77777777" w:rsidR="00534ADB" w:rsidRDefault="00064AA8" w:rsidP="00534ADB">
      <w:pPr>
        <w:keepNext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04E19C8B" wp14:editId="34D1A6E5">
            <wp:extent cx="5273040" cy="2286000"/>
            <wp:effectExtent l="0" t="0" r="3810" b="0"/>
            <wp:docPr id="1803614639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614639" name="รูปภาพ 1803614639"/>
                    <pic:cNvPicPr/>
                  </pic:nvPicPr>
                  <pic:blipFill rotWithShape="1"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68" b="46543"/>
                    <a:stretch/>
                  </pic:blipFill>
                  <pic:spPr bwMode="auto">
                    <a:xfrm>
                      <a:off x="0" y="0"/>
                      <a:ext cx="5274000" cy="22864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D7BA78" w14:textId="7195DE09" w:rsidR="00064AA8" w:rsidRPr="003C6875" w:rsidRDefault="00534ADB" w:rsidP="00534ADB">
      <w:pPr>
        <w:pStyle w:val="afa"/>
        <w:jc w:val="center"/>
        <w:rPr>
          <w:cs/>
        </w:rPr>
      </w:pPr>
      <w:bookmarkStart w:id="484" w:name="_Toc139297661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77</w:t>
      </w:r>
      <w:r w:rsidRPr="008F6DA7">
        <w:fldChar w:fldCharType="end"/>
      </w:r>
      <w:r w:rsidRPr="008F6DA7">
        <w:rPr>
          <w:rFonts w:hint="cs"/>
          <w:cs/>
        </w:rPr>
        <w:t xml:space="preserve"> </w:t>
      </w:r>
      <w:r w:rsidR="004845A3">
        <w:rPr>
          <w:rFonts w:hint="cs"/>
          <w:cs/>
        </w:rPr>
        <w:t>ภาพ</w:t>
      </w:r>
      <w:r w:rsidR="004845A3" w:rsidRPr="00BC48B2">
        <w:rPr>
          <w:cs/>
        </w:rPr>
        <w:t>แสดง</w:t>
      </w:r>
      <w:r w:rsidR="004845A3">
        <w:rPr>
          <w:rFonts w:hint="cs"/>
          <w:cs/>
        </w:rPr>
        <w:t>การเรียก</w:t>
      </w:r>
      <w:r w:rsidR="004845A3" w:rsidRPr="00BC48B2">
        <w:rPr>
          <w:cs/>
        </w:rPr>
        <w:t>ข้อมูล</w:t>
      </w:r>
      <w:r w:rsidR="004845A3">
        <w:rPr>
          <w:rFonts w:hint="cs"/>
          <w:cs/>
        </w:rPr>
        <w:t>แบบใหม่</w:t>
      </w:r>
      <w:r w:rsidR="003C6875" w:rsidRPr="00BC48B2">
        <w:rPr>
          <w:cs/>
        </w:rPr>
        <w:t>จากฟังก์ชัน</w:t>
      </w:r>
      <w:r w:rsidR="003C6875">
        <w:rPr>
          <w:b/>
          <w:bCs/>
        </w:rPr>
        <w:t xml:space="preserve"> </w:t>
      </w:r>
      <w:r w:rsidR="003C6875">
        <w:t>GetDiscoveryMode</w:t>
      </w:r>
      <w:r w:rsidR="003C6875">
        <w:rPr>
          <w:rFonts w:hint="cs"/>
          <w:cs/>
        </w:rPr>
        <w:t xml:space="preserve"> และ </w:t>
      </w:r>
      <w:r w:rsidR="003C6875">
        <w:t>GetSystemDateAndTime</w:t>
      </w:r>
      <w:bookmarkEnd w:id="484"/>
    </w:p>
    <w:p w14:paraId="1A84B292" w14:textId="77777777" w:rsidR="003C6875" w:rsidRDefault="00064AA8" w:rsidP="003C6875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07FDDD8E" wp14:editId="726DCEBB">
            <wp:extent cx="5273675" cy="3914775"/>
            <wp:effectExtent l="0" t="0" r="3175" b="9525"/>
            <wp:docPr id="124596690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966907" name="รูปภาพ 1245966907"/>
                    <pic:cNvPicPr/>
                  </pic:nvPicPr>
                  <pic:blipFill rotWithShape="1"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49" b="8610"/>
                    <a:stretch/>
                  </pic:blipFill>
                  <pic:spPr bwMode="auto">
                    <a:xfrm>
                      <a:off x="0" y="0"/>
                      <a:ext cx="5274000" cy="3915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AFE8C" w14:textId="748DA59E" w:rsidR="00064AA8" w:rsidRPr="003C6875" w:rsidRDefault="003C6875" w:rsidP="003C6875">
      <w:pPr>
        <w:pStyle w:val="afa"/>
        <w:jc w:val="center"/>
        <w:rPr>
          <w:cs/>
        </w:rPr>
      </w:pPr>
      <w:bookmarkStart w:id="485" w:name="_Toc139297662"/>
      <w:r>
        <w:rPr>
          <w:cs/>
        </w:rPr>
        <w:t xml:space="preserve">ภาพที่ </w:t>
      </w:r>
      <w:r w:rsidRPr="008F6DA7">
        <w:fldChar w:fldCharType="begin"/>
      </w:r>
      <w:r w:rsidRPr="008F6DA7">
        <w:instrText xml:space="preserve"> SEQ </w:instrText>
      </w:r>
      <w:r w:rsidRPr="008F6DA7">
        <w:rPr>
          <w:cs/>
        </w:rPr>
        <w:instrText xml:space="preserve">ภาพที่ </w:instrText>
      </w:r>
      <w:r w:rsidRPr="008F6DA7">
        <w:instrText xml:space="preserve">\* ARABIC </w:instrText>
      </w:r>
      <w:r w:rsidRPr="008F6DA7">
        <w:fldChar w:fldCharType="separate"/>
      </w:r>
      <w:r w:rsidR="00BA4A71">
        <w:t>78</w:t>
      </w:r>
      <w:r w:rsidRPr="008F6DA7">
        <w:fldChar w:fldCharType="end"/>
      </w:r>
      <w:r w:rsidRPr="008F6DA7">
        <w:rPr>
          <w:rFonts w:hint="cs"/>
          <w:cs/>
        </w:rPr>
        <w:t xml:space="preserve"> </w:t>
      </w:r>
      <w:r w:rsidR="004845A3">
        <w:rPr>
          <w:rFonts w:hint="cs"/>
          <w:cs/>
        </w:rPr>
        <w:t>ภาพ</w:t>
      </w:r>
      <w:r w:rsidR="004845A3" w:rsidRPr="00BC48B2">
        <w:rPr>
          <w:cs/>
        </w:rPr>
        <w:t>แสดง</w:t>
      </w:r>
      <w:r w:rsidR="004845A3">
        <w:rPr>
          <w:rFonts w:hint="cs"/>
          <w:cs/>
        </w:rPr>
        <w:t>การเรียก</w:t>
      </w:r>
      <w:r w:rsidR="004845A3" w:rsidRPr="00BC48B2">
        <w:rPr>
          <w:cs/>
        </w:rPr>
        <w:t>ข้อมูล</w:t>
      </w:r>
      <w:r w:rsidR="004845A3">
        <w:rPr>
          <w:rFonts w:hint="cs"/>
          <w:cs/>
        </w:rPr>
        <w:t>แบบใหม่</w:t>
      </w:r>
      <w:r w:rsidRPr="00BC48B2">
        <w:rPr>
          <w:cs/>
        </w:rPr>
        <w:t>จากฟังก์ชัน</w:t>
      </w:r>
      <w:r>
        <w:rPr>
          <w:rFonts w:hint="cs"/>
          <w:cs/>
        </w:rPr>
        <w:t xml:space="preserve"> </w:t>
      </w:r>
      <w:r>
        <w:t>GetServiceCapabilities</w:t>
      </w:r>
      <w:bookmarkEnd w:id="485"/>
    </w:p>
    <w:p w14:paraId="474C4C49" w14:textId="77777777" w:rsidR="001C3567" w:rsidRDefault="00763055" w:rsidP="00366E0E">
      <w:pPr>
        <w:spacing w:after="0" w:line="240" w:lineRule="auto"/>
        <w:jc w:val="thaiDistribute"/>
        <w:rPr>
          <w:szCs w:val="36"/>
          <w:cs/>
        </w:rPr>
      </w:pPr>
      <w:r>
        <w:tab/>
      </w:r>
      <w:r>
        <w:rPr>
          <w:rFonts w:hint="cs"/>
          <w:cs/>
        </w:rPr>
        <w:t>ผลจากการพัฒนา</w:t>
      </w:r>
      <w:r w:rsidR="00FC7853">
        <w:rPr>
          <w:rFonts w:hint="cs"/>
          <w:cs/>
        </w:rPr>
        <w:t xml:space="preserve"> </w:t>
      </w:r>
      <w:r>
        <w:rPr>
          <w:rFonts w:hint="cs"/>
          <w:cs/>
        </w:rPr>
        <w:t xml:space="preserve">ผู้ใช้จะเห็นได้ว่าข้อมูลที่แสดงให้เห็นดังภาพที่ </w:t>
      </w:r>
      <w:r w:rsidR="00D631D5">
        <w:rPr>
          <w:rFonts w:hint="cs"/>
          <w:cs/>
        </w:rPr>
        <w:t>76</w:t>
      </w:r>
      <w:r>
        <w:t xml:space="preserve"> </w:t>
      </w:r>
      <w:r>
        <w:rPr>
          <w:rFonts w:hint="cs"/>
          <w:cs/>
        </w:rPr>
        <w:t xml:space="preserve">ถึงภาพที่ </w:t>
      </w:r>
      <w:r w:rsidR="00D631D5">
        <w:rPr>
          <w:rFonts w:hint="cs"/>
          <w:cs/>
        </w:rPr>
        <w:t>78</w:t>
      </w:r>
      <w:r>
        <w:rPr>
          <w:rFonts w:hint="cs"/>
          <w:cs/>
        </w:rPr>
        <w:t xml:space="preserve"> นั้นสามารถอ่านง่ายมากยิ่งขึ้น จึงเป็นข้อสังเกตสำหรับผู้ที่อยากนำโครงงานนี้นำไปพัฒนาต่อโดยเพิ่มการใช้ฟังก์ชันอื่นของ</w:t>
      </w:r>
      <w:r>
        <w:t xml:space="preserve"> ONVIF </w:t>
      </w:r>
      <w:r>
        <w:rPr>
          <w:rFonts w:hint="cs"/>
          <w:cs/>
        </w:rPr>
        <w:t xml:space="preserve">ให้ทำการเข้าถึงข้อมูลด้วยวิธีดังภาพที่ </w:t>
      </w:r>
      <w:r w:rsidR="00D631D5">
        <w:rPr>
          <w:rFonts w:hint="cs"/>
          <w:cs/>
        </w:rPr>
        <w:t>74</w:t>
      </w:r>
      <w:r>
        <w:t xml:space="preserve"> </w:t>
      </w:r>
      <w:r>
        <w:rPr>
          <w:rFonts w:hint="cs"/>
          <w:cs/>
        </w:rPr>
        <w:t xml:space="preserve">และภาพที่ </w:t>
      </w:r>
      <w:r w:rsidR="00D631D5">
        <w:rPr>
          <w:rFonts w:hint="cs"/>
          <w:cs/>
        </w:rPr>
        <w:t>75</w:t>
      </w:r>
      <w:r>
        <w:t xml:space="preserve"> </w:t>
      </w:r>
      <w:r>
        <w:rPr>
          <w:rFonts w:hint="cs"/>
          <w:cs/>
        </w:rPr>
        <w:t>เพื่อให้แสดงข้อมูลออกมา</w:t>
      </w:r>
      <w:r w:rsidR="00D631D5">
        <w:rPr>
          <w:rFonts w:hint="cs"/>
          <w:cs/>
        </w:rPr>
        <w:t>ให</w:t>
      </w:r>
      <w:r w:rsidR="00086D3F">
        <w:rPr>
          <w:rFonts w:hint="cs"/>
          <w:cs/>
        </w:rPr>
        <w:t>้</w:t>
      </w:r>
      <w:r w:rsidR="00D631D5">
        <w:rPr>
          <w:rFonts w:hint="cs"/>
          <w:cs/>
        </w:rPr>
        <w:t>ผู้ใช้</w:t>
      </w:r>
      <w:r w:rsidR="00086D3F">
        <w:rPr>
          <w:rFonts w:hint="cs"/>
          <w:cs/>
        </w:rPr>
        <w:t>สามารถ</w:t>
      </w:r>
      <w:r>
        <w:rPr>
          <w:rFonts w:hint="cs"/>
          <w:cs/>
        </w:rPr>
        <w:t>ดูได้โดยง่าย</w:t>
      </w:r>
      <w:r w:rsidR="00D631D5">
        <w:rPr>
          <w:rFonts w:hint="cs"/>
          <w:cs/>
        </w:rPr>
        <w:t>และ</w:t>
      </w:r>
      <w:r>
        <w:rPr>
          <w:rFonts w:hint="cs"/>
          <w:cs/>
        </w:rPr>
        <w:t>อ่าน</w:t>
      </w:r>
      <w:r w:rsidR="00D631D5">
        <w:rPr>
          <w:rFonts w:hint="cs"/>
          <w:cs/>
        </w:rPr>
        <w:t>ได้</w:t>
      </w:r>
      <w:r>
        <w:rPr>
          <w:rFonts w:hint="cs"/>
          <w:cs/>
        </w:rPr>
        <w:t>สะดวก</w:t>
      </w:r>
      <w:r w:rsidR="00086D3F">
        <w:rPr>
          <w:rFonts w:hint="cs"/>
          <w:cs/>
        </w:rPr>
        <w:t>มากยิ่งขึ้น</w:t>
      </w:r>
    </w:p>
    <w:p w14:paraId="2B8D0A34" w14:textId="4C85D777" w:rsidR="001C3567" w:rsidRPr="001C3567" w:rsidRDefault="001C3567" w:rsidP="001C3567">
      <w:pPr>
        <w:pStyle w:val="2"/>
        <w:rPr>
          <w:rFonts w:hint="cs"/>
          <w:cs/>
        </w:rPr>
      </w:pPr>
      <w:r>
        <w:rPr>
          <w:szCs w:val="36"/>
          <w:cs/>
        </w:rPr>
        <w:br w:type="page"/>
      </w:r>
      <w:bookmarkStart w:id="486" w:name="_Toc139297575"/>
      <w:r w:rsidRPr="001C3567">
        <w:lastRenderedPageBreak/>
        <w:t>4</w:t>
      </w:r>
      <w:r w:rsidRPr="001C3567">
        <w:rPr>
          <w:cs/>
        </w:rPr>
        <w:t>.</w:t>
      </w:r>
      <w:r w:rsidRPr="001C3567">
        <w:t>3</w:t>
      </w:r>
      <w:r w:rsidRPr="001C3567">
        <w:rPr>
          <w:cs/>
        </w:rPr>
        <w:t xml:space="preserve"> </w:t>
      </w:r>
      <w:r w:rsidRPr="001C3567">
        <w:rPr>
          <w:rFonts w:hint="cs"/>
          <w:cs/>
        </w:rPr>
        <w:t>การทด</w:t>
      </w:r>
      <w:r>
        <w:rPr>
          <w:rFonts w:hint="cs"/>
          <w:cs/>
        </w:rPr>
        <w:t>สอบเพิ่มเติม</w:t>
      </w:r>
      <w:bookmarkEnd w:id="486"/>
    </w:p>
    <w:p w14:paraId="508061F7" w14:textId="77777777" w:rsidR="006B0A18" w:rsidRDefault="001C3567" w:rsidP="006B0A18">
      <w:pPr>
        <w:ind w:firstLine="720"/>
        <w:jc w:val="thaiDistribute"/>
      </w:pPr>
      <w:r>
        <w:rPr>
          <w:rFonts w:hint="cs"/>
          <w:cs/>
        </w:rPr>
        <w:t>ในส่วนนี้จะเป็นการทดสอบเก็บค่าจากการปรับเพิ่มความละเอียด</w:t>
      </w:r>
      <w:r w:rsidR="006B0A18">
        <w:rPr>
          <w:rFonts w:hint="cs"/>
          <w:cs/>
        </w:rPr>
        <w:t>วิดีโอของกล้องไอพี หลังจากกนั้นจะทำการ</w:t>
      </w:r>
      <w:r>
        <w:rPr>
          <w:rFonts w:hint="cs"/>
          <w:cs/>
        </w:rPr>
        <w:t>เรียก</w:t>
      </w:r>
      <w:r w:rsidR="006B0A18">
        <w:rPr>
          <w:rFonts w:hint="cs"/>
          <w:cs/>
        </w:rPr>
        <w:t>กล้องไอพีนั้น</w:t>
      </w:r>
      <w:r>
        <w:rPr>
          <w:rFonts w:hint="cs"/>
          <w:cs/>
        </w:rPr>
        <w:t>ไปสตรีมยังหน้าเว็บไซต์</w:t>
      </w:r>
      <w:r w:rsidR="006B0A18">
        <w:rPr>
          <w:rFonts w:hint="cs"/>
          <w:cs/>
        </w:rPr>
        <w:t>และเก็บค่าการทำงานในส่วนต่าง ๆ</w:t>
      </w:r>
    </w:p>
    <w:p w14:paraId="4F822C33" w14:textId="77777777" w:rsidR="00F950CB" w:rsidRDefault="006B0A18" w:rsidP="00F950CB">
      <w:pPr>
        <w:ind w:firstLine="720"/>
      </w:pPr>
      <w:r>
        <w:rPr>
          <w:rFonts w:hint="cs"/>
          <w:cs/>
        </w:rPr>
        <w:t xml:space="preserve">โดยจะทำการทดสอบกับตัวกล้องไอพีทั้งหมด จำนวน </w:t>
      </w:r>
      <w:r>
        <w:t>5</w:t>
      </w:r>
      <w:r>
        <w:rPr>
          <w:rFonts w:hint="cs"/>
          <w:cs/>
        </w:rPr>
        <w:t xml:space="preserve"> เครื่อง </w:t>
      </w:r>
      <w:r w:rsidR="00F950CB">
        <w:rPr>
          <w:cs/>
        </w:rPr>
        <w:br/>
      </w:r>
      <w:r w:rsidR="00F950CB">
        <w:rPr>
          <w:rFonts w:hint="cs"/>
          <w:cs/>
        </w:rPr>
        <w:t xml:space="preserve">แบ่งเป็นการเก็บค่าทั้งหมด </w:t>
      </w:r>
      <w:r w:rsidR="00F950CB">
        <w:t xml:space="preserve">5 </w:t>
      </w:r>
      <w:r w:rsidR="00F950CB">
        <w:rPr>
          <w:rFonts w:hint="cs"/>
          <w:cs/>
        </w:rPr>
        <w:t>ค่า คือ</w:t>
      </w:r>
      <w:r w:rsidR="00F950CB">
        <w:t xml:space="preserve"> </w:t>
      </w:r>
    </w:p>
    <w:p w14:paraId="54E2980B" w14:textId="31B8042B" w:rsidR="00F950CB" w:rsidRDefault="00F950CB" w:rsidP="00F950CB">
      <w:pPr>
        <w:pStyle w:val="a6"/>
        <w:numPr>
          <w:ilvl w:val="0"/>
          <w:numId w:val="42"/>
        </w:numPr>
      </w:pPr>
      <w:r>
        <w:t xml:space="preserve">CPU </w:t>
      </w:r>
      <w:r>
        <w:rPr>
          <w:rFonts w:hint="cs"/>
          <w:cs/>
        </w:rPr>
        <w:t xml:space="preserve">ของ </w:t>
      </w:r>
      <w:r>
        <w:t>Google Chrome</w:t>
      </w:r>
    </w:p>
    <w:p w14:paraId="2CC58CD1" w14:textId="0D49DD59" w:rsidR="00F950CB" w:rsidRDefault="00F950CB" w:rsidP="00F950CB">
      <w:pPr>
        <w:pStyle w:val="a6"/>
        <w:numPr>
          <w:ilvl w:val="0"/>
          <w:numId w:val="42"/>
        </w:numPr>
      </w:pPr>
      <w:r>
        <w:t xml:space="preserve">Memory </w:t>
      </w:r>
      <w:r>
        <w:rPr>
          <w:rFonts w:hint="cs"/>
          <w:cs/>
        </w:rPr>
        <w:t xml:space="preserve">ของ </w:t>
      </w:r>
      <w:r>
        <w:t>Google Chrome</w:t>
      </w:r>
    </w:p>
    <w:p w14:paraId="2CE7AC4F" w14:textId="639A514A" w:rsidR="00F950CB" w:rsidRDefault="00F950CB" w:rsidP="00F950CB">
      <w:pPr>
        <w:pStyle w:val="a6"/>
        <w:numPr>
          <w:ilvl w:val="0"/>
          <w:numId w:val="42"/>
        </w:numPr>
      </w:pPr>
      <w:r>
        <w:t xml:space="preserve">CPU </w:t>
      </w:r>
      <w:r>
        <w:rPr>
          <w:rFonts w:hint="cs"/>
          <w:cs/>
        </w:rPr>
        <w:t>ของ</w:t>
      </w:r>
      <w:r w:rsidR="00CE6DC6">
        <w:rPr>
          <w:rFonts w:hint="cs"/>
          <w:cs/>
        </w:rPr>
        <w:t xml:space="preserve"> </w:t>
      </w:r>
      <w:r w:rsidR="00CE6DC6" w:rsidRPr="00CE6DC6">
        <w:t>Visual Studio Code</w:t>
      </w:r>
    </w:p>
    <w:p w14:paraId="230FA53B" w14:textId="7E657263" w:rsidR="00CE6DC6" w:rsidRDefault="00CE6DC6" w:rsidP="00F950CB">
      <w:pPr>
        <w:pStyle w:val="a6"/>
        <w:numPr>
          <w:ilvl w:val="0"/>
          <w:numId w:val="42"/>
        </w:numPr>
      </w:pPr>
      <w:r>
        <w:t xml:space="preserve">Memory </w:t>
      </w:r>
      <w:r>
        <w:rPr>
          <w:rFonts w:hint="cs"/>
          <w:cs/>
        </w:rPr>
        <w:t>ของ</w:t>
      </w:r>
      <w:r>
        <w:t xml:space="preserve"> </w:t>
      </w:r>
      <w:r w:rsidRPr="00CE6DC6">
        <w:t>Visual Studio Code</w:t>
      </w:r>
    </w:p>
    <w:p w14:paraId="46DB8255" w14:textId="12506A59" w:rsidR="00CE6DC6" w:rsidRDefault="00CE6DC6" w:rsidP="00F950CB">
      <w:pPr>
        <w:pStyle w:val="a6"/>
        <w:numPr>
          <w:ilvl w:val="0"/>
          <w:numId w:val="42"/>
        </w:numPr>
      </w:pPr>
      <w:r>
        <w:t>Network</w:t>
      </w:r>
    </w:p>
    <w:p w14:paraId="20671102" w14:textId="0C6D36F9" w:rsidR="006B0A18" w:rsidRDefault="006B0A18" w:rsidP="00F950CB">
      <w:r>
        <w:rPr>
          <w:rFonts w:hint="cs"/>
          <w:cs/>
        </w:rPr>
        <w:t xml:space="preserve">แบ่งเป็นการทดสอบเก็บค่าจากความละเอียดของกล้องวิดีโอทั้งหมด </w:t>
      </w:r>
      <w:r>
        <w:t>4</w:t>
      </w:r>
      <w:r>
        <w:rPr>
          <w:rFonts w:hint="cs"/>
          <w:cs/>
        </w:rPr>
        <w:t xml:space="preserve"> ความละเอียด คือ</w:t>
      </w:r>
    </w:p>
    <w:p w14:paraId="544276A3" w14:textId="5180D7E1" w:rsidR="00F950CB" w:rsidRDefault="006B0A18" w:rsidP="00F950CB">
      <w:pPr>
        <w:pStyle w:val="a6"/>
        <w:numPr>
          <w:ilvl w:val="0"/>
          <w:numId w:val="41"/>
        </w:numPr>
      </w:pPr>
      <w:r>
        <w:rPr>
          <w:rFonts w:hint="cs"/>
          <w:cs/>
        </w:rPr>
        <w:t>ที่ความละเอียด</w:t>
      </w:r>
      <w:r>
        <w:t xml:space="preserve"> 480p</w:t>
      </w:r>
      <w:r w:rsidR="00F950CB">
        <w:rPr>
          <w:rFonts w:hint="cs"/>
          <w:cs/>
        </w:rPr>
        <w:t xml:space="preserve"> </w:t>
      </w:r>
      <w:r w:rsidR="00F950CB">
        <w:t>:</w:t>
      </w:r>
      <w:r>
        <w:rPr>
          <w:rFonts w:hint="cs"/>
          <w:cs/>
        </w:rPr>
        <w:t xml:space="preserve"> </w:t>
      </w:r>
      <w:r>
        <w:t>St</w:t>
      </w:r>
      <w:r w:rsidR="00F950CB">
        <w:t>andard Definition(SD)</w:t>
      </w:r>
    </w:p>
    <w:p w14:paraId="53724FB2" w14:textId="77777777" w:rsidR="00F950CB" w:rsidRDefault="00F950CB" w:rsidP="00F950CB">
      <w:pPr>
        <w:pStyle w:val="a6"/>
        <w:numPr>
          <w:ilvl w:val="0"/>
          <w:numId w:val="41"/>
        </w:numPr>
      </w:pPr>
      <w:r>
        <w:rPr>
          <w:rFonts w:hint="cs"/>
          <w:cs/>
        </w:rPr>
        <w:t>ที่</w:t>
      </w:r>
      <w:r>
        <w:rPr>
          <w:rFonts w:hint="cs"/>
          <w:cs/>
        </w:rPr>
        <w:t>ความละเอียด</w:t>
      </w:r>
      <w:r>
        <w:t xml:space="preserve"> </w:t>
      </w:r>
      <w:r>
        <w:t>72</w:t>
      </w:r>
      <w:r>
        <w:t>0p</w:t>
      </w:r>
      <w:r>
        <w:rPr>
          <w:rFonts w:hint="cs"/>
          <w:cs/>
        </w:rPr>
        <w:t xml:space="preserve"> </w:t>
      </w:r>
      <w:r>
        <w:t>:</w:t>
      </w:r>
      <w:r>
        <w:rPr>
          <w:rFonts w:hint="cs"/>
          <w:cs/>
        </w:rPr>
        <w:t xml:space="preserve"> </w:t>
      </w:r>
      <w:r>
        <w:t>High</w:t>
      </w:r>
      <w:r>
        <w:t xml:space="preserve"> Definition(</w:t>
      </w:r>
      <w:r>
        <w:t>H</w:t>
      </w:r>
      <w:r>
        <w:t>D)</w:t>
      </w:r>
    </w:p>
    <w:p w14:paraId="54028B96" w14:textId="77777777" w:rsidR="00F950CB" w:rsidRDefault="00F950CB" w:rsidP="00F950CB">
      <w:pPr>
        <w:pStyle w:val="a6"/>
        <w:numPr>
          <w:ilvl w:val="0"/>
          <w:numId w:val="41"/>
        </w:numPr>
      </w:pPr>
      <w:r>
        <w:rPr>
          <w:rFonts w:hint="cs"/>
          <w:cs/>
        </w:rPr>
        <w:t>ที่</w:t>
      </w:r>
      <w:r>
        <w:rPr>
          <w:rFonts w:hint="cs"/>
          <w:cs/>
        </w:rPr>
        <w:t>ความละเอียด</w:t>
      </w:r>
      <w:r>
        <w:t xml:space="preserve"> </w:t>
      </w:r>
      <w:r>
        <w:t>108</w:t>
      </w:r>
      <w:r>
        <w:t>0p</w:t>
      </w:r>
      <w:r>
        <w:rPr>
          <w:rFonts w:hint="cs"/>
          <w:cs/>
        </w:rPr>
        <w:t xml:space="preserve"> </w:t>
      </w:r>
      <w:r>
        <w:t>:</w:t>
      </w:r>
      <w:r>
        <w:rPr>
          <w:rFonts w:hint="cs"/>
          <w:cs/>
        </w:rPr>
        <w:t xml:space="preserve"> </w:t>
      </w:r>
      <w:r>
        <w:t>Full High</w:t>
      </w:r>
      <w:r>
        <w:t xml:space="preserve"> Definition(</w:t>
      </w:r>
      <w:r>
        <w:t>Full H</w:t>
      </w:r>
      <w:r>
        <w:t>D)</w:t>
      </w:r>
    </w:p>
    <w:p w14:paraId="27D2050F" w14:textId="77777777" w:rsidR="00CE6DC6" w:rsidRDefault="00F950CB" w:rsidP="00F950CB">
      <w:pPr>
        <w:pStyle w:val="a6"/>
        <w:numPr>
          <w:ilvl w:val="0"/>
          <w:numId w:val="41"/>
        </w:numPr>
      </w:pPr>
      <w:r>
        <w:rPr>
          <w:rFonts w:hint="cs"/>
          <w:cs/>
        </w:rPr>
        <w:t>ที่</w:t>
      </w:r>
      <w:r>
        <w:rPr>
          <w:rFonts w:hint="cs"/>
          <w:cs/>
        </w:rPr>
        <w:t>ความละเอียด</w:t>
      </w:r>
      <w:r>
        <w:t xml:space="preserve"> </w:t>
      </w:r>
      <w:r>
        <w:t>216</w:t>
      </w:r>
      <w:r>
        <w:t>0p</w:t>
      </w:r>
      <w:r>
        <w:rPr>
          <w:rFonts w:hint="cs"/>
          <w:cs/>
        </w:rPr>
        <w:t xml:space="preserve"> </w:t>
      </w:r>
      <w:r>
        <w:t>:</w:t>
      </w:r>
      <w:r>
        <w:rPr>
          <w:rFonts w:hint="cs"/>
          <w:cs/>
        </w:rPr>
        <w:t xml:space="preserve"> </w:t>
      </w:r>
      <w:r>
        <w:t>Ultra High</w:t>
      </w:r>
      <w:r>
        <w:t xml:space="preserve"> Definition(</w:t>
      </w:r>
      <w:r>
        <w:t>UH</w:t>
      </w:r>
      <w:r>
        <w:t>D</w:t>
      </w:r>
      <w:r>
        <w:t xml:space="preserve"> </w:t>
      </w:r>
      <w:r>
        <w:rPr>
          <w:rFonts w:hint="cs"/>
          <w:cs/>
        </w:rPr>
        <w:t xml:space="preserve">หรือ </w:t>
      </w:r>
      <w:r>
        <w:t>4k</w:t>
      </w:r>
      <w:r>
        <w:t>)</w:t>
      </w:r>
    </w:p>
    <w:p w14:paraId="42E4E18C" w14:textId="2A95615B" w:rsidR="00057CD0" w:rsidRDefault="00057CD0" w:rsidP="00057CD0">
      <w:pPr>
        <w:pStyle w:val="afa"/>
        <w:keepNext/>
        <w:rPr>
          <w:rFonts w:hint="cs"/>
          <w:cs/>
        </w:rPr>
      </w:pPr>
      <w:bookmarkStart w:id="487" w:name="_Toc139297669"/>
      <w:r>
        <w:rPr>
          <w:cs/>
        </w:rPr>
        <w:t xml:space="preserve">ตาราง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ตารางที่ </w:instrText>
      </w:r>
      <w:r>
        <w:instrText xml:space="preserve">\* ARABIC </w:instrText>
      </w:r>
      <w:r>
        <w:fldChar w:fldCharType="separate"/>
      </w:r>
      <w:r w:rsidR="00BA4A71">
        <w:t>7</w:t>
      </w:r>
      <w:r>
        <w:fldChar w:fldCharType="end"/>
      </w:r>
      <w:r>
        <w:t xml:space="preserve"> </w:t>
      </w:r>
      <w:r>
        <w:rPr>
          <w:rFonts w:hint="cs"/>
          <w:cs/>
        </w:rPr>
        <w:t>ตารางแสดงค่าก่อนการทดสอบ</w:t>
      </w:r>
      <w:bookmarkEnd w:id="48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8"/>
        <w:gridCol w:w="1134"/>
        <w:gridCol w:w="1134"/>
        <w:gridCol w:w="1134"/>
        <w:gridCol w:w="1134"/>
        <w:gridCol w:w="1134"/>
      </w:tblGrid>
      <w:tr w:rsidR="00CE6DC6" w14:paraId="340A287D" w14:textId="4EEA1E85" w:rsidTr="00CE6DC6">
        <w:tc>
          <w:tcPr>
            <w:tcW w:w="2268" w:type="dxa"/>
            <w:vAlign w:val="center"/>
          </w:tcPr>
          <w:p w14:paraId="180FA9ED" w14:textId="5F188C5F" w:rsidR="00CE6DC6" w:rsidRDefault="00CE6DC6" w:rsidP="00CE6DC6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>รายการ</w:t>
            </w:r>
          </w:p>
        </w:tc>
        <w:tc>
          <w:tcPr>
            <w:tcW w:w="1134" w:type="dxa"/>
            <w:vAlign w:val="center"/>
          </w:tcPr>
          <w:p w14:paraId="2BF6A976" w14:textId="6822A317" w:rsidR="00CE6DC6" w:rsidRDefault="00CE6DC6" w:rsidP="00CE6DC6">
            <w:pPr>
              <w:spacing w:after="0" w:line="240" w:lineRule="auto"/>
              <w:jc w:val="center"/>
            </w:pPr>
            <w:r>
              <w:t>CPU Chrome</w:t>
            </w:r>
            <w:r w:rsidR="00057CD0">
              <w:br/>
            </w:r>
            <w:r w:rsidR="00057CD0">
              <w:t>(%)</w:t>
            </w:r>
          </w:p>
        </w:tc>
        <w:tc>
          <w:tcPr>
            <w:tcW w:w="1134" w:type="dxa"/>
            <w:vAlign w:val="center"/>
          </w:tcPr>
          <w:p w14:paraId="30CFEED5" w14:textId="0C4D53C5" w:rsidR="00CE6DC6" w:rsidRDefault="00CE6DC6" w:rsidP="00CE6DC6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t>Memory</w:t>
            </w:r>
            <w:r>
              <w:t xml:space="preserve"> Chrome</w:t>
            </w:r>
            <w:r w:rsidR="00057CD0">
              <w:br/>
            </w:r>
            <w:r w:rsidR="00057CD0">
              <w:t>(%)</w:t>
            </w:r>
          </w:p>
        </w:tc>
        <w:tc>
          <w:tcPr>
            <w:tcW w:w="1134" w:type="dxa"/>
            <w:vAlign w:val="center"/>
          </w:tcPr>
          <w:p w14:paraId="29DD47A9" w14:textId="5A7508C5" w:rsidR="00CE6DC6" w:rsidRDefault="00CE6DC6" w:rsidP="00CE6DC6">
            <w:pPr>
              <w:spacing w:after="0" w:line="240" w:lineRule="auto"/>
              <w:jc w:val="center"/>
            </w:pPr>
            <w:r>
              <w:t xml:space="preserve">CPU </w:t>
            </w:r>
            <w:r>
              <w:t>VScode</w:t>
            </w:r>
            <w:r w:rsidR="00057CD0">
              <w:br/>
            </w:r>
            <w:r w:rsidR="00057CD0">
              <w:t>(%)</w:t>
            </w:r>
          </w:p>
        </w:tc>
        <w:tc>
          <w:tcPr>
            <w:tcW w:w="1134" w:type="dxa"/>
            <w:vAlign w:val="center"/>
          </w:tcPr>
          <w:p w14:paraId="04ADAA0A" w14:textId="19821B60" w:rsidR="00CE6DC6" w:rsidRDefault="00CE6DC6" w:rsidP="00CE6DC6">
            <w:pPr>
              <w:spacing w:after="0" w:line="240" w:lineRule="auto"/>
              <w:jc w:val="center"/>
            </w:pPr>
            <w:r>
              <w:t>Memory</w:t>
            </w:r>
            <w:r>
              <w:t xml:space="preserve"> VScode</w:t>
            </w:r>
            <w:r w:rsidR="00057CD0">
              <w:br/>
              <w:t>(%)</w:t>
            </w:r>
          </w:p>
        </w:tc>
        <w:tc>
          <w:tcPr>
            <w:tcW w:w="1134" w:type="dxa"/>
            <w:vAlign w:val="center"/>
          </w:tcPr>
          <w:p w14:paraId="06A1B581" w14:textId="08DC8FC4" w:rsidR="00CE6DC6" w:rsidRDefault="00CE6DC6" w:rsidP="00CE6DC6">
            <w:pPr>
              <w:spacing w:after="0" w:line="240" w:lineRule="auto"/>
              <w:jc w:val="center"/>
            </w:pPr>
            <w:r>
              <w:t>Network</w:t>
            </w:r>
            <w:r w:rsidR="00057CD0">
              <w:br/>
              <w:t>(Mbps)</w:t>
            </w:r>
          </w:p>
        </w:tc>
      </w:tr>
      <w:tr w:rsidR="00CE6DC6" w14:paraId="3CB17E47" w14:textId="77777777" w:rsidTr="00CE6DC6">
        <w:tc>
          <w:tcPr>
            <w:tcW w:w="2268" w:type="dxa"/>
          </w:tcPr>
          <w:p w14:paraId="52C442FC" w14:textId="5944F7E2" w:rsidR="00CE6DC6" w:rsidRDefault="00057CD0" w:rsidP="00CE6DC6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ค่าก่อนการทดสอบ</w:t>
            </w:r>
          </w:p>
        </w:tc>
        <w:tc>
          <w:tcPr>
            <w:tcW w:w="1134" w:type="dxa"/>
          </w:tcPr>
          <w:p w14:paraId="4E4A954A" w14:textId="16984687" w:rsidR="00CE6DC6" w:rsidRDefault="00057CD0" w:rsidP="00CE6DC6">
            <w:pPr>
              <w:spacing w:after="0" w:line="240" w:lineRule="auto"/>
              <w:jc w:val="center"/>
            </w:pPr>
            <w:r>
              <w:t>2.4</w:t>
            </w:r>
          </w:p>
        </w:tc>
        <w:tc>
          <w:tcPr>
            <w:tcW w:w="1134" w:type="dxa"/>
          </w:tcPr>
          <w:p w14:paraId="1E4E0643" w14:textId="117D7FB0" w:rsidR="00CE6DC6" w:rsidRDefault="00057CD0" w:rsidP="00CE6DC6">
            <w:pPr>
              <w:spacing w:after="0" w:line="240" w:lineRule="auto"/>
              <w:jc w:val="center"/>
            </w:pPr>
            <w:r>
              <w:t>5.3</w:t>
            </w:r>
          </w:p>
        </w:tc>
        <w:tc>
          <w:tcPr>
            <w:tcW w:w="1134" w:type="dxa"/>
          </w:tcPr>
          <w:p w14:paraId="3252EBAB" w14:textId="64E71E2D" w:rsidR="00CE6DC6" w:rsidRDefault="00057CD0" w:rsidP="00CE6DC6">
            <w:pPr>
              <w:spacing w:after="0" w:line="240" w:lineRule="auto"/>
              <w:jc w:val="center"/>
            </w:pPr>
            <w:r>
              <w:t>0.8</w:t>
            </w:r>
          </w:p>
        </w:tc>
        <w:tc>
          <w:tcPr>
            <w:tcW w:w="1134" w:type="dxa"/>
          </w:tcPr>
          <w:p w14:paraId="3227C2DC" w14:textId="2F60E055" w:rsidR="00CE6DC6" w:rsidRDefault="00057CD0" w:rsidP="00CE6DC6">
            <w:pPr>
              <w:spacing w:after="0" w:line="240" w:lineRule="auto"/>
              <w:jc w:val="center"/>
            </w:pPr>
            <w:r>
              <w:t>3.5</w:t>
            </w:r>
          </w:p>
        </w:tc>
        <w:tc>
          <w:tcPr>
            <w:tcW w:w="1134" w:type="dxa"/>
          </w:tcPr>
          <w:p w14:paraId="3A6B2D31" w14:textId="2BC4A499" w:rsidR="00CE6DC6" w:rsidRDefault="00057CD0" w:rsidP="00CE6DC6">
            <w:pPr>
              <w:spacing w:after="0" w:line="240" w:lineRule="auto"/>
              <w:jc w:val="center"/>
            </w:pPr>
            <w:r>
              <w:t>0</w:t>
            </w:r>
          </w:p>
        </w:tc>
      </w:tr>
    </w:tbl>
    <w:p w14:paraId="5C86CB42" w14:textId="037AF53F" w:rsidR="00057CD0" w:rsidRDefault="00057CD0" w:rsidP="00CE6DC6">
      <w:pPr>
        <w:rPr>
          <w:cs/>
        </w:rPr>
      </w:pPr>
    </w:p>
    <w:p w14:paraId="5A5ED76A" w14:textId="0A6A6122" w:rsidR="00057CD0" w:rsidRDefault="00057CD0" w:rsidP="00057CD0">
      <w:pPr>
        <w:spacing w:after="0" w:line="240" w:lineRule="auto"/>
        <w:rPr>
          <w:rFonts w:hint="cs"/>
        </w:rPr>
      </w:pPr>
      <w:r>
        <w:rPr>
          <w:cs/>
        </w:rPr>
        <w:br w:type="page"/>
      </w:r>
    </w:p>
    <w:p w14:paraId="4E39168B" w14:textId="35B4C43F" w:rsidR="00F34F79" w:rsidRDefault="00F34F79" w:rsidP="00F34F79">
      <w:pPr>
        <w:pStyle w:val="afa"/>
        <w:keepNext/>
      </w:pPr>
      <w:bookmarkStart w:id="488" w:name="_Toc139297670"/>
      <w:r>
        <w:rPr>
          <w:cs/>
        </w:rPr>
        <w:lastRenderedPageBreak/>
        <w:t xml:space="preserve">ตาราง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ตารางที่ </w:instrText>
      </w:r>
      <w:r>
        <w:instrText xml:space="preserve">\* ARABIC </w:instrText>
      </w:r>
      <w:r>
        <w:fldChar w:fldCharType="separate"/>
      </w:r>
      <w:r w:rsidR="00BA4A71">
        <w:t>8</w:t>
      </w:r>
      <w:r>
        <w:fldChar w:fldCharType="end"/>
      </w:r>
      <w:r>
        <w:t xml:space="preserve"> </w:t>
      </w:r>
      <w:r>
        <w:rPr>
          <w:rFonts w:hint="cs"/>
          <w:cs/>
        </w:rPr>
        <w:t>ความละเอียด</w:t>
      </w:r>
      <w:r>
        <w:t xml:space="preserve"> 480p</w:t>
      </w:r>
      <w:r>
        <w:rPr>
          <w:rFonts w:hint="cs"/>
          <w:cs/>
        </w:rPr>
        <w:t xml:space="preserve"> </w:t>
      </w:r>
      <w:r>
        <w:t>:</w:t>
      </w:r>
      <w:r>
        <w:rPr>
          <w:rFonts w:hint="cs"/>
          <w:cs/>
        </w:rPr>
        <w:t xml:space="preserve"> </w:t>
      </w:r>
      <w:r>
        <w:t>Standard Definition(SD)</w:t>
      </w:r>
      <w:bookmarkEnd w:id="488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8"/>
        <w:gridCol w:w="1134"/>
        <w:gridCol w:w="1134"/>
        <w:gridCol w:w="1134"/>
        <w:gridCol w:w="1134"/>
        <w:gridCol w:w="1134"/>
      </w:tblGrid>
      <w:tr w:rsidR="00057CD0" w14:paraId="31779D30" w14:textId="77777777" w:rsidTr="00A266FC">
        <w:tc>
          <w:tcPr>
            <w:tcW w:w="2268" w:type="dxa"/>
            <w:vAlign w:val="center"/>
          </w:tcPr>
          <w:p w14:paraId="3A309611" w14:textId="77777777" w:rsidR="00057CD0" w:rsidRDefault="00057CD0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>รายการ</w:t>
            </w:r>
          </w:p>
        </w:tc>
        <w:tc>
          <w:tcPr>
            <w:tcW w:w="1134" w:type="dxa"/>
            <w:vAlign w:val="center"/>
          </w:tcPr>
          <w:p w14:paraId="74F9E403" w14:textId="77777777" w:rsidR="00057CD0" w:rsidRDefault="00057CD0" w:rsidP="00A266FC">
            <w:pPr>
              <w:spacing w:after="0" w:line="240" w:lineRule="auto"/>
              <w:jc w:val="center"/>
            </w:pPr>
            <w:r>
              <w:t>CPU Chrom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31AD3F20" w14:textId="77777777" w:rsid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t>Memory Chrom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5E5B882A" w14:textId="77777777" w:rsidR="00057CD0" w:rsidRDefault="00057CD0" w:rsidP="00A266FC">
            <w:pPr>
              <w:spacing w:after="0" w:line="240" w:lineRule="auto"/>
              <w:jc w:val="center"/>
            </w:pPr>
            <w:r>
              <w:t>CPU VScod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78838F6B" w14:textId="77777777" w:rsidR="00057CD0" w:rsidRDefault="00057CD0" w:rsidP="00A266FC">
            <w:pPr>
              <w:spacing w:after="0" w:line="240" w:lineRule="auto"/>
              <w:jc w:val="center"/>
            </w:pPr>
            <w:r>
              <w:t>Memory VScod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6A21E5BE" w14:textId="77777777" w:rsidR="00057CD0" w:rsidRDefault="00057CD0" w:rsidP="00A266FC">
            <w:pPr>
              <w:spacing w:after="0" w:line="240" w:lineRule="auto"/>
              <w:jc w:val="center"/>
            </w:pPr>
            <w:r>
              <w:t>Network</w:t>
            </w:r>
            <w:r>
              <w:br/>
              <w:t>(Mbps)</w:t>
            </w:r>
          </w:p>
        </w:tc>
      </w:tr>
      <w:tr w:rsidR="00057CD0" w14:paraId="38A1818B" w14:textId="77777777" w:rsidTr="00A266FC">
        <w:tc>
          <w:tcPr>
            <w:tcW w:w="2268" w:type="dxa"/>
          </w:tcPr>
          <w:p w14:paraId="54D61B3E" w14:textId="030FE4FE" w:rsidR="00057CD0" w:rsidRDefault="00057CD0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t>1</w:t>
            </w:r>
          </w:p>
        </w:tc>
        <w:tc>
          <w:tcPr>
            <w:tcW w:w="1134" w:type="dxa"/>
          </w:tcPr>
          <w:p w14:paraId="34E00D70" w14:textId="4FF93EC0" w:rsidR="00057CD0" w:rsidRDefault="00057CD0" w:rsidP="00A266FC">
            <w:pPr>
              <w:spacing w:after="0" w:line="240" w:lineRule="auto"/>
              <w:jc w:val="center"/>
            </w:pPr>
            <w:r>
              <w:t>8.2</w:t>
            </w:r>
          </w:p>
        </w:tc>
        <w:tc>
          <w:tcPr>
            <w:tcW w:w="1134" w:type="dxa"/>
          </w:tcPr>
          <w:p w14:paraId="12705B74" w14:textId="0A9CF39A" w:rsidR="00057CD0" w:rsidRDefault="00057CD0" w:rsidP="00A266FC">
            <w:pPr>
              <w:spacing w:after="0" w:line="240" w:lineRule="auto"/>
              <w:jc w:val="center"/>
            </w:pPr>
            <w:r>
              <w:t>5.</w:t>
            </w:r>
            <w:r>
              <w:t>8</w:t>
            </w:r>
          </w:p>
        </w:tc>
        <w:tc>
          <w:tcPr>
            <w:tcW w:w="1134" w:type="dxa"/>
          </w:tcPr>
          <w:p w14:paraId="7B713BD7" w14:textId="2E566F50" w:rsidR="00057CD0" w:rsidRDefault="00057CD0" w:rsidP="00A266FC">
            <w:pPr>
              <w:spacing w:after="0" w:line="240" w:lineRule="auto"/>
              <w:jc w:val="center"/>
            </w:pPr>
            <w:r>
              <w:t>1.2</w:t>
            </w:r>
          </w:p>
        </w:tc>
        <w:tc>
          <w:tcPr>
            <w:tcW w:w="1134" w:type="dxa"/>
          </w:tcPr>
          <w:p w14:paraId="4211AAFB" w14:textId="773CA64B" w:rsidR="00057CD0" w:rsidRDefault="00057CD0" w:rsidP="00A266FC">
            <w:pPr>
              <w:spacing w:after="0" w:line="240" w:lineRule="auto"/>
              <w:jc w:val="center"/>
            </w:pPr>
            <w:r>
              <w:t>3.</w:t>
            </w:r>
            <w:r>
              <w:t>9</w:t>
            </w:r>
          </w:p>
        </w:tc>
        <w:tc>
          <w:tcPr>
            <w:tcW w:w="1134" w:type="dxa"/>
          </w:tcPr>
          <w:p w14:paraId="3AD92D09" w14:textId="08FA25A5" w:rsidR="00057CD0" w:rsidRDefault="00057CD0" w:rsidP="00A266FC">
            <w:pPr>
              <w:spacing w:after="0" w:line="240" w:lineRule="auto"/>
              <w:jc w:val="center"/>
            </w:pPr>
            <w:r>
              <w:t>6.3</w:t>
            </w:r>
          </w:p>
        </w:tc>
      </w:tr>
      <w:tr w:rsidR="00057CD0" w14:paraId="75245F97" w14:textId="77777777" w:rsidTr="00A266FC">
        <w:tc>
          <w:tcPr>
            <w:tcW w:w="2268" w:type="dxa"/>
          </w:tcPr>
          <w:p w14:paraId="643B5124" w14:textId="06247434" w:rsidR="00057CD0" w:rsidRPr="00057CD0" w:rsidRDefault="00057CD0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t>2</w:t>
            </w:r>
          </w:p>
        </w:tc>
        <w:tc>
          <w:tcPr>
            <w:tcW w:w="1134" w:type="dxa"/>
          </w:tcPr>
          <w:p w14:paraId="52A4B55B" w14:textId="76B89F39" w:rsidR="00057CD0" w:rsidRDefault="00057CD0" w:rsidP="00A266FC">
            <w:pPr>
              <w:spacing w:after="0" w:line="240" w:lineRule="auto"/>
              <w:jc w:val="center"/>
            </w:pPr>
            <w:r>
              <w:t>8.3</w:t>
            </w:r>
          </w:p>
        </w:tc>
        <w:tc>
          <w:tcPr>
            <w:tcW w:w="1134" w:type="dxa"/>
          </w:tcPr>
          <w:p w14:paraId="13CE57C0" w14:textId="78F71F27" w:rsidR="00057CD0" w:rsidRDefault="00057CD0" w:rsidP="00A266FC">
            <w:pPr>
              <w:spacing w:after="0" w:line="240" w:lineRule="auto"/>
              <w:jc w:val="center"/>
            </w:pPr>
            <w:r>
              <w:t>5.7</w:t>
            </w:r>
          </w:p>
        </w:tc>
        <w:tc>
          <w:tcPr>
            <w:tcW w:w="1134" w:type="dxa"/>
          </w:tcPr>
          <w:p w14:paraId="6E09259B" w14:textId="5652DFCD" w:rsidR="00057CD0" w:rsidRDefault="00057CD0" w:rsidP="00A266FC">
            <w:pPr>
              <w:spacing w:after="0" w:line="240" w:lineRule="auto"/>
              <w:jc w:val="center"/>
            </w:pPr>
            <w:r>
              <w:t>1.4</w:t>
            </w:r>
          </w:p>
        </w:tc>
        <w:tc>
          <w:tcPr>
            <w:tcW w:w="1134" w:type="dxa"/>
          </w:tcPr>
          <w:p w14:paraId="6FF4A8BC" w14:textId="3AF6C640" w:rsidR="00057CD0" w:rsidRDefault="00057CD0" w:rsidP="00A266FC">
            <w:pPr>
              <w:spacing w:after="0" w:line="240" w:lineRule="auto"/>
              <w:jc w:val="center"/>
            </w:pPr>
            <w:r>
              <w:t>4.0</w:t>
            </w:r>
          </w:p>
        </w:tc>
        <w:tc>
          <w:tcPr>
            <w:tcW w:w="1134" w:type="dxa"/>
          </w:tcPr>
          <w:p w14:paraId="17FA3733" w14:textId="18D76702" w:rsidR="00057CD0" w:rsidRDefault="00057CD0" w:rsidP="00A266FC">
            <w:pPr>
              <w:spacing w:after="0" w:line="240" w:lineRule="auto"/>
              <w:jc w:val="center"/>
            </w:pPr>
            <w:r>
              <w:t>8.4</w:t>
            </w:r>
          </w:p>
        </w:tc>
      </w:tr>
      <w:tr w:rsidR="00057CD0" w14:paraId="0177A25E" w14:textId="77777777" w:rsidTr="00A266FC">
        <w:tc>
          <w:tcPr>
            <w:tcW w:w="2268" w:type="dxa"/>
          </w:tcPr>
          <w:p w14:paraId="2EB6ECCA" w14:textId="30BF48D7" w:rsidR="00057CD0" w:rsidRP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rPr>
                <w:rFonts w:hint="cs"/>
                <w:cs/>
              </w:rPr>
              <w:t>3</w:t>
            </w:r>
          </w:p>
        </w:tc>
        <w:tc>
          <w:tcPr>
            <w:tcW w:w="1134" w:type="dxa"/>
          </w:tcPr>
          <w:p w14:paraId="3AA6CD23" w14:textId="6E47ABA0" w:rsidR="00057CD0" w:rsidRDefault="00057CD0" w:rsidP="00A266FC">
            <w:pPr>
              <w:spacing w:after="0" w:line="240" w:lineRule="auto"/>
              <w:jc w:val="center"/>
            </w:pPr>
            <w:r>
              <w:t>8.8</w:t>
            </w:r>
          </w:p>
        </w:tc>
        <w:tc>
          <w:tcPr>
            <w:tcW w:w="1134" w:type="dxa"/>
          </w:tcPr>
          <w:p w14:paraId="2C1883B2" w14:textId="0A4D81B6" w:rsidR="00057CD0" w:rsidRDefault="00057CD0" w:rsidP="00A266FC">
            <w:pPr>
              <w:spacing w:after="0" w:line="240" w:lineRule="auto"/>
              <w:jc w:val="center"/>
            </w:pPr>
            <w:r>
              <w:t>5.4</w:t>
            </w:r>
          </w:p>
        </w:tc>
        <w:tc>
          <w:tcPr>
            <w:tcW w:w="1134" w:type="dxa"/>
          </w:tcPr>
          <w:p w14:paraId="4380FE2F" w14:textId="3C4CB362" w:rsidR="00057CD0" w:rsidRDefault="00057CD0" w:rsidP="00A266FC">
            <w:pPr>
              <w:spacing w:after="0" w:line="240" w:lineRule="auto"/>
              <w:jc w:val="center"/>
            </w:pPr>
            <w:r>
              <w:t>1.3</w:t>
            </w:r>
          </w:p>
        </w:tc>
        <w:tc>
          <w:tcPr>
            <w:tcW w:w="1134" w:type="dxa"/>
          </w:tcPr>
          <w:p w14:paraId="46A42598" w14:textId="098544C9" w:rsidR="00057CD0" w:rsidRDefault="00057CD0" w:rsidP="00A266FC">
            <w:pPr>
              <w:spacing w:after="0" w:line="240" w:lineRule="auto"/>
              <w:jc w:val="center"/>
            </w:pPr>
            <w:r>
              <w:t>3.8</w:t>
            </w:r>
          </w:p>
        </w:tc>
        <w:tc>
          <w:tcPr>
            <w:tcW w:w="1134" w:type="dxa"/>
          </w:tcPr>
          <w:p w14:paraId="22430DDD" w14:textId="4F885CB7" w:rsidR="00057CD0" w:rsidRDefault="00057CD0" w:rsidP="00A266FC">
            <w:pPr>
              <w:spacing w:after="0" w:line="240" w:lineRule="auto"/>
              <w:jc w:val="center"/>
            </w:pPr>
            <w:r>
              <w:t>7.3</w:t>
            </w:r>
          </w:p>
        </w:tc>
      </w:tr>
      <w:tr w:rsidR="00057CD0" w14:paraId="4EA9DFB9" w14:textId="77777777" w:rsidTr="00A266FC">
        <w:tc>
          <w:tcPr>
            <w:tcW w:w="2268" w:type="dxa"/>
          </w:tcPr>
          <w:p w14:paraId="681D8599" w14:textId="5D127CC3" w:rsidR="00057CD0" w:rsidRP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rPr>
                <w:rFonts w:hint="cs"/>
                <w:cs/>
              </w:rPr>
              <w:t>4</w:t>
            </w:r>
          </w:p>
        </w:tc>
        <w:tc>
          <w:tcPr>
            <w:tcW w:w="1134" w:type="dxa"/>
          </w:tcPr>
          <w:p w14:paraId="4F9B3891" w14:textId="1549F459" w:rsidR="00057CD0" w:rsidRDefault="00057CD0" w:rsidP="00A266FC">
            <w:pPr>
              <w:spacing w:after="0" w:line="240" w:lineRule="auto"/>
              <w:jc w:val="center"/>
            </w:pPr>
            <w:r>
              <w:t>8.4</w:t>
            </w:r>
          </w:p>
        </w:tc>
        <w:tc>
          <w:tcPr>
            <w:tcW w:w="1134" w:type="dxa"/>
          </w:tcPr>
          <w:p w14:paraId="10D5E16E" w14:textId="5F3E7310" w:rsidR="00057CD0" w:rsidRDefault="00057CD0" w:rsidP="00A266FC">
            <w:pPr>
              <w:spacing w:after="0" w:line="240" w:lineRule="auto"/>
              <w:jc w:val="center"/>
            </w:pPr>
            <w:r>
              <w:t>5.7</w:t>
            </w:r>
          </w:p>
        </w:tc>
        <w:tc>
          <w:tcPr>
            <w:tcW w:w="1134" w:type="dxa"/>
          </w:tcPr>
          <w:p w14:paraId="7835E8C3" w14:textId="2FDAFAFF" w:rsidR="00057CD0" w:rsidRDefault="00057CD0" w:rsidP="00A266FC">
            <w:pPr>
              <w:spacing w:after="0" w:line="240" w:lineRule="auto"/>
              <w:jc w:val="center"/>
            </w:pPr>
            <w:r>
              <w:t>1.1</w:t>
            </w:r>
          </w:p>
        </w:tc>
        <w:tc>
          <w:tcPr>
            <w:tcW w:w="1134" w:type="dxa"/>
          </w:tcPr>
          <w:p w14:paraId="472F7CB2" w14:textId="4A86AD52" w:rsidR="00057CD0" w:rsidRDefault="00057CD0" w:rsidP="00A266FC">
            <w:pPr>
              <w:spacing w:after="0" w:line="240" w:lineRule="auto"/>
              <w:jc w:val="center"/>
            </w:pPr>
            <w:r>
              <w:t>3.9</w:t>
            </w:r>
          </w:p>
        </w:tc>
        <w:tc>
          <w:tcPr>
            <w:tcW w:w="1134" w:type="dxa"/>
          </w:tcPr>
          <w:p w14:paraId="03CF9C3F" w14:textId="31A4044B" w:rsidR="00057CD0" w:rsidRDefault="00057CD0" w:rsidP="00A266FC">
            <w:pPr>
              <w:spacing w:after="0" w:line="240" w:lineRule="auto"/>
              <w:jc w:val="center"/>
            </w:pPr>
            <w:r>
              <w:t>8.2</w:t>
            </w:r>
          </w:p>
        </w:tc>
      </w:tr>
      <w:tr w:rsidR="00057CD0" w14:paraId="0C18DF75" w14:textId="77777777" w:rsidTr="00A266FC">
        <w:tc>
          <w:tcPr>
            <w:tcW w:w="2268" w:type="dxa"/>
          </w:tcPr>
          <w:p w14:paraId="391039BF" w14:textId="7901DEA6" w:rsidR="00057CD0" w:rsidRP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rPr>
                <w:rFonts w:hint="cs"/>
                <w:cs/>
              </w:rPr>
              <w:t>5</w:t>
            </w:r>
          </w:p>
        </w:tc>
        <w:tc>
          <w:tcPr>
            <w:tcW w:w="1134" w:type="dxa"/>
          </w:tcPr>
          <w:p w14:paraId="3E8438DE" w14:textId="646D75A6" w:rsidR="00057CD0" w:rsidRDefault="00057CD0" w:rsidP="00A266FC">
            <w:pPr>
              <w:spacing w:after="0" w:line="240" w:lineRule="auto"/>
              <w:jc w:val="center"/>
            </w:pPr>
            <w:r>
              <w:t>8.6</w:t>
            </w:r>
          </w:p>
        </w:tc>
        <w:tc>
          <w:tcPr>
            <w:tcW w:w="1134" w:type="dxa"/>
          </w:tcPr>
          <w:p w14:paraId="71866660" w14:textId="60605238" w:rsidR="00057CD0" w:rsidRDefault="00057CD0" w:rsidP="00A266FC">
            <w:pPr>
              <w:spacing w:after="0" w:line="240" w:lineRule="auto"/>
              <w:jc w:val="center"/>
            </w:pPr>
            <w:r>
              <w:t>5.6</w:t>
            </w:r>
          </w:p>
        </w:tc>
        <w:tc>
          <w:tcPr>
            <w:tcW w:w="1134" w:type="dxa"/>
          </w:tcPr>
          <w:p w14:paraId="4C1266E3" w14:textId="06D4BD8F" w:rsidR="00057CD0" w:rsidRDefault="00057CD0" w:rsidP="00A266FC">
            <w:pPr>
              <w:spacing w:after="0" w:line="240" w:lineRule="auto"/>
              <w:jc w:val="center"/>
            </w:pPr>
            <w:r>
              <w:t>1.2</w:t>
            </w:r>
          </w:p>
        </w:tc>
        <w:tc>
          <w:tcPr>
            <w:tcW w:w="1134" w:type="dxa"/>
          </w:tcPr>
          <w:p w14:paraId="7901EF99" w14:textId="10BDF074" w:rsidR="00057CD0" w:rsidRDefault="00057CD0" w:rsidP="00A266FC">
            <w:pPr>
              <w:spacing w:after="0" w:line="240" w:lineRule="auto"/>
              <w:jc w:val="center"/>
            </w:pPr>
            <w:r>
              <w:t>3.8</w:t>
            </w:r>
          </w:p>
        </w:tc>
        <w:tc>
          <w:tcPr>
            <w:tcW w:w="1134" w:type="dxa"/>
          </w:tcPr>
          <w:p w14:paraId="5A51B851" w14:textId="3ED7B152" w:rsidR="00057CD0" w:rsidRDefault="00057CD0" w:rsidP="00A266FC">
            <w:pPr>
              <w:spacing w:after="0" w:line="240" w:lineRule="auto"/>
              <w:jc w:val="center"/>
            </w:pPr>
            <w:r>
              <w:t>6.9</w:t>
            </w:r>
          </w:p>
        </w:tc>
      </w:tr>
    </w:tbl>
    <w:p w14:paraId="695F6C06" w14:textId="77777777" w:rsidR="00F34F79" w:rsidRDefault="00F34F79" w:rsidP="00CE6DC6">
      <w:pPr>
        <w:rPr>
          <w:rFonts w:hint="cs"/>
        </w:rPr>
      </w:pPr>
    </w:p>
    <w:p w14:paraId="66A87F81" w14:textId="336365E6" w:rsidR="00F34F79" w:rsidRDefault="00F34F79" w:rsidP="00F34F79">
      <w:pPr>
        <w:pStyle w:val="afa"/>
        <w:keepNext/>
      </w:pPr>
      <w:bookmarkStart w:id="489" w:name="_Toc139297671"/>
      <w:r>
        <w:rPr>
          <w:cs/>
        </w:rPr>
        <w:t xml:space="preserve">ตาราง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ตารางที่ </w:instrText>
      </w:r>
      <w:r>
        <w:instrText xml:space="preserve">\* ARABIC </w:instrText>
      </w:r>
      <w:r>
        <w:fldChar w:fldCharType="separate"/>
      </w:r>
      <w:r w:rsidR="00BA4A71">
        <w:t>9</w:t>
      </w:r>
      <w:r>
        <w:fldChar w:fldCharType="end"/>
      </w:r>
      <w:r>
        <w:t xml:space="preserve"> </w:t>
      </w:r>
      <w:r>
        <w:rPr>
          <w:rFonts w:hint="cs"/>
          <w:cs/>
        </w:rPr>
        <w:t>ความละเอียด</w:t>
      </w:r>
      <w:r>
        <w:t xml:space="preserve"> 720p</w:t>
      </w:r>
      <w:r>
        <w:rPr>
          <w:rFonts w:hint="cs"/>
          <w:cs/>
        </w:rPr>
        <w:t xml:space="preserve"> </w:t>
      </w:r>
      <w:r>
        <w:t>:</w:t>
      </w:r>
      <w:r>
        <w:rPr>
          <w:rFonts w:hint="cs"/>
          <w:cs/>
        </w:rPr>
        <w:t xml:space="preserve"> </w:t>
      </w:r>
      <w:r>
        <w:t>High Definition(HD)</w:t>
      </w:r>
      <w:bookmarkEnd w:id="489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8"/>
        <w:gridCol w:w="1134"/>
        <w:gridCol w:w="1134"/>
        <w:gridCol w:w="1134"/>
        <w:gridCol w:w="1134"/>
        <w:gridCol w:w="1134"/>
      </w:tblGrid>
      <w:tr w:rsidR="00057CD0" w14:paraId="46C12210" w14:textId="77777777" w:rsidTr="00A266FC">
        <w:tc>
          <w:tcPr>
            <w:tcW w:w="2268" w:type="dxa"/>
            <w:vAlign w:val="center"/>
          </w:tcPr>
          <w:p w14:paraId="06A51DF0" w14:textId="77777777" w:rsidR="00057CD0" w:rsidRDefault="00057CD0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>รายการ</w:t>
            </w:r>
          </w:p>
        </w:tc>
        <w:tc>
          <w:tcPr>
            <w:tcW w:w="1134" w:type="dxa"/>
            <w:vAlign w:val="center"/>
          </w:tcPr>
          <w:p w14:paraId="077A4174" w14:textId="77777777" w:rsidR="00057CD0" w:rsidRDefault="00057CD0" w:rsidP="00A266FC">
            <w:pPr>
              <w:spacing w:after="0" w:line="240" w:lineRule="auto"/>
              <w:jc w:val="center"/>
            </w:pPr>
            <w:r>
              <w:t>CPU Chrom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782DBAA1" w14:textId="77777777" w:rsid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t>Memory Chrom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0D5DBB3C" w14:textId="77777777" w:rsidR="00057CD0" w:rsidRDefault="00057CD0" w:rsidP="00A266FC">
            <w:pPr>
              <w:spacing w:after="0" w:line="240" w:lineRule="auto"/>
              <w:jc w:val="center"/>
            </w:pPr>
            <w:r>
              <w:t>CPU VScod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5FE4B34E" w14:textId="77777777" w:rsidR="00057CD0" w:rsidRDefault="00057CD0" w:rsidP="00A266FC">
            <w:pPr>
              <w:spacing w:after="0" w:line="240" w:lineRule="auto"/>
              <w:jc w:val="center"/>
            </w:pPr>
            <w:r>
              <w:t>Memory VScod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63BF8E40" w14:textId="77777777" w:rsidR="00057CD0" w:rsidRDefault="00057CD0" w:rsidP="00A266FC">
            <w:pPr>
              <w:spacing w:after="0" w:line="240" w:lineRule="auto"/>
              <w:jc w:val="center"/>
            </w:pPr>
            <w:r>
              <w:t>Network</w:t>
            </w:r>
            <w:r>
              <w:br/>
              <w:t>(Mbps)</w:t>
            </w:r>
          </w:p>
        </w:tc>
      </w:tr>
      <w:tr w:rsidR="00057CD0" w14:paraId="0824BEDA" w14:textId="77777777" w:rsidTr="00A266FC">
        <w:tc>
          <w:tcPr>
            <w:tcW w:w="2268" w:type="dxa"/>
          </w:tcPr>
          <w:p w14:paraId="7A44A077" w14:textId="77777777" w:rsidR="00057CD0" w:rsidRDefault="00057CD0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t>1</w:t>
            </w:r>
          </w:p>
        </w:tc>
        <w:tc>
          <w:tcPr>
            <w:tcW w:w="1134" w:type="dxa"/>
          </w:tcPr>
          <w:p w14:paraId="35CD0192" w14:textId="241177F3" w:rsidR="00057CD0" w:rsidRDefault="00057CD0" w:rsidP="00A266FC">
            <w:pPr>
              <w:spacing w:after="0" w:line="240" w:lineRule="auto"/>
              <w:jc w:val="center"/>
            </w:pPr>
            <w:r>
              <w:t>14.7</w:t>
            </w:r>
          </w:p>
        </w:tc>
        <w:tc>
          <w:tcPr>
            <w:tcW w:w="1134" w:type="dxa"/>
          </w:tcPr>
          <w:p w14:paraId="14C22020" w14:textId="437A3978" w:rsidR="00057CD0" w:rsidRDefault="00057CD0" w:rsidP="00A266FC">
            <w:pPr>
              <w:spacing w:after="0" w:line="240" w:lineRule="auto"/>
              <w:jc w:val="center"/>
            </w:pPr>
            <w:r>
              <w:t>5.</w:t>
            </w:r>
            <w:r>
              <w:t>2</w:t>
            </w:r>
          </w:p>
        </w:tc>
        <w:tc>
          <w:tcPr>
            <w:tcW w:w="1134" w:type="dxa"/>
          </w:tcPr>
          <w:p w14:paraId="7657162E" w14:textId="483C8783" w:rsidR="00057CD0" w:rsidRDefault="00057CD0" w:rsidP="00A266FC">
            <w:pPr>
              <w:spacing w:after="0" w:line="240" w:lineRule="auto"/>
              <w:jc w:val="center"/>
            </w:pPr>
            <w:r>
              <w:t>1.</w:t>
            </w:r>
            <w:r>
              <w:t>3</w:t>
            </w:r>
          </w:p>
        </w:tc>
        <w:tc>
          <w:tcPr>
            <w:tcW w:w="1134" w:type="dxa"/>
          </w:tcPr>
          <w:p w14:paraId="05FAE983" w14:textId="43F5BB89" w:rsidR="00057CD0" w:rsidRDefault="00057CD0" w:rsidP="00A266FC">
            <w:pPr>
              <w:spacing w:after="0" w:line="240" w:lineRule="auto"/>
              <w:jc w:val="center"/>
            </w:pPr>
            <w:r>
              <w:t>4.4</w:t>
            </w:r>
          </w:p>
        </w:tc>
        <w:tc>
          <w:tcPr>
            <w:tcW w:w="1134" w:type="dxa"/>
          </w:tcPr>
          <w:p w14:paraId="05DCF161" w14:textId="3210C4CE" w:rsidR="00057CD0" w:rsidRDefault="00057CD0" w:rsidP="00A266FC">
            <w:pPr>
              <w:spacing w:after="0" w:line="240" w:lineRule="auto"/>
              <w:jc w:val="center"/>
            </w:pPr>
            <w:r>
              <w:t>16.3</w:t>
            </w:r>
          </w:p>
        </w:tc>
      </w:tr>
      <w:tr w:rsidR="00057CD0" w14:paraId="3AA2AB93" w14:textId="77777777" w:rsidTr="00A266FC">
        <w:tc>
          <w:tcPr>
            <w:tcW w:w="2268" w:type="dxa"/>
          </w:tcPr>
          <w:p w14:paraId="04BA75E9" w14:textId="77777777" w:rsidR="00057CD0" w:rsidRPr="00057CD0" w:rsidRDefault="00057CD0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t>2</w:t>
            </w:r>
          </w:p>
        </w:tc>
        <w:tc>
          <w:tcPr>
            <w:tcW w:w="1134" w:type="dxa"/>
          </w:tcPr>
          <w:p w14:paraId="004A0E6A" w14:textId="61ABBF2C" w:rsidR="00057CD0" w:rsidRDefault="00057CD0" w:rsidP="00A266FC">
            <w:pPr>
              <w:spacing w:after="0" w:line="240" w:lineRule="auto"/>
              <w:jc w:val="center"/>
            </w:pPr>
            <w:r>
              <w:t>14.2</w:t>
            </w:r>
          </w:p>
        </w:tc>
        <w:tc>
          <w:tcPr>
            <w:tcW w:w="1134" w:type="dxa"/>
          </w:tcPr>
          <w:p w14:paraId="3417B6C6" w14:textId="2DAF3E29" w:rsidR="00057CD0" w:rsidRDefault="00057CD0" w:rsidP="00A266FC">
            <w:pPr>
              <w:spacing w:after="0" w:line="240" w:lineRule="auto"/>
              <w:jc w:val="center"/>
            </w:pPr>
            <w:r>
              <w:t>5.</w:t>
            </w:r>
            <w:r>
              <w:t>1</w:t>
            </w:r>
          </w:p>
        </w:tc>
        <w:tc>
          <w:tcPr>
            <w:tcW w:w="1134" w:type="dxa"/>
          </w:tcPr>
          <w:p w14:paraId="0CCBA19A" w14:textId="681DBE7A" w:rsidR="00057CD0" w:rsidRDefault="00057CD0" w:rsidP="00A266FC">
            <w:pPr>
              <w:spacing w:after="0" w:line="240" w:lineRule="auto"/>
              <w:jc w:val="center"/>
            </w:pPr>
            <w:r>
              <w:t>1.</w:t>
            </w:r>
            <w:r>
              <w:t>2</w:t>
            </w:r>
          </w:p>
        </w:tc>
        <w:tc>
          <w:tcPr>
            <w:tcW w:w="1134" w:type="dxa"/>
          </w:tcPr>
          <w:p w14:paraId="7B03405F" w14:textId="429D457A" w:rsidR="00057CD0" w:rsidRDefault="00057CD0" w:rsidP="00A266FC">
            <w:pPr>
              <w:spacing w:after="0" w:line="240" w:lineRule="auto"/>
              <w:jc w:val="center"/>
            </w:pPr>
            <w:r>
              <w:t>4.</w:t>
            </w:r>
            <w:r>
              <w:t>3</w:t>
            </w:r>
          </w:p>
        </w:tc>
        <w:tc>
          <w:tcPr>
            <w:tcW w:w="1134" w:type="dxa"/>
          </w:tcPr>
          <w:p w14:paraId="46C97BE4" w14:textId="2D6E3EED" w:rsidR="00057CD0" w:rsidRDefault="00057CD0" w:rsidP="00A266FC">
            <w:pPr>
              <w:spacing w:after="0" w:line="240" w:lineRule="auto"/>
              <w:jc w:val="center"/>
            </w:pPr>
            <w:r>
              <w:t>17.6</w:t>
            </w:r>
          </w:p>
        </w:tc>
      </w:tr>
      <w:tr w:rsidR="00057CD0" w14:paraId="6CA37B7A" w14:textId="77777777" w:rsidTr="00A266FC">
        <w:tc>
          <w:tcPr>
            <w:tcW w:w="2268" w:type="dxa"/>
          </w:tcPr>
          <w:p w14:paraId="0D9D06C3" w14:textId="77777777" w:rsidR="00057CD0" w:rsidRP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กล้องไอพีตัวที่ 3</w:t>
            </w:r>
          </w:p>
        </w:tc>
        <w:tc>
          <w:tcPr>
            <w:tcW w:w="1134" w:type="dxa"/>
          </w:tcPr>
          <w:p w14:paraId="5C1930F1" w14:textId="099C8BD2" w:rsidR="00057CD0" w:rsidRDefault="00057CD0" w:rsidP="00A266FC">
            <w:pPr>
              <w:spacing w:after="0" w:line="240" w:lineRule="auto"/>
              <w:jc w:val="center"/>
            </w:pPr>
            <w:r>
              <w:t>12.3</w:t>
            </w:r>
          </w:p>
        </w:tc>
        <w:tc>
          <w:tcPr>
            <w:tcW w:w="1134" w:type="dxa"/>
          </w:tcPr>
          <w:p w14:paraId="4D77800A" w14:textId="1FEFB14E" w:rsidR="00057CD0" w:rsidRDefault="00057CD0" w:rsidP="00A266FC">
            <w:pPr>
              <w:spacing w:after="0" w:line="240" w:lineRule="auto"/>
              <w:jc w:val="center"/>
            </w:pPr>
            <w:r>
              <w:t>4.9</w:t>
            </w:r>
          </w:p>
        </w:tc>
        <w:tc>
          <w:tcPr>
            <w:tcW w:w="1134" w:type="dxa"/>
          </w:tcPr>
          <w:p w14:paraId="7C77EE73" w14:textId="0D13E74B" w:rsidR="00057CD0" w:rsidRDefault="00057CD0" w:rsidP="00A266FC">
            <w:pPr>
              <w:spacing w:after="0" w:line="240" w:lineRule="auto"/>
              <w:jc w:val="center"/>
            </w:pPr>
            <w:r>
              <w:t>1.</w:t>
            </w:r>
            <w:r>
              <w:t>1</w:t>
            </w:r>
          </w:p>
        </w:tc>
        <w:tc>
          <w:tcPr>
            <w:tcW w:w="1134" w:type="dxa"/>
          </w:tcPr>
          <w:p w14:paraId="2003A46B" w14:textId="6DDBF463" w:rsidR="00057CD0" w:rsidRDefault="00057CD0" w:rsidP="00A266FC">
            <w:pPr>
              <w:spacing w:after="0" w:line="240" w:lineRule="auto"/>
              <w:jc w:val="center"/>
            </w:pPr>
            <w:r>
              <w:t>4.2</w:t>
            </w:r>
          </w:p>
        </w:tc>
        <w:tc>
          <w:tcPr>
            <w:tcW w:w="1134" w:type="dxa"/>
          </w:tcPr>
          <w:p w14:paraId="46C7736A" w14:textId="5B49667E" w:rsidR="00057CD0" w:rsidRDefault="00057CD0" w:rsidP="00A266FC">
            <w:pPr>
              <w:spacing w:after="0" w:line="240" w:lineRule="auto"/>
              <w:jc w:val="center"/>
            </w:pPr>
            <w:r>
              <w:t>16.8</w:t>
            </w:r>
          </w:p>
        </w:tc>
      </w:tr>
      <w:tr w:rsidR="00057CD0" w14:paraId="255AC0B0" w14:textId="77777777" w:rsidTr="00A266FC">
        <w:tc>
          <w:tcPr>
            <w:tcW w:w="2268" w:type="dxa"/>
          </w:tcPr>
          <w:p w14:paraId="56C4EC95" w14:textId="77777777" w:rsidR="00057CD0" w:rsidRP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กล้องไอพีตัวที่ 4</w:t>
            </w:r>
          </w:p>
        </w:tc>
        <w:tc>
          <w:tcPr>
            <w:tcW w:w="1134" w:type="dxa"/>
          </w:tcPr>
          <w:p w14:paraId="5BB4F44F" w14:textId="0B9C0B04" w:rsidR="00057CD0" w:rsidRDefault="00057CD0" w:rsidP="00A266FC">
            <w:pPr>
              <w:spacing w:after="0" w:line="240" w:lineRule="auto"/>
              <w:jc w:val="center"/>
            </w:pPr>
            <w:r>
              <w:t>13.7</w:t>
            </w:r>
          </w:p>
        </w:tc>
        <w:tc>
          <w:tcPr>
            <w:tcW w:w="1134" w:type="dxa"/>
          </w:tcPr>
          <w:p w14:paraId="480D4EEB" w14:textId="60722F4C" w:rsidR="00057CD0" w:rsidRDefault="00057CD0" w:rsidP="00A266FC">
            <w:pPr>
              <w:spacing w:after="0" w:line="240" w:lineRule="auto"/>
              <w:jc w:val="center"/>
            </w:pPr>
            <w:r>
              <w:t>5.</w:t>
            </w:r>
            <w:r>
              <w:t>3</w:t>
            </w:r>
          </w:p>
        </w:tc>
        <w:tc>
          <w:tcPr>
            <w:tcW w:w="1134" w:type="dxa"/>
          </w:tcPr>
          <w:p w14:paraId="41996D81" w14:textId="4DA670E6" w:rsidR="00057CD0" w:rsidRDefault="00057CD0" w:rsidP="00A266FC">
            <w:pPr>
              <w:spacing w:after="0" w:line="240" w:lineRule="auto"/>
              <w:jc w:val="center"/>
            </w:pPr>
            <w:r>
              <w:t>1.</w:t>
            </w:r>
            <w:r>
              <w:t>2</w:t>
            </w:r>
          </w:p>
        </w:tc>
        <w:tc>
          <w:tcPr>
            <w:tcW w:w="1134" w:type="dxa"/>
          </w:tcPr>
          <w:p w14:paraId="360AC96D" w14:textId="787A0232" w:rsidR="00057CD0" w:rsidRDefault="00057CD0" w:rsidP="00A266FC">
            <w:pPr>
              <w:spacing w:after="0" w:line="240" w:lineRule="auto"/>
              <w:jc w:val="center"/>
            </w:pPr>
            <w:r>
              <w:t>4.4</w:t>
            </w:r>
          </w:p>
        </w:tc>
        <w:tc>
          <w:tcPr>
            <w:tcW w:w="1134" w:type="dxa"/>
          </w:tcPr>
          <w:p w14:paraId="56DE3316" w14:textId="2217EA40" w:rsidR="00057CD0" w:rsidRDefault="00057CD0" w:rsidP="00A266FC">
            <w:pPr>
              <w:spacing w:after="0" w:line="240" w:lineRule="auto"/>
              <w:jc w:val="center"/>
            </w:pPr>
            <w:r>
              <w:t>17.2</w:t>
            </w:r>
          </w:p>
        </w:tc>
      </w:tr>
      <w:tr w:rsidR="00057CD0" w14:paraId="2072F660" w14:textId="77777777" w:rsidTr="00A266FC">
        <w:tc>
          <w:tcPr>
            <w:tcW w:w="2268" w:type="dxa"/>
          </w:tcPr>
          <w:p w14:paraId="259EF6C8" w14:textId="77777777" w:rsidR="00057CD0" w:rsidRP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กล้องไอพีตัวที่ 5</w:t>
            </w:r>
          </w:p>
        </w:tc>
        <w:tc>
          <w:tcPr>
            <w:tcW w:w="1134" w:type="dxa"/>
          </w:tcPr>
          <w:p w14:paraId="5E6E1E23" w14:textId="25DF8919" w:rsidR="00057CD0" w:rsidRDefault="00057CD0" w:rsidP="00A266FC">
            <w:pPr>
              <w:spacing w:after="0" w:line="240" w:lineRule="auto"/>
              <w:jc w:val="center"/>
            </w:pPr>
            <w:r>
              <w:t>14.5</w:t>
            </w:r>
          </w:p>
        </w:tc>
        <w:tc>
          <w:tcPr>
            <w:tcW w:w="1134" w:type="dxa"/>
          </w:tcPr>
          <w:p w14:paraId="4187097E" w14:textId="77777777" w:rsidR="00057CD0" w:rsidRDefault="00057CD0" w:rsidP="00A266FC">
            <w:pPr>
              <w:spacing w:after="0" w:line="240" w:lineRule="auto"/>
              <w:jc w:val="center"/>
            </w:pPr>
            <w:r>
              <w:t>5.6</w:t>
            </w:r>
          </w:p>
        </w:tc>
        <w:tc>
          <w:tcPr>
            <w:tcW w:w="1134" w:type="dxa"/>
          </w:tcPr>
          <w:p w14:paraId="74840C60" w14:textId="6A514A1E" w:rsidR="00057CD0" w:rsidRDefault="00057CD0" w:rsidP="00A266FC">
            <w:pPr>
              <w:spacing w:after="0" w:line="240" w:lineRule="auto"/>
              <w:jc w:val="center"/>
            </w:pPr>
            <w:r>
              <w:t>1.</w:t>
            </w:r>
            <w:r>
              <w:t>4</w:t>
            </w:r>
          </w:p>
        </w:tc>
        <w:tc>
          <w:tcPr>
            <w:tcW w:w="1134" w:type="dxa"/>
          </w:tcPr>
          <w:p w14:paraId="08DBA468" w14:textId="2E0A4963" w:rsidR="00057CD0" w:rsidRDefault="00057CD0" w:rsidP="00A266FC">
            <w:pPr>
              <w:spacing w:after="0" w:line="240" w:lineRule="auto"/>
              <w:jc w:val="center"/>
            </w:pPr>
            <w:r>
              <w:t>4.3</w:t>
            </w:r>
          </w:p>
        </w:tc>
        <w:tc>
          <w:tcPr>
            <w:tcW w:w="1134" w:type="dxa"/>
          </w:tcPr>
          <w:p w14:paraId="6D3EE20D" w14:textId="3FD625E4" w:rsidR="00057CD0" w:rsidRDefault="00057CD0" w:rsidP="00A266FC">
            <w:pPr>
              <w:spacing w:after="0" w:line="240" w:lineRule="auto"/>
              <w:jc w:val="center"/>
            </w:pPr>
            <w:r>
              <w:t>18.1</w:t>
            </w:r>
          </w:p>
        </w:tc>
      </w:tr>
    </w:tbl>
    <w:p w14:paraId="212F5D07" w14:textId="5E894A5F" w:rsidR="00F34F79" w:rsidRDefault="00F34F79" w:rsidP="00CE6DC6"/>
    <w:p w14:paraId="1633DBF0" w14:textId="465192F8" w:rsidR="00057CD0" w:rsidRDefault="00F34F79" w:rsidP="00F34F79">
      <w:pPr>
        <w:spacing w:after="0" w:line="240" w:lineRule="auto"/>
      </w:pPr>
      <w:r>
        <w:br w:type="page"/>
      </w:r>
    </w:p>
    <w:p w14:paraId="640ADFD4" w14:textId="5C4A32BE" w:rsidR="00F34F79" w:rsidRDefault="00F34F79" w:rsidP="00F34F79">
      <w:pPr>
        <w:pStyle w:val="afa"/>
        <w:keepNext/>
      </w:pPr>
      <w:bookmarkStart w:id="490" w:name="_Toc139297672"/>
      <w:r>
        <w:rPr>
          <w:cs/>
        </w:rPr>
        <w:lastRenderedPageBreak/>
        <w:t xml:space="preserve">ตารางที่ </w:t>
      </w:r>
      <w:r>
        <w:fldChar w:fldCharType="begin"/>
      </w:r>
      <w:r>
        <w:instrText xml:space="preserve"> SEQ </w:instrText>
      </w:r>
      <w:r>
        <w:rPr>
          <w:cs/>
        </w:rPr>
        <w:instrText xml:space="preserve">ตารางที่ </w:instrText>
      </w:r>
      <w:r>
        <w:instrText xml:space="preserve">\* ARABIC </w:instrText>
      </w:r>
      <w:r>
        <w:fldChar w:fldCharType="separate"/>
      </w:r>
      <w:r w:rsidR="00BA4A71">
        <w:t>10</w:t>
      </w:r>
      <w:r>
        <w:fldChar w:fldCharType="end"/>
      </w:r>
      <w:r>
        <w:t xml:space="preserve"> </w:t>
      </w:r>
      <w:r>
        <w:rPr>
          <w:rFonts w:hint="cs"/>
          <w:cs/>
        </w:rPr>
        <w:t>ความละเอียด</w:t>
      </w:r>
      <w:r>
        <w:t xml:space="preserve"> 1080p</w:t>
      </w:r>
      <w:r>
        <w:rPr>
          <w:rFonts w:hint="cs"/>
          <w:cs/>
        </w:rPr>
        <w:t xml:space="preserve"> </w:t>
      </w:r>
      <w:r>
        <w:t>:</w:t>
      </w:r>
      <w:r>
        <w:rPr>
          <w:rFonts w:hint="cs"/>
          <w:cs/>
        </w:rPr>
        <w:t xml:space="preserve"> </w:t>
      </w:r>
      <w:r>
        <w:t>Full High Definition(Full HD)</w:t>
      </w:r>
      <w:bookmarkEnd w:id="490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8"/>
        <w:gridCol w:w="1134"/>
        <w:gridCol w:w="1134"/>
        <w:gridCol w:w="1134"/>
        <w:gridCol w:w="1134"/>
        <w:gridCol w:w="1134"/>
      </w:tblGrid>
      <w:tr w:rsidR="00057CD0" w14:paraId="7D340C5A" w14:textId="77777777" w:rsidTr="00A266FC">
        <w:tc>
          <w:tcPr>
            <w:tcW w:w="2268" w:type="dxa"/>
            <w:vAlign w:val="center"/>
          </w:tcPr>
          <w:p w14:paraId="31108D4B" w14:textId="77777777" w:rsidR="00057CD0" w:rsidRDefault="00057CD0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>รายการ</w:t>
            </w:r>
          </w:p>
        </w:tc>
        <w:tc>
          <w:tcPr>
            <w:tcW w:w="1134" w:type="dxa"/>
            <w:vAlign w:val="center"/>
          </w:tcPr>
          <w:p w14:paraId="63093A9E" w14:textId="77777777" w:rsidR="00057CD0" w:rsidRDefault="00057CD0" w:rsidP="00A266FC">
            <w:pPr>
              <w:spacing w:after="0" w:line="240" w:lineRule="auto"/>
              <w:jc w:val="center"/>
            </w:pPr>
            <w:r>
              <w:t>CPU Chrom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741AA2B7" w14:textId="77777777" w:rsid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t>Memory Chrom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3CE12A6F" w14:textId="77777777" w:rsidR="00057CD0" w:rsidRDefault="00057CD0" w:rsidP="00A266FC">
            <w:pPr>
              <w:spacing w:after="0" w:line="240" w:lineRule="auto"/>
              <w:jc w:val="center"/>
            </w:pPr>
            <w:r>
              <w:t>CPU VScod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2525CA27" w14:textId="77777777" w:rsidR="00057CD0" w:rsidRDefault="00057CD0" w:rsidP="00A266FC">
            <w:pPr>
              <w:spacing w:after="0" w:line="240" w:lineRule="auto"/>
              <w:jc w:val="center"/>
            </w:pPr>
            <w:r>
              <w:t>Memory VScod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35C90E3D" w14:textId="77777777" w:rsidR="00057CD0" w:rsidRDefault="00057CD0" w:rsidP="00A266FC">
            <w:pPr>
              <w:spacing w:after="0" w:line="240" w:lineRule="auto"/>
              <w:jc w:val="center"/>
            </w:pPr>
            <w:r>
              <w:t>Network</w:t>
            </w:r>
            <w:r>
              <w:br/>
              <w:t>(Mbps)</w:t>
            </w:r>
          </w:p>
        </w:tc>
      </w:tr>
      <w:tr w:rsidR="00057CD0" w14:paraId="4922EB40" w14:textId="77777777" w:rsidTr="00A266FC">
        <w:tc>
          <w:tcPr>
            <w:tcW w:w="2268" w:type="dxa"/>
          </w:tcPr>
          <w:p w14:paraId="50CAE2DD" w14:textId="77777777" w:rsidR="00057CD0" w:rsidRDefault="00057CD0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t>1</w:t>
            </w:r>
          </w:p>
        </w:tc>
        <w:tc>
          <w:tcPr>
            <w:tcW w:w="1134" w:type="dxa"/>
          </w:tcPr>
          <w:p w14:paraId="126E1007" w14:textId="1E6D5688" w:rsidR="00057CD0" w:rsidRDefault="00F34F79" w:rsidP="00A266FC">
            <w:pPr>
              <w:spacing w:after="0" w:line="240" w:lineRule="auto"/>
              <w:jc w:val="center"/>
            </w:pPr>
            <w:r>
              <w:t>37.5</w:t>
            </w:r>
          </w:p>
        </w:tc>
        <w:tc>
          <w:tcPr>
            <w:tcW w:w="1134" w:type="dxa"/>
          </w:tcPr>
          <w:p w14:paraId="2369AAEC" w14:textId="18F3B6C6" w:rsidR="00057CD0" w:rsidRDefault="00057CD0" w:rsidP="00A266FC">
            <w:pPr>
              <w:spacing w:after="0" w:line="240" w:lineRule="auto"/>
              <w:jc w:val="center"/>
            </w:pPr>
            <w:r>
              <w:t>5.</w:t>
            </w:r>
            <w:r w:rsidR="00F34F79">
              <w:t>8</w:t>
            </w:r>
          </w:p>
        </w:tc>
        <w:tc>
          <w:tcPr>
            <w:tcW w:w="1134" w:type="dxa"/>
          </w:tcPr>
          <w:p w14:paraId="27CED310" w14:textId="4B07DAF0" w:rsidR="00057CD0" w:rsidRDefault="00057CD0" w:rsidP="00A266FC">
            <w:pPr>
              <w:spacing w:after="0" w:line="240" w:lineRule="auto"/>
              <w:jc w:val="center"/>
            </w:pPr>
            <w:r>
              <w:t>1</w:t>
            </w:r>
            <w:r w:rsidR="00F34F79">
              <w:t>.2</w:t>
            </w:r>
          </w:p>
        </w:tc>
        <w:tc>
          <w:tcPr>
            <w:tcW w:w="1134" w:type="dxa"/>
          </w:tcPr>
          <w:p w14:paraId="4483D08C" w14:textId="3340C639" w:rsidR="00057CD0" w:rsidRDefault="00057CD0" w:rsidP="00A266FC">
            <w:pPr>
              <w:spacing w:after="0" w:line="240" w:lineRule="auto"/>
              <w:jc w:val="center"/>
            </w:pPr>
            <w:r>
              <w:t>4.</w:t>
            </w:r>
            <w:r w:rsidR="00F34F79">
              <w:t>3</w:t>
            </w:r>
          </w:p>
        </w:tc>
        <w:tc>
          <w:tcPr>
            <w:tcW w:w="1134" w:type="dxa"/>
          </w:tcPr>
          <w:p w14:paraId="0FE46C7F" w14:textId="14E3AA24" w:rsidR="00057CD0" w:rsidRDefault="00F34F79" w:rsidP="00A266FC">
            <w:pPr>
              <w:spacing w:after="0" w:line="240" w:lineRule="auto"/>
              <w:jc w:val="center"/>
            </w:pPr>
            <w:r>
              <w:t>27.8</w:t>
            </w:r>
          </w:p>
        </w:tc>
      </w:tr>
      <w:tr w:rsidR="00057CD0" w14:paraId="369D7BF9" w14:textId="77777777" w:rsidTr="00A266FC">
        <w:tc>
          <w:tcPr>
            <w:tcW w:w="2268" w:type="dxa"/>
          </w:tcPr>
          <w:p w14:paraId="5BA7C90B" w14:textId="77777777" w:rsidR="00057CD0" w:rsidRPr="00057CD0" w:rsidRDefault="00057CD0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t>2</w:t>
            </w:r>
          </w:p>
        </w:tc>
        <w:tc>
          <w:tcPr>
            <w:tcW w:w="1134" w:type="dxa"/>
          </w:tcPr>
          <w:p w14:paraId="4ED8A02F" w14:textId="4B7C3F13" w:rsidR="00057CD0" w:rsidRDefault="00F34F79" w:rsidP="00A266FC">
            <w:pPr>
              <w:spacing w:after="0" w:line="240" w:lineRule="auto"/>
              <w:jc w:val="center"/>
            </w:pPr>
            <w:r>
              <w:t>39.6</w:t>
            </w:r>
          </w:p>
        </w:tc>
        <w:tc>
          <w:tcPr>
            <w:tcW w:w="1134" w:type="dxa"/>
          </w:tcPr>
          <w:p w14:paraId="67860835" w14:textId="210D6146" w:rsidR="00057CD0" w:rsidRDefault="00057CD0" w:rsidP="00A266FC">
            <w:pPr>
              <w:spacing w:after="0" w:line="240" w:lineRule="auto"/>
              <w:jc w:val="center"/>
            </w:pPr>
            <w:r>
              <w:t>5.</w:t>
            </w:r>
            <w:r w:rsidR="00F34F79">
              <w:t>7</w:t>
            </w:r>
          </w:p>
        </w:tc>
        <w:tc>
          <w:tcPr>
            <w:tcW w:w="1134" w:type="dxa"/>
          </w:tcPr>
          <w:p w14:paraId="1BF5D0FE" w14:textId="7B491F01" w:rsidR="00057CD0" w:rsidRDefault="00057CD0" w:rsidP="00A266FC">
            <w:pPr>
              <w:spacing w:after="0" w:line="240" w:lineRule="auto"/>
              <w:jc w:val="center"/>
            </w:pPr>
            <w:r>
              <w:t>1.</w:t>
            </w:r>
            <w:r w:rsidR="00F34F79">
              <w:t>3</w:t>
            </w:r>
          </w:p>
        </w:tc>
        <w:tc>
          <w:tcPr>
            <w:tcW w:w="1134" w:type="dxa"/>
          </w:tcPr>
          <w:p w14:paraId="405F5DCA" w14:textId="68E2755D" w:rsidR="00057CD0" w:rsidRDefault="00057CD0" w:rsidP="00A266FC">
            <w:pPr>
              <w:spacing w:after="0" w:line="240" w:lineRule="auto"/>
              <w:jc w:val="center"/>
            </w:pPr>
            <w:r>
              <w:t>4.</w:t>
            </w:r>
            <w:r w:rsidR="00F34F79">
              <w:t>2</w:t>
            </w:r>
          </w:p>
        </w:tc>
        <w:tc>
          <w:tcPr>
            <w:tcW w:w="1134" w:type="dxa"/>
          </w:tcPr>
          <w:p w14:paraId="259DED18" w14:textId="5F122A01" w:rsidR="00057CD0" w:rsidRDefault="00F34F79" w:rsidP="00A266FC">
            <w:pPr>
              <w:spacing w:after="0" w:line="240" w:lineRule="auto"/>
              <w:jc w:val="center"/>
            </w:pPr>
            <w:r>
              <w:t>52</w:t>
            </w:r>
          </w:p>
        </w:tc>
      </w:tr>
      <w:tr w:rsidR="00057CD0" w14:paraId="24B14135" w14:textId="77777777" w:rsidTr="00A266FC">
        <w:tc>
          <w:tcPr>
            <w:tcW w:w="2268" w:type="dxa"/>
          </w:tcPr>
          <w:p w14:paraId="52A9D985" w14:textId="77777777" w:rsidR="00057CD0" w:rsidRP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กล้องไอพีตัวที่ 3</w:t>
            </w:r>
          </w:p>
        </w:tc>
        <w:tc>
          <w:tcPr>
            <w:tcW w:w="1134" w:type="dxa"/>
          </w:tcPr>
          <w:p w14:paraId="590AA9E4" w14:textId="53443E99" w:rsidR="00057CD0" w:rsidRDefault="00F34F79" w:rsidP="00A266FC">
            <w:pPr>
              <w:spacing w:after="0" w:line="240" w:lineRule="auto"/>
              <w:jc w:val="center"/>
            </w:pPr>
            <w:r>
              <w:t>38.7</w:t>
            </w:r>
          </w:p>
        </w:tc>
        <w:tc>
          <w:tcPr>
            <w:tcW w:w="1134" w:type="dxa"/>
          </w:tcPr>
          <w:p w14:paraId="09248339" w14:textId="1BEA7BB2" w:rsidR="00057CD0" w:rsidRDefault="00F34F79" w:rsidP="00A266FC">
            <w:pPr>
              <w:spacing w:after="0" w:line="240" w:lineRule="auto"/>
              <w:jc w:val="center"/>
            </w:pPr>
            <w:r>
              <w:t>5.6</w:t>
            </w:r>
          </w:p>
        </w:tc>
        <w:tc>
          <w:tcPr>
            <w:tcW w:w="1134" w:type="dxa"/>
          </w:tcPr>
          <w:p w14:paraId="58CACAB1" w14:textId="3CA66ECB" w:rsidR="00057CD0" w:rsidRDefault="00057CD0" w:rsidP="00A266FC">
            <w:pPr>
              <w:spacing w:after="0" w:line="240" w:lineRule="auto"/>
              <w:jc w:val="center"/>
            </w:pPr>
            <w:r>
              <w:t>1.</w:t>
            </w:r>
            <w:r w:rsidR="00F34F79">
              <w:t>3</w:t>
            </w:r>
          </w:p>
        </w:tc>
        <w:tc>
          <w:tcPr>
            <w:tcW w:w="1134" w:type="dxa"/>
          </w:tcPr>
          <w:p w14:paraId="76CECFD9" w14:textId="48C40A29" w:rsidR="00057CD0" w:rsidRDefault="00057CD0" w:rsidP="00A266FC">
            <w:pPr>
              <w:spacing w:after="0" w:line="240" w:lineRule="auto"/>
              <w:jc w:val="center"/>
            </w:pPr>
            <w:r>
              <w:t>4.</w:t>
            </w:r>
            <w:r w:rsidR="00F34F79">
              <w:t>4</w:t>
            </w:r>
          </w:p>
        </w:tc>
        <w:tc>
          <w:tcPr>
            <w:tcW w:w="1134" w:type="dxa"/>
          </w:tcPr>
          <w:p w14:paraId="7708B915" w14:textId="6B686F49" w:rsidR="00057CD0" w:rsidRDefault="00F34F79" w:rsidP="00A266FC">
            <w:pPr>
              <w:spacing w:after="0" w:line="240" w:lineRule="auto"/>
              <w:jc w:val="center"/>
            </w:pPr>
            <w:r>
              <w:t>31.6</w:t>
            </w:r>
          </w:p>
        </w:tc>
      </w:tr>
      <w:tr w:rsidR="00057CD0" w14:paraId="2FB4EC1D" w14:textId="77777777" w:rsidTr="00A266FC">
        <w:tc>
          <w:tcPr>
            <w:tcW w:w="2268" w:type="dxa"/>
          </w:tcPr>
          <w:p w14:paraId="3F1F5B5B" w14:textId="77777777" w:rsidR="00057CD0" w:rsidRP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กล้องไอพีตัวที่ 4</w:t>
            </w:r>
          </w:p>
        </w:tc>
        <w:tc>
          <w:tcPr>
            <w:tcW w:w="1134" w:type="dxa"/>
          </w:tcPr>
          <w:p w14:paraId="31008861" w14:textId="22A2F9F2" w:rsidR="00057CD0" w:rsidRDefault="00F34F79" w:rsidP="00A266FC">
            <w:pPr>
              <w:spacing w:after="0" w:line="240" w:lineRule="auto"/>
              <w:jc w:val="center"/>
            </w:pPr>
            <w:r>
              <w:t>39.2</w:t>
            </w:r>
          </w:p>
        </w:tc>
        <w:tc>
          <w:tcPr>
            <w:tcW w:w="1134" w:type="dxa"/>
          </w:tcPr>
          <w:p w14:paraId="7C7CAE4D" w14:textId="191AFC9C" w:rsidR="00057CD0" w:rsidRDefault="00057CD0" w:rsidP="00A266FC">
            <w:pPr>
              <w:spacing w:after="0" w:line="240" w:lineRule="auto"/>
              <w:jc w:val="center"/>
            </w:pPr>
            <w:r>
              <w:t>5.</w:t>
            </w:r>
            <w:r w:rsidR="00F34F79">
              <w:t>7</w:t>
            </w:r>
          </w:p>
        </w:tc>
        <w:tc>
          <w:tcPr>
            <w:tcW w:w="1134" w:type="dxa"/>
          </w:tcPr>
          <w:p w14:paraId="5637C199" w14:textId="0ED5C6D0" w:rsidR="00057CD0" w:rsidRDefault="00057CD0" w:rsidP="00A266FC">
            <w:pPr>
              <w:spacing w:after="0" w:line="240" w:lineRule="auto"/>
              <w:jc w:val="center"/>
            </w:pPr>
            <w:r>
              <w:t>1.</w:t>
            </w:r>
            <w:r w:rsidR="00F34F79">
              <w:t>4</w:t>
            </w:r>
          </w:p>
        </w:tc>
        <w:tc>
          <w:tcPr>
            <w:tcW w:w="1134" w:type="dxa"/>
          </w:tcPr>
          <w:p w14:paraId="340AEDB7" w14:textId="14F48AC6" w:rsidR="00057CD0" w:rsidRDefault="00057CD0" w:rsidP="00A266FC">
            <w:pPr>
              <w:spacing w:after="0" w:line="240" w:lineRule="auto"/>
              <w:jc w:val="center"/>
            </w:pPr>
            <w:r>
              <w:t>4.</w:t>
            </w:r>
            <w:r w:rsidR="00F34F79">
              <w:t>3</w:t>
            </w:r>
          </w:p>
        </w:tc>
        <w:tc>
          <w:tcPr>
            <w:tcW w:w="1134" w:type="dxa"/>
          </w:tcPr>
          <w:p w14:paraId="224E44DF" w14:textId="3806A748" w:rsidR="00057CD0" w:rsidRDefault="00F34F79" w:rsidP="00A266FC">
            <w:pPr>
              <w:spacing w:after="0" w:line="240" w:lineRule="auto"/>
              <w:jc w:val="center"/>
            </w:pPr>
            <w:r>
              <w:t>29.4</w:t>
            </w:r>
          </w:p>
        </w:tc>
      </w:tr>
      <w:tr w:rsidR="00057CD0" w14:paraId="1B2B085D" w14:textId="77777777" w:rsidTr="00A266FC">
        <w:tc>
          <w:tcPr>
            <w:tcW w:w="2268" w:type="dxa"/>
          </w:tcPr>
          <w:p w14:paraId="4AD2EADA" w14:textId="77777777" w:rsidR="00057CD0" w:rsidRPr="00057CD0" w:rsidRDefault="00057CD0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กล้องไอพีตัวที่ 5</w:t>
            </w:r>
          </w:p>
        </w:tc>
        <w:tc>
          <w:tcPr>
            <w:tcW w:w="1134" w:type="dxa"/>
          </w:tcPr>
          <w:p w14:paraId="188890A1" w14:textId="0C3F27F4" w:rsidR="00057CD0" w:rsidRDefault="00F34F79" w:rsidP="00A266FC">
            <w:pPr>
              <w:spacing w:after="0" w:line="240" w:lineRule="auto"/>
              <w:jc w:val="center"/>
            </w:pPr>
            <w:r>
              <w:t>40.4</w:t>
            </w:r>
          </w:p>
        </w:tc>
        <w:tc>
          <w:tcPr>
            <w:tcW w:w="1134" w:type="dxa"/>
          </w:tcPr>
          <w:p w14:paraId="4A212563" w14:textId="7D013C29" w:rsidR="00057CD0" w:rsidRDefault="00057CD0" w:rsidP="00A266FC">
            <w:pPr>
              <w:spacing w:after="0" w:line="240" w:lineRule="auto"/>
              <w:jc w:val="center"/>
            </w:pPr>
            <w:r>
              <w:t>6</w:t>
            </w:r>
            <w:r w:rsidR="00F34F79">
              <w:t>.0</w:t>
            </w:r>
          </w:p>
        </w:tc>
        <w:tc>
          <w:tcPr>
            <w:tcW w:w="1134" w:type="dxa"/>
          </w:tcPr>
          <w:p w14:paraId="74A429F1" w14:textId="1708886A" w:rsidR="00057CD0" w:rsidRDefault="00057CD0" w:rsidP="00A266FC">
            <w:pPr>
              <w:spacing w:after="0" w:line="240" w:lineRule="auto"/>
              <w:jc w:val="center"/>
            </w:pPr>
            <w:r>
              <w:t>1.</w:t>
            </w:r>
            <w:r w:rsidR="00F34F79">
              <w:t>2</w:t>
            </w:r>
          </w:p>
        </w:tc>
        <w:tc>
          <w:tcPr>
            <w:tcW w:w="1134" w:type="dxa"/>
          </w:tcPr>
          <w:p w14:paraId="58EA00BB" w14:textId="3B123B33" w:rsidR="00057CD0" w:rsidRDefault="00057CD0" w:rsidP="00A266FC">
            <w:pPr>
              <w:spacing w:after="0" w:line="240" w:lineRule="auto"/>
              <w:jc w:val="center"/>
            </w:pPr>
            <w:r>
              <w:t>4.</w:t>
            </w:r>
            <w:r w:rsidR="00F34F79">
              <w:t>4</w:t>
            </w:r>
          </w:p>
        </w:tc>
        <w:tc>
          <w:tcPr>
            <w:tcW w:w="1134" w:type="dxa"/>
          </w:tcPr>
          <w:p w14:paraId="242ADB47" w14:textId="401B101D" w:rsidR="00057CD0" w:rsidRDefault="00F34F79" w:rsidP="00A266FC">
            <w:pPr>
              <w:spacing w:after="0" w:line="240" w:lineRule="auto"/>
              <w:jc w:val="center"/>
            </w:pPr>
            <w:r>
              <w:t>34.6</w:t>
            </w:r>
          </w:p>
        </w:tc>
      </w:tr>
    </w:tbl>
    <w:p w14:paraId="74E5A475" w14:textId="77777777" w:rsidR="00F34F79" w:rsidRDefault="00F34F79" w:rsidP="00CE6DC6"/>
    <w:p w14:paraId="42F806AA" w14:textId="63CBE5C2" w:rsidR="00F34F79" w:rsidRDefault="00F34F79" w:rsidP="00F34F79">
      <w:pPr>
        <w:pStyle w:val="afa"/>
        <w:keepNext/>
      </w:pPr>
      <w:bookmarkStart w:id="491" w:name="_Toc139297673"/>
      <w:r>
        <w:rPr>
          <w:cs/>
        </w:rPr>
        <w:t xml:space="preserve">ตารางที่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ตารางที่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BA4A71">
        <w:rPr>
          <w:cs/>
        </w:rPr>
        <w:t>11</w:t>
      </w:r>
      <w:r>
        <w:rPr>
          <w:cs/>
        </w:rPr>
        <w:fldChar w:fldCharType="end"/>
      </w:r>
      <w:r>
        <w:t xml:space="preserve"> </w:t>
      </w:r>
      <w:r>
        <w:rPr>
          <w:rFonts w:hint="cs"/>
          <w:cs/>
        </w:rPr>
        <w:t>ความละเอียด</w:t>
      </w:r>
      <w:r>
        <w:t xml:space="preserve"> 2160p</w:t>
      </w:r>
      <w:r>
        <w:rPr>
          <w:rFonts w:hint="cs"/>
          <w:cs/>
        </w:rPr>
        <w:t xml:space="preserve"> </w:t>
      </w:r>
      <w:r>
        <w:t>:</w:t>
      </w:r>
      <w:r>
        <w:rPr>
          <w:rFonts w:hint="cs"/>
          <w:cs/>
        </w:rPr>
        <w:t xml:space="preserve"> </w:t>
      </w:r>
      <w:r>
        <w:t xml:space="preserve">Ultra High Definition(UHD </w:t>
      </w:r>
      <w:r>
        <w:rPr>
          <w:rFonts w:hint="cs"/>
          <w:cs/>
        </w:rPr>
        <w:t xml:space="preserve">หรือ </w:t>
      </w:r>
      <w:r>
        <w:t>4k)</w:t>
      </w:r>
      <w:bookmarkEnd w:id="491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8"/>
        <w:gridCol w:w="1134"/>
        <w:gridCol w:w="1134"/>
        <w:gridCol w:w="1134"/>
        <w:gridCol w:w="1134"/>
        <w:gridCol w:w="1134"/>
      </w:tblGrid>
      <w:tr w:rsidR="00F34F79" w14:paraId="6E09164A" w14:textId="77777777" w:rsidTr="00A266FC">
        <w:tc>
          <w:tcPr>
            <w:tcW w:w="2268" w:type="dxa"/>
            <w:vAlign w:val="center"/>
          </w:tcPr>
          <w:p w14:paraId="28E313B7" w14:textId="77777777" w:rsidR="00F34F79" w:rsidRDefault="00F34F79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>รายการ</w:t>
            </w:r>
          </w:p>
        </w:tc>
        <w:tc>
          <w:tcPr>
            <w:tcW w:w="1134" w:type="dxa"/>
            <w:vAlign w:val="center"/>
          </w:tcPr>
          <w:p w14:paraId="2A782D05" w14:textId="77777777" w:rsidR="00F34F79" w:rsidRDefault="00F34F79" w:rsidP="00A266FC">
            <w:pPr>
              <w:spacing w:after="0" w:line="240" w:lineRule="auto"/>
              <w:jc w:val="center"/>
            </w:pPr>
            <w:r>
              <w:t>CPU Chrom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5F63F4FA" w14:textId="77777777" w:rsidR="00F34F79" w:rsidRDefault="00F34F79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t>Memory Chrom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18BA04B2" w14:textId="77777777" w:rsidR="00F34F79" w:rsidRDefault="00F34F79" w:rsidP="00A266FC">
            <w:pPr>
              <w:spacing w:after="0" w:line="240" w:lineRule="auto"/>
              <w:jc w:val="center"/>
            </w:pPr>
            <w:r>
              <w:t>CPU VScod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3352ED64" w14:textId="77777777" w:rsidR="00F34F79" w:rsidRDefault="00F34F79" w:rsidP="00A266FC">
            <w:pPr>
              <w:spacing w:after="0" w:line="240" w:lineRule="auto"/>
              <w:jc w:val="center"/>
            </w:pPr>
            <w:r>
              <w:t>Memory VScode</w:t>
            </w:r>
            <w:r>
              <w:br/>
              <w:t>(%)</w:t>
            </w:r>
          </w:p>
        </w:tc>
        <w:tc>
          <w:tcPr>
            <w:tcW w:w="1134" w:type="dxa"/>
            <w:vAlign w:val="center"/>
          </w:tcPr>
          <w:p w14:paraId="0F69EF2C" w14:textId="77777777" w:rsidR="00F34F79" w:rsidRDefault="00F34F79" w:rsidP="00A266FC">
            <w:pPr>
              <w:spacing w:after="0" w:line="240" w:lineRule="auto"/>
              <w:jc w:val="center"/>
            </w:pPr>
            <w:r>
              <w:t>Network</w:t>
            </w:r>
            <w:r>
              <w:br/>
              <w:t>(Mbps)</w:t>
            </w:r>
          </w:p>
        </w:tc>
      </w:tr>
      <w:tr w:rsidR="00F34F79" w14:paraId="2B7090BF" w14:textId="77777777" w:rsidTr="00A266FC">
        <w:tc>
          <w:tcPr>
            <w:tcW w:w="2268" w:type="dxa"/>
          </w:tcPr>
          <w:p w14:paraId="6DA914A2" w14:textId="77777777" w:rsidR="00F34F79" w:rsidRDefault="00F34F79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t>1</w:t>
            </w:r>
          </w:p>
        </w:tc>
        <w:tc>
          <w:tcPr>
            <w:tcW w:w="1134" w:type="dxa"/>
          </w:tcPr>
          <w:p w14:paraId="0A897F85" w14:textId="376D1FD2" w:rsidR="00F34F79" w:rsidRDefault="00F34F79" w:rsidP="00A266FC">
            <w:pPr>
              <w:spacing w:after="0" w:line="240" w:lineRule="auto"/>
              <w:jc w:val="center"/>
            </w:pPr>
            <w:r>
              <w:t>49.1</w:t>
            </w:r>
          </w:p>
        </w:tc>
        <w:tc>
          <w:tcPr>
            <w:tcW w:w="1134" w:type="dxa"/>
          </w:tcPr>
          <w:p w14:paraId="57EDBDBF" w14:textId="0AA1D9B1" w:rsidR="00F34F79" w:rsidRDefault="00F34F79" w:rsidP="00A266FC">
            <w:pPr>
              <w:spacing w:after="0" w:line="240" w:lineRule="auto"/>
              <w:jc w:val="center"/>
            </w:pPr>
            <w:r>
              <w:t>6.3</w:t>
            </w:r>
          </w:p>
        </w:tc>
        <w:tc>
          <w:tcPr>
            <w:tcW w:w="1134" w:type="dxa"/>
          </w:tcPr>
          <w:p w14:paraId="56953D93" w14:textId="06570EEB" w:rsidR="00F34F79" w:rsidRDefault="00F34F79" w:rsidP="00A266FC">
            <w:pPr>
              <w:spacing w:after="0" w:line="240" w:lineRule="auto"/>
              <w:jc w:val="center"/>
            </w:pPr>
            <w:r>
              <w:t>1.</w:t>
            </w:r>
            <w:r>
              <w:t>2</w:t>
            </w:r>
          </w:p>
        </w:tc>
        <w:tc>
          <w:tcPr>
            <w:tcW w:w="1134" w:type="dxa"/>
          </w:tcPr>
          <w:p w14:paraId="36680D8A" w14:textId="2EFC8CE5" w:rsidR="00F34F79" w:rsidRDefault="00F34F79" w:rsidP="00A266FC">
            <w:pPr>
              <w:spacing w:after="0" w:line="240" w:lineRule="auto"/>
              <w:jc w:val="center"/>
            </w:pPr>
            <w:r>
              <w:t>4.</w:t>
            </w:r>
            <w:r>
              <w:t>1</w:t>
            </w:r>
          </w:p>
        </w:tc>
        <w:tc>
          <w:tcPr>
            <w:tcW w:w="1134" w:type="dxa"/>
          </w:tcPr>
          <w:p w14:paraId="50DC3881" w14:textId="576D12E7" w:rsidR="00F34F79" w:rsidRDefault="00F34F79" w:rsidP="00A266FC">
            <w:pPr>
              <w:spacing w:after="0" w:line="240" w:lineRule="auto"/>
              <w:jc w:val="center"/>
            </w:pPr>
            <w:r>
              <w:t>79.6</w:t>
            </w:r>
          </w:p>
        </w:tc>
      </w:tr>
      <w:tr w:rsidR="00F34F79" w14:paraId="1BF149DF" w14:textId="77777777" w:rsidTr="00A266FC">
        <w:tc>
          <w:tcPr>
            <w:tcW w:w="2268" w:type="dxa"/>
          </w:tcPr>
          <w:p w14:paraId="186DA7BC" w14:textId="77777777" w:rsidR="00F34F79" w:rsidRPr="00057CD0" w:rsidRDefault="00F34F79" w:rsidP="00A266FC">
            <w:pPr>
              <w:spacing w:after="0" w:line="240" w:lineRule="auto"/>
              <w:jc w:val="center"/>
            </w:pPr>
            <w:r>
              <w:rPr>
                <w:rFonts w:hint="cs"/>
                <w:cs/>
              </w:rPr>
              <w:t xml:space="preserve">กล้องไอพีตัวที่ </w:t>
            </w:r>
            <w:r>
              <w:t>2</w:t>
            </w:r>
          </w:p>
        </w:tc>
        <w:tc>
          <w:tcPr>
            <w:tcW w:w="1134" w:type="dxa"/>
          </w:tcPr>
          <w:p w14:paraId="41C8A18D" w14:textId="6F302D48" w:rsidR="00F34F79" w:rsidRDefault="00F34F79" w:rsidP="00A266FC">
            <w:pPr>
              <w:spacing w:after="0" w:line="240" w:lineRule="auto"/>
              <w:jc w:val="center"/>
            </w:pPr>
            <w:r>
              <w:t>47.7</w:t>
            </w:r>
          </w:p>
        </w:tc>
        <w:tc>
          <w:tcPr>
            <w:tcW w:w="1134" w:type="dxa"/>
          </w:tcPr>
          <w:p w14:paraId="48EA7849" w14:textId="10356ABA" w:rsidR="00F34F79" w:rsidRDefault="00F34F79" w:rsidP="00A266FC">
            <w:pPr>
              <w:spacing w:after="0" w:line="240" w:lineRule="auto"/>
              <w:jc w:val="center"/>
            </w:pPr>
            <w:r>
              <w:t>6.2</w:t>
            </w:r>
          </w:p>
        </w:tc>
        <w:tc>
          <w:tcPr>
            <w:tcW w:w="1134" w:type="dxa"/>
          </w:tcPr>
          <w:p w14:paraId="66156F18" w14:textId="4C403CA3" w:rsidR="00F34F79" w:rsidRDefault="00F34F79" w:rsidP="00A266FC">
            <w:pPr>
              <w:spacing w:after="0" w:line="240" w:lineRule="auto"/>
              <w:jc w:val="center"/>
            </w:pPr>
            <w:r>
              <w:t>1.</w:t>
            </w:r>
            <w:r>
              <w:t>3</w:t>
            </w:r>
          </w:p>
        </w:tc>
        <w:tc>
          <w:tcPr>
            <w:tcW w:w="1134" w:type="dxa"/>
          </w:tcPr>
          <w:p w14:paraId="5F53DF1B" w14:textId="0B996FD0" w:rsidR="00F34F79" w:rsidRDefault="00F34F79" w:rsidP="00A266FC">
            <w:pPr>
              <w:spacing w:after="0" w:line="240" w:lineRule="auto"/>
              <w:jc w:val="center"/>
            </w:pPr>
            <w:r>
              <w:t>4.</w:t>
            </w:r>
            <w:r>
              <w:t>2</w:t>
            </w:r>
          </w:p>
        </w:tc>
        <w:tc>
          <w:tcPr>
            <w:tcW w:w="1134" w:type="dxa"/>
          </w:tcPr>
          <w:p w14:paraId="2FA30486" w14:textId="7791D64E" w:rsidR="00F34F79" w:rsidRDefault="00F34F79" w:rsidP="00A266FC">
            <w:pPr>
              <w:spacing w:after="0" w:line="240" w:lineRule="auto"/>
              <w:jc w:val="center"/>
            </w:pPr>
            <w:r>
              <w:t>93.4</w:t>
            </w:r>
          </w:p>
        </w:tc>
      </w:tr>
      <w:tr w:rsidR="00F34F79" w14:paraId="3A7F119E" w14:textId="77777777" w:rsidTr="00A266FC">
        <w:tc>
          <w:tcPr>
            <w:tcW w:w="2268" w:type="dxa"/>
          </w:tcPr>
          <w:p w14:paraId="12ABA48A" w14:textId="77777777" w:rsidR="00F34F79" w:rsidRPr="00057CD0" w:rsidRDefault="00F34F79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กล้องไอพีตัวที่ 3</w:t>
            </w:r>
          </w:p>
        </w:tc>
        <w:tc>
          <w:tcPr>
            <w:tcW w:w="1134" w:type="dxa"/>
          </w:tcPr>
          <w:p w14:paraId="5DD40245" w14:textId="534F8EE4" w:rsidR="00F34F79" w:rsidRDefault="00F34F79" w:rsidP="00A266FC">
            <w:pPr>
              <w:spacing w:after="0" w:line="240" w:lineRule="auto"/>
              <w:jc w:val="center"/>
            </w:pPr>
            <w:r>
              <w:t>46.2</w:t>
            </w:r>
          </w:p>
        </w:tc>
        <w:tc>
          <w:tcPr>
            <w:tcW w:w="1134" w:type="dxa"/>
          </w:tcPr>
          <w:p w14:paraId="2967FD7D" w14:textId="6AFC00FF" w:rsidR="00F34F79" w:rsidRDefault="00F34F79" w:rsidP="00A266FC">
            <w:pPr>
              <w:spacing w:after="0" w:line="240" w:lineRule="auto"/>
              <w:jc w:val="center"/>
            </w:pPr>
            <w:r>
              <w:t>6.3</w:t>
            </w:r>
          </w:p>
        </w:tc>
        <w:tc>
          <w:tcPr>
            <w:tcW w:w="1134" w:type="dxa"/>
          </w:tcPr>
          <w:p w14:paraId="157477E2" w14:textId="11C47065" w:rsidR="00F34F79" w:rsidRDefault="00F34F79" w:rsidP="00A266FC">
            <w:pPr>
              <w:spacing w:after="0" w:line="240" w:lineRule="auto"/>
              <w:jc w:val="center"/>
            </w:pPr>
            <w:r>
              <w:t>1.</w:t>
            </w:r>
            <w:r>
              <w:t>1</w:t>
            </w:r>
          </w:p>
        </w:tc>
        <w:tc>
          <w:tcPr>
            <w:tcW w:w="1134" w:type="dxa"/>
          </w:tcPr>
          <w:p w14:paraId="3027D9EA" w14:textId="77898946" w:rsidR="00F34F79" w:rsidRDefault="00F34F79" w:rsidP="00A266FC">
            <w:pPr>
              <w:spacing w:after="0" w:line="240" w:lineRule="auto"/>
              <w:jc w:val="center"/>
            </w:pPr>
            <w:r>
              <w:t>4.</w:t>
            </w:r>
            <w:r>
              <w:t>0</w:t>
            </w:r>
          </w:p>
        </w:tc>
        <w:tc>
          <w:tcPr>
            <w:tcW w:w="1134" w:type="dxa"/>
          </w:tcPr>
          <w:p w14:paraId="03DFC46C" w14:textId="799E0FF3" w:rsidR="00F34F79" w:rsidRDefault="00F34F79" w:rsidP="00A266FC">
            <w:pPr>
              <w:spacing w:after="0" w:line="240" w:lineRule="auto"/>
              <w:jc w:val="center"/>
            </w:pPr>
            <w:r>
              <w:t>77.5</w:t>
            </w:r>
          </w:p>
        </w:tc>
      </w:tr>
      <w:tr w:rsidR="00F34F79" w14:paraId="6F355C91" w14:textId="77777777" w:rsidTr="00A266FC">
        <w:tc>
          <w:tcPr>
            <w:tcW w:w="2268" w:type="dxa"/>
          </w:tcPr>
          <w:p w14:paraId="37D39E96" w14:textId="77777777" w:rsidR="00F34F79" w:rsidRPr="00057CD0" w:rsidRDefault="00F34F79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กล้องไอพีตัวที่ 4</w:t>
            </w:r>
          </w:p>
        </w:tc>
        <w:tc>
          <w:tcPr>
            <w:tcW w:w="1134" w:type="dxa"/>
          </w:tcPr>
          <w:p w14:paraId="4C779F35" w14:textId="7144462D" w:rsidR="00F34F79" w:rsidRDefault="00F34F79" w:rsidP="00A266FC">
            <w:pPr>
              <w:spacing w:after="0" w:line="240" w:lineRule="auto"/>
              <w:jc w:val="center"/>
            </w:pPr>
            <w:r>
              <w:t>47.1</w:t>
            </w:r>
          </w:p>
        </w:tc>
        <w:tc>
          <w:tcPr>
            <w:tcW w:w="1134" w:type="dxa"/>
          </w:tcPr>
          <w:p w14:paraId="24238F5E" w14:textId="5F7A46B4" w:rsidR="00F34F79" w:rsidRDefault="00F34F79" w:rsidP="00A266FC">
            <w:pPr>
              <w:spacing w:after="0" w:line="240" w:lineRule="auto"/>
              <w:jc w:val="center"/>
            </w:pPr>
            <w:r>
              <w:t>6.4</w:t>
            </w:r>
          </w:p>
        </w:tc>
        <w:tc>
          <w:tcPr>
            <w:tcW w:w="1134" w:type="dxa"/>
          </w:tcPr>
          <w:p w14:paraId="033FDE32" w14:textId="77777777" w:rsidR="00F34F79" w:rsidRDefault="00F34F79" w:rsidP="00A266FC">
            <w:pPr>
              <w:spacing w:after="0" w:line="240" w:lineRule="auto"/>
              <w:jc w:val="center"/>
            </w:pPr>
            <w:r>
              <w:t>1.2</w:t>
            </w:r>
          </w:p>
        </w:tc>
        <w:tc>
          <w:tcPr>
            <w:tcW w:w="1134" w:type="dxa"/>
          </w:tcPr>
          <w:p w14:paraId="443BDDDC" w14:textId="3F2181F8" w:rsidR="00F34F79" w:rsidRDefault="00F34F79" w:rsidP="00A266FC">
            <w:pPr>
              <w:spacing w:after="0" w:line="240" w:lineRule="auto"/>
              <w:jc w:val="center"/>
            </w:pPr>
            <w:r>
              <w:t>4.</w:t>
            </w:r>
            <w:r>
              <w:t>3</w:t>
            </w:r>
          </w:p>
        </w:tc>
        <w:tc>
          <w:tcPr>
            <w:tcW w:w="1134" w:type="dxa"/>
          </w:tcPr>
          <w:p w14:paraId="47BB1585" w14:textId="21399156" w:rsidR="00F34F79" w:rsidRDefault="00F34F79" w:rsidP="00A266FC">
            <w:pPr>
              <w:spacing w:after="0" w:line="240" w:lineRule="auto"/>
              <w:jc w:val="center"/>
            </w:pPr>
            <w:r>
              <w:t>76.4</w:t>
            </w:r>
          </w:p>
        </w:tc>
      </w:tr>
      <w:tr w:rsidR="00F34F79" w14:paraId="493557FD" w14:textId="77777777" w:rsidTr="00A266FC">
        <w:tc>
          <w:tcPr>
            <w:tcW w:w="2268" w:type="dxa"/>
          </w:tcPr>
          <w:p w14:paraId="6D2D0AED" w14:textId="77777777" w:rsidR="00F34F79" w:rsidRPr="00057CD0" w:rsidRDefault="00F34F79" w:rsidP="00A266FC">
            <w:pPr>
              <w:spacing w:after="0" w:line="240" w:lineRule="auto"/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กล้องไอพีตัวที่ 5</w:t>
            </w:r>
          </w:p>
        </w:tc>
        <w:tc>
          <w:tcPr>
            <w:tcW w:w="1134" w:type="dxa"/>
          </w:tcPr>
          <w:p w14:paraId="740927CC" w14:textId="1B88DA0F" w:rsidR="00F34F79" w:rsidRDefault="00F34F79" w:rsidP="00A266FC">
            <w:pPr>
              <w:spacing w:after="0" w:line="240" w:lineRule="auto"/>
              <w:jc w:val="center"/>
            </w:pPr>
            <w:r>
              <w:t>48.9</w:t>
            </w:r>
          </w:p>
        </w:tc>
        <w:tc>
          <w:tcPr>
            <w:tcW w:w="1134" w:type="dxa"/>
          </w:tcPr>
          <w:p w14:paraId="1E48A723" w14:textId="3D66550B" w:rsidR="00F34F79" w:rsidRDefault="00F34F79" w:rsidP="00A266FC">
            <w:pPr>
              <w:spacing w:after="0" w:line="240" w:lineRule="auto"/>
              <w:jc w:val="center"/>
            </w:pPr>
            <w:r>
              <w:t>6</w:t>
            </w:r>
            <w:r>
              <w:t>.3</w:t>
            </w:r>
          </w:p>
        </w:tc>
        <w:tc>
          <w:tcPr>
            <w:tcW w:w="1134" w:type="dxa"/>
          </w:tcPr>
          <w:p w14:paraId="64409E16" w14:textId="21725F31" w:rsidR="00F34F79" w:rsidRDefault="00F34F79" w:rsidP="00A266FC">
            <w:pPr>
              <w:spacing w:after="0" w:line="240" w:lineRule="auto"/>
              <w:jc w:val="center"/>
            </w:pPr>
            <w:r>
              <w:t>1.</w:t>
            </w:r>
            <w:r>
              <w:t>1</w:t>
            </w:r>
          </w:p>
        </w:tc>
        <w:tc>
          <w:tcPr>
            <w:tcW w:w="1134" w:type="dxa"/>
          </w:tcPr>
          <w:p w14:paraId="1DFDB0EC" w14:textId="78B36F0F" w:rsidR="00F34F79" w:rsidRDefault="00F34F79" w:rsidP="00A266FC">
            <w:pPr>
              <w:spacing w:after="0" w:line="240" w:lineRule="auto"/>
              <w:jc w:val="center"/>
            </w:pPr>
            <w:r>
              <w:t>4</w:t>
            </w:r>
            <w:r>
              <w:t>.2</w:t>
            </w:r>
          </w:p>
        </w:tc>
        <w:tc>
          <w:tcPr>
            <w:tcW w:w="1134" w:type="dxa"/>
          </w:tcPr>
          <w:p w14:paraId="28791C09" w14:textId="25CAECBE" w:rsidR="00F34F79" w:rsidRDefault="00F34F79" w:rsidP="00A266FC">
            <w:pPr>
              <w:spacing w:after="0" w:line="240" w:lineRule="auto"/>
              <w:jc w:val="center"/>
            </w:pPr>
            <w:r>
              <w:t>82.1</w:t>
            </w:r>
          </w:p>
        </w:tc>
      </w:tr>
    </w:tbl>
    <w:p w14:paraId="39D12C1F" w14:textId="77777777" w:rsidR="00F34F79" w:rsidRDefault="00F34F79" w:rsidP="00CE6DC6"/>
    <w:p w14:paraId="26C4BF45" w14:textId="1CF83AEE" w:rsidR="008A707C" w:rsidRPr="001C3567" w:rsidRDefault="00F34F79" w:rsidP="00707FFE">
      <w:pPr>
        <w:jc w:val="thaiDistribute"/>
        <w:rPr>
          <w:rFonts w:hint="cs"/>
          <w:cs/>
        </w:rPr>
      </w:pPr>
      <w:r>
        <w:rPr>
          <w:cs/>
        </w:rPr>
        <w:tab/>
      </w:r>
      <w:r>
        <w:rPr>
          <w:rFonts w:hint="cs"/>
          <w:cs/>
        </w:rPr>
        <w:t xml:space="preserve">จากการทดสอบเก็บค่าจากการปรับเพิ่มความละเอียดของวิดีโอที่ความละเอียดที่ต่างกัน สามารถสังเกตได้ว่า ค่าที่มีการเพิ่มการใช้งานตามการปรับเปลี่ยนความเอียดของวิดีโอคือ ค่าของ </w:t>
      </w:r>
      <w:r>
        <w:t>CPU</w:t>
      </w:r>
      <w:r>
        <w:rPr>
          <w:rFonts w:hint="cs"/>
          <w:cs/>
        </w:rPr>
        <w:t xml:space="preserve"> </w:t>
      </w:r>
      <w:r>
        <w:rPr>
          <w:rFonts w:hint="cs"/>
          <w:cs/>
        </w:rPr>
        <w:t xml:space="preserve">ของ </w:t>
      </w:r>
      <w:r>
        <w:t>Google Chrome</w:t>
      </w:r>
      <w:r>
        <w:t xml:space="preserve"> </w:t>
      </w:r>
      <w:r>
        <w:rPr>
          <w:rFonts w:hint="cs"/>
          <w:cs/>
        </w:rPr>
        <w:t xml:space="preserve">และค่าของ </w:t>
      </w:r>
      <w:r>
        <w:t xml:space="preserve">Network </w:t>
      </w:r>
      <w:r w:rsidR="00707FFE">
        <w:rPr>
          <w:rFonts w:hint="cs"/>
          <w:cs/>
        </w:rPr>
        <w:t>เนื่องจากเมื่อมีการเปลี่ยนความละเอียดของวิดีโอส่งผลให้</w:t>
      </w:r>
      <w:r>
        <w:rPr>
          <w:rFonts w:hint="cs"/>
          <w:cs/>
        </w:rPr>
        <w:t xml:space="preserve"> </w:t>
      </w:r>
      <w:r w:rsidR="00707FFE">
        <w:t>CPU</w:t>
      </w:r>
      <w:r w:rsidR="00707FFE">
        <w:rPr>
          <w:rFonts w:hint="cs"/>
          <w:cs/>
        </w:rPr>
        <w:t xml:space="preserve"> ของ </w:t>
      </w:r>
      <w:r w:rsidR="00707FFE">
        <w:t xml:space="preserve">Google Chrome </w:t>
      </w:r>
      <w:r w:rsidR="00707FFE">
        <w:rPr>
          <w:rFonts w:hint="cs"/>
          <w:cs/>
        </w:rPr>
        <w:t xml:space="preserve">และค่าของ </w:t>
      </w:r>
      <w:r w:rsidR="00707FFE">
        <w:t xml:space="preserve">Network </w:t>
      </w:r>
      <w:r w:rsidR="00707FFE">
        <w:rPr>
          <w:rFonts w:hint="cs"/>
          <w:cs/>
        </w:rPr>
        <w:t xml:space="preserve">มีการปรับเพิ่มการใช้งานสูงมากขึ้นตามสัดส่วนความละเอียดของวิดีโอที่ถูกปรับเพิ่มขึ้น การทดสอบนี้เป็นการทดสอบที่ความเร็วของอินเทอร์เน็ตที่ </w:t>
      </w:r>
      <w:r w:rsidR="00707FFE">
        <w:t xml:space="preserve">100Mbps </w:t>
      </w:r>
      <w:r w:rsidR="00B105C0">
        <w:rPr>
          <w:rFonts w:hint="cs"/>
          <w:cs/>
        </w:rPr>
        <w:t xml:space="preserve">ภาพความละเอียดของวิดีโอที่สตรีมแล้วมีความเสถียรมีค่าหน่วงเวลาที่ต่ำและยังคงความชัดอยู่ แนะนำให้ใช้งานคือที่ความละเอียด </w:t>
      </w:r>
      <w:r w:rsidR="00B105C0">
        <w:t xml:space="preserve">1080p: Full High Definition(Full HD) </w:t>
      </w:r>
      <w:r w:rsidR="008A707C">
        <w:rPr>
          <w:cs/>
        </w:rPr>
        <w:br w:type="page"/>
      </w:r>
    </w:p>
    <w:p w14:paraId="55BD87D5" w14:textId="4221D3BD" w:rsidR="005647A6" w:rsidRPr="00D35193" w:rsidRDefault="005647A6" w:rsidP="00A459AB">
      <w:pPr>
        <w:pStyle w:val="1"/>
      </w:pPr>
      <w:bookmarkStart w:id="492" w:name="_Toc139297576"/>
      <w:r w:rsidRPr="00D35193">
        <w:rPr>
          <w:cs/>
        </w:rPr>
        <w:lastRenderedPageBreak/>
        <w:t>บทที่</w:t>
      </w:r>
      <w:r w:rsidRPr="00D35193">
        <w:t xml:space="preserve"> 5</w:t>
      </w:r>
      <w:bookmarkEnd w:id="477"/>
      <w:bookmarkEnd w:id="478"/>
      <w:bookmarkEnd w:id="492"/>
    </w:p>
    <w:p w14:paraId="6310E5CC" w14:textId="77777777" w:rsidR="005647A6" w:rsidRPr="00D35193" w:rsidRDefault="005647A6" w:rsidP="00A459AB">
      <w:pPr>
        <w:pStyle w:val="1"/>
      </w:pPr>
      <w:r w:rsidRPr="00D35193">
        <w:rPr>
          <w:cs/>
        </w:rPr>
        <w:t xml:space="preserve"> </w:t>
      </w:r>
      <w:bookmarkStart w:id="493" w:name="_Toc131892404"/>
      <w:bookmarkStart w:id="494" w:name="_Toc131892628"/>
      <w:bookmarkStart w:id="495" w:name="_Toc139297577"/>
      <w:r w:rsidRPr="00D35193">
        <w:rPr>
          <w:cs/>
        </w:rPr>
        <w:t>สรุปผลและข้อเสนอแนะ</w:t>
      </w:r>
      <w:bookmarkEnd w:id="493"/>
      <w:bookmarkEnd w:id="494"/>
      <w:bookmarkEnd w:id="495"/>
    </w:p>
    <w:p w14:paraId="1A4CA0C6" w14:textId="3DA14B8C" w:rsidR="005647A6" w:rsidRPr="00911AF2" w:rsidRDefault="00E828EF" w:rsidP="00366E0E">
      <w:pPr>
        <w:tabs>
          <w:tab w:val="left" w:pos="720"/>
          <w:tab w:val="left" w:pos="1080"/>
        </w:tabs>
        <w:spacing w:after="0" w:line="240" w:lineRule="auto"/>
        <w:jc w:val="thaiDistribute"/>
        <w:rPr>
          <w:color w:val="000000"/>
          <w:cs/>
        </w:rPr>
      </w:pPr>
      <w:r>
        <w:rPr>
          <w:b/>
          <w:bCs/>
          <w:color w:val="000000"/>
          <w:cs/>
        </w:rPr>
        <w:tab/>
      </w:r>
      <w:r w:rsidR="00911AF2">
        <w:rPr>
          <w:rFonts w:hint="cs"/>
          <w:color w:val="000000"/>
          <w:cs/>
        </w:rPr>
        <w:t xml:space="preserve">ในบทนี้จะกล่าวถึงข้อสรุปจากการออกแบบและพัฒนาการประยุกต์ใช้โปรโตคอล </w:t>
      </w:r>
      <w:r w:rsidR="00911AF2">
        <w:rPr>
          <w:color w:val="000000"/>
        </w:rPr>
        <w:t xml:space="preserve">ONVIF </w:t>
      </w:r>
      <w:r w:rsidR="00911AF2">
        <w:rPr>
          <w:rFonts w:hint="cs"/>
          <w:color w:val="000000"/>
          <w:cs/>
        </w:rPr>
        <w:t>เพื่อรองรับการจัดการกล้องไอพีและการสตรีมวิดีโอผ่านเว็บไซต์ และข้อเสนอแนะต่าง ๆ ดังต่อไปนี้</w:t>
      </w:r>
    </w:p>
    <w:p w14:paraId="1E250525" w14:textId="77777777" w:rsidR="009B06CB" w:rsidRDefault="005647A6" w:rsidP="00DC3FF0">
      <w:pPr>
        <w:pStyle w:val="2"/>
      </w:pPr>
      <w:bookmarkStart w:id="496" w:name="_Toc131892405"/>
      <w:bookmarkStart w:id="497" w:name="_Toc131892629"/>
      <w:bookmarkStart w:id="498" w:name="_Toc139297578"/>
      <w:r w:rsidRPr="00D35193">
        <w:t xml:space="preserve">5.1 </w:t>
      </w:r>
      <w:r w:rsidRPr="00D35193">
        <w:rPr>
          <w:cs/>
        </w:rPr>
        <w:t>สรุปผลการดำเนินงาน</w:t>
      </w:r>
      <w:bookmarkEnd w:id="496"/>
      <w:bookmarkEnd w:id="497"/>
      <w:bookmarkEnd w:id="498"/>
    </w:p>
    <w:p w14:paraId="27EB32A8" w14:textId="336DB1FA" w:rsidR="009B06CB" w:rsidRPr="00A65542" w:rsidRDefault="00E828EF" w:rsidP="001D11D0">
      <w:pPr>
        <w:ind w:firstLine="720"/>
        <w:jc w:val="thaiDistribute"/>
        <w:rPr>
          <w:b/>
          <w:bCs/>
        </w:rPr>
      </w:pPr>
      <w:r w:rsidRPr="00A65542">
        <w:rPr>
          <w:cs/>
        </w:rPr>
        <w:t xml:space="preserve">ในการดำเนินการประยุกต์ใช้โปรโตคอล </w:t>
      </w:r>
      <w:r w:rsidRPr="00A65542">
        <w:t xml:space="preserve">ONVIF </w:t>
      </w:r>
      <w:r w:rsidRPr="00A65542">
        <w:rPr>
          <w:cs/>
        </w:rPr>
        <w:t>เพื่อรองรับการจัดการกล้องไอพีและการสตรีมวิดีโอผ่านเว็บไซต์ จาก</w:t>
      </w:r>
      <w:r w:rsidR="002C0829">
        <w:rPr>
          <w:rFonts w:hint="cs"/>
          <w:cs/>
        </w:rPr>
        <w:t>ก</w:t>
      </w:r>
      <w:r w:rsidRPr="00A65542">
        <w:rPr>
          <w:cs/>
        </w:rPr>
        <w:t>ารวิเคราะห์รวบร</w:t>
      </w:r>
      <w:r w:rsidR="00AF3DB5">
        <w:rPr>
          <w:rFonts w:hint="cs"/>
          <w:cs/>
        </w:rPr>
        <w:t>ว</w:t>
      </w:r>
      <w:r w:rsidRPr="00A65542">
        <w:rPr>
          <w:cs/>
        </w:rPr>
        <w:t>มข้อมูลและออกแบบระบบรวมถึงขั้นตอนในการพัฒนาระบบ ส่งผลให้ได้ระบบที่ผู้ใช้สามารถ</w:t>
      </w:r>
      <w:r w:rsidR="00D57AD9" w:rsidRPr="00A65542">
        <w:rPr>
          <w:cs/>
        </w:rPr>
        <w:t xml:space="preserve">ติดตั้งและนำโปรแกรมที่พัฒนาขึ้นมาในโครงการนี้ไปใช้งานกับเครื่องของตนเองได้ เพื่อใช้ในการเรียกดูภาพจากกล้องไอพีรวมถึงการข้อมูลเมตาต่างๆ จากกล้องไอพีผ่านการใช้งานของโปรโตคอล </w:t>
      </w:r>
      <w:r w:rsidR="00D57AD9" w:rsidRPr="00A65542">
        <w:t xml:space="preserve">ONVIF </w:t>
      </w:r>
      <w:r w:rsidR="00D57AD9" w:rsidRPr="00A65542">
        <w:rPr>
          <w:cs/>
        </w:rPr>
        <w:t>แบบเรียลไทม์ได้ที่หน้าเว็บไซต์</w:t>
      </w:r>
    </w:p>
    <w:p w14:paraId="38B2C3A3" w14:textId="3D081D15" w:rsidR="00B82759" w:rsidRPr="00A65542" w:rsidRDefault="00D57AD9" w:rsidP="001D11D0">
      <w:pPr>
        <w:ind w:firstLine="360"/>
        <w:jc w:val="thaiDistribute"/>
        <w:rPr>
          <w:b/>
          <w:bCs/>
        </w:rPr>
      </w:pPr>
      <w:r w:rsidRPr="00A65542">
        <w:rPr>
          <w:cs/>
        </w:rPr>
        <w:t xml:space="preserve">จากการออกแบบและพัฒนาระบบรวมถึงการนำมาใช้งานถือว่าประสบความสำเร็จ หน้าเว็บสามารถทำการสตรีมภาพจากกล้องไอพีรวมถึงการเรียกดูข้อมูลเมตาจากกล้องผ่านการเรียกดูข้อมูลด้วยโปรโตคอล </w:t>
      </w:r>
      <w:r w:rsidRPr="00A65542">
        <w:t xml:space="preserve">ONVIF </w:t>
      </w:r>
      <w:r w:rsidRPr="00A65542">
        <w:rPr>
          <w:cs/>
        </w:rPr>
        <w:t xml:space="preserve">และสามารถทำงานในส่วนของการจัดการเพิ่มหรือลบกล้องไอพี เลือกดูภาพจากกล้องไอพีแต่ละตัวมี่สนใจได้ </w:t>
      </w:r>
      <w:r w:rsidR="009B06CB" w:rsidRPr="00A65542">
        <w:rPr>
          <w:cs/>
        </w:rPr>
        <w:t>โดยตรงตามวัตถุประสงค์ของการจัดทำโดยมีรายละเอียด ดังนี้</w:t>
      </w:r>
    </w:p>
    <w:p w14:paraId="17BBC2F6" w14:textId="1432F6B0" w:rsidR="009B06CB" w:rsidRPr="00A65542" w:rsidRDefault="009B06CB" w:rsidP="001D11D0">
      <w:pPr>
        <w:pStyle w:val="a6"/>
        <w:numPr>
          <w:ilvl w:val="0"/>
          <w:numId w:val="26"/>
        </w:numPr>
        <w:jc w:val="thaiDistribute"/>
      </w:pPr>
      <w:r w:rsidRPr="00A65542">
        <w:rPr>
          <w:cs/>
        </w:rPr>
        <w:t xml:space="preserve">ผู้วิจัยได้ศึกษาปัญหาและได้ศึกษาถึงเทคโนโลยีที่เกี่ยวข้องและได้นำเทคโนโลยีที่เหมาะสมกับโครงการมาประยุกต์ใช้กับการพัฒนาการประยุกต์ใช้โปรโตคอล </w:t>
      </w:r>
      <w:r w:rsidRPr="00A65542">
        <w:t xml:space="preserve">ONVIF </w:t>
      </w:r>
      <w:r w:rsidRPr="00A65542">
        <w:rPr>
          <w:cs/>
        </w:rPr>
        <w:t>เพื่อรองรับการจัดการกล้องไอพีและการสตรีมวิดีโอผ่านเว็บไซต์</w:t>
      </w:r>
    </w:p>
    <w:p w14:paraId="493DB2A3" w14:textId="466DE58B" w:rsidR="009B06CB" w:rsidRPr="00A65542" w:rsidRDefault="009B06CB" w:rsidP="001D11D0">
      <w:pPr>
        <w:pStyle w:val="a6"/>
        <w:numPr>
          <w:ilvl w:val="0"/>
          <w:numId w:val="26"/>
        </w:numPr>
        <w:jc w:val="thaiDistribute"/>
        <w:rPr>
          <w:cs/>
        </w:rPr>
      </w:pPr>
      <w:r w:rsidRPr="00A65542">
        <w:rPr>
          <w:cs/>
        </w:rPr>
        <w:t>ผู้วิจัยได้นำความรู้และทฤษฎีที่เกี่ยวข้องที่ได้ทำการศึกษาตลอดการทำโครงการนี้ นำมาวิเคราะห์และออกแบบระบบงานทำให้หน้าเว็บ การสตรีมภาพจากกล้องไอพ</w:t>
      </w:r>
      <w:r w:rsidR="00B82759" w:rsidRPr="00A65542">
        <w:rPr>
          <w:cs/>
        </w:rPr>
        <w:t xml:space="preserve">ี </w:t>
      </w:r>
      <w:r w:rsidRPr="00A65542">
        <w:rPr>
          <w:cs/>
        </w:rPr>
        <w:t>การเรียก</w:t>
      </w:r>
      <w:r w:rsidR="00B82759" w:rsidRPr="00A65542">
        <w:rPr>
          <w:cs/>
        </w:rPr>
        <w:t>ข้อมูลเมตาจากกล้องไอพีและการจัดการกับกล้องไอพีนั้นสามารถทำงานได้อย่างมีประสิทธิภาพและได้ระบบที่ตรงต่อกับความต้องการของผู้ใช้งานที่อยากใช้กล้องไอพีที่ไม่ได้จำกัดที่ยี่ห้อใด ยี่ห้อหนึ่งในการใช้งาน ซึ่งหากผู้ใช้เลือกใช้หลากหลายยี่ห้อในท้องตลาดจะส่งผลให้ต้องมีการติดตั้งโปรแกรมเพื่อใช้งานกล้องยี่ห้อนั้น ๆ มากตามไปด้วย โครงการนี้จึงมีมาเพื่อลดปัญหาในส่วนนี้</w:t>
      </w:r>
      <w:r w:rsidR="0061386B" w:rsidRPr="00A65542">
        <w:rPr>
          <w:cs/>
        </w:rPr>
        <w:t xml:space="preserve"> </w:t>
      </w:r>
      <w:r w:rsidR="00B82759" w:rsidRPr="00A65542">
        <w:rPr>
          <w:cs/>
        </w:rPr>
        <w:t>โดยผู้ใช้งาน</w:t>
      </w:r>
      <w:r w:rsidR="0061386B" w:rsidRPr="00A65542">
        <w:rPr>
          <w:cs/>
        </w:rPr>
        <w:t>นั้น</w:t>
      </w:r>
      <w:r w:rsidR="00B82759" w:rsidRPr="00A65542">
        <w:rPr>
          <w:cs/>
        </w:rPr>
        <w:t>สามารถเรียกดูภาพจากไอพีของกล้องที่หน้าเว็บไซต์ได้เลยเพียงแค่</w:t>
      </w:r>
      <w:r w:rsidR="0061386B" w:rsidRPr="00A65542">
        <w:rPr>
          <w:cs/>
        </w:rPr>
        <w:t>ผู้ใช้</w:t>
      </w:r>
      <w:r w:rsidR="00B82759" w:rsidRPr="00A65542">
        <w:rPr>
          <w:cs/>
        </w:rPr>
        <w:t>รู้ไอพี</w:t>
      </w:r>
      <w:r w:rsidR="0061386B" w:rsidRPr="00A65542">
        <w:rPr>
          <w:cs/>
        </w:rPr>
        <w:t>ของกล้อง</w:t>
      </w:r>
      <w:r w:rsidR="002657C4">
        <w:rPr>
          <w:rFonts w:hint="cs"/>
          <w:cs/>
        </w:rPr>
        <w:t>ไอพี</w:t>
      </w:r>
      <w:r w:rsidR="0061386B" w:rsidRPr="00A65542">
        <w:rPr>
          <w:cs/>
        </w:rPr>
        <w:t>ตัวนั้น ๆ</w:t>
      </w:r>
      <w:r w:rsidR="002C0829">
        <w:rPr>
          <w:rFonts w:hint="cs"/>
          <w:cs/>
        </w:rPr>
        <w:t xml:space="preserve"> และ</w:t>
      </w:r>
      <w:r w:rsidR="00086D3F">
        <w:rPr>
          <w:rFonts w:hint="cs"/>
          <w:cs/>
        </w:rPr>
        <w:t>จะต้อง</w:t>
      </w:r>
      <w:r w:rsidR="002C0829">
        <w:rPr>
          <w:rFonts w:hint="cs"/>
          <w:cs/>
        </w:rPr>
        <w:t xml:space="preserve">เป็นกล้องที่รู้ที่อยู่ไอพีแบบ </w:t>
      </w:r>
      <w:r w:rsidR="002C0829">
        <w:t xml:space="preserve">HTTP </w:t>
      </w:r>
      <w:r w:rsidR="00086D3F">
        <w:rPr>
          <w:rFonts w:hint="cs"/>
          <w:cs/>
        </w:rPr>
        <w:t>เพียงเท่านั้น</w:t>
      </w:r>
    </w:p>
    <w:p w14:paraId="7F477D6A" w14:textId="77777777" w:rsidR="005647A6" w:rsidRDefault="005647A6" w:rsidP="00DC3FF0">
      <w:pPr>
        <w:pStyle w:val="2"/>
      </w:pPr>
      <w:bookmarkStart w:id="499" w:name="_Toc131892406"/>
      <w:bookmarkStart w:id="500" w:name="_Toc131892630"/>
      <w:bookmarkStart w:id="501" w:name="_Toc139297579"/>
      <w:r w:rsidRPr="00D35193">
        <w:lastRenderedPageBreak/>
        <w:t xml:space="preserve">5.2 </w:t>
      </w:r>
      <w:r w:rsidRPr="00D35193">
        <w:rPr>
          <w:cs/>
        </w:rPr>
        <w:t>ข้อเสนอแนะเพิ่มเติม</w:t>
      </w:r>
      <w:bookmarkEnd w:id="499"/>
      <w:bookmarkEnd w:id="500"/>
      <w:bookmarkEnd w:id="501"/>
    </w:p>
    <w:p w14:paraId="0EBE452C" w14:textId="77777777" w:rsidR="005765BB" w:rsidRDefault="005765BB" w:rsidP="005765BB">
      <w:bookmarkStart w:id="502" w:name="_Toc131892407"/>
      <w:bookmarkStart w:id="503" w:name="_Toc131892631"/>
    </w:p>
    <w:p w14:paraId="3731FBBA" w14:textId="17E386FD" w:rsidR="005647A6" w:rsidRPr="005765BB" w:rsidRDefault="005765BB" w:rsidP="007B1D0D">
      <w:pPr>
        <w:pStyle w:val="3"/>
        <w:rPr>
          <w:cs/>
        </w:rPr>
      </w:pPr>
      <w:bookmarkStart w:id="504" w:name="_Toc139297580"/>
      <w:r w:rsidRPr="005765BB">
        <w:t xml:space="preserve">5.2.1 </w:t>
      </w:r>
      <w:r w:rsidR="005647A6" w:rsidRPr="005765BB">
        <w:rPr>
          <w:cs/>
        </w:rPr>
        <w:t>เกี่ยวกับระบบ</w:t>
      </w:r>
      <w:bookmarkEnd w:id="502"/>
      <w:bookmarkEnd w:id="503"/>
      <w:r w:rsidR="00362FDE" w:rsidRPr="005765BB">
        <w:rPr>
          <w:rFonts w:hint="cs"/>
          <w:cs/>
        </w:rPr>
        <w:t>เซิร์ฟเวอร์</w:t>
      </w:r>
      <w:bookmarkEnd w:id="504"/>
    </w:p>
    <w:p w14:paraId="020E024F" w14:textId="1C0CEE4A" w:rsidR="005647A6" w:rsidRDefault="005647A6" w:rsidP="00AB4838">
      <w:pPr>
        <w:tabs>
          <w:tab w:val="left" w:pos="1080"/>
          <w:tab w:val="left" w:pos="1440"/>
        </w:tabs>
        <w:spacing w:after="0" w:line="240" w:lineRule="auto"/>
        <w:contextualSpacing/>
        <w:jc w:val="thaiDistribute"/>
        <w:rPr>
          <w:rFonts w:eastAsia="Calibri"/>
          <w:color w:val="000000"/>
        </w:rPr>
      </w:pPr>
      <w:r w:rsidRPr="00D35193">
        <w:rPr>
          <w:rFonts w:eastAsia="Calibri"/>
          <w:color w:val="000000"/>
        </w:rPr>
        <w:tab/>
      </w:r>
      <w:r w:rsidR="00E828EF">
        <w:rPr>
          <w:cs/>
        </w:rPr>
        <w:tab/>
      </w:r>
      <w:r w:rsidR="00AB4838" w:rsidRPr="00D25126">
        <w:rPr>
          <w:cs/>
        </w:rPr>
        <w:t>ระบบนี้ทำงานที่</w:t>
      </w:r>
      <w:r w:rsidR="00AB4838" w:rsidRPr="00D25126">
        <w:t xml:space="preserve"> </w:t>
      </w:r>
      <w:r w:rsidR="00AB4838" w:rsidRPr="00D25126">
        <w:rPr>
          <w:rStyle w:val="link-annotation-unknown-block-id--1301564991"/>
        </w:rPr>
        <w:t>localhost</w:t>
      </w:r>
      <w:r w:rsidR="00AB4838" w:rsidRPr="00D25126">
        <w:t xml:space="preserve"> </w:t>
      </w:r>
      <w:r w:rsidR="00AB4838" w:rsidRPr="00D25126">
        <w:rPr>
          <w:cs/>
        </w:rPr>
        <w:t xml:space="preserve">ผ่าน </w:t>
      </w:r>
      <w:r w:rsidR="00AB4838" w:rsidRPr="00D25126">
        <w:t xml:space="preserve">HTTP </w:t>
      </w:r>
      <w:r w:rsidR="00AB4838" w:rsidRPr="00D25126">
        <w:rPr>
          <w:cs/>
        </w:rPr>
        <w:t xml:space="preserve">ปกติ ซึ่งทำให้เห็นว่ายังขาดเรื่องความปลอดภัยของระบบ แม้จะมีการให้ลงทะเบียนผู้ใช้ก่อนเข้าใช้งานก็ตาม ซึ่งต่อไปเมื่อ </w:t>
      </w:r>
      <w:r w:rsidR="00AB4838" w:rsidRPr="00D25126">
        <w:t xml:space="preserve">Server </w:t>
      </w:r>
      <w:r w:rsidR="00AB4838" w:rsidRPr="00D25126">
        <w:rPr>
          <w:cs/>
        </w:rPr>
        <w:t xml:space="preserve">มีความพร้อม และพัฒนาไปใช้ </w:t>
      </w:r>
      <w:r w:rsidR="00AB4838" w:rsidRPr="00D25126">
        <w:t xml:space="preserve">Domain Name </w:t>
      </w:r>
      <w:r w:rsidR="00AB4838" w:rsidRPr="00D25126">
        <w:rPr>
          <w:cs/>
        </w:rPr>
        <w:t xml:space="preserve">แทนการใช้งานแบบปัจจุบัน ด้วยการติดตั้ง </w:t>
      </w:r>
      <w:r w:rsidR="00AB4838" w:rsidRPr="00D25126">
        <w:t xml:space="preserve">Certificate </w:t>
      </w:r>
      <w:r w:rsidR="00AB4838" w:rsidRPr="00D25126">
        <w:rPr>
          <w:cs/>
        </w:rPr>
        <w:t xml:space="preserve">และใช้การเชื่อมต่อผ่าน </w:t>
      </w:r>
      <w:r w:rsidR="00AB4838" w:rsidRPr="00D25126">
        <w:t xml:space="preserve">HTTPS </w:t>
      </w:r>
      <w:r w:rsidR="00AB4838" w:rsidRPr="00D25126">
        <w:rPr>
          <w:cs/>
        </w:rPr>
        <w:t>แทนได้</w:t>
      </w:r>
      <w:r w:rsidR="00AB4838">
        <w:rPr>
          <w:rFonts w:eastAsia="Calibri" w:hint="cs"/>
          <w:color w:val="000000"/>
          <w:cs/>
        </w:rPr>
        <w:t xml:space="preserve"> ซึ่งจะเป็นการเพิ่มระดับความปลอดภัยให้กับระบบมากขึ้นอีกขั้นหนึ่ง</w:t>
      </w:r>
    </w:p>
    <w:p w14:paraId="2F9B1012" w14:textId="77777777" w:rsidR="005765BB" w:rsidRPr="00D35193" w:rsidRDefault="005765BB" w:rsidP="00AB4838">
      <w:pPr>
        <w:tabs>
          <w:tab w:val="left" w:pos="1080"/>
          <w:tab w:val="left" w:pos="1440"/>
        </w:tabs>
        <w:spacing w:after="0" w:line="240" w:lineRule="auto"/>
        <w:contextualSpacing/>
        <w:jc w:val="thaiDistribute"/>
        <w:rPr>
          <w:rFonts w:eastAsia="Calibri"/>
          <w:color w:val="000000"/>
        </w:rPr>
      </w:pPr>
    </w:p>
    <w:p w14:paraId="6E7B41ED" w14:textId="72C6B8F6" w:rsidR="005647A6" w:rsidRPr="003D782E" w:rsidRDefault="005647A6" w:rsidP="007B1D0D">
      <w:pPr>
        <w:pStyle w:val="3"/>
      </w:pPr>
      <w:bookmarkStart w:id="505" w:name="_Toc131892408"/>
      <w:bookmarkStart w:id="506" w:name="_Toc131892632"/>
      <w:bookmarkStart w:id="507" w:name="_Toc139297581"/>
      <w:r w:rsidRPr="003D782E">
        <w:t xml:space="preserve">5.2.2 </w:t>
      </w:r>
      <w:r w:rsidRPr="003D782E">
        <w:rPr>
          <w:cs/>
        </w:rPr>
        <w:t>เกี่ยวการออกแบบ</w:t>
      </w:r>
      <w:bookmarkEnd w:id="505"/>
      <w:bookmarkEnd w:id="506"/>
      <w:bookmarkEnd w:id="507"/>
    </w:p>
    <w:p w14:paraId="099D07E8" w14:textId="79A1A31D" w:rsidR="005647A6" w:rsidRPr="00D35193" w:rsidRDefault="005647A6" w:rsidP="005647A6">
      <w:pPr>
        <w:tabs>
          <w:tab w:val="left" w:pos="1080"/>
          <w:tab w:val="left" w:pos="1440"/>
        </w:tabs>
        <w:spacing w:after="0" w:line="240" w:lineRule="auto"/>
        <w:contextualSpacing/>
        <w:jc w:val="thaiDistribute"/>
        <w:rPr>
          <w:rFonts w:eastAsia="Calibri"/>
          <w:color w:val="000000"/>
          <w:cs/>
        </w:rPr>
      </w:pPr>
      <w:r w:rsidRPr="00D35193">
        <w:rPr>
          <w:rFonts w:eastAsia="Calibri"/>
          <w:b/>
          <w:bCs/>
          <w:color w:val="000000"/>
          <w:cs/>
        </w:rPr>
        <w:tab/>
      </w:r>
      <w:r w:rsidR="00E828EF">
        <w:rPr>
          <w:rFonts w:eastAsia="Calibri"/>
          <w:b/>
          <w:bCs/>
          <w:color w:val="000000"/>
          <w:cs/>
        </w:rPr>
        <w:tab/>
      </w:r>
      <w:r w:rsidR="00AB4838" w:rsidRPr="00D25126">
        <w:rPr>
          <w:cs/>
        </w:rPr>
        <w:t>ใน</w:t>
      </w:r>
      <w:r w:rsidR="00AB4838">
        <w:rPr>
          <w:rFonts w:hint="cs"/>
          <w:cs/>
        </w:rPr>
        <w:t>การพัฒนาโครงการนี้นั้นบาง</w:t>
      </w:r>
      <w:r w:rsidR="00AB4838" w:rsidRPr="00D25126">
        <w:rPr>
          <w:cs/>
        </w:rPr>
        <w:t xml:space="preserve">ส่วนของการออกแบบของ </w:t>
      </w:r>
      <w:r w:rsidR="00AB4838" w:rsidRPr="00D25126">
        <w:t xml:space="preserve">UX/UI </w:t>
      </w:r>
      <w:r w:rsidR="00AB4838">
        <w:rPr>
          <w:rFonts w:hint="cs"/>
          <w:cs/>
        </w:rPr>
        <w:t>ในบางจุดนั้น</w:t>
      </w:r>
      <w:r w:rsidR="00AB4838" w:rsidRPr="00D25126">
        <w:rPr>
          <w:cs/>
        </w:rPr>
        <w:t>อาจยังไม่</w:t>
      </w:r>
      <w:r w:rsidR="00AB4838">
        <w:rPr>
          <w:rFonts w:hint="cs"/>
          <w:cs/>
        </w:rPr>
        <w:t>อำนวย</w:t>
      </w:r>
      <w:r w:rsidR="00AB4838" w:rsidRPr="00D25126">
        <w:rPr>
          <w:cs/>
        </w:rPr>
        <w:t>ความสะดวก</w:t>
      </w:r>
      <w:r w:rsidR="00AB4838">
        <w:rPr>
          <w:rFonts w:hint="cs"/>
          <w:cs/>
        </w:rPr>
        <w:t>ต่อ</w:t>
      </w:r>
      <w:r w:rsidR="00AB4838" w:rsidRPr="00D25126">
        <w:rPr>
          <w:cs/>
        </w:rPr>
        <w:t>การใช้งานของผู้ใช้</w:t>
      </w:r>
      <w:r w:rsidR="00086D3F">
        <w:rPr>
          <w:rFonts w:hint="cs"/>
          <w:cs/>
        </w:rPr>
        <w:t xml:space="preserve">ในบางส่วน </w:t>
      </w:r>
      <w:r w:rsidR="00AB4838">
        <w:rPr>
          <w:rFonts w:hint="cs"/>
          <w:cs/>
        </w:rPr>
        <w:t>เนื่องจากเป็นการออกแบบและทดลองใช้แค่เพียงกับตัวผู้พัฒนา</w:t>
      </w:r>
      <w:r w:rsidR="00AB4838" w:rsidRPr="00D25126">
        <w:rPr>
          <w:cs/>
        </w:rPr>
        <w:t xml:space="preserve"> ซึ่</w:t>
      </w:r>
      <w:r w:rsidR="00AB4838">
        <w:rPr>
          <w:rFonts w:hint="cs"/>
          <w:cs/>
        </w:rPr>
        <w:t>งผู้</w:t>
      </w:r>
      <w:r w:rsidR="00086D3F">
        <w:rPr>
          <w:rFonts w:hint="cs"/>
          <w:cs/>
        </w:rPr>
        <w:t>ที่</w:t>
      </w:r>
      <w:r w:rsidR="00AB4838">
        <w:rPr>
          <w:rFonts w:hint="cs"/>
          <w:cs/>
        </w:rPr>
        <w:t>สนใจพัฒนาต่อสามารถ</w:t>
      </w:r>
      <w:r w:rsidR="00AB4838" w:rsidRPr="00D25126">
        <w:rPr>
          <w:cs/>
        </w:rPr>
        <w:t>นำไปทดลอ</w:t>
      </w:r>
      <w:r w:rsidR="00AB4838">
        <w:rPr>
          <w:rFonts w:hint="cs"/>
          <w:cs/>
        </w:rPr>
        <w:t>งเก็บผล</w:t>
      </w:r>
      <w:r w:rsidR="00AB4838" w:rsidRPr="00D25126">
        <w:rPr>
          <w:cs/>
        </w:rPr>
        <w:t>กับผู้ใช้หลาย</w:t>
      </w:r>
      <w:r w:rsidR="00086D3F">
        <w:rPr>
          <w:rFonts w:hint="cs"/>
          <w:cs/>
        </w:rPr>
        <w:t xml:space="preserve"> </w:t>
      </w:r>
      <w:r w:rsidR="00AB4838" w:rsidRPr="00D25126">
        <w:rPr>
          <w:cs/>
        </w:rPr>
        <w:t>ๆ</w:t>
      </w:r>
      <w:r w:rsidR="00086D3F">
        <w:rPr>
          <w:rFonts w:hint="cs"/>
          <w:cs/>
        </w:rPr>
        <w:t xml:space="preserve"> </w:t>
      </w:r>
      <w:r w:rsidR="00AB4838">
        <w:rPr>
          <w:rFonts w:hint="cs"/>
          <w:cs/>
        </w:rPr>
        <w:t>คน</w:t>
      </w:r>
      <w:r w:rsidR="00AB4838" w:rsidRPr="00D25126">
        <w:rPr>
          <w:cs/>
        </w:rPr>
        <w:t xml:space="preserve"> เพื่อเก็บผลตอบรับ</w:t>
      </w:r>
      <w:r w:rsidR="00AB4838">
        <w:rPr>
          <w:rFonts w:hint="cs"/>
          <w:cs/>
        </w:rPr>
        <w:t>และคำแนะนำในการแก้ไขปรับปรุงต่าง</w:t>
      </w:r>
      <w:r w:rsidR="00086D3F">
        <w:rPr>
          <w:rFonts w:hint="cs"/>
          <w:cs/>
        </w:rPr>
        <w:t xml:space="preserve"> </w:t>
      </w:r>
      <w:r w:rsidR="00AB4838">
        <w:rPr>
          <w:rFonts w:hint="cs"/>
          <w:cs/>
        </w:rPr>
        <w:t>ๆ</w:t>
      </w:r>
      <w:r w:rsidR="00086D3F">
        <w:rPr>
          <w:rFonts w:hint="cs"/>
          <w:cs/>
        </w:rPr>
        <w:t xml:space="preserve"> </w:t>
      </w:r>
      <w:r w:rsidR="00AB4838" w:rsidRPr="00D25126">
        <w:rPr>
          <w:cs/>
        </w:rPr>
        <w:t>จากผู้ใช้และนำมาปรับปรุงให้ตรงต่อความต้องการของผู้ใช้</w:t>
      </w:r>
      <w:r w:rsidR="00AB4838">
        <w:rPr>
          <w:rFonts w:hint="cs"/>
          <w:cs/>
        </w:rPr>
        <w:t>ให้มากขึ้น</w:t>
      </w:r>
      <w:r w:rsidR="00AB4838" w:rsidRPr="00D25126">
        <w:rPr>
          <w:cs/>
        </w:rPr>
        <w:t>ต่อไป</w:t>
      </w:r>
      <w:r w:rsidR="00AB4838" w:rsidRPr="00D25126">
        <w:rPr>
          <w:rFonts w:eastAsia="Calibri"/>
          <w:color w:val="000000"/>
        </w:rPr>
        <w:t xml:space="preserve"> </w:t>
      </w:r>
      <w:r w:rsidR="00AB4838" w:rsidRPr="00D25126">
        <w:rPr>
          <w:rFonts w:eastAsia="Calibri"/>
          <w:color w:val="000000"/>
          <w:cs/>
        </w:rPr>
        <w:t>ซึ่งต้องใช้ความคิดสร้างในการออกแบบ</w:t>
      </w:r>
      <w:r w:rsidR="00AB4838">
        <w:rPr>
          <w:rFonts w:eastAsia="Calibri" w:hint="cs"/>
          <w:color w:val="000000"/>
          <w:cs/>
        </w:rPr>
        <w:t>สิ่ง</w:t>
      </w:r>
      <w:r w:rsidR="00AB4838" w:rsidRPr="00D25126">
        <w:rPr>
          <w:rFonts w:eastAsia="Calibri"/>
          <w:color w:val="000000"/>
          <w:cs/>
        </w:rPr>
        <w:t>เหล่านี้มากขึ้นไปด้วย</w:t>
      </w:r>
    </w:p>
    <w:p w14:paraId="6844FB90" w14:textId="77777777" w:rsidR="005647A6" w:rsidRPr="00D35193" w:rsidRDefault="005647A6" w:rsidP="005647A6">
      <w:pPr>
        <w:tabs>
          <w:tab w:val="left" w:pos="1080"/>
          <w:tab w:val="left" w:pos="1440"/>
        </w:tabs>
        <w:spacing w:after="0" w:line="240" w:lineRule="auto"/>
        <w:contextualSpacing/>
        <w:jc w:val="thaiDistribute"/>
        <w:rPr>
          <w:rFonts w:eastAsia="Calibri"/>
          <w:color w:val="000000"/>
        </w:rPr>
      </w:pPr>
      <w:r w:rsidRPr="00D35193">
        <w:rPr>
          <w:rFonts w:eastAsia="Calibri"/>
          <w:color w:val="000000"/>
          <w:cs/>
        </w:rPr>
        <w:tab/>
      </w:r>
    </w:p>
    <w:p w14:paraId="3973AA90" w14:textId="4CB2AE3A" w:rsidR="005647A6" w:rsidRPr="003D782E" w:rsidRDefault="005647A6" w:rsidP="007B1D0D">
      <w:pPr>
        <w:pStyle w:val="3"/>
        <w:rPr>
          <w:cs/>
        </w:rPr>
      </w:pPr>
      <w:bookmarkStart w:id="508" w:name="_Toc131892409"/>
      <w:bookmarkStart w:id="509" w:name="_Toc131892633"/>
      <w:bookmarkStart w:id="510" w:name="_Toc139297582"/>
      <w:r w:rsidRPr="003D782E">
        <w:t xml:space="preserve">5.2.3 </w:t>
      </w:r>
      <w:r w:rsidR="00362FDE" w:rsidRPr="003D782E">
        <w:rPr>
          <w:rFonts w:hint="cs"/>
          <w:cs/>
        </w:rPr>
        <w:t>เกี่ยวกับ</w:t>
      </w:r>
      <w:r w:rsidRPr="003D782E">
        <w:rPr>
          <w:cs/>
        </w:rPr>
        <w:t>การพัฒนาเพิ่มเติม</w:t>
      </w:r>
      <w:bookmarkEnd w:id="508"/>
      <w:bookmarkEnd w:id="509"/>
      <w:bookmarkEnd w:id="510"/>
    </w:p>
    <w:p w14:paraId="25633BB1" w14:textId="201EC982" w:rsidR="005647A6" w:rsidRPr="00D35193" w:rsidRDefault="005647A6" w:rsidP="005647A6">
      <w:pPr>
        <w:tabs>
          <w:tab w:val="left" w:pos="1080"/>
          <w:tab w:val="left" w:pos="1440"/>
        </w:tabs>
        <w:spacing w:after="0" w:line="240" w:lineRule="auto"/>
        <w:contextualSpacing/>
        <w:jc w:val="thaiDistribute"/>
        <w:rPr>
          <w:rFonts w:eastAsia="Calibri"/>
          <w:color w:val="000000"/>
          <w:cs/>
        </w:rPr>
        <w:sectPr w:rsidR="005647A6" w:rsidRPr="00D35193" w:rsidSect="00E41906">
          <w:headerReference w:type="default" r:id="rId96"/>
          <w:footerReference w:type="default" r:id="rId97"/>
          <w:pgSz w:w="11906" w:h="16838" w:code="9"/>
          <w:pgMar w:top="2160" w:right="1440" w:bottom="1440" w:left="2160" w:header="1152" w:footer="864" w:gutter="0"/>
          <w:cols w:space="708"/>
          <w:docGrid w:linePitch="360"/>
        </w:sectPr>
      </w:pPr>
      <w:r w:rsidRPr="00D35193">
        <w:rPr>
          <w:rFonts w:eastAsia="Calibri"/>
          <w:b/>
          <w:bCs/>
          <w:color w:val="000000"/>
          <w:cs/>
        </w:rPr>
        <w:tab/>
      </w:r>
      <w:r w:rsidR="00E828EF">
        <w:rPr>
          <w:rFonts w:eastAsia="Calibri"/>
          <w:b/>
          <w:bCs/>
          <w:color w:val="000000"/>
          <w:cs/>
        </w:rPr>
        <w:tab/>
      </w:r>
      <w:r w:rsidR="00AB4838" w:rsidRPr="00D25126">
        <w:rPr>
          <w:rFonts w:eastAsia="Calibri"/>
          <w:color w:val="000000"/>
          <w:cs/>
        </w:rPr>
        <w:t>จากการดำเนินโครงงานในครั้งนี้นั้น</w:t>
      </w:r>
      <w:r w:rsidR="00AB4838" w:rsidRPr="00D25126">
        <w:rPr>
          <w:cs/>
        </w:rPr>
        <w:t xml:space="preserve">ในส่วนที่ทำได้ในโครงงาน ณ ขณะนี้เป็นการเรียกใช้งาน </w:t>
      </w:r>
      <w:r w:rsidR="00AB4838" w:rsidRPr="00D25126">
        <w:t xml:space="preserve">ONVIF </w:t>
      </w:r>
      <w:r w:rsidR="00AB4838" w:rsidRPr="00D25126">
        <w:rPr>
          <w:cs/>
        </w:rPr>
        <w:t xml:space="preserve">ในบางฟังก์ชันเพื่อเรียกดูข้อมูลต่างๆ จากกล้องไอพีผ่าน </w:t>
      </w:r>
      <w:r w:rsidR="00AB4838" w:rsidRPr="00D25126">
        <w:t xml:space="preserve">ONVIF Protocol </w:t>
      </w:r>
      <w:r w:rsidR="00AB4838">
        <w:rPr>
          <w:rFonts w:eastAsia="Calibri" w:hint="cs"/>
          <w:color w:val="000000"/>
          <w:cs/>
        </w:rPr>
        <w:t xml:space="preserve">แค่เพียงในบางฟังก์ชันของ </w:t>
      </w:r>
      <w:r w:rsidR="00AB4838">
        <w:rPr>
          <w:rFonts w:eastAsia="Calibri"/>
          <w:color w:val="000000"/>
        </w:rPr>
        <w:t xml:space="preserve">ONVIF </w:t>
      </w:r>
      <w:r w:rsidR="00AB4838">
        <w:rPr>
          <w:rFonts w:eastAsia="Calibri" w:hint="cs"/>
          <w:color w:val="000000"/>
          <w:cs/>
        </w:rPr>
        <w:t xml:space="preserve">เพียงเท่านั้นผู้ที่สนใจพัฒนาต่อสามารถศึกษาฟังก์ชันอื่น ๆ เพิ่มเติมเช่น ฟังก์ชันเกี่ยวกับ </w:t>
      </w:r>
      <w:r w:rsidR="00AB4838">
        <w:rPr>
          <w:rFonts w:eastAsia="Calibri"/>
          <w:color w:val="000000"/>
        </w:rPr>
        <w:t xml:space="preserve">PTZ(Pan-Tilt-Zoom), </w:t>
      </w:r>
      <w:r w:rsidR="00AB4838">
        <w:rPr>
          <w:rFonts w:eastAsia="Calibri" w:hint="cs"/>
          <w:color w:val="000000"/>
          <w:cs/>
        </w:rPr>
        <w:t>เกี่ยวกับการจัดส่งเหตุการณ์</w:t>
      </w:r>
      <w:r w:rsidR="00AB4838">
        <w:rPr>
          <w:rFonts w:eastAsia="Calibri"/>
          <w:color w:val="000000"/>
        </w:rPr>
        <w:t xml:space="preserve">, </w:t>
      </w:r>
      <w:r w:rsidR="00AB4838">
        <w:rPr>
          <w:rFonts w:eastAsia="Calibri" w:hint="cs"/>
          <w:color w:val="000000"/>
          <w:cs/>
        </w:rPr>
        <w:t>เกี่ยวกับการวิเคราะห์และการบันทึกภาพวิดีโอ เป็นต้น</w:t>
      </w:r>
      <w:r w:rsidR="00AB4838">
        <w:rPr>
          <w:rFonts w:eastAsia="Calibri"/>
          <w:color w:val="000000"/>
        </w:rPr>
        <w:t xml:space="preserve"> </w:t>
      </w:r>
      <w:r w:rsidR="00AB4838">
        <w:rPr>
          <w:rFonts w:eastAsia="Calibri" w:hint="cs"/>
          <w:color w:val="000000"/>
          <w:cs/>
        </w:rPr>
        <w:t>และ</w:t>
      </w:r>
      <w:r w:rsidR="00AB4838" w:rsidRPr="00D25126">
        <w:rPr>
          <w:rFonts w:eastAsia="Calibri"/>
          <w:color w:val="000000"/>
          <w:cs/>
        </w:rPr>
        <w:t>ผู้พัฒนาได้มองเห็นถึงโอกาสในการเรียนรู้การต่อยอดและพัฒนารูปแบบของระบบนี้ได้อีกมากมาย</w:t>
      </w:r>
      <w:r w:rsidR="00AB4838">
        <w:rPr>
          <w:rFonts w:eastAsia="Calibri"/>
          <w:color w:val="000000"/>
        </w:rPr>
        <w:t xml:space="preserve"> </w:t>
      </w:r>
      <w:r w:rsidR="00AB4838">
        <w:rPr>
          <w:rFonts w:hint="cs"/>
          <w:cs/>
        </w:rPr>
        <w:t xml:space="preserve">เช่น </w:t>
      </w:r>
      <w:r w:rsidR="00AB4838" w:rsidRPr="00D25126">
        <w:rPr>
          <w:cs/>
        </w:rPr>
        <w:t>หากอยากพัฒนาต่อเป็นการตรวจจับวัตถุ</w:t>
      </w:r>
      <w:r w:rsidR="00AB4838">
        <w:rPr>
          <w:rFonts w:hint="cs"/>
          <w:cs/>
        </w:rPr>
        <w:t xml:space="preserve"> ตรวจจับความเร็ว ตรวจจับอุณหภูมิ</w:t>
      </w:r>
      <w:r w:rsidR="00AB4838" w:rsidRPr="00D25126">
        <w:rPr>
          <w:cs/>
        </w:rPr>
        <w:t xml:space="preserve">หรือบุคคลก็สามารถพัฒนาต่อได้ โดยอาจจะเลือกใช้งานร่วมกับ </w:t>
      </w:r>
      <w:r w:rsidR="00AB4838" w:rsidRPr="00D25126">
        <w:t xml:space="preserve">OpenCV </w:t>
      </w:r>
      <w:r w:rsidR="00AB4838">
        <w:rPr>
          <w:rFonts w:hint="cs"/>
          <w:cs/>
        </w:rPr>
        <w:t xml:space="preserve">ที่มี </w:t>
      </w:r>
      <w:r w:rsidR="00AB4838">
        <w:t xml:space="preserve">Library </w:t>
      </w:r>
      <w:r w:rsidR="00AB4838">
        <w:rPr>
          <w:rFonts w:hint="cs"/>
          <w:cs/>
        </w:rPr>
        <w:t>อยู่ในภาษา</w:t>
      </w:r>
      <w:r w:rsidR="00AB4838">
        <w:t xml:space="preserve"> Golang </w:t>
      </w:r>
      <w:r w:rsidR="00AB4838">
        <w:rPr>
          <w:rFonts w:hint="cs"/>
          <w:cs/>
        </w:rPr>
        <w:t xml:space="preserve">คือ </w:t>
      </w:r>
      <w:r w:rsidR="00AB4838">
        <w:t xml:space="preserve">go-opencv </w:t>
      </w:r>
      <w:r w:rsidR="00AB4838">
        <w:rPr>
          <w:rFonts w:hint="cs"/>
          <w:cs/>
        </w:rPr>
        <w:t xml:space="preserve">หรือ </w:t>
      </w:r>
      <w:r w:rsidR="00AB4838">
        <w:t xml:space="preserve">gocv </w:t>
      </w:r>
      <w:r w:rsidR="00AB4838" w:rsidRPr="00D25126">
        <w:rPr>
          <w:cs/>
        </w:rPr>
        <w:t>เป็นต้น</w:t>
      </w:r>
      <w:r w:rsidR="00AB4838">
        <w:rPr>
          <w:rFonts w:hint="cs"/>
          <w:cs/>
        </w:rPr>
        <w:t xml:space="preserve"> โดยผู้สนใจพัฒนาต่อสามารถนำเอา </w:t>
      </w:r>
      <w:r w:rsidR="00AB4838">
        <w:t xml:space="preserve">Library </w:t>
      </w:r>
      <w:r w:rsidR="00AB4838">
        <w:rPr>
          <w:rFonts w:hint="cs"/>
          <w:cs/>
        </w:rPr>
        <w:t>เหล่านี้มาพัฒนาต่อยอดจากโครงงานนี้ได้ในอนาคต</w:t>
      </w:r>
    </w:p>
    <w:p w14:paraId="6AF5C5EC" w14:textId="77777777" w:rsidR="005647A6" w:rsidRPr="00D35193" w:rsidRDefault="005647A6" w:rsidP="00A459AB">
      <w:pPr>
        <w:pStyle w:val="1"/>
      </w:pPr>
      <w:bookmarkStart w:id="511" w:name="_Toc131892410"/>
      <w:bookmarkStart w:id="512" w:name="_Toc131892634"/>
      <w:bookmarkStart w:id="513" w:name="_Toc139297583"/>
      <w:r w:rsidRPr="00D35193">
        <w:rPr>
          <w:cs/>
        </w:rPr>
        <w:lastRenderedPageBreak/>
        <w:t>เอกสารอ้างอิง</w:t>
      </w:r>
      <w:bookmarkEnd w:id="511"/>
      <w:bookmarkEnd w:id="512"/>
      <w:bookmarkEnd w:id="513"/>
    </w:p>
    <w:p w14:paraId="760E4DC0" w14:textId="476BB20C" w:rsidR="005647A6" w:rsidRDefault="005647A6" w:rsidP="00BC4F2A">
      <w:pPr>
        <w:shd w:val="clear" w:color="auto" w:fill="FFFFFF"/>
        <w:tabs>
          <w:tab w:val="left" w:pos="0"/>
        </w:tabs>
        <w:spacing w:after="0" w:line="380" w:lineRule="exact"/>
        <w:rPr>
          <w:b/>
          <w:bCs/>
          <w:color w:val="000000"/>
        </w:rPr>
      </w:pPr>
    </w:p>
    <w:p w14:paraId="79394EDA" w14:textId="175A06D5" w:rsidR="00BC4F2A" w:rsidRPr="00BC4F2A" w:rsidRDefault="00BC4F2A" w:rsidP="00BC4F2A">
      <w:pPr>
        <w:tabs>
          <w:tab w:val="left" w:pos="397"/>
          <w:tab w:val="left" w:pos="426"/>
          <w:tab w:val="left" w:pos="794"/>
        </w:tabs>
        <w:spacing w:after="0" w:line="400" w:lineRule="exact"/>
        <w:ind w:left="396" w:hanging="396"/>
        <w:jc w:val="thaiDistribute"/>
        <w:rPr>
          <w:b/>
          <w:bCs/>
        </w:rPr>
      </w:pPr>
      <w:r w:rsidRPr="00BC4F2A">
        <w:rPr>
          <w:color w:val="000000"/>
        </w:rPr>
        <w:t>[</w:t>
      </w:r>
      <w:r w:rsidR="00C6728C">
        <w:rPr>
          <w:color w:val="000000"/>
        </w:rPr>
        <w:t>1</w:t>
      </w:r>
      <w:r w:rsidRPr="00BC4F2A">
        <w:rPr>
          <w:color w:val="000000"/>
        </w:rPr>
        <w:t>]</w:t>
      </w:r>
      <w:r w:rsidRPr="00BC4F2A">
        <w:rPr>
          <w:color w:val="000000"/>
        </w:rPr>
        <w:tab/>
      </w:r>
      <w:r w:rsidRPr="00BC4F2A">
        <w:t>Phan, C. C., Nguyen, T. B. and Chung, S.-T. (2015)</w:t>
      </w:r>
      <w:r w:rsidR="00FE7167">
        <w:t>.</w:t>
      </w:r>
      <w:r w:rsidRPr="00BC4F2A">
        <w:rPr>
          <w:cs/>
        </w:rPr>
        <w:t xml:space="preserve"> </w:t>
      </w:r>
      <w:r w:rsidRPr="00BC4F2A">
        <w:t xml:space="preserve">Design and Implementation of ONVIF-based Event Service for DM </w:t>
      </w:r>
      <w:r w:rsidRPr="00BC4F2A">
        <w:rPr>
          <w:cs/>
        </w:rPr>
        <w:t>814</w:t>
      </w:r>
      <w:r w:rsidRPr="00BC4F2A">
        <w:t xml:space="preserve">x Camera. </w:t>
      </w:r>
      <w:r w:rsidRPr="00BC4F2A">
        <w:rPr>
          <w:b/>
          <w:bCs/>
        </w:rPr>
        <w:t>International Conference on Communications, Management and Telecommunications (</w:t>
      </w:r>
      <w:proofErr w:type="spellStart"/>
      <w:r w:rsidRPr="00BC4F2A">
        <w:rPr>
          <w:b/>
          <w:bCs/>
        </w:rPr>
        <w:t>ComManTel</w:t>
      </w:r>
      <w:proofErr w:type="spellEnd"/>
      <w:r w:rsidRPr="00BC4F2A">
        <w:rPr>
          <w:b/>
          <w:bCs/>
        </w:rPr>
        <w:t>).</w:t>
      </w:r>
      <w:r w:rsidRPr="00BC4F2A">
        <w:t xml:space="preserve"> pp. 73-77.</w:t>
      </w:r>
    </w:p>
    <w:p w14:paraId="2692E8D3" w14:textId="6E25A2F3" w:rsidR="00BC4F2A" w:rsidRPr="00BC4F2A" w:rsidRDefault="00BC4F2A" w:rsidP="00BC4F2A">
      <w:pPr>
        <w:tabs>
          <w:tab w:val="left" w:pos="397"/>
          <w:tab w:val="left" w:pos="426"/>
          <w:tab w:val="left" w:pos="794"/>
        </w:tabs>
        <w:spacing w:after="0" w:line="400" w:lineRule="exact"/>
        <w:ind w:left="396" w:hanging="396"/>
        <w:jc w:val="thaiDistribute"/>
        <w:rPr>
          <w:b/>
          <w:bCs/>
        </w:rPr>
      </w:pPr>
      <w:r w:rsidRPr="00BC4F2A">
        <w:t>[</w:t>
      </w:r>
      <w:r w:rsidR="00C6728C">
        <w:t>2</w:t>
      </w:r>
      <w:r w:rsidRPr="00BC4F2A">
        <w:t>]</w:t>
      </w:r>
      <w:r w:rsidRPr="00BC4F2A">
        <w:tab/>
      </w:r>
      <w:proofErr w:type="spellStart"/>
      <w:r w:rsidRPr="00BC4F2A">
        <w:rPr>
          <w:color w:val="000000"/>
        </w:rPr>
        <w:t>Wenfeng</w:t>
      </w:r>
      <w:proofErr w:type="spellEnd"/>
      <w:r w:rsidRPr="00BC4F2A">
        <w:rPr>
          <w:color w:val="000000"/>
        </w:rPr>
        <w:t xml:space="preserve">, L. and Yuan, G. (2018). Design Of Network Camera Based </w:t>
      </w:r>
      <w:proofErr w:type="gramStart"/>
      <w:r w:rsidRPr="00BC4F2A">
        <w:rPr>
          <w:color w:val="000000"/>
        </w:rPr>
        <w:t>On</w:t>
      </w:r>
      <w:proofErr w:type="gramEnd"/>
      <w:r w:rsidRPr="00BC4F2A">
        <w:rPr>
          <w:color w:val="000000"/>
        </w:rPr>
        <w:t xml:space="preserve"> ONVIF In The Dark Environment. </w:t>
      </w:r>
      <w:r w:rsidRPr="00BC4F2A">
        <w:rPr>
          <w:b/>
          <w:bCs/>
          <w:color w:val="000000"/>
        </w:rPr>
        <w:t>International Conference on Sensor Networks and Signal Processing</w:t>
      </w:r>
      <w:r w:rsidRPr="00BC4F2A">
        <w:rPr>
          <w:color w:val="000000"/>
        </w:rPr>
        <w:t xml:space="preserve"> </w:t>
      </w:r>
      <w:r w:rsidRPr="00BC4F2A">
        <w:rPr>
          <w:b/>
          <w:bCs/>
          <w:color w:val="000000"/>
        </w:rPr>
        <w:t>(SNSP).</w:t>
      </w:r>
      <w:r w:rsidRPr="00BC4F2A">
        <w:rPr>
          <w:color w:val="000000"/>
        </w:rPr>
        <w:t xml:space="preserve"> pp. 84-87.</w:t>
      </w:r>
    </w:p>
    <w:p w14:paraId="6CFAA238" w14:textId="73511BE0" w:rsidR="00BC4F2A" w:rsidRPr="00BC4F2A" w:rsidRDefault="00BC4F2A" w:rsidP="00BC4F2A">
      <w:pPr>
        <w:tabs>
          <w:tab w:val="left" w:pos="397"/>
          <w:tab w:val="left" w:pos="426"/>
          <w:tab w:val="left" w:pos="794"/>
        </w:tabs>
        <w:spacing w:after="0" w:line="400" w:lineRule="exact"/>
        <w:ind w:left="426" w:hanging="426"/>
        <w:jc w:val="thaiDistribute"/>
        <w:rPr>
          <w:color w:val="000000"/>
        </w:rPr>
      </w:pPr>
      <w:r w:rsidRPr="00BC4F2A">
        <w:rPr>
          <w:color w:val="000000"/>
        </w:rPr>
        <w:t>[</w:t>
      </w:r>
      <w:r w:rsidR="00C6728C">
        <w:rPr>
          <w:color w:val="000000"/>
        </w:rPr>
        <w:t>3</w:t>
      </w:r>
      <w:r w:rsidRPr="00BC4F2A">
        <w:rPr>
          <w:color w:val="000000"/>
        </w:rPr>
        <w:t xml:space="preserve">] </w:t>
      </w:r>
      <w:r w:rsidRPr="00BC4F2A">
        <w:rPr>
          <w:color w:val="000000"/>
        </w:rPr>
        <w:tab/>
        <w:t xml:space="preserve">Lopes, S. F., and et al. (2013). </w:t>
      </w:r>
      <w:r w:rsidRPr="00BC4F2A">
        <w:t>Development of a library for clients of ONVIF video cameras: challenges and solutions</w:t>
      </w:r>
      <w:r w:rsidRPr="00BC4F2A">
        <w:rPr>
          <w:color w:val="000000"/>
        </w:rPr>
        <w:t xml:space="preserve">. </w:t>
      </w:r>
      <w:r w:rsidRPr="00BC4F2A">
        <w:rPr>
          <w:b/>
          <w:bCs/>
          <w:color w:val="000000"/>
        </w:rPr>
        <w:t>International Conference on Industrial Technology (ICIT).</w:t>
      </w:r>
      <w:r w:rsidRPr="00BC4F2A">
        <w:rPr>
          <w:color w:val="000000"/>
        </w:rPr>
        <w:t xml:space="preserve"> pp. 1260-1266.</w:t>
      </w:r>
    </w:p>
    <w:p w14:paraId="662E27B1" w14:textId="722BA260" w:rsidR="00BC4F2A" w:rsidRPr="00BC4F2A" w:rsidRDefault="00BC4F2A" w:rsidP="00BC4F2A">
      <w:pPr>
        <w:tabs>
          <w:tab w:val="left" w:pos="397"/>
          <w:tab w:val="left" w:pos="426"/>
          <w:tab w:val="left" w:pos="794"/>
        </w:tabs>
        <w:spacing w:after="0" w:line="400" w:lineRule="exact"/>
        <w:ind w:left="426" w:hanging="426"/>
        <w:jc w:val="thaiDistribute"/>
        <w:rPr>
          <w:color w:val="000000"/>
        </w:rPr>
      </w:pPr>
      <w:r w:rsidRPr="00BC4F2A">
        <w:rPr>
          <w:color w:val="000000"/>
        </w:rPr>
        <w:t>[</w:t>
      </w:r>
      <w:r w:rsidR="00C6728C">
        <w:rPr>
          <w:color w:val="000000"/>
        </w:rPr>
        <w:t>4</w:t>
      </w:r>
      <w:r w:rsidRPr="00BC4F2A">
        <w:rPr>
          <w:color w:val="000000"/>
        </w:rPr>
        <w:t>]</w:t>
      </w:r>
      <w:r w:rsidRPr="00BC4F2A">
        <w:rPr>
          <w:color w:val="000000"/>
        </w:rPr>
        <w:tab/>
        <w:t xml:space="preserve">Tsai, Y.-H., Hsu, J.-K., Wu, Y.-E. and Huang, W.-F. (2011). </w:t>
      </w:r>
      <w:r w:rsidRPr="00BC4F2A">
        <w:t>Distributed Multimedia Content Processing in ONVIF Surveillance System</w:t>
      </w:r>
      <w:r w:rsidRPr="00BC4F2A">
        <w:rPr>
          <w:color w:val="000000"/>
        </w:rPr>
        <w:t xml:space="preserve">. </w:t>
      </w:r>
      <w:r w:rsidRPr="00BC4F2A">
        <w:rPr>
          <w:b/>
          <w:bCs/>
          <w:color w:val="000000"/>
        </w:rPr>
        <w:t>International Conference on Future Computer Sciences and Application (ICFCSA).</w:t>
      </w:r>
      <w:r w:rsidRPr="00BC4F2A">
        <w:rPr>
          <w:color w:val="000000"/>
        </w:rPr>
        <w:t xml:space="preserve"> pp. 70-73.</w:t>
      </w:r>
    </w:p>
    <w:p w14:paraId="13B59A21" w14:textId="393E4BE1" w:rsidR="00BC4F2A" w:rsidRPr="00BC4F2A" w:rsidRDefault="00BC4F2A" w:rsidP="00BC4F2A">
      <w:pPr>
        <w:tabs>
          <w:tab w:val="left" w:pos="397"/>
          <w:tab w:val="left" w:pos="426"/>
          <w:tab w:val="left" w:pos="794"/>
        </w:tabs>
        <w:spacing w:after="0" w:line="400" w:lineRule="exact"/>
        <w:ind w:left="426" w:hanging="426"/>
        <w:jc w:val="thaiDistribute"/>
        <w:rPr>
          <w:color w:val="000000"/>
        </w:rPr>
      </w:pPr>
      <w:r w:rsidRPr="00BC4F2A">
        <w:rPr>
          <w:color w:val="000000"/>
        </w:rPr>
        <w:t>[</w:t>
      </w:r>
      <w:r w:rsidR="00C6728C">
        <w:rPr>
          <w:color w:val="000000"/>
        </w:rPr>
        <w:t>5</w:t>
      </w:r>
      <w:r w:rsidRPr="00BC4F2A">
        <w:rPr>
          <w:color w:val="000000"/>
        </w:rPr>
        <w:t>]</w:t>
      </w:r>
      <w:r w:rsidRPr="00BC4F2A">
        <w:rPr>
          <w:color w:val="000000"/>
        </w:rPr>
        <w:tab/>
      </w:r>
      <w:proofErr w:type="spellStart"/>
      <w:r w:rsidRPr="00BC4F2A">
        <w:rPr>
          <w:color w:val="000000"/>
        </w:rPr>
        <w:t>Senst</w:t>
      </w:r>
      <w:proofErr w:type="spellEnd"/>
      <w:r w:rsidRPr="00BC4F2A">
        <w:rPr>
          <w:color w:val="000000"/>
        </w:rPr>
        <w:t xml:space="preserve">, T. and et al. (2011). </w:t>
      </w:r>
      <w:r w:rsidRPr="00BC4F2A">
        <w:t>On Building Decentralized Wide-Area Surveillance Networks based on ONVIF</w:t>
      </w:r>
      <w:r w:rsidRPr="00BC4F2A">
        <w:rPr>
          <w:color w:val="000000"/>
        </w:rPr>
        <w:t xml:space="preserve">. </w:t>
      </w:r>
      <w:r w:rsidRPr="00BC4F2A">
        <w:rPr>
          <w:b/>
          <w:bCs/>
          <w:color w:val="000000"/>
        </w:rPr>
        <w:t>IEEE Conference on Advanced Video and Signal Based Surveillance (AVSS).</w:t>
      </w:r>
      <w:r w:rsidRPr="00BC4F2A">
        <w:rPr>
          <w:color w:val="000000"/>
        </w:rPr>
        <w:t xml:space="preserve"> pp. 420-423.</w:t>
      </w:r>
    </w:p>
    <w:p w14:paraId="7A2C5D95" w14:textId="472F42B5" w:rsidR="005647A6" w:rsidRPr="00BC4F2A" w:rsidRDefault="00BC4F2A" w:rsidP="00BC4F2A">
      <w:pPr>
        <w:tabs>
          <w:tab w:val="left" w:pos="397"/>
          <w:tab w:val="left" w:pos="426"/>
          <w:tab w:val="left" w:pos="794"/>
        </w:tabs>
        <w:spacing w:after="0" w:line="400" w:lineRule="exact"/>
        <w:ind w:left="426" w:hanging="426"/>
        <w:jc w:val="thaiDistribute"/>
        <w:rPr>
          <w:color w:val="000000"/>
          <w:cs/>
        </w:rPr>
        <w:sectPr w:rsidR="005647A6" w:rsidRPr="00BC4F2A" w:rsidSect="005647A6">
          <w:pgSz w:w="11906" w:h="16838" w:code="9"/>
          <w:pgMar w:top="2160" w:right="1440" w:bottom="1440" w:left="2160" w:header="1152" w:footer="864" w:gutter="0"/>
          <w:cols w:space="708"/>
          <w:docGrid w:linePitch="360"/>
        </w:sectPr>
      </w:pPr>
      <w:r w:rsidRPr="00BC4F2A">
        <w:rPr>
          <w:color w:val="000000"/>
        </w:rPr>
        <w:t>[</w:t>
      </w:r>
      <w:r w:rsidR="00C6728C">
        <w:rPr>
          <w:color w:val="000000"/>
        </w:rPr>
        <w:t>6</w:t>
      </w:r>
      <w:r w:rsidRPr="00BC4F2A">
        <w:rPr>
          <w:color w:val="000000"/>
        </w:rPr>
        <w:t xml:space="preserve">] </w:t>
      </w:r>
      <w:r w:rsidRPr="00BC4F2A">
        <w:rPr>
          <w:color w:val="000000"/>
        </w:rPr>
        <w:tab/>
        <w:t xml:space="preserve">Lin, C.-F. and et al. (2018). </w:t>
      </w:r>
      <w:r w:rsidRPr="00BC4F2A">
        <w:t>A fault-tolerant ONVIF protocol extension for seamless surveillance video stream recording</w:t>
      </w:r>
      <w:r w:rsidRPr="00BC4F2A">
        <w:rPr>
          <w:color w:val="000000"/>
        </w:rPr>
        <w:t xml:space="preserve">. </w:t>
      </w:r>
      <w:r w:rsidRPr="00BC4F2A">
        <w:rPr>
          <w:b/>
          <w:bCs/>
          <w:color w:val="000000"/>
        </w:rPr>
        <w:t>Computer Standards &amp; Interfaces.</w:t>
      </w:r>
      <w:r w:rsidRPr="00BC4F2A">
        <w:rPr>
          <w:color w:val="000000"/>
        </w:rPr>
        <w:t xml:space="preserve"> pp. 55-72.</w:t>
      </w:r>
    </w:p>
    <w:p w14:paraId="02D2C72C" w14:textId="29EAF81E" w:rsidR="00C027A2" w:rsidRPr="002A3B0D" w:rsidRDefault="004C0B9D" w:rsidP="00A459AB">
      <w:pPr>
        <w:pStyle w:val="1"/>
      </w:pPr>
      <w:bookmarkStart w:id="514" w:name="_Toc139297584"/>
      <w:r w:rsidRPr="002A3B0D">
        <w:rPr>
          <w:cs/>
        </w:rPr>
        <w:lastRenderedPageBreak/>
        <w:t>ประวัติของผู้เขียน</w:t>
      </w:r>
      <w:bookmarkEnd w:id="514"/>
    </w:p>
    <w:p w14:paraId="51C8CE4F" w14:textId="77757181" w:rsidR="00765F24" w:rsidRDefault="00765F24" w:rsidP="004C0B9D">
      <w:pPr>
        <w:spacing w:before="100" w:beforeAutospacing="1" w:after="100" w:afterAutospacing="1" w:line="240" w:lineRule="auto"/>
        <w:contextualSpacing/>
        <w:rPr>
          <w:color w:val="000000"/>
        </w:rPr>
      </w:pPr>
      <w:r>
        <w:rPr>
          <w:noProof/>
          <w:lang w:val="th-TH"/>
        </w:rPr>
        <w:drawing>
          <wp:anchor distT="0" distB="0" distL="114300" distR="114300" simplePos="0" relativeHeight="251833344" behindDoc="0" locked="0" layoutInCell="1" allowOverlap="1" wp14:anchorId="73EF9672" wp14:editId="6F9050C1">
            <wp:simplePos x="0" y="0"/>
            <wp:positionH relativeFrom="margin">
              <wp:align>right</wp:align>
            </wp:positionH>
            <wp:positionV relativeFrom="paragraph">
              <wp:posOffset>146050</wp:posOffset>
            </wp:positionV>
            <wp:extent cx="1104882" cy="1227646"/>
            <wp:effectExtent l="0" t="0" r="635" b="0"/>
            <wp:wrapNone/>
            <wp:docPr id="597835811" name="รูปภาพ 597835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9" name="Picture 3349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882" cy="12276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9AA680" w14:textId="3755F3C4" w:rsidR="004C0B9D" w:rsidRPr="00D35193" w:rsidRDefault="004C0B9D" w:rsidP="004C0B9D">
      <w:pPr>
        <w:spacing w:before="100" w:beforeAutospacing="1" w:after="100" w:afterAutospacing="1" w:line="240" w:lineRule="auto"/>
        <w:contextualSpacing/>
        <w:rPr>
          <w:color w:val="000000"/>
        </w:rPr>
      </w:pPr>
      <w:r w:rsidRPr="00D35193">
        <w:rPr>
          <w:color w:val="000000"/>
          <w:cs/>
        </w:rPr>
        <w:t>ชื่อ – สกุล</w:t>
      </w:r>
      <w:r w:rsidR="0020084F">
        <w:rPr>
          <w:color w:val="000000"/>
          <w:cs/>
        </w:rPr>
        <w:tab/>
      </w:r>
      <w:r w:rsidR="0020084F">
        <w:rPr>
          <w:color w:val="000000"/>
        </w:rPr>
        <w:t>:</w:t>
      </w:r>
      <w:r w:rsidR="0020084F">
        <w:rPr>
          <w:color w:val="000000"/>
        </w:rPr>
        <w:tab/>
      </w:r>
      <w:r w:rsidR="0020084F">
        <w:rPr>
          <w:rFonts w:hint="cs"/>
          <w:color w:val="000000"/>
          <w:cs/>
        </w:rPr>
        <w:t>นายนันทกร</w:t>
      </w:r>
      <w:r w:rsidR="00AB3A3F" w:rsidRPr="00D35193">
        <w:rPr>
          <w:color w:val="000000"/>
          <w:cs/>
        </w:rPr>
        <w:t xml:space="preserve"> </w:t>
      </w:r>
      <w:proofErr w:type="spellStart"/>
      <w:r w:rsidR="0020084F">
        <w:rPr>
          <w:rFonts w:hint="cs"/>
          <w:color w:val="000000"/>
          <w:cs/>
        </w:rPr>
        <w:t>โส</w:t>
      </w:r>
      <w:proofErr w:type="spellEnd"/>
      <w:r w:rsidR="0020084F">
        <w:rPr>
          <w:rFonts w:hint="cs"/>
          <w:color w:val="000000"/>
          <w:cs/>
        </w:rPr>
        <w:t>ภาพ</w:t>
      </w:r>
    </w:p>
    <w:p w14:paraId="7FF23212" w14:textId="4406B7DC" w:rsidR="004C0B9D" w:rsidRDefault="004C0B9D" w:rsidP="004C0B9D">
      <w:pPr>
        <w:spacing w:before="100" w:beforeAutospacing="1" w:after="100" w:afterAutospacing="1" w:line="240" w:lineRule="auto"/>
        <w:contextualSpacing/>
        <w:rPr>
          <w:color w:val="000000"/>
        </w:rPr>
      </w:pPr>
      <w:r w:rsidRPr="00D35193">
        <w:rPr>
          <w:color w:val="000000"/>
          <w:cs/>
        </w:rPr>
        <w:t>สาขาวิชา</w:t>
      </w:r>
      <w:r w:rsidR="0020084F">
        <w:rPr>
          <w:color w:val="000000"/>
          <w:cs/>
        </w:rPr>
        <w:tab/>
      </w:r>
      <w:r w:rsidR="0020084F">
        <w:rPr>
          <w:color w:val="000000"/>
        </w:rPr>
        <w:t>:</w:t>
      </w:r>
      <w:r w:rsidR="0020084F">
        <w:rPr>
          <w:color w:val="000000"/>
        </w:rPr>
        <w:tab/>
      </w:r>
      <w:r w:rsidR="00AB3A3F" w:rsidRPr="00D35193">
        <w:rPr>
          <w:color w:val="000000"/>
          <w:cs/>
        </w:rPr>
        <w:t>วิศวกรรมระบบสมองกลฝังตัว</w:t>
      </w:r>
    </w:p>
    <w:p w14:paraId="15E18AB6" w14:textId="318DFA7B" w:rsidR="0020084F" w:rsidRPr="00D35193" w:rsidRDefault="0020084F" w:rsidP="004C0B9D">
      <w:pPr>
        <w:spacing w:before="100" w:beforeAutospacing="1" w:after="100" w:afterAutospacing="1" w:line="240" w:lineRule="auto"/>
        <w:contextualSpacing/>
        <w:rPr>
          <w:color w:val="000000"/>
          <w:cs/>
        </w:rPr>
      </w:pPr>
      <w:r>
        <w:rPr>
          <w:rFonts w:hint="cs"/>
          <w:color w:val="000000"/>
          <w:cs/>
        </w:rPr>
        <w:t>คณะ</w:t>
      </w:r>
      <w:r>
        <w:rPr>
          <w:color w:val="000000"/>
          <w:cs/>
        </w:rPr>
        <w:tab/>
      </w:r>
      <w:r>
        <w:rPr>
          <w:color w:val="000000"/>
          <w:cs/>
        </w:rPr>
        <w:tab/>
      </w:r>
      <w:r>
        <w:rPr>
          <w:color w:val="000000"/>
        </w:rPr>
        <w:t>:</w:t>
      </w:r>
      <w:r>
        <w:rPr>
          <w:color w:val="000000"/>
        </w:rPr>
        <w:tab/>
      </w:r>
      <w:r>
        <w:rPr>
          <w:rFonts w:hint="cs"/>
          <w:color w:val="000000"/>
          <w:cs/>
        </w:rPr>
        <w:t>วิศวกรรมศา</w:t>
      </w:r>
      <w:r w:rsidR="00F07CDD">
        <w:rPr>
          <w:rFonts w:hint="cs"/>
          <w:color w:val="000000"/>
          <w:cs/>
        </w:rPr>
        <w:t>ส</w:t>
      </w:r>
      <w:r>
        <w:rPr>
          <w:rFonts w:hint="cs"/>
          <w:color w:val="000000"/>
          <w:cs/>
        </w:rPr>
        <w:t>ตร์</w:t>
      </w:r>
    </w:p>
    <w:p w14:paraId="22B5EEDA" w14:textId="3898EE72" w:rsidR="00765F24" w:rsidRPr="00D35193" w:rsidRDefault="0020084F" w:rsidP="00765F24">
      <w:pPr>
        <w:spacing w:before="100" w:beforeAutospacing="1" w:after="100" w:afterAutospacing="1" w:line="240" w:lineRule="auto"/>
        <w:contextualSpacing/>
        <w:rPr>
          <w:color w:val="000000"/>
          <w:cs/>
        </w:rPr>
      </w:pPr>
      <w:r>
        <w:rPr>
          <w:rFonts w:hint="cs"/>
          <w:color w:val="000000"/>
          <w:cs/>
        </w:rPr>
        <w:t>มหาวิทยาลัย</w:t>
      </w:r>
      <w:r>
        <w:rPr>
          <w:color w:val="000000"/>
          <w:cs/>
        </w:rPr>
        <w:tab/>
      </w:r>
      <w:r>
        <w:rPr>
          <w:color w:val="000000"/>
        </w:rPr>
        <w:t>:</w:t>
      </w:r>
      <w:r>
        <w:rPr>
          <w:color w:val="000000"/>
        </w:rPr>
        <w:tab/>
      </w:r>
      <w:r w:rsidR="004C0B9D" w:rsidRPr="00D35193">
        <w:rPr>
          <w:color w:val="000000"/>
          <w:cs/>
        </w:rPr>
        <w:t>มหาวิทยาลัย</w:t>
      </w:r>
      <w:r w:rsidR="00E95BCD" w:rsidRPr="00D35193">
        <w:rPr>
          <w:color w:val="000000"/>
          <w:cs/>
        </w:rPr>
        <w:t>บูรพา</w:t>
      </w:r>
    </w:p>
    <w:p w14:paraId="55A15F40" w14:textId="4AC7A194" w:rsidR="004C0B9D" w:rsidRPr="00D35193" w:rsidRDefault="004C0B9D" w:rsidP="00F07CDD">
      <w:pPr>
        <w:spacing w:before="100" w:beforeAutospacing="1" w:after="100" w:afterAutospacing="1" w:line="240" w:lineRule="auto"/>
        <w:ind w:left="720" w:hanging="720"/>
        <w:contextualSpacing/>
        <w:rPr>
          <w:color w:val="000000"/>
        </w:rPr>
      </w:pPr>
      <w:r w:rsidRPr="00D35193">
        <w:rPr>
          <w:color w:val="000000"/>
          <w:cs/>
        </w:rPr>
        <w:t>ที่อยู่</w:t>
      </w:r>
      <w:r w:rsidR="00F07CDD">
        <w:rPr>
          <w:color w:val="000000"/>
          <w:cs/>
        </w:rPr>
        <w:tab/>
      </w:r>
      <w:r w:rsidR="00F07CDD">
        <w:rPr>
          <w:color w:val="000000"/>
          <w:cs/>
        </w:rPr>
        <w:tab/>
      </w:r>
      <w:r w:rsidR="008F5299" w:rsidRPr="00D35193">
        <w:rPr>
          <w:color w:val="000000"/>
        </w:rPr>
        <w:t xml:space="preserve">: </w:t>
      </w:r>
      <w:r w:rsidR="00F07CDD">
        <w:rPr>
          <w:color w:val="000000"/>
        </w:rPr>
        <w:tab/>
        <w:t xml:space="preserve">29/25 </w:t>
      </w:r>
      <w:r w:rsidR="00F07CDD">
        <w:rPr>
          <w:rFonts w:hint="cs"/>
          <w:color w:val="000000"/>
          <w:cs/>
        </w:rPr>
        <w:t>ม.</w:t>
      </w:r>
      <w:r w:rsidR="00F07CDD">
        <w:rPr>
          <w:color w:val="000000"/>
        </w:rPr>
        <w:t>3</w:t>
      </w:r>
      <w:r w:rsidR="00F07CDD">
        <w:rPr>
          <w:rFonts w:hint="cs"/>
          <w:color w:val="000000"/>
          <w:cs/>
        </w:rPr>
        <w:t xml:space="preserve"> ซ.ร่วมเจริญ ถ</w:t>
      </w:r>
      <w:r w:rsidR="00F07CDD">
        <w:rPr>
          <w:color w:val="000000"/>
        </w:rPr>
        <w:t>.</w:t>
      </w:r>
      <w:r w:rsidR="00F07CDD">
        <w:rPr>
          <w:rFonts w:hint="cs"/>
          <w:color w:val="000000"/>
          <w:cs/>
        </w:rPr>
        <w:t xml:space="preserve"> สุขสวัสดิ์ ต.ในคลองบางปลากด </w:t>
      </w:r>
      <w:r w:rsidR="00F07CDD">
        <w:rPr>
          <w:color w:val="000000"/>
          <w:cs/>
        </w:rPr>
        <w:br/>
      </w:r>
      <w:r w:rsidR="00F07CDD">
        <w:rPr>
          <w:rFonts w:hint="cs"/>
          <w:color w:val="000000"/>
          <w:cs/>
        </w:rPr>
        <w:t xml:space="preserve"> </w:t>
      </w:r>
      <w:r w:rsidR="00F07CDD">
        <w:rPr>
          <w:color w:val="000000"/>
          <w:cs/>
        </w:rPr>
        <w:tab/>
      </w:r>
      <w:r w:rsidR="00F07CDD">
        <w:rPr>
          <w:color w:val="000000"/>
          <w:cs/>
        </w:rPr>
        <w:tab/>
      </w:r>
      <w:r w:rsidR="00F07CDD">
        <w:rPr>
          <w:rFonts w:hint="cs"/>
          <w:color w:val="000000"/>
          <w:cs/>
        </w:rPr>
        <w:t xml:space="preserve">อ.พระสมุทรเจดีย์ จ.สมุทรปราการ </w:t>
      </w:r>
      <w:r w:rsidR="00F07CDD">
        <w:rPr>
          <w:color w:val="000000"/>
        </w:rPr>
        <w:t>10290</w:t>
      </w:r>
    </w:p>
    <w:p w14:paraId="08D40C98" w14:textId="02271CF1" w:rsidR="00C230DF" w:rsidRPr="00F07CDD" w:rsidRDefault="004C0B9D" w:rsidP="00F07CDD">
      <w:pPr>
        <w:spacing w:before="100" w:beforeAutospacing="1" w:after="100" w:afterAutospacing="1" w:line="240" w:lineRule="auto"/>
        <w:contextualSpacing/>
        <w:rPr>
          <w:color w:val="000000"/>
        </w:rPr>
      </w:pPr>
      <w:r w:rsidRPr="00D35193">
        <w:rPr>
          <w:color w:val="000000"/>
        </w:rPr>
        <w:t>E-mail</w:t>
      </w:r>
      <w:r w:rsidR="00F07CDD">
        <w:rPr>
          <w:color w:val="000000"/>
        </w:rPr>
        <w:tab/>
      </w:r>
      <w:r w:rsidR="00F07CDD">
        <w:rPr>
          <w:color w:val="000000"/>
        </w:rPr>
        <w:tab/>
      </w:r>
      <w:r w:rsidR="008F5299" w:rsidRPr="00D35193">
        <w:rPr>
          <w:color w:val="000000"/>
        </w:rPr>
        <w:t xml:space="preserve">: </w:t>
      </w:r>
      <w:r w:rsidR="00F07CDD">
        <w:rPr>
          <w:color w:val="000000"/>
        </w:rPr>
        <w:tab/>
      </w:r>
      <w:hyperlink r:id="rId99" w:history="1">
        <w:r w:rsidR="00F07CDD" w:rsidRPr="00232B54">
          <w:rPr>
            <w:rStyle w:val="af0"/>
          </w:rPr>
          <w:t>62050553@go.buu.ac.th</w:t>
        </w:r>
      </w:hyperlink>
      <w:r w:rsidR="00F07CDD">
        <w:rPr>
          <w:color w:val="000000"/>
        </w:rPr>
        <w:t xml:space="preserve"> / </w:t>
      </w:r>
      <w:hyperlink r:id="rId100" w:history="1">
        <w:r w:rsidR="00F07CDD" w:rsidRPr="00232B54">
          <w:rPr>
            <w:rStyle w:val="af0"/>
          </w:rPr>
          <w:t>nuntakorn.sp@gamil.com</w:t>
        </w:r>
      </w:hyperlink>
    </w:p>
    <w:sectPr w:rsidR="00C230DF" w:rsidRPr="00F07CDD" w:rsidSect="00AA37E2">
      <w:headerReference w:type="even" r:id="rId101"/>
      <w:headerReference w:type="default" r:id="rId102"/>
      <w:pgSz w:w="11906" w:h="16838" w:code="9"/>
      <w:pgMar w:top="2160" w:right="1440" w:bottom="1440" w:left="2160" w:header="1152" w:footer="8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B853A" w14:textId="77777777" w:rsidR="00303888" w:rsidRDefault="00303888" w:rsidP="001D4106">
      <w:pPr>
        <w:spacing w:after="0" w:line="240" w:lineRule="auto"/>
      </w:pPr>
      <w:r>
        <w:separator/>
      </w:r>
    </w:p>
  </w:endnote>
  <w:endnote w:type="continuationSeparator" w:id="0">
    <w:p w14:paraId="14091DBD" w14:textId="77777777" w:rsidR="00303888" w:rsidRDefault="00303888" w:rsidP="001D4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Browallia New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Fira Sans Extra Condensed">
    <w:altName w:val="Calibri"/>
    <w:charset w:val="00"/>
    <w:family w:val="swiss"/>
    <w:pitch w:val="variable"/>
    <w:sig w:usb0="600002FF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4D746" w14:textId="77777777" w:rsidR="002A3911" w:rsidRDefault="002A3911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9D562" w14:textId="77777777" w:rsidR="00B81FD1" w:rsidRPr="00F754DB" w:rsidRDefault="00B81FD1" w:rsidP="00267899">
    <w:pPr>
      <w:pStyle w:val="aa"/>
      <w:jc w:val="right"/>
      <w:rPr>
        <w:rFonts w:ascii="TH SarabunPSK" w:hAnsi="TH SarabunPSK" w:cs="TH SarabunPSK"/>
        <w:color w:val="000000"/>
        <w:sz w:val="34"/>
        <w:szCs w:val="3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E23CB" w14:textId="77777777" w:rsidR="002A3911" w:rsidRDefault="002A3911">
    <w:pPr>
      <w:pStyle w:val="a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C9E20" w14:textId="77777777" w:rsidR="000254F1" w:rsidRPr="004514E6" w:rsidRDefault="000254F1" w:rsidP="004514E6">
    <w:pPr>
      <w:pStyle w:val="a8"/>
      <w:jc w:val="right"/>
      <w:rPr>
        <w:rStyle w:val="ae"/>
        <w:rFonts w:ascii="TH SarabunPSK" w:hAnsi="TH SarabunPSK" w:cs="TH SarabunPSK"/>
        <w:noProof/>
        <w:sz w:val="34"/>
        <w:szCs w:val="34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315EA" w14:textId="77777777" w:rsidR="000254F1" w:rsidRPr="00E41906" w:rsidRDefault="000254F1" w:rsidP="008865CD">
    <w:pPr>
      <w:pStyle w:val="aa"/>
      <w:jc w:val="right"/>
      <w:rPr>
        <w:rFonts w:ascii="TH SarabunPSK" w:hAnsi="TH SarabunPSK" w:cs="TH SarabunPSK"/>
        <w:sz w:val="34"/>
        <w:szCs w:val="34"/>
      </w:rPr>
    </w:pPr>
    <w:r w:rsidRPr="00E41906">
      <w:rPr>
        <w:rStyle w:val="ae"/>
        <w:rFonts w:ascii="TH SarabunPSK" w:hAnsi="TH SarabunPSK" w:cs="TH SarabunPSK"/>
        <w:sz w:val="34"/>
        <w:szCs w:val="34"/>
      </w:rPr>
      <w:fldChar w:fldCharType="begin"/>
    </w:r>
    <w:r w:rsidRPr="00E41906">
      <w:rPr>
        <w:rStyle w:val="ae"/>
        <w:rFonts w:ascii="TH SarabunPSK" w:hAnsi="TH SarabunPSK" w:cs="TH SarabunPSK"/>
        <w:sz w:val="34"/>
        <w:szCs w:val="34"/>
      </w:rPr>
      <w:instrText xml:space="preserve"> PAGE </w:instrText>
    </w:r>
    <w:r w:rsidRPr="00E41906">
      <w:rPr>
        <w:rStyle w:val="ae"/>
        <w:rFonts w:ascii="TH SarabunPSK" w:hAnsi="TH SarabunPSK" w:cs="TH SarabunPSK"/>
        <w:sz w:val="34"/>
        <w:szCs w:val="34"/>
      </w:rPr>
      <w:fldChar w:fldCharType="separate"/>
    </w:r>
    <w:r w:rsidR="00521F47">
      <w:rPr>
        <w:rStyle w:val="ae"/>
        <w:rFonts w:ascii="TH SarabunPSK" w:hAnsi="TH SarabunPSK" w:cs="TH SarabunPSK"/>
        <w:noProof/>
        <w:sz w:val="34"/>
        <w:szCs w:val="34"/>
      </w:rPr>
      <w:t>8</w:t>
    </w:r>
    <w:r w:rsidRPr="00E41906">
      <w:rPr>
        <w:rStyle w:val="ae"/>
        <w:rFonts w:ascii="TH SarabunPSK" w:hAnsi="TH SarabunPSK" w:cs="TH SarabunPSK"/>
        <w:sz w:val="34"/>
        <w:szCs w:val="3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A07D3" w14:textId="77777777" w:rsidR="00303888" w:rsidRDefault="00303888" w:rsidP="001D4106">
      <w:pPr>
        <w:spacing w:after="0" w:line="240" w:lineRule="auto"/>
      </w:pPr>
      <w:r>
        <w:separator/>
      </w:r>
    </w:p>
  </w:footnote>
  <w:footnote w:type="continuationSeparator" w:id="0">
    <w:p w14:paraId="144E06A0" w14:textId="77777777" w:rsidR="00303888" w:rsidRDefault="00303888" w:rsidP="001D41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87465" w14:textId="77777777" w:rsidR="002A3911" w:rsidRDefault="002A3911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1040483"/>
      <w:docPartObj>
        <w:docPartGallery w:val="Page Numbers (Top of Page)"/>
        <w:docPartUnique/>
      </w:docPartObj>
    </w:sdtPr>
    <w:sdtEndPr>
      <w:rPr>
        <w:rFonts w:ascii="TH SarabunPSK" w:hAnsi="TH SarabunPSK" w:cs="TH SarabunPSK" w:hint="cs"/>
        <w:noProof/>
        <w:sz w:val="28"/>
        <w:szCs w:val="28"/>
      </w:rPr>
    </w:sdtEndPr>
    <w:sdtContent>
      <w:p w14:paraId="612DC7CA" w14:textId="77777777" w:rsidR="00B81FD1" w:rsidRPr="00F87CE8" w:rsidRDefault="00B81FD1">
        <w:pPr>
          <w:pStyle w:val="a8"/>
          <w:jc w:val="right"/>
          <w:rPr>
            <w:rFonts w:ascii="TH SarabunPSK" w:hAnsi="TH SarabunPSK" w:cs="TH SarabunPSK"/>
            <w:sz w:val="28"/>
            <w:szCs w:val="28"/>
          </w:rPr>
        </w:pPr>
        <w:r w:rsidRPr="00F87CE8">
          <w:rPr>
            <w:rFonts w:ascii="TH SarabunPSK" w:hAnsi="TH SarabunPSK" w:cs="TH SarabunPSK" w:hint="cs"/>
            <w:sz w:val="28"/>
            <w:szCs w:val="28"/>
          </w:rPr>
          <w:fldChar w:fldCharType="begin"/>
        </w:r>
        <w:r w:rsidRPr="00F87CE8">
          <w:rPr>
            <w:rFonts w:ascii="TH SarabunPSK" w:hAnsi="TH SarabunPSK" w:cs="TH SarabunPSK" w:hint="cs"/>
            <w:sz w:val="28"/>
            <w:szCs w:val="28"/>
          </w:rPr>
          <w:instrText xml:space="preserve"> PAGE   \* MERGEFORMAT </w:instrText>
        </w:r>
        <w:r w:rsidRPr="00F87CE8">
          <w:rPr>
            <w:rFonts w:ascii="TH SarabunPSK" w:hAnsi="TH SarabunPSK" w:cs="TH SarabunPSK" w:hint="cs"/>
            <w:sz w:val="28"/>
            <w:szCs w:val="28"/>
          </w:rPr>
          <w:fldChar w:fldCharType="separate"/>
        </w:r>
        <w:r w:rsidRPr="00F87CE8">
          <w:rPr>
            <w:rFonts w:ascii="TH SarabunPSK" w:hAnsi="TH SarabunPSK" w:cs="TH SarabunPSK" w:hint="cs"/>
            <w:noProof/>
            <w:sz w:val="28"/>
            <w:szCs w:val="28"/>
          </w:rPr>
          <w:t>2</w:t>
        </w:r>
        <w:r w:rsidRPr="00F87CE8">
          <w:rPr>
            <w:rFonts w:ascii="TH SarabunPSK" w:hAnsi="TH SarabunPSK" w:cs="TH SarabunPSK" w:hint="cs"/>
            <w:noProof/>
            <w:sz w:val="28"/>
            <w:szCs w:val="28"/>
          </w:rPr>
          <w:fldChar w:fldCharType="end"/>
        </w:r>
      </w:p>
    </w:sdtContent>
  </w:sdt>
  <w:p w14:paraId="34567769" w14:textId="77777777" w:rsidR="00B81FD1" w:rsidRDefault="00B81FD1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579DA" w14:textId="77777777" w:rsidR="002A3911" w:rsidRDefault="002A3911">
    <w:pPr>
      <w:pStyle w:val="a8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7870D" w14:textId="77777777" w:rsidR="000254F1" w:rsidRPr="00E41906" w:rsidRDefault="000254F1" w:rsidP="00E41906">
    <w:pPr>
      <w:pStyle w:val="a8"/>
      <w:ind w:right="26"/>
      <w:jc w:val="right"/>
      <w:rPr>
        <w:rFonts w:ascii="TH SarabunPSK" w:hAnsi="TH SarabunPSK" w:cs="TH SarabunPSK"/>
        <w:sz w:val="34"/>
        <w:szCs w:val="34"/>
      </w:rPr>
    </w:pPr>
    <w:r w:rsidRPr="00E41906">
      <w:rPr>
        <w:rStyle w:val="ae"/>
        <w:rFonts w:ascii="TH SarabunPSK" w:hAnsi="TH SarabunPSK" w:cs="TH SarabunPSK"/>
        <w:sz w:val="34"/>
        <w:szCs w:val="34"/>
      </w:rPr>
      <w:fldChar w:fldCharType="begin"/>
    </w:r>
    <w:r w:rsidRPr="00E41906">
      <w:rPr>
        <w:rStyle w:val="ae"/>
        <w:rFonts w:ascii="TH SarabunPSK" w:hAnsi="TH SarabunPSK" w:cs="TH SarabunPSK"/>
        <w:sz w:val="34"/>
        <w:szCs w:val="34"/>
      </w:rPr>
      <w:instrText xml:space="preserve"> PAGE </w:instrText>
    </w:r>
    <w:r w:rsidRPr="00E41906">
      <w:rPr>
        <w:rStyle w:val="ae"/>
        <w:rFonts w:ascii="TH SarabunPSK" w:hAnsi="TH SarabunPSK" w:cs="TH SarabunPSK"/>
        <w:sz w:val="34"/>
        <w:szCs w:val="34"/>
      </w:rPr>
      <w:fldChar w:fldCharType="separate"/>
    </w:r>
    <w:r w:rsidR="00521F47">
      <w:rPr>
        <w:rStyle w:val="ae"/>
        <w:rFonts w:ascii="TH SarabunPSK" w:hAnsi="TH SarabunPSK" w:cs="TH SarabunPSK"/>
        <w:noProof/>
        <w:sz w:val="34"/>
        <w:szCs w:val="34"/>
      </w:rPr>
      <w:t>2</w:t>
    </w:r>
    <w:r w:rsidRPr="00E41906">
      <w:rPr>
        <w:rStyle w:val="ae"/>
        <w:rFonts w:ascii="TH SarabunPSK" w:hAnsi="TH SarabunPSK" w:cs="TH SarabunPSK"/>
        <w:sz w:val="34"/>
        <w:szCs w:val="34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C116D" w14:textId="09E66058" w:rsidR="00DD5D8B" w:rsidRPr="00E41906" w:rsidRDefault="00B32269" w:rsidP="00DD5D8B">
    <w:pPr>
      <w:pStyle w:val="aa"/>
      <w:jc w:val="right"/>
      <w:rPr>
        <w:rFonts w:ascii="TH SarabunPSK" w:hAnsi="TH SarabunPSK" w:cs="TH SarabunPSK"/>
        <w:sz w:val="34"/>
        <w:szCs w:val="34"/>
      </w:rPr>
    </w:pPr>
    <w:r>
      <w:rPr>
        <w:rStyle w:val="ae"/>
        <w:rFonts w:ascii="TH SarabunPSK" w:hAnsi="TH SarabunPSK" w:cs="TH SarabunPSK"/>
        <w:sz w:val="34"/>
        <w:szCs w:val="34"/>
        <w:lang w:val="en-US"/>
      </w:rPr>
      <w:t xml:space="preserve"> </w:t>
    </w:r>
    <w:r w:rsidR="00DD5D8B" w:rsidRPr="00E41906">
      <w:rPr>
        <w:rStyle w:val="ae"/>
        <w:rFonts w:ascii="TH SarabunPSK" w:hAnsi="TH SarabunPSK" w:cs="TH SarabunPSK"/>
        <w:sz w:val="34"/>
        <w:szCs w:val="34"/>
      </w:rPr>
      <w:fldChar w:fldCharType="begin"/>
    </w:r>
    <w:r w:rsidR="00DD5D8B" w:rsidRPr="00E41906">
      <w:rPr>
        <w:rStyle w:val="ae"/>
        <w:rFonts w:ascii="TH SarabunPSK" w:hAnsi="TH SarabunPSK" w:cs="TH SarabunPSK"/>
        <w:sz w:val="34"/>
        <w:szCs w:val="34"/>
      </w:rPr>
      <w:instrText xml:space="preserve"> PAGE </w:instrText>
    </w:r>
    <w:r w:rsidR="00DD5D8B" w:rsidRPr="00E41906">
      <w:rPr>
        <w:rStyle w:val="ae"/>
        <w:rFonts w:ascii="TH SarabunPSK" w:hAnsi="TH SarabunPSK" w:cs="TH SarabunPSK"/>
        <w:sz w:val="34"/>
        <w:szCs w:val="34"/>
      </w:rPr>
      <w:fldChar w:fldCharType="separate"/>
    </w:r>
    <w:r w:rsidR="00DD5D8B">
      <w:rPr>
        <w:rStyle w:val="ae"/>
        <w:rFonts w:ascii="TH SarabunPSK" w:hAnsi="TH SarabunPSK" w:cs="TH SarabunPSK"/>
        <w:sz w:val="34"/>
        <w:szCs w:val="34"/>
      </w:rPr>
      <w:t>51</w:t>
    </w:r>
    <w:r w:rsidR="00DD5D8B" w:rsidRPr="00E41906">
      <w:rPr>
        <w:rStyle w:val="ae"/>
        <w:rFonts w:ascii="TH SarabunPSK" w:hAnsi="TH SarabunPSK" w:cs="TH SarabunPSK"/>
        <w:sz w:val="34"/>
        <w:szCs w:val="34"/>
      </w:rPr>
      <w:fldChar w:fldCharType="end"/>
    </w:r>
  </w:p>
  <w:p w14:paraId="1BC77DA3" w14:textId="77777777" w:rsidR="000254F1" w:rsidRPr="00AA37E2" w:rsidRDefault="000254F1" w:rsidP="00AA37E2">
    <w:pPr>
      <w:pStyle w:val="a8"/>
      <w:rPr>
        <w:szCs w:val="34"/>
        <w:cs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D253D" w14:textId="2942C272" w:rsidR="000254F1" w:rsidRDefault="000254F1" w:rsidP="00267899">
    <w:pPr>
      <w:pStyle w:val="a8"/>
      <w:framePr w:wrap="around" w:vAnchor="text" w:hAnchor="margin" w:xAlign="right" w:y="1"/>
      <w:rPr>
        <w:rStyle w:val="ae"/>
      </w:rPr>
    </w:pPr>
    <w:r>
      <w:rPr>
        <w:rStyle w:val="ae"/>
      </w:rPr>
      <w:fldChar w:fldCharType="begin"/>
    </w:r>
    <w:r>
      <w:rPr>
        <w:rStyle w:val="ae"/>
      </w:rPr>
      <w:instrText xml:space="preserve">PAGE  </w:instrText>
    </w:r>
    <w:r>
      <w:rPr>
        <w:rStyle w:val="ae"/>
      </w:rPr>
      <w:fldChar w:fldCharType="separate"/>
    </w:r>
    <w:r w:rsidR="00C027A2">
      <w:rPr>
        <w:rStyle w:val="ae"/>
        <w:noProof/>
      </w:rPr>
      <w:t>70</w:t>
    </w:r>
    <w:r>
      <w:rPr>
        <w:rStyle w:val="ae"/>
      </w:rPr>
      <w:fldChar w:fldCharType="end"/>
    </w:r>
  </w:p>
  <w:p w14:paraId="350A7119" w14:textId="77777777" w:rsidR="000254F1" w:rsidRDefault="000254F1" w:rsidP="00267899">
    <w:pPr>
      <w:pStyle w:val="a8"/>
      <w:ind w:right="360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22C5A" w14:textId="77777777" w:rsidR="000254F1" w:rsidRPr="00FB21F3" w:rsidRDefault="000254F1" w:rsidP="00267899">
    <w:pPr>
      <w:pStyle w:val="a8"/>
      <w:ind w:right="360"/>
      <w:rPr>
        <w:rFonts w:ascii="TH SarabunPSK" w:hAnsi="TH SarabunPSK" w:cs="TH SarabunPSK"/>
        <w:sz w:val="34"/>
        <w:szCs w:val="3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8058A"/>
    <w:multiLevelType w:val="multilevel"/>
    <w:tmpl w:val="78BC2A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EE3F5E"/>
    <w:multiLevelType w:val="hybridMultilevel"/>
    <w:tmpl w:val="62DE33DC"/>
    <w:lvl w:ilvl="0" w:tplc="A3B0085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754F36"/>
    <w:multiLevelType w:val="hybridMultilevel"/>
    <w:tmpl w:val="19F2D3F2"/>
    <w:lvl w:ilvl="0" w:tplc="A3B0085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E336BB"/>
    <w:multiLevelType w:val="hybridMultilevel"/>
    <w:tmpl w:val="84F888E4"/>
    <w:lvl w:ilvl="0" w:tplc="6B82F55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4309F3"/>
    <w:multiLevelType w:val="hybridMultilevel"/>
    <w:tmpl w:val="C882A9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4541CB"/>
    <w:multiLevelType w:val="hybridMultilevel"/>
    <w:tmpl w:val="89AC342E"/>
    <w:lvl w:ilvl="0" w:tplc="A3B0085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9771078"/>
    <w:multiLevelType w:val="hybridMultilevel"/>
    <w:tmpl w:val="E0A4A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8C51B6"/>
    <w:multiLevelType w:val="hybridMultilevel"/>
    <w:tmpl w:val="E08E4B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BC360E"/>
    <w:multiLevelType w:val="hybridMultilevel"/>
    <w:tmpl w:val="3682667A"/>
    <w:lvl w:ilvl="0" w:tplc="7CDA2C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155681"/>
    <w:multiLevelType w:val="hybridMultilevel"/>
    <w:tmpl w:val="ACB08BB4"/>
    <w:lvl w:ilvl="0" w:tplc="A3B0085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98D4C47"/>
    <w:multiLevelType w:val="hybridMultilevel"/>
    <w:tmpl w:val="1F489758"/>
    <w:lvl w:ilvl="0" w:tplc="FEE086C2">
      <w:start w:val="1"/>
      <w:numFmt w:val="bullet"/>
      <w:lvlText w:val="-"/>
      <w:lvlJc w:val="left"/>
      <w:pPr>
        <w:ind w:left="3240" w:hanging="360"/>
      </w:pPr>
      <w:rPr>
        <w:rFonts w:ascii="TH SarabunPSK" w:eastAsia="Calibri" w:hAnsi="TH SarabunPSK" w:cs="TH SarabunPSK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29D21632"/>
    <w:multiLevelType w:val="hybridMultilevel"/>
    <w:tmpl w:val="59801C88"/>
    <w:lvl w:ilvl="0" w:tplc="291C7498">
      <w:start w:val="2"/>
      <w:numFmt w:val="bullet"/>
      <w:lvlText w:val="-"/>
      <w:lvlJc w:val="left"/>
      <w:pPr>
        <w:ind w:left="180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BF63ED7"/>
    <w:multiLevelType w:val="hybridMultilevel"/>
    <w:tmpl w:val="86F6FC26"/>
    <w:lvl w:ilvl="0" w:tplc="DC7E652A">
      <w:start w:val="5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02856"/>
    <w:multiLevelType w:val="hybridMultilevel"/>
    <w:tmpl w:val="8794D8DC"/>
    <w:lvl w:ilvl="0" w:tplc="CEF07706">
      <w:start w:val="5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300DE8"/>
    <w:multiLevelType w:val="hybridMultilevel"/>
    <w:tmpl w:val="639E30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E1890"/>
    <w:multiLevelType w:val="hybridMultilevel"/>
    <w:tmpl w:val="77A44982"/>
    <w:lvl w:ilvl="0" w:tplc="A3B008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B106DA"/>
    <w:multiLevelType w:val="hybridMultilevel"/>
    <w:tmpl w:val="5A76CA46"/>
    <w:lvl w:ilvl="0" w:tplc="F564BED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39D56138"/>
    <w:multiLevelType w:val="multilevel"/>
    <w:tmpl w:val="BDE6C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F141F9D"/>
    <w:multiLevelType w:val="hybridMultilevel"/>
    <w:tmpl w:val="AFE44CFC"/>
    <w:lvl w:ilvl="0" w:tplc="948EACD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0EA05DE"/>
    <w:multiLevelType w:val="hybridMultilevel"/>
    <w:tmpl w:val="8A74F93A"/>
    <w:lvl w:ilvl="0" w:tplc="5AD61FF0">
      <w:start w:val="3"/>
      <w:numFmt w:val="bullet"/>
      <w:lvlText w:val="-"/>
      <w:lvlJc w:val="left"/>
      <w:pPr>
        <w:ind w:left="79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0" w15:restartNumberingAfterBreak="0">
    <w:nsid w:val="46B55C77"/>
    <w:multiLevelType w:val="hybridMultilevel"/>
    <w:tmpl w:val="28269B38"/>
    <w:lvl w:ilvl="0" w:tplc="A3B008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94148"/>
    <w:multiLevelType w:val="hybridMultilevel"/>
    <w:tmpl w:val="46D81E3A"/>
    <w:lvl w:ilvl="0" w:tplc="A3B0085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B024F04"/>
    <w:multiLevelType w:val="hybridMultilevel"/>
    <w:tmpl w:val="00DEB550"/>
    <w:lvl w:ilvl="0" w:tplc="A3B0085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BEF6695"/>
    <w:multiLevelType w:val="hybridMultilevel"/>
    <w:tmpl w:val="44223B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F3273B4"/>
    <w:multiLevelType w:val="multilevel"/>
    <w:tmpl w:val="472E12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25" w15:restartNumberingAfterBreak="0">
    <w:nsid w:val="5224795B"/>
    <w:multiLevelType w:val="multilevel"/>
    <w:tmpl w:val="BEE86C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  <w:bCs/>
        <w:lang w:bidi="th-TH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6" w15:restartNumberingAfterBreak="0">
    <w:nsid w:val="5390778F"/>
    <w:multiLevelType w:val="hybridMultilevel"/>
    <w:tmpl w:val="05922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EB2940"/>
    <w:multiLevelType w:val="hybridMultilevel"/>
    <w:tmpl w:val="676AA9D2"/>
    <w:lvl w:ilvl="0" w:tplc="A3B008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14372C"/>
    <w:multiLevelType w:val="hybridMultilevel"/>
    <w:tmpl w:val="FE00DCC0"/>
    <w:lvl w:ilvl="0" w:tplc="AC76A352">
      <w:start w:val="2"/>
      <w:numFmt w:val="bullet"/>
      <w:lvlText w:val="-"/>
      <w:lvlJc w:val="left"/>
      <w:pPr>
        <w:ind w:left="144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67A3CBA"/>
    <w:multiLevelType w:val="hybridMultilevel"/>
    <w:tmpl w:val="EBC81AF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80758B7"/>
    <w:multiLevelType w:val="multilevel"/>
    <w:tmpl w:val="F4AE480A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  <w:lang w:bidi="th-TH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31" w15:restartNumberingAfterBreak="0">
    <w:nsid w:val="5CF1411B"/>
    <w:multiLevelType w:val="hybridMultilevel"/>
    <w:tmpl w:val="3190ED34"/>
    <w:lvl w:ilvl="0" w:tplc="2F44A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FFA4747"/>
    <w:multiLevelType w:val="multilevel"/>
    <w:tmpl w:val="2800CCA0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33" w15:restartNumberingAfterBreak="0">
    <w:nsid w:val="65140148"/>
    <w:multiLevelType w:val="hybridMultilevel"/>
    <w:tmpl w:val="94A64F40"/>
    <w:lvl w:ilvl="0" w:tplc="A9220B3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DF5184"/>
    <w:multiLevelType w:val="hybridMultilevel"/>
    <w:tmpl w:val="1A0A5E7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68E6095A"/>
    <w:multiLevelType w:val="multilevel"/>
    <w:tmpl w:val="E1BC69E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C3F6F56"/>
    <w:multiLevelType w:val="hybridMultilevel"/>
    <w:tmpl w:val="ED021C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C8B4F85"/>
    <w:multiLevelType w:val="hybridMultilevel"/>
    <w:tmpl w:val="E6283C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5AB7D5C"/>
    <w:multiLevelType w:val="hybridMultilevel"/>
    <w:tmpl w:val="F91EB6C0"/>
    <w:lvl w:ilvl="0" w:tplc="A3B008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1460D1"/>
    <w:multiLevelType w:val="hybridMultilevel"/>
    <w:tmpl w:val="1B4ED85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D3B0AB9"/>
    <w:multiLevelType w:val="hybridMultilevel"/>
    <w:tmpl w:val="A09042BE"/>
    <w:lvl w:ilvl="0" w:tplc="27B82890">
      <w:start w:val="3"/>
      <w:numFmt w:val="bullet"/>
      <w:lvlText w:val="-"/>
      <w:lvlJc w:val="left"/>
      <w:pPr>
        <w:ind w:left="43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0" w:hanging="360"/>
      </w:pPr>
      <w:rPr>
        <w:rFonts w:ascii="Wingdings" w:hAnsi="Wingdings" w:hint="default"/>
      </w:rPr>
    </w:lvl>
  </w:abstractNum>
  <w:num w:numId="1" w16cid:durableId="534120655">
    <w:abstractNumId w:val="3"/>
  </w:num>
  <w:num w:numId="2" w16cid:durableId="496845189">
    <w:abstractNumId w:val="24"/>
  </w:num>
  <w:num w:numId="3" w16cid:durableId="1804691084">
    <w:abstractNumId w:val="16"/>
  </w:num>
  <w:num w:numId="4" w16cid:durableId="1836219660">
    <w:abstractNumId w:val="33"/>
  </w:num>
  <w:num w:numId="5" w16cid:durableId="122133047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80067610">
    <w:abstractNumId w:val="40"/>
  </w:num>
  <w:num w:numId="7" w16cid:durableId="56054250">
    <w:abstractNumId w:val="19"/>
  </w:num>
  <w:num w:numId="8" w16cid:durableId="1578318069">
    <w:abstractNumId w:val="25"/>
  </w:num>
  <w:num w:numId="9" w16cid:durableId="968516200">
    <w:abstractNumId w:val="10"/>
  </w:num>
  <w:num w:numId="10" w16cid:durableId="311060618">
    <w:abstractNumId w:val="28"/>
  </w:num>
  <w:num w:numId="11" w16cid:durableId="1973904697">
    <w:abstractNumId w:val="11"/>
  </w:num>
  <w:num w:numId="12" w16cid:durableId="601844378">
    <w:abstractNumId w:val="13"/>
  </w:num>
  <w:num w:numId="13" w16cid:durableId="1919173855">
    <w:abstractNumId w:val="12"/>
  </w:num>
  <w:num w:numId="14" w16cid:durableId="504441495">
    <w:abstractNumId w:val="18"/>
  </w:num>
  <w:num w:numId="15" w16cid:durableId="1839995815">
    <w:abstractNumId w:val="6"/>
  </w:num>
  <w:num w:numId="16" w16cid:durableId="2078161659">
    <w:abstractNumId w:val="17"/>
  </w:num>
  <w:num w:numId="17" w16cid:durableId="2137093563">
    <w:abstractNumId w:val="35"/>
  </w:num>
  <w:num w:numId="18" w16cid:durableId="1237398688">
    <w:abstractNumId w:val="7"/>
  </w:num>
  <w:num w:numId="19" w16cid:durableId="2124960464">
    <w:abstractNumId w:val="23"/>
  </w:num>
  <w:num w:numId="20" w16cid:durableId="51587171">
    <w:abstractNumId w:val="30"/>
  </w:num>
  <w:num w:numId="21" w16cid:durableId="715736142">
    <w:abstractNumId w:val="32"/>
  </w:num>
  <w:num w:numId="22" w16cid:durableId="350111615">
    <w:abstractNumId w:val="0"/>
  </w:num>
  <w:num w:numId="23" w16cid:durableId="1598980087">
    <w:abstractNumId w:val="39"/>
  </w:num>
  <w:num w:numId="24" w16cid:durableId="1080756954">
    <w:abstractNumId w:val="4"/>
  </w:num>
  <w:num w:numId="25" w16cid:durableId="1054236674">
    <w:abstractNumId w:val="37"/>
  </w:num>
  <w:num w:numId="26" w16cid:durableId="770659312">
    <w:abstractNumId w:val="26"/>
  </w:num>
  <w:num w:numId="27" w16cid:durableId="1285382439">
    <w:abstractNumId w:val="36"/>
  </w:num>
  <w:num w:numId="28" w16cid:durableId="172191385">
    <w:abstractNumId w:val="14"/>
  </w:num>
  <w:num w:numId="29" w16cid:durableId="2139714135">
    <w:abstractNumId w:val="29"/>
  </w:num>
  <w:num w:numId="30" w16cid:durableId="739406370">
    <w:abstractNumId w:val="15"/>
  </w:num>
  <w:num w:numId="31" w16cid:durableId="355886815">
    <w:abstractNumId w:val="27"/>
  </w:num>
  <w:num w:numId="32" w16cid:durableId="1163088656">
    <w:abstractNumId w:val="20"/>
  </w:num>
  <w:num w:numId="33" w16cid:durableId="76485532">
    <w:abstractNumId w:val="38"/>
  </w:num>
  <w:num w:numId="34" w16cid:durableId="2077125905">
    <w:abstractNumId w:val="34"/>
  </w:num>
  <w:num w:numId="35" w16cid:durableId="2008434070">
    <w:abstractNumId w:val="21"/>
  </w:num>
  <w:num w:numId="36" w16cid:durableId="1384913125">
    <w:abstractNumId w:val="22"/>
  </w:num>
  <w:num w:numId="37" w16cid:durableId="2025394413">
    <w:abstractNumId w:val="2"/>
  </w:num>
  <w:num w:numId="38" w16cid:durableId="971324450">
    <w:abstractNumId w:val="5"/>
  </w:num>
  <w:num w:numId="39" w16cid:durableId="235870048">
    <w:abstractNumId w:val="1"/>
  </w:num>
  <w:num w:numId="40" w16cid:durableId="882526290">
    <w:abstractNumId w:val="9"/>
  </w:num>
  <w:num w:numId="41" w16cid:durableId="56514537">
    <w:abstractNumId w:val="8"/>
  </w:num>
  <w:num w:numId="42" w16cid:durableId="91201262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jQ3sTSzsDQzNzFV0lEKTi0uzszPAykwrAUAuyK8+SwAAAA="/>
  </w:docVars>
  <w:rsids>
    <w:rsidRoot w:val="00DE1564"/>
    <w:rsid w:val="0000016D"/>
    <w:rsid w:val="00000E71"/>
    <w:rsid w:val="0000241E"/>
    <w:rsid w:val="0000247C"/>
    <w:rsid w:val="00002A65"/>
    <w:rsid w:val="00002B77"/>
    <w:rsid w:val="00002F0F"/>
    <w:rsid w:val="00003010"/>
    <w:rsid w:val="00003564"/>
    <w:rsid w:val="000035B5"/>
    <w:rsid w:val="00003C7C"/>
    <w:rsid w:val="00003D2C"/>
    <w:rsid w:val="0000421C"/>
    <w:rsid w:val="00004AA1"/>
    <w:rsid w:val="00004D56"/>
    <w:rsid w:val="00005118"/>
    <w:rsid w:val="00005FD1"/>
    <w:rsid w:val="00007FCC"/>
    <w:rsid w:val="0001100D"/>
    <w:rsid w:val="000123C2"/>
    <w:rsid w:val="00012EA4"/>
    <w:rsid w:val="0001511E"/>
    <w:rsid w:val="0001543D"/>
    <w:rsid w:val="0001545D"/>
    <w:rsid w:val="000156CB"/>
    <w:rsid w:val="000162B5"/>
    <w:rsid w:val="000165C4"/>
    <w:rsid w:val="00017E0D"/>
    <w:rsid w:val="000210C1"/>
    <w:rsid w:val="00021D36"/>
    <w:rsid w:val="0002233B"/>
    <w:rsid w:val="00024060"/>
    <w:rsid w:val="00024891"/>
    <w:rsid w:val="00024D4F"/>
    <w:rsid w:val="00025028"/>
    <w:rsid w:val="000250E5"/>
    <w:rsid w:val="000254F1"/>
    <w:rsid w:val="00025BF2"/>
    <w:rsid w:val="00027072"/>
    <w:rsid w:val="00027E2F"/>
    <w:rsid w:val="00030827"/>
    <w:rsid w:val="00030EEF"/>
    <w:rsid w:val="0003110E"/>
    <w:rsid w:val="000315CE"/>
    <w:rsid w:val="00031AC5"/>
    <w:rsid w:val="000323C6"/>
    <w:rsid w:val="0003443D"/>
    <w:rsid w:val="000346D3"/>
    <w:rsid w:val="00034CF8"/>
    <w:rsid w:val="00034ED6"/>
    <w:rsid w:val="00035F29"/>
    <w:rsid w:val="00036627"/>
    <w:rsid w:val="00037C28"/>
    <w:rsid w:val="000401AD"/>
    <w:rsid w:val="0004081B"/>
    <w:rsid w:val="00041E60"/>
    <w:rsid w:val="000427B1"/>
    <w:rsid w:val="00042F4C"/>
    <w:rsid w:val="00043652"/>
    <w:rsid w:val="0004390F"/>
    <w:rsid w:val="00043A7B"/>
    <w:rsid w:val="00043D28"/>
    <w:rsid w:val="00043FBA"/>
    <w:rsid w:val="00044246"/>
    <w:rsid w:val="0004427F"/>
    <w:rsid w:val="00044A14"/>
    <w:rsid w:val="00045030"/>
    <w:rsid w:val="000450EF"/>
    <w:rsid w:val="000451AF"/>
    <w:rsid w:val="00045F64"/>
    <w:rsid w:val="00046682"/>
    <w:rsid w:val="00047E5A"/>
    <w:rsid w:val="00047E6A"/>
    <w:rsid w:val="00050009"/>
    <w:rsid w:val="000518B5"/>
    <w:rsid w:val="00051D7E"/>
    <w:rsid w:val="000527B7"/>
    <w:rsid w:val="0005316F"/>
    <w:rsid w:val="00053EFA"/>
    <w:rsid w:val="0005404D"/>
    <w:rsid w:val="000541CE"/>
    <w:rsid w:val="0005482B"/>
    <w:rsid w:val="00054848"/>
    <w:rsid w:val="000548B9"/>
    <w:rsid w:val="00054A7C"/>
    <w:rsid w:val="00054FE5"/>
    <w:rsid w:val="00055169"/>
    <w:rsid w:val="00055401"/>
    <w:rsid w:val="00055430"/>
    <w:rsid w:val="000556D7"/>
    <w:rsid w:val="0005774A"/>
    <w:rsid w:val="00057CD0"/>
    <w:rsid w:val="0006014C"/>
    <w:rsid w:val="000601A4"/>
    <w:rsid w:val="0006072E"/>
    <w:rsid w:val="00060802"/>
    <w:rsid w:val="00060968"/>
    <w:rsid w:val="00061495"/>
    <w:rsid w:val="00062B34"/>
    <w:rsid w:val="000635E6"/>
    <w:rsid w:val="00063F35"/>
    <w:rsid w:val="00063FA1"/>
    <w:rsid w:val="0006444A"/>
    <w:rsid w:val="00064AA8"/>
    <w:rsid w:val="00064BEF"/>
    <w:rsid w:val="000653B8"/>
    <w:rsid w:val="000655CE"/>
    <w:rsid w:val="000659B1"/>
    <w:rsid w:val="00065E7D"/>
    <w:rsid w:val="00066075"/>
    <w:rsid w:val="00066780"/>
    <w:rsid w:val="000667C9"/>
    <w:rsid w:val="00066963"/>
    <w:rsid w:val="00066BC3"/>
    <w:rsid w:val="00066C9A"/>
    <w:rsid w:val="00067548"/>
    <w:rsid w:val="00067FC4"/>
    <w:rsid w:val="00070483"/>
    <w:rsid w:val="000711B8"/>
    <w:rsid w:val="00071BCA"/>
    <w:rsid w:val="00071BEE"/>
    <w:rsid w:val="00072106"/>
    <w:rsid w:val="00072417"/>
    <w:rsid w:val="00072FD8"/>
    <w:rsid w:val="00074080"/>
    <w:rsid w:val="00074A8E"/>
    <w:rsid w:val="000753B7"/>
    <w:rsid w:val="0007575D"/>
    <w:rsid w:val="00076759"/>
    <w:rsid w:val="00076C05"/>
    <w:rsid w:val="00076C88"/>
    <w:rsid w:val="00077D53"/>
    <w:rsid w:val="000806DE"/>
    <w:rsid w:val="00081E5D"/>
    <w:rsid w:val="000825EB"/>
    <w:rsid w:val="00083E72"/>
    <w:rsid w:val="00084EB2"/>
    <w:rsid w:val="00084F18"/>
    <w:rsid w:val="00085250"/>
    <w:rsid w:val="0008578A"/>
    <w:rsid w:val="00085B1A"/>
    <w:rsid w:val="00085BDB"/>
    <w:rsid w:val="00086D3F"/>
    <w:rsid w:val="00086FF7"/>
    <w:rsid w:val="0008718E"/>
    <w:rsid w:val="00087809"/>
    <w:rsid w:val="00090694"/>
    <w:rsid w:val="00090D52"/>
    <w:rsid w:val="00091F93"/>
    <w:rsid w:val="00092513"/>
    <w:rsid w:val="000936A0"/>
    <w:rsid w:val="00093E93"/>
    <w:rsid w:val="00093F55"/>
    <w:rsid w:val="00093FC9"/>
    <w:rsid w:val="00093FFC"/>
    <w:rsid w:val="00094348"/>
    <w:rsid w:val="000958CF"/>
    <w:rsid w:val="00096AE5"/>
    <w:rsid w:val="00096DA3"/>
    <w:rsid w:val="0009732F"/>
    <w:rsid w:val="000974C8"/>
    <w:rsid w:val="000979EA"/>
    <w:rsid w:val="00097C38"/>
    <w:rsid w:val="000A08A6"/>
    <w:rsid w:val="000A08E8"/>
    <w:rsid w:val="000A127A"/>
    <w:rsid w:val="000A1881"/>
    <w:rsid w:val="000A2592"/>
    <w:rsid w:val="000A2692"/>
    <w:rsid w:val="000A2BA8"/>
    <w:rsid w:val="000A40F3"/>
    <w:rsid w:val="000A4154"/>
    <w:rsid w:val="000A505A"/>
    <w:rsid w:val="000A5FF8"/>
    <w:rsid w:val="000A64BD"/>
    <w:rsid w:val="000A7015"/>
    <w:rsid w:val="000A7785"/>
    <w:rsid w:val="000A7E2A"/>
    <w:rsid w:val="000B0483"/>
    <w:rsid w:val="000B0659"/>
    <w:rsid w:val="000B084C"/>
    <w:rsid w:val="000B0853"/>
    <w:rsid w:val="000B1443"/>
    <w:rsid w:val="000B183A"/>
    <w:rsid w:val="000B1993"/>
    <w:rsid w:val="000B1DD0"/>
    <w:rsid w:val="000B23BF"/>
    <w:rsid w:val="000B28B4"/>
    <w:rsid w:val="000B2DC1"/>
    <w:rsid w:val="000B31E7"/>
    <w:rsid w:val="000B3410"/>
    <w:rsid w:val="000B38EB"/>
    <w:rsid w:val="000B3E63"/>
    <w:rsid w:val="000B521A"/>
    <w:rsid w:val="000B62D6"/>
    <w:rsid w:val="000B68AE"/>
    <w:rsid w:val="000B7197"/>
    <w:rsid w:val="000B7198"/>
    <w:rsid w:val="000B76D4"/>
    <w:rsid w:val="000B7E0A"/>
    <w:rsid w:val="000C0BD6"/>
    <w:rsid w:val="000C19FD"/>
    <w:rsid w:val="000C23E2"/>
    <w:rsid w:val="000C2527"/>
    <w:rsid w:val="000C2FAC"/>
    <w:rsid w:val="000C3DF0"/>
    <w:rsid w:val="000C4672"/>
    <w:rsid w:val="000C47BF"/>
    <w:rsid w:val="000C53DF"/>
    <w:rsid w:val="000C544E"/>
    <w:rsid w:val="000C58A0"/>
    <w:rsid w:val="000C6B28"/>
    <w:rsid w:val="000C6D8E"/>
    <w:rsid w:val="000C74B5"/>
    <w:rsid w:val="000C7756"/>
    <w:rsid w:val="000D1790"/>
    <w:rsid w:val="000D1D4B"/>
    <w:rsid w:val="000D1E34"/>
    <w:rsid w:val="000D2083"/>
    <w:rsid w:val="000D24B8"/>
    <w:rsid w:val="000D2612"/>
    <w:rsid w:val="000D2790"/>
    <w:rsid w:val="000D2A80"/>
    <w:rsid w:val="000D36BA"/>
    <w:rsid w:val="000D3C46"/>
    <w:rsid w:val="000D47C0"/>
    <w:rsid w:val="000D4D8A"/>
    <w:rsid w:val="000D5BE4"/>
    <w:rsid w:val="000D5CB8"/>
    <w:rsid w:val="000D61B5"/>
    <w:rsid w:val="000D61B7"/>
    <w:rsid w:val="000D62E8"/>
    <w:rsid w:val="000D6814"/>
    <w:rsid w:val="000D6C94"/>
    <w:rsid w:val="000D76D8"/>
    <w:rsid w:val="000E0B70"/>
    <w:rsid w:val="000E0E47"/>
    <w:rsid w:val="000E0FA2"/>
    <w:rsid w:val="000E10EF"/>
    <w:rsid w:val="000E14C8"/>
    <w:rsid w:val="000E1DB2"/>
    <w:rsid w:val="000E37E5"/>
    <w:rsid w:val="000E3C34"/>
    <w:rsid w:val="000E4C34"/>
    <w:rsid w:val="000E4F04"/>
    <w:rsid w:val="000E53E5"/>
    <w:rsid w:val="000E55CC"/>
    <w:rsid w:val="000E5791"/>
    <w:rsid w:val="000E59ED"/>
    <w:rsid w:val="000E5F9B"/>
    <w:rsid w:val="000E6D95"/>
    <w:rsid w:val="000E770D"/>
    <w:rsid w:val="000F1274"/>
    <w:rsid w:val="000F12B4"/>
    <w:rsid w:val="000F2BC7"/>
    <w:rsid w:val="000F3362"/>
    <w:rsid w:val="000F347A"/>
    <w:rsid w:val="000F37BB"/>
    <w:rsid w:val="000F41F9"/>
    <w:rsid w:val="000F6B33"/>
    <w:rsid w:val="00100259"/>
    <w:rsid w:val="00100294"/>
    <w:rsid w:val="001005B5"/>
    <w:rsid w:val="0010069D"/>
    <w:rsid w:val="00100AB1"/>
    <w:rsid w:val="00101566"/>
    <w:rsid w:val="00101EC4"/>
    <w:rsid w:val="001021AB"/>
    <w:rsid w:val="001022D4"/>
    <w:rsid w:val="001024D6"/>
    <w:rsid w:val="00102C10"/>
    <w:rsid w:val="00103059"/>
    <w:rsid w:val="00103859"/>
    <w:rsid w:val="00103A6E"/>
    <w:rsid w:val="00103DB0"/>
    <w:rsid w:val="00105233"/>
    <w:rsid w:val="0010563F"/>
    <w:rsid w:val="00105E45"/>
    <w:rsid w:val="00106510"/>
    <w:rsid w:val="00106C16"/>
    <w:rsid w:val="0010740B"/>
    <w:rsid w:val="0010795A"/>
    <w:rsid w:val="00107DD4"/>
    <w:rsid w:val="001103A3"/>
    <w:rsid w:val="0011183D"/>
    <w:rsid w:val="00111F54"/>
    <w:rsid w:val="00112421"/>
    <w:rsid w:val="001132D8"/>
    <w:rsid w:val="0011330B"/>
    <w:rsid w:val="00113DA9"/>
    <w:rsid w:val="00114DE4"/>
    <w:rsid w:val="001167EB"/>
    <w:rsid w:val="0011736A"/>
    <w:rsid w:val="0012056F"/>
    <w:rsid w:val="001209F2"/>
    <w:rsid w:val="00120B81"/>
    <w:rsid w:val="00121185"/>
    <w:rsid w:val="00121426"/>
    <w:rsid w:val="00121463"/>
    <w:rsid w:val="00122C45"/>
    <w:rsid w:val="001232D6"/>
    <w:rsid w:val="00124D4B"/>
    <w:rsid w:val="00124DD9"/>
    <w:rsid w:val="00125971"/>
    <w:rsid w:val="00125EE2"/>
    <w:rsid w:val="00127BD5"/>
    <w:rsid w:val="00130464"/>
    <w:rsid w:val="001307F7"/>
    <w:rsid w:val="00130E30"/>
    <w:rsid w:val="00131217"/>
    <w:rsid w:val="00131819"/>
    <w:rsid w:val="00131897"/>
    <w:rsid w:val="001322FC"/>
    <w:rsid w:val="00132A9A"/>
    <w:rsid w:val="00132FEF"/>
    <w:rsid w:val="00133CF0"/>
    <w:rsid w:val="001340AB"/>
    <w:rsid w:val="00134526"/>
    <w:rsid w:val="001359FE"/>
    <w:rsid w:val="00135B16"/>
    <w:rsid w:val="00135B96"/>
    <w:rsid w:val="001362BF"/>
    <w:rsid w:val="00136356"/>
    <w:rsid w:val="001366C9"/>
    <w:rsid w:val="00137EBA"/>
    <w:rsid w:val="00140056"/>
    <w:rsid w:val="00140FEB"/>
    <w:rsid w:val="00141100"/>
    <w:rsid w:val="001421C2"/>
    <w:rsid w:val="00142AE2"/>
    <w:rsid w:val="001431E9"/>
    <w:rsid w:val="001432F5"/>
    <w:rsid w:val="001442C8"/>
    <w:rsid w:val="00144B30"/>
    <w:rsid w:val="001452F2"/>
    <w:rsid w:val="001466EA"/>
    <w:rsid w:val="0014688D"/>
    <w:rsid w:val="00146ABD"/>
    <w:rsid w:val="0014727E"/>
    <w:rsid w:val="00147772"/>
    <w:rsid w:val="00147946"/>
    <w:rsid w:val="00147BC5"/>
    <w:rsid w:val="00150EAA"/>
    <w:rsid w:val="00151267"/>
    <w:rsid w:val="00152D42"/>
    <w:rsid w:val="001530E6"/>
    <w:rsid w:val="00153CC4"/>
    <w:rsid w:val="001551FA"/>
    <w:rsid w:val="00155480"/>
    <w:rsid w:val="00155C30"/>
    <w:rsid w:val="0015665A"/>
    <w:rsid w:val="00156A41"/>
    <w:rsid w:val="001574F7"/>
    <w:rsid w:val="00157A0C"/>
    <w:rsid w:val="001600C6"/>
    <w:rsid w:val="00160CF1"/>
    <w:rsid w:val="001612B4"/>
    <w:rsid w:val="001628C9"/>
    <w:rsid w:val="00163050"/>
    <w:rsid w:val="001630D2"/>
    <w:rsid w:val="00164BE4"/>
    <w:rsid w:val="00166100"/>
    <w:rsid w:val="0016718C"/>
    <w:rsid w:val="0016775A"/>
    <w:rsid w:val="00167D69"/>
    <w:rsid w:val="00170D58"/>
    <w:rsid w:val="001719DE"/>
    <w:rsid w:val="00172681"/>
    <w:rsid w:val="0017276D"/>
    <w:rsid w:val="00172B44"/>
    <w:rsid w:val="00172D7E"/>
    <w:rsid w:val="0017485A"/>
    <w:rsid w:val="001759F5"/>
    <w:rsid w:val="00175A66"/>
    <w:rsid w:val="00175D9D"/>
    <w:rsid w:val="00176080"/>
    <w:rsid w:val="0017675F"/>
    <w:rsid w:val="00176806"/>
    <w:rsid w:val="00176858"/>
    <w:rsid w:val="00176A7E"/>
    <w:rsid w:val="00177322"/>
    <w:rsid w:val="00177739"/>
    <w:rsid w:val="00180686"/>
    <w:rsid w:val="00180A0D"/>
    <w:rsid w:val="0018362C"/>
    <w:rsid w:val="001845A7"/>
    <w:rsid w:val="0018543F"/>
    <w:rsid w:val="00185B29"/>
    <w:rsid w:val="00185FF2"/>
    <w:rsid w:val="00186891"/>
    <w:rsid w:val="00186F95"/>
    <w:rsid w:val="00187798"/>
    <w:rsid w:val="00187C4A"/>
    <w:rsid w:val="0019035D"/>
    <w:rsid w:val="0019058C"/>
    <w:rsid w:val="00190B6D"/>
    <w:rsid w:val="00190EA7"/>
    <w:rsid w:val="00191547"/>
    <w:rsid w:val="00192055"/>
    <w:rsid w:val="001920D0"/>
    <w:rsid w:val="00192545"/>
    <w:rsid w:val="001925AD"/>
    <w:rsid w:val="00192AA8"/>
    <w:rsid w:val="00192E06"/>
    <w:rsid w:val="00193A6F"/>
    <w:rsid w:val="00193B05"/>
    <w:rsid w:val="00193D8E"/>
    <w:rsid w:val="00195033"/>
    <w:rsid w:val="00195177"/>
    <w:rsid w:val="001955DE"/>
    <w:rsid w:val="00196C3E"/>
    <w:rsid w:val="00197813"/>
    <w:rsid w:val="001A1BD1"/>
    <w:rsid w:val="001A1CC4"/>
    <w:rsid w:val="001A1D01"/>
    <w:rsid w:val="001A3727"/>
    <w:rsid w:val="001A4566"/>
    <w:rsid w:val="001A4997"/>
    <w:rsid w:val="001A4A5C"/>
    <w:rsid w:val="001A4B76"/>
    <w:rsid w:val="001A5DA1"/>
    <w:rsid w:val="001A5F11"/>
    <w:rsid w:val="001A5F1B"/>
    <w:rsid w:val="001A634E"/>
    <w:rsid w:val="001A76EA"/>
    <w:rsid w:val="001A79B6"/>
    <w:rsid w:val="001B04C0"/>
    <w:rsid w:val="001B06D1"/>
    <w:rsid w:val="001B0A20"/>
    <w:rsid w:val="001B0C65"/>
    <w:rsid w:val="001B0D6B"/>
    <w:rsid w:val="001B1220"/>
    <w:rsid w:val="001B151C"/>
    <w:rsid w:val="001B1E74"/>
    <w:rsid w:val="001B24F7"/>
    <w:rsid w:val="001B2971"/>
    <w:rsid w:val="001B38E3"/>
    <w:rsid w:val="001B41C4"/>
    <w:rsid w:val="001B4938"/>
    <w:rsid w:val="001B6338"/>
    <w:rsid w:val="001B6391"/>
    <w:rsid w:val="001C11ED"/>
    <w:rsid w:val="001C1267"/>
    <w:rsid w:val="001C1E08"/>
    <w:rsid w:val="001C1E9E"/>
    <w:rsid w:val="001C20F0"/>
    <w:rsid w:val="001C22C0"/>
    <w:rsid w:val="001C27DA"/>
    <w:rsid w:val="001C3567"/>
    <w:rsid w:val="001C3E5C"/>
    <w:rsid w:val="001C4D2B"/>
    <w:rsid w:val="001C5C06"/>
    <w:rsid w:val="001C5F72"/>
    <w:rsid w:val="001D085D"/>
    <w:rsid w:val="001D08F7"/>
    <w:rsid w:val="001D0B23"/>
    <w:rsid w:val="001D11D0"/>
    <w:rsid w:val="001D1C10"/>
    <w:rsid w:val="001D25B7"/>
    <w:rsid w:val="001D281C"/>
    <w:rsid w:val="001D3702"/>
    <w:rsid w:val="001D3DCF"/>
    <w:rsid w:val="001D4106"/>
    <w:rsid w:val="001D4217"/>
    <w:rsid w:val="001D446D"/>
    <w:rsid w:val="001D5AB1"/>
    <w:rsid w:val="001D6185"/>
    <w:rsid w:val="001D6997"/>
    <w:rsid w:val="001D6C5F"/>
    <w:rsid w:val="001D7453"/>
    <w:rsid w:val="001D7826"/>
    <w:rsid w:val="001D7856"/>
    <w:rsid w:val="001D7A8B"/>
    <w:rsid w:val="001D7F41"/>
    <w:rsid w:val="001E02CA"/>
    <w:rsid w:val="001E0912"/>
    <w:rsid w:val="001E0A1F"/>
    <w:rsid w:val="001E1C61"/>
    <w:rsid w:val="001E2441"/>
    <w:rsid w:val="001E2726"/>
    <w:rsid w:val="001E3001"/>
    <w:rsid w:val="001E36BF"/>
    <w:rsid w:val="001E3C53"/>
    <w:rsid w:val="001E45F0"/>
    <w:rsid w:val="001E4743"/>
    <w:rsid w:val="001E49DC"/>
    <w:rsid w:val="001E5027"/>
    <w:rsid w:val="001E5D5E"/>
    <w:rsid w:val="001E5EA6"/>
    <w:rsid w:val="001E66BF"/>
    <w:rsid w:val="001E71F8"/>
    <w:rsid w:val="001E7479"/>
    <w:rsid w:val="001E7533"/>
    <w:rsid w:val="001E7855"/>
    <w:rsid w:val="001F0BED"/>
    <w:rsid w:val="001F1264"/>
    <w:rsid w:val="001F16C8"/>
    <w:rsid w:val="001F21C9"/>
    <w:rsid w:val="001F2594"/>
    <w:rsid w:val="001F2629"/>
    <w:rsid w:val="001F26C5"/>
    <w:rsid w:val="001F26DF"/>
    <w:rsid w:val="001F2E0A"/>
    <w:rsid w:val="001F2F33"/>
    <w:rsid w:val="001F38C0"/>
    <w:rsid w:val="001F390D"/>
    <w:rsid w:val="001F3FF9"/>
    <w:rsid w:val="001F439A"/>
    <w:rsid w:val="001F4443"/>
    <w:rsid w:val="001F4801"/>
    <w:rsid w:val="001F5607"/>
    <w:rsid w:val="001F5F13"/>
    <w:rsid w:val="001F6BDB"/>
    <w:rsid w:val="001F6DAF"/>
    <w:rsid w:val="001F7026"/>
    <w:rsid w:val="001F7032"/>
    <w:rsid w:val="0020008C"/>
    <w:rsid w:val="002004C7"/>
    <w:rsid w:val="0020084F"/>
    <w:rsid w:val="0020108D"/>
    <w:rsid w:val="002015E0"/>
    <w:rsid w:val="00202447"/>
    <w:rsid w:val="002033BB"/>
    <w:rsid w:val="00203F4C"/>
    <w:rsid w:val="00204080"/>
    <w:rsid w:val="00204322"/>
    <w:rsid w:val="00204D62"/>
    <w:rsid w:val="00206425"/>
    <w:rsid w:val="00207C06"/>
    <w:rsid w:val="00210156"/>
    <w:rsid w:val="002102BC"/>
    <w:rsid w:val="002102D1"/>
    <w:rsid w:val="00211091"/>
    <w:rsid w:val="002127C9"/>
    <w:rsid w:val="00213577"/>
    <w:rsid w:val="00213C42"/>
    <w:rsid w:val="00215031"/>
    <w:rsid w:val="0021506C"/>
    <w:rsid w:val="002161F5"/>
    <w:rsid w:val="002169E5"/>
    <w:rsid w:val="00217031"/>
    <w:rsid w:val="00217614"/>
    <w:rsid w:val="00217857"/>
    <w:rsid w:val="002178A9"/>
    <w:rsid w:val="00217F12"/>
    <w:rsid w:val="002200B9"/>
    <w:rsid w:val="002212D7"/>
    <w:rsid w:val="0022154E"/>
    <w:rsid w:val="00221ACC"/>
    <w:rsid w:val="00221B08"/>
    <w:rsid w:val="00221ED2"/>
    <w:rsid w:val="00221EDD"/>
    <w:rsid w:val="00222175"/>
    <w:rsid w:val="0022264E"/>
    <w:rsid w:val="00222AA0"/>
    <w:rsid w:val="00222ACA"/>
    <w:rsid w:val="0022333D"/>
    <w:rsid w:val="002239AE"/>
    <w:rsid w:val="00224696"/>
    <w:rsid w:val="00224BB1"/>
    <w:rsid w:val="002250D4"/>
    <w:rsid w:val="002257E3"/>
    <w:rsid w:val="00225F0E"/>
    <w:rsid w:val="00226178"/>
    <w:rsid w:val="0022671E"/>
    <w:rsid w:val="00227142"/>
    <w:rsid w:val="002271B9"/>
    <w:rsid w:val="0022753B"/>
    <w:rsid w:val="0022767A"/>
    <w:rsid w:val="00227AA1"/>
    <w:rsid w:val="00227E68"/>
    <w:rsid w:val="00230425"/>
    <w:rsid w:val="0023046F"/>
    <w:rsid w:val="0023095D"/>
    <w:rsid w:val="00230A03"/>
    <w:rsid w:val="00230D7F"/>
    <w:rsid w:val="00230E92"/>
    <w:rsid w:val="00231DCA"/>
    <w:rsid w:val="00232290"/>
    <w:rsid w:val="0023237E"/>
    <w:rsid w:val="002333E5"/>
    <w:rsid w:val="00233446"/>
    <w:rsid w:val="0023381E"/>
    <w:rsid w:val="00233E56"/>
    <w:rsid w:val="00234890"/>
    <w:rsid w:val="002349AC"/>
    <w:rsid w:val="00234B80"/>
    <w:rsid w:val="002357E2"/>
    <w:rsid w:val="00235913"/>
    <w:rsid w:val="00235DB7"/>
    <w:rsid w:val="0023602F"/>
    <w:rsid w:val="00236137"/>
    <w:rsid w:val="00236DD4"/>
    <w:rsid w:val="002372D6"/>
    <w:rsid w:val="002375E3"/>
    <w:rsid w:val="00237C5B"/>
    <w:rsid w:val="0024017F"/>
    <w:rsid w:val="00240183"/>
    <w:rsid w:val="002402B7"/>
    <w:rsid w:val="00240404"/>
    <w:rsid w:val="0024086F"/>
    <w:rsid w:val="00240BD0"/>
    <w:rsid w:val="00240EB8"/>
    <w:rsid w:val="002412B4"/>
    <w:rsid w:val="00241AD7"/>
    <w:rsid w:val="00241B37"/>
    <w:rsid w:val="00241CCD"/>
    <w:rsid w:val="002433F6"/>
    <w:rsid w:val="00243CC9"/>
    <w:rsid w:val="0024411D"/>
    <w:rsid w:val="002444F7"/>
    <w:rsid w:val="00244E4B"/>
    <w:rsid w:val="00245A9C"/>
    <w:rsid w:val="002466EA"/>
    <w:rsid w:val="00250781"/>
    <w:rsid w:val="00250DF8"/>
    <w:rsid w:val="00250EDD"/>
    <w:rsid w:val="002510AE"/>
    <w:rsid w:val="002515DC"/>
    <w:rsid w:val="0025168E"/>
    <w:rsid w:val="00251B6C"/>
    <w:rsid w:val="002524BB"/>
    <w:rsid w:val="00252D0F"/>
    <w:rsid w:val="00253024"/>
    <w:rsid w:val="0025395E"/>
    <w:rsid w:val="00253A6D"/>
    <w:rsid w:val="00253DEC"/>
    <w:rsid w:val="00254832"/>
    <w:rsid w:val="00254F52"/>
    <w:rsid w:val="00255BD7"/>
    <w:rsid w:val="00256AC6"/>
    <w:rsid w:val="00256B6F"/>
    <w:rsid w:val="00257B35"/>
    <w:rsid w:val="002602AF"/>
    <w:rsid w:val="002607A0"/>
    <w:rsid w:val="002608E8"/>
    <w:rsid w:val="00261869"/>
    <w:rsid w:val="00262736"/>
    <w:rsid w:val="0026286F"/>
    <w:rsid w:val="00262F19"/>
    <w:rsid w:val="00263230"/>
    <w:rsid w:val="002641D4"/>
    <w:rsid w:val="0026498B"/>
    <w:rsid w:val="0026535B"/>
    <w:rsid w:val="002655A5"/>
    <w:rsid w:val="002657C4"/>
    <w:rsid w:val="00265AFC"/>
    <w:rsid w:val="002661D0"/>
    <w:rsid w:val="00266894"/>
    <w:rsid w:val="00266A60"/>
    <w:rsid w:val="00266B05"/>
    <w:rsid w:val="00266BDF"/>
    <w:rsid w:val="00266F08"/>
    <w:rsid w:val="00267899"/>
    <w:rsid w:val="0027259D"/>
    <w:rsid w:val="00272CAB"/>
    <w:rsid w:val="00273B49"/>
    <w:rsid w:val="00274190"/>
    <w:rsid w:val="0027445C"/>
    <w:rsid w:val="0027485D"/>
    <w:rsid w:val="002749FA"/>
    <w:rsid w:val="002751F0"/>
    <w:rsid w:val="0027686A"/>
    <w:rsid w:val="0027689B"/>
    <w:rsid w:val="00276958"/>
    <w:rsid w:val="00276F56"/>
    <w:rsid w:val="00276FC2"/>
    <w:rsid w:val="0027756E"/>
    <w:rsid w:val="00280104"/>
    <w:rsid w:val="00280393"/>
    <w:rsid w:val="00280DD8"/>
    <w:rsid w:val="00280EB2"/>
    <w:rsid w:val="002815E4"/>
    <w:rsid w:val="00281732"/>
    <w:rsid w:val="00281C95"/>
    <w:rsid w:val="0028279A"/>
    <w:rsid w:val="00283382"/>
    <w:rsid w:val="00284144"/>
    <w:rsid w:val="0028488F"/>
    <w:rsid w:val="00284A5D"/>
    <w:rsid w:val="002851DF"/>
    <w:rsid w:val="0028542C"/>
    <w:rsid w:val="0028568B"/>
    <w:rsid w:val="002860FC"/>
    <w:rsid w:val="002861A3"/>
    <w:rsid w:val="00286567"/>
    <w:rsid w:val="0028678B"/>
    <w:rsid w:val="00286BCB"/>
    <w:rsid w:val="002870D1"/>
    <w:rsid w:val="002878AD"/>
    <w:rsid w:val="00287F97"/>
    <w:rsid w:val="00287FF1"/>
    <w:rsid w:val="0029026B"/>
    <w:rsid w:val="0029033D"/>
    <w:rsid w:val="00291285"/>
    <w:rsid w:val="00291E4E"/>
    <w:rsid w:val="00292142"/>
    <w:rsid w:val="00293273"/>
    <w:rsid w:val="00293927"/>
    <w:rsid w:val="00293AF8"/>
    <w:rsid w:val="00293F98"/>
    <w:rsid w:val="0029431D"/>
    <w:rsid w:val="00294C00"/>
    <w:rsid w:val="00295339"/>
    <w:rsid w:val="00296082"/>
    <w:rsid w:val="0029680F"/>
    <w:rsid w:val="00296EA9"/>
    <w:rsid w:val="00296F62"/>
    <w:rsid w:val="00297769"/>
    <w:rsid w:val="00297C7C"/>
    <w:rsid w:val="00297D0B"/>
    <w:rsid w:val="00297E01"/>
    <w:rsid w:val="00297EEE"/>
    <w:rsid w:val="002A025A"/>
    <w:rsid w:val="002A0CFB"/>
    <w:rsid w:val="002A0F76"/>
    <w:rsid w:val="002A18ED"/>
    <w:rsid w:val="002A23F1"/>
    <w:rsid w:val="002A2539"/>
    <w:rsid w:val="002A25A4"/>
    <w:rsid w:val="002A3911"/>
    <w:rsid w:val="002A3B0D"/>
    <w:rsid w:val="002A3DD3"/>
    <w:rsid w:val="002A5478"/>
    <w:rsid w:val="002A55E4"/>
    <w:rsid w:val="002A5B29"/>
    <w:rsid w:val="002A6882"/>
    <w:rsid w:val="002A6FF4"/>
    <w:rsid w:val="002A7C8C"/>
    <w:rsid w:val="002B05BA"/>
    <w:rsid w:val="002B12B9"/>
    <w:rsid w:val="002B20B1"/>
    <w:rsid w:val="002B2E70"/>
    <w:rsid w:val="002B3673"/>
    <w:rsid w:val="002B3E42"/>
    <w:rsid w:val="002B41AF"/>
    <w:rsid w:val="002B4B41"/>
    <w:rsid w:val="002B583F"/>
    <w:rsid w:val="002B5941"/>
    <w:rsid w:val="002B630C"/>
    <w:rsid w:val="002B6B47"/>
    <w:rsid w:val="002B6F39"/>
    <w:rsid w:val="002B78F9"/>
    <w:rsid w:val="002C0586"/>
    <w:rsid w:val="002C0829"/>
    <w:rsid w:val="002C16A7"/>
    <w:rsid w:val="002C1C44"/>
    <w:rsid w:val="002C1D96"/>
    <w:rsid w:val="002C38DC"/>
    <w:rsid w:val="002C561A"/>
    <w:rsid w:val="002C61F3"/>
    <w:rsid w:val="002C6205"/>
    <w:rsid w:val="002C6487"/>
    <w:rsid w:val="002C68ED"/>
    <w:rsid w:val="002C716E"/>
    <w:rsid w:val="002D0532"/>
    <w:rsid w:val="002D09CD"/>
    <w:rsid w:val="002D09F1"/>
    <w:rsid w:val="002D0AEB"/>
    <w:rsid w:val="002D129E"/>
    <w:rsid w:val="002D140B"/>
    <w:rsid w:val="002D1D51"/>
    <w:rsid w:val="002D1F5E"/>
    <w:rsid w:val="002D2990"/>
    <w:rsid w:val="002D300D"/>
    <w:rsid w:val="002D3166"/>
    <w:rsid w:val="002D32B5"/>
    <w:rsid w:val="002D34ED"/>
    <w:rsid w:val="002D3885"/>
    <w:rsid w:val="002D3AB4"/>
    <w:rsid w:val="002D3AEC"/>
    <w:rsid w:val="002D3E07"/>
    <w:rsid w:val="002D4153"/>
    <w:rsid w:val="002D524C"/>
    <w:rsid w:val="002D5791"/>
    <w:rsid w:val="002D585A"/>
    <w:rsid w:val="002D5D8A"/>
    <w:rsid w:val="002D5ECC"/>
    <w:rsid w:val="002D66CB"/>
    <w:rsid w:val="002E0211"/>
    <w:rsid w:val="002E02E4"/>
    <w:rsid w:val="002E0528"/>
    <w:rsid w:val="002E05C6"/>
    <w:rsid w:val="002E0A3B"/>
    <w:rsid w:val="002E1A44"/>
    <w:rsid w:val="002E1AB1"/>
    <w:rsid w:val="002E2304"/>
    <w:rsid w:val="002E2FCF"/>
    <w:rsid w:val="002E3119"/>
    <w:rsid w:val="002E3301"/>
    <w:rsid w:val="002E3B7A"/>
    <w:rsid w:val="002E42A1"/>
    <w:rsid w:val="002E4EAB"/>
    <w:rsid w:val="002E5679"/>
    <w:rsid w:val="002E5F0A"/>
    <w:rsid w:val="002E6132"/>
    <w:rsid w:val="002E6950"/>
    <w:rsid w:val="002E6BBF"/>
    <w:rsid w:val="002E6EDA"/>
    <w:rsid w:val="002E7624"/>
    <w:rsid w:val="002F016C"/>
    <w:rsid w:val="002F0453"/>
    <w:rsid w:val="002F10B5"/>
    <w:rsid w:val="002F19EE"/>
    <w:rsid w:val="002F2BEA"/>
    <w:rsid w:val="002F2C05"/>
    <w:rsid w:val="002F350F"/>
    <w:rsid w:val="002F3660"/>
    <w:rsid w:val="002F4D42"/>
    <w:rsid w:val="002F5499"/>
    <w:rsid w:val="002F5F86"/>
    <w:rsid w:val="002F6334"/>
    <w:rsid w:val="002F685C"/>
    <w:rsid w:val="003020F9"/>
    <w:rsid w:val="00303888"/>
    <w:rsid w:val="00304481"/>
    <w:rsid w:val="003046EA"/>
    <w:rsid w:val="003059D6"/>
    <w:rsid w:val="00305E43"/>
    <w:rsid w:val="00306173"/>
    <w:rsid w:val="003063BC"/>
    <w:rsid w:val="003067BA"/>
    <w:rsid w:val="003067D8"/>
    <w:rsid w:val="0030710A"/>
    <w:rsid w:val="00307AE9"/>
    <w:rsid w:val="00307C65"/>
    <w:rsid w:val="00310679"/>
    <w:rsid w:val="0031072D"/>
    <w:rsid w:val="00310B01"/>
    <w:rsid w:val="00310F99"/>
    <w:rsid w:val="00311312"/>
    <w:rsid w:val="00311427"/>
    <w:rsid w:val="00311588"/>
    <w:rsid w:val="00311B7B"/>
    <w:rsid w:val="00311ECA"/>
    <w:rsid w:val="00312D8E"/>
    <w:rsid w:val="00313B85"/>
    <w:rsid w:val="00313C48"/>
    <w:rsid w:val="00314413"/>
    <w:rsid w:val="00314457"/>
    <w:rsid w:val="00314624"/>
    <w:rsid w:val="00314ECE"/>
    <w:rsid w:val="00315235"/>
    <w:rsid w:val="003156C0"/>
    <w:rsid w:val="00315AD2"/>
    <w:rsid w:val="00315C9E"/>
    <w:rsid w:val="0031635E"/>
    <w:rsid w:val="003165C2"/>
    <w:rsid w:val="00317B4C"/>
    <w:rsid w:val="00320444"/>
    <w:rsid w:val="00321115"/>
    <w:rsid w:val="003215EC"/>
    <w:rsid w:val="003230FB"/>
    <w:rsid w:val="00323119"/>
    <w:rsid w:val="00323624"/>
    <w:rsid w:val="00323816"/>
    <w:rsid w:val="00323D83"/>
    <w:rsid w:val="00323F48"/>
    <w:rsid w:val="003249EE"/>
    <w:rsid w:val="00324C28"/>
    <w:rsid w:val="00325180"/>
    <w:rsid w:val="0032527C"/>
    <w:rsid w:val="003257D0"/>
    <w:rsid w:val="003258FE"/>
    <w:rsid w:val="0032642C"/>
    <w:rsid w:val="0032685F"/>
    <w:rsid w:val="00326B4B"/>
    <w:rsid w:val="00326D62"/>
    <w:rsid w:val="003270EE"/>
    <w:rsid w:val="00327D43"/>
    <w:rsid w:val="00330BDB"/>
    <w:rsid w:val="00331056"/>
    <w:rsid w:val="00331263"/>
    <w:rsid w:val="003317B8"/>
    <w:rsid w:val="00331C20"/>
    <w:rsid w:val="00331CEF"/>
    <w:rsid w:val="00332703"/>
    <w:rsid w:val="00332A2C"/>
    <w:rsid w:val="00332E0F"/>
    <w:rsid w:val="00333086"/>
    <w:rsid w:val="00333713"/>
    <w:rsid w:val="003338BF"/>
    <w:rsid w:val="00333E6C"/>
    <w:rsid w:val="00334D3F"/>
    <w:rsid w:val="00335009"/>
    <w:rsid w:val="0033548A"/>
    <w:rsid w:val="00335BD7"/>
    <w:rsid w:val="00335BF0"/>
    <w:rsid w:val="00336EB3"/>
    <w:rsid w:val="00340E7E"/>
    <w:rsid w:val="00341903"/>
    <w:rsid w:val="00341A18"/>
    <w:rsid w:val="00341C2B"/>
    <w:rsid w:val="00342DD3"/>
    <w:rsid w:val="00342F37"/>
    <w:rsid w:val="0034368A"/>
    <w:rsid w:val="003436F5"/>
    <w:rsid w:val="00343A8B"/>
    <w:rsid w:val="003444F4"/>
    <w:rsid w:val="003448D6"/>
    <w:rsid w:val="00344BF6"/>
    <w:rsid w:val="00344FA8"/>
    <w:rsid w:val="00344FB6"/>
    <w:rsid w:val="0034526D"/>
    <w:rsid w:val="00345432"/>
    <w:rsid w:val="003469D9"/>
    <w:rsid w:val="00347C8C"/>
    <w:rsid w:val="00347CAE"/>
    <w:rsid w:val="00347ED6"/>
    <w:rsid w:val="00350549"/>
    <w:rsid w:val="0035071C"/>
    <w:rsid w:val="00350882"/>
    <w:rsid w:val="00350DC5"/>
    <w:rsid w:val="00351133"/>
    <w:rsid w:val="003513BE"/>
    <w:rsid w:val="00351645"/>
    <w:rsid w:val="00351D0A"/>
    <w:rsid w:val="00352484"/>
    <w:rsid w:val="0035265C"/>
    <w:rsid w:val="00352CAB"/>
    <w:rsid w:val="0035339D"/>
    <w:rsid w:val="00353C56"/>
    <w:rsid w:val="00353F02"/>
    <w:rsid w:val="00355721"/>
    <w:rsid w:val="00355FDD"/>
    <w:rsid w:val="0035688A"/>
    <w:rsid w:val="00357B7F"/>
    <w:rsid w:val="00357D0D"/>
    <w:rsid w:val="003602B7"/>
    <w:rsid w:val="00360349"/>
    <w:rsid w:val="0036100A"/>
    <w:rsid w:val="003616EB"/>
    <w:rsid w:val="003617BC"/>
    <w:rsid w:val="0036249F"/>
    <w:rsid w:val="003628B2"/>
    <w:rsid w:val="00362AF6"/>
    <w:rsid w:val="00362EDF"/>
    <w:rsid w:val="00362FDE"/>
    <w:rsid w:val="00363606"/>
    <w:rsid w:val="00365485"/>
    <w:rsid w:val="00365F56"/>
    <w:rsid w:val="00366E0E"/>
    <w:rsid w:val="0036717D"/>
    <w:rsid w:val="003673C6"/>
    <w:rsid w:val="003676EB"/>
    <w:rsid w:val="00367BDB"/>
    <w:rsid w:val="003701AF"/>
    <w:rsid w:val="003701D8"/>
    <w:rsid w:val="00370672"/>
    <w:rsid w:val="00370D76"/>
    <w:rsid w:val="003714F2"/>
    <w:rsid w:val="00372CC2"/>
    <w:rsid w:val="00372DBB"/>
    <w:rsid w:val="00372E5B"/>
    <w:rsid w:val="003742FB"/>
    <w:rsid w:val="003745DA"/>
    <w:rsid w:val="00375073"/>
    <w:rsid w:val="00375536"/>
    <w:rsid w:val="003756A2"/>
    <w:rsid w:val="003759BA"/>
    <w:rsid w:val="00376AC4"/>
    <w:rsid w:val="003771E3"/>
    <w:rsid w:val="0038040D"/>
    <w:rsid w:val="00380DDA"/>
    <w:rsid w:val="00381160"/>
    <w:rsid w:val="00381401"/>
    <w:rsid w:val="00381C27"/>
    <w:rsid w:val="00382539"/>
    <w:rsid w:val="00382B84"/>
    <w:rsid w:val="00383677"/>
    <w:rsid w:val="00383B70"/>
    <w:rsid w:val="00383F31"/>
    <w:rsid w:val="003842D4"/>
    <w:rsid w:val="00384B80"/>
    <w:rsid w:val="00384BB4"/>
    <w:rsid w:val="003851A4"/>
    <w:rsid w:val="00385BA4"/>
    <w:rsid w:val="0038606F"/>
    <w:rsid w:val="003902A8"/>
    <w:rsid w:val="00390F10"/>
    <w:rsid w:val="0039184D"/>
    <w:rsid w:val="00391878"/>
    <w:rsid w:val="003922D3"/>
    <w:rsid w:val="00392E7F"/>
    <w:rsid w:val="003936A3"/>
    <w:rsid w:val="00393B5C"/>
    <w:rsid w:val="00393F02"/>
    <w:rsid w:val="00394872"/>
    <w:rsid w:val="00395604"/>
    <w:rsid w:val="0039563E"/>
    <w:rsid w:val="00395A9A"/>
    <w:rsid w:val="003963DD"/>
    <w:rsid w:val="0039657F"/>
    <w:rsid w:val="0039691A"/>
    <w:rsid w:val="00397E18"/>
    <w:rsid w:val="003A0560"/>
    <w:rsid w:val="003A1D65"/>
    <w:rsid w:val="003A24A9"/>
    <w:rsid w:val="003A262A"/>
    <w:rsid w:val="003A262E"/>
    <w:rsid w:val="003A2825"/>
    <w:rsid w:val="003A2877"/>
    <w:rsid w:val="003A2C00"/>
    <w:rsid w:val="003A3643"/>
    <w:rsid w:val="003A364A"/>
    <w:rsid w:val="003A4D5E"/>
    <w:rsid w:val="003A508C"/>
    <w:rsid w:val="003A5A84"/>
    <w:rsid w:val="003A625C"/>
    <w:rsid w:val="003A71A6"/>
    <w:rsid w:val="003B0467"/>
    <w:rsid w:val="003B0CF4"/>
    <w:rsid w:val="003B17C1"/>
    <w:rsid w:val="003B21E8"/>
    <w:rsid w:val="003B25B9"/>
    <w:rsid w:val="003B25C7"/>
    <w:rsid w:val="003B25FF"/>
    <w:rsid w:val="003B28EB"/>
    <w:rsid w:val="003B3563"/>
    <w:rsid w:val="003B5978"/>
    <w:rsid w:val="003B5D29"/>
    <w:rsid w:val="003B71BE"/>
    <w:rsid w:val="003C0809"/>
    <w:rsid w:val="003C095D"/>
    <w:rsid w:val="003C0ACB"/>
    <w:rsid w:val="003C125A"/>
    <w:rsid w:val="003C15B5"/>
    <w:rsid w:val="003C24E7"/>
    <w:rsid w:val="003C32F1"/>
    <w:rsid w:val="003C36C3"/>
    <w:rsid w:val="003C3A69"/>
    <w:rsid w:val="003C506A"/>
    <w:rsid w:val="003C506E"/>
    <w:rsid w:val="003C5850"/>
    <w:rsid w:val="003C6875"/>
    <w:rsid w:val="003C7321"/>
    <w:rsid w:val="003C77EE"/>
    <w:rsid w:val="003C7828"/>
    <w:rsid w:val="003C7988"/>
    <w:rsid w:val="003D0E51"/>
    <w:rsid w:val="003D2516"/>
    <w:rsid w:val="003D3254"/>
    <w:rsid w:val="003D32D0"/>
    <w:rsid w:val="003D3992"/>
    <w:rsid w:val="003D3B8C"/>
    <w:rsid w:val="003D40B0"/>
    <w:rsid w:val="003D5BB2"/>
    <w:rsid w:val="003D5FF6"/>
    <w:rsid w:val="003D60DA"/>
    <w:rsid w:val="003D6DF0"/>
    <w:rsid w:val="003D782E"/>
    <w:rsid w:val="003E0029"/>
    <w:rsid w:val="003E022C"/>
    <w:rsid w:val="003E0449"/>
    <w:rsid w:val="003E0D3E"/>
    <w:rsid w:val="003E0DD4"/>
    <w:rsid w:val="003E0F0A"/>
    <w:rsid w:val="003E102E"/>
    <w:rsid w:val="003E1130"/>
    <w:rsid w:val="003E1132"/>
    <w:rsid w:val="003E11AB"/>
    <w:rsid w:val="003E2517"/>
    <w:rsid w:val="003E29CF"/>
    <w:rsid w:val="003E2CD2"/>
    <w:rsid w:val="003E30C1"/>
    <w:rsid w:val="003E33FF"/>
    <w:rsid w:val="003E354F"/>
    <w:rsid w:val="003E3989"/>
    <w:rsid w:val="003E4A73"/>
    <w:rsid w:val="003E4B92"/>
    <w:rsid w:val="003E5815"/>
    <w:rsid w:val="003E6899"/>
    <w:rsid w:val="003E7523"/>
    <w:rsid w:val="003E7724"/>
    <w:rsid w:val="003E7F3D"/>
    <w:rsid w:val="003F07B5"/>
    <w:rsid w:val="003F0E09"/>
    <w:rsid w:val="003F0EFD"/>
    <w:rsid w:val="003F0FAC"/>
    <w:rsid w:val="003F164B"/>
    <w:rsid w:val="003F2447"/>
    <w:rsid w:val="003F277A"/>
    <w:rsid w:val="003F52FF"/>
    <w:rsid w:val="003F5BA8"/>
    <w:rsid w:val="003F5D23"/>
    <w:rsid w:val="003F6711"/>
    <w:rsid w:val="003F678B"/>
    <w:rsid w:val="003F6C67"/>
    <w:rsid w:val="003F6F6F"/>
    <w:rsid w:val="003F74D2"/>
    <w:rsid w:val="003F78EA"/>
    <w:rsid w:val="00400F7B"/>
    <w:rsid w:val="004019B3"/>
    <w:rsid w:val="00402ADE"/>
    <w:rsid w:val="00403268"/>
    <w:rsid w:val="00403A6F"/>
    <w:rsid w:val="00404522"/>
    <w:rsid w:val="00405674"/>
    <w:rsid w:val="00405CAF"/>
    <w:rsid w:val="00406384"/>
    <w:rsid w:val="004065E0"/>
    <w:rsid w:val="004074B8"/>
    <w:rsid w:val="00410AC2"/>
    <w:rsid w:val="00410B21"/>
    <w:rsid w:val="004110C4"/>
    <w:rsid w:val="0041148F"/>
    <w:rsid w:val="004114C9"/>
    <w:rsid w:val="004117D7"/>
    <w:rsid w:val="00411B98"/>
    <w:rsid w:val="00411BAD"/>
    <w:rsid w:val="00412132"/>
    <w:rsid w:val="00412703"/>
    <w:rsid w:val="004127D6"/>
    <w:rsid w:val="00412883"/>
    <w:rsid w:val="00412E94"/>
    <w:rsid w:val="00412F80"/>
    <w:rsid w:val="00414D21"/>
    <w:rsid w:val="0041587E"/>
    <w:rsid w:val="00415FA8"/>
    <w:rsid w:val="004164EC"/>
    <w:rsid w:val="00416BAC"/>
    <w:rsid w:val="0041708F"/>
    <w:rsid w:val="0041741E"/>
    <w:rsid w:val="00417C85"/>
    <w:rsid w:val="0042007D"/>
    <w:rsid w:val="00420418"/>
    <w:rsid w:val="00420ACE"/>
    <w:rsid w:val="0042145A"/>
    <w:rsid w:val="00421597"/>
    <w:rsid w:val="00421761"/>
    <w:rsid w:val="00421A79"/>
    <w:rsid w:val="0042240D"/>
    <w:rsid w:val="00422D00"/>
    <w:rsid w:val="00422E74"/>
    <w:rsid w:val="0042317F"/>
    <w:rsid w:val="00423929"/>
    <w:rsid w:val="00423978"/>
    <w:rsid w:val="00423F16"/>
    <w:rsid w:val="00424761"/>
    <w:rsid w:val="00424F6E"/>
    <w:rsid w:val="00425EB4"/>
    <w:rsid w:val="00426322"/>
    <w:rsid w:val="0042663B"/>
    <w:rsid w:val="004267D0"/>
    <w:rsid w:val="00426B2D"/>
    <w:rsid w:val="00430AEB"/>
    <w:rsid w:val="00430C5D"/>
    <w:rsid w:val="004312EA"/>
    <w:rsid w:val="004318E9"/>
    <w:rsid w:val="00431D93"/>
    <w:rsid w:val="00432EE5"/>
    <w:rsid w:val="004330C9"/>
    <w:rsid w:val="00433C5C"/>
    <w:rsid w:val="00433D37"/>
    <w:rsid w:val="00434150"/>
    <w:rsid w:val="0043419F"/>
    <w:rsid w:val="0043461F"/>
    <w:rsid w:val="00434E96"/>
    <w:rsid w:val="004368D8"/>
    <w:rsid w:val="00436D1A"/>
    <w:rsid w:val="00436E2A"/>
    <w:rsid w:val="0043769F"/>
    <w:rsid w:val="00437CC6"/>
    <w:rsid w:val="00437FFC"/>
    <w:rsid w:val="00440348"/>
    <w:rsid w:val="00440653"/>
    <w:rsid w:val="00440DDD"/>
    <w:rsid w:val="004415D7"/>
    <w:rsid w:val="00441C0E"/>
    <w:rsid w:val="004420AD"/>
    <w:rsid w:val="004423DC"/>
    <w:rsid w:val="00442FC5"/>
    <w:rsid w:val="0044315E"/>
    <w:rsid w:val="00443A0C"/>
    <w:rsid w:val="00443D04"/>
    <w:rsid w:val="00445A34"/>
    <w:rsid w:val="00445FF1"/>
    <w:rsid w:val="00447956"/>
    <w:rsid w:val="00447A68"/>
    <w:rsid w:val="0045069A"/>
    <w:rsid w:val="004510F3"/>
    <w:rsid w:val="004514E6"/>
    <w:rsid w:val="004516AF"/>
    <w:rsid w:val="00451D37"/>
    <w:rsid w:val="00454E30"/>
    <w:rsid w:val="0045502B"/>
    <w:rsid w:val="00455907"/>
    <w:rsid w:val="00456018"/>
    <w:rsid w:val="00456144"/>
    <w:rsid w:val="00456240"/>
    <w:rsid w:val="004566A0"/>
    <w:rsid w:val="00457365"/>
    <w:rsid w:val="0045792B"/>
    <w:rsid w:val="004600BF"/>
    <w:rsid w:val="00460718"/>
    <w:rsid w:val="00461112"/>
    <w:rsid w:val="00461A95"/>
    <w:rsid w:val="004621A4"/>
    <w:rsid w:val="00462C9A"/>
    <w:rsid w:val="004630C2"/>
    <w:rsid w:val="00463207"/>
    <w:rsid w:val="00464294"/>
    <w:rsid w:val="004643BC"/>
    <w:rsid w:val="00464C3E"/>
    <w:rsid w:val="004655AC"/>
    <w:rsid w:val="00466891"/>
    <w:rsid w:val="00467B6C"/>
    <w:rsid w:val="004700F9"/>
    <w:rsid w:val="00470CA4"/>
    <w:rsid w:val="004719EE"/>
    <w:rsid w:val="00471CDE"/>
    <w:rsid w:val="00472147"/>
    <w:rsid w:val="00472407"/>
    <w:rsid w:val="004731E8"/>
    <w:rsid w:val="00473214"/>
    <w:rsid w:val="00473895"/>
    <w:rsid w:val="00473CCF"/>
    <w:rsid w:val="00473ED3"/>
    <w:rsid w:val="004741FC"/>
    <w:rsid w:val="00474F81"/>
    <w:rsid w:val="00475592"/>
    <w:rsid w:val="00475C20"/>
    <w:rsid w:val="00475EE6"/>
    <w:rsid w:val="00476779"/>
    <w:rsid w:val="004772DF"/>
    <w:rsid w:val="004774AE"/>
    <w:rsid w:val="00477C08"/>
    <w:rsid w:val="00480009"/>
    <w:rsid w:val="0048228E"/>
    <w:rsid w:val="004845A3"/>
    <w:rsid w:val="00484713"/>
    <w:rsid w:val="00484E40"/>
    <w:rsid w:val="004855EE"/>
    <w:rsid w:val="0048646C"/>
    <w:rsid w:val="00486BF7"/>
    <w:rsid w:val="00487431"/>
    <w:rsid w:val="00490499"/>
    <w:rsid w:val="00490B93"/>
    <w:rsid w:val="00490BCE"/>
    <w:rsid w:val="004912F4"/>
    <w:rsid w:val="00491856"/>
    <w:rsid w:val="00491C29"/>
    <w:rsid w:val="00492318"/>
    <w:rsid w:val="00493F01"/>
    <w:rsid w:val="004942AB"/>
    <w:rsid w:val="0049446D"/>
    <w:rsid w:val="004947EA"/>
    <w:rsid w:val="00495AC8"/>
    <w:rsid w:val="00496385"/>
    <w:rsid w:val="00496AD8"/>
    <w:rsid w:val="00496C98"/>
    <w:rsid w:val="00497151"/>
    <w:rsid w:val="004973C8"/>
    <w:rsid w:val="004977AF"/>
    <w:rsid w:val="00497AD9"/>
    <w:rsid w:val="004A0958"/>
    <w:rsid w:val="004A0983"/>
    <w:rsid w:val="004A1A5B"/>
    <w:rsid w:val="004A31F1"/>
    <w:rsid w:val="004A356D"/>
    <w:rsid w:val="004A3F92"/>
    <w:rsid w:val="004A50A9"/>
    <w:rsid w:val="004A5299"/>
    <w:rsid w:val="004A5C49"/>
    <w:rsid w:val="004A6F11"/>
    <w:rsid w:val="004B0007"/>
    <w:rsid w:val="004B0A6C"/>
    <w:rsid w:val="004B0D3E"/>
    <w:rsid w:val="004B0E12"/>
    <w:rsid w:val="004B1799"/>
    <w:rsid w:val="004B1A08"/>
    <w:rsid w:val="004B200E"/>
    <w:rsid w:val="004B2E64"/>
    <w:rsid w:val="004B2FCE"/>
    <w:rsid w:val="004B3254"/>
    <w:rsid w:val="004B453B"/>
    <w:rsid w:val="004B5F71"/>
    <w:rsid w:val="004B6180"/>
    <w:rsid w:val="004B6E7D"/>
    <w:rsid w:val="004B77E6"/>
    <w:rsid w:val="004B7C91"/>
    <w:rsid w:val="004C0111"/>
    <w:rsid w:val="004C0B9D"/>
    <w:rsid w:val="004C1A34"/>
    <w:rsid w:val="004C1E25"/>
    <w:rsid w:val="004C1EE0"/>
    <w:rsid w:val="004C2671"/>
    <w:rsid w:val="004C2D6D"/>
    <w:rsid w:val="004C2E09"/>
    <w:rsid w:val="004C5A03"/>
    <w:rsid w:val="004C696F"/>
    <w:rsid w:val="004C7477"/>
    <w:rsid w:val="004C7935"/>
    <w:rsid w:val="004D0780"/>
    <w:rsid w:val="004D0D70"/>
    <w:rsid w:val="004D1018"/>
    <w:rsid w:val="004D14AA"/>
    <w:rsid w:val="004D1ED0"/>
    <w:rsid w:val="004D26BC"/>
    <w:rsid w:val="004D2F04"/>
    <w:rsid w:val="004D31CF"/>
    <w:rsid w:val="004D3278"/>
    <w:rsid w:val="004D3790"/>
    <w:rsid w:val="004D52FA"/>
    <w:rsid w:val="004D54F2"/>
    <w:rsid w:val="004D56B9"/>
    <w:rsid w:val="004D692F"/>
    <w:rsid w:val="004D7621"/>
    <w:rsid w:val="004D7FAA"/>
    <w:rsid w:val="004E041E"/>
    <w:rsid w:val="004E09E0"/>
    <w:rsid w:val="004E0FFE"/>
    <w:rsid w:val="004E1547"/>
    <w:rsid w:val="004E15DA"/>
    <w:rsid w:val="004E2237"/>
    <w:rsid w:val="004E24E1"/>
    <w:rsid w:val="004E3C23"/>
    <w:rsid w:val="004E4106"/>
    <w:rsid w:val="004E49D2"/>
    <w:rsid w:val="004E4A06"/>
    <w:rsid w:val="004E4F58"/>
    <w:rsid w:val="004E5761"/>
    <w:rsid w:val="004E73A7"/>
    <w:rsid w:val="004E79C0"/>
    <w:rsid w:val="004F0110"/>
    <w:rsid w:val="004F0605"/>
    <w:rsid w:val="004F2B88"/>
    <w:rsid w:val="004F3C65"/>
    <w:rsid w:val="004F3EA4"/>
    <w:rsid w:val="004F4AA7"/>
    <w:rsid w:val="004F4C95"/>
    <w:rsid w:val="004F4DA8"/>
    <w:rsid w:val="004F5005"/>
    <w:rsid w:val="004F54C8"/>
    <w:rsid w:val="004F553B"/>
    <w:rsid w:val="004F5799"/>
    <w:rsid w:val="004F5876"/>
    <w:rsid w:val="004F5906"/>
    <w:rsid w:val="004F5D00"/>
    <w:rsid w:val="004F5E06"/>
    <w:rsid w:val="004F6617"/>
    <w:rsid w:val="004F6A21"/>
    <w:rsid w:val="004F6B11"/>
    <w:rsid w:val="004F7085"/>
    <w:rsid w:val="004F72D0"/>
    <w:rsid w:val="004F766F"/>
    <w:rsid w:val="004F7BD2"/>
    <w:rsid w:val="004F7D02"/>
    <w:rsid w:val="0050022C"/>
    <w:rsid w:val="00500B4E"/>
    <w:rsid w:val="0050136F"/>
    <w:rsid w:val="005014E8"/>
    <w:rsid w:val="005016B4"/>
    <w:rsid w:val="00501964"/>
    <w:rsid w:val="00502676"/>
    <w:rsid w:val="00502D76"/>
    <w:rsid w:val="005032C8"/>
    <w:rsid w:val="00503A3C"/>
    <w:rsid w:val="00503C0B"/>
    <w:rsid w:val="0050414F"/>
    <w:rsid w:val="005042D8"/>
    <w:rsid w:val="0050484F"/>
    <w:rsid w:val="005048BA"/>
    <w:rsid w:val="00505342"/>
    <w:rsid w:val="005059E8"/>
    <w:rsid w:val="00507B30"/>
    <w:rsid w:val="00510C57"/>
    <w:rsid w:val="0051287D"/>
    <w:rsid w:val="00513B71"/>
    <w:rsid w:val="0051411A"/>
    <w:rsid w:val="00514459"/>
    <w:rsid w:val="00514469"/>
    <w:rsid w:val="00514FCB"/>
    <w:rsid w:val="005151C6"/>
    <w:rsid w:val="00515C67"/>
    <w:rsid w:val="0051635D"/>
    <w:rsid w:val="005167B6"/>
    <w:rsid w:val="00516B0D"/>
    <w:rsid w:val="00520AED"/>
    <w:rsid w:val="005218E4"/>
    <w:rsid w:val="00521F47"/>
    <w:rsid w:val="00521F48"/>
    <w:rsid w:val="00521F8E"/>
    <w:rsid w:val="0052278E"/>
    <w:rsid w:val="00522AA5"/>
    <w:rsid w:val="00523365"/>
    <w:rsid w:val="00523419"/>
    <w:rsid w:val="00523FFA"/>
    <w:rsid w:val="00524073"/>
    <w:rsid w:val="005241D6"/>
    <w:rsid w:val="00525468"/>
    <w:rsid w:val="00526316"/>
    <w:rsid w:val="0052665C"/>
    <w:rsid w:val="005279A9"/>
    <w:rsid w:val="005279FF"/>
    <w:rsid w:val="00527CE5"/>
    <w:rsid w:val="0053056A"/>
    <w:rsid w:val="00530639"/>
    <w:rsid w:val="0053082C"/>
    <w:rsid w:val="005314D7"/>
    <w:rsid w:val="005318BE"/>
    <w:rsid w:val="00531A85"/>
    <w:rsid w:val="0053215A"/>
    <w:rsid w:val="0053226D"/>
    <w:rsid w:val="00532A86"/>
    <w:rsid w:val="00533808"/>
    <w:rsid w:val="005346F7"/>
    <w:rsid w:val="005348FA"/>
    <w:rsid w:val="00534A7F"/>
    <w:rsid w:val="00534AD8"/>
    <w:rsid w:val="00534ADB"/>
    <w:rsid w:val="00534D09"/>
    <w:rsid w:val="005353EF"/>
    <w:rsid w:val="005354F6"/>
    <w:rsid w:val="00535789"/>
    <w:rsid w:val="0053688B"/>
    <w:rsid w:val="00537517"/>
    <w:rsid w:val="00537753"/>
    <w:rsid w:val="005378C8"/>
    <w:rsid w:val="00537AB4"/>
    <w:rsid w:val="005407E5"/>
    <w:rsid w:val="0054088F"/>
    <w:rsid w:val="005409C9"/>
    <w:rsid w:val="00540E09"/>
    <w:rsid w:val="005414E1"/>
    <w:rsid w:val="00541719"/>
    <w:rsid w:val="00541A45"/>
    <w:rsid w:val="00541E7B"/>
    <w:rsid w:val="005422D2"/>
    <w:rsid w:val="005424E2"/>
    <w:rsid w:val="005425D1"/>
    <w:rsid w:val="005426D6"/>
    <w:rsid w:val="00543574"/>
    <w:rsid w:val="00543BF1"/>
    <w:rsid w:val="00543F56"/>
    <w:rsid w:val="005448BF"/>
    <w:rsid w:val="0054513C"/>
    <w:rsid w:val="0054549E"/>
    <w:rsid w:val="00545980"/>
    <w:rsid w:val="00545E34"/>
    <w:rsid w:val="00545ED2"/>
    <w:rsid w:val="005463FB"/>
    <w:rsid w:val="00547143"/>
    <w:rsid w:val="0054761C"/>
    <w:rsid w:val="005476F3"/>
    <w:rsid w:val="005502A4"/>
    <w:rsid w:val="005503A8"/>
    <w:rsid w:val="005505BA"/>
    <w:rsid w:val="005511A1"/>
    <w:rsid w:val="0055179D"/>
    <w:rsid w:val="00551FE2"/>
    <w:rsid w:val="00552076"/>
    <w:rsid w:val="005527BD"/>
    <w:rsid w:val="00552E02"/>
    <w:rsid w:val="00553769"/>
    <w:rsid w:val="0055376B"/>
    <w:rsid w:val="0055421E"/>
    <w:rsid w:val="005544F1"/>
    <w:rsid w:val="00555252"/>
    <w:rsid w:val="00555B6D"/>
    <w:rsid w:val="00555FFC"/>
    <w:rsid w:val="00556ACB"/>
    <w:rsid w:val="005571F2"/>
    <w:rsid w:val="0055740D"/>
    <w:rsid w:val="00557EF3"/>
    <w:rsid w:val="00560A6B"/>
    <w:rsid w:val="005611B4"/>
    <w:rsid w:val="005617D0"/>
    <w:rsid w:val="005625E5"/>
    <w:rsid w:val="00562B49"/>
    <w:rsid w:val="005637A8"/>
    <w:rsid w:val="0056397F"/>
    <w:rsid w:val="005647A6"/>
    <w:rsid w:val="0056531E"/>
    <w:rsid w:val="00565332"/>
    <w:rsid w:val="00565BA5"/>
    <w:rsid w:val="00565C31"/>
    <w:rsid w:val="00566370"/>
    <w:rsid w:val="00566F00"/>
    <w:rsid w:val="00567579"/>
    <w:rsid w:val="00570895"/>
    <w:rsid w:val="00570993"/>
    <w:rsid w:val="00570FAA"/>
    <w:rsid w:val="00571106"/>
    <w:rsid w:val="00571753"/>
    <w:rsid w:val="00571CC3"/>
    <w:rsid w:val="00571F04"/>
    <w:rsid w:val="005728E7"/>
    <w:rsid w:val="00572D03"/>
    <w:rsid w:val="00572DB6"/>
    <w:rsid w:val="00573516"/>
    <w:rsid w:val="005756FA"/>
    <w:rsid w:val="00576288"/>
    <w:rsid w:val="005765BB"/>
    <w:rsid w:val="0057723C"/>
    <w:rsid w:val="00577256"/>
    <w:rsid w:val="0057743D"/>
    <w:rsid w:val="005775B5"/>
    <w:rsid w:val="00580961"/>
    <w:rsid w:val="00580B4F"/>
    <w:rsid w:val="00581684"/>
    <w:rsid w:val="00581D89"/>
    <w:rsid w:val="005822B4"/>
    <w:rsid w:val="005827B5"/>
    <w:rsid w:val="005827E5"/>
    <w:rsid w:val="00582A5F"/>
    <w:rsid w:val="00582E80"/>
    <w:rsid w:val="00583CE7"/>
    <w:rsid w:val="00583DDE"/>
    <w:rsid w:val="005858F1"/>
    <w:rsid w:val="00585DFA"/>
    <w:rsid w:val="00586493"/>
    <w:rsid w:val="005864F3"/>
    <w:rsid w:val="0058674E"/>
    <w:rsid w:val="00587E64"/>
    <w:rsid w:val="00590257"/>
    <w:rsid w:val="0059025E"/>
    <w:rsid w:val="005908A9"/>
    <w:rsid w:val="005917CE"/>
    <w:rsid w:val="005918F3"/>
    <w:rsid w:val="00592449"/>
    <w:rsid w:val="005925DF"/>
    <w:rsid w:val="005927E6"/>
    <w:rsid w:val="0059307A"/>
    <w:rsid w:val="00593759"/>
    <w:rsid w:val="005941E7"/>
    <w:rsid w:val="005959D9"/>
    <w:rsid w:val="00595C9E"/>
    <w:rsid w:val="00596A5B"/>
    <w:rsid w:val="00596EB7"/>
    <w:rsid w:val="005973AB"/>
    <w:rsid w:val="005A03AA"/>
    <w:rsid w:val="005A2030"/>
    <w:rsid w:val="005A20A9"/>
    <w:rsid w:val="005A2DD4"/>
    <w:rsid w:val="005A2EE9"/>
    <w:rsid w:val="005A332E"/>
    <w:rsid w:val="005A3A24"/>
    <w:rsid w:val="005A3CDE"/>
    <w:rsid w:val="005A3E7F"/>
    <w:rsid w:val="005A3F63"/>
    <w:rsid w:val="005A3FDA"/>
    <w:rsid w:val="005A5176"/>
    <w:rsid w:val="005A5193"/>
    <w:rsid w:val="005A5749"/>
    <w:rsid w:val="005A58B9"/>
    <w:rsid w:val="005A5A56"/>
    <w:rsid w:val="005A61AF"/>
    <w:rsid w:val="005A64AF"/>
    <w:rsid w:val="005A6A46"/>
    <w:rsid w:val="005A7A4C"/>
    <w:rsid w:val="005A7D06"/>
    <w:rsid w:val="005B003D"/>
    <w:rsid w:val="005B0632"/>
    <w:rsid w:val="005B07BD"/>
    <w:rsid w:val="005B082C"/>
    <w:rsid w:val="005B0D9F"/>
    <w:rsid w:val="005B1AD0"/>
    <w:rsid w:val="005B2598"/>
    <w:rsid w:val="005B2DCF"/>
    <w:rsid w:val="005B347D"/>
    <w:rsid w:val="005B4009"/>
    <w:rsid w:val="005B4068"/>
    <w:rsid w:val="005B4AD6"/>
    <w:rsid w:val="005B4F6A"/>
    <w:rsid w:val="005B5D43"/>
    <w:rsid w:val="005B5DEF"/>
    <w:rsid w:val="005B6787"/>
    <w:rsid w:val="005B7956"/>
    <w:rsid w:val="005B7D33"/>
    <w:rsid w:val="005C0313"/>
    <w:rsid w:val="005C1241"/>
    <w:rsid w:val="005C1379"/>
    <w:rsid w:val="005C1693"/>
    <w:rsid w:val="005C1EEA"/>
    <w:rsid w:val="005C34F0"/>
    <w:rsid w:val="005C38EF"/>
    <w:rsid w:val="005C3B4D"/>
    <w:rsid w:val="005C50F1"/>
    <w:rsid w:val="005C5345"/>
    <w:rsid w:val="005C6C2D"/>
    <w:rsid w:val="005C6F6C"/>
    <w:rsid w:val="005C785B"/>
    <w:rsid w:val="005D0725"/>
    <w:rsid w:val="005D1836"/>
    <w:rsid w:val="005D1D89"/>
    <w:rsid w:val="005D25A1"/>
    <w:rsid w:val="005D260C"/>
    <w:rsid w:val="005D2AA9"/>
    <w:rsid w:val="005D2B18"/>
    <w:rsid w:val="005D2C0D"/>
    <w:rsid w:val="005D3BBC"/>
    <w:rsid w:val="005D3CEA"/>
    <w:rsid w:val="005D42FA"/>
    <w:rsid w:val="005D4551"/>
    <w:rsid w:val="005D4D6C"/>
    <w:rsid w:val="005D60F2"/>
    <w:rsid w:val="005D6309"/>
    <w:rsid w:val="005D6344"/>
    <w:rsid w:val="005D67A4"/>
    <w:rsid w:val="005D6885"/>
    <w:rsid w:val="005D6C38"/>
    <w:rsid w:val="005D6E59"/>
    <w:rsid w:val="005D7086"/>
    <w:rsid w:val="005E0157"/>
    <w:rsid w:val="005E1235"/>
    <w:rsid w:val="005E24AD"/>
    <w:rsid w:val="005E2968"/>
    <w:rsid w:val="005E3AD2"/>
    <w:rsid w:val="005E3CDC"/>
    <w:rsid w:val="005E4074"/>
    <w:rsid w:val="005E4BB4"/>
    <w:rsid w:val="005E564A"/>
    <w:rsid w:val="005E5DBA"/>
    <w:rsid w:val="005E63A2"/>
    <w:rsid w:val="005E6D5F"/>
    <w:rsid w:val="005E6EF8"/>
    <w:rsid w:val="005E6FA9"/>
    <w:rsid w:val="005F0CE8"/>
    <w:rsid w:val="005F1044"/>
    <w:rsid w:val="005F1389"/>
    <w:rsid w:val="005F154F"/>
    <w:rsid w:val="005F2847"/>
    <w:rsid w:val="005F2974"/>
    <w:rsid w:val="005F2B2F"/>
    <w:rsid w:val="005F32C0"/>
    <w:rsid w:val="005F3B65"/>
    <w:rsid w:val="005F3C56"/>
    <w:rsid w:val="005F3DA6"/>
    <w:rsid w:val="005F3EEF"/>
    <w:rsid w:val="005F4375"/>
    <w:rsid w:val="005F4B18"/>
    <w:rsid w:val="005F4C5E"/>
    <w:rsid w:val="005F58F1"/>
    <w:rsid w:val="005F5969"/>
    <w:rsid w:val="005F5F8A"/>
    <w:rsid w:val="005F639E"/>
    <w:rsid w:val="005F646B"/>
    <w:rsid w:val="005F6B4A"/>
    <w:rsid w:val="00600D2F"/>
    <w:rsid w:val="00600FED"/>
    <w:rsid w:val="006012C8"/>
    <w:rsid w:val="006015B5"/>
    <w:rsid w:val="00601E81"/>
    <w:rsid w:val="00601EDE"/>
    <w:rsid w:val="006024C2"/>
    <w:rsid w:val="006029BB"/>
    <w:rsid w:val="00602E8B"/>
    <w:rsid w:val="00603E67"/>
    <w:rsid w:val="00603F80"/>
    <w:rsid w:val="006040F7"/>
    <w:rsid w:val="00604549"/>
    <w:rsid w:val="00604883"/>
    <w:rsid w:val="00604F29"/>
    <w:rsid w:val="00605104"/>
    <w:rsid w:val="006053EB"/>
    <w:rsid w:val="00607673"/>
    <w:rsid w:val="00607B81"/>
    <w:rsid w:val="00607DE2"/>
    <w:rsid w:val="0061037B"/>
    <w:rsid w:val="00610DBE"/>
    <w:rsid w:val="00610DE2"/>
    <w:rsid w:val="006111C0"/>
    <w:rsid w:val="0061125B"/>
    <w:rsid w:val="00611353"/>
    <w:rsid w:val="00611DA0"/>
    <w:rsid w:val="00612F41"/>
    <w:rsid w:val="0061386B"/>
    <w:rsid w:val="00613913"/>
    <w:rsid w:val="006139FC"/>
    <w:rsid w:val="00613A19"/>
    <w:rsid w:val="00614339"/>
    <w:rsid w:val="00614C64"/>
    <w:rsid w:val="00614D43"/>
    <w:rsid w:val="0061534D"/>
    <w:rsid w:val="00615439"/>
    <w:rsid w:val="00616194"/>
    <w:rsid w:val="00616455"/>
    <w:rsid w:val="00616C68"/>
    <w:rsid w:val="00617350"/>
    <w:rsid w:val="00617CE9"/>
    <w:rsid w:val="00620308"/>
    <w:rsid w:val="006206F5"/>
    <w:rsid w:val="00620B12"/>
    <w:rsid w:val="0062188B"/>
    <w:rsid w:val="006218B6"/>
    <w:rsid w:val="00621F63"/>
    <w:rsid w:val="00623117"/>
    <w:rsid w:val="0062430D"/>
    <w:rsid w:val="00624841"/>
    <w:rsid w:val="00624CC4"/>
    <w:rsid w:val="0062518D"/>
    <w:rsid w:val="0062538B"/>
    <w:rsid w:val="00625AE6"/>
    <w:rsid w:val="00627F35"/>
    <w:rsid w:val="00627FF6"/>
    <w:rsid w:val="00630329"/>
    <w:rsid w:val="0063042C"/>
    <w:rsid w:val="00630FAD"/>
    <w:rsid w:val="00631703"/>
    <w:rsid w:val="00631791"/>
    <w:rsid w:val="00631CB0"/>
    <w:rsid w:val="00632257"/>
    <w:rsid w:val="00633BC1"/>
    <w:rsid w:val="00633F7A"/>
    <w:rsid w:val="006347D9"/>
    <w:rsid w:val="00634FDA"/>
    <w:rsid w:val="00635A33"/>
    <w:rsid w:val="00636F0A"/>
    <w:rsid w:val="00636FFA"/>
    <w:rsid w:val="00637A8D"/>
    <w:rsid w:val="00640289"/>
    <w:rsid w:val="00640661"/>
    <w:rsid w:val="0064219B"/>
    <w:rsid w:val="00642C95"/>
    <w:rsid w:val="00642FB6"/>
    <w:rsid w:val="00642FFD"/>
    <w:rsid w:val="006434FD"/>
    <w:rsid w:val="00643B5D"/>
    <w:rsid w:val="00644418"/>
    <w:rsid w:val="00644544"/>
    <w:rsid w:val="00644EAD"/>
    <w:rsid w:val="006450D4"/>
    <w:rsid w:val="0064514C"/>
    <w:rsid w:val="00645DDF"/>
    <w:rsid w:val="006466D2"/>
    <w:rsid w:val="00646770"/>
    <w:rsid w:val="006472C1"/>
    <w:rsid w:val="00647A41"/>
    <w:rsid w:val="00647F70"/>
    <w:rsid w:val="00650413"/>
    <w:rsid w:val="00650A6A"/>
    <w:rsid w:val="00650C65"/>
    <w:rsid w:val="00650E31"/>
    <w:rsid w:val="00651B1A"/>
    <w:rsid w:val="00653E4E"/>
    <w:rsid w:val="0065437F"/>
    <w:rsid w:val="0065525E"/>
    <w:rsid w:val="00655A3B"/>
    <w:rsid w:val="0065783A"/>
    <w:rsid w:val="00657A00"/>
    <w:rsid w:val="00660333"/>
    <w:rsid w:val="0066199B"/>
    <w:rsid w:val="006630E6"/>
    <w:rsid w:val="00663278"/>
    <w:rsid w:val="00663870"/>
    <w:rsid w:val="00663EB6"/>
    <w:rsid w:val="00664E5C"/>
    <w:rsid w:val="006651CE"/>
    <w:rsid w:val="00665BAA"/>
    <w:rsid w:val="00666163"/>
    <w:rsid w:val="00666FF0"/>
    <w:rsid w:val="006670E9"/>
    <w:rsid w:val="00667793"/>
    <w:rsid w:val="00667EC7"/>
    <w:rsid w:val="00671038"/>
    <w:rsid w:val="00671B6D"/>
    <w:rsid w:val="00671C24"/>
    <w:rsid w:val="00672288"/>
    <w:rsid w:val="00672C42"/>
    <w:rsid w:val="00673448"/>
    <w:rsid w:val="006736F6"/>
    <w:rsid w:val="006745DE"/>
    <w:rsid w:val="00674DCF"/>
    <w:rsid w:val="006762EB"/>
    <w:rsid w:val="00676C30"/>
    <w:rsid w:val="006771D1"/>
    <w:rsid w:val="00677642"/>
    <w:rsid w:val="00677B77"/>
    <w:rsid w:val="0068047A"/>
    <w:rsid w:val="00680D79"/>
    <w:rsid w:val="006813D2"/>
    <w:rsid w:val="006815CF"/>
    <w:rsid w:val="006818AD"/>
    <w:rsid w:val="00681F34"/>
    <w:rsid w:val="0068237D"/>
    <w:rsid w:val="00682E67"/>
    <w:rsid w:val="006830D8"/>
    <w:rsid w:val="00683287"/>
    <w:rsid w:val="006833E8"/>
    <w:rsid w:val="0068476E"/>
    <w:rsid w:val="00684B31"/>
    <w:rsid w:val="00684F88"/>
    <w:rsid w:val="00685B0A"/>
    <w:rsid w:val="00685B4B"/>
    <w:rsid w:val="00687609"/>
    <w:rsid w:val="00690821"/>
    <w:rsid w:val="00690825"/>
    <w:rsid w:val="00690E81"/>
    <w:rsid w:val="006928E8"/>
    <w:rsid w:val="00692C86"/>
    <w:rsid w:val="00692CE1"/>
    <w:rsid w:val="00692EDF"/>
    <w:rsid w:val="00693087"/>
    <w:rsid w:val="00693AF1"/>
    <w:rsid w:val="00693E80"/>
    <w:rsid w:val="0069422A"/>
    <w:rsid w:val="00694B3B"/>
    <w:rsid w:val="00695034"/>
    <w:rsid w:val="0069548D"/>
    <w:rsid w:val="0069565A"/>
    <w:rsid w:val="00695EC8"/>
    <w:rsid w:val="006A0AA6"/>
    <w:rsid w:val="006A0DC0"/>
    <w:rsid w:val="006A1079"/>
    <w:rsid w:val="006A1147"/>
    <w:rsid w:val="006A1455"/>
    <w:rsid w:val="006A1894"/>
    <w:rsid w:val="006A205F"/>
    <w:rsid w:val="006A22B2"/>
    <w:rsid w:val="006A2591"/>
    <w:rsid w:val="006A2800"/>
    <w:rsid w:val="006A3221"/>
    <w:rsid w:val="006A5137"/>
    <w:rsid w:val="006A518D"/>
    <w:rsid w:val="006A530C"/>
    <w:rsid w:val="006A58F6"/>
    <w:rsid w:val="006A5A20"/>
    <w:rsid w:val="006A5A48"/>
    <w:rsid w:val="006A605E"/>
    <w:rsid w:val="006A6651"/>
    <w:rsid w:val="006A6F8D"/>
    <w:rsid w:val="006A749C"/>
    <w:rsid w:val="006A751A"/>
    <w:rsid w:val="006A7FEC"/>
    <w:rsid w:val="006B03A6"/>
    <w:rsid w:val="006B0A18"/>
    <w:rsid w:val="006B0B2D"/>
    <w:rsid w:val="006B10A0"/>
    <w:rsid w:val="006B18A3"/>
    <w:rsid w:val="006B1A3A"/>
    <w:rsid w:val="006B1D0A"/>
    <w:rsid w:val="006B221F"/>
    <w:rsid w:val="006B2676"/>
    <w:rsid w:val="006B3378"/>
    <w:rsid w:val="006B39AE"/>
    <w:rsid w:val="006B3AFA"/>
    <w:rsid w:val="006B4020"/>
    <w:rsid w:val="006B40B2"/>
    <w:rsid w:val="006B466C"/>
    <w:rsid w:val="006B5ECA"/>
    <w:rsid w:val="006B6B8A"/>
    <w:rsid w:val="006B6FF8"/>
    <w:rsid w:val="006B76EA"/>
    <w:rsid w:val="006B791B"/>
    <w:rsid w:val="006B7DE5"/>
    <w:rsid w:val="006B7ED1"/>
    <w:rsid w:val="006B7F0D"/>
    <w:rsid w:val="006C04D2"/>
    <w:rsid w:val="006C0D48"/>
    <w:rsid w:val="006C16E7"/>
    <w:rsid w:val="006C1885"/>
    <w:rsid w:val="006C1E9A"/>
    <w:rsid w:val="006C2162"/>
    <w:rsid w:val="006C300E"/>
    <w:rsid w:val="006C3331"/>
    <w:rsid w:val="006C342D"/>
    <w:rsid w:val="006C3445"/>
    <w:rsid w:val="006C4773"/>
    <w:rsid w:val="006C48CF"/>
    <w:rsid w:val="006C4AAA"/>
    <w:rsid w:val="006C4AAD"/>
    <w:rsid w:val="006C526D"/>
    <w:rsid w:val="006C5693"/>
    <w:rsid w:val="006C5EA6"/>
    <w:rsid w:val="006C63BC"/>
    <w:rsid w:val="006C689B"/>
    <w:rsid w:val="006C7025"/>
    <w:rsid w:val="006C7DEB"/>
    <w:rsid w:val="006D17D9"/>
    <w:rsid w:val="006D18A1"/>
    <w:rsid w:val="006D247D"/>
    <w:rsid w:val="006D2FEC"/>
    <w:rsid w:val="006D3067"/>
    <w:rsid w:val="006D319F"/>
    <w:rsid w:val="006D31DD"/>
    <w:rsid w:val="006D3635"/>
    <w:rsid w:val="006D3E9B"/>
    <w:rsid w:val="006D5986"/>
    <w:rsid w:val="006D5A50"/>
    <w:rsid w:val="006D60AF"/>
    <w:rsid w:val="006D636A"/>
    <w:rsid w:val="006D6AFF"/>
    <w:rsid w:val="006D6C57"/>
    <w:rsid w:val="006D70D3"/>
    <w:rsid w:val="006D78F7"/>
    <w:rsid w:val="006D79AB"/>
    <w:rsid w:val="006E0118"/>
    <w:rsid w:val="006E0632"/>
    <w:rsid w:val="006E06DE"/>
    <w:rsid w:val="006E1BA7"/>
    <w:rsid w:val="006E2EB8"/>
    <w:rsid w:val="006E33F6"/>
    <w:rsid w:val="006E3EDE"/>
    <w:rsid w:val="006E404E"/>
    <w:rsid w:val="006E45BD"/>
    <w:rsid w:val="006E4613"/>
    <w:rsid w:val="006E46D8"/>
    <w:rsid w:val="006E4F17"/>
    <w:rsid w:val="006E53FA"/>
    <w:rsid w:val="006E5705"/>
    <w:rsid w:val="006E5AA1"/>
    <w:rsid w:val="006E6BCD"/>
    <w:rsid w:val="006E6DCE"/>
    <w:rsid w:val="006E70DC"/>
    <w:rsid w:val="006E71B8"/>
    <w:rsid w:val="006F090C"/>
    <w:rsid w:val="006F0B90"/>
    <w:rsid w:val="006F1015"/>
    <w:rsid w:val="006F186E"/>
    <w:rsid w:val="006F387D"/>
    <w:rsid w:val="006F43CE"/>
    <w:rsid w:val="006F4D02"/>
    <w:rsid w:val="006F5459"/>
    <w:rsid w:val="006F550D"/>
    <w:rsid w:val="006F5A0F"/>
    <w:rsid w:val="006F69B4"/>
    <w:rsid w:val="006F6A37"/>
    <w:rsid w:val="006F7166"/>
    <w:rsid w:val="006F772D"/>
    <w:rsid w:val="006F7AE7"/>
    <w:rsid w:val="0070058E"/>
    <w:rsid w:val="007006D5"/>
    <w:rsid w:val="00700799"/>
    <w:rsid w:val="00700919"/>
    <w:rsid w:val="00700C94"/>
    <w:rsid w:val="00701F74"/>
    <w:rsid w:val="007034C9"/>
    <w:rsid w:val="00703564"/>
    <w:rsid w:val="00703708"/>
    <w:rsid w:val="00703B51"/>
    <w:rsid w:val="00705AEE"/>
    <w:rsid w:val="00705F43"/>
    <w:rsid w:val="00705FFB"/>
    <w:rsid w:val="007066D2"/>
    <w:rsid w:val="007069A0"/>
    <w:rsid w:val="007072C1"/>
    <w:rsid w:val="007073ED"/>
    <w:rsid w:val="00707BA1"/>
    <w:rsid w:val="00707CCC"/>
    <w:rsid w:val="00707E32"/>
    <w:rsid w:val="00707FFE"/>
    <w:rsid w:val="00710254"/>
    <w:rsid w:val="0071036A"/>
    <w:rsid w:val="007104E4"/>
    <w:rsid w:val="00710927"/>
    <w:rsid w:val="007109A8"/>
    <w:rsid w:val="00710B78"/>
    <w:rsid w:val="00711054"/>
    <w:rsid w:val="00711ED6"/>
    <w:rsid w:val="00712BAA"/>
    <w:rsid w:val="0071352E"/>
    <w:rsid w:val="007137A2"/>
    <w:rsid w:val="00713FF9"/>
    <w:rsid w:val="007145EA"/>
    <w:rsid w:val="00714E22"/>
    <w:rsid w:val="00714FC1"/>
    <w:rsid w:val="00715619"/>
    <w:rsid w:val="00716192"/>
    <w:rsid w:val="00716A80"/>
    <w:rsid w:val="00716ADF"/>
    <w:rsid w:val="00717140"/>
    <w:rsid w:val="00717D86"/>
    <w:rsid w:val="00717E7A"/>
    <w:rsid w:val="0072005B"/>
    <w:rsid w:val="007201B6"/>
    <w:rsid w:val="00721DFE"/>
    <w:rsid w:val="007228D7"/>
    <w:rsid w:val="00723159"/>
    <w:rsid w:val="007234A3"/>
    <w:rsid w:val="00724D56"/>
    <w:rsid w:val="00726B05"/>
    <w:rsid w:val="00726BA5"/>
    <w:rsid w:val="007270E0"/>
    <w:rsid w:val="0072741C"/>
    <w:rsid w:val="00727A63"/>
    <w:rsid w:val="00730E2A"/>
    <w:rsid w:val="007310D1"/>
    <w:rsid w:val="0073217D"/>
    <w:rsid w:val="007323AE"/>
    <w:rsid w:val="00732599"/>
    <w:rsid w:val="007325F8"/>
    <w:rsid w:val="00734251"/>
    <w:rsid w:val="00734528"/>
    <w:rsid w:val="0073498D"/>
    <w:rsid w:val="00734DA5"/>
    <w:rsid w:val="00735969"/>
    <w:rsid w:val="00736297"/>
    <w:rsid w:val="00736D19"/>
    <w:rsid w:val="00736D5D"/>
    <w:rsid w:val="007376B8"/>
    <w:rsid w:val="00737CDE"/>
    <w:rsid w:val="00741EBF"/>
    <w:rsid w:val="007422AC"/>
    <w:rsid w:val="0074350C"/>
    <w:rsid w:val="00743C67"/>
    <w:rsid w:val="00744FE7"/>
    <w:rsid w:val="00745CC8"/>
    <w:rsid w:val="00746628"/>
    <w:rsid w:val="0074687C"/>
    <w:rsid w:val="00746A69"/>
    <w:rsid w:val="00746E09"/>
    <w:rsid w:val="00747BF4"/>
    <w:rsid w:val="00747C3F"/>
    <w:rsid w:val="0075072F"/>
    <w:rsid w:val="007507A8"/>
    <w:rsid w:val="00751DB7"/>
    <w:rsid w:val="00752A07"/>
    <w:rsid w:val="00752DD2"/>
    <w:rsid w:val="007530F1"/>
    <w:rsid w:val="007532E8"/>
    <w:rsid w:val="00753379"/>
    <w:rsid w:val="007536FE"/>
    <w:rsid w:val="00754139"/>
    <w:rsid w:val="007549B0"/>
    <w:rsid w:val="00755091"/>
    <w:rsid w:val="0075641B"/>
    <w:rsid w:val="00757218"/>
    <w:rsid w:val="00757587"/>
    <w:rsid w:val="00760A41"/>
    <w:rsid w:val="00760CB3"/>
    <w:rsid w:val="00760DFC"/>
    <w:rsid w:val="007613EA"/>
    <w:rsid w:val="007614F2"/>
    <w:rsid w:val="00761B75"/>
    <w:rsid w:val="0076226E"/>
    <w:rsid w:val="0076290A"/>
    <w:rsid w:val="00763055"/>
    <w:rsid w:val="00763FBC"/>
    <w:rsid w:val="00764704"/>
    <w:rsid w:val="00764ABB"/>
    <w:rsid w:val="00764AFD"/>
    <w:rsid w:val="007658CC"/>
    <w:rsid w:val="00765F24"/>
    <w:rsid w:val="007663F9"/>
    <w:rsid w:val="00766462"/>
    <w:rsid w:val="007666C4"/>
    <w:rsid w:val="00766BFF"/>
    <w:rsid w:val="00766E9C"/>
    <w:rsid w:val="007674D9"/>
    <w:rsid w:val="00770220"/>
    <w:rsid w:val="00770352"/>
    <w:rsid w:val="007704CF"/>
    <w:rsid w:val="0077056B"/>
    <w:rsid w:val="00770AFE"/>
    <w:rsid w:val="00771BB8"/>
    <w:rsid w:val="00771C08"/>
    <w:rsid w:val="00772DC3"/>
    <w:rsid w:val="00772DFD"/>
    <w:rsid w:val="00772E6E"/>
    <w:rsid w:val="00772FAF"/>
    <w:rsid w:val="00775A92"/>
    <w:rsid w:val="00775E21"/>
    <w:rsid w:val="00776798"/>
    <w:rsid w:val="00776B92"/>
    <w:rsid w:val="00777555"/>
    <w:rsid w:val="007776FC"/>
    <w:rsid w:val="00777C08"/>
    <w:rsid w:val="00780502"/>
    <w:rsid w:val="00780694"/>
    <w:rsid w:val="007808D3"/>
    <w:rsid w:val="0078180E"/>
    <w:rsid w:val="007822BA"/>
    <w:rsid w:val="00783905"/>
    <w:rsid w:val="00783DA3"/>
    <w:rsid w:val="00784203"/>
    <w:rsid w:val="007842FD"/>
    <w:rsid w:val="007855A3"/>
    <w:rsid w:val="00785F9F"/>
    <w:rsid w:val="00786266"/>
    <w:rsid w:val="00786ED9"/>
    <w:rsid w:val="0078719A"/>
    <w:rsid w:val="0078721F"/>
    <w:rsid w:val="00787BA5"/>
    <w:rsid w:val="00787BDC"/>
    <w:rsid w:val="007908AA"/>
    <w:rsid w:val="00790935"/>
    <w:rsid w:val="007910EF"/>
    <w:rsid w:val="0079226D"/>
    <w:rsid w:val="00792481"/>
    <w:rsid w:val="007927F6"/>
    <w:rsid w:val="00793380"/>
    <w:rsid w:val="00793DFB"/>
    <w:rsid w:val="00796666"/>
    <w:rsid w:val="00797C25"/>
    <w:rsid w:val="007A02E8"/>
    <w:rsid w:val="007A097A"/>
    <w:rsid w:val="007A0CDF"/>
    <w:rsid w:val="007A0D43"/>
    <w:rsid w:val="007A10A3"/>
    <w:rsid w:val="007A11C1"/>
    <w:rsid w:val="007A1321"/>
    <w:rsid w:val="007A168D"/>
    <w:rsid w:val="007A19EB"/>
    <w:rsid w:val="007A1B01"/>
    <w:rsid w:val="007A21FC"/>
    <w:rsid w:val="007A2A6F"/>
    <w:rsid w:val="007A2F44"/>
    <w:rsid w:val="007A36C7"/>
    <w:rsid w:val="007A3B32"/>
    <w:rsid w:val="007A4273"/>
    <w:rsid w:val="007A4A80"/>
    <w:rsid w:val="007A556F"/>
    <w:rsid w:val="007A596D"/>
    <w:rsid w:val="007A7C28"/>
    <w:rsid w:val="007B1D0D"/>
    <w:rsid w:val="007B248A"/>
    <w:rsid w:val="007B272A"/>
    <w:rsid w:val="007B292A"/>
    <w:rsid w:val="007B2D4A"/>
    <w:rsid w:val="007B2FFA"/>
    <w:rsid w:val="007B3646"/>
    <w:rsid w:val="007B36BD"/>
    <w:rsid w:val="007B39C2"/>
    <w:rsid w:val="007B3B1F"/>
    <w:rsid w:val="007B3D9C"/>
    <w:rsid w:val="007B3E13"/>
    <w:rsid w:val="007B4594"/>
    <w:rsid w:val="007B47B8"/>
    <w:rsid w:val="007B48F3"/>
    <w:rsid w:val="007B62AA"/>
    <w:rsid w:val="007B63B7"/>
    <w:rsid w:val="007B686B"/>
    <w:rsid w:val="007B69AA"/>
    <w:rsid w:val="007B6C50"/>
    <w:rsid w:val="007B6D9F"/>
    <w:rsid w:val="007B77BB"/>
    <w:rsid w:val="007B7EF7"/>
    <w:rsid w:val="007C01CE"/>
    <w:rsid w:val="007C0E1F"/>
    <w:rsid w:val="007C0F7E"/>
    <w:rsid w:val="007C10BC"/>
    <w:rsid w:val="007C17E9"/>
    <w:rsid w:val="007C22D2"/>
    <w:rsid w:val="007C2997"/>
    <w:rsid w:val="007C3010"/>
    <w:rsid w:val="007C3F41"/>
    <w:rsid w:val="007C4186"/>
    <w:rsid w:val="007C44D1"/>
    <w:rsid w:val="007C471B"/>
    <w:rsid w:val="007C477D"/>
    <w:rsid w:val="007C533C"/>
    <w:rsid w:val="007C53EA"/>
    <w:rsid w:val="007C5C1F"/>
    <w:rsid w:val="007C5E5C"/>
    <w:rsid w:val="007C6760"/>
    <w:rsid w:val="007C73D3"/>
    <w:rsid w:val="007C7B8A"/>
    <w:rsid w:val="007D1632"/>
    <w:rsid w:val="007D1D30"/>
    <w:rsid w:val="007D22A4"/>
    <w:rsid w:val="007D2309"/>
    <w:rsid w:val="007D2EFF"/>
    <w:rsid w:val="007D36D0"/>
    <w:rsid w:val="007D37F5"/>
    <w:rsid w:val="007D3DCE"/>
    <w:rsid w:val="007D491D"/>
    <w:rsid w:val="007D66A8"/>
    <w:rsid w:val="007D6C09"/>
    <w:rsid w:val="007E010F"/>
    <w:rsid w:val="007E0BE0"/>
    <w:rsid w:val="007E0D0D"/>
    <w:rsid w:val="007E160B"/>
    <w:rsid w:val="007E16F5"/>
    <w:rsid w:val="007E173F"/>
    <w:rsid w:val="007E1946"/>
    <w:rsid w:val="007E2874"/>
    <w:rsid w:val="007E3048"/>
    <w:rsid w:val="007E331C"/>
    <w:rsid w:val="007E3513"/>
    <w:rsid w:val="007E49C8"/>
    <w:rsid w:val="007E4BB1"/>
    <w:rsid w:val="007E6127"/>
    <w:rsid w:val="007E626D"/>
    <w:rsid w:val="007E74F9"/>
    <w:rsid w:val="007F0140"/>
    <w:rsid w:val="007F09B7"/>
    <w:rsid w:val="007F157C"/>
    <w:rsid w:val="007F1BD7"/>
    <w:rsid w:val="007F1DAC"/>
    <w:rsid w:val="007F2267"/>
    <w:rsid w:val="007F256F"/>
    <w:rsid w:val="007F2C60"/>
    <w:rsid w:val="007F307C"/>
    <w:rsid w:val="007F3580"/>
    <w:rsid w:val="007F3903"/>
    <w:rsid w:val="007F3FF6"/>
    <w:rsid w:val="007F4ACF"/>
    <w:rsid w:val="007F52A7"/>
    <w:rsid w:val="007F796C"/>
    <w:rsid w:val="007F7F25"/>
    <w:rsid w:val="00801A86"/>
    <w:rsid w:val="00802A2D"/>
    <w:rsid w:val="00804083"/>
    <w:rsid w:val="008042BA"/>
    <w:rsid w:val="0080510F"/>
    <w:rsid w:val="008071CC"/>
    <w:rsid w:val="00807C8E"/>
    <w:rsid w:val="00807E63"/>
    <w:rsid w:val="00807FF4"/>
    <w:rsid w:val="008101B3"/>
    <w:rsid w:val="00810960"/>
    <w:rsid w:val="00811544"/>
    <w:rsid w:val="00811634"/>
    <w:rsid w:val="008121B2"/>
    <w:rsid w:val="008125F2"/>
    <w:rsid w:val="00812D40"/>
    <w:rsid w:val="00812FD0"/>
    <w:rsid w:val="008134C5"/>
    <w:rsid w:val="008149B1"/>
    <w:rsid w:val="00814E11"/>
    <w:rsid w:val="00814F90"/>
    <w:rsid w:val="008152C0"/>
    <w:rsid w:val="008155A7"/>
    <w:rsid w:val="00815CDA"/>
    <w:rsid w:val="00816CCA"/>
    <w:rsid w:val="0081765F"/>
    <w:rsid w:val="00817CE3"/>
    <w:rsid w:val="00817D13"/>
    <w:rsid w:val="00820114"/>
    <w:rsid w:val="008204EB"/>
    <w:rsid w:val="00820F2C"/>
    <w:rsid w:val="008215F0"/>
    <w:rsid w:val="008218A9"/>
    <w:rsid w:val="00821D7C"/>
    <w:rsid w:val="00822438"/>
    <w:rsid w:val="0082275C"/>
    <w:rsid w:val="0082286F"/>
    <w:rsid w:val="00822E3E"/>
    <w:rsid w:val="00823118"/>
    <w:rsid w:val="008231B5"/>
    <w:rsid w:val="008238EE"/>
    <w:rsid w:val="008243DA"/>
    <w:rsid w:val="0082451B"/>
    <w:rsid w:val="00824DD6"/>
    <w:rsid w:val="00824E5F"/>
    <w:rsid w:val="00825675"/>
    <w:rsid w:val="00826280"/>
    <w:rsid w:val="00827408"/>
    <w:rsid w:val="00827424"/>
    <w:rsid w:val="008313F8"/>
    <w:rsid w:val="008317BC"/>
    <w:rsid w:val="00831E01"/>
    <w:rsid w:val="00833A14"/>
    <w:rsid w:val="008341F0"/>
    <w:rsid w:val="008346F8"/>
    <w:rsid w:val="00835763"/>
    <w:rsid w:val="00835914"/>
    <w:rsid w:val="00835975"/>
    <w:rsid w:val="00835A7B"/>
    <w:rsid w:val="00835E52"/>
    <w:rsid w:val="008362BE"/>
    <w:rsid w:val="008367D4"/>
    <w:rsid w:val="00836B45"/>
    <w:rsid w:val="008375FB"/>
    <w:rsid w:val="00837DB1"/>
    <w:rsid w:val="00840A61"/>
    <w:rsid w:val="00840EFC"/>
    <w:rsid w:val="0084105D"/>
    <w:rsid w:val="008415C3"/>
    <w:rsid w:val="008426E4"/>
    <w:rsid w:val="008427AE"/>
    <w:rsid w:val="00842837"/>
    <w:rsid w:val="00842C6D"/>
    <w:rsid w:val="00842E8A"/>
    <w:rsid w:val="00843017"/>
    <w:rsid w:val="008436B1"/>
    <w:rsid w:val="008439AC"/>
    <w:rsid w:val="0084408C"/>
    <w:rsid w:val="00845144"/>
    <w:rsid w:val="00846A6F"/>
    <w:rsid w:val="00847766"/>
    <w:rsid w:val="00847DFA"/>
    <w:rsid w:val="008508B7"/>
    <w:rsid w:val="00850A5E"/>
    <w:rsid w:val="00851658"/>
    <w:rsid w:val="00851E8D"/>
    <w:rsid w:val="00852733"/>
    <w:rsid w:val="00852CF8"/>
    <w:rsid w:val="00852D95"/>
    <w:rsid w:val="00853193"/>
    <w:rsid w:val="00854634"/>
    <w:rsid w:val="008558C4"/>
    <w:rsid w:val="00855A16"/>
    <w:rsid w:val="00856057"/>
    <w:rsid w:val="008563B7"/>
    <w:rsid w:val="008567E7"/>
    <w:rsid w:val="00856A91"/>
    <w:rsid w:val="00856D89"/>
    <w:rsid w:val="00857468"/>
    <w:rsid w:val="00857662"/>
    <w:rsid w:val="00857FC5"/>
    <w:rsid w:val="0086007A"/>
    <w:rsid w:val="0086307E"/>
    <w:rsid w:val="00863AC0"/>
    <w:rsid w:val="00863BFC"/>
    <w:rsid w:val="0086436F"/>
    <w:rsid w:val="008648A6"/>
    <w:rsid w:val="008655AD"/>
    <w:rsid w:val="00865C20"/>
    <w:rsid w:val="00865E98"/>
    <w:rsid w:val="00865F2F"/>
    <w:rsid w:val="00866861"/>
    <w:rsid w:val="00867221"/>
    <w:rsid w:val="00867AA7"/>
    <w:rsid w:val="0087096A"/>
    <w:rsid w:val="008716DD"/>
    <w:rsid w:val="00871801"/>
    <w:rsid w:val="00871F65"/>
    <w:rsid w:val="00872409"/>
    <w:rsid w:val="00873624"/>
    <w:rsid w:val="00873674"/>
    <w:rsid w:val="0087391A"/>
    <w:rsid w:val="00873AE6"/>
    <w:rsid w:val="00874865"/>
    <w:rsid w:val="00875444"/>
    <w:rsid w:val="00876270"/>
    <w:rsid w:val="0087711A"/>
    <w:rsid w:val="00877932"/>
    <w:rsid w:val="00880035"/>
    <w:rsid w:val="00880234"/>
    <w:rsid w:val="00880853"/>
    <w:rsid w:val="008812D1"/>
    <w:rsid w:val="008820C5"/>
    <w:rsid w:val="00882834"/>
    <w:rsid w:val="00882EB1"/>
    <w:rsid w:val="00883877"/>
    <w:rsid w:val="008839E4"/>
    <w:rsid w:val="00883AC9"/>
    <w:rsid w:val="00883D09"/>
    <w:rsid w:val="008844B3"/>
    <w:rsid w:val="008853BF"/>
    <w:rsid w:val="0088542F"/>
    <w:rsid w:val="00885645"/>
    <w:rsid w:val="008856C3"/>
    <w:rsid w:val="00886517"/>
    <w:rsid w:val="008865CD"/>
    <w:rsid w:val="00886B98"/>
    <w:rsid w:val="00886D46"/>
    <w:rsid w:val="00886DA3"/>
    <w:rsid w:val="00887428"/>
    <w:rsid w:val="00887AA7"/>
    <w:rsid w:val="008905B3"/>
    <w:rsid w:val="00890929"/>
    <w:rsid w:val="00890C04"/>
    <w:rsid w:val="00891278"/>
    <w:rsid w:val="00891474"/>
    <w:rsid w:val="00892280"/>
    <w:rsid w:val="00892671"/>
    <w:rsid w:val="008928E9"/>
    <w:rsid w:val="00893E2B"/>
    <w:rsid w:val="00893F5F"/>
    <w:rsid w:val="00893FF8"/>
    <w:rsid w:val="008941DF"/>
    <w:rsid w:val="0089446E"/>
    <w:rsid w:val="008945CF"/>
    <w:rsid w:val="00894B7B"/>
    <w:rsid w:val="00895D64"/>
    <w:rsid w:val="00897289"/>
    <w:rsid w:val="00897C0F"/>
    <w:rsid w:val="00897C2E"/>
    <w:rsid w:val="00897EC4"/>
    <w:rsid w:val="008A0C99"/>
    <w:rsid w:val="008A1476"/>
    <w:rsid w:val="008A1C61"/>
    <w:rsid w:val="008A2A35"/>
    <w:rsid w:val="008A4145"/>
    <w:rsid w:val="008A4854"/>
    <w:rsid w:val="008A4C18"/>
    <w:rsid w:val="008A5E6E"/>
    <w:rsid w:val="008A6E0E"/>
    <w:rsid w:val="008A707C"/>
    <w:rsid w:val="008B01E0"/>
    <w:rsid w:val="008B03AB"/>
    <w:rsid w:val="008B0632"/>
    <w:rsid w:val="008B07BA"/>
    <w:rsid w:val="008B0D65"/>
    <w:rsid w:val="008B1111"/>
    <w:rsid w:val="008B15B9"/>
    <w:rsid w:val="008B16ED"/>
    <w:rsid w:val="008B19C0"/>
    <w:rsid w:val="008B1D64"/>
    <w:rsid w:val="008B1FC7"/>
    <w:rsid w:val="008B2CE6"/>
    <w:rsid w:val="008B3964"/>
    <w:rsid w:val="008B3F29"/>
    <w:rsid w:val="008B4051"/>
    <w:rsid w:val="008B450B"/>
    <w:rsid w:val="008B4AB5"/>
    <w:rsid w:val="008B4D01"/>
    <w:rsid w:val="008B5083"/>
    <w:rsid w:val="008B58D1"/>
    <w:rsid w:val="008B5C27"/>
    <w:rsid w:val="008B6084"/>
    <w:rsid w:val="008B6B92"/>
    <w:rsid w:val="008B6D34"/>
    <w:rsid w:val="008B7080"/>
    <w:rsid w:val="008B77E6"/>
    <w:rsid w:val="008B7A4B"/>
    <w:rsid w:val="008B7C29"/>
    <w:rsid w:val="008B7CE5"/>
    <w:rsid w:val="008C0E19"/>
    <w:rsid w:val="008C11A2"/>
    <w:rsid w:val="008C23E0"/>
    <w:rsid w:val="008C34F0"/>
    <w:rsid w:val="008C3B55"/>
    <w:rsid w:val="008C43AF"/>
    <w:rsid w:val="008C48AF"/>
    <w:rsid w:val="008C50B4"/>
    <w:rsid w:val="008C5912"/>
    <w:rsid w:val="008C5C29"/>
    <w:rsid w:val="008C5DBE"/>
    <w:rsid w:val="008C7966"/>
    <w:rsid w:val="008D093A"/>
    <w:rsid w:val="008D0A65"/>
    <w:rsid w:val="008D1102"/>
    <w:rsid w:val="008D1D0B"/>
    <w:rsid w:val="008D23E8"/>
    <w:rsid w:val="008D29E5"/>
    <w:rsid w:val="008D2D57"/>
    <w:rsid w:val="008D3F5A"/>
    <w:rsid w:val="008D40F4"/>
    <w:rsid w:val="008D4B30"/>
    <w:rsid w:val="008D57F1"/>
    <w:rsid w:val="008D5F4E"/>
    <w:rsid w:val="008D7048"/>
    <w:rsid w:val="008D7AAC"/>
    <w:rsid w:val="008D7EF7"/>
    <w:rsid w:val="008E08F0"/>
    <w:rsid w:val="008E135E"/>
    <w:rsid w:val="008E149D"/>
    <w:rsid w:val="008E177C"/>
    <w:rsid w:val="008E1882"/>
    <w:rsid w:val="008E1D69"/>
    <w:rsid w:val="008E1DC0"/>
    <w:rsid w:val="008E1E60"/>
    <w:rsid w:val="008E2715"/>
    <w:rsid w:val="008E39D6"/>
    <w:rsid w:val="008E433F"/>
    <w:rsid w:val="008E4B49"/>
    <w:rsid w:val="008E4D7F"/>
    <w:rsid w:val="008E52AC"/>
    <w:rsid w:val="008E5543"/>
    <w:rsid w:val="008E5ACA"/>
    <w:rsid w:val="008E5AF1"/>
    <w:rsid w:val="008E617C"/>
    <w:rsid w:val="008E63AE"/>
    <w:rsid w:val="008E71A5"/>
    <w:rsid w:val="008E7CE4"/>
    <w:rsid w:val="008F087B"/>
    <w:rsid w:val="008F1176"/>
    <w:rsid w:val="008F19BD"/>
    <w:rsid w:val="008F1B07"/>
    <w:rsid w:val="008F22BC"/>
    <w:rsid w:val="008F2879"/>
    <w:rsid w:val="008F2CAD"/>
    <w:rsid w:val="008F32A6"/>
    <w:rsid w:val="008F33D2"/>
    <w:rsid w:val="008F3905"/>
    <w:rsid w:val="008F3E21"/>
    <w:rsid w:val="008F3F35"/>
    <w:rsid w:val="008F48A7"/>
    <w:rsid w:val="008F5299"/>
    <w:rsid w:val="008F6DA7"/>
    <w:rsid w:val="008F6E4D"/>
    <w:rsid w:val="008F6F5D"/>
    <w:rsid w:val="008F7046"/>
    <w:rsid w:val="008F7CB1"/>
    <w:rsid w:val="0090089B"/>
    <w:rsid w:val="00901F7B"/>
    <w:rsid w:val="0090224B"/>
    <w:rsid w:val="009034E0"/>
    <w:rsid w:val="00903AB7"/>
    <w:rsid w:val="009043AE"/>
    <w:rsid w:val="00904715"/>
    <w:rsid w:val="00904D87"/>
    <w:rsid w:val="00904F31"/>
    <w:rsid w:val="0090545A"/>
    <w:rsid w:val="0090593B"/>
    <w:rsid w:val="00905ADE"/>
    <w:rsid w:val="00906104"/>
    <w:rsid w:val="009061B4"/>
    <w:rsid w:val="009061DE"/>
    <w:rsid w:val="00906BCF"/>
    <w:rsid w:val="009073AA"/>
    <w:rsid w:val="009074A8"/>
    <w:rsid w:val="009077E2"/>
    <w:rsid w:val="00907A01"/>
    <w:rsid w:val="00907BB8"/>
    <w:rsid w:val="009104E7"/>
    <w:rsid w:val="00911AF2"/>
    <w:rsid w:val="00911B67"/>
    <w:rsid w:val="009129E0"/>
    <w:rsid w:val="0091308A"/>
    <w:rsid w:val="00913B9E"/>
    <w:rsid w:val="00913D18"/>
    <w:rsid w:val="00916BB0"/>
    <w:rsid w:val="00916C14"/>
    <w:rsid w:val="00916E93"/>
    <w:rsid w:val="00916F07"/>
    <w:rsid w:val="00916F26"/>
    <w:rsid w:val="0091791D"/>
    <w:rsid w:val="00917A07"/>
    <w:rsid w:val="00917BFE"/>
    <w:rsid w:val="00917DF2"/>
    <w:rsid w:val="00920365"/>
    <w:rsid w:val="00920A4C"/>
    <w:rsid w:val="00921803"/>
    <w:rsid w:val="009236C4"/>
    <w:rsid w:val="00923C52"/>
    <w:rsid w:val="00923D03"/>
    <w:rsid w:val="00923E66"/>
    <w:rsid w:val="00924356"/>
    <w:rsid w:val="009246C7"/>
    <w:rsid w:val="009250BF"/>
    <w:rsid w:val="009252F7"/>
    <w:rsid w:val="00925C44"/>
    <w:rsid w:val="00925CC2"/>
    <w:rsid w:val="00926F88"/>
    <w:rsid w:val="00927B88"/>
    <w:rsid w:val="0093075C"/>
    <w:rsid w:val="009317C2"/>
    <w:rsid w:val="00932271"/>
    <w:rsid w:val="0093271E"/>
    <w:rsid w:val="0093285C"/>
    <w:rsid w:val="00932E42"/>
    <w:rsid w:val="00932E5E"/>
    <w:rsid w:val="009333E8"/>
    <w:rsid w:val="009350E7"/>
    <w:rsid w:val="00935627"/>
    <w:rsid w:val="009361CD"/>
    <w:rsid w:val="009364B5"/>
    <w:rsid w:val="00937707"/>
    <w:rsid w:val="0094081B"/>
    <w:rsid w:val="00941084"/>
    <w:rsid w:val="00942EA5"/>
    <w:rsid w:val="009434B3"/>
    <w:rsid w:val="00943916"/>
    <w:rsid w:val="00943CAC"/>
    <w:rsid w:val="00943DBA"/>
    <w:rsid w:val="00943F2E"/>
    <w:rsid w:val="009440E5"/>
    <w:rsid w:val="0094414E"/>
    <w:rsid w:val="00944163"/>
    <w:rsid w:val="00945EF8"/>
    <w:rsid w:val="00946E3F"/>
    <w:rsid w:val="00947568"/>
    <w:rsid w:val="0094760A"/>
    <w:rsid w:val="0094768B"/>
    <w:rsid w:val="00947697"/>
    <w:rsid w:val="00947802"/>
    <w:rsid w:val="00947A42"/>
    <w:rsid w:val="00947DBE"/>
    <w:rsid w:val="0095017C"/>
    <w:rsid w:val="009508A0"/>
    <w:rsid w:val="009519BB"/>
    <w:rsid w:val="00951DD2"/>
    <w:rsid w:val="009522AB"/>
    <w:rsid w:val="00952406"/>
    <w:rsid w:val="00952690"/>
    <w:rsid w:val="00952A74"/>
    <w:rsid w:val="00952A7E"/>
    <w:rsid w:val="00952AC7"/>
    <w:rsid w:val="00953638"/>
    <w:rsid w:val="00953C1C"/>
    <w:rsid w:val="009543A2"/>
    <w:rsid w:val="00954B46"/>
    <w:rsid w:val="00954BA8"/>
    <w:rsid w:val="00955596"/>
    <w:rsid w:val="00955F53"/>
    <w:rsid w:val="009563A4"/>
    <w:rsid w:val="0095691E"/>
    <w:rsid w:val="00956C76"/>
    <w:rsid w:val="00957208"/>
    <w:rsid w:val="00957A36"/>
    <w:rsid w:val="00960078"/>
    <w:rsid w:val="0096105A"/>
    <w:rsid w:val="009615CB"/>
    <w:rsid w:val="0096163E"/>
    <w:rsid w:val="009622AD"/>
    <w:rsid w:val="009637D9"/>
    <w:rsid w:val="00963DCB"/>
    <w:rsid w:val="009641D0"/>
    <w:rsid w:val="00964E5D"/>
    <w:rsid w:val="00964EE7"/>
    <w:rsid w:val="009659D3"/>
    <w:rsid w:val="009662BF"/>
    <w:rsid w:val="009663B5"/>
    <w:rsid w:val="00966468"/>
    <w:rsid w:val="0097072D"/>
    <w:rsid w:val="00970AB6"/>
    <w:rsid w:val="00970B9D"/>
    <w:rsid w:val="00970D99"/>
    <w:rsid w:val="0097294D"/>
    <w:rsid w:val="00972A3F"/>
    <w:rsid w:val="00974447"/>
    <w:rsid w:val="0097569B"/>
    <w:rsid w:val="009756EE"/>
    <w:rsid w:val="00975856"/>
    <w:rsid w:val="00975A5E"/>
    <w:rsid w:val="00976A54"/>
    <w:rsid w:val="00976BAF"/>
    <w:rsid w:val="0098078D"/>
    <w:rsid w:val="00980DD1"/>
    <w:rsid w:val="009815A3"/>
    <w:rsid w:val="009816AC"/>
    <w:rsid w:val="00981B06"/>
    <w:rsid w:val="00982585"/>
    <w:rsid w:val="00982624"/>
    <w:rsid w:val="00983D1C"/>
    <w:rsid w:val="00983E4D"/>
    <w:rsid w:val="009841F8"/>
    <w:rsid w:val="00984534"/>
    <w:rsid w:val="00984791"/>
    <w:rsid w:val="009857D3"/>
    <w:rsid w:val="009860A4"/>
    <w:rsid w:val="00986347"/>
    <w:rsid w:val="0098691A"/>
    <w:rsid w:val="00987526"/>
    <w:rsid w:val="00987A29"/>
    <w:rsid w:val="0099062F"/>
    <w:rsid w:val="00990A97"/>
    <w:rsid w:val="009911FD"/>
    <w:rsid w:val="009912D0"/>
    <w:rsid w:val="00991D23"/>
    <w:rsid w:val="0099210B"/>
    <w:rsid w:val="00992777"/>
    <w:rsid w:val="00993B56"/>
    <w:rsid w:val="00993F69"/>
    <w:rsid w:val="009942E5"/>
    <w:rsid w:val="0099689B"/>
    <w:rsid w:val="00996A92"/>
    <w:rsid w:val="0099701F"/>
    <w:rsid w:val="009976D4"/>
    <w:rsid w:val="00997AE8"/>
    <w:rsid w:val="009A0468"/>
    <w:rsid w:val="009A0AF6"/>
    <w:rsid w:val="009A1181"/>
    <w:rsid w:val="009A1AF3"/>
    <w:rsid w:val="009A1D37"/>
    <w:rsid w:val="009A2C13"/>
    <w:rsid w:val="009A340C"/>
    <w:rsid w:val="009A3684"/>
    <w:rsid w:val="009A440C"/>
    <w:rsid w:val="009A52B9"/>
    <w:rsid w:val="009A59E7"/>
    <w:rsid w:val="009A5C6A"/>
    <w:rsid w:val="009A5E4F"/>
    <w:rsid w:val="009A6D9B"/>
    <w:rsid w:val="009A71DD"/>
    <w:rsid w:val="009A7871"/>
    <w:rsid w:val="009A7BAB"/>
    <w:rsid w:val="009A7E96"/>
    <w:rsid w:val="009B06CB"/>
    <w:rsid w:val="009B0875"/>
    <w:rsid w:val="009B15BE"/>
    <w:rsid w:val="009B15F6"/>
    <w:rsid w:val="009B2898"/>
    <w:rsid w:val="009B2A4B"/>
    <w:rsid w:val="009B2CDD"/>
    <w:rsid w:val="009B3293"/>
    <w:rsid w:val="009B4F63"/>
    <w:rsid w:val="009B5C3A"/>
    <w:rsid w:val="009B5C96"/>
    <w:rsid w:val="009B6709"/>
    <w:rsid w:val="009B7C61"/>
    <w:rsid w:val="009C0700"/>
    <w:rsid w:val="009C0762"/>
    <w:rsid w:val="009C17DF"/>
    <w:rsid w:val="009C3FE0"/>
    <w:rsid w:val="009C486A"/>
    <w:rsid w:val="009C5521"/>
    <w:rsid w:val="009C57EB"/>
    <w:rsid w:val="009C5FE4"/>
    <w:rsid w:val="009C6201"/>
    <w:rsid w:val="009C71C9"/>
    <w:rsid w:val="009C7A8D"/>
    <w:rsid w:val="009C7AD5"/>
    <w:rsid w:val="009D084F"/>
    <w:rsid w:val="009D0DF6"/>
    <w:rsid w:val="009D1B75"/>
    <w:rsid w:val="009D1C51"/>
    <w:rsid w:val="009D1E1E"/>
    <w:rsid w:val="009D2490"/>
    <w:rsid w:val="009D3036"/>
    <w:rsid w:val="009D316F"/>
    <w:rsid w:val="009D5C5D"/>
    <w:rsid w:val="009D6475"/>
    <w:rsid w:val="009D65CC"/>
    <w:rsid w:val="009D7036"/>
    <w:rsid w:val="009D7A39"/>
    <w:rsid w:val="009D7ACC"/>
    <w:rsid w:val="009E029C"/>
    <w:rsid w:val="009E081F"/>
    <w:rsid w:val="009E0BA6"/>
    <w:rsid w:val="009E21D3"/>
    <w:rsid w:val="009E2613"/>
    <w:rsid w:val="009E2D8C"/>
    <w:rsid w:val="009E2DA0"/>
    <w:rsid w:val="009E3DA7"/>
    <w:rsid w:val="009E484B"/>
    <w:rsid w:val="009E4853"/>
    <w:rsid w:val="009E4BCB"/>
    <w:rsid w:val="009E4C7F"/>
    <w:rsid w:val="009E4DC2"/>
    <w:rsid w:val="009E5306"/>
    <w:rsid w:val="009E64E9"/>
    <w:rsid w:val="009E65AA"/>
    <w:rsid w:val="009E67EE"/>
    <w:rsid w:val="009F025F"/>
    <w:rsid w:val="009F02A7"/>
    <w:rsid w:val="009F0643"/>
    <w:rsid w:val="009F0880"/>
    <w:rsid w:val="009F231D"/>
    <w:rsid w:val="009F2FA9"/>
    <w:rsid w:val="009F3E0E"/>
    <w:rsid w:val="009F3E2D"/>
    <w:rsid w:val="009F41ED"/>
    <w:rsid w:val="009F4B56"/>
    <w:rsid w:val="009F4B5D"/>
    <w:rsid w:val="009F55C3"/>
    <w:rsid w:val="009F6534"/>
    <w:rsid w:val="009F6698"/>
    <w:rsid w:val="009F6E95"/>
    <w:rsid w:val="009F7858"/>
    <w:rsid w:val="00A00C85"/>
    <w:rsid w:val="00A01017"/>
    <w:rsid w:val="00A01D98"/>
    <w:rsid w:val="00A03849"/>
    <w:rsid w:val="00A03DAA"/>
    <w:rsid w:val="00A047ED"/>
    <w:rsid w:val="00A05147"/>
    <w:rsid w:val="00A05D40"/>
    <w:rsid w:val="00A062D8"/>
    <w:rsid w:val="00A07330"/>
    <w:rsid w:val="00A07640"/>
    <w:rsid w:val="00A0791B"/>
    <w:rsid w:val="00A108A2"/>
    <w:rsid w:val="00A10C9A"/>
    <w:rsid w:val="00A10EB5"/>
    <w:rsid w:val="00A10F59"/>
    <w:rsid w:val="00A11213"/>
    <w:rsid w:val="00A11232"/>
    <w:rsid w:val="00A11C19"/>
    <w:rsid w:val="00A127E3"/>
    <w:rsid w:val="00A12A58"/>
    <w:rsid w:val="00A12F4F"/>
    <w:rsid w:val="00A13975"/>
    <w:rsid w:val="00A13B40"/>
    <w:rsid w:val="00A13BAD"/>
    <w:rsid w:val="00A14052"/>
    <w:rsid w:val="00A140D6"/>
    <w:rsid w:val="00A142CC"/>
    <w:rsid w:val="00A15823"/>
    <w:rsid w:val="00A15B8A"/>
    <w:rsid w:val="00A17732"/>
    <w:rsid w:val="00A20923"/>
    <w:rsid w:val="00A22872"/>
    <w:rsid w:val="00A233A6"/>
    <w:rsid w:val="00A25434"/>
    <w:rsid w:val="00A2551A"/>
    <w:rsid w:val="00A25885"/>
    <w:rsid w:val="00A2702F"/>
    <w:rsid w:val="00A30AA3"/>
    <w:rsid w:val="00A30ABA"/>
    <w:rsid w:val="00A30C70"/>
    <w:rsid w:val="00A3104B"/>
    <w:rsid w:val="00A3112E"/>
    <w:rsid w:val="00A31602"/>
    <w:rsid w:val="00A3213B"/>
    <w:rsid w:val="00A3226A"/>
    <w:rsid w:val="00A3243B"/>
    <w:rsid w:val="00A326FF"/>
    <w:rsid w:val="00A329D1"/>
    <w:rsid w:val="00A33486"/>
    <w:rsid w:val="00A339BA"/>
    <w:rsid w:val="00A33DEE"/>
    <w:rsid w:val="00A33EBB"/>
    <w:rsid w:val="00A34DDF"/>
    <w:rsid w:val="00A3557C"/>
    <w:rsid w:val="00A35824"/>
    <w:rsid w:val="00A35D51"/>
    <w:rsid w:val="00A36954"/>
    <w:rsid w:val="00A376A8"/>
    <w:rsid w:val="00A3798C"/>
    <w:rsid w:val="00A41B8A"/>
    <w:rsid w:val="00A41E44"/>
    <w:rsid w:val="00A421A8"/>
    <w:rsid w:val="00A43758"/>
    <w:rsid w:val="00A44CDC"/>
    <w:rsid w:val="00A452E0"/>
    <w:rsid w:val="00A459AB"/>
    <w:rsid w:val="00A45CAE"/>
    <w:rsid w:val="00A45FDF"/>
    <w:rsid w:val="00A462A0"/>
    <w:rsid w:val="00A46560"/>
    <w:rsid w:val="00A472AF"/>
    <w:rsid w:val="00A4750B"/>
    <w:rsid w:val="00A475E9"/>
    <w:rsid w:val="00A4774D"/>
    <w:rsid w:val="00A47782"/>
    <w:rsid w:val="00A477CB"/>
    <w:rsid w:val="00A47A03"/>
    <w:rsid w:val="00A51D7A"/>
    <w:rsid w:val="00A52871"/>
    <w:rsid w:val="00A54CE9"/>
    <w:rsid w:val="00A54F01"/>
    <w:rsid w:val="00A55026"/>
    <w:rsid w:val="00A55386"/>
    <w:rsid w:val="00A5589D"/>
    <w:rsid w:val="00A55E67"/>
    <w:rsid w:val="00A561DF"/>
    <w:rsid w:val="00A562E5"/>
    <w:rsid w:val="00A56A0C"/>
    <w:rsid w:val="00A56AC7"/>
    <w:rsid w:val="00A5741A"/>
    <w:rsid w:val="00A5778D"/>
    <w:rsid w:val="00A57B79"/>
    <w:rsid w:val="00A60511"/>
    <w:rsid w:val="00A61B77"/>
    <w:rsid w:val="00A623B1"/>
    <w:rsid w:val="00A6309F"/>
    <w:rsid w:val="00A63196"/>
    <w:rsid w:val="00A63622"/>
    <w:rsid w:val="00A63685"/>
    <w:rsid w:val="00A63AC6"/>
    <w:rsid w:val="00A63D38"/>
    <w:rsid w:val="00A63FDE"/>
    <w:rsid w:val="00A64AE1"/>
    <w:rsid w:val="00A64C2E"/>
    <w:rsid w:val="00A653DA"/>
    <w:rsid w:val="00A65542"/>
    <w:rsid w:val="00A65AAC"/>
    <w:rsid w:val="00A65B6C"/>
    <w:rsid w:val="00A663BF"/>
    <w:rsid w:val="00A67A9B"/>
    <w:rsid w:val="00A70CFF"/>
    <w:rsid w:val="00A70D1B"/>
    <w:rsid w:val="00A71A4A"/>
    <w:rsid w:val="00A71A9D"/>
    <w:rsid w:val="00A722E9"/>
    <w:rsid w:val="00A7257F"/>
    <w:rsid w:val="00A73517"/>
    <w:rsid w:val="00A7406D"/>
    <w:rsid w:val="00A74AC7"/>
    <w:rsid w:val="00A74EDF"/>
    <w:rsid w:val="00A75593"/>
    <w:rsid w:val="00A75967"/>
    <w:rsid w:val="00A75FA9"/>
    <w:rsid w:val="00A760C5"/>
    <w:rsid w:val="00A77110"/>
    <w:rsid w:val="00A7791A"/>
    <w:rsid w:val="00A77FB4"/>
    <w:rsid w:val="00A806F6"/>
    <w:rsid w:val="00A81C58"/>
    <w:rsid w:val="00A82254"/>
    <w:rsid w:val="00A8273E"/>
    <w:rsid w:val="00A827B6"/>
    <w:rsid w:val="00A83FE9"/>
    <w:rsid w:val="00A84158"/>
    <w:rsid w:val="00A843DD"/>
    <w:rsid w:val="00A844E9"/>
    <w:rsid w:val="00A84BCC"/>
    <w:rsid w:val="00A85118"/>
    <w:rsid w:val="00A8531E"/>
    <w:rsid w:val="00A857E4"/>
    <w:rsid w:val="00A8592F"/>
    <w:rsid w:val="00A85E29"/>
    <w:rsid w:val="00A869E7"/>
    <w:rsid w:val="00A86AD1"/>
    <w:rsid w:val="00A86BD2"/>
    <w:rsid w:val="00A86C33"/>
    <w:rsid w:val="00A874E5"/>
    <w:rsid w:val="00A9018C"/>
    <w:rsid w:val="00A90487"/>
    <w:rsid w:val="00A90ACC"/>
    <w:rsid w:val="00A90D24"/>
    <w:rsid w:val="00A91E41"/>
    <w:rsid w:val="00A91E48"/>
    <w:rsid w:val="00A937DA"/>
    <w:rsid w:val="00A94515"/>
    <w:rsid w:val="00A9456F"/>
    <w:rsid w:val="00A94937"/>
    <w:rsid w:val="00A949C9"/>
    <w:rsid w:val="00A94C3D"/>
    <w:rsid w:val="00A94CD1"/>
    <w:rsid w:val="00A95016"/>
    <w:rsid w:val="00A953E6"/>
    <w:rsid w:val="00A95444"/>
    <w:rsid w:val="00A95E3C"/>
    <w:rsid w:val="00A95EDD"/>
    <w:rsid w:val="00A96797"/>
    <w:rsid w:val="00A96E07"/>
    <w:rsid w:val="00A96FE2"/>
    <w:rsid w:val="00A978DD"/>
    <w:rsid w:val="00A97E82"/>
    <w:rsid w:val="00AA05FF"/>
    <w:rsid w:val="00AA06D0"/>
    <w:rsid w:val="00AA0802"/>
    <w:rsid w:val="00AA186D"/>
    <w:rsid w:val="00AA37E2"/>
    <w:rsid w:val="00AA3C55"/>
    <w:rsid w:val="00AA43BC"/>
    <w:rsid w:val="00AA4678"/>
    <w:rsid w:val="00AA4ED4"/>
    <w:rsid w:val="00AA5063"/>
    <w:rsid w:val="00AA5277"/>
    <w:rsid w:val="00AA57FA"/>
    <w:rsid w:val="00AA6098"/>
    <w:rsid w:val="00AA6389"/>
    <w:rsid w:val="00AB0B29"/>
    <w:rsid w:val="00AB1C2D"/>
    <w:rsid w:val="00AB1CEA"/>
    <w:rsid w:val="00AB1D32"/>
    <w:rsid w:val="00AB2ABA"/>
    <w:rsid w:val="00AB33DF"/>
    <w:rsid w:val="00AB3A3F"/>
    <w:rsid w:val="00AB3E5C"/>
    <w:rsid w:val="00AB4509"/>
    <w:rsid w:val="00AB4838"/>
    <w:rsid w:val="00AB4C67"/>
    <w:rsid w:val="00AB4FDD"/>
    <w:rsid w:val="00AB5269"/>
    <w:rsid w:val="00AB58BE"/>
    <w:rsid w:val="00AB5EEB"/>
    <w:rsid w:val="00AB5FF2"/>
    <w:rsid w:val="00AB641E"/>
    <w:rsid w:val="00AB64D5"/>
    <w:rsid w:val="00AB6B6F"/>
    <w:rsid w:val="00AB6C5A"/>
    <w:rsid w:val="00AB6D5E"/>
    <w:rsid w:val="00AB73F5"/>
    <w:rsid w:val="00AC0505"/>
    <w:rsid w:val="00AC15E0"/>
    <w:rsid w:val="00AC26D2"/>
    <w:rsid w:val="00AC2A24"/>
    <w:rsid w:val="00AC2C85"/>
    <w:rsid w:val="00AC31AB"/>
    <w:rsid w:val="00AC3923"/>
    <w:rsid w:val="00AC3E53"/>
    <w:rsid w:val="00AC43A8"/>
    <w:rsid w:val="00AC4916"/>
    <w:rsid w:val="00AC5A6E"/>
    <w:rsid w:val="00AC60A1"/>
    <w:rsid w:val="00AC66BB"/>
    <w:rsid w:val="00AC6999"/>
    <w:rsid w:val="00AC7073"/>
    <w:rsid w:val="00AC715B"/>
    <w:rsid w:val="00AC7746"/>
    <w:rsid w:val="00AC7E27"/>
    <w:rsid w:val="00AD005A"/>
    <w:rsid w:val="00AD0422"/>
    <w:rsid w:val="00AD0880"/>
    <w:rsid w:val="00AD0BFD"/>
    <w:rsid w:val="00AD0FE1"/>
    <w:rsid w:val="00AD15B4"/>
    <w:rsid w:val="00AD26EB"/>
    <w:rsid w:val="00AD2934"/>
    <w:rsid w:val="00AD2D8E"/>
    <w:rsid w:val="00AD2DD3"/>
    <w:rsid w:val="00AD35E8"/>
    <w:rsid w:val="00AD4229"/>
    <w:rsid w:val="00AD4C20"/>
    <w:rsid w:val="00AD4E99"/>
    <w:rsid w:val="00AD5034"/>
    <w:rsid w:val="00AD51B4"/>
    <w:rsid w:val="00AD53D4"/>
    <w:rsid w:val="00AD566B"/>
    <w:rsid w:val="00AD67A7"/>
    <w:rsid w:val="00AD69D2"/>
    <w:rsid w:val="00AD72B8"/>
    <w:rsid w:val="00AD74FE"/>
    <w:rsid w:val="00AD7F9A"/>
    <w:rsid w:val="00AE0178"/>
    <w:rsid w:val="00AE04E8"/>
    <w:rsid w:val="00AE0AB0"/>
    <w:rsid w:val="00AE0D76"/>
    <w:rsid w:val="00AE16EC"/>
    <w:rsid w:val="00AE1C97"/>
    <w:rsid w:val="00AE2B75"/>
    <w:rsid w:val="00AE3D70"/>
    <w:rsid w:val="00AE49A4"/>
    <w:rsid w:val="00AE5273"/>
    <w:rsid w:val="00AE52F8"/>
    <w:rsid w:val="00AE60FD"/>
    <w:rsid w:val="00AE7771"/>
    <w:rsid w:val="00AE7AFE"/>
    <w:rsid w:val="00AF024B"/>
    <w:rsid w:val="00AF09C6"/>
    <w:rsid w:val="00AF16C0"/>
    <w:rsid w:val="00AF1BA5"/>
    <w:rsid w:val="00AF240D"/>
    <w:rsid w:val="00AF2FE1"/>
    <w:rsid w:val="00AF3017"/>
    <w:rsid w:val="00AF3249"/>
    <w:rsid w:val="00AF326F"/>
    <w:rsid w:val="00AF3329"/>
    <w:rsid w:val="00AF3A46"/>
    <w:rsid w:val="00AF3C9C"/>
    <w:rsid w:val="00AF3DB5"/>
    <w:rsid w:val="00AF415D"/>
    <w:rsid w:val="00AF4E9A"/>
    <w:rsid w:val="00AF5480"/>
    <w:rsid w:val="00AF55D8"/>
    <w:rsid w:val="00AF5D7A"/>
    <w:rsid w:val="00AF6BDE"/>
    <w:rsid w:val="00AF73BA"/>
    <w:rsid w:val="00B00104"/>
    <w:rsid w:val="00B00109"/>
    <w:rsid w:val="00B001E8"/>
    <w:rsid w:val="00B002C4"/>
    <w:rsid w:val="00B0090D"/>
    <w:rsid w:val="00B011B6"/>
    <w:rsid w:val="00B040CA"/>
    <w:rsid w:val="00B04B9E"/>
    <w:rsid w:val="00B04BC0"/>
    <w:rsid w:val="00B05448"/>
    <w:rsid w:val="00B054A4"/>
    <w:rsid w:val="00B05B87"/>
    <w:rsid w:val="00B06E58"/>
    <w:rsid w:val="00B06F91"/>
    <w:rsid w:val="00B072E4"/>
    <w:rsid w:val="00B075B3"/>
    <w:rsid w:val="00B07C87"/>
    <w:rsid w:val="00B102A3"/>
    <w:rsid w:val="00B104F0"/>
    <w:rsid w:val="00B105C0"/>
    <w:rsid w:val="00B10E04"/>
    <w:rsid w:val="00B114E0"/>
    <w:rsid w:val="00B13814"/>
    <w:rsid w:val="00B141A2"/>
    <w:rsid w:val="00B144D4"/>
    <w:rsid w:val="00B14F22"/>
    <w:rsid w:val="00B15A74"/>
    <w:rsid w:val="00B1612A"/>
    <w:rsid w:val="00B1626A"/>
    <w:rsid w:val="00B173BE"/>
    <w:rsid w:val="00B1775B"/>
    <w:rsid w:val="00B17A93"/>
    <w:rsid w:val="00B17D9E"/>
    <w:rsid w:val="00B17FDD"/>
    <w:rsid w:val="00B2064E"/>
    <w:rsid w:val="00B20CE4"/>
    <w:rsid w:val="00B22061"/>
    <w:rsid w:val="00B2263E"/>
    <w:rsid w:val="00B22B72"/>
    <w:rsid w:val="00B22CCF"/>
    <w:rsid w:val="00B2388E"/>
    <w:rsid w:val="00B24F3E"/>
    <w:rsid w:val="00B26C1D"/>
    <w:rsid w:val="00B26FB2"/>
    <w:rsid w:val="00B277F1"/>
    <w:rsid w:val="00B27B87"/>
    <w:rsid w:val="00B27D94"/>
    <w:rsid w:val="00B27E12"/>
    <w:rsid w:val="00B30602"/>
    <w:rsid w:val="00B30A9A"/>
    <w:rsid w:val="00B3162F"/>
    <w:rsid w:val="00B32269"/>
    <w:rsid w:val="00B35704"/>
    <w:rsid w:val="00B35D42"/>
    <w:rsid w:val="00B35EA6"/>
    <w:rsid w:val="00B40295"/>
    <w:rsid w:val="00B40795"/>
    <w:rsid w:val="00B4085A"/>
    <w:rsid w:val="00B416C3"/>
    <w:rsid w:val="00B41C25"/>
    <w:rsid w:val="00B42158"/>
    <w:rsid w:val="00B42161"/>
    <w:rsid w:val="00B42818"/>
    <w:rsid w:val="00B42A97"/>
    <w:rsid w:val="00B42CE6"/>
    <w:rsid w:val="00B434FC"/>
    <w:rsid w:val="00B43C9A"/>
    <w:rsid w:val="00B440EC"/>
    <w:rsid w:val="00B44723"/>
    <w:rsid w:val="00B46541"/>
    <w:rsid w:val="00B46623"/>
    <w:rsid w:val="00B46654"/>
    <w:rsid w:val="00B46BF4"/>
    <w:rsid w:val="00B47C22"/>
    <w:rsid w:val="00B510CC"/>
    <w:rsid w:val="00B516B7"/>
    <w:rsid w:val="00B5180D"/>
    <w:rsid w:val="00B5337C"/>
    <w:rsid w:val="00B53DED"/>
    <w:rsid w:val="00B54164"/>
    <w:rsid w:val="00B543C8"/>
    <w:rsid w:val="00B54605"/>
    <w:rsid w:val="00B5483A"/>
    <w:rsid w:val="00B55D1A"/>
    <w:rsid w:val="00B57EB9"/>
    <w:rsid w:val="00B60799"/>
    <w:rsid w:val="00B60D37"/>
    <w:rsid w:val="00B611F6"/>
    <w:rsid w:val="00B619F9"/>
    <w:rsid w:val="00B61B90"/>
    <w:rsid w:val="00B61C17"/>
    <w:rsid w:val="00B6272C"/>
    <w:rsid w:val="00B6298E"/>
    <w:rsid w:val="00B631C9"/>
    <w:rsid w:val="00B63924"/>
    <w:rsid w:val="00B63A01"/>
    <w:rsid w:val="00B6538D"/>
    <w:rsid w:val="00B65ABE"/>
    <w:rsid w:val="00B66461"/>
    <w:rsid w:val="00B669BF"/>
    <w:rsid w:val="00B70F43"/>
    <w:rsid w:val="00B7166C"/>
    <w:rsid w:val="00B7169B"/>
    <w:rsid w:val="00B71746"/>
    <w:rsid w:val="00B7268F"/>
    <w:rsid w:val="00B72927"/>
    <w:rsid w:val="00B731E3"/>
    <w:rsid w:val="00B73DD9"/>
    <w:rsid w:val="00B746F4"/>
    <w:rsid w:val="00B7496D"/>
    <w:rsid w:val="00B74B31"/>
    <w:rsid w:val="00B74F1F"/>
    <w:rsid w:val="00B74FCF"/>
    <w:rsid w:val="00B7503B"/>
    <w:rsid w:val="00B7506E"/>
    <w:rsid w:val="00B7570D"/>
    <w:rsid w:val="00B75FA2"/>
    <w:rsid w:val="00B76510"/>
    <w:rsid w:val="00B76769"/>
    <w:rsid w:val="00B772E4"/>
    <w:rsid w:val="00B77580"/>
    <w:rsid w:val="00B80094"/>
    <w:rsid w:val="00B80A33"/>
    <w:rsid w:val="00B8171C"/>
    <w:rsid w:val="00B8194F"/>
    <w:rsid w:val="00B81FD1"/>
    <w:rsid w:val="00B82759"/>
    <w:rsid w:val="00B82CCC"/>
    <w:rsid w:val="00B82D25"/>
    <w:rsid w:val="00B82FAB"/>
    <w:rsid w:val="00B8325E"/>
    <w:rsid w:val="00B8398A"/>
    <w:rsid w:val="00B844B9"/>
    <w:rsid w:val="00B845AD"/>
    <w:rsid w:val="00B8578D"/>
    <w:rsid w:val="00B858D4"/>
    <w:rsid w:val="00B86A88"/>
    <w:rsid w:val="00B8796B"/>
    <w:rsid w:val="00B87A33"/>
    <w:rsid w:val="00B87FC7"/>
    <w:rsid w:val="00B90195"/>
    <w:rsid w:val="00B908E7"/>
    <w:rsid w:val="00B909B5"/>
    <w:rsid w:val="00B90F42"/>
    <w:rsid w:val="00B90FDD"/>
    <w:rsid w:val="00B91168"/>
    <w:rsid w:val="00B91922"/>
    <w:rsid w:val="00B91B90"/>
    <w:rsid w:val="00B91CA4"/>
    <w:rsid w:val="00B92FA8"/>
    <w:rsid w:val="00B93354"/>
    <w:rsid w:val="00B942E5"/>
    <w:rsid w:val="00B94771"/>
    <w:rsid w:val="00B94C5D"/>
    <w:rsid w:val="00B961B4"/>
    <w:rsid w:val="00B96862"/>
    <w:rsid w:val="00B9717C"/>
    <w:rsid w:val="00B971F1"/>
    <w:rsid w:val="00B9727C"/>
    <w:rsid w:val="00BA0493"/>
    <w:rsid w:val="00BA061E"/>
    <w:rsid w:val="00BA0801"/>
    <w:rsid w:val="00BA0A81"/>
    <w:rsid w:val="00BA127A"/>
    <w:rsid w:val="00BA1E50"/>
    <w:rsid w:val="00BA2E0C"/>
    <w:rsid w:val="00BA46BD"/>
    <w:rsid w:val="00BA4A71"/>
    <w:rsid w:val="00BA4B1E"/>
    <w:rsid w:val="00BA5AFB"/>
    <w:rsid w:val="00BA6204"/>
    <w:rsid w:val="00BA699E"/>
    <w:rsid w:val="00BA6A0B"/>
    <w:rsid w:val="00BA6BBE"/>
    <w:rsid w:val="00BA71E9"/>
    <w:rsid w:val="00BA7CD0"/>
    <w:rsid w:val="00BB080B"/>
    <w:rsid w:val="00BB1151"/>
    <w:rsid w:val="00BB1946"/>
    <w:rsid w:val="00BB2059"/>
    <w:rsid w:val="00BB2929"/>
    <w:rsid w:val="00BB2C8F"/>
    <w:rsid w:val="00BB2F86"/>
    <w:rsid w:val="00BB3D02"/>
    <w:rsid w:val="00BB432B"/>
    <w:rsid w:val="00BB4571"/>
    <w:rsid w:val="00BB4730"/>
    <w:rsid w:val="00BB4F85"/>
    <w:rsid w:val="00BB5879"/>
    <w:rsid w:val="00BB59A3"/>
    <w:rsid w:val="00BB5E63"/>
    <w:rsid w:val="00BB67E4"/>
    <w:rsid w:val="00BB6BB5"/>
    <w:rsid w:val="00BB76F7"/>
    <w:rsid w:val="00BB7839"/>
    <w:rsid w:val="00BB78BB"/>
    <w:rsid w:val="00BB79E2"/>
    <w:rsid w:val="00BB7B8D"/>
    <w:rsid w:val="00BB7F52"/>
    <w:rsid w:val="00BC0C84"/>
    <w:rsid w:val="00BC120C"/>
    <w:rsid w:val="00BC124E"/>
    <w:rsid w:val="00BC13FE"/>
    <w:rsid w:val="00BC1464"/>
    <w:rsid w:val="00BC16F3"/>
    <w:rsid w:val="00BC1C33"/>
    <w:rsid w:val="00BC2540"/>
    <w:rsid w:val="00BC2556"/>
    <w:rsid w:val="00BC329C"/>
    <w:rsid w:val="00BC34F7"/>
    <w:rsid w:val="00BC3899"/>
    <w:rsid w:val="00BC48B2"/>
    <w:rsid w:val="00BC4B24"/>
    <w:rsid w:val="00BC4F2A"/>
    <w:rsid w:val="00BC5896"/>
    <w:rsid w:val="00BD055D"/>
    <w:rsid w:val="00BD0659"/>
    <w:rsid w:val="00BD0DD9"/>
    <w:rsid w:val="00BD1729"/>
    <w:rsid w:val="00BD1A00"/>
    <w:rsid w:val="00BD233F"/>
    <w:rsid w:val="00BD2F9C"/>
    <w:rsid w:val="00BD3C6B"/>
    <w:rsid w:val="00BD482C"/>
    <w:rsid w:val="00BD4EB5"/>
    <w:rsid w:val="00BD5DE6"/>
    <w:rsid w:val="00BD6569"/>
    <w:rsid w:val="00BD6946"/>
    <w:rsid w:val="00BD6948"/>
    <w:rsid w:val="00BD6A79"/>
    <w:rsid w:val="00BD6DE9"/>
    <w:rsid w:val="00BD6F8C"/>
    <w:rsid w:val="00BE08DB"/>
    <w:rsid w:val="00BE12BB"/>
    <w:rsid w:val="00BE18A0"/>
    <w:rsid w:val="00BE1BC4"/>
    <w:rsid w:val="00BE1CF5"/>
    <w:rsid w:val="00BE28B3"/>
    <w:rsid w:val="00BE2AEB"/>
    <w:rsid w:val="00BE37D3"/>
    <w:rsid w:val="00BE44BE"/>
    <w:rsid w:val="00BE4E40"/>
    <w:rsid w:val="00BE4F6B"/>
    <w:rsid w:val="00BE56C3"/>
    <w:rsid w:val="00BE5824"/>
    <w:rsid w:val="00BE620B"/>
    <w:rsid w:val="00BE6435"/>
    <w:rsid w:val="00BE75D3"/>
    <w:rsid w:val="00BE7732"/>
    <w:rsid w:val="00BF082D"/>
    <w:rsid w:val="00BF0BD5"/>
    <w:rsid w:val="00BF3009"/>
    <w:rsid w:val="00BF368F"/>
    <w:rsid w:val="00BF38FD"/>
    <w:rsid w:val="00BF41EC"/>
    <w:rsid w:val="00BF4C0E"/>
    <w:rsid w:val="00BF520D"/>
    <w:rsid w:val="00BF57ED"/>
    <w:rsid w:val="00BF680C"/>
    <w:rsid w:val="00BF6A23"/>
    <w:rsid w:val="00BF6A65"/>
    <w:rsid w:val="00BF6B38"/>
    <w:rsid w:val="00BF6DE2"/>
    <w:rsid w:val="00C0086B"/>
    <w:rsid w:val="00C00FC3"/>
    <w:rsid w:val="00C027A2"/>
    <w:rsid w:val="00C02895"/>
    <w:rsid w:val="00C02C06"/>
    <w:rsid w:val="00C03E5A"/>
    <w:rsid w:val="00C0477B"/>
    <w:rsid w:val="00C04E38"/>
    <w:rsid w:val="00C04EC3"/>
    <w:rsid w:val="00C05556"/>
    <w:rsid w:val="00C0589B"/>
    <w:rsid w:val="00C05ED7"/>
    <w:rsid w:val="00C06A93"/>
    <w:rsid w:val="00C06DB9"/>
    <w:rsid w:val="00C07021"/>
    <w:rsid w:val="00C11142"/>
    <w:rsid w:val="00C11171"/>
    <w:rsid w:val="00C114FC"/>
    <w:rsid w:val="00C11B65"/>
    <w:rsid w:val="00C11C86"/>
    <w:rsid w:val="00C133FF"/>
    <w:rsid w:val="00C13ACF"/>
    <w:rsid w:val="00C13EB1"/>
    <w:rsid w:val="00C148BF"/>
    <w:rsid w:val="00C14B55"/>
    <w:rsid w:val="00C14C8C"/>
    <w:rsid w:val="00C14CDF"/>
    <w:rsid w:val="00C15220"/>
    <w:rsid w:val="00C15F9A"/>
    <w:rsid w:val="00C162D4"/>
    <w:rsid w:val="00C16648"/>
    <w:rsid w:val="00C16E54"/>
    <w:rsid w:val="00C173D3"/>
    <w:rsid w:val="00C20ABA"/>
    <w:rsid w:val="00C20E3A"/>
    <w:rsid w:val="00C21A80"/>
    <w:rsid w:val="00C21DD3"/>
    <w:rsid w:val="00C22944"/>
    <w:rsid w:val="00C22B08"/>
    <w:rsid w:val="00C230DF"/>
    <w:rsid w:val="00C2336C"/>
    <w:rsid w:val="00C23757"/>
    <w:rsid w:val="00C23871"/>
    <w:rsid w:val="00C23AD9"/>
    <w:rsid w:val="00C24298"/>
    <w:rsid w:val="00C24BB5"/>
    <w:rsid w:val="00C25352"/>
    <w:rsid w:val="00C2543B"/>
    <w:rsid w:val="00C256CF"/>
    <w:rsid w:val="00C26279"/>
    <w:rsid w:val="00C27533"/>
    <w:rsid w:val="00C27AB5"/>
    <w:rsid w:val="00C27C85"/>
    <w:rsid w:val="00C301C8"/>
    <w:rsid w:val="00C307F7"/>
    <w:rsid w:val="00C30894"/>
    <w:rsid w:val="00C30916"/>
    <w:rsid w:val="00C30DE6"/>
    <w:rsid w:val="00C32305"/>
    <w:rsid w:val="00C327F2"/>
    <w:rsid w:val="00C328A8"/>
    <w:rsid w:val="00C328B7"/>
    <w:rsid w:val="00C32B53"/>
    <w:rsid w:val="00C33063"/>
    <w:rsid w:val="00C33692"/>
    <w:rsid w:val="00C33D07"/>
    <w:rsid w:val="00C34079"/>
    <w:rsid w:val="00C34632"/>
    <w:rsid w:val="00C348B7"/>
    <w:rsid w:val="00C3502C"/>
    <w:rsid w:val="00C350B9"/>
    <w:rsid w:val="00C3570F"/>
    <w:rsid w:val="00C35E88"/>
    <w:rsid w:val="00C378F2"/>
    <w:rsid w:val="00C37E1A"/>
    <w:rsid w:val="00C4050B"/>
    <w:rsid w:val="00C40B32"/>
    <w:rsid w:val="00C40B5B"/>
    <w:rsid w:val="00C4129D"/>
    <w:rsid w:val="00C41BEA"/>
    <w:rsid w:val="00C42AC1"/>
    <w:rsid w:val="00C42C0F"/>
    <w:rsid w:val="00C42E8C"/>
    <w:rsid w:val="00C440B4"/>
    <w:rsid w:val="00C4474A"/>
    <w:rsid w:val="00C45715"/>
    <w:rsid w:val="00C45A9E"/>
    <w:rsid w:val="00C47E90"/>
    <w:rsid w:val="00C5002E"/>
    <w:rsid w:val="00C50BC6"/>
    <w:rsid w:val="00C516CF"/>
    <w:rsid w:val="00C51722"/>
    <w:rsid w:val="00C52190"/>
    <w:rsid w:val="00C523C7"/>
    <w:rsid w:val="00C533C4"/>
    <w:rsid w:val="00C536B7"/>
    <w:rsid w:val="00C536EA"/>
    <w:rsid w:val="00C5465E"/>
    <w:rsid w:val="00C552C9"/>
    <w:rsid w:val="00C552D5"/>
    <w:rsid w:val="00C55FF5"/>
    <w:rsid w:val="00C562A4"/>
    <w:rsid w:val="00C56C53"/>
    <w:rsid w:val="00C570FA"/>
    <w:rsid w:val="00C57133"/>
    <w:rsid w:val="00C57F44"/>
    <w:rsid w:val="00C60059"/>
    <w:rsid w:val="00C609BB"/>
    <w:rsid w:val="00C61C2B"/>
    <w:rsid w:val="00C624B3"/>
    <w:rsid w:val="00C62E2D"/>
    <w:rsid w:val="00C631CF"/>
    <w:rsid w:val="00C636B5"/>
    <w:rsid w:val="00C63F6E"/>
    <w:rsid w:val="00C651C5"/>
    <w:rsid w:val="00C658C2"/>
    <w:rsid w:val="00C65F3A"/>
    <w:rsid w:val="00C666AB"/>
    <w:rsid w:val="00C67117"/>
    <w:rsid w:val="00C6728C"/>
    <w:rsid w:val="00C67698"/>
    <w:rsid w:val="00C67A13"/>
    <w:rsid w:val="00C67F25"/>
    <w:rsid w:val="00C70E2C"/>
    <w:rsid w:val="00C71023"/>
    <w:rsid w:val="00C710BA"/>
    <w:rsid w:val="00C723E0"/>
    <w:rsid w:val="00C72BA8"/>
    <w:rsid w:val="00C73B24"/>
    <w:rsid w:val="00C74CB8"/>
    <w:rsid w:val="00C75DA6"/>
    <w:rsid w:val="00C7688E"/>
    <w:rsid w:val="00C775CC"/>
    <w:rsid w:val="00C80190"/>
    <w:rsid w:val="00C80771"/>
    <w:rsid w:val="00C8124A"/>
    <w:rsid w:val="00C81B33"/>
    <w:rsid w:val="00C8218B"/>
    <w:rsid w:val="00C83B2E"/>
    <w:rsid w:val="00C877A7"/>
    <w:rsid w:val="00C87DC0"/>
    <w:rsid w:val="00C9068B"/>
    <w:rsid w:val="00C91B68"/>
    <w:rsid w:val="00C92BBA"/>
    <w:rsid w:val="00C933FE"/>
    <w:rsid w:val="00C93809"/>
    <w:rsid w:val="00C9388D"/>
    <w:rsid w:val="00C93B4F"/>
    <w:rsid w:val="00C94C78"/>
    <w:rsid w:val="00C9595E"/>
    <w:rsid w:val="00C9655D"/>
    <w:rsid w:val="00C96953"/>
    <w:rsid w:val="00C96E01"/>
    <w:rsid w:val="00C97D00"/>
    <w:rsid w:val="00CA0260"/>
    <w:rsid w:val="00CA044D"/>
    <w:rsid w:val="00CA066A"/>
    <w:rsid w:val="00CA0C49"/>
    <w:rsid w:val="00CA0DDF"/>
    <w:rsid w:val="00CA1952"/>
    <w:rsid w:val="00CA1CB1"/>
    <w:rsid w:val="00CA1CB4"/>
    <w:rsid w:val="00CA2F25"/>
    <w:rsid w:val="00CA3071"/>
    <w:rsid w:val="00CA395F"/>
    <w:rsid w:val="00CA3FC5"/>
    <w:rsid w:val="00CA4622"/>
    <w:rsid w:val="00CA49F3"/>
    <w:rsid w:val="00CA4E0F"/>
    <w:rsid w:val="00CA4E7C"/>
    <w:rsid w:val="00CA5B3C"/>
    <w:rsid w:val="00CA5F5E"/>
    <w:rsid w:val="00CA696D"/>
    <w:rsid w:val="00CA6A06"/>
    <w:rsid w:val="00CA7A69"/>
    <w:rsid w:val="00CB0011"/>
    <w:rsid w:val="00CB068F"/>
    <w:rsid w:val="00CB088E"/>
    <w:rsid w:val="00CB0D01"/>
    <w:rsid w:val="00CB1F37"/>
    <w:rsid w:val="00CB232A"/>
    <w:rsid w:val="00CB2E5E"/>
    <w:rsid w:val="00CB3952"/>
    <w:rsid w:val="00CB40A4"/>
    <w:rsid w:val="00CB571B"/>
    <w:rsid w:val="00CB5C21"/>
    <w:rsid w:val="00CB612F"/>
    <w:rsid w:val="00CB71FB"/>
    <w:rsid w:val="00CB72E0"/>
    <w:rsid w:val="00CB73BF"/>
    <w:rsid w:val="00CC0133"/>
    <w:rsid w:val="00CC028F"/>
    <w:rsid w:val="00CC2E81"/>
    <w:rsid w:val="00CC2FA9"/>
    <w:rsid w:val="00CC513F"/>
    <w:rsid w:val="00CC5BA7"/>
    <w:rsid w:val="00CC5EED"/>
    <w:rsid w:val="00CC65A9"/>
    <w:rsid w:val="00CC6B0F"/>
    <w:rsid w:val="00CC6F1D"/>
    <w:rsid w:val="00CC7C9B"/>
    <w:rsid w:val="00CD01B6"/>
    <w:rsid w:val="00CD1324"/>
    <w:rsid w:val="00CD13CD"/>
    <w:rsid w:val="00CD18DA"/>
    <w:rsid w:val="00CD1910"/>
    <w:rsid w:val="00CD1B7D"/>
    <w:rsid w:val="00CD1D25"/>
    <w:rsid w:val="00CD2253"/>
    <w:rsid w:val="00CD2344"/>
    <w:rsid w:val="00CD274B"/>
    <w:rsid w:val="00CD2AD9"/>
    <w:rsid w:val="00CD2AFF"/>
    <w:rsid w:val="00CD3036"/>
    <w:rsid w:val="00CD3D9C"/>
    <w:rsid w:val="00CD4666"/>
    <w:rsid w:val="00CD4FFA"/>
    <w:rsid w:val="00CD51B9"/>
    <w:rsid w:val="00CD5482"/>
    <w:rsid w:val="00CD5A35"/>
    <w:rsid w:val="00CD7546"/>
    <w:rsid w:val="00CE00E0"/>
    <w:rsid w:val="00CE017A"/>
    <w:rsid w:val="00CE0D3D"/>
    <w:rsid w:val="00CE23BB"/>
    <w:rsid w:val="00CE3099"/>
    <w:rsid w:val="00CE4539"/>
    <w:rsid w:val="00CE5DB5"/>
    <w:rsid w:val="00CE5DD1"/>
    <w:rsid w:val="00CE5E45"/>
    <w:rsid w:val="00CE6398"/>
    <w:rsid w:val="00CE655C"/>
    <w:rsid w:val="00CE6595"/>
    <w:rsid w:val="00CE6DC6"/>
    <w:rsid w:val="00CE6F72"/>
    <w:rsid w:val="00CE6F95"/>
    <w:rsid w:val="00CE7267"/>
    <w:rsid w:val="00CE732F"/>
    <w:rsid w:val="00CE7796"/>
    <w:rsid w:val="00CE7D27"/>
    <w:rsid w:val="00CF00AA"/>
    <w:rsid w:val="00CF0D53"/>
    <w:rsid w:val="00CF28C1"/>
    <w:rsid w:val="00CF29FA"/>
    <w:rsid w:val="00CF30A8"/>
    <w:rsid w:val="00CF31F0"/>
    <w:rsid w:val="00CF34A5"/>
    <w:rsid w:val="00CF3D57"/>
    <w:rsid w:val="00CF457C"/>
    <w:rsid w:val="00CF53DA"/>
    <w:rsid w:val="00CF5629"/>
    <w:rsid w:val="00CF626B"/>
    <w:rsid w:val="00CF65F4"/>
    <w:rsid w:val="00CF66B4"/>
    <w:rsid w:val="00CF6F38"/>
    <w:rsid w:val="00D002CA"/>
    <w:rsid w:val="00D00C92"/>
    <w:rsid w:val="00D01009"/>
    <w:rsid w:val="00D01537"/>
    <w:rsid w:val="00D019E6"/>
    <w:rsid w:val="00D01C0A"/>
    <w:rsid w:val="00D01EB4"/>
    <w:rsid w:val="00D01F29"/>
    <w:rsid w:val="00D01FEA"/>
    <w:rsid w:val="00D020AA"/>
    <w:rsid w:val="00D028FE"/>
    <w:rsid w:val="00D02DC9"/>
    <w:rsid w:val="00D0309D"/>
    <w:rsid w:val="00D03557"/>
    <w:rsid w:val="00D03D5B"/>
    <w:rsid w:val="00D04158"/>
    <w:rsid w:val="00D04851"/>
    <w:rsid w:val="00D0496F"/>
    <w:rsid w:val="00D053EE"/>
    <w:rsid w:val="00D06F14"/>
    <w:rsid w:val="00D112CC"/>
    <w:rsid w:val="00D11806"/>
    <w:rsid w:val="00D12041"/>
    <w:rsid w:val="00D12272"/>
    <w:rsid w:val="00D1289A"/>
    <w:rsid w:val="00D1400E"/>
    <w:rsid w:val="00D15298"/>
    <w:rsid w:val="00D1540A"/>
    <w:rsid w:val="00D17B8F"/>
    <w:rsid w:val="00D17DCA"/>
    <w:rsid w:val="00D17FB8"/>
    <w:rsid w:val="00D200FC"/>
    <w:rsid w:val="00D2085E"/>
    <w:rsid w:val="00D20DED"/>
    <w:rsid w:val="00D21258"/>
    <w:rsid w:val="00D221E2"/>
    <w:rsid w:val="00D2347A"/>
    <w:rsid w:val="00D24F1B"/>
    <w:rsid w:val="00D260B7"/>
    <w:rsid w:val="00D26656"/>
    <w:rsid w:val="00D268E9"/>
    <w:rsid w:val="00D2713B"/>
    <w:rsid w:val="00D27C74"/>
    <w:rsid w:val="00D32CFF"/>
    <w:rsid w:val="00D32FAD"/>
    <w:rsid w:val="00D338C9"/>
    <w:rsid w:val="00D33E6B"/>
    <w:rsid w:val="00D348D0"/>
    <w:rsid w:val="00D3498D"/>
    <w:rsid w:val="00D349AA"/>
    <w:rsid w:val="00D35193"/>
    <w:rsid w:val="00D352F4"/>
    <w:rsid w:val="00D35390"/>
    <w:rsid w:val="00D35D59"/>
    <w:rsid w:val="00D368E8"/>
    <w:rsid w:val="00D36B76"/>
    <w:rsid w:val="00D370E9"/>
    <w:rsid w:val="00D3719F"/>
    <w:rsid w:val="00D37B09"/>
    <w:rsid w:val="00D37B12"/>
    <w:rsid w:val="00D37C52"/>
    <w:rsid w:val="00D40415"/>
    <w:rsid w:val="00D406E6"/>
    <w:rsid w:val="00D41154"/>
    <w:rsid w:val="00D418D6"/>
    <w:rsid w:val="00D427FE"/>
    <w:rsid w:val="00D4299E"/>
    <w:rsid w:val="00D42DD5"/>
    <w:rsid w:val="00D42FA9"/>
    <w:rsid w:val="00D446AB"/>
    <w:rsid w:val="00D44D0C"/>
    <w:rsid w:val="00D451F3"/>
    <w:rsid w:val="00D46088"/>
    <w:rsid w:val="00D46630"/>
    <w:rsid w:val="00D47048"/>
    <w:rsid w:val="00D47810"/>
    <w:rsid w:val="00D509E5"/>
    <w:rsid w:val="00D511E9"/>
    <w:rsid w:val="00D51212"/>
    <w:rsid w:val="00D514E9"/>
    <w:rsid w:val="00D51663"/>
    <w:rsid w:val="00D527DC"/>
    <w:rsid w:val="00D53663"/>
    <w:rsid w:val="00D53AAA"/>
    <w:rsid w:val="00D5403B"/>
    <w:rsid w:val="00D54356"/>
    <w:rsid w:val="00D545B5"/>
    <w:rsid w:val="00D54DC0"/>
    <w:rsid w:val="00D55D82"/>
    <w:rsid w:val="00D55EBA"/>
    <w:rsid w:val="00D56797"/>
    <w:rsid w:val="00D56CE9"/>
    <w:rsid w:val="00D57AD9"/>
    <w:rsid w:val="00D60296"/>
    <w:rsid w:val="00D60AC2"/>
    <w:rsid w:val="00D615B7"/>
    <w:rsid w:val="00D61C9C"/>
    <w:rsid w:val="00D621A9"/>
    <w:rsid w:val="00D62963"/>
    <w:rsid w:val="00D629C4"/>
    <w:rsid w:val="00D62F64"/>
    <w:rsid w:val="00D631D5"/>
    <w:rsid w:val="00D63E32"/>
    <w:rsid w:val="00D64E2A"/>
    <w:rsid w:val="00D6549D"/>
    <w:rsid w:val="00D6712E"/>
    <w:rsid w:val="00D672EB"/>
    <w:rsid w:val="00D70DED"/>
    <w:rsid w:val="00D71637"/>
    <w:rsid w:val="00D724EC"/>
    <w:rsid w:val="00D725AA"/>
    <w:rsid w:val="00D734BD"/>
    <w:rsid w:val="00D73C1D"/>
    <w:rsid w:val="00D741D4"/>
    <w:rsid w:val="00D743A6"/>
    <w:rsid w:val="00D75674"/>
    <w:rsid w:val="00D75A81"/>
    <w:rsid w:val="00D75DF3"/>
    <w:rsid w:val="00D76943"/>
    <w:rsid w:val="00D7753A"/>
    <w:rsid w:val="00D77B38"/>
    <w:rsid w:val="00D80926"/>
    <w:rsid w:val="00D80B54"/>
    <w:rsid w:val="00D81C03"/>
    <w:rsid w:val="00D81DAF"/>
    <w:rsid w:val="00D82A10"/>
    <w:rsid w:val="00D82F93"/>
    <w:rsid w:val="00D837CA"/>
    <w:rsid w:val="00D83E0B"/>
    <w:rsid w:val="00D84378"/>
    <w:rsid w:val="00D845A9"/>
    <w:rsid w:val="00D84FA0"/>
    <w:rsid w:val="00D84FD0"/>
    <w:rsid w:val="00D858D1"/>
    <w:rsid w:val="00D86735"/>
    <w:rsid w:val="00D86DE8"/>
    <w:rsid w:val="00D90245"/>
    <w:rsid w:val="00D906C2"/>
    <w:rsid w:val="00D923D4"/>
    <w:rsid w:val="00D92A50"/>
    <w:rsid w:val="00D932AC"/>
    <w:rsid w:val="00D934FE"/>
    <w:rsid w:val="00D937C4"/>
    <w:rsid w:val="00D937F4"/>
    <w:rsid w:val="00D93BA7"/>
    <w:rsid w:val="00D94F18"/>
    <w:rsid w:val="00D95145"/>
    <w:rsid w:val="00D955C1"/>
    <w:rsid w:val="00D956C8"/>
    <w:rsid w:val="00D95E50"/>
    <w:rsid w:val="00D969B5"/>
    <w:rsid w:val="00D96B04"/>
    <w:rsid w:val="00D96DB8"/>
    <w:rsid w:val="00D96DE3"/>
    <w:rsid w:val="00D97137"/>
    <w:rsid w:val="00D97D24"/>
    <w:rsid w:val="00D97E9D"/>
    <w:rsid w:val="00DA0B09"/>
    <w:rsid w:val="00DA1540"/>
    <w:rsid w:val="00DA1C60"/>
    <w:rsid w:val="00DA2AB3"/>
    <w:rsid w:val="00DA2D1A"/>
    <w:rsid w:val="00DA37D4"/>
    <w:rsid w:val="00DA3832"/>
    <w:rsid w:val="00DA4CE1"/>
    <w:rsid w:val="00DA5F19"/>
    <w:rsid w:val="00DA6BD5"/>
    <w:rsid w:val="00DA706C"/>
    <w:rsid w:val="00DA7CE6"/>
    <w:rsid w:val="00DB0F72"/>
    <w:rsid w:val="00DB17C3"/>
    <w:rsid w:val="00DB1974"/>
    <w:rsid w:val="00DB1CDA"/>
    <w:rsid w:val="00DB2C6C"/>
    <w:rsid w:val="00DB2D86"/>
    <w:rsid w:val="00DB2F9F"/>
    <w:rsid w:val="00DB3C95"/>
    <w:rsid w:val="00DB54EB"/>
    <w:rsid w:val="00DB55AA"/>
    <w:rsid w:val="00DB5BEA"/>
    <w:rsid w:val="00DB5F15"/>
    <w:rsid w:val="00DB775F"/>
    <w:rsid w:val="00DB7A50"/>
    <w:rsid w:val="00DB7B24"/>
    <w:rsid w:val="00DB7BB5"/>
    <w:rsid w:val="00DC05F3"/>
    <w:rsid w:val="00DC0773"/>
    <w:rsid w:val="00DC0B72"/>
    <w:rsid w:val="00DC0BF9"/>
    <w:rsid w:val="00DC14D0"/>
    <w:rsid w:val="00DC236D"/>
    <w:rsid w:val="00DC38FE"/>
    <w:rsid w:val="00DC3FF0"/>
    <w:rsid w:val="00DC439A"/>
    <w:rsid w:val="00DC49B0"/>
    <w:rsid w:val="00DC571B"/>
    <w:rsid w:val="00DC6223"/>
    <w:rsid w:val="00DC67D3"/>
    <w:rsid w:val="00DC7252"/>
    <w:rsid w:val="00DC7295"/>
    <w:rsid w:val="00DC765B"/>
    <w:rsid w:val="00DC7706"/>
    <w:rsid w:val="00DD0379"/>
    <w:rsid w:val="00DD05F5"/>
    <w:rsid w:val="00DD078A"/>
    <w:rsid w:val="00DD18A3"/>
    <w:rsid w:val="00DD39E6"/>
    <w:rsid w:val="00DD54FB"/>
    <w:rsid w:val="00DD5A86"/>
    <w:rsid w:val="00DD5ADC"/>
    <w:rsid w:val="00DD5D8B"/>
    <w:rsid w:val="00DD6174"/>
    <w:rsid w:val="00DD652A"/>
    <w:rsid w:val="00DD69C3"/>
    <w:rsid w:val="00DD6F1E"/>
    <w:rsid w:val="00DD7089"/>
    <w:rsid w:val="00DD758D"/>
    <w:rsid w:val="00DD7F77"/>
    <w:rsid w:val="00DE0861"/>
    <w:rsid w:val="00DE0BFE"/>
    <w:rsid w:val="00DE1564"/>
    <w:rsid w:val="00DE1D2C"/>
    <w:rsid w:val="00DE1F3E"/>
    <w:rsid w:val="00DE2517"/>
    <w:rsid w:val="00DE2A40"/>
    <w:rsid w:val="00DE318D"/>
    <w:rsid w:val="00DE3313"/>
    <w:rsid w:val="00DE332A"/>
    <w:rsid w:val="00DE3EF4"/>
    <w:rsid w:val="00DE3F65"/>
    <w:rsid w:val="00DE4228"/>
    <w:rsid w:val="00DE4241"/>
    <w:rsid w:val="00DE44C2"/>
    <w:rsid w:val="00DE4FDC"/>
    <w:rsid w:val="00DE5120"/>
    <w:rsid w:val="00DE5369"/>
    <w:rsid w:val="00DE55BC"/>
    <w:rsid w:val="00DE5ABD"/>
    <w:rsid w:val="00DE5BED"/>
    <w:rsid w:val="00DE6A25"/>
    <w:rsid w:val="00DE6BA2"/>
    <w:rsid w:val="00DE738C"/>
    <w:rsid w:val="00DE7859"/>
    <w:rsid w:val="00DE795D"/>
    <w:rsid w:val="00DF04A5"/>
    <w:rsid w:val="00DF089D"/>
    <w:rsid w:val="00DF139F"/>
    <w:rsid w:val="00DF15A3"/>
    <w:rsid w:val="00DF37C4"/>
    <w:rsid w:val="00DF439D"/>
    <w:rsid w:val="00DF4654"/>
    <w:rsid w:val="00DF4B0A"/>
    <w:rsid w:val="00DF50F5"/>
    <w:rsid w:val="00DF5DCD"/>
    <w:rsid w:val="00DF6133"/>
    <w:rsid w:val="00DF63B3"/>
    <w:rsid w:val="00DF6D4F"/>
    <w:rsid w:val="00DF6EEF"/>
    <w:rsid w:val="00DF7EC7"/>
    <w:rsid w:val="00E0029F"/>
    <w:rsid w:val="00E007E4"/>
    <w:rsid w:val="00E008FC"/>
    <w:rsid w:val="00E00C0F"/>
    <w:rsid w:val="00E00FE9"/>
    <w:rsid w:val="00E018E8"/>
    <w:rsid w:val="00E0192E"/>
    <w:rsid w:val="00E022A0"/>
    <w:rsid w:val="00E028BD"/>
    <w:rsid w:val="00E030D2"/>
    <w:rsid w:val="00E03718"/>
    <w:rsid w:val="00E03C67"/>
    <w:rsid w:val="00E0436F"/>
    <w:rsid w:val="00E04D7F"/>
    <w:rsid w:val="00E04E6F"/>
    <w:rsid w:val="00E06113"/>
    <w:rsid w:val="00E0671B"/>
    <w:rsid w:val="00E06FD6"/>
    <w:rsid w:val="00E07D08"/>
    <w:rsid w:val="00E07EFD"/>
    <w:rsid w:val="00E107C8"/>
    <w:rsid w:val="00E116C4"/>
    <w:rsid w:val="00E12298"/>
    <w:rsid w:val="00E125B6"/>
    <w:rsid w:val="00E1324E"/>
    <w:rsid w:val="00E13A64"/>
    <w:rsid w:val="00E142D7"/>
    <w:rsid w:val="00E14AA6"/>
    <w:rsid w:val="00E155E0"/>
    <w:rsid w:val="00E15A5C"/>
    <w:rsid w:val="00E1647F"/>
    <w:rsid w:val="00E16A94"/>
    <w:rsid w:val="00E171E3"/>
    <w:rsid w:val="00E17318"/>
    <w:rsid w:val="00E1747F"/>
    <w:rsid w:val="00E17635"/>
    <w:rsid w:val="00E17B72"/>
    <w:rsid w:val="00E20E64"/>
    <w:rsid w:val="00E217D1"/>
    <w:rsid w:val="00E21BDD"/>
    <w:rsid w:val="00E21E18"/>
    <w:rsid w:val="00E22472"/>
    <w:rsid w:val="00E230A9"/>
    <w:rsid w:val="00E2384E"/>
    <w:rsid w:val="00E242F9"/>
    <w:rsid w:val="00E24D7B"/>
    <w:rsid w:val="00E24FC0"/>
    <w:rsid w:val="00E25C75"/>
    <w:rsid w:val="00E260BD"/>
    <w:rsid w:val="00E263CF"/>
    <w:rsid w:val="00E2669B"/>
    <w:rsid w:val="00E26A1A"/>
    <w:rsid w:val="00E27186"/>
    <w:rsid w:val="00E279BF"/>
    <w:rsid w:val="00E30453"/>
    <w:rsid w:val="00E30D49"/>
    <w:rsid w:val="00E31872"/>
    <w:rsid w:val="00E31E68"/>
    <w:rsid w:val="00E32482"/>
    <w:rsid w:val="00E32512"/>
    <w:rsid w:val="00E333A6"/>
    <w:rsid w:val="00E33792"/>
    <w:rsid w:val="00E34963"/>
    <w:rsid w:val="00E3522A"/>
    <w:rsid w:val="00E3583E"/>
    <w:rsid w:val="00E35E90"/>
    <w:rsid w:val="00E3686F"/>
    <w:rsid w:val="00E37051"/>
    <w:rsid w:val="00E40765"/>
    <w:rsid w:val="00E40E0C"/>
    <w:rsid w:val="00E416F8"/>
    <w:rsid w:val="00E41906"/>
    <w:rsid w:val="00E41FD2"/>
    <w:rsid w:val="00E42103"/>
    <w:rsid w:val="00E42291"/>
    <w:rsid w:val="00E42A1C"/>
    <w:rsid w:val="00E42D99"/>
    <w:rsid w:val="00E42FE1"/>
    <w:rsid w:val="00E43897"/>
    <w:rsid w:val="00E44CD0"/>
    <w:rsid w:val="00E45BDD"/>
    <w:rsid w:val="00E45C93"/>
    <w:rsid w:val="00E45F79"/>
    <w:rsid w:val="00E461A9"/>
    <w:rsid w:val="00E46247"/>
    <w:rsid w:val="00E46CF6"/>
    <w:rsid w:val="00E47154"/>
    <w:rsid w:val="00E5075C"/>
    <w:rsid w:val="00E517EB"/>
    <w:rsid w:val="00E518DE"/>
    <w:rsid w:val="00E51F4D"/>
    <w:rsid w:val="00E51F91"/>
    <w:rsid w:val="00E52BCC"/>
    <w:rsid w:val="00E52CB4"/>
    <w:rsid w:val="00E53437"/>
    <w:rsid w:val="00E538BA"/>
    <w:rsid w:val="00E539AE"/>
    <w:rsid w:val="00E54B65"/>
    <w:rsid w:val="00E55B65"/>
    <w:rsid w:val="00E55C57"/>
    <w:rsid w:val="00E55F40"/>
    <w:rsid w:val="00E5656A"/>
    <w:rsid w:val="00E57564"/>
    <w:rsid w:val="00E57988"/>
    <w:rsid w:val="00E6074D"/>
    <w:rsid w:val="00E60B01"/>
    <w:rsid w:val="00E60E30"/>
    <w:rsid w:val="00E60F3A"/>
    <w:rsid w:val="00E6118C"/>
    <w:rsid w:val="00E619CF"/>
    <w:rsid w:val="00E62B9C"/>
    <w:rsid w:val="00E6356E"/>
    <w:rsid w:val="00E636E7"/>
    <w:rsid w:val="00E640FD"/>
    <w:rsid w:val="00E6419C"/>
    <w:rsid w:val="00E646E7"/>
    <w:rsid w:val="00E65376"/>
    <w:rsid w:val="00E659CE"/>
    <w:rsid w:val="00E67430"/>
    <w:rsid w:val="00E679CC"/>
    <w:rsid w:val="00E67B8B"/>
    <w:rsid w:val="00E72B17"/>
    <w:rsid w:val="00E72E12"/>
    <w:rsid w:val="00E73375"/>
    <w:rsid w:val="00E73527"/>
    <w:rsid w:val="00E73739"/>
    <w:rsid w:val="00E743A9"/>
    <w:rsid w:val="00E76119"/>
    <w:rsid w:val="00E76617"/>
    <w:rsid w:val="00E7670F"/>
    <w:rsid w:val="00E76E57"/>
    <w:rsid w:val="00E7727C"/>
    <w:rsid w:val="00E77FA3"/>
    <w:rsid w:val="00E804C9"/>
    <w:rsid w:val="00E80C4B"/>
    <w:rsid w:val="00E8172D"/>
    <w:rsid w:val="00E81F1C"/>
    <w:rsid w:val="00E8223B"/>
    <w:rsid w:val="00E823C2"/>
    <w:rsid w:val="00E828EF"/>
    <w:rsid w:val="00E83B95"/>
    <w:rsid w:val="00E83E29"/>
    <w:rsid w:val="00E83F22"/>
    <w:rsid w:val="00E851AF"/>
    <w:rsid w:val="00E851BA"/>
    <w:rsid w:val="00E852DD"/>
    <w:rsid w:val="00E85434"/>
    <w:rsid w:val="00E85F36"/>
    <w:rsid w:val="00E86520"/>
    <w:rsid w:val="00E87C1E"/>
    <w:rsid w:val="00E90F48"/>
    <w:rsid w:val="00E91DD1"/>
    <w:rsid w:val="00E93A7A"/>
    <w:rsid w:val="00E93B5D"/>
    <w:rsid w:val="00E93D84"/>
    <w:rsid w:val="00E93DF7"/>
    <w:rsid w:val="00E93E8A"/>
    <w:rsid w:val="00E9446B"/>
    <w:rsid w:val="00E94605"/>
    <w:rsid w:val="00E94ED1"/>
    <w:rsid w:val="00E95A04"/>
    <w:rsid w:val="00E95BCD"/>
    <w:rsid w:val="00E95F3E"/>
    <w:rsid w:val="00E96254"/>
    <w:rsid w:val="00E96BE5"/>
    <w:rsid w:val="00E97463"/>
    <w:rsid w:val="00E97FCE"/>
    <w:rsid w:val="00EA0351"/>
    <w:rsid w:val="00EA068B"/>
    <w:rsid w:val="00EA07E7"/>
    <w:rsid w:val="00EA09D0"/>
    <w:rsid w:val="00EA167E"/>
    <w:rsid w:val="00EA18EA"/>
    <w:rsid w:val="00EA22FC"/>
    <w:rsid w:val="00EA2885"/>
    <w:rsid w:val="00EA2C0D"/>
    <w:rsid w:val="00EA2DD4"/>
    <w:rsid w:val="00EA2F56"/>
    <w:rsid w:val="00EA2FAD"/>
    <w:rsid w:val="00EA3211"/>
    <w:rsid w:val="00EA37D1"/>
    <w:rsid w:val="00EA3834"/>
    <w:rsid w:val="00EA3924"/>
    <w:rsid w:val="00EA4773"/>
    <w:rsid w:val="00EA5332"/>
    <w:rsid w:val="00EA5882"/>
    <w:rsid w:val="00EA5CAF"/>
    <w:rsid w:val="00EA6E84"/>
    <w:rsid w:val="00EA7B3E"/>
    <w:rsid w:val="00EA7CE1"/>
    <w:rsid w:val="00EA7CFF"/>
    <w:rsid w:val="00EB0162"/>
    <w:rsid w:val="00EB0395"/>
    <w:rsid w:val="00EB0527"/>
    <w:rsid w:val="00EB0DFF"/>
    <w:rsid w:val="00EB14AA"/>
    <w:rsid w:val="00EB210F"/>
    <w:rsid w:val="00EB258B"/>
    <w:rsid w:val="00EB2979"/>
    <w:rsid w:val="00EB3413"/>
    <w:rsid w:val="00EB7573"/>
    <w:rsid w:val="00EB78E7"/>
    <w:rsid w:val="00EB7FC4"/>
    <w:rsid w:val="00EC0061"/>
    <w:rsid w:val="00EC2114"/>
    <w:rsid w:val="00EC231F"/>
    <w:rsid w:val="00EC257C"/>
    <w:rsid w:val="00EC32C3"/>
    <w:rsid w:val="00EC3AB8"/>
    <w:rsid w:val="00EC3AF1"/>
    <w:rsid w:val="00EC3B2A"/>
    <w:rsid w:val="00EC5242"/>
    <w:rsid w:val="00EC556D"/>
    <w:rsid w:val="00EC5826"/>
    <w:rsid w:val="00EC590C"/>
    <w:rsid w:val="00EC5A36"/>
    <w:rsid w:val="00EC7A26"/>
    <w:rsid w:val="00EC7E9B"/>
    <w:rsid w:val="00ED12CD"/>
    <w:rsid w:val="00ED157B"/>
    <w:rsid w:val="00ED2F08"/>
    <w:rsid w:val="00ED343E"/>
    <w:rsid w:val="00ED4806"/>
    <w:rsid w:val="00ED5137"/>
    <w:rsid w:val="00ED523F"/>
    <w:rsid w:val="00ED54C4"/>
    <w:rsid w:val="00ED56C8"/>
    <w:rsid w:val="00ED6CA5"/>
    <w:rsid w:val="00ED6E74"/>
    <w:rsid w:val="00ED7F58"/>
    <w:rsid w:val="00EE028C"/>
    <w:rsid w:val="00EE032E"/>
    <w:rsid w:val="00EE0939"/>
    <w:rsid w:val="00EE0C58"/>
    <w:rsid w:val="00EE0E7D"/>
    <w:rsid w:val="00EE1236"/>
    <w:rsid w:val="00EE14C5"/>
    <w:rsid w:val="00EE2151"/>
    <w:rsid w:val="00EE29D1"/>
    <w:rsid w:val="00EE2D11"/>
    <w:rsid w:val="00EE2D83"/>
    <w:rsid w:val="00EE3075"/>
    <w:rsid w:val="00EE31AE"/>
    <w:rsid w:val="00EE3BB0"/>
    <w:rsid w:val="00EE3E19"/>
    <w:rsid w:val="00EE4220"/>
    <w:rsid w:val="00EE4FE1"/>
    <w:rsid w:val="00EE667E"/>
    <w:rsid w:val="00EE6731"/>
    <w:rsid w:val="00EE69A7"/>
    <w:rsid w:val="00EE6EDB"/>
    <w:rsid w:val="00EE6FD3"/>
    <w:rsid w:val="00EE7029"/>
    <w:rsid w:val="00EE7032"/>
    <w:rsid w:val="00EE703C"/>
    <w:rsid w:val="00EE713F"/>
    <w:rsid w:val="00EE776F"/>
    <w:rsid w:val="00EF0629"/>
    <w:rsid w:val="00EF0B9E"/>
    <w:rsid w:val="00EF136E"/>
    <w:rsid w:val="00EF1524"/>
    <w:rsid w:val="00EF2063"/>
    <w:rsid w:val="00EF2802"/>
    <w:rsid w:val="00EF30DD"/>
    <w:rsid w:val="00EF325E"/>
    <w:rsid w:val="00EF3279"/>
    <w:rsid w:val="00EF3A83"/>
    <w:rsid w:val="00EF4F2B"/>
    <w:rsid w:val="00EF519F"/>
    <w:rsid w:val="00EF5ADC"/>
    <w:rsid w:val="00EF5E78"/>
    <w:rsid w:val="00EF688B"/>
    <w:rsid w:val="00EF688D"/>
    <w:rsid w:val="00EF7662"/>
    <w:rsid w:val="00F00ED2"/>
    <w:rsid w:val="00F0104C"/>
    <w:rsid w:val="00F010A0"/>
    <w:rsid w:val="00F015C7"/>
    <w:rsid w:val="00F0169A"/>
    <w:rsid w:val="00F0173C"/>
    <w:rsid w:val="00F023B4"/>
    <w:rsid w:val="00F02579"/>
    <w:rsid w:val="00F02C92"/>
    <w:rsid w:val="00F03069"/>
    <w:rsid w:val="00F03572"/>
    <w:rsid w:val="00F036DB"/>
    <w:rsid w:val="00F0469E"/>
    <w:rsid w:val="00F0477C"/>
    <w:rsid w:val="00F04B01"/>
    <w:rsid w:val="00F05E3F"/>
    <w:rsid w:val="00F062FC"/>
    <w:rsid w:val="00F0632D"/>
    <w:rsid w:val="00F065D8"/>
    <w:rsid w:val="00F06AA1"/>
    <w:rsid w:val="00F075F1"/>
    <w:rsid w:val="00F07691"/>
    <w:rsid w:val="00F07CDD"/>
    <w:rsid w:val="00F07D9D"/>
    <w:rsid w:val="00F10997"/>
    <w:rsid w:val="00F10F06"/>
    <w:rsid w:val="00F11D62"/>
    <w:rsid w:val="00F12207"/>
    <w:rsid w:val="00F125EA"/>
    <w:rsid w:val="00F12E8F"/>
    <w:rsid w:val="00F1375B"/>
    <w:rsid w:val="00F13AFC"/>
    <w:rsid w:val="00F141A9"/>
    <w:rsid w:val="00F141C6"/>
    <w:rsid w:val="00F144E4"/>
    <w:rsid w:val="00F147FC"/>
    <w:rsid w:val="00F151C4"/>
    <w:rsid w:val="00F167E8"/>
    <w:rsid w:val="00F16F88"/>
    <w:rsid w:val="00F1790E"/>
    <w:rsid w:val="00F205AB"/>
    <w:rsid w:val="00F2067E"/>
    <w:rsid w:val="00F20DDD"/>
    <w:rsid w:val="00F21187"/>
    <w:rsid w:val="00F2132B"/>
    <w:rsid w:val="00F2153A"/>
    <w:rsid w:val="00F2182C"/>
    <w:rsid w:val="00F21D7D"/>
    <w:rsid w:val="00F22844"/>
    <w:rsid w:val="00F231C1"/>
    <w:rsid w:val="00F235E0"/>
    <w:rsid w:val="00F243AC"/>
    <w:rsid w:val="00F26A20"/>
    <w:rsid w:val="00F26EF6"/>
    <w:rsid w:val="00F2707D"/>
    <w:rsid w:val="00F30586"/>
    <w:rsid w:val="00F31007"/>
    <w:rsid w:val="00F31679"/>
    <w:rsid w:val="00F31B54"/>
    <w:rsid w:val="00F31BE7"/>
    <w:rsid w:val="00F31E43"/>
    <w:rsid w:val="00F3318B"/>
    <w:rsid w:val="00F335D0"/>
    <w:rsid w:val="00F33B76"/>
    <w:rsid w:val="00F33BAA"/>
    <w:rsid w:val="00F33E37"/>
    <w:rsid w:val="00F348D2"/>
    <w:rsid w:val="00F34F79"/>
    <w:rsid w:val="00F35522"/>
    <w:rsid w:val="00F3555F"/>
    <w:rsid w:val="00F36504"/>
    <w:rsid w:val="00F372C5"/>
    <w:rsid w:val="00F37FA0"/>
    <w:rsid w:val="00F4031A"/>
    <w:rsid w:val="00F414E8"/>
    <w:rsid w:val="00F4169A"/>
    <w:rsid w:val="00F420A3"/>
    <w:rsid w:val="00F429BD"/>
    <w:rsid w:val="00F43C71"/>
    <w:rsid w:val="00F44B6F"/>
    <w:rsid w:val="00F44C93"/>
    <w:rsid w:val="00F44D20"/>
    <w:rsid w:val="00F450C4"/>
    <w:rsid w:val="00F4528C"/>
    <w:rsid w:val="00F4540F"/>
    <w:rsid w:val="00F454F4"/>
    <w:rsid w:val="00F45968"/>
    <w:rsid w:val="00F46023"/>
    <w:rsid w:val="00F4609B"/>
    <w:rsid w:val="00F466ED"/>
    <w:rsid w:val="00F47F96"/>
    <w:rsid w:val="00F5012A"/>
    <w:rsid w:val="00F5087E"/>
    <w:rsid w:val="00F511BD"/>
    <w:rsid w:val="00F52BF0"/>
    <w:rsid w:val="00F52C65"/>
    <w:rsid w:val="00F530FB"/>
    <w:rsid w:val="00F533C5"/>
    <w:rsid w:val="00F534F6"/>
    <w:rsid w:val="00F53AE3"/>
    <w:rsid w:val="00F53BB8"/>
    <w:rsid w:val="00F53E5F"/>
    <w:rsid w:val="00F561F3"/>
    <w:rsid w:val="00F571AA"/>
    <w:rsid w:val="00F579E3"/>
    <w:rsid w:val="00F60312"/>
    <w:rsid w:val="00F606DB"/>
    <w:rsid w:val="00F61808"/>
    <w:rsid w:val="00F621F2"/>
    <w:rsid w:val="00F6288C"/>
    <w:rsid w:val="00F6322A"/>
    <w:rsid w:val="00F63CC9"/>
    <w:rsid w:val="00F63E1E"/>
    <w:rsid w:val="00F64397"/>
    <w:rsid w:val="00F64B27"/>
    <w:rsid w:val="00F65628"/>
    <w:rsid w:val="00F656DE"/>
    <w:rsid w:val="00F658B8"/>
    <w:rsid w:val="00F65959"/>
    <w:rsid w:val="00F65CAA"/>
    <w:rsid w:val="00F6677A"/>
    <w:rsid w:val="00F66889"/>
    <w:rsid w:val="00F6701F"/>
    <w:rsid w:val="00F67299"/>
    <w:rsid w:val="00F67B6F"/>
    <w:rsid w:val="00F67F61"/>
    <w:rsid w:val="00F701C2"/>
    <w:rsid w:val="00F70336"/>
    <w:rsid w:val="00F70344"/>
    <w:rsid w:val="00F70637"/>
    <w:rsid w:val="00F708AC"/>
    <w:rsid w:val="00F708FB"/>
    <w:rsid w:val="00F70CF0"/>
    <w:rsid w:val="00F7101F"/>
    <w:rsid w:val="00F71495"/>
    <w:rsid w:val="00F71640"/>
    <w:rsid w:val="00F71A65"/>
    <w:rsid w:val="00F71C6B"/>
    <w:rsid w:val="00F71D33"/>
    <w:rsid w:val="00F71D42"/>
    <w:rsid w:val="00F72263"/>
    <w:rsid w:val="00F72ADA"/>
    <w:rsid w:val="00F7310B"/>
    <w:rsid w:val="00F7356B"/>
    <w:rsid w:val="00F7356F"/>
    <w:rsid w:val="00F740B7"/>
    <w:rsid w:val="00F74EAD"/>
    <w:rsid w:val="00F75FAF"/>
    <w:rsid w:val="00F7652A"/>
    <w:rsid w:val="00F76605"/>
    <w:rsid w:val="00F76BDD"/>
    <w:rsid w:val="00F772AD"/>
    <w:rsid w:val="00F77A1A"/>
    <w:rsid w:val="00F77BD9"/>
    <w:rsid w:val="00F80951"/>
    <w:rsid w:val="00F811C4"/>
    <w:rsid w:val="00F8183A"/>
    <w:rsid w:val="00F847D1"/>
    <w:rsid w:val="00F8513A"/>
    <w:rsid w:val="00F8513C"/>
    <w:rsid w:val="00F85779"/>
    <w:rsid w:val="00F85CCB"/>
    <w:rsid w:val="00F8716E"/>
    <w:rsid w:val="00F87563"/>
    <w:rsid w:val="00F87756"/>
    <w:rsid w:val="00F877C2"/>
    <w:rsid w:val="00F87CE8"/>
    <w:rsid w:val="00F9062D"/>
    <w:rsid w:val="00F9090A"/>
    <w:rsid w:val="00F91667"/>
    <w:rsid w:val="00F9192B"/>
    <w:rsid w:val="00F922B9"/>
    <w:rsid w:val="00F92747"/>
    <w:rsid w:val="00F92A98"/>
    <w:rsid w:val="00F93065"/>
    <w:rsid w:val="00F9315A"/>
    <w:rsid w:val="00F93217"/>
    <w:rsid w:val="00F93E73"/>
    <w:rsid w:val="00F94025"/>
    <w:rsid w:val="00F94217"/>
    <w:rsid w:val="00F9481B"/>
    <w:rsid w:val="00F94DF9"/>
    <w:rsid w:val="00F94E1B"/>
    <w:rsid w:val="00F94E32"/>
    <w:rsid w:val="00F950CB"/>
    <w:rsid w:val="00F953A9"/>
    <w:rsid w:val="00F95A09"/>
    <w:rsid w:val="00F96477"/>
    <w:rsid w:val="00F96631"/>
    <w:rsid w:val="00F970B6"/>
    <w:rsid w:val="00F97668"/>
    <w:rsid w:val="00FA0C6C"/>
    <w:rsid w:val="00FA0FC3"/>
    <w:rsid w:val="00FA17C0"/>
    <w:rsid w:val="00FA2784"/>
    <w:rsid w:val="00FA2881"/>
    <w:rsid w:val="00FA49B8"/>
    <w:rsid w:val="00FA513B"/>
    <w:rsid w:val="00FA6225"/>
    <w:rsid w:val="00FA69A6"/>
    <w:rsid w:val="00FA71B2"/>
    <w:rsid w:val="00FB1ADD"/>
    <w:rsid w:val="00FB1EA0"/>
    <w:rsid w:val="00FB207E"/>
    <w:rsid w:val="00FB218B"/>
    <w:rsid w:val="00FB37B4"/>
    <w:rsid w:val="00FB4DD9"/>
    <w:rsid w:val="00FB538A"/>
    <w:rsid w:val="00FB5C9F"/>
    <w:rsid w:val="00FB5EAA"/>
    <w:rsid w:val="00FB6039"/>
    <w:rsid w:val="00FB79B6"/>
    <w:rsid w:val="00FC0594"/>
    <w:rsid w:val="00FC095D"/>
    <w:rsid w:val="00FC1890"/>
    <w:rsid w:val="00FC27A0"/>
    <w:rsid w:val="00FC29C9"/>
    <w:rsid w:val="00FC2EED"/>
    <w:rsid w:val="00FC3237"/>
    <w:rsid w:val="00FC46DF"/>
    <w:rsid w:val="00FC4938"/>
    <w:rsid w:val="00FC49AF"/>
    <w:rsid w:val="00FC6395"/>
    <w:rsid w:val="00FC6679"/>
    <w:rsid w:val="00FC6F61"/>
    <w:rsid w:val="00FC74E7"/>
    <w:rsid w:val="00FC771D"/>
    <w:rsid w:val="00FC774C"/>
    <w:rsid w:val="00FC7853"/>
    <w:rsid w:val="00FC7F73"/>
    <w:rsid w:val="00FD03CB"/>
    <w:rsid w:val="00FD0D6C"/>
    <w:rsid w:val="00FD0E3A"/>
    <w:rsid w:val="00FD2111"/>
    <w:rsid w:val="00FD25BA"/>
    <w:rsid w:val="00FD26F8"/>
    <w:rsid w:val="00FD3F5B"/>
    <w:rsid w:val="00FD45F9"/>
    <w:rsid w:val="00FD4760"/>
    <w:rsid w:val="00FD48F3"/>
    <w:rsid w:val="00FD4AE6"/>
    <w:rsid w:val="00FD5B14"/>
    <w:rsid w:val="00FD6125"/>
    <w:rsid w:val="00FD6C36"/>
    <w:rsid w:val="00FD7AD4"/>
    <w:rsid w:val="00FD7DED"/>
    <w:rsid w:val="00FE08EB"/>
    <w:rsid w:val="00FE0A6C"/>
    <w:rsid w:val="00FE0D27"/>
    <w:rsid w:val="00FE1403"/>
    <w:rsid w:val="00FE145A"/>
    <w:rsid w:val="00FE146B"/>
    <w:rsid w:val="00FE1A5F"/>
    <w:rsid w:val="00FE26A0"/>
    <w:rsid w:val="00FE2B7C"/>
    <w:rsid w:val="00FE4535"/>
    <w:rsid w:val="00FE4949"/>
    <w:rsid w:val="00FE4DB0"/>
    <w:rsid w:val="00FE5DB2"/>
    <w:rsid w:val="00FE643E"/>
    <w:rsid w:val="00FE6711"/>
    <w:rsid w:val="00FE6ADC"/>
    <w:rsid w:val="00FE7167"/>
    <w:rsid w:val="00FE77B0"/>
    <w:rsid w:val="00FF05F3"/>
    <w:rsid w:val="00FF0671"/>
    <w:rsid w:val="00FF06F8"/>
    <w:rsid w:val="00FF0700"/>
    <w:rsid w:val="00FF1C4D"/>
    <w:rsid w:val="00FF2104"/>
    <w:rsid w:val="00FF2164"/>
    <w:rsid w:val="00FF23F3"/>
    <w:rsid w:val="00FF2650"/>
    <w:rsid w:val="00FF2FC8"/>
    <w:rsid w:val="00FF303D"/>
    <w:rsid w:val="00FF320B"/>
    <w:rsid w:val="00FF3A51"/>
    <w:rsid w:val="00FF3CFA"/>
    <w:rsid w:val="00FF485C"/>
    <w:rsid w:val="00FF5BD5"/>
    <w:rsid w:val="00FF67F7"/>
    <w:rsid w:val="00FF7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409C6"/>
  <w15:chartTrackingRefBased/>
  <w15:docId w15:val="{EB69FD8A-6D3C-4F00-8C7F-5F8E6FDA4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4F79"/>
    <w:pPr>
      <w:spacing w:after="200" w:line="276" w:lineRule="auto"/>
    </w:pPr>
    <w:rPr>
      <w:rFonts w:ascii="TH Sarabun New" w:hAnsi="TH Sarabun New" w:cs="TH Sarabun New"/>
      <w:sz w:val="32"/>
      <w:szCs w:val="32"/>
    </w:rPr>
  </w:style>
  <w:style w:type="paragraph" w:styleId="1">
    <w:name w:val="heading 1"/>
    <w:basedOn w:val="a"/>
    <w:next w:val="a"/>
    <w:link w:val="10"/>
    <w:autoRedefine/>
    <w:uiPriority w:val="9"/>
    <w:qFormat/>
    <w:rsid w:val="00A459AB"/>
    <w:pPr>
      <w:keepNext/>
      <w:spacing w:before="240" w:after="60"/>
      <w:jc w:val="center"/>
      <w:outlineLvl w:val="0"/>
    </w:pPr>
    <w:rPr>
      <w:rFonts w:eastAsia="Calibri"/>
      <w:b/>
      <w:bCs/>
      <w:kern w:val="32"/>
      <w:sz w:val="36"/>
      <w:szCs w:val="36"/>
      <w:lang w:val="x-none" w:eastAsia="x-none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C3567"/>
    <w:pPr>
      <w:keepNext/>
      <w:keepLines/>
      <w:spacing w:before="40" w:after="0"/>
      <w:outlineLvl w:val="1"/>
    </w:pPr>
    <w:rPr>
      <w:rFonts w:eastAsia="Calibri"/>
      <w:b/>
      <w:bCs/>
    </w:rPr>
  </w:style>
  <w:style w:type="paragraph" w:styleId="3">
    <w:name w:val="heading 3"/>
    <w:basedOn w:val="a"/>
    <w:next w:val="a"/>
    <w:link w:val="30"/>
    <w:autoRedefine/>
    <w:uiPriority w:val="9"/>
    <w:qFormat/>
    <w:rsid w:val="005765BB"/>
    <w:pPr>
      <w:ind w:firstLine="720"/>
      <w:outlineLvl w:val="2"/>
    </w:pPr>
    <w:rPr>
      <w:b/>
      <w:bCs/>
    </w:rPr>
  </w:style>
  <w:style w:type="paragraph" w:styleId="4">
    <w:name w:val="heading 4"/>
    <w:basedOn w:val="a"/>
    <w:next w:val="a"/>
    <w:link w:val="40"/>
    <w:uiPriority w:val="9"/>
    <w:unhideWhenUsed/>
    <w:qFormat/>
    <w:rsid w:val="00AD4E99"/>
    <w:pPr>
      <w:ind w:left="426" w:firstLine="720"/>
      <w:jc w:val="thaiDistribute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E156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a4">
    <w:name w:val="ข้อความบอลลูน อักขระ"/>
    <w:link w:val="a3"/>
    <w:uiPriority w:val="99"/>
    <w:semiHidden/>
    <w:rsid w:val="00DE1564"/>
    <w:rPr>
      <w:rFonts w:ascii="Tahoma" w:hAnsi="Tahoma" w:cs="Angsana New"/>
      <w:sz w:val="16"/>
      <w:szCs w:val="20"/>
    </w:rPr>
  </w:style>
  <w:style w:type="character" w:styleId="a5">
    <w:name w:val="Strong"/>
    <w:uiPriority w:val="22"/>
    <w:qFormat/>
    <w:rsid w:val="00E25C75"/>
    <w:rPr>
      <w:b/>
      <w:bCs/>
    </w:rPr>
  </w:style>
  <w:style w:type="paragraph" w:styleId="a6">
    <w:name w:val="List Paragraph"/>
    <w:basedOn w:val="a"/>
    <w:uiPriority w:val="34"/>
    <w:qFormat/>
    <w:rsid w:val="00035F29"/>
    <w:pPr>
      <w:ind w:left="720"/>
      <w:contextualSpacing/>
    </w:pPr>
    <w:rPr>
      <w:rFonts w:eastAsia="Calibri"/>
    </w:rPr>
  </w:style>
  <w:style w:type="table" w:styleId="a7">
    <w:name w:val="Table Grid"/>
    <w:basedOn w:val="a1"/>
    <w:uiPriority w:val="39"/>
    <w:rsid w:val="00917BFE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ข้อความตัวยึด1"/>
    <w:uiPriority w:val="99"/>
    <w:semiHidden/>
    <w:rsid w:val="00917BFE"/>
    <w:rPr>
      <w:rFonts w:cs="Times New Roman"/>
      <w:color w:val="808080"/>
    </w:rPr>
  </w:style>
  <w:style w:type="paragraph" w:styleId="a8">
    <w:name w:val="header"/>
    <w:basedOn w:val="a"/>
    <w:link w:val="a9"/>
    <w:uiPriority w:val="99"/>
    <w:rsid w:val="00917BFE"/>
    <w:pPr>
      <w:tabs>
        <w:tab w:val="center" w:pos="4513"/>
        <w:tab w:val="right" w:pos="9026"/>
      </w:tabs>
      <w:spacing w:after="0" w:line="240" w:lineRule="auto"/>
    </w:pPr>
    <w:rPr>
      <w:rFonts w:eastAsia="Calibri"/>
      <w:sz w:val="20"/>
      <w:szCs w:val="20"/>
      <w:lang w:val="x-none" w:eastAsia="x-none"/>
    </w:rPr>
  </w:style>
  <w:style w:type="character" w:customStyle="1" w:styleId="a9">
    <w:name w:val="หัวกระดาษ อักขระ"/>
    <w:link w:val="a8"/>
    <w:uiPriority w:val="99"/>
    <w:rsid w:val="00917BFE"/>
    <w:rPr>
      <w:rFonts w:ascii="Calibri" w:eastAsia="Calibri" w:hAnsi="Calibri" w:cs="Angsana New"/>
    </w:rPr>
  </w:style>
  <w:style w:type="paragraph" w:styleId="aa">
    <w:name w:val="footer"/>
    <w:basedOn w:val="a"/>
    <w:link w:val="ab"/>
    <w:uiPriority w:val="99"/>
    <w:rsid w:val="00917BFE"/>
    <w:pPr>
      <w:tabs>
        <w:tab w:val="center" w:pos="4513"/>
        <w:tab w:val="right" w:pos="9026"/>
      </w:tabs>
      <w:spacing w:after="0" w:line="240" w:lineRule="auto"/>
    </w:pPr>
    <w:rPr>
      <w:rFonts w:eastAsia="Calibri"/>
      <w:sz w:val="20"/>
      <w:szCs w:val="20"/>
      <w:lang w:val="x-none" w:eastAsia="x-none"/>
    </w:rPr>
  </w:style>
  <w:style w:type="character" w:customStyle="1" w:styleId="ab">
    <w:name w:val="ท้ายกระดาษ อักขระ"/>
    <w:link w:val="aa"/>
    <w:uiPriority w:val="99"/>
    <w:rsid w:val="00917BFE"/>
    <w:rPr>
      <w:rFonts w:ascii="Calibri" w:eastAsia="Calibri" w:hAnsi="Calibri" w:cs="Angsana New"/>
    </w:rPr>
  </w:style>
  <w:style w:type="paragraph" w:customStyle="1" w:styleId="12">
    <w:name w:val="รายการย่อหน้า1"/>
    <w:basedOn w:val="a"/>
    <w:uiPriority w:val="99"/>
    <w:qFormat/>
    <w:rsid w:val="00917BFE"/>
    <w:pPr>
      <w:ind w:left="720"/>
    </w:pPr>
    <w:rPr>
      <w:rFonts w:eastAsia="Calibri"/>
    </w:rPr>
  </w:style>
  <w:style w:type="paragraph" w:styleId="ac">
    <w:name w:val="Document Map"/>
    <w:basedOn w:val="a"/>
    <w:link w:val="ad"/>
    <w:uiPriority w:val="99"/>
    <w:semiHidden/>
    <w:rsid w:val="00917BFE"/>
    <w:pPr>
      <w:shd w:val="clear" w:color="auto" w:fill="000080"/>
    </w:pPr>
    <w:rPr>
      <w:rFonts w:ascii="Tahoma" w:eastAsia="Calibri" w:hAnsi="Tahoma"/>
      <w:sz w:val="20"/>
      <w:szCs w:val="24"/>
      <w:lang w:val="x-none" w:eastAsia="x-none"/>
    </w:rPr>
  </w:style>
  <w:style w:type="character" w:customStyle="1" w:styleId="ad">
    <w:name w:val="ผังเอกสาร อักขระ"/>
    <w:link w:val="ac"/>
    <w:uiPriority w:val="99"/>
    <w:semiHidden/>
    <w:rsid w:val="00917BFE"/>
    <w:rPr>
      <w:rFonts w:ascii="Tahoma" w:eastAsia="Calibri" w:hAnsi="Tahoma" w:cs="Angsana New"/>
      <w:szCs w:val="24"/>
      <w:shd w:val="clear" w:color="auto" w:fill="000080"/>
    </w:rPr>
  </w:style>
  <w:style w:type="character" w:styleId="ae">
    <w:name w:val="page number"/>
    <w:basedOn w:val="a0"/>
    <w:rsid w:val="00917BFE"/>
  </w:style>
  <w:style w:type="table" w:customStyle="1" w:styleId="13">
    <w:name w:val="แรเงาอ่อน1"/>
    <w:rsid w:val="00917BFE"/>
    <w:rPr>
      <w:rFonts w:eastAsia="Calibr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">
    <w:name w:val="Normal (Web)"/>
    <w:basedOn w:val="a"/>
    <w:uiPriority w:val="99"/>
    <w:unhideWhenUsed/>
    <w:rsid w:val="00C552C9"/>
    <w:pPr>
      <w:spacing w:before="100" w:beforeAutospacing="1" w:after="100" w:afterAutospacing="1" w:line="240" w:lineRule="auto"/>
    </w:pPr>
    <w:rPr>
      <w:rFonts w:ascii="Angsana New" w:hAnsi="Angsana New"/>
      <w:sz w:val="28"/>
    </w:rPr>
  </w:style>
  <w:style w:type="character" w:customStyle="1" w:styleId="30">
    <w:name w:val="หัวเรื่อง 3 อักขระ"/>
    <w:link w:val="3"/>
    <w:uiPriority w:val="9"/>
    <w:rsid w:val="005765BB"/>
    <w:rPr>
      <w:rFonts w:ascii="TH Sarabun New" w:hAnsi="TH Sarabun New" w:cs="TH Sarabun New"/>
      <w:b/>
      <w:bCs/>
      <w:sz w:val="32"/>
      <w:szCs w:val="32"/>
    </w:rPr>
  </w:style>
  <w:style w:type="character" w:customStyle="1" w:styleId="10">
    <w:name w:val="หัวเรื่อง 1 อักขระ"/>
    <w:link w:val="1"/>
    <w:uiPriority w:val="9"/>
    <w:rsid w:val="00A459AB"/>
    <w:rPr>
      <w:rFonts w:ascii="TH Sarabun New" w:eastAsia="Calibri" w:hAnsi="TH Sarabun New" w:cs="TH Sarabun New"/>
      <w:b/>
      <w:bCs/>
      <w:kern w:val="32"/>
      <w:sz w:val="36"/>
      <w:szCs w:val="36"/>
      <w:lang w:val="x-none" w:eastAsia="x-none"/>
    </w:rPr>
  </w:style>
  <w:style w:type="character" w:styleId="af0">
    <w:name w:val="Hyperlink"/>
    <w:uiPriority w:val="99"/>
    <w:unhideWhenUsed/>
    <w:rsid w:val="00FF2164"/>
    <w:rPr>
      <w:color w:val="0000FF"/>
      <w:u w:val="single"/>
    </w:rPr>
  </w:style>
  <w:style w:type="character" w:styleId="af1">
    <w:name w:val="Placeholder Text"/>
    <w:uiPriority w:val="99"/>
    <w:semiHidden/>
    <w:rsid w:val="006C0D48"/>
    <w:rPr>
      <w:color w:val="808080"/>
    </w:rPr>
  </w:style>
  <w:style w:type="table" w:customStyle="1" w:styleId="14">
    <w:name w:val="เส้นตาราง1"/>
    <w:basedOn w:val="a1"/>
    <w:next w:val="a7"/>
    <w:uiPriority w:val="59"/>
    <w:rsid w:val="00F1790E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uiPriority w:val="99"/>
    <w:semiHidden/>
    <w:unhideWhenUsed/>
    <w:rsid w:val="00C07021"/>
    <w:rPr>
      <w:color w:val="800080"/>
      <w:u w:val="single"/>
    </w:rPr>
  </w:style>
  <w:style w:type="table" w:customStyle="1" w:styleId="21">
    <w:name w:val="เส้นตาราง2"/>
    <w:basedOn w:val="a1"/>
    <w:next w:val="a7"/>
    <w:uiPriority w:val="59"/>
    <w:rsid w:val="00642FB6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5">
    <w:name w:val="ปกติ1"/>
    <w:autoRedefine/>
    <w:qFormat/>
    <w:rsid w:val="001E2441"/>
    <w:pPr>
      <w:framePr w:hSpace="180" w:wrap="around" w:vAnchor="text" w:hAnchor="margin" w:y="-19"/>
      <w:spacing w:after="200" w:line="276" w:lineRule="auto"/>
      <w:jc w:val="center"/>
    </w:pPr>
    <w:rPr>
      <w:rFonts w:ascii="TH SarabunPSK" w:hAnsi="TH SarabunPSK" w:cs="TH SarabunPSK"/>
      <w:sz w:val="36"/>
      <w:szCs w:val="36"/>
    </w:rPr>
  </w:style>
  <w:style w:type="character" w:styleId="af3">
    <w:name w:val="Unresolved Mention"/>
    <w:basedOn w:val="a0"/>
    <w:uiPriority w:val="99"/>
    <w:semiHidden/>
    <w:unhideWhenUsed/>
    <w:rsid w:val="00FF1C4D"/>
    <w:rPr>
      <w:color w:val="605E5C"/>
      <w:shd w:val="clear" w:color="auto" w:fill="E1DFDD"/>
    </w:rPr>
  </w:style>
  <w:style w:type="character" w:customStyle="1" w:styleId="20">
    <w:name w:val="หัวเรื่อง 2 อักขระ"/>
    <w:basedOn w:val="a0"/>
    <w:link w:val="2"/>
    <w:uiPriority w:val="9"/>
    <w:rsid w:val="001C3567"/>
    <w:rPr>
      <w:rFonts w:ascii="TH Sarabun New" w:eastAsia="Calibri" w:hAnsi="TH Sarabun New" w:cs="TH Sarabun New"/>
      <w:b/>
      <w:bCs/>
      <w:sz w:val="32"/>
      <w:szCs w:val="32"/>
    </w:rPr>
  </w:style>
  <w:style w:type="character" w:customStyle="1" w:styleId="gallery-wrapper">
    <w:name w:val="gallery-wrapper"/>
    <w:basedOn w:val="a0"/>
    <w:rsid w:val="00CB40A4"/>
  </w:style>
  <w:style w:type="character" w:styleId="HTML">
    <w:name w:val="HTML Code"/>
    <w:basedOn w:val="a0"/>
    <w:uiPriority w:val="99"/>
    <w:semiHidden/>
    <w:unhideWhenUsed/>
    <w:rsid w:val="00076C05"/>
    <w:rPr>
      <w:rFonts w:ascii="Courier New" w:eastAsia="Times New Roman" w:hAnsi="Courier New" w:cs="Courier New"/>
      <w:sz w:val="20"/>
      <w:szCs w:val="20"/>
    </w:rPr>
  </w:style>
  <w:style w:type="paragraph" w:styleId="af4">
    <w:name w:val="No Spacing"/>
    <w:uiPriority w:val="1"/>
    <w:qFormat/>
    <w:rsid w:val="00636F0A"/>
    <w:rPr>
      <w:rFonts w:ascii="TH SarabunPSK" w:hAnsi="TH SarabunPSK"/>
      <w:sz w:val="32"/>
      <w:szCs w:val="28"/>
    </w:rPr>
  </w:style>
  <w:style w:type="paragraph" w:styleId="af5">
    <w:name w:val="footnote text"/>
    <w:basedOn w:val="a"/>
    <w:link w:val="af6"/>
    <w:uiPriority w:val="99"/>
    <w:semiHidden/>
    <w:unhideWhenUsed/>
    <w:rsid w:val="00C666AB"/>
    <w:pPr>
      <w:spacing w:after="0" w:line="240" w:lineRule="auto"/>
    </w:pPr>
    <w:rPr>
      <w:sz w:val="20"/>
      <w:szCs w:val="25"/>
    </w:rPr>
  </w:style>
  <w:style w:type="character" w:customStyle="1" w:styleId="af6">
    <w:name w:val="ข้อความเชิงอรรถ อักขระ"/>
    <w:basedOn w:val="a0"/>
    <w:link w:val="af5"/>
    <w:uiPriority w:val="99"/>
    <w:semiHidden/>
    <w:rsid w:val="00C666AB"/>
    <w:rPr>
      <w:szCs w:val="25"/>
    </w:rPr>
  </w:style>
  <w:style w:type="character" w:styleId="af7">
    <w:name w:val="footnote reference"/>
    <w:basedOn w:val="a0"/>
    <w:uiPriority w:val="99"/>
    <w:semiHidden/>
    <w:unhideWhenUsed/>
    <w:rsid w:val="00C666AB"/>
    <w:rPr>
      <w:vertAlign w:val="superscript"/>
    </w:rPr>
  </w:style>
  <w:style w:type="paragraph" w:styleId="HTML0">
    <w:name w:val="HTML Preformatted"/>
    <w:basedOn w:val="a"/>
    <w:link w:val="HTML1"/>
    <w:uiPriority w:val="99"/>
    <w:semiHidden/>
    <w:unhideWhenUsed/>
    <w:rsid w:val="008771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1">
    <w:name w:val="HTML ที่ได้รับการจัดรูปแบบแล้ว อักขระ"/>
    <w:basedOn w:val="a0"/>
    <w:link w:val="HTML0"/>
    <w:uiPriority w:val="99"/>
    <w:semiHidden/>
    <w:rsid w:val="0087711A"/>
    <w:rPr>
      <w:rFonts w:ascii="Courier New" w:hAnsi="Courier New" w:cs="Courier New"/>
    </w:rPr>
  </w:style>
  <w:style w:type="character" w:customStyle="1" w:styleId="40">
    <w:name w:val="หัวเรื่อง 4 อักขระ"/>
    <w:basedOn w:val="a0"/>
    <w:link w:val="4"/>
    <w:uiPriority w:val="9"/>
    <w:rsid w:val="00AD4E99"/>
    <w:rPr>
      <w:rFonts w:ascii="TH Sarabun New" w:hAnsi="TH Sarabun New" w:cs="TH Sarabun New"/>
      <w:b/>
      <w:bCs/>
      <w:sz w:val="32"/>
      <w:szCs w:val="32"/>
    </w:rPr>
  </w:style>
  <w:style w:type="paragraph" w:styleId="af8">
    <w:name w:val="TOC Heading"/>
    <w:basedOn w:val="1"/>
    <w:next w:val="a"/>
    <w:uiPriority w:val="39"/>
    <w:unhideWhenUsed/>
    <w:qFormat/>
    <w:rsid w:val="00543F56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 w:bidi="ar-SA"/>
    </w:rPr>
  </w:style>
  <w:style w:type="paragraph" w:styleId="16">
    <w:name w:val="toc 1"/>
    <w:basedOn w:val="a"/>
    <w:next w:val="a"/>
    <w:autoRedefine/>
    <w:uiPriority w:val="39"/>
    <w:unhideWhenUsed/>
    <w:rsid w:val="00543F56"/>
    <w:pPr>
      <w:spacing w:after="100"/>
    </w:pPr>
  </w:style>
  <w:style w:type="paragraph" w:styleId="22">
    <w:name w:val="toc 2"/>
    <w:basedOn w:val="a"/>
    <w:next w:val="a"/>
    <w:autoRedefine/>
    <w:uiPriority w:val="39"/>
    <w:unhideWhenUsed/>
    <w:rsid w:val="0094768B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94768B"/>
    <w:pPr>
      <w:spacing w:after="100" w:line="259" w:lineRule="auto"/>
      <w:ind w:left="44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94768B"/>
    <w:pPr>
      <w:spacing w:after="100" w:line="259" w:lineRule="auto"/>
      <w:ind w:left="66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543F56"/>
    <w:pPr>
      <w:spacing w:after="100" w:line="259" w:lineRule="auto"/>
      <w:ind w:left="880"/>
    </w:pPr>
    <w:rPr>
      <w:rFonts w:asciiTheme="minorHAnsi" w:eastAsiaTheme="minorEastAsia" w:hAnsiTheme="minorHAnsi" w:cstheme="minorBidi"/>
    </w:rPr>
  </w:style>
  <w:style w:type="paragraph" w:styleId="6">
    <w:name w:val="toc 6"/>
    <w:basedOn w:val="a"/>
    <w:next w:val="a"/>
    <w:autoRedefine/>
    <w:uiPriority w:val="39"/>
    <w:unhideWhenUsed/>
    <w:rsid w:val="00543F56"/>
    <w:pPr>
      <w:spacing w:after="100" w:line="259" w:lineRule="auto"/>
      <w:ind w:left="1100"/>
    </w:pPr>
    <w:rPr>
      <w:rFonts w:asciiTheme="minorHAnsi" w:eastAsiaTheme="minorEastAsia" w:hAnsiTheme="minorHAnsi" w:cstheme="minorBidi"/>
    </w:rPr>
  </w:style>
  <w:style w:type="paragraph" w:styleId="7">
    <w:name w:val="toc 7"/>
    <w:basedOn w:val="a"/>
    <w:next w:val="a"/>
    <w:autoRedefine/>
    <w:uiPriority w:val="39"/>
    <w:unhideWhenUsed/>
    <w:rsid w:val="00543F56"/>
    <w:pPr>
      <w:spacing w:after="100" w:line="259" w:lineRule="auto"/>
      <w:ind w:left="1320"/>
    </w:pPr>
    <w:rPr>
      <w:rFonts w:asciiTheme="minorHAnsi" w:eastAsiaTheme="minorEastAsia" w:hAnsiTheme="minorHAnsi" w:cstheme="minorBidi"/>
    </w:rPr>
  </w:style>
  <w:style w:type="paragraph" w:styleId="8">
    <w:name w:val="toc 8"/>
    <w:basedOn w:val="a"/>
    <w:next w:val="a"/>
    <w:autoRedefine/>
    <w:uiPriority w:val="39"/>
    <w:unhideWhenUsed/>
    <w:rsid w:val="00543F56"/>
    <w:pPr>
      <w:spacing w:after="100" w:line="259" w:lineRule="auto"/>
      <w:ind w:left="1540"/>
    </w:pPr>
    <w:rPr>
      <w:rFonts w:asciiTheme="minorHAnsi" w:eastAsiaTheme="minorEastAsia" w:hAnsiTheme="minorHAnsi" w:cstheme="minorBidi"/>
    </w:rPr>
  </w:style>
  <w:style w:type="paragraph" w:styleId="9">
    <w:name w:val="toc 9"/>
    <w:basedOn w:val="a"/>
    <w:next w:val="a"/>
    <w:autoRedefine/>
    <w:uiPriority w:val="39"/>
    <w:unhideWhenUsed/>
    <w:rsid w:val="00543F56"/>
    <w:pPr>
      <w:spacing w:after="100" w:line="259" w:lineRule="auto"/>
      <w:ind w:left="1760"/>
    </w:pPr>
    <w:rPr>
      <w:rFonts w:asciiTheme="minorHAnsi" w:eastAsiaTheme="minorEastAsia" w:hAnsiTheme="minorHAnsi" w:cstheme="minorBidi"/>
    </w:rPr>
  </w:style>
  <w:style w:type="paragraph" w:styleId="af9">
    <w:name w:val="Revision"/>
    <w:hidden/>
    <w:uiPriority w:val="99"/>
    <w:semiHidden/>
    <w:rsid w:val="002860FC"/>
    <w:rPr>
      <w:sz w:val="22"/>
      <w:szCs w:val="28"/>
    </w:rPr>
  </w:style>
  <w:style w:type="character" w:customStyle="1" w:styleId="ace-all-bold-hthree">
    <w:name w:val="ace-all-bold-hthree"/>
    <w:basedOn w:val="a0"/>
    <w:rsid w:val="001B24F7"/>
  </w:style>
  <w:style w:type="paragraph" w:styleId="afa">
    <w:name w:val="caption"/>
    <w:basedOn w:val="a"/>
    <w:next w:val="a"/>
    <w:uiPriority w:val="35"/>
    <w:unhideWhenUsed/>
    <w:qFormat/>
    <w:rsid w:val="008F6DA7"/>
    <w:pPr>
      <w:spacing w:line="240" w:lineRule="auto"/>
    </w:pPr>
    <w:rPr>
      <w:noProof/>
    </w:rPr>
  </w:style>
  <w:style w:type="paragraph" w:styleId="afb">
    <w:name w:val="table of figures"/>
    <w:basedOn w:val="a"/>
    <w:next w:val="a"/>
    <w:uiPriority w:val="99"/>
    <w:unhideWhenUsed/>
    <w:rsid w:val="00937707"/>
    <w:pPr>
      <w:spacing w:after="0" w:line="240" w:lineRule="auto"/>
    </w:pPr>
  </w:style>
  <w:style w:type="character" w:customStyle="1" w:styleId="notion-enable-hover">
    <w:name w:val="notion-enable-hover"/>
    <w:basedOn w:val="a0"/>
    <w:rsid w:val="00AC60A1"/>
  </w:style>
  <w:style w:type="character" w:customStyle="1" w:styleId="link-annotation-unknown-block-id--1301564991">
    <w:name w:val="link-annotation-unknown-block-id--1301564991"/>
    <w:basedOn w:val="a0"/>
    <w:rsid w:val="00362FDE"/>
  </w:style>
  <w:style w:type="character" w:styleId="afc">
    <w:name w:val="annotation reference"/>
    <w:basedOn w:val="a0"/>
    <w:uiPriority w:val="99"/>
    <w:semiHidden/>
    <w:unhideWhenUsed/>
    <w:rsid w:val="006D31DD"/>
    <w:rPr>
      <w:sz w:val="16"/>
      <w:szCs w:val="18"/>
    </w:rPr>
  </w:style>
  <w:style w:type="paragraph" w:styleId="afd">
    <w:name w:val="annotation text"/>
    <w:basedOn w:val="a"/>
    <w:link w:val="afe"/>
    <w:uiPriority w:val="99"/>
    <w:semiHidden/>
    <w:unhideWhenUsed/>
    <w:rsid w:val="006D31DD"/>
    <w:pPr>
      <w:spacing w:line="240" w:lineRule="auto"/>
    </w:pPr>
    <w:rPr>
      <w:rFonts w:cs="Angsana New"/>
      <w:sz w:val="20"/>
      <w:szCs w:val="25"/>
    </w:rPr>
  </w:style>
  <w:style w:type="character" w:customStyle="1" w:styleId="afe">
    <w:name w:val="ข้อความข้อคิดเห็น อักขระ"/>
    <w:basedOn w:val="a0"/>
    <w:link w:val="afd"/>
    <w:uiPriority w:val="99"/>
    <w:semiHidden/>
    <w:rsid w:val="006D31DD"/>
    <w:rPr>
      <w:szCs w:val="25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6D31DD"/>
    <w:rPr>
      <w:b/>
      <w:bCs/>
    </w:rPr>
  </w:style>
  <w:style w:type="character" w:customStyle="1" w:styleId="aff0">
    <w:name w:val="ชื่อเรื่องของข้อคิดเห็น อักขระ"/>
    <w:basedOn w:val="afe"/>
    <w:link w:val="aff"/>
    <w:uiPriority w:val="99"/>
    <w:semiHidden/>
    <w:rsid w:val="006D31DD"/>
    <w:rPr>
      <w:b/>
      <w:bCs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7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2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8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2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5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8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3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3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5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72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9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2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3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3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1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2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5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2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9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7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9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1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8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9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7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4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691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9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08168">
                      <w:marLeft w:val="0"/>
                      <w:marRight w:val="6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196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5421425">
                          <w:marLeft w:val="3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png"/><Relationship Id="rId21" Type="http://schemas.openxmlformats.org/officeDocument/2006/relationships/image" Target="media/image4.png"/><Relationship Id="rId42" Type="http://schemas.openxmlformats.org/officeDocument/2006/relationships/hyperlink" Target="https://github.com/Nuntakorn-Buu/NONVIF" TargetMode="External"/><Relationship Id="rId47" Type="http://schemas.openxmlformats.org/officeDocument/2006/relationships/image" Target="media/image28.png"/><Relationship Id="rId63" Type="http://schemas.openxmlformats.org/officeDocument/2006/relationships/image" Target="media/image43.jpeg"/><Relationship Id="rId68" Type="http://schemas.openxmlformats.org/officeDocument/2006/relationships/image" Target="media/image48.jpeg"/><Relationship Id="rId84" Type="http://schemas.openxmlformats.org/officeDocument/2006/relationships/image" Target="media/image64.png"/><Relationship Id="rId89" Type="http://schemas.openxmlformats.org/officeDocument/2006/relationships/image" Target="media/image69.png"/><Relationship Id="rId7" Type="http://schemas.openxmlformats.org/officeDocument/2006/relationships/webSettings" Target="webSettings.xml"/><Relationship Id="rId71" Type="http://schemas.openxmlformats.org/officeDocument/2006/relationships/image" Target="media/image51.jpeg"/><Relationship Id="rId92" Type="http://schemas.openxmlformats.org/officeDocument/2006/relationships/image" Target="media/image72.png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9" Type="http://schemas.openxmlformats.org/officeDocument/2006/relationships/image" Target="media/image12.png"/><Relationship Id="rId11" Type="http://schemas.openxmlformats.org/officeDocument/2006/relationships/header" Target="header2.xm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hyperlink" Target="https://github.com/Nuntakorn-Buu/NONVIF" TargetMode="External"/><Relationship Id="rId45" Type="http://schemas.openxmlformats.org/officeDocument/2006/relationships/image" Target="media/image26.png"/><Relationship Id="rId53" Type="http://schemas.openxmlformats.org/officeDocument/2006/relationships/image" Target="media/image33.png"/><Relationship Id="rId58" Type="http://schemas.openxmlformats.org/officeDocument/2006/relationships/image" Target="media/image38.png"/><Relationship Id="rId66" Type="http://schemas.openxmlformats.org/officeDocument/2006/relationships/image" Target="media/image46.jpeg"/><Relationship Id="rId74" Type="http://schemas.openxmlformats.org/officeDocument/2006/relationships/image" Target="media/image54.png"/><Relationship Id="rId79" Type="http://schemas.openxmlformats.org/officeDocument/2006/relationships/image" Target="media/image59.png"/><Relationship Id="rId87" Type="http://schemas.openxmlformats.org/officeDocument/2006/relationships/image" Target="media/image67.png"/><Relationship Id="rId102" Type="http://schemas.openxmlformats.org/officeDocument/2006/relationships/header" Target="header7.xml"/><Relationship Id="rId5" Type="http://schemas.openxmlformats.org/officeDocument/2006/relationships/styles" Target="styles.xml"/><Relationship Id="rId61" Type="http://schemas.openxmlformats.org/officeDocument/2006/relationships/image" Target="media/image41.png"/><Relationship Id="rId82" Type="http://schemas.openxmlformats.org/officeDocument/2006/relationships/image" Target="media/image62.png"/><Relationship Id="rId90" Type="http://schemas.openxmlformats.org/officeDocument/2006/relationships/image" Target="media/image70.png"/><Relationship Id="rId95" Type="http://schemas.openxmlformats.org/officeDocument/2006/relationships/image" Target="media/image75.png"/><Relationship Id="rId1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4.png"/><Relationship Id="rId48" Type="http://schemas.openxmlformats.org/officeDocument/2006/relationships/hyperlink" Target="http://localhost:9000/" TargetMode="External"/><Relationship Id="rId56" Type="http://schemas.openxmlformats.org/officeDocument/2006/relationships/image" Target="media/image36.png"/><Relationship Id="rId64" Type="http://schemas.openxmlformats.org/officeDocument/2006/relationships/image" Target="media/image44.jpeg"/><Relationship Id="rId69" Type="http://schemas.openxmlformats.org/officeDocument/2006/relationships/image" Target="media/image49.jpeg"/><Relationship Id="rId77" Type="http://schemas.openxmlformats.org/officeDocument/2006/relationships/image" Target="media/image57.png"/><Relationship Id="rId100" Type="http://schemas.openxmlformats.org/officeDocument/2006/relationships/hyperlink" Target="mailto:nuntakorn.sp@gamil.com" TargetMode="External"/><Relationship Id="rId8" Type="http://schemas.openxmlformats.org/officeDocument/2006/relationships/footnotes" Target="footnote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80" Type="http://schemas.openxmlformats.org/officeDocument/2006/relationships/image" Target="media/image60.png"/><Relationship Id="rId85" Type="http://schemas.openxmlformats.org/officeDocument/2006/relationships/image" Target="media/image65.png"/><Relationship Id="rId93" Type="http://schemas.openxmlformats.org/officeDocument/2006/relationships/image" Target="media/image73.png"/><Relationship Id="rId98" Type="http://schemas.openxmlformats.org/officeDocument/2006/relationships/image" Target="media/image76.jpeg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7.png"/><Relationship Id="rId59" Type="http://schemas.openxmlformats.org/officeDocument/2006/relationships/image" Target="media/image39.png"/><Relationship Id="rId67" Type="http://schemas.openxmlformats.org/officeDocument/2006/relationships/image" Target="media/image47.jpeg"/><Relationship Id="rId103" Type="http://schemas.openxmlformats.org/officeDocument/2006/relationships/fontTable" Target="fontTable.xml"/><Relationship Id="rId20" Type="http://schemas.openxmlformats.org/officeDocument/2006/relationships/image" Target="media/image3.png"/><Relationship Id="rId41" Type="http://schemas.openxmlformats.org/officeDocument/2006/relationships/image" Target="media/image23.png"/><Relationship Id="rId54" Type="http://schemas.openxmlformats.org/officeDocument/2006/relationships/image" Target="media/image34.png"/><Relationship Id="rId62" Type="http://schemas.openxmlformats.org/officeDocument/2006/relationships/image" Target="media/image42.png"/><Relationship Id="rId70" Type="http://schemas.openxmlformats.org/officeDocument/2006/relationships/image" Target="media/image50.jpeg"/><Relationship Id="rId75" Type="http://schemas.openxmlformats.org/officeDocument/2006/relationships/image" Target="media/image55.png"/><Relationship Id="rId83" Type="http://schemas.openxmlformats.org/officeDocument/2006/relationships/image" Target="media/image63.png"/><Relationship Id="rId88" Type="http://schemas.openxmlformats.org/officeDocument/2006/relationships/image" Target="media/image68.png"/><Relationship Id="rId91" Type="http://schemas.openxmlformats.org/officeDocument/2006/relationships/image" Target="media/image71.png"/><Relationship Id="rId9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image" Target="media/image6.jpe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image" Target="media/image29.png"/><Relationship Id="rId57" Type="http://schemas.openxmlformats.org/officeDocument/2006/relationships/image" Target="media/image37.png"/><Relationship Id="rId10" Type="http://schemas.openxmlformats.org/officeDocument/2006/relationships/header" Target="header1.xml"/><Relationship Id="rId31" Type="http://schemas.openxmlformats.org/officeDocument/2006/relationships/image" Target="media/image14.png"/><Relationship Id="rId44" Type="http://schemas.openxmlformats.org/officeDocument/2006/relationships/image" Target="media/image25.png"/><Relationship Id="rId52" Type="http://schemas.openxmlformats.org/officeDocument/2006/relationships/image" Target="media/image32.png"/><Relationship Id="rId60" Type="http://schemas.openxmlformats.org/officeDocument/2006/relationships/image" Target="media/image40.png"/><Relationship Id="rId65" Type="http://schemas.openxmlformats.org/officeDocument/2006/relationships/image" Target="media/image45.jpe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81" Type="http://schemas.openxmlformats.org/officeDocument/2006/relationships/image" Target="media/image61.png"/><Relationship Id="rId86" Type="http://schemas.openxmlformats.org/officeDocument/2006/relationships/image" Target="media/image66.png"/><Relationship Id="rId94" Type="http://schemas.openxmlformats.org/officeDocument/2006/relationships/image" Target="media/image74.png"/><Relationship Id="rId99" Type="http://schemas.openxmlformats.org/officeDocument/2006/relationships/hyperlink" Target="mailto:62050553@go.buu.ac.th" TargetMode="External"/><Relationship Id="rId101" Type="http://schemas.openxmlformats.org/officeDocument/2006/relationships/header" Target="header6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image" Target="media/image1.png"/><Relationship Id="rId39" Type="http://schemas.openxmlformats.org/officeDocument/2006/relationships/image" Target="media/image22.png"/><Relationship Id="rId34" Type="http://schemas.openxmlformats.org/officeDocument/2006/relationships/image" Target="media/image17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footer" Target="footer5.xml"/><Relationship Id="rId10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D670BA14D1F142866DCB0561688F51" ma:contentTypeVersion="7" ma:contentTypeDescription="Create a new document." ma:contentTypeScope="" ma:versionID="b6ee235a6a4e585af10483f587289f87">
  <xsd:schema xmlns:xsd="http://www.w3.org/2001/XMLSchema" xmlns:xs="http://www.w3.org/2001/XMLSchema" xmlns:p="http://schemas.microsoft.com/office/2006/metadata/properties" xmlns:ns2="8fd92707-e398-484d-a50a-c75177e0d42b" targetNamespace="http://schemas.microsoft.com/office/2006/metadata/properties" ma:root="true" ma:fieldsID="1cf96125f9c294866e9b7d337d43a2a6" ns2:_="">
    <xsd:import namespace="8fd92707-e398-484d-a50a-c75177e0d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92707-e398-484d-a50a-c75177e0d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C8117-5E87-4457-85C8-09BB15071A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EB91F9-645F-4807-8397-41F460DE9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d92707-e398-484d-a50a-c75177e0d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AD20DB-4B50-4CF5-9E92-46EF9DA5D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2</TotalTime>
  <Pages>89</Pages>
  <Words>12301</Words>
  <Characters>70122</Characters>
  <Application>Microsoft Office Word</Application>
  <DocSecurity>0</DocSecurity>
  <Lines>584</Lines>
  <Paragraphs>16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บทที่ 1</vt:lpstr>
      <vt:lpstr>บทที่ 1</vt:lpstr>
    </vt:vector>
  </TitlesOfParts>
  <Company>Microsoft Corporation</Company>
  <LinksUpToDate>false</LinksUpToDate>
  <CharactersWithSpaces>8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1</dc:title>
  <dc:subject/>
  <dc:creator>Corporate Edition</dc:creator>
  <cp:keywords/>
  <cp:lastModifiedBy>nuntakorn sopap</cp:lastModifiedBy>
  <cp:revision>174</cp:revision>
  <cp:lastPrinted>2023-07-03T10:26:00Z</cp:lastPrinted>
  <dcterms:created xsi:type="dcterms:W3CDTF">2023-04-16T13:55:00Z</dcterms:created>
  <dcterms:modified xsi:type="dcterms:W3CDTF">2023-07-03T10:28:00Z</dcterms:modified>
</cp:coreProperties>
</file>